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D2D3D" w14:textId="5AA9CFE4" w:rsidR="00216B6C" w:rsidRPr="00463EB4" w:rsidRDefault="00427B37" w:rsidP="00216B6C">
      <w:pPr>
        <w:pStyle w:val="Heading1"/>
        <w:rPr>
          <w:rFonts w:ascii="Times New Roman" w:hAnsi="Times New Roman" w:cs="Times New Roman"/>
          <w:lang w:val="en-US"/>
        </w:rPr>
      </w:pPr>
      <w:r>
        <w:rPr>
          <w:rFonts w:ascii="Times New Roman" w:hAnsi="Times New Roman" w:cs="Times New Roman"/>
          <w:lang w:val="en-US"/>
        </w:rPr>
        <w:t>202</w:t>
      </w:r>
      <w:r w:rsidR="009664E2">
        <w:rPr>
          <w:rFonts w:ascii="Times New Roman" w:hAnsi="Times New Roman" w:cs="Times New Roman"/>
          <w:lang w:val="en-US"/>
        </w:rPr>
        <w:t>6</w:t>
      </w:r>
      <w:r w:rsidR="00115BA7" w:rsidRPr="00463EB4">
        <w:rPr>
          <w:rFonts w:ascii="Times New Roman" w:hAnsi="Times New Roman" w:cs="Times New Roman"/>
          <w:lang w:val="en-US"/>
        </w:rPr>
        <w:t xml:space="preserve"> </w:t>
      </w:r>
      <w:r w:rsidR="00216B6C" w:rsidRPr="00463EB4">
        <w:rPr>
          <w:rFonts w:ascii="Times New Roman" w:hAnsi="Times New Roman" w:cs="Times New Roman"/>
          <w:lang w:val="en-US"/>
        </w:rPr>
        <w:t>Qualified Health Plan (QHP) Enrollee Experience Survey</w:t>
      </w:r>
    </w:p>
    <w:p w14:paraId="665D610A" w14:textId="77777777" w:rsidR="00216B6C" w:rsidRPr="00463EB4" w:rsidRDefault="00216B6C" w:rsidP="00216B6C">
      <w:pPr>
        <w:pStyle w:val="Heading2"/>
        <w:rPr>
          <w:rFonts w:ascii="Times New Roman" w:hAnsi="Times New Roman" w:cs="Times New Roman"/>
          <w:lang w:val="en-US"/>
        </w:rPr>
      </w:pPr>
      <w:r w:rsidRPr="00463EB4">
        <w:rPr>
          <w:rFonts w:ascii="Times New Roman" w:hAnsi="Times New Roman" w:cs="Times New Roman"/>
          <w:lang w:val="en-US"/>
        </w:rPr>
        <w:t>Computer Assisted Telephone Interview Script</w:t>
      </w:r>
    </w:p>
    <w:p w14:paraId="27609B58" w14:textId="77777777" w:rsidR="00216B6C" w:rsidRPr="00463EB4" w:rsidRDefault="00216B6C" w:rsidP="00216B6C">
      <w:pPr>
        <w:pStyle w:val="BodyText"/>
        <w:spacing w:after="0"/>
        <w:rPr>
          <w:rFonts w:ascii="Times New Roman" w:hAnsi="Times New Roman" w:cs="Times New Roman"/>
          <w:b/>
          <w:sz w:val="44"/>
          <w:szCs w:val="44"/>
          <w:lang w:val="en-US"/>
        </w:rPr>
      </w:pPr>
      <w:r w:rsidRPr="00463EB4">
        <w:rPr>
          <w:rFonts w:ascii="Times New Roman" w:hAnsi="Times New Roman" w:cs="Times New Roman"/>
          <w:b/>
          <w:sz w:val="44"/>
          <w:szCs w:val="44"/>
          <w:lang w:val="en-US"/>
        </w:rPr>
        <w:t>Language: Chinese</w:t>
      </w:r>
    </w:p>
    <w:p w14:paraId="40344939" w14:textId="0D1470F7" w:rsidR="00216B6C" w:rsidRPr="00463EB4" w:rsidRDefault="00216B6C" w:rsidP="00216B6C">
      <w:pPr>
        <w:pStyle w:val="BodyText"/>
        <w:spacing w:after="0"/>
        <w:rPr>
          <w:rFonts w:ascii="Times New Roman" w:hAnsi="Times New Roman" w:cs="Times New Roman"/>
          <w:b/>
          <w:sz w:val="44"/>
          <w:szCs w:val="44"/>
          <w:lang w:val="en-US"/>
        </w:rPr>
      </w:pPr>
      <w:r w:rsidRPr="00463EB4">
        <w:rPr>
          <w:rFonts w:ascii="Times New Roman" w:hAnsi="Times New Roman" w:cs="Times New Roman"/>
          <w:b/>
          <w:sz w:val="44"/>
          <w:szCs w:val="44"/>
          <w:lang w:val="en-US"/>
        </w:rPr>
        <w:t xml:space="preserve">Data Collection: </w:t>
      </w:r>
      <w:r w:rsidR="00427B37">
        <w:rPr>
          <w:rFonts w:ascii="Times New Roman" w:hAnsi="Times New Roman" w:cs="Times New Roman"/>
          <w:b/>
          <w:sz w:val="44"/>
          <w:szCs w:val="44"/>
          <w:lang w:val="en-US"/>
        </w:rPr>
        <w:t>202</w:t>
      </w:r>
      <w:r w:rsidR="009664E2">
        <w:rPr>
          <w:rFonts w:ascii="Times New Roman" w:hAnsi="Times New Roman" w:cs="Times New Roman"/>
          <w:b/>
          <w:sz w:val="44"/>
          <w:szCs w:val="44"/>
          <w:lang w:val="en-US"/>
        </w:rPr>
        <w:t>6</w:t>
      </w:r>
    </w:p>
    <w:p w14:paraId="30E9E9C6" w14:textId="77777777" w:rsidR="00216B6C" w:rsidRPr="00463EB4" w:rsidRDefault="00216B6C" w:rsidP="00216B6C">
      <w:pPr>
        <w:pStyle w:val="BodyText"/>
        <w:rPr>
          <w:rFonts w:ascii="Times New Roman" w:hAnsi="Times New Roman" w:cs="Times New Roman"/>
          <w:b/>
          <w:sz w:val="44"/>
          <w:szCs w:val="44"/>
          <w:lang w:val="en-US"/>
        </w:rPr>
      </w:pPr>
      <w:r w:rsidRPr="00463EB4">
        <w:rPr>
          <w:rFonts w:ascii="Times New Roman" w:hAnsi="Times New Roman" w:cs="Times New Roman"/>
          <w:b/>
          <w:sz w:val="44"/>
          <w:szCs w:val="44"/>
          <w:lang w:val="en-US"/>
        </w:rPr>
        <w:t>Reference Period: 6 months</w:t>
      </w:r>
    </w:p>
    <w:p w14:paraId="18BA1125" w14:textId="77777777" w:rsidR="00216B6C" w:rsidRPr="00463EB4" w:rsidRDefault="00216B6C" w:rsidP="00216B6C">
      <w:pPr>
        <w:pStyle w:val="Heading3"/>
        <w:rPr>
          <w:rFonts w:ascii="Times New Roman" w:hAnsi="Times New Roman" w:cs="Times New Roman"/>
          <w:noProof w:val="0"/>
          <w:lang w:val="en-US"/>
        </w:rPr>
      </w:pPr>
      <w:r w:rsidRPr="00463EB4">
        <w:rPr>
          <w:rFonts w:ascii="Times New Roman" w:hAnsi="Times New Roman" w:cs="Times New Roman"/>
          <w:noProof w:val="0"/>
          <w:lang w:val="en-US"/>
        </w:rPr>
        <w:t>Interviewer/CATI Programmer Formatting Conventions</w:t>
      </w:r>
    </w:p>
    <w:p w14:paraId="35308578" w14:textId="57F0D584" w:rsidR="00216B6C" w:rsidRPr="00463EB4" w:rsidRDefault="0075741C" w:rsidP="00216B6C">
      <w:pPr>
        <w:pStyle w:val="ListBullet"/>
        <w:numPr>
          <w:ilvl w:val="0"/>
          <w:numId w:val="0"/>
        </w:numPr>
        <w:ind w:left="360"/>
        <w:rPr>
          <w:rFonts w:ascii="Times New Roman" w:hAnsi="Times New Roman" w:cs="Times New Roman"/>
          <w:lang w:val="en-US"/>
        </w:rPr>
      </w:pPr>
      <w:r w:rsidRPr="00463EB4">
        <w:rPr>
          <w:rFonts w:ascii="Times New Roman" w:hAnsi="Times New Roman" w:cs="Times New Roman"/>
          <w:b/>
          <w:bCs/>
          <w:u w:val="single"/>
          <w:lang w:val="en-US"/>
        </w:rPr>
        <w:t>Note</w:t>
      </w:r>
      <w:r w:rsidR="00216B6C" w:rsidRPr="00463EB4">
        <w:rPr>
          <w:rFonts w:ascii="Times New Roman" w:hAnsi="Times New Roman" w:cs="Times New Roman"/>
          <w:b/>
          <w:bCs/>
          <w:u w:val="single"/>
          <w:lang w:val="en-US"/>
        </w:rPr>
        <w:t>:</w:t>
      </w:r>
      <w:r w:rsidR="00216B6C" w:rsidRPr="00463EB4">
        <w:rPr>
          <w:rFonts w:ascii="Times New Roman" w:hAnsi="Times New Roman" w:cs="Times New Roman"/>
          <w:lang w:val="en-US"/>
        </w:rPr>
        <w:t xml:space="preserve"> The following formatting conventions are used only for the purposes of this document. Vendors may use their own formatting conventions, if different from those presented here, as long as the intended results are the same (e.g., the same text is read aloud, the same words are emphasized, the same programming instructions are implemented, etc.) and the conventions are applied consistently throughout the script. </w:t>
      </w:r>
    </w:p>
    <w:p w14:paraId="217D1BF2" w14:textId="77777777"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rPr>
      </w:pPr>
      <w:r w:rsidRPr="00463EB4">
        <w:rPr>
          <w:rFonts w:ascii="Times New Roman" w:hAnsi="Times New Roman" w:cs="Times New Roman"/>
          <w:lang w:val="en-US"/>
        </w:rPr>
        <w:t>CATI programmer instructions appear in [ENGLISH UPPERCASE LETTERS ENCLOSED IN BRACKETS].</w:t>
      </w:r>
    </w:p>
    <w:p w14:paraId="57A5D41A" w14:textId="35BA9F39"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rPr>
      </w:pPr>
      <w:r w:rsidRPr="00463EB4">
        <w:rPr>
          <w:rFonts w:ascii="Times New Roman" w:hAnsi="Times New Roman" w:cs="Times New Roman"/>
          <w:lang w:val="en-US"/>
        </w:rPr>
        <w:t xml:space="preserve">Inserts or fills from the sample frame </w:t>
      </w:r>
      <w:r w:rsidR="00FF5685" w:rsidRPr="00463EB4">
        <w:rPr>
          <w:rFonts w:ascii="Times New Roman" w:hAnsi="Times New Roman" w:cs="Times New Roman"/>
          <w:lang w:val="en-US"/>
        </w:rPr>
        <w:t xml:space="preserve">and vendor-generated information </w:t>
      </w:r>
      <w:r w:rsidRPr="00463EB4">
        <w:rPr>
          <w:rFonts w:ascii="Times New Roman" w:hAnsi="Times New Roman" w:cs="Times New Roman"/>
          <w:lang w:val="en-US"/>
        </w:rPr>
        <w:t>appear in {ENGLISH UPPERCASE LETTERS ENCLOSED IN CURLY BRACKETS}.</w:t>
      </w:r>
    </w:p>
    <w:p w14:paraId="0FC6C456" w14:textId="4585CDBE"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rPr>
      </w:pPr>
      <w:r w:rsidRPr="00463EB4">
        <w:rPr>
          <w:rFonts w:ascii="Times New Roman" w:hAnsi="Times New Roman" w:cs="Times New Roman"/>
          <w:lang w:val="en-US"/>
        </w:rPr>
        <w:t xml:space="preserve">Interviewer instructions appear in (CHINESE </w:t>
      </w:r>
      <w:r w:rsidR="00710365" w:rsidRPr="00463EB4">
        <w:rPr>
          <w:rFonts w:ascii="Times New Roman" w:hAnsi="Times New Roman" w:cs="Times New Roman"/>
          <w:lang w:val="en-US"/>
        </w:rPr>
        <w:t>CHARACTERS</w:t>
      </w:r>
      <w:r w:rsidR="00B971EF" w:rsidRPr="00463EB4">
        <w:rPr>
          <w:rFonts w:ascii="Times New Roman" w:hAnsi="Times New Roman" w:cs="Times New Roman"/>
          <w:lang w:val="en-US"/>
        </w:rPr>
        <w:t xml:space="preserve"> </w:t>
      </w:r>
      <w:r w:rsidRPr="00463EB4">
        <w:rPr>
          <w:rFonts w:ascii="Times New Roman" w:hAnsi="Times New Roman" w:cs="Times New Roman"/>
          <w:lang w:val="en-US"/>
        </w:rPr>
        <w:t>ENCLOSED IN PARENTHESES).</w:t>
      </w:r>
    </w:p>
    <w:p w14:paraId="1F6190A9" w14:textId="6DA7F2A7"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rPr>
      </w:pPr>
      <w:r w:rsidRPr="00463EB4">
        <w:rPr>
          <w:rFonts w:ascii="Times New Roman" w:hAnsi="Times New Roman" w:cs="Times New Roman"/>
          <w:lang w:val="en-US"/>
        </w:rPr>
        <w:t xml:space="preserve">Interviewers should read aloud all text that appears in </w:t>
      </w:r>
      <w:r w:rsidRPr="00463EB4">
        <w:rPr>
          <w:rFonts w:ascii="Times New Roman" w:hAnsi="Times New Roman" w:cs="Times New Roman"/>
          <w:b/>
          <w:lang w:val="en-US"/>
        </w:rPr>
        <w:t>bold letters</w:t>
      </w:r>
      <w:r w:rsidR="004F11BD" w:rsidRPr="00463EB4">
        <w:rPr>
          <w:rFonts w:ascii="Times New Roman" w:hAnsi="Times New Roman" w:cs="Times New Roman"/>
          <w:b/>
          <w:lang w:val="en-US"/>
        </w:rPr>
        <w:t xml:space="preserve"> </w:t>
      </w:r>
      <w:r w:rsidR="004F11BD" w:rsidRPr="00463EB4">
        <w:rPr>
          <w:rFonts w:ascii="Times New Roman" w:hAnsi="Times New Roman" w:cs="Times New Roman"/>
          <w:bCs/>
          <w:lang w:val="en-US"/>
        </w:rPr>
        <w:t>only</w:t>
      </w:r>
      <w:r w:rsidRPr="00463EB4">
        <w:rPr>
          <w:rFonts w:ascii="Times New Roman" w:hAnsi="Times New Roman" w:cs="Times New Roman"/>
          <w:lang w:val="en-US"/>
        </w:rPr>
        <w:t>.</w:t>
      </w:r>
      <w:r w:rsidR="00534D88" w:rsidRPr="00463EB4">
        <w:rPr>
          <w:rFonts w:ascii="Times New Roman" w:hAnsi="Times New Roman" w:cs="Times New Roman"/>
          <w:lang w:val="en-US"/>
        </w:rPr>
        <w:t xml:space="preserve"> Text </w:t>
      </w:r>
      <w:r w:rsidR="00125D0F" w:rsidRPr="00463EB4">
        <w:rPr>
          <w:rFonts w:ascii="Times New Roman" w:hAnsi="Times New Roman" w:cs="Times New Roman"/>
          <w:lang w:val="en-US"/>
        </w:rPr>
        <w:t>that is not bolded should not be read aloud.</w:t>
      </w:r>
    </w:p>
    <w:p w14:paraId="7CF776DC" w14:textId="4585CDBE"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rPr>
      </w:pPr>
      <w:r w:rsidRPr="00463EB4">
        <w:rPr>
          <w:rFonts w:ascii="Times New Roman" w:hAnsi="Times New Roman" w:cs="Times New Roman"/>
          <w:lang w:val="en-US"/>
        </w:rPr>
        <w:t xml:space="preserve">Text that is </w:t>
      </w:r>
      <w:r w:rsidRPr="00463EB4">
        <w:rPr>
          <w:rFonts w:ascii="Times New Roman" w:hAnsi="Times New Roman" w:cs="Times New Roman"/>
          <w:u w:val="single"/>
          <w:lang w:val="en-US"/>
        </w:rPr>
        <w:t>underlined</w:t>
      </w:r>
      <w:r w:rsidRPr="00463EB4">
        <w:rPr>
          <w:rFonts w:ascii="Times New Roman" w:hAnsi="Times New Roman" w:cs="Times New Roman"/>
          <w:lang w:val="en-US"/>
        </w:rPr>
        <w:t xml:space="preserve"> should be emphasized by the interviewer.</w:t>
      </w:r>
    </w:p>
    <w:p w14:paraId="3050B4FD" w14:textId="0BC40320" w:rsidR="00A81B49" w:rsidRDefault="003A01C4">
      <w:pPr>
        <w:rPr>
          <w:rFonts w:ascii="Times New Roman" w:hAnsi="Times New Roman" w:cs="Times New Roman"/>
          <w:i/>
          <w:iCs/>
          <w:lang w:val="en-US"/>
        </w:rPr>
      </w:pPr>
      <w:r w:rsidRPr="00B6503F">
        <w:rPr>
          <w:rFonts w:ascii="Times New Roman" w:hAnsi="Times New Roman" w:cs="Times New Roman"/>
          <w:b/>
          <w:i/>
          <w:iCs/>
          <w:lang w:val="en-US"/>
        </w:rPr>
        <w:t>Note:</w:t>
      </w:r>
      <w:r w:rsidRPr="00B6503F">
        <w:rPr>
          <w:rFonts w:ascii="Times New Roman" w:hAnsi="Times New Roman" w:cs="Times New Roman"/>
          <w:i/>
          <w:iCs/>
          <w:lang w:val="en-US"/>
        </w:rPr>
        <w:t xml:space="preserve"> A comprehensive list of telephone survey requirements is available in the Prepare for Data Collection section of the </w:t>
      </w:r>
      <w:r w:rsidR="00427B37">
        <w:rPr>
          <w:rFonts w:ascii="Times New Roman" w:hAnsi="Times New Roman" w:cs="Times New Roman"/>
          <w:i/>
          <w:iCs/>
          <w:lang w:val="en-US"/>
        </w:rPr>
        <w:t>202</w:t>
      </w:r>
      <w:r w:rsidR="009664E2">
        <w:rPr>
          <w:rFonts w:ascii="Times New Roman" w:hAnsi="Times New Roman" w:cs="Times New Roman"/>
          <w:i/>
          <w:iCs/>
          <w:lang w:val="en-US"/>
        </w:rPr>
        <w:t>6</w:t>
      </w:r>
      <w:r w:rsidR="00115BA7" w:rsidRPr="00B6503F">
        <w:rPr>
          <w:rFonts w:ascii="Times New Roman" w:hAnsi="Times New Roman" w:cs="Times New Roman"/>
          <w:i/>
          <w:iCs/>
          <w:lang w:val="en-US"/>
        </w:rPr>
        <w:t xml:space="preserve"> </w:t>
      </w:r>
      <w:r w:rsidRPr="00B6503F">
        <w:rPr>
          <w:rFonts w:ascii="Times New Roman" w:hAnsi="Times New Roman" w:cs="Times New Roman"/>
          <w:i/>
          <w:iCs/>
          <w:lang w:val="en-US"/>
        </w:rPr>
        <w:t>QHP Enrollee Survey Technical Specifications.</w:t>
      </w:r>
    </w:p>
    <w:p w14:paraId="26B4BE58" w14:textId="77777777" w:rsidR="00A24DF6" w:rsidRDefault="00A24DF6">
      <w:pPr>
        <w:rPr>
          <w:rFonts w:ascii="Times New Roman" w:hAnsi="Times New Roman" w:cs="Times New Roman"/>
          <w:i/>
          <w:iCs/>
          <w:lang w:val="en-US"/>
        </w:rPr>
      </w:pPr>
    </w:p>
    <w:p w14:paraId="6FDE18C7" w14:textId="77777777" w:rsidR="00A24DF6" w:rsidRPr="00A24DF6" w:rsidRDefault="00A24DF6" w:rsidP="00A24DF6">
      <w:pPr>
        <w:keepNext/>
        <w:widowControl w:val="0"/>
        <w:spacing w:before="360" w:after="120" w:line="276" w:lineRule="auto"/>
        <w:outlineLvl w:val="2"/>
        <w:rPr>
          <w:rFonts w:ascii="Times New Roman" w:eastAsia="Arial" w:hAnsi="Times New Roman" w:cs="Times New Roman"/>
          <w:b/>
          <w:bCs/>
          <w:sz w:val="28"/>
          <w:szCs w:val="24"/>
          <w:lang w:val="en-US" w:bidi="ar-SA"/>
        </w:rPr>
      </w:pPr>
      <w:r w:rsidRPr="00A24DF6">
        <w:rPr>
          <w:rFonts w:ascii="Times New Roman" w:eastAsia="Arial" w:hAnsi="Times New Roman" w:cs="Times New Roman"/>
          <w:b/>
          <w:bCs/>
          <w:sz w:val="28"/>
          <w:szCs w:val="24"/>
          <w:lang w:val="en-US" w:bidi="ar-SA"/>
        </w:rPr>
        <w:t>Programming Survey Questions and Proxy Interviews</w:t>
      </w:r>
      <w:r w:rsidRPr="00A24DF6">
        <w:rPr>
          <w:rFonts w:ascii="Times New Roman" w:eastAsia="Arial" w:hAnsi="Times New Roman" w:cs="Times New Roman"/>
          <w:b/>
          <w:bCs/>
          <w:sz w:val="28"/>
          <w:szCs w:val="24"/>
          <w:lang w:val="en-US" w:bidi="ar-SA"/>
        </w:rPr>
        <w:tab/>
      </w:r>
    </w:p>
    <w:p w14:paraId="7D3E853B" w14:textId="3669719F" w:rsidR="00A24DF6" w:rsidRPr="00F65ECF" w:rsidRDefault="00A24DF6" w:rsidP="00A24DF6">
      <w:pPr>
        <w:rPr>
          <w:lang w:val="en-US"/>
        </w:rPr>
      </w:pPr>
      <w:r w:rsidRPr="00A24DF6">
        <w:rPr>
          <w:rFonts w:ascii="Times New Roman" w:eastAsia="Times New Roman" w:hAnsi="Times New Roman" w:cs="Times New Roman"/>
          <w:lang w:val="en-US" w:bidi="ar-SA"/>
        </w:rPr>
        <w:t xml:space="preserve">Vendors must program a proxy script to allow proxy respondents to respond in place of a sampled enrollee. Vendors must program pronouns for proxy interviews using the “Enrollee Sex” data field in Field Position 164 of the QHP Enrollee Survey Sample Frame provided by QHP issuers. Vendors must replace second person pronouns (you, your, yours) with third person pronouns (him/her, his/her, he/she) for all survey questions and interviewer probes. Sentences should be adjusted as necessary to be grammatically correct. The “Enrollee Sex” field should </w:t>
      </w:r>
      <w:r w:rsidRPr="00A24DF6">
        <w:rPr>
          <w:rFonts w:ascii="Times New Roman" w:eastAsia="Times New Roman" w:hAnsi="Times New Roman" w:cs="Times New Roman"/>
          <w:lang w:val="en-US" w:bidi="ar-SA"/>
        </w:rPr>
        <w:lastRenderedPageBreak/>
        <w:t>also determine the appropriate inclusion of sex-specific language for Questions 51 to 53. Vendors must have a process for updating pronouns if needed throughout the interview (e.g., programming an option to change pronouns throughout the script or training interviewers to substitute pronouns with the enrollee’s name).</w:t>
      </w:r>
    </w:p>
    <w:p w14:paraId="3C97E376" w14:textId="407AB998" w:rsidR="00131829" w:rsidRPr="00463EB4" w:rsidRDefault="00C504B0" w:rsidP="00DB6F92">
      <w:pPr>
        <w:pStyle w:val="Heading3"/>
        <w:pageBreakBefore/>
        <w:rPr>
          <w:rFonts w:ascii="Times New Roman" w:hAnsi="Times New Roman" w:cs="Times New Roman"/>
          <w:noProof w:val="0"/>
          <w:lang w:val="en-US"/>
        </w:rPr>
      </w:pPr>
      <w:r w:rsidRPr="00463EB4">
        <w:rPr>
          <w:rFonts w:ascii="Times New Roman" w:hAnsi="Times New Roman" w:cs="Times New Roman" w:hint="eastAsia"/>
          <w:noProof w:val="0"/>
          <w:lang w:val="en-US"/>
        </w:rPr>
        <w:t>介绍脚本</w:t>
      </w:r>
    </w:p>
    <w:p w14:paraId="29FE045A" w14:textId="4CC8AC72" w:rsidR="00131829" w:rsidRPr="00463EB4" w:rsidRDefault="2067FA8A" w:rsidP="11A2E391">
      <w:pPr>
        <w:pStyle w:val="ScriptNoIndent"/>
        <w:rPr>
          <w:rFonts w:ascii="Times New Roman" w:hAnsi="Times New Roman" w:cs="Times New Roman"/>
          <w:b/>
          <w:bCs/>
          <w:lang w:val="en-US" w:eastAsia="zh-CN"/>
        </w:rPr>
      </w:pPr>
      <w:r w:rsidRPr="00463EB4">
        <w:rPr>
          <w:rFonts w:ascii="Times New Roman" w:hAnsi="Times New Roman" w:cs="Times New Roman" w:hint="eastAsia"/>
          <w:lang w:val="en-US" w:eastAsia="zh-CN"/>
        </w:rPr>
        <w:t>[</w:t>
      </w:r>
      <w:r w:rsidRPr="00463EB4">
        <w:rPr>
          <w:rFonts w:ascii="Times New Roman" w:hAnsi="Times New Roman" w:cs="Times New Roman"/>
          <w:lang w:val="en-US" w:eastAsia="zh-CN"/>
        </w:rPr>
        <w:t>HELLO</w:t>
      </w:r>
      <w:r w:rsidRPr="00463EB4">
        <w:rPr>
          <w:rFonts w:ascii="Times New Roman" w:hAnsi="Times New Roman" w:cs="Times New Roman" w:hint="eastAsia"/>
          <w:lang w:val="en-US" w:eastAsia="zh-CN"/>
        </w:rPr>
        <w:t>]</w:t>
      </w:r>
      <w:r w:rsidR="00131829" w:rsidRPr="00463EB4">
        <w:rPr>
          <w:rFonts w:hint="eastAsia"/>
          <w:lang w:val="en-US" w:eastAsia="zh-CN"/>
        </w:rPr>
        <w:tab/>
      </w:r>
      <w:r w:rsidR="07B8B200" w:rsidRPr="00463EB4">
        <w:rPr>
          <w:rFonts w:ascii="Times New Roman" w:hAnsi="Times New Roman" w:cs="Times New Roman" w:hint="eastAsia"/>
          <w:b/>
          <w:bCs/>
          <w:lang w:val="en-US" w:eastAsia="zh-CN"/>
        </w:rPr>
        <w:t>您好，请问能和</w:t>
      </w:r>
      <w:r w:rsidR="07B8B200" w:rsidRPr="00463EB4">
        <w:rPr>
          <w:rFonts w:ascii="Times New Roman" w:hAnsi="Times New Roman" w:cs="Times New Roman" w:hint="eastAsia"/>
          <w:b/>
          <w:bCs/>
          <w:lang w:val="en-US" w:eastAsia="zh-CN"/>
        </w:rPr>
        <w:t xml:space="preserve"> </w:t>
      </w:r>
      <w:r w:rsidR="07B8B200" w:rsidRPr="00463EB4">
        <w:rPr>
          <w:rFonts w:ascii="Times New Roman" w:hAnsi="Times New Roman" w:cs="Times New Roman" w:hint="eastAsia"/>
          <w:lang w:val="en-US" w:eastAsia="zh-CN"/>
        </w:rPr>
        <w:t>{</w:t>
      </w:r>
      <w:r w:rsidR="07B8B200" w:rsidRPr="00463EB4">
        <w:rPr>
          <w:rFonts w:ascii="Times New Roman" w:hAnsi="Times New Roman" w:cs="Times New Roman"/>
          <w:lang w:val="en-US" w:eastAsia="zh-CN"/>
        </w:rPr>
        <w:t>ENROLLEE'S NAME</w:t>
      </w:r>
      <w:r w:rsidR="07B8B200" w:rsidRPr="00463EB4">
        <w:rPr>
          <w:rFonts w:ascii="Times New Roman" w:hAnsi="Times New Roman" w:cs="Times New Roman" w:hint="eastAsia"/>
          <w:lang w:val="en-US" w:eastAsia="zh-CN"/>
        </w:rPr>
        <w:t>}</w:t>
      </w:r>
      <w:r w:rsidR="07B8B200" w:rsidRPr="00463EB4">
        <w:rPr>
          <w:rFonts w:ascii="Times New Roman" w:hAnsi="Times New Roman" w:cs="Times New Roman" w:hint="eastAsia"/>
          <w:b/>
          <w:bCs/>
          <w:lang w:val="en-US" w:eastAsia="zh-CN"/>
        </w:rPr>
        <w:t xml:space="preserve"> </w:t>
      </w:r>
      <w:r w:rsidR="07B8B200" w:rsidRPr="00463EB4">
        <w:rPr>
          <w:rFonts w:ascii="Times New Roman" w:hAnsi="Times New Roman" w:cs="Times New Roman" w:hint="eastAsia"/>
          <w:b/>
          <w:bCs/>
          <w:lang w:val="en-US" w:eastAsia="zh-CN"/>
        </w:rPr>
        <w:t>通话吗</w:t>
      </w:r>
      <w:r w:rsidRPr="00463EB4">
        <w:rPr>
          <w:rFonts w:ascii="Times New Roman" w:hAnsi="Times New Roman" w:cs="Times New Roman" w:hint="eastAsia"/>
          <w:b/>
          <w:bCs/>
          <w:lang w:val="en-US" w:eastAsia="zh-CN"/>
        </w:rPr>
        <w:t>？</w:t>
      </w:r>
    </w:p>
    <w:p w14:paraId="10F9CC69" w14:textId="177587C2" w:rsidR="00131829" w:rsidRPr="00463EB4" w:rsidRDefault="008D50CE" w:rsidP="00B6503F">
      <w:pPr>
        <w:pStyle w:val="ScriptNumberArrows"/>
        <w:tabs>
          <w:tab w:val="clear" w:pos="6300"/>
          <w:tab w:val="clear" w:pos="6840"/>
          <w:tab w:val="left" w:pos="6120"/>
        </w:tabs>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ab/>
      </w:r>
      <w:r w:rsidR="00C504B0"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ab/>
        <w:t xml:space="preserve">[GO TO </w:t>
      </w:r>
      <w:r w:rsidRPr="00463EB4">
        <w:rPr>
          <w:rFonts w:ascii="Times New Roman" w:hAnsi="Times New Roman" w:cs="Times New Roman"/>
          <w:lang w:val="en-US" w:eastAsia="zh-CN"/>
        </w:rPr>
        <w:t>INTRO1</w:t>
      </w:r>
      <w:r w:rsidRPr="00463EB4">
        <w:rPr>
          <w:rFonts w:ascii="Times New Roman" w:hAnsi="Times New Roman" w:cs="Times New Roman" w:hint="eastAsia"/>
          <w:lang w:val="en-US" w:eastAsia="zh-CN"/>
        </w:rPr>
        <w:t>]</w:t>
      </w:r>
    </w:p>
    <w:p w14:paraId="5A239835" w14:textId="199E8380" w:rsidR="00131829" w:rsidRPr="00463EB4" w:rsidRDefault="00131829" w:rsidP="00B6503F">
      <w:pPr>
        <w:pStyle w:val="ScriptNumberArrows"/>
        <w:tabs>
          <w:tab w:val="clear" w:pos="2160"/>
          <w:tab w:val="clear" w:pos="6840"/>
          <w:tab w:val="left" w:pos="6120"/>
        </w:tabs>
        <w:rPr>
          <w:rFonts w:ascii="Times New Roman" w:hAnsi="Times New Roman" w:cs="Times New Roman"/>
          <w:lang w:val="en-US" w:eastAsia="zh-CN"/>
        </w:rPr>
      </w:pPr>
      <w:r w:rsidRPr="00463EB4">
        <w:rPr>
          <w:rFonts w:ascii="Times New Roman" w:hAnsi="Times New Roman" w:cs="Times New Roman" w:hint="eastAsia"/>
          <w:lang w:val="en-US" w:eastAsia="zh-CN"/>
        </w:rPr>
        <w:t>2</w:t>
      </w:r>
      <w:r w:rsidRPr="00463EB4">
        <w:rPr>
          <w:rFonts w:ascii="Times New Roman" w:hAnsi="Times New Roman" w:cs="Times New Roman" w:hint="eastAsia"/>
          <w:lang w:val="en-US" w:eastAsia="zh-CN"/>
        </w:rPr>
        <w:tab/>
      </w:r>
      <w:r w:rsidR="00C504B0" w:rsidRPr="00463EB4">
        <w:rPr>
          <w:rFonts w:ascii="Times New Roman" w:hAnsi="Times New Roman" w:cs="Times New Roman" w:hint="eastAsia"/>
          <w:lang w:val="en-US" w:eastAsia="zh-CN"/>
        </w:rPr>
        <w:t>无法接听</w:t>
      </w:r>
      <w:r w:rsidRPr="00463EB4">
        <w:rPr>
          <w:rFonts w:ascii="Times New Roman" w:hAnsi="Times New Roman" w:cs="Times New Roman" w:hint="eastAsia"/>
          <w:lang w:val="en-US" w:eastAsia="zh-CN"/>
        </w:rPr>
        <w:tab/>
        <w:t>[SCHEDULE CALLBACK]</w:t>
      </w:r>
    </w:p>
    <w:p w14:paraId="22930EB5" w14:textId="12EE59C5" w:rsidR="00131829" w:rsidRPr="00F96A49" w:rsidRDefault="00131829" w:rsidP="00B6503F">
      <w:pPr>
        <w:pStyle w:val="ScriptNumberArrows"/>
        <w:tabs>
          <w:tab w:val="clear" w:pos="6300"/>
          <w:tab w:val="clear" w:pos="6840"/>
          <w:tab w:val="left" w:pos="6120"/>
        </w:tabs>
        <w:rPr>
          <w:rFonts w:ascii="Times New Roman" w:hAnsi="Times New Roman" w:cs="Times New Roman"/>
          <w:lang w:val="pt-BR" w:eastAsia="zh-CN"/>
        </w:rPr>
      </w:pPr>
      <w:r w:rsidRPr="00F96A49">
        <w:rPr>
          <w:rFonts w:ascii="Times New Roman" w:hAnsi="Times New Roman" w:cs="Times New Roman" w:hint="eastAsia"/>
          <w:lang w:val="pt-BR" w:eastAsia="zh-CN"/>
        </w:rPr>
        <w:t>3</w:t>
      </w:r>
      <w:r w:rsidRPr="00F96A49">
        <w:rPr>
          <w:rFonts w:ascii="Times New Roman" w:hAnsi="Times New Roman" w:cs="Times New Roman" w:hint="eastAsia"/>
          <w:lang w:val="pt-BR" w:eastAsia="zh-CN"/>
        </w:rPr>
        <w:tab/>
      </w:r>
      <w:r w:rsidR="00C504B0" w:rsidRPr="00463EB4">
        <w:rPr>
          <w:rFonts w:ascii="Times New Roman" w:hAnsi="Times New Roman" w:cs="Times New Roman" w:hint="eastAsia"/>
          <w:lang w:val="en-US" w:eastAsia="zh-CN"/>
        </w:rPr>
        <w:t>否</w:t>
      </w:r>
      <w:r w:rsidR="00C504B0" w:rsidRPr="00F96A49">
        <w:rPr>
          <w:rFonts w:ascii="Times New Roman" w:hAnsi="Times New Roman" w:cs="Times New Roman" w:hint="eastAsia"/>
          <w:lang w:val="pt-BR" w:eastAsia="zh-CN"/>
        </w:rPr>
        <w:t xml:space="preserve"> / </w:t>
      </w:r>
      <w:r w:rsidR="00C504B0" w:rsidRPr="00463EB4">
        <w:rPr>
          <w:rFonts w:ascii="Times New Roman" w:hAnsi="Times New Roman" w:cs="Times New Roman" w:hint="eastAsia"/>
          <w:lang w:val="en-US" w:eastAsia="zh-CN"/>
        </w:rPr>
        <w:t>拒绝</w:t>
      </w:r>
      <w:r w:rsidRPr="00F96A49">
        <w:rPr>
          <w:rFonts w:ascii="Times New Roman" w:hAnsi="Times New Roman" w:cs="Times New Roman" w:hint="eastAsia"/>
          <w:lang w:val="pt-BR" w:eastAsia="zh-CN"/>
        </w:rPr>
        <w:tab/>
        <w:t>[CODE AS REFUSAL]</w:t>
      </w:r>
    </w:p>
    <w:p w14:paraId="49DB2410" w14:textId="0D1E5225" w:rsidR="00047AB4" w:rsidRPr="00463EB4" w:rsidRDefault="009043B9" w:rsidP="00801CF6">
      <w:pPr>
        <w:pStyle w:val="ScriptIndent"/>
        <w:rPr>
          <w:rFonts w:ascii="Times New Roman" w:hAnsi="Times New Roman" w:cs="Times New Roman"/>
          <w:lang w:val="en-US" w:eastAsia="zh-CN"/>
        </w:rPr>
      </w:pPr>
      <w:r w:rsidRPr="00F96A49">
        <w:rPr>
          <w:rFonts w:ascii="Times New Roman" w:hAnsi="Times New Roman" w:cs="Times New Roman" w:hint="eastAsia"/>
          <w:lang w:val="pt-BR" w:eastAsia="zh-CN"/>
        </w:rPr>
        <w:t>(</w:t>
      </w:r>
      <w:r w:rsidR="07B8B200" w:rsidRPr="00463EB4">
        <w:rPr>
          <w:rFonts w:ascii="Times New Roman" w:hAnsi="Times New Roman" w:cs="Times New Roman" w:hint="eastAsia"/>
          <w:lang w:val="en-US" w:eastAsia="zh-CN"/>
        </w:rPr>
        <w:t>如果受访者查询致电者身份</w:t>
      </w:r>
      <w:r w:rsidR="07B8B200" w:rsidRPr="00F96A49">
        <w:rPr>
          <w:rFonts w:ascii="Times New Roman" w:hAnsi="Times New Roman" w:cs="Times New Roman" w:hint="eastAsia"/>
          <w:lang w:val="pt-BR" w:eastAsia="zh-CN"/>
        </w:rPr>
        <w:t xml:space="preserve"> </w:t>
      </w:r>
      <w:r w:rsidR="00AA57F6" w:rsidRPr="00F96A49">
        <w:rPr>
          <w:rFonts w:ascii="Times New Roman" w:hAnsi="Times New Roman" w:cs="Times New Roman" w:hint="eastAsia"/>
          <w:lang w:val="pt-BR" w:eastAsia="zh-CN"/>
        </w:rPr>
        <w:t>:</w:t>
      </w:r>
      <w:r w:rsidR="003E79C8" w:rsidRPr="00F96A49">
        <w:rPr>
          <w:rFonts w:ascii="Times New Roman" w:hAnsi="Times New Roman" w:cs="Times New Roman" w:hint="eastAsia"/>
          <w:lang w:val="pt-BR" w:eastAsia="zh-CN"/>
        </w:rPr>
        <w:t xml:space="preserve"> </w:t>
      </w:r>
      <w:r w:rsidR="07B8B200" w:rsidRPr="00463EB4">
        <w:rPr>
          <w:rFonts w:ascii="Times New Roman" w:hAnsi="Times New Roman" w:cs="Times New Roman" w:hint="eastAsia"/>
          <w:lang w:val="en-US" w:eastAsia="zh-CN"/>
        </w:rPr>
        <w:t>请说</w:t>
      </w:r>
      <w:r w:rsidR="07B8B200" w:rsidRPr="00F96A49">
        <w:rPr>
          <w:rFonts w:ascii="Times New Roman" w:hAnsi="Times New Roman" w:cs="Times New Roman" w:hint="eastAsia"/>
          <w:lang w:val="pt-BR" w:eastAsia="zh-CN"/>
        </w:rPr>
        <w:t xml:space="preserve"> </w:t>
      </w:r>
      <w:r w:rsidR="2973F896" w:rsidRPr="00463EB4">
        <w:rPr>
          <w:rFonts w:ascii="Times New Roman" w:hAnsi="Times New Roman" w:cs="Times New Roman" w:hint="eastAsia"/>
          <w:b/>
          <w:bCs/>
          <w:lang w:val="en-US" w:eastAsia="zh-CN"/>
        </w:rPr>
        <w:t>我是</w:t>
      </w:r>
      <w:r w:rsidR="2973F896" w:rsidRPr="00F96A49">
        <w:rPr>
          <w:rFonts w:ascii="Times New Roman" w:hAnsi="Times New Roman" w:cs="Times New Roman" w:hint="eastAsia"/>
          <w:lang w:val="pt-BR" w:eastAsia="zh-CN"/>
        </w:rPr>
        <w:t xml:space="preserve"> {</w:t>
      </w:r>
      <w:r w:rsidR="2973F896" w:rsidRPr="00345E38">
        <w:rPr>
          <w:rFonts w:ascii="Times New Roman" w:hAnsi="Times New Roman" w:cs="Times New Roman"/>
          <w:lang w:val="pt-BR" w:eastAsia="zh-CN"/>
        </w:rPr>
        <w:t>VENDOR NAME</w:t>
      </w:r>
      <w:r w:rsidR="2973F896" w:rsidRPr="00F96A49">
        <w:rPr>
          <w:rFonts w:ascii="Times New Roman" w:hAnsi="Times New Roman" w:cs="Times New Roman" w:hint="eastAsia"/>
          <w:lang w:val="pt-BR" w:eastAsia="zh-CN"/>
        </w:rPr>
        <w:t xml:space="preserve">} </w:t>
      </w:r>
      <w:r w:rsidR="2973F896" w:rsidRPr="00463EB4">
        <w:rPr>
          <w:rFonts w:ascii="Times New Roman" w:hAnsi="Times New Roman" w:cs="Times New Roman" w:hint="eastAsia"/>
          <w:b/>
          <w:bCs/>
          <w:lang w:val="en-US" w:eastAsia="zh-CN"/>
        </w:rPr>
        <w:t>的</w:t>
      </w:r>
      <w:r w:rsidR="2973F896" w:rsidRPr="00F96A49">
        <w:rPr>
          <w:rFonts w:ascii="Times New Roman" w:hAnsi="Times New Roman" w:cs="Times New Roman" w:hint="eastAsia"/>
          <w:lang w:val="pt-BR" w:eastAsia="zh-CN"/>
        </w:rPr>
        <w:t xml:space="preserve"> {</w:t>
      </w:r>
      <w:r w:rsidR="2973F896" w:rsidRPr="00345E38">
        <w:rPr>
          <w:rFonts w:ascii="Times New Roman" w:hAnsi="Times New Roman" w:cs="Times New Roman"/>
          <w:lang w:val="pt-BR" w:eastAsia="zh-CN"/>
        </w:rPr>
        <w:t>INTERVIEWER NAME</w:t>
      </w:r>
      <w:r w:rsidR="2973F896" w:rsidRPr="00F96A49">
        <w:rPr>
          <w:rFonts w:ascii="Times New Roman" w:hAnsi="Times New Roman" w:cs="Times New Roman" w:hint="eastAsia"/>
          <w:lang w:val="pt-BR" w:eastAsia="zh-CN"/>
        </w:rPr>
        <w:t>}</w:t>
      </w:r>
      <w:r w:rsidR="2973F896" w:rsidRPr="00F96A49">
        <w:rPr>
          <w:rFonts w:ascii="Times New Roman" w:hAnsi="Times New Roman" w:cs="Times New Roman" w:hint="eastAsia"/>
          <w:b/>
          <w:bCs/>
          <w:lang w:val="pt-BR" w:eastAsia="zh-CN"/>
        </w:rPr>
        <w:t>，</w:t>
      </w:r>
      <w:r w:rsidR="07B8B200" w:rsidRPr="00463EB4">
        <w:rPr>
          <w:rFonts w:ascii="Times New Roman" w:hAnsi="Times New Roman" w:cs="Times New Roman" w:hint="eastAsia"/>
          <w:b/>
          <w:bCs/>
          <w:lang w:val="en-US" w:eastAsia="zh-CN"/>
        </w:rPr>
        <w:t>我们代表</w:t>
      </w:r>
      <w:r w:rsidR="2973F896" w:rsidRPr="00F96A49">
        <w:rPr>
          <w:rFonts w:ascii="Times New Roman" w:hAnsi="Times New Roman" w:cs="Times New Roman" w:hint="eastAsia"/>
          <w:lang w:val="pt-BR" w:eastAsia="zh-CN"/>
        </w:rPr>
        <w:t xml:space="preserve"> {</w:t>
      </w:r>
      <w:r w:rsidR="2973F896" w:rsidRPr="00345E38">
        <w:rPr>
          <w:rFonts w:ascii="Times New Roman" w:hAnsi="Times New Roman" w:cs="Times New Roman"/>
          <w:lang w:val="pt-BR" w:eastAsia="zh-CN"/>
        </w:rPr>
        <w:t>QHP ISSUER NAME</w:t>
      </w:r>
      <w:r w:rsidR="2973F896" w:rsidRPr="00F96A49">
        <w:rPr>
          <w:rFonts w:ascii="Times New Roman" w:hAnsi="Times New Roman" w:cs="Times New Roman" w:hint="eastAsia"/>
          <w:lang w:val="pt-BR" w:eastAsia="zh-CN"/>
        </w:rPr>
        <w:t>}</w:t>
      </w:r>
      <w:r w:rsidR="07B8B200" w:rsidRPr="00F96A49">
        <w:rPr>
          <w:rFonts w:ascii="Times New Roman" w:hAnsi="Times New Roman" w:cs="Times New Roman" w:hint="eastAsia"/>
          <w:lang w:val="pt-BR" w:eastAsia="zh-CN"/>
        </w:rPr>
        <w:t xml:space="preserve"> </w:t>
      </w:r>
      <w:r w:rsidR="07B8B200" w:rsidRPr="00463EB4">
        <w:rPr>
          <w:rFonts w:ascii="Times New Roman" w:hAnsi="Times New Roman" w:cs="Times New Roman" w:hint="eastAsia"/>
          <w:b/>
          <w:bCs/>
          <w:lang w:val="en-US" w:eastAsia="zh-CN"/>
        </w:rPr>
        <w:t>打电话来</w:t>
      </w:r>
      <w:r w:rsidR="2973F896"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w:t>
      </w:r>
    </w:p>
    <w:p w14:paraId="32FAE37D" w14:textId="496672E4" w:rsidR="0042533D" w:rsidRPr="00463EB4" w:rsidRDefault="00131829" w:rsidP="00131829">
      <w:pPr>
        <w:pStyle w:val="ScriptHangingIndent"/>
        <w:rPr>
          <w:rFonts w:ascii="Times New Roman" w:hAnsi="Times New Roman" w:cs="Times New Roman"/>
          <w:b/>
          <w:lang w:val="en-US" w:eastAsia="zh-CN"/>
        </w:rPr>
      </w:pPr>
      <w:r w:rsidRPr="00463EB4">
        <w:rPr>
          <w:rFonts w:ascii="Times New Roman" w:hAnsi="Times New Roman" w:cs="Times New Roman" w:hint="eastAsia"/>
          <w:lang w:val="en-US" w:eastAsia="zh-CN"/>
        </w:rPr>
        <w:t>[</w:t>
      </w:r>
      <w:r w:rsidRPr="00463EB4">
        <w:rPr>
          <w:rFonts w:ascii="Times New Roman" w:hAnsi="Times New Roman" w:cs="Times New Roman"/>
          <w:lang w:val="en-US" w:eastAsia="zh-CN"/>
        </w:rPr>
        <w:t>INTRO1</w:t>
      </w:r>
      <w:r w:rsidRPr="00463EB4">
        <w:rPr>
          <w:rFonts w:ascii="Times New Roman" w:hAnsi="Times New Roman" w:cs="Times New Roman" w:hint="eastAsia"/>
          <w:lang w:val="en-US" w:eastAsia="zh-CN"/>
        </w:rPr>
        <w:t>]</w:t>
      </w:r>
      <w:r w:rsidRPr="00463EB4">
        <w:rPr>
          <w:rFonts w:hint="eastAsia"/>
          <w:lang w:val="en-US" w:eastAsia="zh-CN"/>
        </w:rPr>
        <w:tab/>
      </w:r>
      <w:r w:rsidR="006F6C59" w:rsidRPr="00463EB4">
        <w:rPr>
          <w:rFonts w:ascii="Times New Roman" w:hAnsi="Times New Roman" w:cs="Times New Roman" w:hint="eastAsia"/>
          <w:b/>
          <w:lang w:val="en-US" w:eastAsia="zh-CN"/>
        </w:rPr>
        <w:t>您好</w:t>
      </w:r>
      <w:r w:rsidRPr="00463EB4">
        <w:rPr>
          <w:rFonts w:ascii="Times New Roman" w:hAnsi="Times New Roman" w:cs="Times New Roman" w:hint="eastAsia"/>
          <w:b/>
          <w:lang w:val="en-US" w:eastAsia="zh-CN"/>
        </w:rPr>
        <w:t>，我是</w:t>
      </w:r>
      <w:r w:rsidRPr="00463EB4">
        <w:rPr>
          <w:rFonts w:ascii="Times New Roman" w:hAnsi="Times New Roman" w:cs="Times New Roman" w:hint="eastAsia"/>
          <w:lang w:val="en-US" w:eastAsia="zh-CN"/>
        </w:rPr>
        <w:t>{</w:t>
      </w:r>
      <w:r w:rsidRPr="00463EB4">
        <w:rPr>
          <w:rFonts w:ascii="Times New Roman" w:hAnsi="Times New Roman" w:cs="Times New Roman"/>
          <w:lang w:val="en-US" w:eastAsia="zh-CN"/>
        </w:rPr>
        <w:t>INTERVIEWER NAME</w:t>
      </w:r>
      <w:r w:rsidRPr="00463EB4">
        <w:rPr>
          <w:rFonts w:ascii="Times New Roman" w:hAnsi="Times New Roman" w:cs="Times New Roman" w:hint="eastAsia"/>
          <w:lang w:val="en-US" w:eastAsia="zh-CN"/>
        </w:rPr>
        <w:t>}</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我们代表</w:t>
      </w:r>
      <w:r w:rsidRPr="00463EB4">
        <w:rPr>
          <w:rFonts w:ascii="Times New Roman" w:hAnsi="Times New Roman" w:cs="Times New Roman" w:hint="eastAsia"/>
          <w:lang w:val="en-US" w:eastAsia="zh-CN"/>
        </w:rPr>
        <w:t xml:space="preserve"> {QHP ISSUER NAME}</w:t>
      </w:r>
      <w:r w:rsidR="006F6C59" w:rsidRPr="00463EB4">
        <w:rPr>
          <w:rFonts w:ascii="Times New Roman" w:hAnsi="Times New Roman" w:cs="Times New Roman" w:hint="eastAsia"/>
          <w:b/>
          <w:lang w:val="en-US" w:eastAsia="zh-CN"/>
        </w:rPr>
        <w:t>打电话来</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想了解由</w:t>
      </w:r>
      <w:r w:rsidR="00427B37">
        <w:rPr>
          <w:rFonts w:ascii="Times New Roman" w:hAnsi="Times New Roman" w:cs="Times New Roman" w:hint="eastAsia"/>
          <w:b/>
          <w:lang w:val="en-US" w:eastAsia="zh-CN"/>
        </w:rPr>
        <w:t>202</w:t>
      </w:r>
      <w:r w:rsidR="008C1A56">
        <w:rPr>
          <w:rFonts w:ascii="Times New Roman" w:hAnsi="Times New Roman" w:cs="Times New Roman"/>
          <w:b/>
          <w:lang w:val="en-US" w:eastAsia="zh-CN"/>
        </w:rPr>
        <w:t>5</w:t>
      </w:r>
      <w:r w:rsidR="00D0370D" w:rsidRPr="00463EB4">
        <w:rPr>
          <w:rFonts w:ascii="Times New Roman" w:hAnsi="Times New Roman" w:cs="Times New Roman" w:hint="eastAsia"/>
          <w:b/>
          <w:lang w:val="en-US" w:eastAsia="zh-CN"/>
        </w:rPr>
        <w:t xml:space="preserve"> </w:t>
      </w:r>
      <w:r w:rsidR="006F6C59" w:rsidRPr="00463EB4">
        <w:rPr>
          <w:rFonts w:ascii="Times New Roman" w:hAnsi="Times New Roman" w:cs="Times New Roman" w:hint="eastAsia"/>
          <w:b/>
          <w:lang w:val="en-US" w:eastAsia="zh-CN"/>
        </w:rPr>
        <w:t>年</w:t>
      </w:r>
      <w:r w:rsidR="006F6C59" w:rsidRPr="00463EB4">
        <w:rPr>
          <w:rFonts w:ascii="Times New Roman" w:hAnsi="Times New Roman" w:cs="Times New Roman" w:hint="eastAsia"/>
          <w:b/>
          <w:lang w:val="en-US" w:eastAsia="zh-CN"/>
        </w:rPr>
        <w:t xml:space="preserve"> 7 </w:t>
      </w:r>
      <w:r w:rsidR="006F6C59" w:rsidRPr="00463EB4">
        <w:rPr>
          <w:rFonts w:ascii="Times New Roman" w:hAnsi="Times New Roman" w:cs="Times New Roman" w:hint="eastAsia"/>
          <w:b/>
          <w:lang w:val="en-US" w:eastAsia="zh-CN"/>
        </w:rPr>
        <w:t>月到</w:t>
      </w:r>
      <w:r w:rsidR="006F6C59" w:rsidRPr="00463EB4">
        <w:rPr>
          <w:rFonts w:ascii="Times New Roman" w:hAnsi="Times New Roman" w:cs="Times New Roman" w:hint="eastAsia"/>
          <w:b/>
          <w:lang w:val="en-US" w:eastAsia="zh-CN"/>
        </w:rPr>
        <w:t xml:space="preserve"> 12 </w:t>
      </w:r>
      <w:r w:rsidR="006F6C59" w:rsidRPr="00463EB4">
        <w:rPr>
          <w:rFonts w:ascii="Times New Roman" w:hAnsi="Times New Roman" w:cs="Times New Roman" w:hint="eastAsia"/>
          <w:b/>
          <w:lang w:val="en-US" w:eastAsia="zh-CN"/>
        </w:rPr>
        <w:t>月期</w:t>
      </w:r>
      <w:r w:rsidR="00C01042" w:rsidRPr="00463EB4">
        <w:rPr>
          <w:rFonts w:ascii="Times New Roman" w:hAnsi="Times New Roman" w:cs="Times New Roman" w:hint="eastAsia"/>
          <w:b/>
          <w:lang w:val="en-US" w:eastAsia="zh-CN"/>
        </w:rPr>
        <w:t>间您对</w:t>
      </w:r>
      <w:r w:rsidR="00C01042"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QHP ISSUER NAME}</w:t>
      </w:r>
      <w:r w:rsidR="006F6C59" w:rsidRPr="00463EB4">
        <w:rPr>
          <w:rFonts w:ascii="Times New Roman" w:hAnsi="Times New Roman" w:cs="Times New Roman" w:hint="eastAsia"/>
          <w:b/>
          <w:lang w:val="en-US" w:eastAsia="zh-CN"/>
        </w:rPr>
        <w:t>的体验</w:t>
      </w:r>
      <w:r w:rsidR="002B5AB4">
        <w:rPr>
          <w:rFonts w:ascii="SimSun" w:eastAsia="SimSun" w:hAnsi="SimSun" w:cs="Times New Roman" w:hint="eastAsia"/>
          <w:b/>
          <w:lang w:val="en-US" w:eastAsia="zh-CN"/>
        </w:rPr>
        <w:t>反饋</w:t>
      </w:r>
      <w:r w:rsidR="006F6C59" w:rsidRPr="00463EB4">
        <w:rPr>
          <w:rFonts w:ascii="Times New Roman" w:hAnsi="Times New Roman" w:cs="Times New Roman" w:hint="eastAsia"/>
          <w:b/>
          <w:lang w:val="en-US" w:eastAsia="zh-CN"/>
        </w:rPr>
        <w:t>。您的回答非常重要</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日后将用来帮助民众比较健保计划</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bCs/>
          <w:lang w:val="en-US" w:eastAsia="zh-CN"/>
        </w:rPr>
        <w:t>您</w:t>
      </w:r>
      <w:r w:rsidR="52872D79" w:rsidRPr="00463EB4">
        <w:rPr>
          <w:rFonts w:ascii="Times New Roman" w:hAnsi="Times New Roman" w:cs="Times New Roman" w:hint="eastAsia"/>
          <w:b/>
          <w:bCs/>
          <w:lang w:val="en-US" w:eastAsia="zh-CN"/>
        </w:rPr>
        <w:t>的</w:t>
      </w:r>
      <w:r w:rsidR="006F6C59" w:rsidRPr="00463EB4">
        <w:rPr>
          <w:rFonts w:ascii="Times New Roman" w:hAnsi="Times New Roman" w:cs="Times New Roman" w:hint="eastAsia"/>
          <w:b/>
          <w:bCs/>
          <w:lang w:val="en-US" w:eastAsia="zh-CN"/>
        </w:rPr>
        <w:t>参与纯属自愿</w:t>
      </w:r>
      <w:r w:rsidRPr="00463EB4">
        <w:rPr>
          <w:rFonts w:ascii="Times New Roman" w:hAnsi="Times New Roman" w:cs="Times New Roman" w:hint="eastAsia"/>
          <w:b/>
          <w:lang w:val="en-US" w:eastAsia="zh-CN"/>
        </w:rPr>
        <w:t>，</w:t>
      </w:r>
      <w:r w:rsidR="003A2A68" w:rsidRPr="003A2A68">
        <w:rPr>
          <w:rFonts w:ascii="SimSun" w:eastAsia="SimSun" w:hAnsi="SimSun" w:cs="Times New Roman" w:hint="eastAsia"/>
          <w:b/>
          <w:lang w:val="en-US" w:eastAsia="zh-CN"/>
        </w:rPr>
        <w:t>完全保密</w:t>
      </w:r>
      <w:r w:rsidR="003A2A68" w:rsidRPr="003A2A68">
        <w:rPr>
          <w:rFonts w:ascii="Times New Roman" w:hAnsi="Times New Roman" w:cs="Times New Roman" w:hint="eastAsia"/>
          <w:b/>
          <w:lang w:val="en-US" w:eastAsia="zh-CN"/>
        </w:rPr>
        <w:t>，</w:t>
      </w:r>
      <w:r w:rsidR="003A2A68" w:rsidRPr="003A2A68">
        <w:rPr>
          <w:rFonts w:ascii="Times New Roman" w:eastAsia="SimSun" w:hAnsi="Times New Roman" w:cs="Times New Roman" w:hint="eastAsia"/>
          <w:b/>
          <w:lang w:val="en-US" w:eastAsia="zh-CN"/>
        </w:rPr>
        <w:t>并且</w:t>
      </w:r>
      <w:r w:rsidR="006F6C59" w:rsidRPr="003A2A68">
        <w:rPr>
          <w:rFonts w:ascii="Times New Roman" w:hAnsi="Times New Roman" w:cs="Times New Roman" w:hint="eastAsia"/>
          <w:b/>
          <w:lang w:val="en-US" w:eastAsia="zh-CN"/>
        </w:rPr>
        <w:t>不会影响您取得的任何福利</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这次访谈</w:t>
      </w:r>
      <w:r w:rsidR="00E36C3A" w:rsidRPr="00463EB4">
        <w:rPr>
          <w:rFonts w:cs="Calibri" w:hint="eastAsia"/>
          <w:b/>
          <w:bCs/>
          <w:lang w:val="en-US" w:eastAsia="zh-CN"/>
        </w:rPr>
        <w:t>大概需要1</w:t>
      </w:r>
      <w:r w:rsidR="0010586E" w:rsidRPr="00463EB4">
        <w:rPr>
          <w:rFonts w:cs="Calibri"/>
          <w:b/>
          <w:bCs/>
          <w:lang w:val="en-US" w:eastAsia="zh-CN"/>
        </w:rPr>
        <w:t>0</w:t>
      </w:r>
      <w:r w:rsidR="006F6C59" w:rsidRPr="00463EB4">
        <w:rPr>
          <w:rFonts w:ascii="Times New Roman" w:hAnsi="Times New Roman" w:cs="Times New Roman" w:hint="eastAsia"/>
          <w:b/>
          <w:lang w:val="en-US" w:eastAsia="zh-CN"/>
        </w:rPr>
        <w:t xml:space="preserve"> </w:t>
      </w:r>
      <w:r w:rsidR="006F6C59" w:rsidRPr="00463EB4">
        <w:rPr>
          <w:rFonts w:ascii="Times New Roman" w:hAnsi="Times New Roman" w:cs="Times New Roman" w:hint="eastAsia"/>
          <w:b/>
          <w:lang w:val="en-US" w:eastAsia="zh-CN"/>
        </w:rPr>
        <w:t>分钟便可完成。</w:t>
      </w:r>
      <w:r w:rsidR="006F6C59" w:rsidRPr="00463EB4">
        <w:rPr>
          <w:rFonts w:ascii="Times New Roman" w:hAnsi="Times New Roman" w:cs="Times New Roman" w:hint="eastAsia"/>
          <w:b/>
          <w:lang w:val="en-US" w:eastAsia="zh-CN"/>
        </w:rPr>
        <w:t xml:space="preserve"> </w:t>
      </w:r>
      <w:r w:rsidR="006F6C59" w:rsidRPr="00463EB4">
        <w:rPr>
          <w:rFonts w:ascii="Times New Roman" w:hAnsi="Times New Roman" w:cs="Times New Roman" w:hint="eastAsia"/>
          <w:b/>
          <w:lang w:val="en-US" w:eastAsia="zh-CN"/>
        </w:rPr>
        <w:t>这通电话可能会监听或录音，以进行质量控制</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p>
    <w:p w14:paraId="5DF5F4B8" w14:textId="2E3B5A91" w:rsidR="00131829" w:rsidRPr="00463EB4" w:rsidRDefault="00D053B1" w:rsidP="00D053B1">
      <w:pPr>
        <w:pStyle w:val="ScriptHangingIndent"/>
        <w:ind w:firstLine="0"/>
        <w:rPr>
          <w:rFonts w:ascii="Times New Roman" w:hAnsi="Times New Roman" w:cs="Times New Roman"/>
          <w:b/>
          <w:lang w:val="en-US" w:eastAsia="zh-CN"/>
        </w:rPr>
      </w:pPr>
      <w:r w:rsidRPr="00463EB4">
        <w:rPr>
          <w:rFonts w:ascii="Times New Roman" w:hAnsi="Times New Roman" w:cs="Times New Roman" w:hint="eastAsia"/>
          <w:lang w:val="en-US" w:eastAsia="zh-CN"/>
        </w:rPr>
        <w:t>[</w:t>
      </w:r>
      <w:r w:rsidRPr="00463EB4">
        <w:rPr>
          <w:rFonts w:ascii="Times New Roman" w:hAnsi="Times New Roman" w:cs="Times New Roman"/>
          <w:lang w:val="en-US" w:eastAsia="zh-CN"/>
        </w:rPr>
        <w:t>OPTIONAL TO INCLUDE</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w:t>
      </w:r>
      <w:r w:rsidR="006F6C59" w:rsidRPr="00463EB4">
        <w:rPr>
          <w:rFonts w:ascii="Times New Roman" w:hAnsi="Times New Roman" w:cs="Times New Roman" w:hint="eastAsia"/>
          <w:b/>
          <w:lang w:val="en-US" w:eastAsia="zh-CN"/>
        </w:rPr>
        <w:t>如果您目前方便，我希望现在就开始访谈</w:t>
      </w:r>
      <w:r w:rsidRPr="00463EB4">
        <w:rPr>
          <w:rFonts w:ascii="Times New Roman" w:hAnsi="Times New Roman" w:cs="Times New Roman" w:hint="eastAsia"/>
          <w:b/>
          <w:lang w:val="en-US" w:eastAsia="zh-CN"/>
        </w:rPr>
        <w:t>。</w:t>
      </w:r>
    </w:p>
    <w:p w14:paraId="67B5EFAA" w14:textId="77777777" w:rsidR="00FF4C84" w:rsidRPr="00463EB4" w:rsidRDefault="00FF4C84" w:rsidP="00FF4C84">
      <w:pPr>
        <w:pStyle w:val="ScriptIndent"/>
        <w:keepNext/>
        <w:keepLines/>
        <w:rPr>
          <w:rFonts w:ascii="Times New Roman" w:hAnsi="Times New Roman"/>
          <w:lang w:val="en-US" w:eastAsia="zh-CN"/>
        </w:rPr>
      </w:pPr>
      <w:r w:rsidRPr="00463EB4">
        <w:rPr>
          <w:rFonts w:ascii="Times New Roman" w:hAnsi="Times New Roman" w:hint="eastAsia"/>
          <w:lang w:val="en-US" w:eastAsia="zh-CN"/>
        </w:rPr>
        <w:t>(</w:t>
      </w:r>
      <w:r w:rsidRPr="00463EB4">
        <w:rPr>
          <w:rFonts w:ascii="Times New Roman" w:hAnsi="Times New Roman"/>
          <w:lang w:val="en-US" w:eastAsia="zh-CN"/>
        </w:rPr>
        <w:t>ANSWER ANY QUESTIONS.</w:t>
      </w:r>
      <w:r w:rsidRPr="00463EB4">
        <w:rPr>
          <w:rFonts w:ascii="Times New Roman" w:hAnsi="Times New Roman" w:hint="eastAsia"/>
          <w:lang w:val="en-US" w:eastAsia="zh-CN"/>
        </w:rPr>
        <w:t xml:space="preserve">) </w:t>
      </w:r>
    </w:p>
    <w:p w14:paraId="64718974" w14:textId="5797F853" w:rsidR="00F452AC" w:rsidRPr="00463EB4" w:rsidRDefault="00087025" w:rsidP="00E36C3A">
      <w:pPr>
        <w:pStyle w:val="Script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06F6C59" w:rsidRPr="00463EB4">
        <w:rPr>
          <w:rFonts w:ascii="Times New Roman" w:hAnsi="Times New Roman" w:cs="Times New Roman" w:hint="eastAsia"/>
          <w:lang w:val="en-US" w:eastAsia="zh-CN"/>
        </w:rPr>
        <w:t>如果</w:t>
      </w:r>
      <w:r w:rsidR="567EC5C4" w:rsidRPr="00463EB4">
        <w:rPr>
          <w:rFonts w:ascii="Times New Roman" w:hAnsi="Times New Roman" w:cs="Times New Roman" w:hint="eastAsia"/>
          <w:lang w:val="en-US" w:eastAsia="zh-CN"/>
        </w:rPr>
        <w:t>投保人</w:t>
      </w:r>
      <w:r w:rsidR="006F6C59" w:rsidRPr="00463EB4">
        <w:rPr>
          <w:rFonts w:ascii="Times New Roman" w:hAnsi="Times New Roman" w:cs="Times New Roman" w:hint="eastAsia"/>
          <w:lang w:val="en-US" w:eastAsia="zh-CN"/>
        </w:rPr>
        <w:t>现在没有时间参与访谈</w:t>
      </w:r>
      <w:r w:rsidR="00F452AC" w:rsidRPr="00463EB4">
        <w:rPr>
          <w:rFonts w:ascii="Times New Roman" w:hAnsi="Times New Roman" w:cs="Times New Roman" w:hint="eastAsia"/>
          <w:lang w:val="en-US" w:eastAsia="zh-CN"/>
        </w:rPr>
        <w:t>，</w:t>
      </w:r>
      <w:bookmarkStart w:id="0" w:name="_Hlk50132192"/>
      <w:r w:rsidR="00E36C3A" w:rsidRPr="00463EB4">
        <w:rPr>
          <w:rFonts w:ascii="Times New Roman" w:hAnsi="Times New Roman" w:cs="Times New Roman" w:hint="eastAsia"/>
          <w:lang w:val="en-US" w:eastAsia="zh-CN"/>
        </w:rPr>
        <w:t>选择选项</w:t>
      </w:r>
      <w:r w:rsidR="00E36C3A" w:rsidRPr="00463EB4">
        <w:rPr>
          <w:rFonts w:ascii="Times New Roman" w:eastAsia="SimSun" w:hAnsi="Times New Roman" w:cs="Times New Roman" w:hint="eastAsia"/>
          <w:lang w:val="en-US" w:eastAsia="zh-CN"/>
        </w:rPr>
        <w:t>2</w:t>
      </w:r>
      <w:bookmarkEnd w:id="0"/>
      <w:r w:rsidR="00E36C3A" w:rsidRPr="00463EB4">
        <w:rPr>
          <w:rFonts w:ascii="Times New Roman" w:hAnsi="Times New Roman" w:cs="Times New Roman" w:hint="eastAsia"/>
          <w:lang w:val="en-US" w:eastAsia="zh-CN"/>
        </w:rPr>
        <w:t>安排回电预约</w:t>
      </w:r>
      <w:r w:rsidRPr="00463EB4">
        <w:rPr>
          <w:rFonts w:ascii="Times New Roman" w:hAnsi="Times New Roman" w:cs="Times New Roman" w:hint="eastAsia"/>
          <w:lang w:val="en-US" w:eastAsia="zh-CN"/>
        </w:rPr>
        <w:t>)</w:t>
      </w:r>
    </w:p>
    <w:p w14:paraId="4882DFFF" w14:textId="7441D66B" w:rsidR="00E36C3A" w:rsidRPr="00463EB4" w:rsidRDefault="00B803B9" w:rsidP="00E36C3A">
      <w:pPr>
        <w:ind w:left="1440"/>
        <w:rPr>
          <w:lang w:val="en-US"/>
        </w:rPr>
      </w:pPr>
      <w:r w:rsidRPr="00463EB4">
        <w:rPr>
          <w:rFonts w:hint="eastAsia"/>
          <w:lang w:val="en-US"/>
        </w:rPr>
        <w:t>(</w:t>
      </w:r>
      <w:r w:rsidR="00E36C3A" w:rsidRPr="00463EB4">
        <w:rPr>
          <w:rFonts w:hint="eastAsia"/>
          <w:lang w:val="en-US"/>
        </w:rPr>
        <w:t>如果被证明是在精神上/在身体上不能接受被调查者，那么如果可以使用代理人，则选择选项</w:t>
      </w:r>
      <w:r w:rsidR="00E36C3A" w:rsidRPr="00463EB4">
        <w:rPr>
          <w:rFonts w:ascii="Times New Roman" w:hAnsi="Times New Roman" w:cs="Times New Roman" w:hint="eastAsia"/>
          <w:lang w:val="en-US"/>
        </w:rPr>
        <w:t>4</w:t>
      </w:r>
      <w:r w:rsidR="00E36C3A" w:rsidRPr="00463EB4">
        <w:rPr>
          <w:rFonts w:hint="eastAsia"/>
          <w:lang w:val="en-US"/>
        </w:rPr>
        <w:t>来确定。被调查者</w:t>
      </w:r>
      <w:r w:rsidR="00E36C3A" w:rsidRPr="00463EB4">
        <w:rPr>
          <w:rFonts w:hint="eastAsia"/>
          <w:u w:val="single"/>
          <w:lang w:val="en-US"/>
        </w:rPr>
        <w:t>必须</w:t>
      </w:r>
      <w:r w:rsidR="00E36C3A" w:rsidRPr="00463EB4">
        <w:rPr>
          <w:rFonts w:hint="eastAsia"/>
          <w:lang w:val="en-US"/>
        </w:rPr>
        <w:t>提供对代理人的许可。）</w:t>
      </w:r>
    </w:p>
    <w:p w14:paraId="013ECC2D" w14:textId="7F439983" w:rsidR="00E36C3A" w:rsidRPr="00463EB4" w:rsidRDefault="00A10CFD" w:rsidP="00C61766">
      <w:pPr>
        <w:pStyle w:val="ScriptIndent"/>
        <w:rPr>
          <w:lang w:val="en-US" w:eastAsia="zh-CN"/>
        </w:rPr>
      </w:pPr>
      <w:r w:rsidRPr="00463EB4">
        <w:rPr>
          <w:rFonts w:eastAsia="SimSun" w:hint="eastAsia"/>
          <w:lang w:val="en-US" w:eastAsia="zh-CN"/>
        </w:rPr>
        <w:t>(</w:t>
      </w:r>
      <w:r w:rsidR="00E36C3A" w:rsidRPr="00463EB4">
        <w:rPr>
          <w:rFonts w:hint="eastAsia"/>
          <w:lang w:val="en-US" w:eastAsia="zh-CN"/>
        </w:rPr>
        <w:t>如果参与者在心理上/身体上能够接受调查，但需要代理，请选择选项</w:t>
      </w:r>
      <w:r w:rsidR="00E36C3A" w:rsidRPr="00463EB4">
        <w:rPr>
          <w:rFonts w:ascii="Times New Roman" w:hAnsi="Times New Roman" w:cs="Times New Roman" w:hint="eastAsia"/>
          <w:lang w:val="en-US" w:eastAsia="zh-CN"/>
        </w:rPr>
        <w:t>5</w:t>
      </w:r>
      <w:r w:rsidR="00E36C3A" w:rsidRPr="00463EB4">
        <w:rPr>
          <w:rFonts w:hint="eastAsia"/>
          <w:lang w:val="en-US" w:eastAsia="zh-CN"/>
        </w:rPr>
        <w:t>。）</w:t>
      </w:r>
    </w:p>
    <w:p w14:paraId="5D295DA1" w14:textId="05B76AD7"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1</w:t>
      </w:r>
      <w:r w:rsidRPr="00463EB4">
        <w:rPr>
          <w:rFonts w:hint="eastAsia"/>
          <w:lang w:val="en-US" w:eastAsia="zh-CN"/>
        </w:rPr>
        <w:tab/>
        <w:t>是/继续</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 xml:space="preserve">GO TO QUESTION </w:t>
      </w:r>
      <w:r w:rsidR="005043B7" w:rsidRPr="00463EB4">
        <w:rPr>
          <w:rFonts w:ascii="Times New Roman" w:hAnsi="Times New Roman" w:cs="Times New Roman"/>
          <w:lang w:val="en-US" w:eastAsia="zh-CN"/>
        </w:rPr>
        <w:t>1</w:t>
      </w:r>
      <w:r w:rsidRPr="00463EB4">
        <w:rPr>
          <w:rFonts w:ascii="Times New Roman" w:hAnsi="Times New Roman" w:cs="Times New Roman"/>
          <w:lang w:val="en-US" w:eastAsia="zh-CN"/>
        </w:rPr>
        <w:t>]</w:t>
      </w:r>
    </w:p>
    <w:p w14:paraId="16F9C92D" w14:textId="12D7CCA8"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2</w:t>
      </w:r>
      <w:r w:rsidRPr="00463EB4">
        <w:rPr>
          <w:rFonts w:hint="eastAsia"/>
          <w:lang w:val="en-US" w:eastAsia="zh-CN"/>
        </w:rPr>
        <w:tab/>
        <w:t>现在无法接听</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SCHEDULE CALLBACK</w:t>
      </w:r>
      <w:r w:rsidRPr="00463EB4">
        <w:rPr>
          <w:rFonts w:ascii="Times New Roman" w:hAnsi="Times New Roman" w:cs="Times New Roman"/>
          <w:lang w:val="en-US" w:eastAsia="zh-CN"/>
        </w:rPr>
        <w:t>]</w:t>
      </w:r>
    </w:p>
    <w:p w14:paraId="07A7751B" w14:textId="7BD31754"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3</w:t>
      </w:r>
      <w:r w:rsidRPr="00463EB4">
        <w:rPr>
          <w:rFonts w:hint="eastAsia"/>
          <w:lang w:val="en-US" w:eastAsia="zh-CN"/>
        </w:rPr>
        <w:tab/>
        <w:t>否/拒绝</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 xml:space="preserve">CODE AS </w:t>
      </w:r>
      <w:r w:rsidRPr="00463EB4">
        <w:rPr>
          <w:rFonts w:ascii="Times New Roman" w:eastAsiaTheme="majorEastAsia" w:hAnsi="Times New Roman" w:cs="Times New Roman"/>
          <w:lang w:val="en-US" w:eastAsia="zh-CN"/>
        </w:rPr>
        <w:t>REFUS</w:t>
      </w:r>
      <w:r w:rsidR="00B971EF" w:rsidRPr="00463EB4">
        <w:rPr>
          <w:rFonts w:ascii="Times New Roman" w:hAnsi="Times New Roman" w:cs="Times New Roman"/>
          <w:lang w:val="en-US" w:eastAsia="zh-CN"/>
        </w:rPr>
        <w:t>AL</w:t>
      </w:r>
      <w:r w:rsidRPr="00463EB4">
        <w:rPr>
          <w:rFonts w:ascii="Times New Roman" w:hAnsi="Times New Roman" w:cs="Times New Roman"/>
          <w:lang w:val="en-US" w:eastAsia="zh-CN"/>
        </w:rPr>
        <w:t>]</w:t>
      </w:r>
    </w:p>
    <w:p w14:paraId="3E44314D" w14:textId="6C32EA99"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4</w:t>
      </w:r>
      <w:r w:rsidRPr="00463EB4">
        <w:rPr>
          <w:rFonts w:hint="eastAsia"/>
          <w:lang w:val="en-US" w:eastAsia="zh-CN"/>
        </w:rPr>
        <w:tab/>
        <w:t>精神上/身体上不适合</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GO TO</w:t>
      </w:r>
      <w:r w:rsidRPr="00463EB4">
        <w:rPr>
          <w:rFonts w:ascii="Times New Roman" w:hAnsi="Times New Roman" w:cs="Times New Roman"/>
          <w:lang w:val="en-US" w:eastAsia="zh-CN"/>
        </w:rPr>
        <w:t xml:space="preserve"> INTRO2]</w:t>
      </w:r>
    </w:p>
    <w:p w14:paraId="59241C0E" w14:textId="6A6FE2CD"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5</w:t>
      </w:r>
      <w:r w:rsidRPr="00463EB4">
        <w:rPr>
          <w:rFonts w:hint="eastAsia"/>
          <w:lang w:val="en-US" w:eastAsia="zh-CN"/>
        </w:rPr>
        <w:tab/>
        <w:t>并非精神上的/物理上</w:t>
      </w:r>
      <w:r w:rsidR="00C61766" w:rsidRPr="00463EB4">
        <w:rPr>
          <w:rFonts w:eastAsia="SimSun"/>
          <w:lang w:val="en-US" w:eastAsia="zh-CN"/>
        </w:rPr>
        <w:br/>
      </w:r>
      <w:r w:rsidR="00C61766" w:rsidRPr="00463EB4">
        <w:rPr>
          <w:rFonts w:hint="eastAsia"/>
          <w:lang w:val="en-US" w:eastAsia="zh-CN"/>
        </w:rPr>
        <w:t>无法但要求代理</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GO TO</w:t>
      </w:r>
      <w:r w:rsidRPr="00463EB4">
        <w:rPr>
          <w:rFonts w:ascii="Times New Roman" w:hAnsi="Times New Roman" w:cs="Times New Roman"/>
          <w:lang w:val="en-US" w:eastAsia="zh-CN"/>
        </w:rPr>
        <w:t xml:space="preserve"> INTRO 3]</w:t>
      </w:r>
    </w:p>
    <w:p w14:paraId="51363BB5" w14:textId="37F70504" w:rsidR="00131829" w:rsidRPr="00463EB4" w:rsidRDefault="00131829" w:rsidP="008402FC">
      <w:pPr>
        <w:keepNext/>
        <w:keepLines/>
        <w:spacing w:after="200" w:line="276" w:lineRule="auto"/>
        <w:ind w:left="1440" w:hanging="1440"/>
        <w:rPr>
          <w:rFonts w:ascii="Times New Roman" w:hAnsi="Times New Roman" w:cs="Times New Roman"/>
          <w:lang w:val="en-US"/>
        </w:rPr>
      </w:pPr>
      <w:r w:rsidRPr="00463EB4">
        <w:rPr>
          <w:rFonts w:ascii="Times New Roman" w:hAnsi="Times New Roman" w:cs="Times New Roman" w:hint="eastAsia"/>
          <w:spacing w:val="-2"/>
          <w:lang w:val="en-US"/>
        </w:rPr>
        <w:t>[INTRO2]</w:t>
      </w:r>
      <w:r w:rsidRPr="00463EB4">
        <w:rPr>
          <w:rFonts w:ascii="Times New Roman" w:hAnsi="Times New Roman" w:cs="Times New Roman" w:hint="eastAsia"/>
          <w:spacing w:val="-2"/>
          <w:lang w:val="en-US"/>
        </w:rPr>
        <w:tab/>
      </w:r>
      <w:r w:rsidR="006F6C59" w:rsidRPr="00463EB4">
        <w:rPr>
          <w:rFonts w:ascii="Times New Roman" w:hAnsi="Times New Roman" w:cs="Times New Roman" w:hint="eastAsia"/>
          <w:b/>
          <w:spacing w:val="-2"/>
          <w:lang w:val="en-US"/>
        </w:rPr>
        <w:t>如果您需要帮助来完成这次电话访谈，或如果您觉得您无法自行完成访谈</w:t>
      </w:r>
      <w:r w:rsidRPr="00463EB4">
        <w:rPr>
          <w:rFonts w:ascii="Times New Roman" w:hAnsi="Times New Roman" w:cs="Times New Roman" w:hint="eastAsia"/>
          <w:b/>
          <w:spacing w:val="-2"/>
          <w:lang w:val="en-US"/>
        </w:rPr>
        <w:t>，</w:t>
      </w:r>
      <w:r w:rsidR="006F6C59" w:rsidRPr="00463EB4">
        <w:rPr>
          <w:rFonts w:ascii="Times New Roman" w:hAnsi="Times New Roman" w:cs="Times New Roman" w:hint="eastAsia"/>
          <w:b/>
          <w:spacing w:val="-2"/>
          <w:lang w:val="en-US"/>
        </w:rPr>
        <w:t>您</w:t>
      </w:r>
      <w:r w:rsidR="00BC1213">
        <w:rPr>
          <w:rFonts w:ascii="SimSun" w:eastAsia="SimSun" w:hAnsi="SimSun" w:cs="Times New Roman" w:hint="eastAsia"/>
          <w:b/>
          <w:spacing w:val="-2"/>
          <w:lang w:val="en-US"/>
        </w:rPr>
        <w:t>的</w:t>
      </w:r>
      <w:r w:rsidR="006F6C59" w:rsidRPr="00463EB4">
        <w:rPr>
          <w:rFonts w:ascii="Times New Roman" w:hAnsi="Times New Roman" w:cs="Times New Roman" w:hint="eastAsia"/>
          <w:b/>
          <w:spacing w:val="-2"/>
          <w:lang w:val="en-US"/>
        </w:rPr>
        <w:t>家人或友人</w:t>
      </w:r>
      <w:r w:rsidR="00841014">
        <w:rPr>
          <w:rFonts w:ascii="SimSun" w:eastAsia="SimSun" w:hAnsi="SimSun" w:cs="Times New Roman" w:hint="eastAsia"/>
          <w:b/>
          <w:spacing w:val="-2"/>
          <w:lang w:val="en-US"/>
        </w:rPr>
        <w:t>可以</w:t>
      </w:r>
      <w:r w:rsidR="006F6C59" w:rsidRPr="00463EB4">
        <w:rPr>
          <w:rFonts w:ascii="Times New Roman" w:hAnsi="Times New Roman" w:cs="Times New Roman" w:hint="eastAsia"/>
          <w:b/>
          <w:spacing w:val="-2"/>
          <w:lang w:val="en-US"/>
        </w:rPr>
        <w:t>帮助您，。</w:t>
      </w:r>
      <w:r w:rsidR="006F6C59" w:rsidRPr="00463EB4">
        <w:rPr>
          <w:rFonts w:ascii="Times New Roman" w:hAnsi="Times New Roman" w:cs="Times New Roman" w:hint="eastAsia"/>
          <w:b/>
          <w:spacing w:val="-2"/>
          <w:lang w:val="en-US"/>
        </w:rPr>
        <w:t xml:space="preserve"> </w:t>
      </w:r>
      <w:r w:rsidR="00841014">
        <w:rPr>
          <w:rFonts w:ascii="SimSun" w:eastAsia="SimSun" w:hAnsi="SimSun" w:cs="Times New Roman" w:hint="eastAsia"/>
          <w:b/>
          <w:spacing w:val="-2"/>
          <w:lang w:val="en-US"/>
        </w:rPr>
        <w:t>只要他</w:t>
      </w:r>
      <w:r w:rsidR="006F6C59" w:rsidRPr="00463EB4">
        <w:rPr>
          <w:rFonts w:ascii="Times New Roman" w:hAnsi="Times New Roman" w:cs="Times New Roman" w:hint="eastAsia"/>
          <w:b/>
          <w:spacing w:val="-2"/>
          <w:lang w:val="en-US"/>
        </w:rPr>
        <w:t>很了解您并</w:t>
      </w:r>
      <w:r w:rsidR="0026193A" w:rsidRPr="00463EB4">
        <w:rPr>
          <w:rFonts w:ascii="Times New Roman" w:hAnsi="Times New Roman" w:cs="Times New Roman" w:hint="eastAsia"/>
          <w:b/>
          <w:spacing w:val="-2"/>
          <w:lang w:val="en-US"/>
        </w:rPr>
        <w:t>且能回答与您在</w:t>
      </w:r>
      <w:r w:rsidR="00427B37">
        <w:rPr>
          <w:rFonts w:ascii="Times New Roman" w:hAnsi="Times New Roman" w:cs="Times New Roman" w:hint="eastAsia"/>
          <w:b/>
          <w:spacing w:val="-2"/>
          <w:lang w:val="en-US"/>
        </w:rPr>
        <w:t>202</w:t>
      </w:r>
      <w:r w:rsidR="008C1A56">
        <w:rPr>
          <w:rFonts w:ascii="Times New Roman" w:hAnsi="Times New Roman" w:cs="Times New Roman"/>
          <w:b/>
          <w:spacing w:val="-2"/>
          <w:lang w:val="en-US"/>
        </w:rPr>
        <w:t>5</w:t>
      </w:r>
      <w:r w:rsidR="0026193A" w:rsidRPr="00463EB4">
        <w:rPr>
          <w:rFonts w:ascii="Times New Roman" w:hAnsi="Times New Roman" w:cs="Times New Roman" w:hint="eastAsia"/>
          <w:b/>
          <w:spacing w:val="-2"/>
          <w:lang w:val="en-US"/>
        </w:rPr>
        <w:t>年</w:t>
      </w:r>
      <w:r w:rsidR="0026193A" w:rsidRPr="00463EB4">
        <w:rPr>
          <w:rFonts w:ascii="Times New Roman" w:hAnsi="Times New Roman" w:cs="Times New Roman" w:hint="eastAsia"/>
          <w:b/>
          <w:spacing w:val="-2"/>
          <w:lang w:val="en-US"/>
        </w:rPr>
        <w:t>7</w:t>
      </w:r>
      <w:r w:rsidR="0026193A" w:rsidRPr="00463EB4">
        <w:rPr>
          <w:rFonts w:ascii="Times New Roman" w:hAnsi="Times New Roman" w:cs="Times New Roman" w:hint="eastAsia"/>
          <w:b/>
          <w:spacing w:val="-2"/>
          <w:lang w:val="en-US"/>
        </w:rPr>
        <w:t>月到</w:t>
      </w:r>
      <w:r w:rsidR="0026193A" w:rsidRPr="00463EB4">
        <w:rPr>
          <w:rFonts w:ascii="Times New Roman" w:hAnsi="Times New Roman" w:cs="Times New Roman" w:hint="eastAsia"/>
          <w:b/>
          <w:spacing w:val="-2"/>
          <w:lang w:val="en-US"/>
        </w:rPr>
        <w:t>12</w:t>
      </w:r>
      <w:r w:rsidR="0026193A" w:rsidRPr="00463EB4">
        <w:rPr>
          <w:rFonts w:ascii="Times New Roman" w:hAnsi="Times New Roman" w:cs="Times New Roman" w:hint="eastAsia"/>
          <w:b/>
          <w:spacing w:val="-2"/>
          <w:lang w:val="en-US"/>
        </w:rPr>
        <w:t>月期间接受健康照护相关的问题。</w:t>
      </w:r>
      <w:r w:rsidR="00436538" w:rsidRPr="00463EB4">
        <w:rPr>
          <w:rFonts w:ascii="Times New Roman" w:hAnsi="Times New Roman" w:cs="Times New Roman" w:hint="eastAsia"/>
          <w:b/>
          <w:lang w:val="en-US"/>
        </w:rPr>
        <w:t>有人可以帮助您吗？</w:t>
      </w:r>
      <w:r w:rsidR="00436538" w:rsidRPr="00463EB4">
        <w:rPr>
          <w:rFonts w:ascii="Times New Roman" w:hAnsi="Times New Roman" w:cs="Times New Roman" w:hint="eastAsia"/>
          <w:b/>
          <w:lang w:val="en-US"/>
        </w:rPr>
        <w:t xml:space="preserve"> </w:t>
      </w:r>
      <w:r w:rsidR="00436538" w:rsidRPr="00463EB4">
        <w:rPr>
          <w:rFonts w:ascii="Times New Roman" w:hAnsi="Times New Roman" w:cs="Times New Roman" w:hint="eastAsia"/>
          <w:b/>
          <w:lang w:val="en-US"/>
        </w:rPr>
        <w:t>或者有人能代表您进行访谈</w:t>
      </w:r>
      <w:r w:rsidRPr="00463EB4">
        <w:rPr>
          <w:rFonts w:ascii="Times New Roman" w:hAnsi="Times New Roman" w:cs="Times New Roman" w:hint="eastAsia"/>
          <w:b/>
          <w:lang w:val="en-US"/>
        </w:rPr>
        <w:t>？</w:t>
      </w:r>
    </w:p>
    <w:p w14:paraId="289D69DE" w14:textId="261CD90F" w:rsidR="00131829" w:rsidRPr="00463EB4" w:rsidRDefault="00131829" w:rsidP="00243F96">
      <w:pPr>
        <w:pStyle w:val="ScriptNumberArrows"/>
        <w:keepNext/>
        <w:keepLine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1</w:t>
      </w:r>
      <w:r w:rsidRPr="00463EB4">
        <w:rPr>
          <w:rFonts w:ascii="Times New Roman" w:hAnsi="Times New Roman" w:cs="Times New Roman"/>
          <w:lang w:val="en-US" w:eastAsia="zh-CN"/>
        </w:rPr>
        <w:tab/>
      </w:r>
      <w:r w:rsidRPr="00463EB4">
        <w:rPr>
          <w:rFonts w:ascii="Times New Roman" w:hAnsi="Times New Roman" w:cs="Times New Roman"/>
          <w:lang w:val="en-US" w:eastAsia="zh-CN"/>
        </w:rPr>
        <w:t>是</w:t>
      </w:r>
      <w:r w:rsidRPr="00463EB4">
        <w:rPr>
          <w:rFonts w:ascii="Times New Roman" w:hAnsi="Times New Roman" w:cs="Times New Roman"/>
          <w:lang w:val="en-US" w:eastAsia="zh-CN"/>
        </w:rPr>
        <w:tab/>
        <w:t>[GO TO INTRO2-</w:t>
      </w:r>
      <w:r w:rsidR="00B971EF" w:rsidRPr="00463EB4">
        <w:rPr>
          <w:rFonts w:ascii="Times New Roman" w:hAnsi="Times New Roman" w:cs="Times New Roman"/>
          <w:lang w:val="en-US" w:eastAsia="zh-CN"/>
        </w:rPr>
        <w:t>1</w:t>
      </w:r>
      <w:r w:rsidRPr="00463EB4">
        <w:rPr>
          <w:rFonts w:ascii="Times New Roman" w:hAnsi="Times New Roman" w:cs="Times New Roman"/>
          <w:lang w:val="en-US" w:eastAsia="zh-CN"/>
        </w:rPr>
        <w:t>]</w:t>
      </w:r>
    </w:p>
    <w:p w14:paraId="28D732B7" w14:textId="4C2B49CE" w:rsidR="00E36C3A" w:rsidRPr="00463EB4" w:rsidRDefault="00E36C3A" w:rsidP="00243F96">
      <w:pPr>
        <w:pStyle w:val="ScriptNumberArrows"/>
        <w:keepNext/>
        <w:keepLine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2</w:t>
      </w:r>
      <w:r w:rsidRPr="00463EB4">
        <w:rPr>
          <w:rFonts w:ascii="Times New Roman" w:hAnsi="Times New Roman" w:cs="Times New Roman"/>
          <w:lang w:val="en-US" w:eastAsia="zh-CN"/>
        </w:rPr>
        <w:tab/>
      </w:r>
      <w:r w:rsidRPr="00463EB4">
        <w:rPr>
          <w:rFonts w:ascii="Times New Roman" w:hAnsi="Times New Roman" w:cs="Times New Roman"/>
          <w:lang w:val="en-US" w:eastAsia="zh-CN"/>
        </w:rPr>
        <w:t>现在无法接听</w:t>
      </w:r>
      <w:r w:rsidRPr="00463EB4">
        <w:rPr>
          <w:rFonts w:ascii="Times New Roman" w:hAnsi="Times New Roman" w:cs="Times New Roman"/>
          <w:lang w:val="en-US" w:eastAsia="zh-CN"/>
        </w:rPr>
        <w:tab/>
        <w:t>[SCHEDULE CALLBACK]</w:t>
      </w:r>
    </w:p>
    <w:p w14:paraId="46485D65" w14:textId="244BCB0C" w:rsidR="00E36C3A" w:rsidRPr="00463EB4" w:rsidRDefault="00E36C3A" w:rsidP="00243F96">
      <w:pPr>
        <w:pStyle w:val="ScriptNumberArrow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3</w:t>
      </w:r>
      <w:r w:rsidRPr="00463EB4">
        <w:rPr>
          <w:rFonts w:ascii="Times New Roman" w:hAnsi="Times New Roman" w:cs="Times New Roman"/>
          <w:lang w:val="en-US" w:eastAsia="zh-CN"/>
        </w:rPr>
        <w:tab/>
      </w:r>
      <w:r w:rsidRPr="00463EB4">
        <w:rPr>
          <w:rFonts w:ascii="Times New Roman" w:hAnsi="Times New Roman" w:cs="Times New Roman"/>
          <w:lang w:val="en-US" w:eastAsia="zh-CN"/>
        </w:rPr>
        <w:t>否</w:t>
      </w:r>
      <w:r w:rsidRPr="00463EB4">
        <w:rPr>
          <w:rFonts w:ascii="Times New Roman" w:hAnsi="Times New Roman" w:cs="Times New Roman"/>
          <w:lang w:val="en-US" w:eastAsia="zh-CN"/>
        </w:rPr>
        <w:t>/</w:t>
      </w:r>
      <w:r w:rsidRPr="00463EB4">
        <w:rPr>
          <w:rFonts w:ascii="Times New Roman" w:hAnsi="Times New Roman" w:cs="Times New Roman"/>
          <w:lang w:val="en-US" w:eastAsia="zh-CN"/>
        </w:rPr>
        <w:t>拒绝</w:t>
      </w:r>
      <w:r w:rsidRPr="00463EB4">
        <w:rPr>
          <w:rFonts w:ascii="Times New Roman" w:eastAsia="SimSun" w:hAnsi="Times New Roman" w:cs="Times New Roman"/>
          <w:lang w:val="en-US" w:eastAsia="zh-CN"/>
        </w:rPr>
        <w:t xml:space="preserve"> </w:t>
      </w:r>
      <w:r w:rsidRPr="00463EB4">
        <w:rPr>
          <w:rFonts w:ascii="Times New Roman" w:hAnsi="Times New Roman" w:cs="Times New Roman"/>
          <w:lang w:val="en-US" w:eastAsia="zh-CN"/>
        </w:rPr>
        <w:tab/>
        <w:t xml:space="preserve">[TERMINATE </w:t>
      </w:r>
      <w:r w:rsidR="00CA6929" w:rsidRPr="00463EB4">
        <w:rPr>
          <w:rFonts w:ascii="Times New Roman" w:hAnsi="Times New Roman" w:cs="Times New Roman"/>
          <w:lang w:val="en-US" w:eastAsia="zh-CN"/>
        </w:rPr>
        <w:t xml:space="preserve">INTERVIEW, CODE AS </w:t>
      </w:r>
      <w:r w:rsidRPr="00463EB4">
        <w:rPr>
          <w:rFonts w:ascii="Times New Roman" w:hAnsi="Times New Roman" w:cs="Times New Roman"/>
          <w:lang w:val="en-US" w:eastAsia="zh-CN"/>
        </w:rPr>
        <w:t>MENTALLY/PHYSICALLY</w:t>
      </w:r>
      <w:r w:rsidR="00B971EF" w:rsidRPr="00463EB4">
        <w:rPr>
          <w:rFonts w:ascii="Times New Roman" w:hAnsi="Times New Roman" w:cs="Times New Roman"/>
          <w:lang w:val="en-US" w:eastAsia="zh-CN"/>
        </w:rPr>
        <w:t xml:space="preserve"> INCAPABLE</w:t>
      </w:r>
      <w:r w:rsidRPr="00463EB4">
        <w:rPr>
          <w:rFonts w:ascii="Times New Roman" w:hAnsi="Times New Roman" w:cs="Times New Roman"/>
          <w:lang w:val="en-US" w:eastAsia="zh-CN"/>
        </w:rPr>
        <w:t>]</w:t>
      </w:r>
    </w:p>
    <w:p w14:paraId="43B8EC5C" w14:textId="2AE2E1E0" w:rsidR="00131829" w:rsidRPr="00463EB4" w:rsidRDefault="00131829" w:rsidP="00991C06">
      <w:pPr>
        <w:pStyle w:val="ScriptHangingIndent"/>
        <w:spacing w:after="240"/>
        <w:rPr>
          <w:rFonts w:ascii="Times New Roman" w:hAnsi="Times New Roman" w:cs="Times New Roman"/>
          <w:lang w:val="en-US" w:eastAsia="zh-CN"/>
        </w:rPr>
      </w:pPr>
      <w:r w:rsidRPr="00463EB4">
        <w:rPr>
          <w:rFonts w:ascii="Times New Roman" w:hAnsi="Times New Roman" w:cs="Times New Roman" w:hint="eastAsia"/>
          <w:lang w:val="en-US" w:eastAsia="zh-CN"/>
        </w:rPr>
        <w:t>[INTRO2-</w:t>
      </w:r>
      <w:r w:rsidR="00E36C3A"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ab/>
      </w:r>
      <w:r w:rsidR="00436538" w:rsidRPr="00463EB4">
        <w:rPr>
          <w:rFonts w:ascii="Times New Roman" w:hAnsi="Times New Roman" w:cs="Times New Roman" w:hint="eastAsia"/>
          <w:b/>
          <w:lang w:val="en-US" w:eastAsia="zh-CN"/>
        </w:rPr>
        <w:t>我们能否请您同意，让这个人代表您进行电话访谈</w:t>
      </w:r>
      <w:r w:rsidRPr="00463EB4">
        <w:rPr>
          <w:rFonts w:ascii="Times New Roman" w:hAnsi="Times New Roman" w:cs="Times New Roman" w:hint="eastAsia"/>
          <w:b/>
          <w:lang w:val="en-US" w:eastAsia="zh-CN"/>
        </w:rPr>
        <w:t>？</w:t>
      </w:r>
    </w:p>
    <w:p w14:paraId="28505A05" w14:textId="11087A12" w:rsidR="00131829" w:rsidRPr="00463EB4" w:rsidRDefault="00131829" w:rsidP="00D104EA">
      <w:pPr>
        <w:pStyle w:val="ScriptNumberArrow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1</w:t>
      </w:r>
      <w:r w:rsidRPr="00463EB4">
        <w:rPr>
          <w:rFonts w:ascii="Times New Roman" w:hAnsi="Times New Roman" w:cs="Times New Roman"/>
          <w:lang w:val="en-US" w:eastAsia="zh-CN"/>
        </w:rPr>
        <w:tab/>
      </w:r>
      <w:r w:rsidRPr="00463EB4">
        <w:rPr>
          <w:rFonts w:ascii="Times New Roman" w:hAnsi="Times New Roman" w:cs="Times New Roman"/>
          <w:lang w:val="en-US" w:eastAsia="zh-CN"/>
        </w:rPr>
        <w:t>是</w:t>
      </w:r>
      <w:r w:rsidRPr="00463EB4">
        <w:rPr>
          <w:rFonts w:ascii="Times New Roman" w:hAnsi="Times New Roman" w:cs="Times New Roman"/>
          <w:lang w:val="en-US" w:eastAsia="zh-CN"/>
        </w:rPr>
        <w:tab/>
        <w:t>[GO TO INTRO</w:t>
      </w:r>
      <w:r w:rsidR="00FF4C84" w:rsidRPr="00463EB4">
        <w:rPr>
          <w:rFonts w:ascii="Times New Roman" w:hAnsi="Times New Roman" w:cs="Times New Roman"/>
          <w:lang w:val="en-US" w:eastAsia="zh-CN"/>
        </w:rPr>
        <w:t>3-1</w:t>
      </w:r>
      <w:r w:rsidRPr="00463EB4">
        <w:rPr>
          <w:rFonts w:ascii="Times New Roman" w:hAnsi="Times New Roman" w:cs="Times New Roman"/>
          <w:lang w:val="en-US" w:eastAsia="zh-CN"/>
        </w:rPr>
        <w:t>]</w:t>
      </w:r>
    </w:p>
    <w:p w14:paraId="2D9A2811" w14:textId="412D7ADD" w:rsidR="00131829" w:rsidRPr="00463EB4" w:rsidRDefault="00131829" w:rsidP="00D104EA">
      <w:pPr>
        <w:pStyle w:val="ScriptNumberArrow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2</w:t>
      </w:r>
      <w:r w:rsidRPr="00463EB4">
        <w:rPr>
          <w:rFonts w:ascii="Times New Roman" w:hAnsi="Times New Roman" w:cs="Times New Roman"/>
          <w:lang w:val="en-US" w:eastAsia="zh-CN"/>
        </w:rPr>
        <w:tab/>
      </w:r>
      <w:r w:rsidRPr="00463EB4">
        <w:rPr>
          <w:rFonts w:ascii="Times New Roman" w:hAnsi="Times New Roman" w:cs="Times New Roman"/>
          <w:lang w:val="en-US" w:eastAsia="zh-CN"/>
        </w:rPr>
        <w:t>否</w:t>
      </w:r>
      <w:r w:rsidRPr="00463EB4">
        <w:rPr>
          <w:rFonts w:ascii="Times New Roman" w:hAnsi="Times New Roman" w:cs="Times New Roman"/>
          <w:lang w:val="en-US" w:eastAsia="zh-CN"/>
        </w:rPr>
        <w:tab/>
      </w:r>
      <w:r w:rsidR="00B971EF" w:rsidRPr="00463EB4">
        <w:rPr>
          <w:rFonts w:ascii="Times New Roman" w:hAnsi="Times New Roman" w:cs="Times New Roman"/>
          <w:lang w:val="en-US" w:eastAsia="zh-CN"/>
        </w:rPr>
        <w:t xml:space="preserve">[TERMINATE INTERVIEW, CODE AS </w:t>
      </w:r>
      <w:r w:rsidR="003A5CE4" w:rsidRPr="00463EB4">
        <w:rPr>
          <w:rFonts w:ascii="Times New Roman" w:hAnsi="Times New Roman" w:cs="Times New Roman"/>
          <w:lang w:val="en-US" w:eastAsia="zh-CN"/>
        </w:rPr>
        <w:t>MENTALLY/PHYSICALLY INCAPABLE</w:t>
      </w:r>
      <w:r w:rsidR="00606B00" w:rsidRPr="00463EB4">
        <w:rPr>
          <w:rFonts w:ascii="Times New Roman" w:hAnsi="Times New Roman" w:cs="Times New Roman"/>
          <w:lang w:val="en-US" w:eastAsia="zh-CN"/>
        </w:rPr>
        <w:t>]</w:t>
      </w:r>
    </w:p>
    <w:p w14:paraId="56B4BB0F" w14:textId="073B515B" w:rsidR="00A750B1" w:rsidRPr="00463EB4" w:rsidRDefault="00644C01" w:rsidP="00A750B1">
      <w:pPr>
        <w:pStyle w:val="ScriptIndent"/>
        <w:keepNext/>
        <w:spacing w:before="360" w:after="180"/>
        <w:ind w:hanging="1440"/>
        <w:rPr>
          <w:rFonts w:ascii="Times New Roman" w:hAnsi="Times New Roman" w:cs="Times New Roman"/>
          <w:b/>
          <w:lang w:val="en-US" w:eastAsia="zh-CN"/>
        </w:rPr>
      </w:pPr>
      <w:r w:rsidRPr="00463EB4">
        <w:rPr>
          <w:rFonts w:ascii="Times New Roman" w:hAnsi="Times New Roman" w:hint="eastAsia"/>
          <w:lang w:val="en-US" w:eastAsia="zh-CN"/>
        </w:rPr>
        <w:t>[INTRO3]</w:t>
      </w:r>
      <w:r w:rsidR="00D104EA" w:rsidRPr="00463EB4">
        <w:rPr>
          <w:rFonts w:ascii="Times New Roman" w:hAnsi="Times New Roman"/>
          <w:lang w:val="en-US" w:eastAsia="zh-CN"/>
        </w:rPr>
        <w:tab/>
      </w:r>
      <w:r w:rsidR="00EA5919" w:rsidRPr="00463EB4">
        <w:rPr>
          <w:rFonts w:ascii="Times New Roman" w:hAnsi="Times New Roman" w:cs="Times New Roman" w:hint="eastAsia"/>
          <w:b/>
          <w:lang w:val="en-US" w:eastAsia="zh-CN"/>
        </w:rPr>
        <w:t>我们想要确认您同意向代理人提供权限让这个人代表您进行电话访谈</w:t>
      </w:r>
    </w:p>
    <w:p w14:paraId="13730B78" w14:textId="43B691DD" w:rsidR="00A750B1" w:rsidRPr="00463EB4" w:rsidRDefault="00A750B1" w:rsidP="00D104EA">
      <w:pPr>
        <w:pStyle w:val="ScriptYesNoArrows"/>
        <w:tabs>
          <w:tab w:val="clear" w:pos="2790"/>
        </w:tabs>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hint="eastAsia"/>
          <w:lang w:val="en-US" w:eastAsia="zh-CN"/>
        </w:rPr>
        <w:tab/>
      </w:r>
      <w:r w:rsidRPr="00463EB4">
        <w:rPr>
          <w:rFonts w:ascii="Times New Roman" w:hAnsi="Times New Roman" w:cs="Times New Roman" w:hint="eastAsia"/>
          <w:lang w:val="en-US" w:eastAsia="zh-CN"/>
        </w:rPr>
        <w:t>是</w:t>
      </w:r>
      <w:r w:rsidRPr="00463EB4">
        <w:rPr>
          <w:rFonts w:hint="eastAsia"/>
          <w:lang w:val="en-US" w:eastAsia="zh-CN"/>
        </w:rPr>
        <w:tab/>
      </w:r>
      <w:r w:rsidRPr="00463EB4">
        <w:rPr>
          <w:rFonts w:ascii="Times New Roman" w:hAnsi="Times New Roman" w:cs="Times New Roman" w:hint="eastAsia"/>
          <w:lang w:val="en-US" w:eastAsia="zh-CN"/>
        </w:rPr>
        <w:t>[GO TO INTRO3-1]</w:t>
      </w:r>
    </w:p>
    <w:p w14:paraId="3B65312A" w14:textId="70F3A30B" w:rsidR="00A750B1" w:rsidRPr="00463EB4" w:rsidRDefault="00A750B1" w:rsidP="00D104EA">
      <w:pPr>
        <w:pStyle w:val="ScriptYesNoArrows"/>
        <w:tabs>
          <w:tab w:val="clear" w:pos="2790"/>
        </w:tabs>
        <w:rPr>
          <w:rFonts w:ascii="Times New Roman" w:eastAsia="SimSun" w:hAnsi="Times New Roman" w:cs="Times New Roman"/>
          <w:b/>
          <w:lang w:val="en-US" w:eastAsia="zh-CN"/>
        </w:rPr>
      </w:pPr>
      <w:r w:rsidRPr="00463EB4">
        <w:rPr>
          <w:rFonts w:ascii="Times New Roman" w:hAnsi="Times New Roman" w:cs="Times New Roman" w:hint="eastAsia"/>
          <w:lang w:val="en-US" w:eastAsia="zh-CN"/>
        </w:rPr>
        <w:t>2</w:t>
      </w:r>
      <w:r w:rsidRPr="00463EB4">
        <w:rPr>
          <w:rFonts w:hint="eastAsia"/>
          <w:lang w:val="en-US" w:eastAsia="zh-CN"/>
        </w:rPr>
        <w:tab/>
      </w:r>
      <w:r w:rsidRPr="00463EB4">
        <w:rPr>
          <w:rFonts w:ascii="Times New Roman" w:hAnsi="Times New Roman" w:cs="Times New Roman" w:hint="eastAsia"/>
          <w:lang w:val="en-US" w:eastAsia="zh-CN"/>
        </w:rPr>
        <w:t>否</w:t>
      </w:r>
      <w:r w:rsidRPr="00463EB4">
        <w:rPr>
          <w:rFonts w:hint="eastAsia"/>
          <w:lang w:val="en-US" w:eastAsia="zh-CN"/>
        </w:rPr>
        <w:tab/>
      </w:r>
      <w:r w:rsidR="00B971EF" w:rsidRPr="00463EB4">
        <w:rPr>
          <w:rFonts w:ascii="Times New Roman" w:eastAsia="SimSun" w:hAnsi="Times New Roman" w:cs="Times New Roman" w:hint="eastAsia"/>
          <w:lang w:val="en-US" w:eastAsia="zh-CN"/>
        </w:rPr>
        <w:t xml:space="preserve">[TERMINATE INTERVIEW, CODE AS </w:t>
      </w:r>
      <w:r w:rsidRPr="00463EB4">
        <w:rPr>
          <w:rFonts w:ascii="Times New Roman" w:eastAsiaTheme="majorEastAsia" w:hAnsi="Times New Roman" w:cs="Times New Roman" w:hint="eastAsia"/>
          <w:lang w:val="en-US" w:eastAsia="zh-CN"/>
        </w:rPr>
        <w:t>REFUSED</w:t>
      </w:r>
      <w:r w:rsidR="00606B00" w:rsidRPr="00463EB4">
        <w:rPr>
          <w:rFonts w:ascii="Times New Roman" w:eastAsia="SimSun" w:hAnsi="Times New Roman" w:cs="Times New Roman" w:hint="eastAsia"/>
          <w:lang w:val="en-US" w:eastAsia="zh-CN"/>
        </w:rPr>
        <w:t>]</w:t>
      </w:r>
    </w:p>
    <w:p w14:paraId="2B8681B7" w14:textId="22A18BC6" w:rsidR="00131829" w:rsidRPr="00463EB4" w:rsidRDefault="00131829" w:rsidP="00B6503F">
      <w:pPr>
        <w:pStyle w:val="ScriptHangingIndent"/>
        <w:keepNext/>
        <w:keepLines/>
        <w:rPr>
          <w:rFonts w:ascii="Times New Roman" w:hAnsi="Times New Roman" w:cs="Times New Roman"/>
          <w:b/>
          <w:lang w:val="en-US" w:eastAsia="zh-CN"/>
        </w:rPr>
      </w:pPr>
      <w:r w:rsidRPr="00463EB4">
        <w:rPr>
          <w:rFonts w:ascii="Times New Roman" w:hAnsi="Times New Roman" w:cs="Times New Roman" w:hint="eastAsia"/>
          <w:lang w:val="en-US" w:eastAsia="zh-CN"/>
        </w:rPr>
        <w:t>[INTRO</w:t>
      </w:r>
      <w:r w:rsidR="00FF4C84" w:rsidRPr="00463EB4">
        <w:rPr>
          <w:rFonts w:ascii="Times New Roman" w:hAnsi="Times New Roman" w:cs="Times New Roman" w:hint="eastAsia"/>
          <w:lang w:val="en-US" w:eastAsia="zh-CN"/>
        </w:rPr>
        <w:t>3-1</w:t>
      </w:r>
      <w:r w:rsidRPr="00463EB4">
        <w:rPr>
          <w:rFonts w:ascii="Times New Roman" w:hAnsi="Times New Roman" w:cs="Times New Roman" w:hint="eastAsia"/>
          <w:lang w:val="en-US" w:eastAsia="zh-CN"/>
        </w:rPr>
        <w:t>]</w:t>
      </w:r>
      <w:r w:rsidRPr="00463EB4">
        <w:rPr>
          <w:rFonts w:hint="eastAsia"/>
          <w:lang w:val="en-US" w:eastAsia="zh-CN"/>
        </w:rPr>
        <w:tab/>
      </w:r>
      <w:r w:rsidRPr="00463EB4">
        <w:rPr>
          <w:rFonts w:ascii="Times New Roman" w:hAnsi="Times New Roman" w:cs="Times New Roman" w:hint="eastAsia"/>
          <w:b/>
          <w:lang w:val="en-US" w:eastAsia="zh-CN"/>
        </w:rPr>
        <w:t>您好，我是</w:t>
      </w:r>
      <w:r w:rsidRPr="00463EB4">
        <w:rPr>
          <w:rFonts w:ascii="Times New Roman" w:hAnsi="Times New Roman" w:cs="Times New Roman" w:hint="eastAsia"/>
          <w:lang w:val="en-US" w:eastAsia="zh-CN"/>
        </w:rPr>
        <w:t>{INTERVIEWER NAME}</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代表</w:t>
      </w:r>
      <w:r w:rsidRPr="00463EB4">
        <w:rPr>
          <w:rFonts w:ascii="Times New Roman" w:hAnsi="Times New Roman" w:cs="Times New Roman" w:hint="eastAsia"/>
          <w:lang w:val="en-US" w:eastAsia="zh-CN"/>
        </w:rPr>
        <w:t xml:space="preserve"> {QHP ISSUER NAME}</w:t>
      </w:r>
      <w:r w:rsidR="00BE7AA2" w:rsidRPr="00463EB4">
        <w:rPr>
          <w:rFonts w:ascii="Times New Roman" w:hAnsi="Times New Roman" w:cs="Times New Roman" w:hint="eastAsia"/>
          <w:b/>
          <w:lang w:val="en-US" w:eastAsia="zh-CN"/>
        </w:rPr>
        <w:t>打电话来了解</w:t>
      </w:r>
      <w:r w:rsidR="009B6393" w:rsidRPr="00463EB4">
        <w:rPr>
          <w:rFonts w:ascii="Times New Roman" w:hAnsi="Times New Roman" w:cs="Times New Roman" w:hint="eastAsia"/>
          <w:b/>
          <w:lang w:val="en-US" w:eastAsia="zh-CN"/>
        </w:rPr>
        <w:t xml:space="preserve"> </w:t>
      </w:r>
      <w:r w:rsidR="00BE7AA2" w:rsidRPr="00463EB4">
        <w:rPr>
          <w:rFonts w:ascii="Times New Roman" w:hAnsi="Times New Roman" w:cs="Times New Roman" w:hint="eastAsia"/>
          <w:b/>
          <w:lang w:val="en-US" w:eastAsia="zh-CN"/>
        </w:rPr>
        <w:t>在</w:t>
      </w:r>
      <w:r w:rsidR="00427B37">
        <w:rPr>
          <w:rFonts w:ascii="Times New Roman" w:hAnsi="Times New Roman" w:cs="Times New Roman" w:hint="eastAsia"/>
          <w:b/>
          <w:lang w:val="en-US" w:eastAsia="zh-CN"/>
        </w:rPr>
        <w:t>202</w:t>
      </w:r>
      <w:r w:rsidR="008C1A56">
        <w:rPr>
          <w:rFonts w:ascii="Times New Roman" w:hAnsi="Times New Roman" w:cs="Times New Roman"/>
          <w:b/>
          <w:lang w:val="en-US" w:eastAsia="zh-CN"/>
        </w:rPr>
        <w:t>5</w:t>
      </w:r>
      <w:r w:rsidR="00B014C4"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b/>
          <w:lang w:val="en-US" w:eastAsia="zh-CN"/>
        </w:rPr>
        <w:t>年</w:t>
      </w:r>
      <w:r w:rsidRPr="00463EB4">
        <w:rPr>
          <w:rFonts w:ascii="Times New Roman" w:hAnsi="Times New Roman" w:cs="Times New Roman" w:hint="eastAsia"/>
          <w:b/>
          <w:lang w:val="en-US" w:eastAsia="zh-CN"/>
        </w:rPr>
        <w:t xml:space="preserve"> 7 </w:t>
      </w:r>
      <w:r w:rsidRPr="00463EB4">
        <w:rPr>
          <w:rFonts w:ascii="Times New Roman" w:hAnsi="Times New Roman" w:cs="Times New Roman" w:hint="eastAsia"/>
          <w:b/>
          <w:lang w:val="en-US" w:eastAsia="zh-CN"/>
        </w:rPr>
        <w:t>月到</w:t>
      </w:r>
      <w:r w:rsidRPr="00463EB4">
        <w:rPr>
          <w:rFonts w:ascii="Times New Roman" w:hAnsi="Times New Roman" w:cs="Times New Roman" w:hint="eastAsia"/>
          <w:b/>
          <w:lang w:val="en-US" w:eastAsia="zh-CN"/>
        </w:rPr>
        <w:t xml:space="preserve"> 12 </w:t>
      </w:r>
      <w:r w:rsidRPr="00463EB4">
        <w:rPr>
          <w:rFonts w:ascii="Times New Roman" w:hAnsi="Times New Roman" w:cs="Times New Roman" w:hint="eastAsia"/>
          <w:b/>
          <w:lang w:val="en-US" w:eastAsia="zh-CN"/>
        </w:rPr>
        <w:t>月</w:t>
      </w:r>
      <w:r w:rsidR="00BE7AA2" w:rsidRPr="00463EB4">
        <w:rPr>
          <w:rFonts w:ascii="Times New Roman" w:hAnsi="Times New Roman" w:cs="Times New Roman" w:hint="eastAsia"/>
          <w:b/>
          <w:lang w:val="en-US" w:eastAsia="zh-CN"/>
        </w:rPr>
        <w:t>期间</w:t>
      </w:r>
      <w:r w:rsidR="00BE7AA2"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ENROLLEE NAME}</w:t>
      </w:r>
      <w:r w:rsidRPr="00463EB4">
        <w:rPr>
          <w:rFonts w:ascii="Times New Roman" w:hAnsi="Times New Roman" w:cs="Times New Roman" w:hint="eastAsia"/>
          <w:b/>
          <w:lang w:val="en-US" w:eastAsia="zh-CN"/>
        </w:rPr>
        <w:t xml:space="preserve"> </w:t>
      </w:r>
      <w:r w:rsidR="00BE7AA2" w:rsidRPr="00463EB4">
        <w:rPr>
          <w:rFonts w:ascii="Times New Roman" w:hAnsi="Times New Roman" w:cs="Times New Roman" w:hint="eastAsia"/>
          <w:b/>
          <w:lang w:val="en-US" w:eastAsia="zh-CN"/>
        </w:rPr>
        <w:t>对</w:t>
      </w:r>
      <w:r w:rsidRPr="00463EB4">
        <w:rPr>
          <w:rFonts w:ascii="Times New Roman" w:hAnsi="Times New Roman" w:cs="Times New Roman" w:hint="eastAsia"/>
          <w:lang w:val="en-US" w:eastAsia="zh-CN"/>
        </w:rPr>
        <w:t>{QHP ISSUER NAME}</w:t>
      </w:r>
      <w:r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b/>
          <w:lang w:val="en-US" w:eastAsia="zh-CN"/>
        </w:rPr>
        <w:t>的</w:t>
      </w:r>
      <w:r w:rsidR="00BE7AA2" w:rsidRPr="00463EB4">
        <w:rPr>
          <w:rFonts w:ascii="Times New Roman" w:hAnsi="Times New Roman" w:cs="Times New Roman" w:hint="eastAsia"/>
          <w:b/>
          <w:lang w:val="en-US" w:eastAsia="zh-CN"/>
        </w:rPr>
        <w:t>体验</w:t>
      </w:r>
      <w:r w:rsidR="00577EF1">
        <w:rPr>
          <w:rFonts w:ascii="SimSun" w:eastAsia="SimSun" w:hAnsi="SimSun" w:cs="Times New Roman" w:hint="eastAsia"/>
          <w:b/>
          <w:lang w:val="en-US" w:eastAsia="zh-CN"/>
        </w:rPr>
        <w:t>反饋</w:t>
      </w:r>
      <w:r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他</w:t>
      </w:r>
      <w:r w:rsidRPr="00463EB4">
        <w:rPr>
          <w:rFonts w:ascii="Times New Roman" w:hAnsi="Times New Roman" w:cs="Times New Roman" w:hint="eastAsia"/>
          <w:lang w:val="en-US" w:eastAsia="zh-CN"/>
        </w:rPr>
        <w:t xml:space="preserve"> / </w:t>
      </w:r>
      <w:r w:rsidRPr="00463EB4">
        <w:rPr>
          <w:rFonts w:ascii="Times New Roman" w:hAnsi="Times New Roman" w:cs="Times New Roman" w:hint="eastAsia"/>
          <w:lang w:val="en-US" w:eastAsia="zh-CN"/>
        </w:rPr>
        <w:t>她</w:t>
      </w:r>
      <w:r w:rsidRPr="00463EB4">
        <w:rPr>
          <w:rFonts w:ascii="Times New Roman" w:hAnsi="Times New Roman" w:cs="Times New Roman" w:hint="eastAsia"/>
          <w:lang w:val="en-US" w:eastAsia="zh-CN"/>
        </w:rPr>
        <w:t>}</w:t>
      </w:r>
      <w:r w:rsidR="00BE7AA2" w:rsidRPr="00463EB4">
        <w:rPr>
          <w:rFonts w:ascii="Times New Roman" w:hAnsi="Times New Roman" w:cs="Times New Roman" w:hint="eastAsia"/>
          <w:b/>
          <w:lang w:val="en-US" w:eastAsia="zh-CN"/>
        </w:rPr>
        <w:t>的回答非常重要</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日后将用来帮助民众比较健保计划</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他</w:t>
      </w:r>
      <w:r w:rsidRPr="00463EB4">
        <w:rPr>
          <w:rFonts w:ascii="Times New Roman" w:hAnsi="Times New Roman" w:cs="Times New Roman" w:hint="eastAsia"/>
          <w:lang w:val="en-US" w:eastAsia="zh-CN"/>
        </w:rPr>
        <w:t xml:space="preserve"> / </w:t>
      </w:r>
      <w:r w:rsidRPr="00463EB4">
        <w:rPr>
          <w:rFonts w:ascii="Times New Roman" w:hAnsi="Times New Roman" w:cs="Times New Roman" w:hint="eastAsia"/>
          <w:lang w:val="en-US" w:eastAsia="zh-CN"/>
        </w:rPr>
        <w:t>她</w:t>
      </w:r>
      <w:r w:rsidRPr="00463EB4">
        <w:rPr>
          <w:rFonts w:ascii="Times New Roman" w:hAnsi="Times New Roman" w:cs="Times New Roman" w:hint="eastAsia"/>
          <w:lang w:val="en-US" w:eastAsia="zh-CN"/>
        </w:rPr>
        <w:t>}</w:t>
      </w:r>
      <w:r w:rsidR="00BE7AA2" w:rsidRPr="00463EB4">
        <w:rPr>
          <w:rFonts w:ascii="Times New Roman" w:hAnsi="Times New Roman" w:cs="Times New Roman" w:hint="eastAsia"/>
          <w:lang w:val="en-US" w:eastAsia="zh-CN"/>
        </w:rPr>
        <w:t xml:space="preserve"> </w:t>
      </w:r>
      <w:r w:rsidR="548F0660" w:rsidRPr="00463EB4">
        <w:rPr>
          <w:rFonts w:ascii="Times New Roman" w:hAnsi="Times New Roman" w:cs="Times New Roman" w:hint="eastAsia"/>
          <w:lang w:val="en-US" w:eastAsia="zh-CN"/>
        </w:rPr>
        <w:t>的</w:t>
      </w:r>
      <w:r w:rsidR="00BE7AA2" w:rsidRPr="00463EB4">
        <w:rPr>
          <w:rFonts w:ascii="Times New Roman" w:hAnsi="Times New Roman" w:cs="Times New Roman" w:hint="eastAsia"/>
          <w:b/>
          <w:bCs/>
          <w:lang w:val="en-US" w:eastAsia="zh-CN"/>
        </w:rPr>
        <w:t>参与纯属自愿</w:t>
      </w:r>
      <w:r w:rsidRPr="00463EB4">
        <w:rPr>
          <w:rFonts w:ascii="Times New Roman" w:hAnsi="Times New Roman" w:cs="Times New Roman" w:hint="eastAsia"/>
          <w:b/>
          <w:lang w:val="en-US" w:eastAsia="zh-CN"/>
        </w:rPr>
        <w:t>，</w:t>
      </w:r>
      <w:r w:rsidR="00577EF1">
        <w:rPr>
          <w:rFonts w:ascii="SimSun" w:eastAsia="SimSun" w:hAnsi="SimSun" w:cs="Times New Roman" w:hint="eastAsia"/>
          <w:b/>
          <w:lang w:val="en-US" w:eastAsia="zh-CN"/>
        </w:rPr>
        <w:t>完全保密</w:t>
      </w:r>
      <w:r w:rsidR="00577EF1" w:rsidRPr="00463EB4">
        <w:rPr>
          <w:rFonts w:ascii="Times New Roman" w:hAnsi="Times New Roman" w:cs="Times New Roman" w:hint="eastAsia"/>
          <w:b/>
          <w:lang w:val="en-US" w:eastAsia="zh-CN"/>
        </w:rPr>
        <w:t>，</w:t>
      </w:r>
      <w:r w:rsidR="00577EF1">
        <w:rPr>
          <w:rFonts w:ascii="Times New Roman" w:eastAsia="SimSun" w:hAnsi="Times New Roman" w:cs="Times New Roman" w:hint="eastAsia"/>
          <w:b/>
          <w:lang w:val="en-US" w:eastAsia="zh-CN"/>
        </w:rPr>
        <w:t>并且</w:t>
      </w:r>
      <w:r w:rsidR="00BE7AA2" w:rsidRPr="00463EB4">
        <w:rPr>
          <w:rFonts w:ascii="Times New Roman" w:hAnsi="Times New Roman" w:cs="Times New Roman" w:hint="eastAsia"/>
          <w:b/>
          <w:lang w:val="en-US" w:eastAsia="zh-CN"/>
        </w:rPr>
        <w:t>不会影响</w:t>
      </w:r>
      <w:r w:rsidR="009B6393"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他</w:t>
      </w:r>
      <w:r w:rsidRPr="00463EB4">
        <w:rPr>
          <w:rFonts w:ascii="Times New Roman" w:hAnsi="Times New Roman" w:cs="Times New Roman" w:hint="eastAsia"/>
          <w:lang w:val="en-US" w:eastAsia="zh-CN"/>
        </w:rPr>
        <w:t xml:space="preserve"> / </w:t>
      </w:r>
      <w:r w:rsidRPr="00463EB4">
        <w:rPr>
          <w:rFonts w:ascii="Times New Roman" w:hAnsi="Times New Roman" w:cs="Times New Roman" w:hint="eastAsia"/>
          <w:lang w:val="en-US" w:eastAsia="zh-CN"/>
        </w:rPr>
        <w:t>她</w:t>
      </w:r>
      <w:r w:rsidRPr="00463EB4">
        <w:rPr>
          <w:rFonts w:ascii="Times New Roman" w:hAnsi="Times New Roman" w:cs="Times New Roman" w:hint="eastAsia"/>
          <w:lang w:val="en-US" w:eastAsia="zh-CN"/>
        </w:rPr>
        <w:t>}</w:t>
      </w:r>
      <w:r w:rsidR="009B6393" w:rsidRPr="00463EB4">
        <w:rPr>
          <w:rFonts w:ascii="Times New Roman" w:hAnsi="Times New Roman" w:cs="Times New Roman" w:hint="eastAsia"/>
          <w:lang w:val="en-US" w:eastAsia="zh-CN"/>
        </w:rPr>
        <w:t xml:space="preserve"> </w:t>
      </w:r>
      <w:r w:rsidR="00BE7AA2" w:rsidRPr="00463EB4">
        <w:rPr>
          <w:rFonts w:ascii="Times New Roman" w:hAnsi="Times New Roman" w:cs="Times New Roman" w:hint="eastAsia"/>
          <w:b/>
          <w:lang w:val="en-US" w:eastAsia="zh-CN"/>
        </w:rPr>
        <w:t>取得的任何福利</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这次访谈</w:t>
      </w:r>
      <w:r w:rsidR="00742102" w:rsidRPr="00463EB4">
        <w:rPr>
          <w:rFonts w:cs="Calibri" w:hint="eastAsia"/>
          <w:b/>
          <w:bCs/>
          <w:lang w:val="en-US" w:eastAsia="zh-CN"/>
        </w:rPr>
        <w:t>大概需要1</w:t>
      </w:r>
      <w:r w:rsidR="00CF70CC" w:rsidRPr="00463EB4">
        <w:rPr>
          <w:rFonts w:cs="Calibri"/>
          <w:b/>
          <w:bCs/>
          <w:lang w:val="en-US" w:eastAsia="zh-CN"/>
        </w:rPr>
        <w:t>0</w:t>
      </w:r>
      <w:r w:rsidR="009B6393" w:rsidRPr="00463EB4">
        <w:rPr>
          <w:rFonts w:ascii="Times New Roman" w:hAnsi="Times New Roman" w:cs="Times New Roman" w:hint="eastAsia"/>
          <w:b/>
          <w:lang w:val="en-US" w:eastAsia="zh-CN"/>
        </w:rPr>
        <w:t>分钟便可完成</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p>
    <w:p w14:paraId="622B2591" w14:textId="61A89F05" w:rsidR="00833943" w:rsidRPr="00463EB4" w:rsidRDefault="009B6393" w:rsidP="00B6503F">
      <w:pPr>
        <w:pStyle w:val="ScriptHangingIndent"/>
        <w:keepNext/>
        <w:keepLines/>
        <w:ind w:firstLine="0"/>
        <w:rPr>
          <w:rFonts w:ascii="Times New Roman" w:hAnsi="Times New Roman" w:cs="Times New Roman"/>
          <w:b/>
          <w:lang w:val="en-US" w:eastAsia="zh-CN"/>
        </w:rPr>
      </w:pPr>
      <w:r w:rsidRPr="00463EB4">
        <w:rPr>
          <w:rFonts w:ascii="Times New Roman" w:hAnsi="Times New Roman" w:cs="Times New Roman" w:hint="eastAsia"/>
          <w:b/>
          <w:lang w:val="en-US" w:eastAsia="zh-CN"/>
        </w:rPr>
        <w:t>我们提醒您</w:t>
      </w:r>
      <w:r w:rsidR="00A770CE"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r w:rsidRPr="00463EB4">
        <w:rPr>
          <w:rFonts w:ascii="MS Gothic" w:eastAsia="MS Gothic" w:hAnsi="MS Gothic" w:cs="MS Gothic" w:hint="eastAsia"/>
          <w:b/>
          <w:lang w:val="en-US" w:eastAsia="zh-CN"/>
        </w:rPr>
        <w:t>在您在回答</w:t>
      </w:r>
      <w:r w:rsidRPr="00463EB4">
        <w:rPr>
          <w:rFonts w:ascii="SimSun" w:eastAsia="SimSun" w:hAnsi="SimSun" w:cs="SimSun" w:hint="eastAsia"/>
          <w:b/>
          <w:lang w:val="en-US" w:eastAsia="zh-CN"/>
        </w:rPr>
        <w:t>调查问题时</w:t>
      </w:r>
      <w:r w:rsidR="00131829" w:rsidRPr="00463EB4">
        <w:rPr>
          <w:rFonts w:ascii="Times New Roman" w:hAnsi="Times New Roman" w:cs="Times New Roman" w:hint="eastAsia"/>
          <w:b/>
          <w:lang w:val="en-US" w:eastAsia="zh-CN"/>
        </w:rPr>
        <w:t>，您是代表</w:t>
      </w:r>
      <w:r w:rsidR="00131829" w:rsidRPr="00463EB4">
        <w:rPr>
          <w:rFonts w:ascii="Times New Roman" w:hAnsi="Times New Roman" w:cs="Times New Roman" w:hint="eastAsia"/>
          <w:b/>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他</w:t>
      </w:r>
      <w:r w:rsidR="00131829" w:rsidRPr="00463EB4">
        <w:rPr>
          <w:rFonts w:ascii="Times New Roman" w:hAnsi="Times New Roman" w:cs="Times New Roman" w:hint="eastAsia"/>
          <w:lang w:val="en-US" w:eastAsia="zh-CN"/>
        </w:rPr>
        <w:t xml:space="preserve"> / </w:t>
      </w:r>
      <w:r w:rsidR="00131829" w:rsidRPr="00463EB4">
        <w:rPr>
          <w:rFonts w:ascii="Times New Roman" w:hAnsi="Times New Roman" w:cs="Times New Roman" w:hint="eastAsia"/>
          <w:lang w:val="en-US" w:eastAsia="zh-CN"/>
        </w:rPr>
        <w:t>她</w:t>
      </w:r>
      <w:r w:rsidR="00131829" w:rsidRPr="00463EB4">
        <w:rPr>
          <w:rFonts w:ascii="Times New Roman" w:hAnsi="Times New Roman" w:cs="Times New Roman" w:hint="eastAsia"/>
          <w:lang w:val="en-US" w:eastAsia="zh-CN"/>
        </w:rPr>
        <w:t>}</w:t>
      </w:r>
      <w:r w:rsidRPr="00463EB4">
        <w:rPr>
          <w:rFonts w:ascii="Times New Roman" w:hAnsi="Times New Roman" w:cs="Times New Roman" w:hint="eastAsia"/>
          <w:b/>
          <w:lang w:val="en-US" w:eastAsia="zh-CN"/>
        </w:rPr>
        <w:t>在回答问题</w:t>
      </w:r>
      <w:r w:rsidR="00131829" w:rsidRPr="00463EB4">
        <w:rPr>
          <w:rFonts w:ascii="Times New Roman" w:hAnsi="Times New Roman" w:cs="Times New Roman" w:hint="eastAsia"/>
          <w:b/>
          <w:lang w:val="en-US" w:eastAsia="zh-CN"/>
        </w:rPr>
        <w:t>，所有</w:t>
      </w:r>
      <w:r w:rsidRPr="00463EB4">
        <w:rPr>
          <w:rFonts w:ascii="Times New Roman" w:hAnsi="Times New Roman" w:cs="Times New Roman" w:hint="eastAsia"/>
          <w:b/>
          <w:lang w:val="en-US" w:eastAsia="zh-CN"/>
        </w:rPr>
        <w:t>调查问题都是关于</w:t>
      </w:r>
      <w:r w:rsidRPr="00463EB4">
        <w:rPr>
          <w:rFonts w:ascii="Times New Roman" w:hAnsi="Times New Roman" w:cs="Times New Roman" w:hint="eastAsia"/>
          <w:b/>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他</w:t>
      </w:r>
      <w:r w:rsidR="00131829" w:rsidRPr="00463EB4">
        <w:rPr>
          <w:rFonts w:ascii="Times New Roman" w:hAnsi="Times New Roman" w:cs="Times New Roman" w:hint="eastAsia"/>
          <w:lang w:val="en-US" w:eastAsia="zh-CN"/>
        </w:rPr>
        <w:t xml:space="preserve"> / </w:t>
      </w:r>
      <w:r w:rsidR="00131829" w:rsidRPr="00463EB4">
        <w:rPr>
          <w:rFonts w:ascii="Times New Roman" w:hAnsi="Times New Roman" w:cs="Times New Roman" w:hint="eastAsia"/>
          <w:lang w:val="en-US" w:eastAsia="zh-CN"/>
        </w:rPr>
        <w:t>她</w:t>
      </w:r>
      <w:r w:rsidR="00131829"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b/>
          <w:lang w:val="en-US" w:eastAsia="zh-CN"/>
        </w:rPr>
        <w:t>使用其健保计划的体验</w:t>
      </w:r>
      <w:r w:rsidR="00131829"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请您在回答问题时不要考虑您自己的体验或情况</w:t>
      </w:r>
      <w:r w:rsidR="00131829" w:rsidRPr="00463EB4">
        <w:rPr>
          <w:rFonts w:ascii="Times New Roman" w:hAnsi="Times New Roman" w:cs="Times New Roman" w:hint="eastAsia"/>
          <w:b/>
          <w:lang w:val="en-US" w:eastAsia="zh-CN"/>
        </w:rPr>
        <w:t>。</w:t>
      </w:r>
      <w:r w:rsidR="00131829" w:rsidRPr="00463EB4">
        <w:rPr>
          <w:rFonts w:ascii="Times New Roman" w:hAnsi="Times New Roman" w:cs="Times New Roman" w:hint="eastAsia"/>
          <w:b/>
          <w:lang w:val="en-US" w:eastAsia="zh-CN"/>
        </w:rPr>
        <w:t xml:space="preserve"> </w:t>
      </w:r>
      <w:r w:rsidR="00742102" w:rsidRPr="00463EB4">
        <w:rPr>
          <w:rFonts w:ascii="Times New Roman" w:hAnsi="Times New Roman" w:cs="Times New Roman" w:hint="eastAsia"/>
          <w:b/>
          <w:lang w:val="en-US" w:eastAsia="zh-CN"/>
        </w:rPr>
        <w:t>这通电话可能会监听或录音，以进行质量控制。</w:t>
      </w:r>
      <w:r w:rsidR="00742102" w:rsidRPr="00463EB4">
        <w:rPr>
          <w:rFonts w:ascii="Times New Roman" w:hAnsi="Times New Roman" w:cs="Times New Roman" w:hint="eastAsia"/>
          <w:b/>
          <w:lang w:val="en-US" w:eastAsia="zh-CN"/>
        </w:rPr>
        <w:t xml:space="preserve"> </w:t>
      </w:r>
    </w:p>
    <w:p w14:paraId="2C4D0E95" w14:textId="494A889D" w:rsidR="00131829" w:rsidRPr="00463EB4" w:rsidRDefault="00322876" w:rsidP="00B6503F">
      <w:pPr>
        <w:pStyle w:val="ScriptHangingIndent"/>
        <w:keepNext/>
        <w:keepLines/>
        <w:ind w:firstLine="0"/>
        <w:rPr>
          <w:rFonts w:ascii="Times New Roman" w:hAnsi="Times New Roman" w:cs="Times New Roman"/>
          <w:lang w:val="en-US" w:eastAsia="zh-CN"/>
        </w:rPr>
      </w:pPr>
      <w:r w:rsidRPr="00463EB4">
        <w:rPr>
          <w:rFonts w:ascii="Times New Roman" w:hAnsi="Times New Roman" w:cs="Times New Roman" w:hint="eastAsia"/>
          <w:lang w:val="en-US" w:eastAsia="zh-CN"/>
        </w:rPr>
        <w:t>[</w:t>
      </w:r>
      <w:r w:rsidRPr="00463EB4">
        <w:rPr>
          <w:rFonts w:ascii="Times New Roman" w:hAnsi="Times New Roman" w:cs="Times New Roman"/>
          <w:lang w:val="en-US" w:eastAsia="zh-CN"/>
        </w:rPr>
        <w:t>OPTIONAL</w:t>
      </w:r>
      <w:r w:rsidRPr="00463EB4">
        <w:rPr>
          <w:rFonts w:ascii="Times New Roman" w:hAnsi="Times New Roman" w:cs="Times New Roman" w:hint="eastAsia"/>
          <w:lang w:val="en-US" w:eastAsia="zh-CN"/>
        </w:rPr>
        <w:t xml:space="preserve"> TO INCLUDE]</w:t>
      </w:r>
      <w:r w:rsidRPr="00463EB4">
        <w:rPr>
          <w:rFonts w:ascii="Times New Roman" w:hAnsi="Times New Roman" w:cs="Times New Roman" w:hint="eastAsia"/>
          <w:lang w:val="en-US" w:eastAsia="zh-CN"/>
        </w:rPr>
        <w:t>：</w:t>
      </w:r>
      <w:r w:rsidRPr="00463EB4">
        <w:rPr>
          <w:rFonts w:ascii="Times New Roman" w:hAnsi="Times New Roman" w:cs="Times New Roman" w:hint="eastAsia"/>
          <w:b/>
          <w:lang w:val="en-US" w:eastAsia="zh-CN"/>
        </w:rPr>
        <w:t>如果您目前方便，</w:t>
      </w:r>
      <w:r w:rsidR="009B6393" w:rsidRPr="00463EB4">
        <w:rPr>
          <w:rFonts w:ascii="Times New Roman" w:hAnsi="Times New Roman" w:cs="Times New Roman" w:hint="eastAsia"/>
          <w:b/>
          <w:lang w:val="en-US" w:eastAsia="zh-CN"/>
        </w:rPr>
        <w:t>我希望现在就开始访谈</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p>
    <w:p w14:paraId="23353AFB" w14:textId="6A9B7FD6" w:rsidR="002C525B" w:rsidRPr="00463EB4" w:rsidRDefault="008B6378" w:rsidP="00B6503F">
      <w:pPr>
        <w:pStyle w:val="ScriptIndent"/>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w:t>
      </w:r>
      <w:r w:rsidR="009B6393" w:rsidRPr="00463EB4">
        <w:rPr>
          <w:rFonts w:ascii="Times New Roman" w:hAnsi="Times New Roman" w:cs="Times New Roman" w:hint="eastAsia"/>
          <w:lang w:val="en-US" w:eastAsia="zh-CN"/>
        </w:rPr>
        <w:t>如果代理人现在没有时间参与访谈</w:t>
      </w:r>
      <w:r w:rsidR="002C525B" w:rsidRPr="00463EB4">
        <w:rPr>
          <w:rFonts w:ascii="Times New Roman" w:hAnsi="Times New Roman" w:cs="Times New Roman" w:hint="eastAsia"/>
          <w:lang w:val="en-US" w:eastAsia="zh-CN"/>
        </w:rPr>
        <w:t>，</w:t>
      </w:r>
      <w:r w:rsidR="00742102" w:rsidRPr="00463EB4">
        <w:rPr>
          <w:rFonts w:cs="Calibri" w:hint="eastAsia"/>
          <w:lang w:val="en-US" w:eastAsia="zh-CN"/>
        </w:rPr>
        <w:t>请选择选项</w:t>
      </w:r>
      <w:r w:rsidR="00742102" w:rsidRPr="00463EB4">
        <w:rPr>
          <w:rFonts w:ascii="Times New Roman" w:hAnsi="Times New Roman" w:cs="Times New Roman" w:hint="eastAsia"/>
          <w:lang w:val="en-US" w:eastAsia="zh-CN"/>
        </w:rPr>
        <w:t>2</w:t>
      </w:r>
      <w:r w:rsidR="00742102" w:rsidRPr="00463EB4">
        <w:rPr>
          <w:rFonts w:cs="Calibri" w:hint="eastAsia"/>
          <w:lang w:val="en-US" w:eastAsia="zh-CN"/>
        </w:rPr>
        <w:t>安排回电预约</w:t>
      </w:r>
      <w:r w:rsidR="002C525B"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w:t>
      </w:r>
    </w:p>
    <w:p w14:paraId="3E29C038" w14:textId="5CF97BA0" w:rsidR="00742102" w:rsidRPr="00463EB4" w:rsidRDefault="0008035F" w:rsidP="00B6503F">
      <w:pPr>
        <w:keepNext/>
        <w:keepLines/>
        <w:ind w:left="1440"/>
        <w:rPr>
          <w:lang w:val="en-US"/>
        </w:rPr>
      </w:pPr>
      <w:r w:rsidRPr="00463EB4">
        <w:rPr>
          <w:rFonts w:hint="eastAsia"/>
          <w:lang w:val="en-US"/>
        </w:rPr>
        <w:t>(</w:t>
      </w:r>
      <w:r w:rsidR="00742102" w:rsidRPr="00463EB4">
        <w:rPr>
          <w:rFonts w:hint="eastAsia"/>
          <w:lang w:val="en-US"/>
        </w:rPr>
        <w:t>在采访中，请</w:t>
      </w:r>
      <w:r w:rsidR="00632B6E" w:rsidRPr="00463EB4">
        <w:rPr>
          <w:rFonts w:ascii="SimSun" w:eastAsia="SimSun" w:hAnsi="SimSun" w:hint="eastAsia"/>
          <w:lang w:val="en-US"/>
        </w:rPr>
        <w:t>提醒</w:t>
      </w:r>
      <w:r w:rsidR="00C81BF8" w:rsidRPr="00463EB4">
        <w:rPr>
          <w:rFonts w:ascii="SimSun" w:eastAsia="SimSun" w:hAnsi="SimSun" w:hint="eastAsia"/>
          <w:lang w:val="en-US"/>
        </w:rPr>
        <w:t>代理人，</w:t>
      </w:r>
      <w:r w:rsidR="00742102" w:rsidRPr="00463EB4">
        <w:rPr>
          <w:rFonts w:hint="eastAsia"/>
          <w:lang w:val="en-US"/>
        </w:rPr>
        <w:t>他/她</w:t>
      </w:r>
      <w:r w:rsidR="00C81BF8" w:rsidRPr="00463EB4">
        <w:rPr>
          <w:rFonts w:ascii="SimSun" w:eastAsia="SimSun" w:hAnsi="SimSun" w:hint="eastAsia"/>
          <w:lang w:val="en-US"/>
        </w:rPr>
        <w:t>的</w:t>
      </w:r>
      <w:r w:rsidR="00742102" w:rsidRPr="00463EB4">
        <w:rPr>
          <w:rFonts w:hint="eastAsia"/>
          <w:lang w:val="en-US"/>
        </w:rPr>
        <w:t>回答</w:t>
      </w:r>
      <w:r w:rsidR="00C81BF8" w:rsidRPr="00463EB4">
        <w:rPr>
          <w:rFonts w:ascii="SimSun" w:eastAsia="SimSun" w:hAnsi="SimSun" w:hint="eastAsia"/>
          <w:lang w:val="en-US"/>
        </w:rPr>
        <w:t>是代表</w:t>
      </w:r>
      <w:r w:rsidR="188DC930" w:rsidRPr="00463EB4">
        <w:rPr>
          <w:rFonts w:hint="eastAsia"/>
          <w:lang w:val="en-US"/>
        </w:rPr>
        <w:t>投保人</w:t>
      </w:r>
      <w:r w:rsidR="00742102" w:rsidRPr="00463EB4">
        <w:rPr>
          <w:rFonts w:hint="eastAsia"/>
          <w:lang w:val="en-US"/>
        </w:rPr>
        <w:t>，而不是</w:t>
      </w:r>
      <w:r w:rsidR="00C81BF8" w:rsidRPr="00463EB4">
        <w:rPr>
          <w:rFonts w:eastAsia="SimSun" w:hint="eastAsia"/>
          <w:lang w:val="en-US"/>
        </w:rPr>
        <w:t>代理人本人</w:t>
      </w:r>
      <w:r w:rsidR="00742102" w:rsidRPr="00463EB4">
        <w:rPr>
          <w:rFonts w:hint="eastAsia"/>
          <w:lang w:val="en-US"/>
        </w:rPr>
        <w:t>）。</w:t>
      </w:r>
      <w:r w:rsidRPr="00463EB4">
        <w:rPr>
          <w:rFonts w:hint="eastAsia"/>
          <w:lang w:val="en-US"/>
        </w:rPr>
        <w:t>)</w:t>
      </w:r>
    </w:p>
    <w:p w14:paraId="3AE04EDC" w14:textId="1A469EFE" w:rsidR="00742102" w:rsidRPr="00463EB4" w:rsidRDefault="00742102" w:rsidP="00B6503F">
      <w:pPr>
        <w:pStyle w:val="ScriptYesNoArrows"/>
        <w:keepNext/>
        <w:keepLines/>
        <w:tabs>
          <w:tab w:val="clear" w:pos="2790"/>
          <w:tab w:val="clear" w:pos="3150"/>
          <w:tab w:val="left" w:pos="3960"/>
        </w:tabs>
        <w:ind w:left="3960" w:hanging="2520"/>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继续</w:t>
      </w:r>
      <w:r w:rsidRPr="00463EB4">
        <w:rPr>
          <w:rFonts w:ascii="Times New Roman" w:hAnsi="Times New Roman" w:cs="Times New Roman" w:hint="eastAsia"/>
          <w:lang w:val="en-US" w:eastAsia="zh-CN"/>
        </w:rPr>
        <w:tab/>
        <w:t xml:space="preserve">[GO TO </w:t>
      </w:r>
      <w:r w:rsidRPr="00463EB4">
        <w:rPr>
          <w:rFonts w:ascii="Times New Roman" w:hAnsi="Times New Roman" w:hint="eastAsia"/>
          <w:lang w:val="en-US" w:eastAsia="zh-CN"/>
        </w:rPr>
        <w:t xml:space="preserve">QUESTION </w:t>
      </w:r>
      <w:r w:rsidR="006475C8" w:rsidRPr="00463EB4">
        <w:rPr>
          <w:rFonts w:ascii="Times New Roman" w:hAnsi="Times New Roman"/>
          <w:lang w:val="en-US" w:eastAsia="zh-CN"/>
        </w:rPr>
        <w:t>1</w:t>
      </w:r>
      <w:r w:rsidRPr="00463EB4">
        <w:rPr>
          <w:rFonts w:ascii="Times New Roman" w:hAnsi="Times New Roman" w:cs="Times New Roman" w:hint="eastAsia"/>
          <w:lang w:val="en-US" w:eastAsia="zh-CN"/>
        </w:rPr>
        <w:t>]</w:t>
      </w:r>
    </w:p>
    <w:p w14:paraId="4A3E15A1" w14:textId="332401A7" w:rsidR="00742102" w:rsidRPr="00463EB4" w:rsidRDefault="00742102" w:rsidP="00B6503F">
      <w:pPr>
        <w:pStyle w:val="ScriptYesNoArrows"/>
        <w:keepNext/>
        <w:keepLines/>
        <w:tabs>
          <w:tab w:val="clear" w:pos="2790"/>
          <w:tab w:val="clear" w:pos="3150"/>
          <w:tab w:val="left" w:pos="3960"/>
        </w:tabs>
        <w:ind w:left="3960" w:hanging="2520"/>
        <w:rPr>
          <w:rFonts w:ascii="Times New Roman" w:hAnsi="Times New Roman" w:cs="Times New Roman"/>
          <w:lang w:val="en-US" w:eastAsia="zh-CN"/>
        </w:rPr>
      </w:pPr>
      <w:r w:rsidRPr="00463EB4">
        <w:rPr>
          <w:rFonts w:ascii="Times New Roman" w:hAnsi="Times New Roman" w:cs="Times New Roman" w:hint="eastAsia"/>
          <w:lang w:val="en-US" w:eastAsia="zh-CN"/>
        </w:rPr>
        <w:t>2</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现在无法接听</w:t>
      </w:r>
      <w:r w:rsidRPr="00463EB4">
        <w:rPr>
          <w:rFonts w:ascii="Times New Roman" w:hAnsi="Times New Roman" w:cs="Times New Roman" w:hint="eastAsia"/>
          <w:lang w:val="en-US" w:eastAsia="zh-CN"/>
        </w:rPr>
        <w:tab/>
        <w:t>[SCHEDULE CALLBACK]</w:t>
      </w:r>
    </w:p>
    <w:p w14:paraId="01554576" w14:textId="0DCE6D28" w:rsidR="002B1CA8" w:rsidRPr="00463EB4" w:rsidRDefault="00742102" w:rsidP="00B6503F">
      <w:pPr>
        <w:pStyle w:val="ScriptYesNoArrows"/>
        <w:keepLines/>
        <w:tabs>
          <w:tab w:val="clear" w:pos="2790"/>
          <w:tab w:val="clear" w:pos="3150"/>
          <w:tab w:val="left" w:pos="3960"/>
        </w:tabs>
        <w:ind w:left="3960" w:hanging="2520"/>
        <w:rPr>
          <w:rFonts w:ascii="Times New Roman" w:hAnsi="Times New Roman"/>
          <w:lang w:val="en-US" w:eastAsia="zh-CN"/>
        </w:rPr>
      </w:pPr>
      <w:r w:rsidRPr="00463EB4">
        <w:rPr>
          <w:rFonts w:ascii="Times New Roman" w:hAnsi="Times New Roman" w:cs="Times New Roman" w:hint="eastAsia"/>
          <w:lang w:val="en-US" w:eastAsia="zh-CN"/>
        </w:rPr>
        <w:t>3</w:t>
      </w:r>
      <w:r w:rsidRPr="00463EB4">
        <w:rPr>
          <w:rFonts w:ascii="Times New Roman" w:hAnsi="Times New Roman" w:cs="Times New Roman" w:hint="eastAsia"/>
          <w:lang w:val="en-US" w:eastAsia="zh-CN"/>
        </w:rPr>
        <w:tab/>
      </w:r>
      <w:r w:rsidRPr="00463EB4">
        <w:rPr>
          <w:rFonts w:hint="eastAsia"/>
          <w:lang w:val="en-US" w:eastAsia="zh-CN"/>
        </w:rPr>
        <w:t>否/拒绝</w:t>
      </w:r>
      <w:r w:rsidRPr="00463EB4">
        <w:rPr>
          <w:rFonts w:eastAsia="SimSun" w:hint="eastAsia"/>
          <w:lang w:val="en-US" w:eastAsia="zh-CN"/>
        </w:rPr>
        <w:t xml:space="preserve"> </w:t>
      </w:r>
      <w:r w:rsidRPr="00463EB4">
        <w:rPr>
          <w:rFonts w:eastAsiaTheme="minorEastAsia" w:hint="eastAsia"/>
          <w:lang w:val="en-US" w:eastAsia="zh-CN"/>
        </w:rPr>
        <w:tab/>
      </w:r>
      <w:r w:rsidRPr="00463EB4">
        <w:rPr>
          <w:rFonts w:ascii="Times New Roman" w:hAnsi="Times New Roman" w:hint="eastAsia"/>
          <w:lang w:val="en-US" w:eastAsia="zh-CN"/>
        </w:rPr>
        <w:t>[CODE AS REFUSAL]</w:t>
      </w:r>
    </w:p>
    <w:p w14:paraId="3CF3B71D" w14:textId="0C8BA681" w:rsidR="002E3006" w:rsidRPr="00463EB4" w:rsidRDefault="00642C4E" w:rsidP="00B6503F">
      <w:pPr>
        <w:pStyle w:val="ScriptHangingIndent"/>
        <w:keepNext/>
        <w:keepLines/>
        <w:rPr>
          <w:rFonts w:ascii="Times New Roman" w:hAnsi="Times New Roman" w:cs="Times New Roman"/>
          <w:lang w:val="en-US" w:eastAsia="zh-CN"/>
        </w:rPr>
      </w:pPr>
      <w:r w:rsidRPr="00463EB4">
        <w:rPr>
          <w:rFonts w:ascii="Times New Roman" w:hAnsi="Times New Roman" w:cs="Times New Roman"/>
          <w:lang w:val="en-US" w:eastAsia="zh-CN"/>
        </w:rPr>
        <w:t xml:space="preserve">[INTRO </w:t>
      </w:r>
      <w:r w:rsidR="001A308A" w:rsidRPr="00463EB4">
        <w:rPr>
          <w:rFonts w:ascii="Times New Roman" w:hAnsi="Times New Roman" w:cs="Times New Roman"/>
          <w:lang w:val="en-US" w:eastAsia="zh-CN"/>
        </w:rPr>
        <w:t>4</w:t>
      </w:r>
      <w:r w:rsidRPr="00463EB4">
        <w:rPr>
          <w:rFonts w:ascii="Times New Roman" w:hAnsi="Times New Roman" w:cs="Times New Roman"/>
          <w:lang w:val="en-US" w:eastAsia="zh-CN"/>
        </w:rPr>
        <w:t>: INBOUND REQUESTS]</w:t>
      </w:r>
    </w:p>
    <w:p w14:paraId="6CC49FE2" w14:textId="2BBF0D00" w:rsidR="00821DA7" w:rsidRPr="00463EB4" w:rsidRDefault="001A0ACA" w:rsidP="00B6503F">
      <w:pPr>
        <w:pStyle w:val="ScriptIndent"/>
        <w:keepNext/>
        <w:keepLines/>
        <w:ind w:left="0"/>
        <w:contextualSpacing/>
        <w:rPr>
          <w:rFonts w:ascii="Times New Roman" w:hAnsi="Times New Roman" w:cs="Times New Roman"/>
          <w:b/>
          <w:bCs/>
          <w:lang w:val="en-US" w:eastAsia="zh-CN"/>
        </w:rPr>
      </w:pPr>
      <w:r w:rsidRPr="00463EB4">
        <w:rPr>
          <w:rFonts w:ascii="Times New Roman" w:hAnsi="Times New Roman" w:cs="Times New Roman" w:hint="eastAsia"/>
          <w:b/>
          <w:bCs/>
          <w:lang w:val="en-US" w:eastAsia="zh-CN"/>
        </w:rPr>
        <w:t>您好，</w:t>
      </w:r>
      <w:r w:rsidRPr="00463EB4">
        <w:rPr>
          <w:rFonts w:ascii="Times New Roman" w:hAnsi="Times New Roman" w:cs="Times New Roman" w:hint="eastAsia"/>
          <w:lang w:val="en-US" w:eastAsia="zh-CN"/>
        </w:rPr>
        <w:t>{ENROLLEE</w:t>
      </w:r>
      <w:r w:rsidR="000A695E">
        <w:rPr>
          <w:rFonts w:ascii="Times New Roman" w:hAnsi="Times New Roman" w:cs="Times New Roman"/>
          <w:lang w:val="en-US" w:eastAsia="zh-CN"/>
        </w:rPr>
        <w:t>’</w:t>
      </w:r>
      <w:r w:rsidRPr="00463EB4">
        <w:rPr>
          <w:rFonts w:ascii="Times New Roman" w:hAnsi="Times New Roman" w:cs="Times New Roman" w:hint="eastAsia"/>
          <w:lang w:val="en-US" w:eastAsia="zh-CN"/>
        </w:rPr>
        <w:t>S NAME}</w:t>
      </w:r>
      <w:r w:rsidRPr="00463EB4">
        <w:rPr>
          <w:rFonts w:ascii="Times New Roman" w:hAnsi="Times New Roman" w:cs="Times New Roman" w:hint="eastAsia"/>
          <w:lang w:val="en-US" w:eastAsia="zh-CN"/>
        </w:rPr>
        <w:t>。</w:t>
      </w:r>
      <w:r w:rsidR="00EF4207" w:rsidRPr="00463EB4">
        <w:rPr>
          <w:rFonts w:ascii="Times New Roman" w:hAnsi="Times New Roman" w:cs="Times New Roman" w:hint="eastAsia"/>
          <w:b/>
          <w:bCs/>
          <w:lang w:val="en-US" w:eastAsia="zh-CN"/>
        </w:rPr>
        <w:t>感谢您的来电以及对此项调查问卷的兴趣</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您的参与对本研究非常重要</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您的回答在日后将用来帮助民众比较健保计划</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在我们开始之前</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我想提醒一下这是一项关于</w:t>
      </w:r>
      <w:r w:rsidRPr="00463EB4">
        <w:rPr>
          <w:rFonts w:ascii="Times New Roman" w:hAnsi="Times New Roman" w:cs="Times New Roman" w:hint="eastAsia"/>
          <w:b/>
          <w:bCs/>
          <w:lang w:val="en-US" w:eastAsia="zh-CN"/>
        </w:rPr>
        <w:t>您在</w:t>
      </w:r>
      <w:r w:rsidRPr="00463EB4">
        <w:rPr>
          <w:rFonts w:ascii="Times New Roman" w:hAnsi="Times New Roman" w:cs="Times New Roman" w:hint="eastAsia"/>
          <w:b/>
          <w:bCs/>
          <w:lang w:val="en-US" w:eastAsia="zh-CN"/>
        </w:rPr>
        <w:t xml:space="preserve"> </w:t>
      </w:r>
      <w:r w:rsidR="00427B37">
        <w:rPr>
          <w:rFonts w:ascii="Times New Roman" w:hAnsi="Times New Roman" w:cs="Times New Roman" w:hint="eastAsia"/>
          <w:b/>
          <w:bCs/>
          <w:lang w:val="en-US" w:eastAsia="zh-CN"/>
        </w:rPr>
        <w:t>202</w:t>
      </w:r>
      <w:r w:rsidR="009A2FCC">
        <w:rPr>
          <w:rFonts w:ascii="Times New Roman" w:hAnsi="Times New Roman" w:cs="Times New Roman"/>
          <w:b/>
          <w:bCs/>
          <w:lang w:val="en-US" w:eastAsia="zh-CN"/>
        </w:rPr>
        <w:t>5</w:t>
      </w:r>
      <w:r w:rsidRPr="00463EB4">
        <w:rPr>
          <w:rFonts w:ascii="Times New Roman" w:hAnsi="Times New Roman" w:cs="Times New Roman" w:hint="eastAsia"/>
          <w:b/>
          <w:bCs/>
          <w:lang w:val="en-US" w:eastAsia="zh-CN"/>
        </w:rPr>
        <w:t>年</w:t>
      </w:r>
      <w:r w:rsidRPr="00463EB4">
        <w:rPr>
          <w:rFonts w:ascii="Times New Roman" w:hAnsi="Times New Roman" w:cs="Times New Roman" w:hint="eastAsia"/>
          <w:b/>
          <w:bCs/>
          <w:lang w:val="en-US" w:eastAsia="zh-CN"/>
        </w:rPr>
        <w:t xml:space="preserve"> 7 </w:t>
      </w:r>
      <w:r w:rsidRPr="00463EB4">
        <w:rPr>
          <w:rFonts w:ascii="Times New Roman" w:hAnsi="Times New Roman" w:cs="Times New Roman" w:hint="eastAsia"/>
          <w:b/>
          <w:bCs/>
          <w:lang w:val="en-US" w:eastAsia="zh-CN"/>
        </w:rPr>
        <w:t>月</w:t>
      </w:r>
      <w:r w:rsidR="00E0756A" w:rsidRPr="00463EB4">
        <w:rPr>
          <w:rFonts w:ascii="Times New Roman" w:eastAsia="SimSun" w:hAnsi="Times New Roman" w:cs="Times New Roman" w:hint="eastAsia"/>
          <w:b/>
          <w:bCs/>
          <w:lang w:val="en-US" w:eastAsia="zh-CN"/>
        </w:rPr>
        <w:t xml:space="preserve">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12 </w:t>
      </w:r>
      <w:r w:rsidR="00EF4207" w:rsidRPr="00463EB4">
        <w:rPr>
          <w:rFonts w:ascii="Times New Roman" w:hAnsi="Times New Roman" w:cs="Times New Roman" w:hint="eastAsia"/>
          <w:b/>
          <w:bCs/>
          <w:lang w:val="en-US" w:eastAsia="zh-CN"/>
        </w:rPr>
        <w:t>月期间从</w:t>
      </w:r>
      <w:r w:rsidRPr="00463EB4">
        <w:rPr>
          <w:rFonts w:ascii="Times New Roman" w:hAnsi="Times New Roman" w:cs="Times New Roman" w:hint="eastAsia"/>
          <w:lang w:val="en-US" w:eastAsia="zh-CN"/>
        </w:rPr>
        <w:t>{QHP ISSUER NAME}</w:t>
      </w:r>
      <w:r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所获得的</w:t>
      </w:r>
      <w:r w:rsidR="004A51F3" w:rsidRPr="00463EB4">
        <w:rPr>
          <w:rFonts w:ascii="SimSun" w:eastAsia="SimSun" w:hAnsi="SimSun" w:cs="Times New Roman" w:hint="eastAsia"/>
          <w:b/>
          <w:bCs/>
          <w:lang w:val="en-US" w:eastAsia="zh-CN"/>
        </w:rPr>
        <w:t>医疗保健</w:t>
      </w:r>
      <w:r w:rsidR="00EF4207" w:rsidRPr="00463EB4">
        <w:rPr>
          <w:rFonts w:ascii="Times New Roman" w:hAnsi="Times New Roman" w:cs="Times New Roman" w:hint="eastAsia"/>
          <w:b/>
          <w:bCs/>
          <w:lang w:val="en-US" w:eastAsia="zh-CN"/>
        </w:rPr>
        <w:t>体验的一项调查</w:t>
      </w:r>
      <w:r w:rsidRPr="00463EB4">
        <w:rPr>
          <w:rFonts w:ascii="Times New Roman" w:hAnsi="Times New Roman" w:cs="Times New Roman" w:hint="eastAsia"/>
          <w:b/>
          <w:bCs/>
          <w:lang w:val="en-US" w:eastAsia="zh-CN"/>
        </w:rPr>
        <w:t>。</w:t>
      </w:r>
      <w:r w:rsidR="0039713B" w:rsidRPr="00463EB4">
        <w:rPr>
          <w:rFonts w:ascii="Times New Roman" w:hAnsi="Times New Roman" w:cs="Times New Roman" w:hint="eastAsia"/>
          <w:b/>
          <w:bCs/>
          <w:lang w:val="en-US" w:eastAsia="zh-CN"/>
        </w:rPr>
        <w:t>您的参与纯属自愿</w:t>
      </w:r>
      <w:r w:rsidR="0039713B" w:rsidRPr="00463EB4">
        <w:rPr>
          <w:rFonts w:ascii="Times New Roman" w:hAnsi="Times New Roman" w:cs="Times New Roman" w:hint="eastAsia"/>
          <w:b/>
          <w:lang w:val="en-US" w:eastAsia="zh-CN"/>
        </w:rPr>
        <w:t>，</w:t>
      </w:r>
      <w:r w:rsidR="0039713B">
        <w:rPr>
          <w:rFonts w:ascii="SimSun" w:eastAsia="SimSun" w:hAnsi="SimSun" w:cs="Times New Roman" w:hint="eastAsia"/>
          <w:b/>
          <w:lang w:val="en-US" w:eastAsia="zh-CN"/>
        </w:rPr>
        <w:t>完全保密</w:t>
      </w:r>
      <w:r w:rsidR="0039713B" w:rsidRPr="00463EB4">
        <w:rPr>
          <w:rFonts w:ascii="Times New Roman" w:hAnsi="Times New Roman" w:cs="Times New Roman" w:hint="eastAsia"/>
          <w:b/>
          <w:lang w:val="en-US" w:eastAsia="zh-CN"/>
        </w:rPr>
        <w:t>，</w:t>
      </w:r>
      <w:r w:rsidR="0039713B">
        <w:rPr>
          <w:rFonts w:ascii="Times New Roman" w:eastAsia="SimSun" w:hAnsi="Times New Roman" w:cs="Times New Roman" w:hint="eastAsia"/>
          <w:b/>
          <w:lang w:val="en-US" w:eastAsia="zh-CN"/>
        </w:rPr>
        <w:t>并且</w:t>
      </w:r>
      <w:r w:rsidR="0039713B" w:rsidRPr="00463EB4">
        <w:rPr>
          <w:rFonts w:ascii="Times New Roman" w:hAnsi="Times New Roman" w:cs="Times New Roman" w:hint="eastAsia"/>
          <w:b/>
          <w:lang w:val="en-US" w:eastAsia="zh-CN"/>
        </w:rPr>
        <w:t>不会影响您取得的任何福利</w:t>
      </w:r>
      <w:r w:rsidR="00EF4207"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这次访谈</w:t>
      </w:r>
      <w:r w:rsidR="00742102" w:rsidRPr="00463EB4">
        <w:rPr>
          <w:rFonts w:cs="Calibri" w:hint="eastAsia"/>
          <w:b/>
          <w:bCs/>
          <w:lang w:val="en-US" w:eastAsia="zh-CN"/>
        </w:rPr>
        <w:t>大概需要</w:t>
      </w:r>
      <w:r w:rsidR="00742102" w:rsidRPr="00463EB4">
        <w:rPr>
          <w:rFonts w:ascii="Times New Roman" w:hAnsi="Times New Roman" w:cs="Times New Roman" w:hint="eastAsia"/>
          <w:b/>
          <w:lang w:val="en-US" w:eastAsia="zh-CN"/>
        </w:rPr>
        <w:t>1</w:t>
      </w:r>
      <w:r w:rsidR="00CF70CC" w:rsidRPr="00463EB4">
        <w:rPr>
          <w:rFonts w:ascii="Times New Roman" w:hAnsi="Times New Roman" w:cs="Times New Roman"/>
          <w:b/>
          <w:lang w:val="en-US" w:eastAsia="zh-CN"/>
        </w:rPr>
        <w:t>0</w:t>
      </w:r>
      <w:r w:rsidR="00EF4207" w:rsidRPr="00463EB4">
        <w:rPr>
          <w:rFonts w:ascii="Times New Roman" w:hAnsi="Times New Roman" w:cs="Times New Roman" w:hint="eastAsia"/>
          <w:b/>
          <w:bCs/>
          <w:lang w:val="en-US" w:eastAsia="zh-CN"/>
        </w:rPr>
        <w:t>分钟</w:t>
      </w:r>
      <w:r w:rsidR="00EF4207"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便可完成。</w:t>
      </w:r>
      <w:r w:rsidR="00EF4207"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这通电话可能会监听或录音，以进行质量控制</w:t>
      </w:r>
      <w:r w:rsidRPr="00463EB4">
        <w:rPr>
          <w:rFonts w:ascii="Times New Roman" w:hAnsi="Times New Roman" w:cs="Times New Roman" w:hint="eastAsia"/>
          <w:b/>
          <w:bCs/>
          <w:lang w:val="en-US" w:eastAsia="zh-CN"/>
        </w:rPr>
        <w:t>。</w:t>
      </w:r>
      <w:r w:rsidRPr="00463EB4">
        <w:rPr>
          <w:rFonts w:ascii="Times New Roman" w:hAnsi="Times New Roman" w:cs="Times New Roman" w:hint="eastAsia"/>
          <w:b/>
          <w:bCs/>
          <w:lang w:val="en-US" w:eastAsia="zh-CN"/>
        </w:rPr>
        <w:t xml:space="preserve">  </w:t>
      </w:r>
    </w:p>
    <w:p w14:paraId="4E36A4D3" w14:textId="0F9CD473" w:rsidR="002E3006" w:rsidRPr="00463EB4" w:rsidRDefault="008E0BFE" w:rsidP="00B6503F">
      <w:pPr>
        <w:pStyle w:val="ScriptHangingIndent"/>
        <w:keepNext/>
        <w:keepLines/>
        <w:spacing w:after="240"/>
        <w:ind w:firstLine="0"/>
        <w:rPr>
          <w:rFonts w:ascii="Times New Roman" w:hAnsi="Times New Roman" w:cs="Times New Roman"/>
          <w:lang w:val="en-US" w:eastAsia="zh-CN"/>
        </w:rPr>
      </w:pPr>
      <w:r w:rsidRPr="00463EB4">
        <w:rPr>
          <w:rFonts w:ascii="Times New Roman" w:hAnsi="Times New Roman" w:cs="Times New Roman" w:hint="eastAsia"/>
          <w:lang w:val="en-US" w:eastAsia="zh-CN"/>
        </w:rPr>
        <w:t>[</w:t>
      </w:r>
      <w:r w:rsidRPr="00463EB4">
        <w:rPr>
          <w:rFonts w:ascii="Times New Roman" w:hAnsi="Times New Roman" w:cs="Times New Roman"/>
          <w:lang w:val="en-US" w:eastAsia="zh-CN"/>
        </w:rPr>
        <w:t>OPTIONAL</w:t>
      </w:r>
      <w:r w:rsidRPr="00463EB4">
        <w:rPr>
          <w:rFonts w:ascii="Times New Roman" w:hAnsi="Times New Roman" w:cs="Times New Roman" w:hint="eastAsia"/>
          <w:lang w:val="en-US" w:eastAsia="zh-CN"/>
        </w:rPr>
        <w:t xml:space="preserve"> TO INCLUDE]</w:t>
      </w:r>
      <w:r w:rsidRPr="00463EB4">
        <w:rPr>
          <w:rFonts w:ascii="Times New Roman" w:hAnsi="Times New Roman" w:cs="Times New Roman" w:hint="eastAsia"/>
          <w:lang w:val="en-US" w:eastAsia="zh-CN"/>
        </w:rPr>
        <w:t>：</w:t>
      </w:r>
      <w:r w:rsidR="00EF4207" w:rsidRPr="00463EB4">
        <w:rPr>
          <w:rFonts w:ascii="Times New Roman" w:hAnsi="Times New Roman" w:cs="Times New Roman" w:hint="eastAsia"/>
          <w:b/>
          <w:lang w:val="en-US" w:eastAsia="zh-CN"/>
        </w:rPr>
        <w:t>如果您目前方便，我希望现在就开始访谈</w:t>
      </w:r>
      <w:r w:rsidRPr="00463EB4">
        <w:rPr>
          <w:rFonts w:ascii="Times New Roman" w:hAnsi="Times New Roman" w:cs="Times New Roman" w:hint="eastAsia"/>
          <w:b/>
          <w:lang w:val="en-US" w:eastAsia="zh-CN"/>
        </w:rPr>
        <w:t>。</w:t>
      </w:r>
    </w:p>
    <w:p w14:paraId="31F4F9B8" w14:textId="07917BFD" w:rsidR="007130E4" w:rsidRPr="00463EB4" w:rsidRDefault="00E70901" w:rsidP="00B6503F">
      <w:pPr>
        <w:pStyle w:val="ScriptHangingIndent"/>
        <w:keepNext/>
        <w:keepLines/>
        <w:spacing w:before="0" w:after="240"/>
        <w:ind w:firstLine="0"/>
        <w:rPr>
          <w:lang w:val="en-US" w:eastAsia="zh-CN"/>
        </w:rPr>
      </w:pPr>
      <w:r w:rsidRPr="00463EB4">
        <w:rPr>
          <w:rFonts w:hint="eastAsia"/>
          <w:lang w:val="en-US" w:eastAsia="zh-CN"/>
        </w:rPr>
        <w:t>(</w:t>
      </w:r>
      <w:r w:rsidR="00EF4207" w:rsidRPr="00463EB4">
        <w:rPr>
          <w:rFonts w:hint="eastAsia"/>
          <w:lang w:val="en-US" w:eastAsia="zh-CN"/>
        </w:rPr>
        <w:t>回答任何问题</w:t>
      </w:r>
      <w:r w:rsidR="002C525B" w:rsidRPr="00463EB4">
        <w:rPr>
          <w:rFonts w:hint="eastAsia"/>
          <w:lang w:val="en-US" w:eastAsia="zh-CN"/>
        </w:rPr>
        <w:t>。</w:t>
      </w:r>
      <w:r w:rsidRPr="00463EB4">
        <w:rPr>
          <w:rFonts w:hint="eastAsia"/>
          <w:lang w:val="en-US" w:eastAsia="zh-CN"/>
        </w:rPr>
        <w:t>)</w:t>
      </w:r>
    </w:p>
    <w:p w14:paraId="547A7244" w14:textId="466C60E1"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1</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继续</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 xml:space="preserve">GO TO QUESTION </w:t>
      </w:r>
      <w:r w:rsidR="00FC6AF1" w:rsidRPr="00463EB4">
        <w:rPr>
          <w:rFonts w:ascii="Times New Roman" w:hAnsi="Times New Roman" w:cs="Times New Roman"/>
          <w:lang w:val="en-US" w:eastAsia="zh-CN"/>
        </w:rPr>
        <w:t>1</w:t>
      </w:r>
      <w:r w:rsidRPr="00463EB4">
        <w:rPr>
          <w:rFonts w:ascii="Times New Roman" w:hAnsi="Times New Roman" w:cs="Times New Roman"/>
          <w:lang w:val="en-US" w:eastAsia="zh-CN"/>
        </w:rPr>
        <w:t>]</w:t>
      </w:r>
    </w:p>
    <w:p w14:paraId="787E7E94" w14:textId="13A36CD2"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2</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现在无法接听</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SCHEDULE CALLBACK</w:t>
      </w:r>
      <w:r w:rsidRPr="00463EB4">
        <w:rPr>
          <w:rFonts w:ascii="Times New Roman" w:hAnsi="Times New Roman" w:cs="Times New Roman"/>
          <w:lang w:val="en-US" w:eastAsia="zh-CN"/>
        </w:rPr>
        <w:t>]</w:t>
      </w:r>
    </w:p>
    <w:p w14:paraId="27CAF8D7" w14:textId="734FF771"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3</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拒绝</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eastAsiaTheme="majorEastAsia" w:hAnsi="Times New Roman" w:cs="Times New Roman"/>
          <w:lang w:val="en-US" w:eastAsia="zh-CN"/>
        </w:rPr>
        <w:t xml:space="preserve">CODE AS </w:t>
      </w:r>
      <w:r w:rsidRPr="00463EB4">
        <w:rPr>
          <w:rFonts w:ascii="Times New Roman" w:eastAsiaTheme="majorEastAsia" w:hAnsi="Times New Roman" w:cs="Times New Roman"/>
          <w:lang w:val="en-US" w:eastAsia="zh-CN"/>
        </w:rPr>
        <w:t>REFUS</w:t>
      </w:r>
      <w:r w:rsidR="00B971EF" w:rsidRPr="00463EB4">
        <w:rPr>
          <w:rFonts w:ascii="Times New Roman" w:eastAsiaTheme="majorEastAsia" w:hAnsi="Times New Roman" w:cs="Times New Roman"/>
          <w:lang w:val="en-US" w:eastAsia="zh-CN"/>
        </w:rPr>
        <w:t>AL</w:t>
      </w:r>
      <w:r w:rsidRPr="00463EB4">
        <w:rPr>
          <w:rFonts w:ascii="Times New Roman" w:hAnsi="Times New Roman" w:cs="Times New Roman"/>
          <w:lang w:val="en-US" w:eastAsia="zh-CN"/>
        </w:rPr>
        <w:t>]</w:t>
      </w:r>
    </w:p>
    <w:p w14:paraId="30B91A5C" w14:textId="6EE5B515"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4</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精神上</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身体上不适合</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eastAsia="SimSun" w:hAnsi="Times New Roman" w:cs="Times New Roman"/>
          <w:lang w:val="en-US" w:eastAsia="zh-CN"/>
        </w:rPr>
        <w:t>GO TO</w:t>
      </w:r>
      <w:r w:rsidRPr="00463EB4">
        <w:rPr>
          <w:rFonts w:ascii="Times New Roman" w:hAnsi="Times New Roman" w:cs="Times New Roman"/>
          <w:lang w:val="en-US" w:eastAsia="zh-CN"/>
        </w:rPr>
        <w:t xml:space="preserve"> INTRO2]</w:t>
      </w:r>
    </w:p>
    <w:p w14:paraId="4835157C" w14:textId="580D23C1"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5</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并非精神上的</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物理上</w:t>
      </w:r>
      <w:r w:rsidR="003216EA" w:rsidRPr="00463EB4">
        <w:rPr>
          <w:rFonts w:ascii="Times New Roman" w:eastAsia="SimSun" w:hAnsi="Times New Roman" w:cs="Times New Roman" w:hint="eastAsia"/>
          <w:lang w:val="en-US" w:eastAsia="zh-CN"/>
        </w:rPr>
        <w:t xml:space="preserve"> </w:t>
      </w:r>
      <w:r w:rsidR="003216EA" w:rsidRPr="00463EB4">
        <w:rPr>
          <w:rFonts w:ascii="Times New Roman" w:eastAsia="SimSun" w:hAnsi="Times New Roman" w:cs="Times New Roman" w:hint="eastAsia"/>
          <w:lang w:val="en-US" w:eastAsia="zh-CN"/>
        </w:rPr>
        <w:br/>
      </w:r>
      <w:r w:rsidR="00C45F40" w:rsidRPr="00463EB4">
        <w:rPr>
          <w:rFonts w:ascii="Times New Roman" w:hAnsi="Times New Roman" w:cs="Times New Roman" w:hint="eastAsia"/>
          <w:lang w:val="en-US" w:eastAsia="zh-CN"/>
        </w:rPr>
        <w:t>无法但要求代理</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eastAsia="SimSun" w:hAnsi="Times New Roman" w:cs="Times New Roman"/>
          <w:lang w:val="en-US" w:eastAsia="zh-CN"/>
        </w:rPr>
        <w:t>GO TO</w:t>
      </w:r>
      <w:r w:rsidRPr="00463EB4">
        <w:rPr>
          <w:rFonts w:ascii="Times New Roman" w:hAnsi="Times New Roman" w:cs="Times New Roman"/>
          <w:lang w:val="en-US" w:eastAsia="zh-CN"/>
        </w:rPr>
        <w:t xml:space="preserve"> INTRO 3]</w:t>
      </w:r>
    </w:p>
    <w:p w14:paraId="1E1CDF70" w14:textId="13B715D3" w:rsidR="00131829" w:rsidRPr="00463EB4" w:rsidRDefault="00131829" w:rsidP="00B6503F">
      <w:pPr>
        <w:pStyle w:val="ScriptHangingIndent"/>
        <w:keepNext/>
        <w:keepLines/>
        <w:rPr>
          <w:rFonts w:ascii="Times New Roman" w:hAnsi="Times New Roman" w:cs="Times New Roman"/>
          <w:lang w:val="en-US" w:eastAsia="zh-CN"/>
        </w:rPr>
      </w:pPr>
      <w:r w:rsidRPr="00463EB4">
        <w:rPr>
          <w:rFonts w:ascii="Times New Roman" w:hAnsi="Times New Roman" w:cs="Times New Roman"/>
          <w:lang w:val="en-US" w:eastAsia="zh-CN"/>
        </w:rPr>
        <w:t>[CALLBACK]</w:t>
      </w:r>
      <w:r w:rsidR="00EF4207" w:rsidRPr="00463EB4">
        <w:rPr>
          <w:rFonts w:ascii="Times New Roman" w:hAnsi="Times New Roman" w:cs="Times New Roman"/>
          <w:lang w:val="en-US" w:eastAsia="zh-CN"/>
        </w:rPr>
        <w:t xml:space="preserve"> </w:t>
      </w:r>
      <w:r w:rsidR="00EF4207" w:rsidRPr="00463EB4">
        <w:rPr>
          <w:rFonts w:ascii="Times New Roman" w:hAnsi="Times New Roman" w:cs="Times New Roman" w:hint="eastAsia"/>
          <w:b/>
          <w:bCs/>
          <w:lang w:val="en-US" w:eastAsia="zh-CN"/>
        </w:rPr>
        <w:t>请问什么时候方便回电给您</w:t>
      </w:r>
      <w:r w:rsidRPr="00463EB4">
        <w:rPr>
          <w:rFonts w:ascii="Times New Roman" w:hAnsi="Times New Roman" w:cs="Times New Roman"/>
          <w:b/>
          <w:bCs/>
          <w:lang w:val="en-US" w:eastAsia="zh-CN"/>
        </w:rPr>
        <w:t>？</w:t>
      </w:r>
    </w:p>
    <w:p w14:paraId="54B48C20" w14:textId="0E69BFF8" w:rsidR="004276C7" w:rsidRPr="00463EB4" w:rsidRDefault="00B81E22" w:rsidP="00B6503F">
      <w:pPr>
        <w:pStyle w:val="ScriptIndent"/>
        <w:keepNext/>
        <w:keepLines/>
        <w:rPr>
          <w:rFonts w:ascii="Times New Roman" w:hAnsi="Times New Roman" w:cs="Times New Roman"/>
          <w:lang w:val="en-US" w:eastAsia="zh-CN"/>
        </w:rPr>
      </w:pPr>
      <w:r w:rsidRPr="00463EB4">
        <w:rPr>
          <w:rFonts w:hint="eastAsia"/>
          <w:lang w:val="en-US" w:eastAsia="zh-CN"/>
        </w:rPr>
        <w:t>(</w:t>
      </w:r>
      <w:r w:rsidR="00EF4207" w:rsidRPr="00463EB4">
        <w:rPr>
          <w:rFonts w:hint="eastAsia"/>
          <w:lang w:val="en-US" w:eastAsia="zh-CN"/>
        </w:rPr>
        <w:t>在</w:t>
      </w:r>
      <w:r w:rsidR="00971FE4" w:rsidRPr="00463EB4">
        <w:rPr>
          <w:rFonts w:ascii="SimSun" w:eastAsia="SimSun" w:hAnsi="SimSun" w:hint="eastAsia"/>
          <w:lang w:val="en-US" w:eastAsia="zh-CN"/>
        </w:rPr>
        <w:t>通话</w:t>
      </w:r>
      <w:r w:rsidR="00EF4207" w:rsidRPr="00463EB4">
        <w:rPr>
          <w:rFonts w:hint="eastAsia"/>
          <w:lang w:val="en-US" w:eastAsia="zh-CN"/>
        </w:rPr>
        <w:t>记录中记录回电时间</w:t>
      </w:r>
      <w:r w:rsidR="002C525B" w:rsidRPr="00463EB4">
        <w:rPr>
          <w:rFonts w:hint="eastAsia"/>
          <w:lang w:val="en-US" w:eastAsia="zh-CN"/>
        </w:rPr>
        <w:t>。</w:t>
      </w:r>
      <w:r w:rsidRPr="00463EB4">
        <w:rPr>
          <w:rFonts w:hint="eastAsia"/>
          <w:lang w:val="en-US" w:eastAsia="zh-CN"/>
        </w:rPr>
        <w:t>)</w:t>
      </w:r>
    </w:p>
    <w:p w14:paraId="5159F5EF" w14:textId="7115AFBD" w:rsidR="004276C7" w:rsidRPr="00463EB4" w:rsidRDefault="004276C7" w:rsidP="00B6503F">
      <w:pPr>
        <w:pStyle w:val="ScriptHangingIndent"/>
        <w:spacing w:after="240"/>
        <w:rPr>
          <w:rFonts w:ascii="Times New Roman" w:hAnsi="Times New Roman" w:cs="Times New Roman"/>
          <w:szCs w:val="24"/>
          <w:lang w:val="en-US" w:eastAsia="zh-CN"/>
        </w:rPr>
      </w:pPr>
      <w:r w:rsidRPr="00B6503F">
        <w:rPr>
          <w:rFonts w:ascii="Times New Roman" w:hAnsi="Times New Roman" w:cs="Times New Roman"/>
          <w:lang w:val="en-US" w:eastAsia="zh-CN"/>
        </w:rPr>
        <w:t xml:space="preserve">[CALLBACK TO COMPLETE A PREVIOUSLY STARTED TELEPHONE SURVEY] </w:t>
      </w:r>
      <w:r w:rsidR="00B6503F">
        <w:rPr>
          <w:lang w:val="en-US" w:eastAsia="zh-CN"/>
        </w:rPr>
        <w:br/>
      </w:r>
      <w:r w:rsidR="00B261A5" w:rsidRPr="00463EB4">
        <w:rPr>
          <w:rFonts w:ascii="Times New Roman" w:hAnsi="Times New Roman" w:cs="Times New Roman" w:hint="eastAsia"/>
          <w:b/>
          <w:lang w:val="en-US" w:eastAsia="zh-CN"/>
        </w:rPr>
        <w:t>您好，请问我可以跟</w:t>
      </w:r>
      <w:r w:rsidR="00B261A5"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szCs w:val="24"/>
          <w:lang w:val="en-US" w:eastAsia="zh-CN"/>
        </w:rPr>
        <w:t xml:space="preserve">{ENROLLEE </w:t>
      </w:r>
      <w:r w:rsidR="00B81E22" w:rsidRPr="00463EB4">
        <w:rPr>
          <w:rFonts w:ascii="Times New Roman" w:hAnsi="Times New Roman" w:cs="Times New Roman" w:hint="eastAsia"/>
          <w:szCs w:val="24"/>
          <w:lang w:val="en-US" w:eastAsia="zh-CN"/>
        </w:rPr>
        <w:t>OR PROXY</w:t>
      </w:r>
      <w:r w:rsidRPr="00463EB4">
        <w:rPr>
          <w:rFonts w:ascii="Times New Roman" w:hAnsi="Times New Roman" w:cs="Times New Roman" w:hint="eastAsia"/>
          <w:szCs w:val="24"/>
          <w:lang w:val="en-US" w:eastAsia="zh-CN"/>
        </w:rPr>
        <w:t xml:space="preserve"> NAME}</w:t>
      </w:r>
      <w:r w:rsidR="00B261A5" w:rsidRPr="00463EB4">
        <w:rPr>
          <w:rFonts w:ascii="Times New Roman" w:hAnsi="Times New Roman" w:cs="Times New Roman" w:hint="eastAsia"/>
          <w:szCs w:val="24"/>
          <w:lang w:val="en-US" w:eastAsia="zh-CN"/>
        </w:rPr>
        <w:t xml:space="preserve"> </w:t>
      </w:r>
      <w:r w:rsidR="00B261A5" w:rsidRPr="00463EB4">
        <w:rPr>
          <w:rFonts w:ascii="Times New Roman" w:hAnsi="Times New Roman" w:cs="Times New Roman" w:hint="eastAsia"/>
          <w:b/>
          <w:lang w:val="en-US" w:eastAsia="zh-CN"/>
        </w:rPr>
        <w:t>说话吗</w:t>
      </w:r>
      <w:r w:rsidRPr="00463EB4">
        <w:rPr>
          <w:rFonts w:ascii="Times New Roman" w:hAnsi="Times New Roman" w:cs="Times New Roman" w:hint="eastAsia"/>
          <w:b/>
          <w:lang w:val="en-US" w:eastAsia="zh-CN"/>
        </w:rPr>
        <w:t>？</w:t>
      </w:r>
    </w:p>
    <w:p w14:paraId="1AC72862" w14:textId="371619DD" w:rsidR="00742102" w:rsidRPr="00463EB4" w:rsidRDefault="00742102" w:rsidP="0085205F">
      <w:pPr>
        <w:pStyle w:val="ScriptYesNoArrows"/>
        <w:keepNext/>
        <w:keepLines/>
        <w:tabs>
          <w:tab w:val="clear" w:pos="2790"/>
          <w:tab w:val="clear" w:pos="3150"/>
          <w:tab w:val="left" w:pos="5040"/>
          <w:tab w:val="left" w:pos="6120"/>
        </w:tabs>
        <w:ind w:left="5040" w:hanging="3600"/>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ab/>
        <w:t>[</w:t>
      </w:r>
      <w:r w:rsidRPr="00463EB4">
        <w:rPr>
          <w:rFonts w:ascii="Times New Roman" w:hAnsi="Times New Roman" w:hint="eastAsia"/>
          <w:lang w:val="en-US" w:eastAsia="zh-CN"/>
        </w:rPr>
        <w:t>GO TO CALLBACK TO</w:t>
      </w:r>
      <w:r w:rsidR="0085205F">
        <w:rPr>
          <w:rFonts w:ascii="Times New Roman" w:hAnsi="Times New Roman"/>
          <w:lang w:val="en-US" w:eastAsia="zh-CN"/>
        </w:rPr>
        <w:t xml:space="preserve"> </w:t>
      </w:r>
      <w:r w:rsidRPr="00463EB4">
        <w:rPr>
          <w:rFonts w:ascii="Times New Roman" w:hAnsi="Times New Roman" w:hint="eastAsia"/>
          <w:lang w:val="en-US" w:eastAsia="zh-CN"/>
        </w:rPr>
        <w:t>CONFIRM ENROLLEE OR PROXY]</w:t>
      </w:r>
    </w:p>
    <w:p w14:paraId="6564F618" w14:textId="76C409E0" w:rsidR="00742102" w:rsidRPr="00463EB4" w:rsidRDefault="00742102" w:rsidP="002F26E2">
      <w:pPr>
        <w:pStyle w:val="ScriptYesNoArrows"/>
        <w:keepNext/>
        <w:keepLines/>
        <w:tabs>
          <w:tab w:val="clear" w:pos="2790"/>
          <w:tab w:val="clear" w:pos="3150"/>
          <w:tab w:val="left" w:pos="5040"/>
          <w:tab w:val="left" w:pos="6120"/>
        </w:tabs>
        <w:ind w:left="5040" w:hanging="3600"/>
        <w:rPr>
          <w:rFonts w:ascii="Times New Roman" w:hAnsi="Times New Roman" w:cs="Times New Roman"/>
          <w:lang w:val="en-US" w:eastAsia="zh-CN"/>
        </w:rPr>
      </w:pPr>
      <w:r w:rsidRPr="00463EB4">
        <w:rPr>
          <w:rFonts w:ascii="Times New Roman" w:hAnsi="Times New Roman" w:cs="Times New Roman" w:hint="eastAsia"/>
          <w:lang w:val="en-US" w:eastAsia="zh-CN"/>
        </w:rPr>
        <w:t>2</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现在无法接听</w:t>
      </w:r>
      <w:r w:rsidRPr="00463EB4">
        <w:rPr>
          <w:rFonts w:ascii="Times New Roman" w:eastAsia="SimSun" w:hAnsi="Times New Roman" w:cs="Times New Roman" w:hint="eastAsia"/>
          <w:lang w:val="en-US" w:eastAsia="zh-CN"/>
        </w:rPr>
        <w:tab/>
      </w:r>
      <w:r w:rsidRPr="00463EB4">
        <w:rPr>
          <w:rFonts w:ascii="Times New Roman" w:hAnsi="Times New Roman" w:cs="Times New Roman" w:hint="eastAsia"/>
          <w:lang w:val="en-US" w:eastAsia="zh-CN"/>
        </w:rPr>
        <w:t>[SCHEDULE CALLBACK]</w:t>
      </w:r>
    </w:p>
    <w:p w14:paraId="6D41D3ED" w14:textId="03D30CFD" w:rsidR="00742102" w:rsidRPr="00463EB4" w:rsidRDefault="00742102" w:rsidP="002F26E2">
      <w:pPr>
        <w:pStyle w:val="ScriptYesNoArrows"/>
        <w:keepNext/>
        <w:keepLines/>
        <w:tabs>
          <w:tab w:val="clear" w:pos="2790"/>
          <w:tab w:val="clear" w:pos="3150"/>
          <w:tab w:val="left" w:pos="5040"/>
          <w:tab w:val="left" w:pos="5760"/>
        </w:tabs>
        <w:ind w:left="5040" w:hanging="3600"/>
        <w:rPr>
          <w:rFonts w:ascii="Times New Roman" w:hAnsi="Times New Roman" w:cs="Times New Roman"/>
          <w:lang w:val="en-US" w:eastAsia="zh-CN"/>
        </w:rPr>
      </w:pPr>
      <w:r w:rsidRPr="00463EB4">
        <w:rPr>
          <w:rFonts w:ascii="Times New Roman" w:hAnsi="Times New Roman" w:cs="Times New Roman" w:hint="eastAsia"/>
          <w:lang w:val="en-US" w:eastAsia="zh-CN"/>
        </w:rPr>
        <w:t>3</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Pr="00463EB4">
        <w:rPr>
          <w:rFonts w:ascii="Times New Roman" w:hAnsi="Times New Roman" w:hint="eastAsia"/>
          <w:lang w:val="en-US" w:eastAsia="zh-CN"/>
        </w:rPr>
        <w:t>CODE AS REFUSAL</w:t>
      </w:r>
      <w:r w:rsidRPr="00463EB4">
        <w:rPr>
          <w:rFonts w:ascii="Times New Roman" w:hAnsi="Times New Roman" w:cs="Times New Roman" w:hint="eastAsia"/>
          <w:lang w:val="en-US" w:eastAsia="zh-CN"/>
        </w:rPr>
        <w:t>]</w:t>
      </w:r>
    </w:p>
    <w:p w14:paraId="4E9D8512" w14:textId="47802770" w:rsidR="004276C7" w:rsidRPr="00463EB4" w:rsidRDefault="00350D01" w:rsidP="00B6503F">
      <w:pPr>
        <w:pStyle w:val="ScriptIndent"/>
        <w:keepNext/>
        <w:keepLines/>
        <w:rPr>
          <w:rFonts w:ascii="Times New Roman" w:hAnsi="Times New Roman" w:cs="Times New Roman"/>
          <w:sz w:val="28"/>
          <w:szCs w:val="24"/>
          <w:lang w:val="en-US" w:eastAsia="zh-CN"/>
        </w:rPr>
      </w:pPr>
      <w:r w:rsidRPr="00463EB4">
        <w:rPr>
          <w:rFonts w:ascii="Times New Roman" w:hAnsi="Times New Roman" w:cs="Times New Roman" w:hint="eastAsia"/>
          <w:lang w:val="en-US" w:eastAsia="zh-CN"/>
        </w:rPr>
        <w:t>(</w:t>
      </w:r>
      <w:r w:rsidR="00B261A5" w:rsidRPr="00463EB4">
        <w:rPr>
          <w:rFonts w:ascii="Times New Roman" w:hAnsi="Times New Roman" w:cs="Times New Roman" w:hint="eastAsia"/>
          <w:lang w:val="en-US" w:eastAsia="zh-CN"/>
        </w:rPr>
        <w:t>如果查询致电者身份</w:t>
      </w:r>
      <w:r w:rsidR="002C525B" w:rsidRPr="00463EB4">
        <w:rPr>
          <w:rFonts w:ascii="Times New Roman" w:hAnsi="Times New Roman" w:cs="Times New Roman" w:hint="eastAsia"/>
          <w:lang w:val="en-US" w:eastAsia="zh-CN"/>
        </w:rPr>
        <w:t>：</w:t>
      </w:r>
      <w:r w:rsidR="002C525B" w:rsidRPr="00463EB4">
        <w:rPr>
          <w:rFonts w:ascii="Times New Roman" w:hAnsi="Times New Roman" w:cs="Times New Roman" w:hint="eastAsia"/>
          <w:b/>
          <w:lang w:val="en-US" w:eastAsia="zh-CN"/>
        </w:rPr>
        <w:t>我是</w:t>
      </w:r>
      <w:r w:rsidR="002C525B" w:rsidRPr="00463EB4">
        <w:rPr>
          <w:rFonts w:ascii="Times New Roman" w:hAnsi="Times New Roman" w:cs="Times New Roman" w:hint="eastAsia"/>
          <w:lang w:val="en-US" w:eastAsia="zh-CN"/>
        </w:rPr>
        <w:t xml:space="preserve"> {VENDOR NAME} </w:t>
      </w:r>
      <w:r w:rsidR="002C525B" w:rsidRPr="00463EB4">
        <w:rPr>
          <w:rFonts w:ascii="Times New Roman" w:hAnsi="Times New Roman" w:cs="Times New Roman" w:hint="eastAsia"/>
          <w:b/>
          <w:lang w:val="en-US" w:eastAsia="zh-CN"/>
        </w:rPr>
        <w:t>的</w:t>
      </w:r>
      <w:r w:rsidR="002C525B" w:rsidRPr="00463EB4">
        <w:rPr>
          <w:rFonts w:ascii="Times New Roman" w:hAnsi="Times New Roman" w:cs="Times New Roman" w:hint="eastAsia"/>
          <w:lang w:val="en-US" w:eastAsia="zh-CN"/>
        </w:rPr>
        <w:t xml:space="preserve"> {INTERVIEWER NAME}</w:t>
      </w:r>
      <w:r w:rsidR="002C525B" w:rsidRPr="00463EB4">
        <w:rPr>
          <w:rFonts w:ascii="Times New Roman" w:hAnsi="Times New Roman" w:cs="Times New Roman" w:hint="eastAsia"/>
          <w:b/>
          <w:lang w:val="en-US" w:eastAsia="zh-CN"/>
        </w:rPr>
        <w:t>，</w:t>
      </w:r>
      <w:r w:rsidR="00B261A5" w:rsidRPr="00463EB4">
        <w:rPr>
          <w:rFonts w:ascii="Times New Roman" w:hAnsi="Times New Roman" w:cs="Times New Roman" w:hint="eastAsia"/>
          <w:b/>
          <w:lang w:val="en-US" w:eastAsia="zh-CN"/>
        </w:rPr>
        <w:t>我们代表</w:t>
      </w:r>
      <w:r w:rsidR="002C525B" w:rsidRPr="00463EB4">
        <w:rPr>
          <w:rFonts w:ascii="Times New Roman" w:hAnsi="Times New Roman" w:cs="Times New Roman" w:hint="eastAsia"/>
          <w:lang w:val="en-US" w:eastAsia="zh-CN"/>
        </w:rPr>
        <w:t xml:space="preserve"> {QHP ISSUER NAME}</w:t>
      </w:r>
      <w:r w:rsidR="00B261A5" w:rsidRPr="00463EB4">
        <w:rPr>
          <w:rFonts w:ascii="Times New Roman" w:hAnsi="Times New Roman" w:cs="Times New Roman" w:hint="eastAsia"/>
          <w:lang w:val="en-US" w:eastAsia="zh-CN"/>
        </w:rPr>
        <w:t xml:space="preserve"> </w:t>
      </w:r>
      <w:r w:rsidR="00B261A5" w:rsidRPr="00463EB4">
        <w:rPr>
          <w:rFonts w:ascii="Times New Roman" w:hAnsi="Times New Roman" w:cs="Times New Roman" w:hint="eastAsia"/>
          <w:b/>
          <w:lang w:val="en-US" w:eastAsia="zh-CN"/>
        </w:rPr>
        <w:t>打电话来</w:t>
      </w:r>
      <w:r w:rsidR="002C525B" w:rsidRPr="00463EB4">
        <w:rPr>
          <w:rFonts w:ascii="Times New Roman" w:hAnsi="Times New Roman" w:cs="Times New Roman" w:hint="eastAsia"/>
          <w:lang w:val="en-US" w:eastAsia="zh-CN"/>
        </w:rPr>
        <w:t>。</w:t>
      </w:r>
      <w:r w:rsidR="002C525B" w:rsidRPr="00463EB4">
        <w:rPr>
          <w:rFonts w:ascii="Times New Roman" w:hAnsi="Times New Roman" w:cs="Times New Roman" w:hint="eastAsia"/>
          <w:lang w:val="en-US" w:eastAsia="zh-CN"/>
        </w:rPr>
        <w:t>{ENROLLEE NAME</w:t>
      </w:r>
      <w:r w:rsidR="005678DC" w:rsidRPr="00463EB4">
        <w:rPr>
          <w:rFonts w:ascii="Times New Roman" w:hAnsi="Times New Roman" w:hint="eastAsia"/>
          <w:szCs w:val="24"/>
          <w:lang w:val="en-US" w:eastAsia="zh-CN"/>
        </w:rPr>
        <w:t xml:space="preserve"> OR PROXY NAME</w:t>
      </w:r>
      <w:r w:rsidR="005678DC" w:rsidRPr="00463EB4">
        <w:rPr>
          <w:rFonts w:ascii="Times New Roman" w:hAnsi="Times New Roman" w:cs="Times New Roman" w:hint="eastAsia"/>
          <w:lang w:val="en-US" w:eastAsia="zh-CN"/>
        </w:rPr>
        <w:t xml:space="preserve"> </w:t>
      </w:r>
      <w:r w:rsidR="002C525B" w:rsidRPr="00463EB4">
        <w:rPr>
          <w:rFonts w:ascii="Times New Roman" w:hAnsi="Times New Roman" w:cs="Times New Roman" w:hint="eastAsia"/>
          <w:lang w:val="en-US" w:eastAsia="zh-CN"/>
        </w:rPr>
        <w:t xml:space="preserve">} </w:t>
      </w:r>
      <w:r w:rsidR="002C525B" w:rsidRPr="00463EB4">
        <w:rPr>
          <w:rFonts w:ascii="Times New Roman" w:hAnsi="Times New Roman" w:cs="Times New Roman" w:hint="eastAsia"/>
          <w:b/>
          <w:lang w:val="en-US" w:eastAsia="zh-CN"/>
        </w:rPr>
        <w:t>現在有空完成</w:t>
      </w:r>
      <w:r w:rsidR="002C525B" w:rsidRPr="00463EB4">
        <w:rPr>
          <w:rFonts w:ascii="Times New Roman" w:hAnsi="Times New Roman" w:cs="Times New Roman" w:hint="eastAsia"/>
          <w:lang w:val="en-US" w:eastAsia="zh-CN"/>
        </w:rPr>
        <w:t xml:space="preserve"> {</w:t>
      </w:r>
      <w:r w:rsidR="002C525B" w:rsidRPr="00463EB4">
        <w:rPr>
          <w:rFonts w:ascii="Times New Roman" w:hAnsi="Times New Roman" w:cs="Times New Roman" w:hint="eastAsia"/>
          <w:lang w:val="en-US" w:eastAsia="zh-CN"/>
        </w:rPr>
        <w:t>他</w:t>
      </w:r>
      <w:r w:rsidR="002C525B" w:rsidRPr="00463EB4">
        <w:rPr>
          <w:rFonts w:ascii="Times New Roman" w:hAnsi="Times New Roman" w:cs="Times New Roman" w:hint="eastAsia"/>
          <w:lang w:val="en-US" w:eastAsia="zh-CN"/>
        </w:rPr>
        <w:t xml:space="preserve"> / </w:t>
      </w:r>
      <w:r w:rsidR="002C525B" w:rsidRPr="00463EB4">
        <w:rPr>
          <w:rFonts w:ascii="Times New Roman" w:hAnsi="Times New Roman" w:cs="Times New Roman" w:hint="eastAsia"/>
          <w:lang w:val="en-US" w:eastAsia="zh-CN"/>
        </w:rPr>
        <w:t>她</w:t>
      </w:r>
      <w:r w:rsidR="002C525B" w:rsidRPr="00463EB4">
        <w:rPr>
          <w:rFonts w:ascii="Times New Roman" w:hAnsi="Times New Roman" w:cs="Times New Roman" w:hint="eastAsia"/>
          <w:lang w:val="en-US" w:eastAsia="zh-CN"/>
        </w:rPr>
        <w:t>}</w:t>
      </w:r>
      <w:r w:rsidR="00B261A5" w:rsidRPr="00463EB4">
        <w:rPr>
          <w:rFonts w:ascii="Times New Roman" w:hAnsi="Times New Roman" w:cs="Times New Roman" w:hint="eastAsia"/>
          <w:lang w:val="en-US" w:eastAsia="zh-CN"/>
        </w:rPr>
        <w:t xml:space="preserve"> </w:t>
      </w:r>
      <w:r w:rsidR="00B261A5" w:rsidRPr="00463EB4">
        <w:rPr>
          <w:rFonts w:ascii="Times New Roman" w:hAnsi="Times New Roman" w:cs="Times New Roman" w:hint="eastAsia"/>
          <w:b/>
          <w:lang w:val="en-US" w:eastAsia="zh-CN"/>
        </w:rPr>
        <w:t>几天前开始的</w:t>
      </w:r>
      <w:r w:rsidR="002723A4" w:rsidRPr="00463EB4">
        <w:rPr>
          <w:rFonts w:ascii="SimSun" w:eastAsia="SimSun" w:hAnsi="SimSun" w:cs="Times New Roman" w:hint="eastAsia"/>
          <w:b/>
          <w:lang w:val="en-US" w:eastAsia="zh-CN"/>
        </w:rPr>
        <w:t>问卷</w:t>
      </w:r>
      <w:r w:rsidR="00B261A5" w:rsidRPr="00463EB4">
        <w:rPr>
          <w:rFonts w:ascii="Times New Roman" w:hAnsi="Times New Roman" w:cs="Times New Roman" w:hint="eastAsia"/>
          <w:b/>
          <w:lang w:val="en-US" w:eastAsia="zh-CN"/>
        </w:rPr>
        <w:t>调查吗</w:t>
      </w:r>
      <w:r w:rsidR="002C525B"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w:t>
      </w:r>
    </w:p>
    <w:p w14:paraId="7FAC754B" w14:textId="49E2458F" w:rsidR="00457CF1" w:rsidRPr="00463EB4" w:rsidRDefault="004276C7" w:rsidP="0085205F">
      <w:pPr>
        <w:pStyle w:val="ScriptHangingIndent"/>
        <w:rPr>
          <w:rFonts w:ascii="Times New Roman" w:hAnsi="Times New Roman" w:cs="Times New Roman"/>
          <w:lang w:val="en-US" w:eastAsia="zh-CN"/>
        </w:rPr>
      </w:pPr>
      <w:r w:rsidRPr="0085205F">
        <w:rPr>
          <w:rFonts w:ascii="Times New Roman" w:hAnsi="Times New Roman" w:cs="Times New Roman"/>
          <w:lang w:val="en-US" w:eastAsia="zh-CN"/>
        </w:rPr>
        <w:t xml:space="preserve">[CALLBACK </w:t>
      </w:r>
      <w:r w:rsidR="00A82DD0" w:rsidRPr="0085205F">
        <w:rPr>
          <w:rFonts w:ascii="Times New Roman" w:hAnsi="Times New Roman" w:cs="Times New Roman"/>
          <w:lang w:val="en-US" w:eastAsia="zh-CN"/>
        </w:rPr>
        <w:t>TO</w:t>
      </w:r>
      <w:r w:rsidRPr="0085205F">
        <w:rPr>
          <w:rFonts w:ascii="Times New Roman" w:hAnsi="Times New Roman" w:cs="Times New Roman"/>
          <w:lang w:val="en-US" w:eastAsia="zh-CN"/>
        </w:rPr>
        <w:t xml:space="preserve"> CONFIRM ENROLLEE</w:t>
      </w:r>
      <w:r w:rsidR="00A82DD0" w:rsidRPr="0085205F">
        <w:rPr>
          <w:rFonts w:ascii="Times New Roman" w:hAnsi="Times New Roman" w:cs="Times New Roman"/>
          <w:lang w:val="en-US" w:eastAsia="zh-CN"/>
        </w:rPr>
        <w:t xml:space="preserve"> OR PROXY</w:t>
      </w:r>
      <w:r w:rsidRPr="0085205F">
        <w:rPr>
          <w:rFonts w:ascii="Times New Roman" w:hAnsi="Times New Roman" w:cs="Times New Roman"/>
          <w:lang w:val="en-US" w:eastAsia="zh-CN"/>
        </w:rPr>
        <w:t>]</w:t>
      </w:r>
      <w:r w:rsidR="0085205F">
        <w:rPr>
          <w:rFonts w:ascii="Times New Roman" w:hAnsi="Times New Roman" w:cs="Times New Roman"/>
          <w:lang w:val="en-US" w:eastAsia="zh-CN"/>
        </w:rPr>
        <w:t xml:space="preserve"> </w:t>
      </w:r>
      <w:r w:rsidR="0085205F">
        <w:rPr>
          <w:rFonts w:ascii="Times New Roman" w:hAnsi="Times New Roman" w:cs="Times New Roman"/>
          <w:lang w:val="en-US" w:eastAsia="zh-CN"/>
        </w:rPr>
        <w:br/>
      </w:r>
      <w:r w:rsidRPr="00463EB4">
        <w:rPr>
          <w:rFonts w:ascii="Times New Roman" w:hAnsi="Times New Roman" w:cs="Times New Roman" w:hint="eastAsia"/>
          <w:b/>
          <w:bCs/>
          <w:lang w:val="en-US" w:eastAsia="zh-CN"/>
        </w:rPr>
        <w:t>我是</w:t>
      </w:r>
      <w:r w:rsidRPr="00463EB4">
        <w:rPr>
          <w:rFonts w:ascii="Times New Roman" w:hAnsi="Times New Roman" w:cs="Times New Roman" w:hint="eastAsia"/>
          <w:lang w:val="en-US" w:eastAsia="zh-CN"/>
        </w:rPr>
        <w:t xml:space="preserve"> {VENDOR NAME} </w:t>
      </w:r>
      <w:r w:rsidRPr="00463EB4">
        <w:rPr>
          <w:rFonts w:ascii="Times New Roman" w:hAnsi="Times New Roman" w:cs="Times New Roman" w:hint="eastAsia"/>
          <w:b/>
          <w:bCs/>
          <w:lang w:val="en-US" w:eastAsia="zh-CN"/>
        </w:rPr>
        <w:t>的</w:t>
      </w:r>
      <w:r w:rsidRPr="00463EB4">
        <w:rPr>
          <w:rFonts w:ascii="Times New Roman" w:hAnsi="Times New Roman" w:cs="Times New Roman" w:hint="eastAsia"/>
          <w:lang w:val="en-US" w:eastAsia="zh-CN"/>
        </w:rPr>
        <w:t xml:space="preserve"> {INTERVIEWER NAME}</w:t>
      </w:r>
      <w:r w:rsidRPr="00463EB4">
        <w:rPr>
          <w:rFonts w:ascii="Times New Roman" w:hAnsi="Times New Roman" w:cs="Times New Roman" w:hint="eastAsia"/>
          <w:b/>
          <w:bCs/>
          <w:lang w:val="en-US" w:eastAsia="zh-CN"/>
        </w:rPr>
        <w:t>，</w:t>
      </w:r>
      <w:r w:rsidR="00B261A5" w:rsidRPr="00463EB4">
        <w:rPr>
          <w:rFonts w:ascii="Times New Roman" w:hAnsi="Times New Roman" w:cs="Times New Roman" w:hint="eastAsia"/>
          <w:b/>
          <w:bCs/>
          <w:lang w:val="en-US" w:eastAsia="zh-CN"/>
        </w:rPr>
        <w:t>我们代表</w:t>
      </w:r>
      <w:r w:rsidRPr="00463EB4">
        <w:rPr>
          <w:rFonts w:ascii="Times New Roman" w:hAnsi="Times New Roman" w:cs="Times New Roman" w:hint="eastAsia"/>
          <w:lang w:val="en-US" w:eastAsia="zh-CN"/>
        </w:rPr>
        <w:t xml:space="preserve"> {QHP ISSUER NAME}</w:t>
      </w:r>
      <w:r w:rsidR="00B261A5" w:rsidRPr="00463EB4">
        <w:rPr>
          <w:rFonts w:ascii="Times New Roman" w:hAnsi="Times New Roman" w:cs="Times New Roman" w:hint="eastAsia"/>
          <w:b/>
          <w:bCs/>
          <w:lang w:val="en-US" w:eastAsia="zh-CN"/>
        </w:rPr>
        <w:t>打电话来</w:t>
      </w:r>
      <w:r w:rsidRPr="00463EB4">
        <w:rPr>
          <w:rFonts w:ascii="Times New Roman" w:hAnsi="Times New Roman" w:cs="Times New Roman" w:hint="eastAsia"/>
          <w:lang w:val="en-US" w:eastAsia="zh-CN"/>
        </w:rPr>
        <w:t>。</w:t>
      </w:r>
      <w:r w:rsidR="00B261A5" w:rsidRPr="00463EB4">
        <w:rPr>
          <w:rFonts w:ascii="Times New Roman" w:hAnsi="Times New Roman" w:cs="Times New Roman" w:hint="eastAsia"/>
          <w:b/>
          <w:bCs/>
          <w:lang w:val="en-US" w:eastAsia="zh-CN"/>
        </w:rPr>
        <w:t>我想确认我</w:t>
      </w:r>
      <w:r w:rsidR="00A82153" w:rsidRPr="00463EB4">
        <w:rPr>
          <w:rFonts w:ascii="SimSun" w:eastAsia="SimSun" w:hAnsi="SimSun" w:cs="Times New Roman" w:hint="eastAsia"/>
          <w:b/>
          <w:bCs/>
          <w:lang w:val="en-US" w:eastAsia="zh-CN"/>
        </w:rPr>
        <w:t>通</w:t>
      </w:r>
      <w:r w:rsidR="00B261A5" w:rsidRPr="00463EB4">
        <w:rPr>
          <w:rFonts w:ascii="Times New Roman" w:hAnsi="Times New Roman" w:cs="Times New Roman" w:hint="eastAsia"/>
          <w:b/>
          <w:bCs/>
          <w:lang w:val="en-US" w:eastAsia="zh-CN"/>
        </w:rPr>
        <w:t>话的对象是</w:t>
      </w:r>
      <w:r w:rsidR="00B261A5"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lang w:val="en-US" w:eastAsia="zh-CN"/>
        </w:rPr>
        <w:t xml:space="preserve">{ENROLLEE </w:t>
      </w:r>
      <w:r w:rsidR="0057207E" w:rsidRPr="00463EB4">
        <w:rPr>
          <w:rFonts w:ascii="Times New Roman" w:hAnsi="Times New Roman" w:cs="Times New Roman" w:hint="eastAsia"/>
          <w:lang w:val="en-US" w:eastAsia="zh-CN"/>
        </w:rPr>
        <w:t>OR PROXY</w:t>
      </w:r>
      <w:r w:rsidRPr="00463EB4">
        <w:rPr>
          <w:rFonts w:ascii="Times New Roman" w:hAnsi="Times New Roman" w:cs="Times New Roman" w:hint="eastAsia"/>
          <w:lang w:val="en-US" w:eastAsia="zh-CN"/>
        </w:rPr>
        <w:t xml:space="preserve"> NAME}</w:t>
      </w:r>
      <w:r w:rsidRPr="00463EB4">
        <w:rPr>
          <w:rFonts w:ascii="Times New Roman" w:hAnsi="Times New Roman" w:cs="Times New Roman" w:hint="eastAsia"/>
          <w:lang w:val="en-US" w:eastAsia="zh-CN"/>
        </w:rPr>
        <w:t>。</w:t>
      </w:r>
      <w:r w:rsidR="00B261A5" w:rsidRPr="00463EB4">
        <w:rPr>
          <w:rFonts w:ascii="Times New Roman" w:hAnsi="Times New Roman" w:cs="Times New Roman" w:hint="eastAsia"/>
          <w:b/>
          <w:bCs/>
          <w:lang w:val="en-US" w:eastAsia="zh-CN"/>
        </w:rPr>
        <w:t>我今天来电是要继续几天前开始的</w:t>
      </w:r>
      <w:r w:rsidR="002723A4" w:rsidRPr="00463EB4">
        <w:rPr>
          <w:rFonts w:ascii="SimSun" w:eastAsia="SimSun" w:hAnsi="SimSun" w:cs="Times New Roman" w:hint="eastAsia"/>
          <w:b/>
          <w:bCs/>
          <w:lang w:val="en-US" w:eastAsia="zh-CN"/>
        </w:rPr>
        <w:t>问卷</w:t>
      </w:r>
      <w:r w:rsidR="00B261A5" w:rsidRPr="00463EB4">
        <w:rPr>
          <w:rFonts w:ascii="Times New Roman" w:hAnsi="Times New Roman" w:cs="Times New Roman" w:hint="eastAsia"/>
          <w:b/>
          <w:bCs/>
          <w:lang w:val="en-US" w:eastAsia="zh-CN"/>
        </w:rPr>
        <w:t>调查</w:t>
      </w:r>
      <w:r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 xml:space="preserve"> </w:t>
      </w:r>
    </w:p>
    <w:p w14:paraId="56764D03" w14:textId="4585CDBE" w:rsidR="00F25BA0" w:rsidRPr="0085205F" w:rsidRDefault="00F25BA0" w:rsidP="0085205F">
      <w:pPr>
        <w:pStyle w:val="ScriptIndent"/>
        <w:rPr>
          <w:rFonts w:ascii="Times New Roman" w:hAnsi="Times New Roman" w:cs="Times New Roman"/>
          <w:lang w:val="en-US" w:eastAsia="zh-CN"/>
        </w:rPr>
      </w:pPr>
      <w:r w:rsidRPr="0085205F">
        <w:rPr>
          <w:rFonts w:ascii="Times New Roman" w:hAnsi="Times New Roman" w:cs="Times New Roman"/>
          <w:lang w:val="en-US" w:eastAsia="zh-CN"/>
        </w:rPr>
        <w:t>[GO TO QUESTION WHERE PREVIOUSLY LEFT OFF.]</w:t>
      </w:r>
    </w:p>
    <w:p w14:paraId="214CD528" w14:textId="4585CDBE" w:rsidR="00701E50" w:rsidRPr="00463EB4" w:rsidRDefault="00701E50" w:rsidP="003E79C8">
      <w:pPr>
        <w:pStyle w:val="Heading3"/>
        <w:pageBreakBefore/>
        <w:spacing w:before="0" w:after="0"/>
        <w:rPr>
          <w:rFonts w:ascii="Times New Roman" w:hAnsi="Times New Roman" w:cs="Times New Roman"/>
          <w:noProof w:val="0"/>
          <w:lang w:val="en-US"/>
        </w:rPr>
      </w:pPr>
      <w:r w:rsidRPr="00463EB4">
        <w:rPr>
          <w:rFonts w:ascii="Times New Roman" w:hAnsi="Times New Roman" w:cs="Times New Roman" w:hint="eastAsia"/>
          <w:noProof w:val="0"/>
          <w:lang w:val="en-US"/>
        </w:rPr>
        <w:t>Survey Questions</w:t>
      </w:r>
    </w:p>
    <w:p w14:paraId="1309E5D2" w14:textId="6073DBFA" w:rsidR="00131829" w:rsidRPr="00463EB4" w:rsidRDefault="008B6039" w:rsidP="003E79C8">
      <w:pPr>
        <w:pStyle w:val="SurveyQuestionSpaceBefore"/>
        <w:numPr>
          <w:ilvl w:val="0"/>
          <w:numId w:val="35"/>
        </w:numPr>
        <w:spacing w:before="240"/>
        <w:rPr>
          <w:rFonts w:ascii="Times New Roman" w:hAnsi="Times New Roman" w:cs="Times New Roman"/>
          <w:lang w:val="en-US" w:eastAsia="zh-CN"/>
        </w:rPr>
      </w:pPr>
      <w:r w:rsidRPr="00463EB4">
        <w:rPr>
          <w:rFonts w:ascii="Times New Roman" w:hAnsi="Times New Roman" w:cs="Times New Roman" w:hint="eastAsia"/>
          <w:lang w:val="en-US" w:eastAsia="zh-CN"/>
        </w:rPr>
        <w:t>我们的纪录显示</w:t>
      </w:r>
      <w:r w:rsidR="00131829" w:rsidRPr="00463EB4">
        <w:rPr>
          <w:rFonts w:ascii="Times New Roman" w:hAnsi="Times New Roman" w:cs="Times New Roman" w:hint="eastAsia"/>
          <w:lang w:val="en-US" w:eastAsia="zh-CN"/>
        </w:rPr>
        <w:t>，您目前加入的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b w:val="0"/>
          <w:lang w:val="en-US" w:eastAsia="zh-CN"/>
        </w:rPr>
        <w:t>{QHP ISSUER NAME}</w:t>
      </w:r>
      <w:r w:rsidR="00131829"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是否正确</w:t>
      </w:r>
      <w:r w:rsidR="00131829" w:rsidRPr="00463EB4">
        <w:rPr>
          <w:rFonts w:ascii="Times New Roman" w:hAnsi="Times New Roman" w:cs="Times New Roman" w:hint="eastAsia"/>
          <w:lang w:val="en-US" w:eastAsia="zh-CN"/>
        </w:rPr>
        <w:t>？</w:t>
      </w:r>
    </w:p>
    <w:p w14:paraId="7DC2648E" w14:textId="689B4668" w:rsidR="00301165" w:rsidRPr="00463EB4" w:rsidRDefault="003A5CE4" w:rsidP="00301165">
      <w:pPr>
        <w:pStyle w:val="SurveyQuestionIndent"/>
        <w:rPr>
          <w:rFonts w:ascii="Times New Roman" w:hAnsi="Times New Roman" w:cs="Times New Roman"/>
          <w:lang w:val="en-US" w:eastAsia="zh-CN"/>
        </w:rPr>
      </w:pPr>
      <w:r w:rsidRPr="00463EB4">
        <w:rPr>
          <w:rFonts w:hint="eastAsia"/>
          <w:lang w:val="en-US" w:eastAsia="zh-CN"/>
        </w:rPr>
        <w:t>(</w:t>
      </w:r>
      <w:r w:rsidR="008B6039" w:rsidRPr="00463EB4">
        <w:rPr>
          <w:rFonts w:hint="eastAsia"/>
          <w:lang w:val="en-US" w:eastAsia="zh-CN"/>
        </w:rPr>
        <w:t>仅在必要时读出回应选项</w:t>
      </w:r>
      <w:r w:rsidR="00973649" w:rsidRPr="00463EB4">
        <w:rPr>
          <w:rFonts w:eastAsia="SimSun" w:hint="eastAsia"/>
          <w:lang w:val="en-US" w:eastAsia="zh-CN"/>
        </w:rPr>
        <w:t>。如果读出选项，</w:t>
      </w:r>
      <w:r w:rsidR="001B7185" w:rsidRPr="00463EB4">
        <w:rPr>
          <w:rFonts w:eastAsia="SimSun" w:hint="eastAsia"/>
          <w:lang w:val="en-US" w:eastAsia="zh-CN"/>
        </w:rPr>
        <w:t>请说：</w:t>
      </w:r>
      <w:r w:rsidR="00A52E6C" w:rsidRPr="00463EB4">
        <w:rPr>
          <w:rFonts w:eastAsia="SimSun" w:hint="eastAsia"/>
          <w:lang w:val="en-US" w:eastAsia="zh-CN"/>
        </w:rPr>
        <w:t>您觉得是</w:t>
      </w:r>
      <w:r w:rsidRPr="00463EB4">
        <w:rPr>
          <w:rFonts w:hint="eastAsia"/>
          <w:lang w:val="en-US" w:eastAsia="zh-CN"/>
        </w:rPr>
        <w:t>)</w:t>
      </w:r>
    </w:p>
    <w:p w14:paraId="25988F6D" w14:textId="4DA5276D" w:rsidR="00131829" w:rsidRPr="00463EB4" w:rsidRDefault="008B2D3C" w:rsidP="00F84A52">
      <w:pPr>
        <w:pStyle w:val="A1-Survey1DigitRespOptBox"/>
        <w:tabs>
          <w:tab w:val="left" w:pos="2160"/>
        </w:tabs>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noProof/>
          <w:lang w:val="en-US" w:eastAsia="zh-CN" w:bidi="ar-SA"/>
        </w:rPr>
        <w:drawing>
          <wp:inline distT="0" distB="0" distL="0" distR="0" wp14:anchorId="0900C17C" wp14:editId="182BC899">
            <wp:extent cx="156845" cy="156845"/>
            <wp:effectExtent l="0" t="0" r="0" b="0"/>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B971EF" w:rsidRPr="00463EB4">
        <w:rPr>
          <w:rFonts w:ascii="Times New Roman" w:eastAsia="SimSun" w:hAnsi="Times New Roman" w:cs="Times New Roman" w:hint="eastAsia"/>
          <w:lang w:val="en-US" w:eastAsia="zh-CN"/>
        </w:rPr>
        <w:t>IF YES, GO TO</w:t>
      </w:r>
      <w:r w:rsidR="00CE0734" w:rsidRPr="00463EB4">
        <w:rPr>
          <w:rFonts w:ascii="Times New Roman" w:hAnsi="Times New Roman" w:cs="Times New Roman" w:hint="eastAsia"/>
          <w:lang w:val="en-US" w:eastAsia="zh-CN"/>
        </w:rPr>
        <w:t xml:space="preserve"> #3</w:t>
      </w:r>
      <w:r w:rsidRPr="00463EB4">
        <w:rPr>
          <w:rFonts w:ascii="Times New Roman" w:hAnsi="Times New Roman" w:cs="Times New Roman" w:hint="eastAsia"/>
          <w:lang w:val="en-US" w:eastAsia="zh-CN"/>
        </w:rPr>
        <w:t>]</w:t>
      </w:r>
    </w:p>
    <w:p w14:paraId="68C31B8B" w14:textId="77777777" w:rsidR="00131829" w:rsidRPr="00463EB4" w:rsidRDefault="008B2D3C" w:rsidP="00AC5295">
      <w:pPr>
        <w:pStyle w:val="A1-Survey1DigitRespOptBox"/>
        <w:rPr>
          <w:rFonts w:ascii="Times New Roman" w:hAnsi="Times New Roman" w:cs="Times New Roman"/>
          <w:b/>
          <w:vertAlign w:val="superscript"/>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814C4EE" wp14:editId="7A7290D9">
            <wp:extent cx="156845" cy="156845"/>
            <wp:effectExtent l="0" t="0" r="0" b="0"/>
            <wp:docPr id="6" name="Picture 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p>
    <w:p w14:paraId="20048042" w14:textId="165A9B0D" w:rsidR="00131829" w:rsidRPr="00463EB4" w:rsidRDefault="00F84A52" w:rsidP="00054EC5">
      <w:pPr>
        <w:pStyle w:val="RefusalSpaceBefore"/>
        <w:rPr>
          <w:rFonts w:ascii="Times New Roman" w:hAnsi="Times New Roman" w:cs="Times New Roman"/>
          <w:lang w:val="en-US" w:eastAsia="zh-CN"/>
        </w:rPr>
      </w:pPr>
      <w:r>
        <w:rPr>
          <w:rFonts w:ascii="Times New Roman" w:hAnsi="Times New Roman" w:cs="Times New Roman"/>
          <w:vertAlign w:val="superscript"/>
          <w:lang w:val="en-US" w:eastAsia="zh-CN"/>
        </w:rPr>
        <w:tab/>
      </w:r>
      <w:r w:rsidR="2C43004E"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9DEE1CC" wp14:editId="19A217AA">
            <wp:extent cx="156845" cy="156845"/>
            <wp:effectExtent l="0" t="0" r="0" b="0"/>
            <wp:docPr id="7" name="Picture 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8B2D3C" w:rsidRPr="00463EB4">
        <w:rPr>
          <w:rFonts w:ascii="Times New Roman" w:hAnsi="Times New Roman" w:cs="Times New Roman" w:hint="eastAsia"/>
          <w:lang w:val="en-US" w:eastAsia="zh-CN"/>
        </w:rPr>
        <w:tab/>
      </w:r>
      <w:r w:rsidR="3D51A8CC" w:rsidRPr="00463EB4">
        <w:rPr>
          <w:rFonts w:ascii="Times New Roman" w:hAnsi="Times New Roman" w:cs="Times New Roman" w:hint="eastAsia"/>
          <w:lang w:val="en-US" w:eastAsia="zh-CN"/>
        </w:rPr>
        <w:t>拒绝</w:t>
      </w:r>
      <w:r w:rsidR="2C43004E" w:rsidRPr="00463EB4">
        <w:rPr>
          <w:rFonts w:ascii="Times New Roman" w:hAnsi="Times New Roman" w:cs="Times New Roman" w:hint="eastAsia"/>
          <w:lang w:val="en-US" w:eastAsia="zh-CN"/>
        </w:rPr>
        <w:t xml:space="preserve"> </w:t>
      </w:r>
    </w:p>
    <w:p w14:paraId="67B938DE" w14:textId="1306E3EB" w:rsidR="00131829" w:rsidRPr="00463EB4" w:rsidRDefault="002226D9"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7E63916" wp14:editId="2B774516">
            <wp:extent cx="156845" cy="156845"/>
            <wp:effectExtent l="0" t="0" r="0" b="0"/>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7C79522" w14:textId="6CA48D96" w:rsidR="00131829" w:rsidRPr="00463EB4" w:rsidRDefault="00D12D49" w:rsidP="003E79C8">
      <w:pPr>
        <w:pStyle w:val="SurveyQuestionSpaceBefore"/>
        <w:numPr>
          <w:ilvl w:val="0"/>
          <w:numId w:val="35"/>
        </w:numPr>
        <w:spacing w:before="240"/>
        <w:rPr>
          <w:rFonts w:ascii="Times New Roman" w:hAnsi="Times New Roman" w:cs="Times New Roman"/>
          <w:lang w:val="en-US" w:eastAsia="zh-CN"/>
        </w:rPr>
      </w:pPr>
      <w:r w:rsidRPr="00463EB4">
        <w:rPr>
          <w:rFonts w:ascii="Times New Roman" w:hAnsi="Times New Roman" w:cs="Times New Roman" w:hint="eastAsia"/>
          <w:lang w:val="en-US" w:eastAsia="zh-CN"/>
        </w:rPr>
        <w:t>您健保计划的名称是什么</w:t>
      </w:r>
      <w:r w:rsidR="00131829" w:rsidRPr="00463EB4">
        <w:rPr>
          <w:rFonts w:ascii="Times New Roman" w:hAnsi="Times New Roman" w:cs="Times New Roman" w:hint="eastAsia"/>
          <w:lang w:val="en-US" w:eastAsia="zh-CN"/>
        </w:rPr>
        <w:t>？</w:t>
      </w:r>
      <w:r w:rsidR="00CE0734" w:rsidRPr="00463EB4">
        <w:rPr>
          <w:rFonts w:ascii="Times New Roman" w:eastAsia="SimSun" w:hAnsi="Times New Roman" w:cs="Times New Roman" w:hint="eastAsia"/>
          <w:lang w:val="en-US" w:eastAsia="zh-CN"/>
        </w:rPr>
        <w:t xml:space="preserve"> </w:t>
      </w:r>
    </w:p>
    <w:p w14:paraId="4EB11630" w14:textId="04024C02" w:rsidR="003E26F8" w:rsidRPr="00463EB4" w:rsidRDefault="003E26F8" w:rsidP="00B428E9">
      <w:pPr>
        <w:pStyle w:val="SurveyQuestionIndent"/>
        <w:keepNext/>
        <w:keepLines/>
        <w:spacing w:after="120"/>
        <w:rPr>
          <w:rFonts w:ascii="Times New Roman" w:hAnsi="Times New Roman" w:cs="Times New Roman"/>
          <w:lang w:val="en-US" w:eastAsia="zh-CN"/>
        </w:rPr>
      </w:pPr>
      <w:r w:rsidRPr="00463EB4">
        <w:rPr>
          <w:rFonts w:ascii="Times New Roman" w:hAnsi="Times New Roman" w:cs="Times New Roman" w:hint="eastAsia"/>
          <w:lang w:val="en-US" w:eastAsia="zh-CN"/>
        </w:rPr>
        <w:t xml:space="preserve">[INCLUDE LIST OF ALL VALID AND INVALID ALIASES PROVIDED IN </w:t>
      </w:r>
      <w:r w:rsidR="00701E50" w:rsidRPr="00463EB4">
        <w:rPr>
          <w:rFonts w:ascii="Times New Roman" w:hAnsi="Times New Roman" w:cs="Times New Roman" w:hint="eastAsia"/>
          <w:lang w:val="en-US" w:eastAsia="zh-CN"/>
        </w:rPr>
        <w:t>EXHIBIT 5</w:t>
      </w:r>
      <w:r w:rsidR="008E02BE" w:rsidRPr="00463EB4">
        <w:rPr>
          <w:rFonts w:ascii="Times New Roman" w:hAnsi="Times New Roman" w:cs="Times New Roman"/>
          <w:lang w:val="en-US" w:eastAsia="zh-CN"/>
        </w:rPr>
        <w:t>4</w:t>
      </w:r>
      <w:r w:rsidR="00701E50"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 xml:space="preserve">OF THE </w:t>
      </w:r>
      <w:r w:rsidR="00427B37">
        <w:rPr>
          <w:rFonts w:ascii="Times New Roman" w:hAnsi="Times New Roman" w:cs="Times New Roman" w:hint="eastAsia"/>
          <w:lang w:val="en-US" w:eastAsia="zh-CN"/>
        </w:rPr>
        <w:t>202</w:t>
      </w:r>
      <w:r w:rsidR="008C1A56">
        <w:rPr>
          <w:rFonts w:ascii="Times New Roman" w:hAnsi="Times New Roman" w:cs="Times New Roman"/>
          <w:lang w:val="en-US" w:eastAsia="zh-CN"/>
        </w:rPr>
        <w:t>6</w:t>
      </w:r>
      <w:r w:rsidR="00B23AE3"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QHP ENROLLEE SURVEY TECHNICAL SPECIFICATIONS AND ALL ALIASES RECEIVED FROM QHP ISSUER.]</w:t>
      </w:r>
    </w:p>
    <w:p w14:paraId="7AAD0B4C" w14:textId="22733E4F" w:rsidR="002C525B" w:rsidRPr="00463EB4" w:rsidRDefault="002C525B" w:rsidP="002C525B">
      <w:pPr>
        <w:pStyle w:val="SurveyQuestionIndent"/>
        <w:keepNext/>
        <w:keepLines/>
        <w:spacing w:after="120"/>
        <w:rPr>
          <w:lang w:val="en-US" w:eastAsia="zh-CN"/>
        </w:rPr>
      </w:pPr>
      <w:r w:rsidRPr="00463EB4">
        <w:rPr>
          <w:rFonts w:hint="eastAsia"/>
          <w:lang w:val="en-US" w:eastAsia="zh-CN"/>
        </w:rPr>
        <w:t>(</w:t>
      </w:r>
      <w:r w:rsidR="00D12D49" w:rsidRPr="00463EB4">
        <w:rPr>
          <w:rFonts w:hint="eastAsia"/>
          <w:lang w:val="en-US" w:eastAsia="zh-CN"/>
        </w:rPr>
        <w:t>逐字记录答案</w:t>
      </w:r>
      <w:r w:rsidRPr="00463EB4">
        <w:rPr>
          <w:rFonts w:hint="eastAsia"/>
          <w:lang w:val="en-US" w:eastAsia="zh-CN"/>
        </w:rPr>
        <w:t>)</w:t>
      </w:r>
    </w:p>
    <w:p w14:paraId="5B9756F9" w14:textId="156B9680" w:rsidR="00EB2F35" w:rsidRPr="00463EB4" w:rsidRDefault="002C525B" w:rsidP="002C525B">
      <w:pPr>
        <w:pStyle w:val="SurveyQuestionIndent"/>
        <w:keepNext/>
        <w:keepLines/>
        <w:spacing w:after="120"/>
        <w:rPr>
          <w:rFonts w:ascii="Times New Roman" w:hAnsi="Times New Roman" w:cs="Times New Roman"/>
          <w:lang w:val="en-US" w:eastAsia="zh-CN"/>
        </w:rPr>
      </w:pPr>
      <w:r w:rsidRPr="00463EB4">
        <w:rPr>
          <w:rFonts w:hint="eastAsia"/>
          <w:lang w:val="en-US" w:eastAsia="zh-CN"/>
        </w:rPr>
        <w:t>(</w:t>
      </w:r>
      <w:r w:rsidR="00D12D49" w:rsidRPr="00463EB4">
        <w:rPr>
          <w:rFonts w:hint="eastAsia"/>
          <w:lang w:val="en-US" w:eastAsia="zh-CN"/>
        </w:rPr>
        <w:t>当确定健保计划的别名</w:t>
      </w:r>
      <w:r w:rsidR="00D12D49" w:rsidRPr="00463EB4">
        <w:rPr>
          <w:rFonts w:hint="eastAsia"/>
          <w:b/>
          <w:lang w:val="en-US" w:eastAsia="zh-CN"/>
        </w:rPr>
        <w:t>是否符合本调查</w:t>
      </w:r>
      <w:r w:rsidR="00D12D49" w:rsidRPr="00463EB4">
        <w:rPr>
          <w:rFonts w:hint="eastAsia"/>
          <w:lang w:val="en-US" w:eastAsia="zh-CN"/>
        </w:rPr>
        <w:t>的资格时， 请说：</w:t>
      </w:r>
      <w:r w:rsidR="00D12D49" w:rsidRPr="00463EB4">
        <w:rPr>
          <w:rFonts w:hint="eastAsia"/>
          <w:b/>
          <w:lang w:val="en-US" w:eastAsia="zh-CN"/>
        </w:rPr>
        <w:t>我们明白您的时间十分宝贵，因此我们希望可以先跟据您的回答确定您是否符合本调查的资格。 感谢您可以在我们进行确认时耐心等待</w:t>
      </w:r>
      <w:r w:rsidRPr="00463EB4">
        <w:rPr>
          <w:rFonts w:hint="eastAsia"/>
          <w:b/>
          <w:bCs/>
          <w:lang w:val="en-US" w:eastAsia="zh-CN"/>
        </w:rPr>
        <w:t>。</w:t>
      </w:r>
      <w:r w:rsidRPr="00463EB4">
        <w:rPr>
          <w:rFonts w:hint="eastAsia"/>
          <w:lang w:val="en-US" w:eastAsia="zh-CN"/>
        </w:rPr>
        <w:t>)</w:t>
      </w:r>
    </w:p>
    <w:p w14:paraId="57F06BBE" w14:textId="77777777" w:rsidR="00131829" w:rsidRPr="00463EB4" w:rsidRDefault="59D4C524" w:rsidP="00B428E9">
      <w:pPr>
        <w:pStyle w:val="SurveyQuestionIndent"/>
        <w:keepNext/>
        <w:keepLines/>
        <w:spacing w:before="120"/>
        <w:rPr>
          <w:rFonts w:ascii="Times New Roman" w:hAnsi="Times New Roman" w:cs="Times New Roman"/>
          <w:lang w:val="en-US" w:eastAsia="zh-CN"/>
        </w:rPr>
      </w:pPr>
      <w:r w:rsidRPr="00463EB4">
        <w:rPr>
          <w:rFonts w:hint="eastAsia"/>
          <w:noProof/>
          <w:lang w:val="en-US" w:eastAsia="zh-CN"/>
        </w:rPr>
        <w:drawing>
          <wp:inline distT="0" distB="0" distL="0" distR="0" wp14:anchorId="582C3161" wp14:editId="755726C5">
            <wp:extent cx="4756151" cy="40640"/>
            <wp:effectExtent l="0" t="0" r="6350" b="0"/>
            <wp:docPr id="9" name="Picture 9" descr="(Blank line for fillin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6151" cy="40640"/>
                    </a:xfrm>
                    <a:prstGeom prst="rect">
                      <a:avLst/>
                    </a:prstGeom>
                  </pic:spPr>
                </pic:pic>
              </a:graphicData>
            </a:graphic>
          </wp:inline>
        </w:drawing>
      </w:r>
    </w:p>
    <w:p w14:paraId="3D623755" w14:textId="66992C9F" w:rsidR="00C43DC5" w:rsidRPr="00463EB4" w:rsidRDefault="00C43DC5" w:rsidP="00C43D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E21461C" wp14:editId="6F0030A5">
            <wp:extent cx="156845" cy="156845"/>
            <wp:effectExtent l="0" t="0" r="0" b="0"/>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26240" w:rsidRPr="00463EB4">
        <w:rPr>
          <w:rFonts w:hint="eastAsia"/>
          <w:lang w:val="en-US" w:eastAsia="zh-CN"/>
        </w:rPr>
        <w:t>有效或可能有效的别名</w:t>
      </w:r>
      <w:r w:rsidR="003A5CE4" w:rsidRPr="00463EB4">
        <w:rPr>
          <w:rFonts w:ascii="Wingdings" w:eastAsia="Wingdings" w:hAnsi="Wingdings" w:cs="Wingdings" w:hint="eastAsia"/>
          <w:lang w:val="en-US" w:eastAsia="zh-CN"/>
        </w:rPr>
        <w:t></w:t>
      </w:r>
      <w:r w:rsidR="003A5CE4" w:rsidRPr="00463EB4">
        <w:rPr>
          <w:rFonts w:hint="eastAsia"/>
          <w:lang w:val="en-US" w:eastAsia="zh-CN"/>
        </w:rPr>
        <w:t xml:space="preserve">  (</w:t>
      </w:r>
      <w:r w:rsidR="00C26240" w:rsidRPr="00463EB4">
        <w:rPr>
          <w:rFonts w:hint="eastAsia"/>
          <w:lang w:val="en-US" w:eastAsia="zh-CN"/>
        </w:rPr>
        <w:t>请说 ：</w:t>
      </w:r>
      <w:r w:rsidR="00C26240" w:rsidRPr="00463EB4">
        <w:rPr>
          <w:rFonts w:ascii="Times New Roman" w:hAnsi="Times New Roman" w:cs="Times New Roman" w:hint="eastAsia"/>
          <w:b/>
          <w:bCs/>
          <w:lang w:val="en-US" w:eastAsia="zh-CN"/>
        </w:rPr>
        <w:t>谢谢您。</w:t>
      </w:r>
      <w:r w:rsidR="00C26240" w:rsidRPr="00463EB4">
        <w:rPr>
          <w:rFonts w:ascii="Times New Roman" w:hAnsi="Times New Roman" w:cs="Times New Roman" w:hint="eastAsia"/>
          <w:b/>
          <w:bCs/>
          <w:lang w:val="en-US" w:eastAsia="zh-CN"/>
        </w:rPr>
        <w:t xml:space="preserve"> </w:t>
      </w:r>
      <w:r w:rsidR="003D103A" w:rsidRPr="00463EB4">
        <w:rPr>
          <w:rFonts w:ascii="Times New Roman" w:hAnsi="Times New Roman" w:cs="Times New Roman" w:hint="eastAsia"/>
          <w:b/>
          <w:bCs/>
          <w:lang w:val="en-US" w:eastAsia="zh-CN"/>
        </w:rPr>
        <w:t>您说的计划名称与</w:t>
      </w:r>
      <w:r w:rsidR="003D103A"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lang w:val="en-US" w:eastAsia="zh-CN"/>
        </w:rPr>
        <w:t xml:space="preserve">{QHP ISSUER NAME} </w:t>
      </w:r>
      <w:r w:rsidRPr="00463EB4">
        <w:rPr>
          <w:rFonts w:ascii="Times New Roman" w:hAnsi="Times New Roman" w:cs="Times New Roman" w:hint="eastAsia"/>
          <w:b/>
          <w:bCs/>
          <w:lang w:val="en-US" w:eastAsia="zh-CN"/>
        </w:rPr>
        <w:t>相符。</w:t>
      </w:r>
      <w:r w:rsidR="00C26240" w:rsidRPr="00463EB4">
        <w:rPr>
          <w:rFonts w:ascii="Times New Roman" w:hAnsi="Times New Roman" w:cs="Times New Roman" w:hint="eastAsia"/>
          <w:b/>
          <w:bCs/>
          <w:lang w:val="en-US" w:eastAsia="zh-CN"/>
        </w:rPr>
        <w:t>我可以继续做调查吗</w:t>
      </w:r>
      <w:r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p>
    <w:p w14:paraId="7BF19383" w14:textId="6CCFA04F" w:rsidR="00C43DC5" w:rsidRPr="00463EB4" w:rsidRDefault="00C43DC5" w:rsidP="003E79C8">
      <w:pPr>
        <w:pStyle w:val="RefusalNoSpace"/>
        <w:spacing w:before="200"/>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C7843F5" wp14:editId="1D3E02DA">
            <wp:extent cx="156845" cy="156845"/>
            <wp:effectExtent l="0" t="0" r="0" b="0"/>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26240" w:rsidRPr="00463EB4">
        <w:rPr>
          <w:rFonts w:hint="eastAsia"/>
          <w:lang w:val="en-US" w:eastAsia="zh-CN"/>
        </w:rPr>
        <w:t xml:space="preserve">无效别名 </w:t>
      </w:r>
      <w:r w:rsidR="003A5CE4" w:rsidRPr="00463EB4">
        <w:rPr>
          <w:rFonts w:ascii="Wingdings" w:eastAsia="Wingdings" w:hAnsi="Wingdings" w:cs="Wingdings" w:hint="eastAsia"/>
          <w:lang w:val="en-US" w:eastAsia="zh-CN"/>
        </w:rPr>
        <w:t></w:t>
      </w:r>
      <w:r w:rsidR="003A5CE4" w:rsidRPr="00463EB4">
        <w:rPr>
          <w:rFonts w:hint="eastAsia"/>
          <w:b/>
          <w:bCs/>
          <w:lang w:val="en-US" w:eastAsia="zh-CN"/>
        </w:rPr>
        <w:t> </w:t>
      </w:r>
      <w:r w:rsidR="003A5CE4" w:rsidRPr="00463EB4">
        <w:rPr>
          <w:rFonts w:hint="eastAsia"/>
          <w:lang w:val="en-US" w:eastAsia="zh-CN"/>
        </w:rPr>
        <w:t>(</w:t>
      </w:r>
      <w:r w:rsidR="00C26240" w:rsidRPr="00463EB4">
        <w:rPr>
          <w:rFonts w:hint="eastAsia"/>
          <w:lang w:val="en-US" w:eastAsia="zh-CN"/>
        </w:rPr>
        <w:t>请说</w:t>
      </w:r>
      <w:r w:rsidR="003A5CE4" w:rsidRPr="00463EB4">
        <w:rPr>
          <w:rFonts w:hint="eastAsia"/>
          <w:lang w:val="en-US" w:eastAsia="zh-CN"/>
        </w:rPr>
        <w:t>：</w:t>
      </w:r>
      <w:r w:rsidR="00C26240" w:rsidRPr="00463EB4">
        <w:rPr>
          <w:rFonts w:hint="eastAsia"/>
          <w:b/>
          <w:bCs/>
          <w:lang w:val="en-US" w:eastAsia="zh-CN"/>
        </w:rPr>
        <w:t>谢谢您，耽误您的时间了。 可能是我们弄错了。 祝您顺心愉快</w:t>
      </w:r>
      <w:r w:rsidR="003A5CE4" w:rsidRPr="00463EB4">
        <w:rPr>
          <w:rFonts w:hint="eastAsia"/>
          <w:b/>
          <w:bCs/>
          <w:lang w:val="en-US" w:eastAsia="zh-CN"/>
        </w:rPr>
        <w:t>。</w:t>
      </w:r>
      <w:r w:rsidR="003A5CE4" w:rsidRPr="00463EB4">
        <w:rPr>
          <w:rFonts w:hint="eastAsia"/>
          <w:lang w:val="en-US" w:eastAsia="zh-CN"/>
        </w:rPr>
        <w:t>)</w:t>
      </w:r>
      <w:r w:rsidR="00A12EAA"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TERMINATE INTERVIEW</w:t>
      </w:r>
      <w:r w:rsidR="00B97279" w:rsidRPr="00463EB4">
        <w:rPr>
          <w:rFonts w:ascii="Times New Roman" w:hAnsi="Times New Roman" w:cs="Times New Roman" w:hint="eastAsia"/>
          <w:lang w:val="en-US" w:eastAsia="zh-CN"/>
        </w:rPr>
        <w:t xml:space="preserve">, </w:t>
      </w:r>
      <w:r w:rsidR="00742102" w:rsidRPr="00463EB4">
        <w:rPr>
          <w:rFonts w:ascii="Times New Roman" w:hAnsi="Times New Roman" w:cs="Times New Roman" w:hint="eastAsia"/>
          <w:lang w:val="en-US" w:eastAsia="zh-CN"/>
        </w:rPr>
        <w:t xml:space="preserve">CODE </w:t>
      </w:r>
      <w:r w:rsidRPr="00463EB4">
        <w:rPr>
          <w:rFonts w:ascii="Times New Roman" w:hAnsi="Times New Roman" w:cs="Times New Roman" w:hint="eastAsia"/>
          <w:lang w:val="en-US" w:eastAsia="zh-CN"/>
        </w:rPr>
        <w:t>AS X40</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INELIGIBLE: NOT ELIGIBLE.]</w:t>
      </w:r>
    </w:p>
    <w:p w14:paraId="7DB50E69" w14:textId="26E6CBE0" w:rsidR="000F46C4" w:rsidRPr="00463EB4" w:rsidRDefault="008B2D3C"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57E1D28" wp14:editId="277DB964">
            <wp:extent cx="156845" cy="156845"/>
            <wp:effectExtent l="0" t="0" r="0" b="0"/>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26240"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25F6BBDF" w14:textId="77777777" w:rsidR="000F46C4" w:rsidRPr="00463EB4" w:rsidRDefault="00BF5F0F"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715FD5C" wp14:editId="449BC913">
            <wp:extent cx="156845" cy="156845"/>
            <wp:effectExtent l="0" t="0" r="0" b="0"/>
            <wp:docPr id="13" name="Picture 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0D1326C" w14:textId="2E34D117" w:rsidR="00131829" w:rsidRPr="00463EB4" w:rsidRDefault="00C26240" w:rsidP="002440E4">
      <w:pPr>
        <w:pStyle w:val="SurveyTextBold"/>
        <w:rPr>
          <w:rFonts w:eastAsia="SimSun"/>
          <w:lang w:val="en-US" w:eastAsia="zh-CN"/>
        </w:rPr>
      </w:pPr>
      <w:r w:rsidRPr="00463EB4">
        <w:rPr>
          <w:rFonts w:hint="eastAsia"/>
          <w:lang w:val="en-US" w:eastAsia="zh-CN"/>
        </w:rPr>
        <w:t>以下一系列问题将询问您对您健保计划的体验</w:t>
      </w:r>
      <w:r w:rsidR="00054722" w:rsidRPr="00463EB4">
        <w:rPr>
          <w:rFonts w:hint="eastAsia"/>
          <w:lang w:val="en-US" w:eastAsia="zh-CN"/>
        </w:rPr>
        <w:t>。</w:t>
      </w:r>
    </w:p>
    <w:p w14:paraId="45807FE5" w14:textId="320DFBEF" w:rsidR="00C26240" w:rsidRPr="00463EB4" w:rsidRDefault="00C26240" w:rsidP="5B7F1A1F">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多常在书面</w:t>
      </w:r>
      <w:r w:rsidR="004A4E21" w:rsidRPr="00463EB4">
        <w:rPr>
          <w:rFonts w:ascii="Times New Roman" w:hAnsi="Times New Roman" w:cs="Times New Roman" w:hint="eastAsia"/>
          <w:lang w:val="en-US" w:eastAsia="zh-CN"/>
        </w:rPr>
        <w:t>资料</w:t>
      </w:r>
      <w:r w:rsidRPr="00463EB4">
        <w:rPr>
          <w:rFonts w:ascii="Times New Roman" w:hAnsi="Times New Roman" w:cs="Times New Roman" w:hint="eastAsia"/>
          <w:lang w:val="en-US" w:eastAsia="zh-CN"/>
        </w:rPr>
        <w:t>或网络上找到您所需的关于您健保计划如何运作</w:t>
      </w:r>
      <w:r w:rsidR="003805E2" w:rsidRPr="00463EB4">
        <w:rPr>
          <w:rFonts w:ascii="Times New Roman" w:hAnsi="Times New Roman" w:cs="Times New Roman" w:hint="eastAsia"/>
          <w:lang w:val="en-US" w:eastAsia="zh-CN"/>
        </w:rPr>
        <w:t>的</w:t>
      </w:r>
      <w:r w:rsidRPr="00463EB4">
        <w:rPr>
          <w:rFonts w:ascii="Times New Roman" w:hAnsi="Times New Roman" w:cs="Times New Roman" w:hint="eastAsia"/>
          <w:lang w:val="en-US" w:eastAsia="zh-CN"/>
        </w:rPr>
        <w:t>资讯</w:t>
      </w:r>
      <w:r w:rsidR="003805E2"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觉得是</w:t>
      </w:r>
      <w:r w:rsidR="003805E2" w:rsidRPr="00463EB4">
        <w:rPr>
          <w:rFonts w:ascii="Times New Roman" w:hAnsi="Times New Roman" w:cs="Times New Roman" w:hint="eastAsia"/>
          <w:lang w:val="en-US" w:eastAsia="zh-CN"/>
        </w:rPr>
        <w:t xml:space="preserve"> </w:t>
      </w:r>
      <w:r w:rsidR="003805E2" w:rsidRPr="00463EB4">
        <w:rPr>
          <w:rFonts w:ascii="Times New Roman" w:hAnsi="Times New Roman" w:cs="Times New Roman" w:hint="eastAsia"/>
          <w:lang w:val="en-US" w:eastAsia="zh-CN"/>
        </w:rPr>
        <w:t>…</w:t>
      </w:r>
      <w:r w:rsidR="003805E2" w:rsidRPr="00463EB4">
        <w:rPr>
          <w:rFonts w:ascii="Times New Roman" w:hAnsi="Times New Roman" w:cs="Times New Roman" w:hint="eastAsia"/>
          <w:lang w:val="en-US" w:eastAsia="zh-CN"/>
        </w:rPr>
        <w:t xml:space="preserve"> </w:t>
      </w:r>
    </w:p>
    <w:p w14:paraId="57C29F8E" w14:textId="72A34FEF" w:rsidR="0D9CAA31" w:rsidRPr="00463EB4" w:rsidRDefault="0D9CAA31" w:rsidP="00D75DEA">
      <w:pPr>
        <w:pStyle w:val="A1-Survey1DigitRespOptBox"/>
        <w:tabs>
          <w:tab w:val="clear" w:pos="950"/>
          <w:tab w:val="clear" w:pos="1008"/>
          <w:tab w:val="left" w:pos="540"/>
        </w:tabs>
        <w:spacing w:after="180"/>
        <w:ind w:left="630" w:hanging="360"/>
        <w:rPr>
          <w:rFonts w:ascii="Times New Roman" w:hAnsi="Times New Roman" w:cs="Times New Roman"/>
          <w:lang w:val="en-US" w:eastAsia="zh-CN"/>
        </w:rPr>
      </w:pPr>
      <w:r w:rsidRPr="00463EB4">
        <w:rPr>
          <w:rFonts w:ascii="Times New Roman" w:hAnsi="Times New Roman" w:cs="Times New Roman" w:hint="eastAsia"/>
          <w:lang w:val="en-US" w:eastAsia="zh-CN"/>
        </w:rPr>
        <w:t>（</w:t>
      </w:r>
      <w:r w:rsidR="00E025FF" w:rsidRPr="00463EB4">
        <w:rPr>
          <w:rFonts w:ascii="SimSun" w:eastAsia="SimSun" w:hAnsi="SimSun" w:cs="Times New Roman" w:hint="eastAsia"/>
          <w:lang w:val="en-US" w:eastAsia="zh-CN"/>
        </w:rPr>
        <w:t>如果</w:t>
      </w:r>
      <w:r w:rsidR="00A66FAB" w:rsidRPr="00463EB4">
        <w:rPr>
          <w:rFonts w:hint="eastAsia"/>
          <w:lang w:val="en-US" w:eastAsia="zh-CN"/>
        </w:rPr>
        <w:t>被访者</w:t>
      </w:r>
      <w:r w:rsidR="00E025FF" w:rsidRPr="00463EB4">
        <w:rPr>
          <w:rFonts w:ascii="SimSun" w:eastAsia="SimSun" w:hAnsi="SimSun" w:cs="Times New Roman" w:hint="eastAsia"/>
          <w:lang w:val="en-US" w:eastAsia="zh-CN"/>
        </w:rPr>
        <w:t>对</w:t>
      </w:r>
      <w:r w:rsidR="0F23268B" w:rsidRPr="00463EB4">
        <w:rPr>
          <w:rFonts w:hint="eastAsia"/>
          <w:lang w:val="en-US" w:eastAsia="zh-CN"/>
        </w:rPr>
        <w:t>‘不适用’ 选项感到疑惑，请说</w:t>
      </w:r>
      <w:r w:rsidRPr="00463EB4">
        <w:rPr>
          <w:rFonts w:ascii="Times New Roman" w:eastAsia="Times New Roman" w:hAnsi="Times New Roman" w:cs="Times New Roman" w:hint="eastAsia"/>
          <w:lang w:val="en-US" w:eastAsia="zh-CN"/>
        </w:rPr>
        <w:t xml:space="preserve">: </w:t>
      </w:r>
      <w:r w:rsidRPr="00463EB4">
        <w:rPr>
          <w:rFonts w:ascii="Times New Roman" w:hAnsi="Times New Roman" w:cs="Times New Roman" w:hint="eastAsia"/>
          <w:b/>
          <w:bCs/>
          <w:lang w:val="en-US" w:eastAsia="zh-CN"/>
        </w:rPr>
        <w:t>不适用</w:t>
      </w:r>
      <w:r w:rsidR="240BEB6E" w:rsidRPr="00463EB4">
        <w:rPr>
          <w:rFonts w:ascii="Times New Roman" w:hAnsi="Times New Roman" w:cs="Times New Roman" w:hint="eastAsia"/>
          <w:b/>
          <w:bCs/>
          <w:lang w:val="en-US" w:eastAsia="zh-CN"/>
        </w:rPr>
        <w:t>，因为</w:t>
      </w:r>
      <w:r w:rsidRPr="00463EB4">
        <w:rPr>
          <w:rFonts w:ascii="Times New Roman" w:hAnsi="Times New Roman" w:cs="Times New Roman" w:hint="eastAsia"/>
          <w:b/>
          <w:bCs/>
          <w:lang w:val="en-US" w:eastAsia="zh-CN"/>
        </w:rPr>
        <w:t>您没有寻找关于健保计划的任何资讯？</w:t>
      </w:r>
      <w:r w:rsidRPr="00463EB4">
        <w:rPr>
          <w:rFonts w:ascii="Times New Roman" w:hAnsi="Times New Roman" w:cs="Times New Roman" w:hint="eastAsia"/>
          <w:lang w:val="en-US" w:eastAsia="zh-CN"/>
        </w:rPr>
        <w:t>）</w:t>
      </w:r>
    </w:p>
    <w:p w14:paraId="7BE7C5DC" w14:textId="0AD7D59D"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AD9CBC8" wp14:editId="60840AB6">
            <wp:extent cx="156845" cy="156845"/>
            <wp:effectExtent l="0" t="0" r="0" b="0"/>
            <wp:docPr id="14" name="Picture 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59E7CD7" w14:textId="152A9DB0"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B2981B8" wp14:editId="26AD46DB">
            <wp:extent cx="156845" cy="156845"/>
            <wp:effectExtent l="0" t="0" r="0" b="0"/>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2C27F795" w14:textId="1EF01E83"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FDCAE4E" wp14:editId="47E7E79D">
            <wp:extent cx="156845" cy="156845"/>
            <wp:effectExtent l="0" t="0" r="0" b="0"/>
            <wp:docPr id="16" name="Picture 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1451E0CE" w14:textId="7CCF5C8E" w:rsidR="003805E2" w:rsidRPr="00463EB4" w:rsidRDefault="003805E2" w:rsidP="003805E2">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C5F1710" wp14:editId="1A6FA3B4">
            <wp:extent cx="156845" cy="156845"/>
            <wp:effectExtent l="0" t="0" r="0" b="0"/>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2429F1DD" w14:textId="0DEBE95B" w:rsidR="003805E2" w:rsidRPr="00463EB4" w:rsidRDefault="00C4116C" w:rsidP="003E79C8">
      <w:pPr>
        <w:pStyle w:val="A1-Survey1DigitRespOptBox"/>
        <w:ind w:hanging="468"/>
        <w:rPr>
          <w:rFonts w:ascii="Times New Roman" w:hAnsi="Times New Roman" w:cs="Times New Roman"/>
          <w:lang w:val="en-US" w:eastAsia="zh-CN"/>
        </w:rPr>
      </w:pPr>
      <w:r w:rsidRPr="00463EB4">
        <w:rPr>
          <w:rFonts w:ascii="Times New Roman" w:hAnsi="Times New Roman" w:cs="Times New Roman" w:hint="eastAsia"/>
          <w:vertAlign w:val="superscript"/>
          <w:lang w:val="en-US" w:eastAsia="zh-CN"/>
        </w:rPr>
        <w:t>-</w:t>
      </w:r>
      <w:r w:rsidR="003805E2" w:rsidRPr="00463EB4">
        <w:rPr>
          <w:rFonts w:ascii="Times New Roman" w:hAnsi="Times New Roman" w:cs="Times New Roman" w:hint="eastAsia"/>
          <w:vertAlign w:val="superscript"/>
          <w:lang w:val="en-US" w:eastAsia="zh-CN"/>
        </w:rPr>
        <w:t xml:space="preserve">5 </w:t>
      </w:r>
      <w:r w:rsidR="003B1089" w:rsidRPr="00463EB4">
        <w:rPr>
          <w:rFonts w:hint="eastAsia"/>
          <w:noProof/>
          <w:lang w:val="en-US" w:eastAsia="zh-CN"/>
        </w:rPr>
        <w:drawing>
          <wp:inline distT="0" distB="0" distL="0" distR="0" wp14:anchorId="6266A940" wp14:editId="4736BFFA">
            <wp:extent cx="156845" cy="156845"/>
            <wp:effectExtent l="0" t="0" r="0" b="0"/>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805E2" w:rsidRPr="00463EB4">
        <w:rPr>
          <w:rFonts w:hint="eastAsia"/>
          <w:lang w:val="en-US" w:eastAsia="zh-CN"/>
        </w:rPr>
        <w:tab/>
      </w:r>
      <w:r w:rsidR="004A4E21" w:rsidRPr="00463EB4">
        <w:rPr>
          <w:rFonts w:ascii="Times New Roman" w:hAnsi="Times New Roman" w:cs="Times New Roman" w:hint="eastAsia"/>
          <w:b/>
          <w:bCs/>
          <w:lang w:val="en-US" w:eastAsia="zh-CN"/>
        </w:rPr>
        <w:t>不适用</w:t>
      </w:r>
      <w:r w:rsidR="00E52C48" w:rsidRPr="00463EB4">
        <w:rPr>
          <w:rFonts w:ascii="Times New Roman" w:hAnsi="Times New Roman" w:cs="Times New Roman" w:hint="eastAsia"/>
          <w:b/>
          <w:bCs/>
          <w:lang w:val="en-US" w:eastAsia="zh-CN"/>
        </w:rPr>
        <w:t>？</w:t>
      </w:r>
      <w:r w:rsidR="00D6058F" w:rsidRPr="00463EB4" w:rsidDel="00D6058F">
        <w:rPr>
          <w:rFonts w:ascii="Times New Roman" w:hAnsi="Times New Roman" w:cs="Times New Roman" w:hint="eastAsia"/>
          <w:b/>
          <w:strike/>
          <w:lang w:val="en-US" w:eastAsia="zh-CN"/>
        </w:rPr>
        <w:t xml:space="preserve"> </w:t>
      </w:r>
    </w:p>
    <w:p w14:paraId="78307982" w14:textId="69A49570" w:rsidR="003805E2" w:rsidRPr="00463EB4" w:rsidRDefault="003805E2" w:rsidP="003805E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37A3B5" wp14:editId="447E9569">
            <wp:extent cx="156845" cy="156845"/>
            <wp:effectExtent l="0" t="0" r="0" b="0"/>
            <wp:docPr id="19" name="Picture 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6B26257" w14:textId="77777777" w:rsidR="003805E2" w:rsidRPr="00463EB4" w:rsidRDefault="003805E2" w:rsidP="003805E2">
      <w:pPr>
        <w:pStyle w:val="RefusalNoSpace"/>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8DB4F6A" wp14:editId="7E9C127F">
            <wp:extent cx="156845" cy="156845"/>
            <wp:effectExtent l="0" t="0" r="0" b="0"/>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4739606" w14:textId="5F1F08AF" w:rsidR="003805E2" w:rsidRPr="00463EB4" w:rsidRDefault="00EA1FA9" w:rsidP="003805E2">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3805E2"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多常通过您的健保计划</w:t>
      </w:r>
      <w:r w:rsidR="002A6471" w:rsidRPr="00463EB4">
        <w:rPr>
          <w:rFonts w:ascii="SimSun" w:eastAsia="SimSun" w:hAnsi="SimSun" w:cs="Times New Roman" w:hint="eastAsia"/>
          <w:lang w:val="en-US" w:eastAsia="zh-CN"/>
        </w:rPr>
        <w:t>在取得</w:t>
      </w:r>
      <w:r w:rsidR="00741DED" w:rsidRPr="00463EB4">
        <w:rPr>
          <w:rFonts w:ascii="SimSun" w:eastAsia="SimSun" w:hAnsi="SimSun" w:cs="Times New Roman" w:hint="eastAsia"/>
          <w:lang w:val="en-US" w:eastAsia="zh-CN"/>
        </w:rPr>
        <w:t>医疗保健</w:t>
      </w:r>
      <w:r w:rsidRPr="00463EB4">
        <w:rPr>
          <w:rFonts w:ascii="Times New Roman" w:hAnsi="Times New Roman" w:cs="Times New Roman" w:hint="eastAsia"/>
          <w:lang w:val="en-US" w:eastAsia="zh-CN"/>
        </w:rPr>
        <w:t>服务或器材</w:t>
      </w:r>
      <w:r w:rsidR="00A66FAB" w:rsidRPr="00463EB4">
        <w:rPr>
          <w:rFonts w:ascii="SimSun" w:eastAsia="SimSun" w:hAnsi="SimSun" w:cs="Times New Roman" w:hint="eastAsia"/>
          <w:lang w:val="en-US" w:eastAsia="zh-CN"/>
        </w:rPr>
        <w:t>之前</w:t>
      </w:r>
      <w:r w:rsidR="00A66FAB" w:rsidRPr="00463EB4">
        <w:rPr>
          <w:rFonts w:ascii="Times New Roman" w:hAnsi="Times New Roman" w:cs="Times New Roman" w:hint="eastAsia"/>
          <w:lang w:val="en-US" w:eastAsia="zh-CN"/>
        </w:rPr>
        <w:t>了解您需为</w:t>
      </w:r>
      <w:r w:rsidR="00A66FAB" w:rsidRPr="00463EB4">
        <w:rPr>
          <w:rFonts w:ascii="SimSun" w:eastAsia="SimSun" w:hAnsi="SimSun" w:cs="Times New Roman" w:hint="eastAsia"/>
          <w:lang w:val="en-US" w:eastAsia="zh-CN"/>
        </w:rPr>
        <w:t>其</w:t>
      </w:r>
      <w:r w:rsidRPr="00463EB4">
        <w:rPr>
          <w:rFonts w:ascii="Times New Roman" w:hAnsi="Times New Roman" w:cs="Times New Roman" w:hint="eastAsia"/>
          <w:lang w:val="en-US" w:eastAsia="zh-CN"/>
        </w:rPr>
        <w:t>支付多少费用？</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003B7F61" w:rsidRPr="00463EB4">
        <w:rPr>
          <w:rFonts w:ascii="Times New Roman" w:hAnsi="Times New Roman" w:cs="Times New Roman" w:hint="eastAsia"/>
          <w:lang w:val="en-US" w:eastAsia="zh-CN"/>
        </w:rPr>
        <w:t xml:space="preserve"> </w:t>
      </w:r>
      <w:r w:rsidR="003805E2" w:rsidRPr="00463EB4">
        <w:rPr>
          <w:rFonts w:ascii="Times New Roman" w:hAnsi="Times New Roman" w:cs="Times New Roman" w:hint="eastAsia"/>
          <w:lang w:val="en-US" w:eastAsia="zh-CN"/>
        </w:rPr>
        <w:t>…</w:t>
      </w:r>
      <w:r w:rsidR="003805E2" w:rsidRPr="00463EB4">
        <w:rPr>
          <w:rFonts w:ascii="Times New Roman" w:hAnsi="Times New Roman" w:cs="Times New Roman" w:hint="eastAsia"/>
          <w:lang w:val="en-US" w:eastAsia="zh-CN"/>
        </w:rPr>
        <w:t xml:space="preserve"> </w:t>
      </w:r>
    </w:p>
    <w:p w14:paraId="54068317" w14:textId="449D1869" w:rsidR="6CEF1CC9" w:rsidRPr="00463EB4" w:rsidRDefault="6CEF1CC9"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064045A6" w:rsidRPr="00463EB4">
        <w:rPr>
          <w:rFonts w:hint="eastAsia"/>
          <w:b w:val="0"/>
          <w:lang w:val="en-US" w:eastAsia="zh-CN"/>
        </w:rPr>
        <w:t>如果被访者对‘不适用’ 选项感到疑惑，请说</w:t>
      </w:r>
      <w:r w:rsidR="064045A6" w:rsidRPr="00463EB4">
        <w:rPr>
          <w:rFonts w:ascii="Times New Roman" w:eastAsia="Times New Roman" w:hAnsi="Times New Roman" w:cs="Times New Roman" w:hint="eastAsia"/>
          <w:b w:val="0"/>
          <w:lang w:val="en-US" w:eastAsia="zh-CN"/>
        </w:rPr>
        <w:t xml:space="preserve">: </w:t>
      </w:r>
      <w:r w:rsidRPr="00463EB4">
        <w:rPr>
          <w:rFonts w:ascii="Times New Roman" w:hAnsi="Times New Roman" w:cs="Times New Roman" w:hint="eastAsia"/>
          <w:lang w:val="en-US" w:eastAsia="zh-CN"/>
        </w:rPr>
        <w:t>不适</w:t>
      </w:r>
      <w:r w:rsidR="499360DE" w:rsidRPr="00463EB4">
        <w:rPr>
          <w:rFonts w:ascii="Times New Roman" w:hAnsi="Times New Roman" w:cs="Times New Roman" w:hint="eastAsia"/>
          <w:lang w:val="en-US" w:eastAsia="zh-CN"/>
        </w:rPr>
        <w:t>用，因为</w:t>
      </w:r>
      <w:r w:rsidR="12F08AD4" w:rsidRPr="00463EB4">
        <w:rPr>
          <w:rFonts w:ascii="Times New Roman" w:hAnsi="Times New Roman" w:cs="Times New Roman" w:hint="eastAsia"/>
          <w:lang w:val="en-US" w:eastAsia="zh-CN"/>
        </w:rPr>
        <w:t>您没有去了解需为</w:t>
      </w:r>
      <w:r w:rsidR="00674992" w:rsidRPr="00463EB4">
        <w:rPr>
          <w:rFonts w:ascii="SimSun" w:eastAsia="SimSun" w:hAnsi="SimSun" w:cs="Times New Roman" w:hint="eastAsia"/>
          <w:lang w:val="en-US" w:eastAsia="zh-CN"/>
        </w:rPr>
        <w:t>医疗保健</w:t>
      </w:r>
      <w:r w:rsidR="12F08AD4" w:rsidRPr="00463EB4">
        <w:rPr>
          <w:rFonts w:ascii="Times New Roman" w:hAnsi="Times New Roman" w:cs="Times New Roman" w:hint="eastAsia"/>
          <w:lang w:val="en-US" w:eastAsia="zh-CN"/>
        </w:rPr>
        <w:t>服务或器材支付多少费用？</w:t>
      </w:r>
      <w:r w:rsidR="67EC129E" w:rsidRPr="00463EB4">
        <w:rPr>
          <w:rFonts w:ascii="Times New Roman" w:hAnsi="Times New Roman" w:cs="Times New Roman" w:hint="eastAsia"/>
          <w:b w:val="0"/>
          <w:lang w:val="en-US" w:eastAsia="zh-CN"/>
        </w:rPr>
        <w:t>）</w:t>
      </w:r>
    </w:p>
    <w:p w14:paraId="514F25BE" w14:textId="4C5CECAE"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5F6A684" wp14:editId="1E174AC4">
            <wp:extent cx="156845" cy="156845"/>
            <wp:effectExtent l="0" t="0" r="0" b="0"/>
            <wp:docPr id="21" name="Picture 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6467C163" w14:textId="23F09C9D"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C8A0E4B" wp14:editId="53F5F726">
            <wp:extent cx="156845" cy="156845"/>
            <wp:effectExtent l="0" t="0" r="0" b="0"/>
            <wp:docPr id="22" name="Picture 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7B72EB39" w14:textId="60B4FEDC"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BD323B9" wp14:editId="1BB398B4">
            <wp:extent cx="156845" cy="156845"/>
            <wp:effectExtent l="0" t="0" r="0" b="0"/>
            <wp:docPr id="23" name="Picture 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02B6D801" w14:textId="1AA2373C" w:rsidR="003805E2" w:rsidRPr="00463EB4" w:rsidRDefault="003805E2" w:rsidP="003805E2">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A0CA88E" wp14:editId="7F5FDD24">
            <wp:extent cx="156845" cy="156845"/>
            <wp:effectExtent l="0" t="0" r="0" b="0"/>
            <wp:docPr id="24" name="Picture 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3B89603A" w14:textId="6A590F96" w:rsidR="003805E2" w:rsidRPr="00463EB4" w:rsidRDefault="00E83F37" w:rsidP="003805E2">
      <w:pPr>
        <w:pStyle w:val="A1-Survey1DigitRespOptBox"/>
        <w:rPr>
          <w:rFonts w:ascii="Times New Roman" w:hAnsi="Times New Roman" w:cs="Times New Roman"/>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3805E2"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251474D3" wp14:editId="4887088D">
            <wp:extent cx="156845" cy="156845"/>
            <wp:effectExtent l="0" t="0" r="0" b="0"/>
            <wp:docPr id="25" name="Picture 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3805E2" w:rsidRPr="00463EB4">
        <w:rPr>
          <w:rFonts w:ascii="Times New Roman" w:hAnsi="Times New Roman" w:cs="Times New Roman" w:hint="eastAsia"/>
          <w:lang w:val="en-US" w:eastAsia="zh-CN"/>
        </w:rPr>
        <w:tab/>
      </w:r>
      <w:r w:rsidR="004A4E21" w:rsidRPr="00463EB4">
        <w:rPr>
          <w:rFonts w:ascii="Times New Roman" w:hAnsi="Times New Roman" w:cs="Times New Roman" w:hint="eastAsia"/>
          <w:b/>
          <w:bCs/>
          <w:lang w:val="en-US" w:eastAsia="zh-CN"/>
        </w:rPr>
        <w:t>不适用</w:t>
      </w:r>
      <w:r w:rsidR="00E52C48" w:rsidRPr="00463EB4">
        <w:rPr>
          <w:rFonts w:ascii="Times New Roman" w:hAnsi="Times New Roman" w:cs="Times New Roman" w:hint="eastAsia"/>
          <w:b/>
          <w:bCs/>
          <w:lang w:val="en-US" w:eastAsia="zh-CN"/>
        </w:rPr>
        <w:t>？</w:t>
      </w:r>
    </w:p>
    <w:p w14:paraId="203D5DF4" w14:textId="20D49F93" w:rsidR="003805E2" w:rsidRPr="00463EB4" w:rsidRDefault="003805E2" w:rsidP="003805E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28050D9" wp14:editId="2F220E30">
            <wp:extent cx="156845" cy="156845"/>
            <wp:effectExtent l="0" t="0" r="0" b="0"/>
            <wp:docPr id="26" name="Picture 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6D4A0BB1" w14:textId="77777777" w:rsidR="003805E2" w:rsidRPr="00463EB4" w:rsidRDefault="003805E2" w:rsidP="003805E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870C9A" wp14:editId="087FEFE0">
            <wp:extent cx="156845" cy="156845"/>
            <wp:effectExtent l="0" t="0" r="0" b="0"/>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CAF6C07" w14:textId="6FA08497" w:rsidR="00740033" w:rsidRPr="00463EB4" w:rsidRDefault="003B7F61" w:rsidP="00A01D17">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740033"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多常通过您的健保计划了解您需为特定处方药物支付多少费用</w:t>
      </w:r>
      <w:r w:rsidR="00740033"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740033" w:rsidRPr="00463EB4">
        <w:rPr>
          <w:rFonts w:ascii="Times New Roman" w:hAnsi="Times New Roman" w:cs="Times New Roman" w:hint="eastAsia"/>
          <w:lang w:val="en-US" w:eastAsia="zh-CN"/>
        </w:rPr>
        <w:t>…</w:t>
      </w:r>
      <w:r w:rsidR="00740033" w:rsidRPr="00463EB4">
        <w:rPr>
          <w:rFonts w:ascii="Times New Roman" w:hAnsi="Times New Roman" w:cs="Times New Roman" w:hint="eastAsia"/>
          <w:lang w:val="en-US" w:eastAsia="zh-CN"/>
        </w:rPr>
        <w:t xml:space="preserve"> </w:t>
      </w:r>
    </w:p>
    <w:p w14:paraId="514F1F97" w14:textId="2A924373" w:rsidR="64AAB0AE" w:rsidRPr="00463EB4" w:rsidRDefault="64AAB0AE"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622C4866" w:rsidRPr="00463EB4">
        <w:rPr>
          <w:rFonts w:hint="eastAsia"/>
          <w:b w:val="0"/>
          <w:lang w:val="en-US" w:eastAsia="zh-CN"/>
        </w:rPr>
        <w:t>如果被访者对‘不适用’ 选项感到疑惑，请说</w:t>
      </w:r>
      <w:r w:rsidR="622C4866" w:rsidRPr="00463EB4">
        <w:rPr>
          <w:rFonts w:ascii="Times New Roman" w:eastAsia="Times New Roman" w:hAnsi="Times New Roman" w:cs="Times New Roman" w:hint="eastAsia"/>
          <w:b w:val="0"/>
          <w:lang w:val="en-US" w:eastAsia="zh-CN"/>
        </w:rPr>
        <w:t>:</w:t>
      </w:r>
      <w:r w:rsidR="622C4866" w:rsidRPr="00463EB4">
        <w:rPr>
          <w:rFonts w:ascii="Times New Roman" w:eastAsia="Times New Roman" w:hAnsi="Times New Roman" w:cs="Times New Roman" w:hint="eastAsia"/>
          <w:lang w:val="en-US" w:eastAsia="zh-CN"/>
        </w:rPr>
        <w:t xml:space="preserve"> </w:t>
      </w:r>
      <w:r w:rsidRPr="00463EB4">
        <w:rPr>
          <w:rFonts w:ascii="Times New Roman" w:hAnsi="Times New Roman" w:cs="Times New Roman" w:hint="eastAsia"/>
          <w:lang w:val="en-US" w:eastAsia="zh-CN"/>
        </w:rPr>
        <w:t>不适用</w:t>
      </w:r>
      <w:r w:rsidR="78F5DE5C" w:rsidRPr="00463EB4">
        <w:rPr>
          <w:rFonts w:ascii="Times New Roman" w:hAnsi="Times New Roman" w:cs="Times New Roman" w:hint="eastAsia"/>
          <w:lang w:val="en-US" w:eastAsia="zh-CN"/>
        </w:rPr>
        <w:t>，因为</w:t>
      </w:r>
      <w:r w:rsidRPr="00463EB4">
        <w:rPr>
          <w:rFonts w:ascii="Times New Roman" w:hAnsi="Times New Roman" w:cs="Times New Roman" w:hint="eastAsia"/>
          <w:lang w:val="en-US" w:eastAsia="zh-CN"/>
        </w:rPr>
        <w:t>您没有寻找关于需为处方药物支付多少费用的任何资讯？</w:t>
      </w:r>
      <w:r w:rsidR="5E82CD97" w:rsidRPr="00463EB4">
        <w:rPr>
          <w:rFonts w:ascii="Times New Roman" w:hAnsi="Times New Roman" w:cs="Times New Roman" w:hint="eastAsia"/>
          <w:b w:val="0"/>
          <w:lang w:val="en-US" w:eastAsia="zh-CN"/>
        </w:rPr>
        <w:t>）</w:t>
      </w:r>
    </w:p>
    <w:p w14:paraId="00D02396" w14:textId="7C0B8505" w:rsidR="00740033" w:rsidRPr="00463EB4" w:rsidRDefault="00740033" w:rsidP="007400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A4F8765" wp14:editId="4EEA2AFC">
            <wp:extent cx="156845" cy="156845"/>
            <wp:effectExtent l="0" t="0" r="0" b="0"/>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4BF1D934" w14:textId="60FB0DDF" w:rsidR="00740033" w:rsidRPr="00463EB4" w:rsidRDefault="00740033" w:rsidP="007400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11DDD1E" wp14:editId="33473C89">
            <wp:extent cx="156845" cy="156845"/>
            <wp:effectExtent l="0" t="0" r="0" b="0"/>
            <wp:docPr id="29" name="Picture 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8268413" w14:textId="1A5003FF" w:rsidR="00740033" w:rsidRPr="00463EB4" w:rsidRDefault="00740033" w:rsidP="007400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1CE7097" wp14:editId="35A5C36F">
            <wp:extent cx="156845" cy="156845"/>
            <wp:effectExtent l="0" t="0" r="0" b="0"/>
            <wp:docPr id="30" name="Picture 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18A5863A" w14:textId="0AB61B44" w:rsidR="00740033" w:rsidRPr="00463EB4" w:rsidRDefault="00740033" w:rsidP="00740033">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2BE1471" wp14:editId="09F9224E">
            <wp:extent cx="156845" cy="156845"/>
            <wp:effectExtent l="0" t="0" r="0" b="0"/>
            <wp:docPr id="31" name="Picture 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211B10D3" w14:textId="5F6FD165" w:rsidR="00740033" w:rsidRPr="00463EB4" w:rsidRDefault="00E83F37" w:rsidP="5B7F1A1F">
      <w:pPr>
        <w:pStyle w:val="A1-Survey1DigitRespOptBox"/>
        <w:rPr>
          <w:rFonts w:ascii="Times New Roman" w:hAnsi="Times New Roman" w:cs="Times New Roman"/>
          <w:b/>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740033"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56AA0FE8" wp14:editId="5A8A62B2">
            <wp:extent cx="156845" cy="156845"/>
            <wp:effectExtent l="0" t="0" r="0" b="0"/>
            <wp:docPr id="32" name="Picture 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740033"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不适用</w:t>
      </w:r>
      <w:r w:rsidR="00E52C48" w:rsidRPr="00463EB4">
        <w:rPr>
          <w:rFonts w:ascii="Times New Roman" w:hAnsi="Times New Roman" w:cs="Times New Roman" w:hint="eastAsia"/>
          <w:b/>
          <w:bCs/>
          <w:lang w:val="en-US" w:eastAsia="zh-CN"/>
        </w:rPr>
        <w:t>？</w:t>
      </w:r>
    </w:p>
    <w:p w14:paraId="26613982" w14:textId="028A3FF0" w:rsidR="00740033" w:rsidRPr="00463EB4" w:rsidRDefault="00740033" w:rsidP="00740033">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8E5E75A" wp14:editId="308E34BF">
            <wp:extent cx="156845" cy="156845"/>
            <wp:effectExtent l="0" t="0" r="0" b="0"/>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AE7F54F" w14:textId="77777777" w:rsidR="00740033" w:rsidRPr="00463EB4" w:rsidRDefault="00740033" w:rsidP="00740033">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EF10604" wp14:editId="5DFF91EE">
            <wp:extent cx="156845" cy="156845"/>
            <wp:effectExtent l="0" t="0" r="0" b="0"/>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FBAC3AC" w14:textId="08D3525B" w:rsidR="006313D7" w:rsidRPr="00463EB4" w:rsidRDefault="003B7F61" w:rsidP="003B7F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6313D7"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多常从您健保计划的客户服务部获取您所需的资讯或帮助</w:t>
      </w:r>
      <w:r w:rsidR="006313D7"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觉</w:t>
      </w:r>
      <w:r w:rsidR="006313D7" w:rsidRPr="00463EB4">
        <w:rPr>
          <w:rFonts w:ascii="Times New Roman" w:hAnsi="Times New Roman" w:cs="Times New Roman" w:hint="eastAsia"/>
          <w:lang w:val="en-US" w:eastAsia="zh-CN"/>
        </w:rPr>
        <w:t>得是</w:t>
      </w:r>
      <w:r w:rsidR="006313D7" w:rsidRPr="00463EB4">
        <w:rPr>
          <w:rFonts w:ascii="Times New Roman" w:hAnsi="Times New Roman" w:cs="Times New Roman" w:hint="eastAsia"/>
          <w:lang w:val="en-US" w:eastAsia="zh-CN"/>
        </w:rPr>
        <w:t xml:space="preserve"> </w:t>
      </w:r>
      <w:r w:rsidR="006313D7" w:rsidRPr="00463EB4">
        <w:rPr>
          <w:rFonts w:ascii="Times New Roman" w:hAnsi="Times New Roman" w:cs="Times New Roman" w:hint="eastAsia"/>
          <w:lang w:val="en-US" w:eastAsia="zh-CN"/>
        </w:rPr>
        <w:t>…</w:t>
      </w:r>
      <w:r w:rsidR="006313D7" w:rsidRPr="00463EB4">
        <w:rPr>
          <w:rFonts w:ascii="Times New Roman" w:hAnsi="Times New Roman" w:cs="Times New Roman" w:hint="eastAsia"/>
          <w:lang w:val="en-US" w:eastAsia="zh-CN"/>
        </w:rPr>
        <w:t xml:space="preserve"> </w:t>
      </w:r>
    </w:p>
    <w:p w14:paraId="6E6470D4" w14:textId="494FA8ED" w:rsidR="19572138" w:rsidRPr="00463EB4" w:rsidRDefault="19572138"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648629C8" w:rsidRPr="00463EB4">
        <w:rPr>
          <w:rFonts w:hint="eastAsia"/>
          <w:b w:val="0"/>
          <w:lang w:val="en-US" w:eastAsia="zh-CN"/>
        </w:rPr>
        <w:t>如果被访者对‘不适用’ 选项感到疑惑，请说</w:t>
      </w:r>
      <w:r w:rsidR="648629C8" w:rsidRPr="00463EB4">
        <w:rPr>
          <w:rFonts w:ascii="Times New Roman" w:eastAsia="Times New Roman" w:hAnsi="Times New Roman" w:cs="Times New Roman" w:hint="eastAsia"/>
          <w:b w:val="0"/>
          <w:lang w:val="en-US" w:eastAsia="zh-CN"/>
        </w:rPr>
        <w:t xml:space="preserve">: </w:t>
      </w:r>
      <w:r w:rsidRPr="00463EB4">
        <w:rPr>
          <w:rFonts w:ascii="Times New Roman" w:hAnsi="Times New Roman" w:cs="Times New Roman" w:hint="eastAsia"/>
          <w:lang w:val="en-US" w:eastAsia="zh-CN"/>
        </w:rPr>
        <w:t>不适用</w:t>
      </w:r>
      <w:r w:rsidR="6F7FC5ED" w:rsidRPr="00463EB4">
        <w:rPr>
          <w:rFonts w:ascii="Times New Roman" w:hAnsi="Times New Roman" w:cs="Times New Roman" w:hint="eastAsia"/>
          <w:lang w:val="en-US" w:eastAsia="zh-CN"/>
        </w:rPr>
        <w:t>，因为</w:t>
      </w:r>
      <w:r w:rsidRPr="00463EB4">
        <w:rPr>
          <w:rFonts w:ascii="Times New Roman" w:hAnsi="Times New Roman" w:cs="Times New Roman" w:hint="eastAsia"/>
          <w:lang w:val="en-US" w:eastAsia="zh-CN"/>
        </w:rPr>
        <w:t>您没有联系您健保计划的客户服务部以获取资讯或帮助？</w:t>
      </w:r>
      <w:r w:rsidRPr="00463EB4">
        <w:rPr>
          <w:rFonts w:ascii="Times New Roman" w:hAnsi="Times New Roman" w:cs="Times New Roman" w:hint="eastAsia"/>
          <w:b w:val="0"/>
          <w:lang w:val="en-US" w:eastAsia="zh-CN"/>
        </w:rPr>
        <w:t>）</w:t>
      </w:r>
    </w:p>
    <w:p w14:paraId="2AF16D96" w14:textId="2E0B1658"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6B55507" wp14:editId="26D1E9B5">
            <wp:extent cx="156845" cy="156845"/>
            <wp:effectExtent l="0" t="0" r="0" b="0"/>
            <wp:docPr id="35" name="Picture 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B05CDA4" w14:textId="7A650B07"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E476DF4" wp14:editId="10945D74">
            <wp:extent cx="156845" cy="156845"/>
            <wp:effectExtent l="0" t="0" r="0" b="0"/>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78AEBE41" w14:textId="1164FC50"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8929DE1" wp14:editId="04858036">
            <wp:extent cx="156845" cy="156845"/>
            <wp:effectExtent l="0" t="0" r="0" b="0"/>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62C5ADDC" w14:textId="6A304AC6" w:rsidR="006313D7" w:rsidRPr="00463EB4" w:rsidRDefault="006313D7" w:rsidP="006313D7">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F9A1CF2" wp14:editId="6AB3886C">
            <wp:extent cx="156845" cy="156845"/>
            <wp:effectExtent l="0" t="0" r="0" b="0"/>
            <wp:docPr id="38" name="Picture 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54ABC0A4" w14:textId="45711039" w:rsidR="006313D7" w:rsidRPr="00463EB4" w:rsidRDefault="00E83F37" w:rsidP="002F26E2">
      <w:pPr>
        <w:pStyle w:val="A1-Survey1DigitRespOptBox"/>
        <w:tabs>
          <w:tab w:val="left" w:pos="2160"/>
        </w:tabs>
        <w:rPr>
          <w:rFonts w:ascii="Times New Roman" w:hAnsi="Times New Roman" w:cs="Times New Roman"/>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6313D7"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422FE71" wp14:editId="172467EC">
            <wp:extent cx="156845" cy="156845"/>
            <wp:effectExtent l="0" t="0" r="0" b="0"/>
            <wp:docPr id="39" name="Picture 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6313D7"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不适用</w:t>
      </w:r>
      <w:r w:rsidR="00133EC0" w:rsidRPr="00463EB4">
        <w:rPr>
          <w:rFonts w:ascii="Times New Roman" w:hAnsi="Times New Roman" w:cs="Times New Roman" w:hint="eastAsia"/>
          <w:b/>
          <w:bCs/>
          <w:lang w:val="en-US" w:eastAsia="zh-CN"/>
        </w:rPr>
        <w:t>？</w:t>
      </w:r>
      <w:r w:rsidR="002F26E2">
        <w:rPr>
          <w:rFonts w:ascii="Wingdings" w:eastAsia="Wingdings" w:hAnsi="Wingdings" w:cs="Wingdings"/>
          <w:lang w:val="en-US" w:eastAsia="zh-CN"/>
        </w:rPr>
        <w:tab/>
      </w:r>
      <w:r w:rsidR="006313D7"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IF NOT APPLICABLE, GO TO #</w:t>
      </w:r>
      <w:r w:rsidR="00CE0734" w:rsidRPr="00463EB4">
        <w:rPr>
          <w:rFonts w:ascii="Times New Roman" w:hAnsi="Times New Roman" w:cs="Times New Roman" w:hint="eastAsia"/>
          <w:lang w:val="en-US" w:eastAsia="zh-CN"/>
        </w:rPr>
        <w:t>9</w:t>
      </w:r>
      <w:r w:rsidR="006313D7" w:rsidRPr="00463EB4">
        <w:rPr>
          <w:rFonts w:ascii="Times New Roman" w:hAnsi="Times New Roman" w:cs="Times New Roman" w:hint="eastAsia"/>
          <w:lang w:val="en-US" w:eastAsia="zh-CN"/>
        </w:rPr>
        <w:t>]</w:t>
      </w:r>
    </w:p>
    <w:p w14:paraId="5C0A26BF" w14:textId="0B778601" w:rsidR="006313D7" w:rsidRPr="00463EB4" w:rsidRDefault="006313D7" w:rsidP="002F26E2">
      <w:pPr>
        <w:pStyle w:val="RefusalSpaceBefore"/>
        <w:keepNext/>
        <w:keepLines/>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C4D7D7F" wp14:editId="50563B0E">
            <wp:extent cx="156845" cy="156845"/>
            <wp:effectExtent l="0" t="0" r="0" b="0"/>
            <wp:docPr id="40" name="Picture 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REFUSED, GO TO</w:t>
      </w:r>
      <w:r w:rsidR="00B55C26" w:rsidRPr="00463EB4">
        <w:rPr>
          <w:rFonts w:ascii="Times New Roman" w:hAnsi="Times New Roman" w:cs="Times New Roman" w:hint="eastAsia"/>
          <w:lang w:val="en-US" w:eastAsia="zh-CN"/>
        </w:rPr>
        <w:t xml:space="preserve"> #9</w:t>
      </w:r>
      <w:r w:rsidRPr="00463EB4">
        <w:rPr>
          <w:rFonts w:ascii="Times New Roman" w:hAnsi="Times New Roman" w:cs="Times New Roman" w:hint="eastAsia"/>
          <w:lang w:val="en-US" w:eastAsia="zh-CN"/>
        </w:rPr>
        <w:t>]</w:t>
      </w:r>
    </w:p>
    <w:p w14:paraId="0C7D5F0E" w14:textId="6B035CFC" w:rsidR="006313D7" w:rsidRPr="00463EB4" w:rsidRDefault="006313D7" w:rsidP="002F26E2">
      <w:pPr>
        <w:pStyle w:val="RefusalNoSpace"/>
        <w:keepNext/>
        <w:tabs>
          <w:tab w:val="left" w:pos="2160"/>
        </w:tabs>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3781D1E" wp14:editId="714A7422">
            <wp:extent cx="156845" cy="156845"/>
            <wp:effectExtent l="0" t="0" r="0" b="0"/>
            <wp:docPr id="41" name="Picture 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w:t>
      </w:r>
      <w:r w:rsidR="002F26E2">
        <w:rPr>
          <w:rFonts w:ascii="Times New Roman" w:eastAsia="SimSun" w:hAnsi="Times New Roman" w:cs="Times New Roman"/>
          <w:lang w:val="en-US" w:eastAsia="zh-CN"/>
        </w:rPr>
        <w:t>’</w:t>
      </w:r>
      <w:r w:rsidR="00E418E6" w:rsidRPr="00463EB4">
        <w:rPr>
          <w:rFonts w:ascii="Times New Roman" w:eastAsia="SimSun" w:hAnsi="Times New Roman" w:cs="Times New Roman" w:hint="eastAsia"/>
          <w:lang w:val="en-US" w:eastAsia="zh-CN"/>
        </w:rPr>
        <w:t>T KNOW, GO TO #</w:t>
      </w:r>
      <w:r w:rsidR="00B55C26" w:rsidRPr="00463EB4">
        <w:rPr>
          <w:rFonts w:ascii="Times New Roman" w:hAnsi="Times New Roman" w:cs="Times New Roman" w:hint="eastAsia"/>
          <w:lang w:val="en-US" w:eastAsia="zh-CN"/>
        </w:rPr>
        <w:t>9</w:t>
      </w:r>
      <w:r w:rsidRPr="00463EB4">
        <w:rPr>
          <w:rFonts w:ascii="Times New Roman" w:hAnsi="Times New Roman" w:cs="Times New Roman" w:hint="eastAsia"/>
          <w:lang w:val="en-US" w:eastAsia="zh-CN"/>
        </w:rPr>
        <w:t>]</w:t>
      </w:r>
    </w:p>
    <w:p w14:paraId="40B4649E" w14:textId="65A868B7" w:rsidR="006313D7" w:rsidRPr="00463EB4" w:rsidRDefault="009A23D9" w:rsidP="006313D7">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6313D7"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健保计划的客户服务部职员多常以礼貌和尊重的方式对待您</w:t>
      </w:r>
      <w:r w:rsidR="006313D7" w:rsidRPr="00463EB4">
        <w:rPr>
          <w:rFonts w:ascii="Times New Roman" w:hAnsi="Times New Roman" w:cs="Times New Roman" w:hint="eastAsia"/>
          <w:lang w:val="en-US" w:eastAsia="zh-CN"/>
        </w:rPr>
        <w:t>？您</w:t>
      </w:r>
      <w:r w:rsidRPr="00463EB4">
        <w:rPr>
          <w:rFonts w:ascii="Times New Roman" w:hAnsi="Times New Roman" w:cs="Times New Roman" w:hint="eastAsia"/>
          <w:lang w:val="en-US" w:eastAsia="zh-CN"/>
        </w:rPr>
        <w:t>觉得是</w:t>
      </w:r>
      <w:r w:rsidRPr="00463EB4">
        <w:rPr>
          <w:rFonts w:ascii="Times New Roman" w:hAnsi="Times New Roman" w:cs="Times New Roman" w:hint="eastAsia"/>
          <w:lang w:val="en-US" w:eastAsia="zh-CN"/>
        </w:rPr>
        <w:t xml:space="preserve"> </w:t>
      </w:r>
      <w:r w:rsidR="006313D7" w:rsidRPr="00463EB4">
        <w:rPr>
          <w:rFonts w:ascii="Times New Roman" w:hAnsi="Times New Roman" w:cs="Times New Roman" w:hint="eastAsia"/>
          <w:lang w:val="en-US" w:eastAsia="zh-CN"/>
        </w:rPr>
        <w:t>…</w:t>
      </w:r>
      <w:r w:rsidR="006313D7" w:rsidRPr="00463EB4">
        <w:rPr>
          <w:rFonts w:ascii="Times New Roman" w:hAnsi="Times New Roman" w:cs="Times New Roman" w:hint="eastAsia"/>
          <w:lang w:val="en-US" w:eastAsia="zh-CN"/>
        </w:rPr>
        <w:t xml:space="preserve"> </w:t>
      </w:r>
    </w:p>
    <w:p w14:paraId="6384D4A4" w14:textId="08C619DD"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D3DE155" wp14:editId="318909D1">
            <wp:extent cx="156845" cy="156845"/>
            <wp:effectExtent l="0" t="0" r="0" b="0"/>
            <wp:docPr id="42" name="Picture 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79DE9036" w14:textId="32DADD8C"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3594C4A" wp14:editId="1A39AC05">
            <wp:extent cx="156845" cy="156845"/>
            <wp:effectExtent l="0" t="0" r="0" b="0"/>
            <wp:docPr id="43" name="Picture 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6A4F5263" w14:textId="1172086C"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656BCFB" wp14:editId="50BDBE48">
            <wp:extent cx="156845" cy="156845"/>
            <wp:effectExtent l="0" t="0" r="0" b="0"/>
            <wp:docPr id="44" name="Picture 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00189A07" w14:textId="5F34B4F4"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C46C4A6" wp14:editId="30192C1A">
            <wp:extent cx="156845" cy="156845"/>
            <wp:effectExtent l="0" t="0" r="0" b="0"/>
            <wp:docPr id="45" name="Picture 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AD9ADE6" w14:textId="19CA8C79" w:rsidR="006313D7" w:rsidRPr="00463EB4" w:rsidRDefault="006313D7" w:rsidP="006313D7">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389665F" wp14:editId="451ACC37">
            <wp:extent cx="156845" cy="156845"/>
            <wp:effectExtent l="0" t="0" r="0" b="0"/>
            <wp:docPr id="46" name="Picture 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1BF1229B" w14:textId="77777777" w:rsidR="006313D7" w:rsidRPr="00463EB4" w:rsidRDefault="006313D7" w:rsidP="006313D7">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39C307B" wp14:editId="42F17B7A">
            <wp:extent cx="156845" cy="156845"/>
            <wp:effectExtent l="0" t="0" r="0" b="0"/>
            <wp:docPr id="47" name="Picture 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CC95174" w14:textId="1F1332DD" w:rsidR="00490C51" w:rsidRPr="00463EB4" w:rsidRDefault="0051350D" w:rsidP="00490C51">
      <w:pPr>
        <w:pStyle w:val="SurveyQuestionSpaceBefore"/>
        <w:numPr>
          <w:ilvl w:val="0"/>
          <w:numId w:val="35"/>
        </w:numPr>
        <w:rPr>
          <w:rFonts w:ascii="Times New Roman" w:hAnsi="Times New Roman" w:cs="Times New Roman"/>
          <w:bCs/>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等待与您健保计划的客户服务部职员通话的时间多常超过预期？</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490C51" w:rsidRPr="00463EB4">
        <w:rPr>
          <w:rFonts w:ascii="Times New Roman" w:hAnsi="Times New Roman" w:cs="Times New Roman" w:hint="eastAsia"/>
          <w:lang w:val="en-US" w:eastAsia="zh-CN"/>
        </w:rPr>
        <w:t>…</w:t>
      </w:r>
      <w:r w:rsidR="00490C51" w:rsidRPr="00463EB4">
        <w:rPr>
          <w:rFonts w:ascii="Times New Roman" w:hAnsi="Times New Roman" w:cs="Times New Roman" w:hint="eastAsia"/>
          <w:lang w:val="en-US" w:eastAsia="zh-CN"/>
        </w:rPr>
        <w:t xml:space="preserve"> </w:t>
      </w:r>
    </w:p>
    <w:p w14:paraId="22468B03" w14:textId="3E9303EE"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E8206E3" wp14:editId="5EA6E023">
            <wp:extent cx="156845" cy="156845"/>
            <wp:effectExtent l="0" t="0" r="0" b="0"/>
            <wp:docPr id="48" name="Picture 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74FAA97" w14:textId="290A8B6B"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D0AD8D7" wp14:editId="2AE2ECE5">
            <wp:extent cx="156845" cy="156845"/>
            <wp:effectExtent l="0" t="0" r="0" b="0"/>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65014B0" w14:textId="14934611"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A91B0FB" wp14:editId="156A5245">
            <wp:extent cx="156845" cy="156845"/>
            <wp:effectExtent l="0" t="0" r="0" b="0"/>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19364F66" w14:textId="0D3BF601"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E30759F" wp14:editId="1851CE76">
            <wp:extent cx="156845" cy="156845"/>
            <wp:effectExtent l="0" t="0" r="0" b="0"/>
            <wp:docPr id="51" name="Picture 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5390BD04" w14:textId="4DFB011E" w:rsidR="00490C51" w:rsidRPr="00463EB4" w:rsidRDefault="00490C51" w:rsidP="00490C5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D106CF3" wp14:editId="7F69C905">
            <wp:extent cx="156845" cy="156845"/>
            <wp:effectExtent l="0" t="0" r="0" b="0"/>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2B02ECC" w14:textId="77777777" w:rsidR="00490C51" w:rsidRPr="00463EB4" w:rsidRDefault="00490C51" w:rsidP="00490C51">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E237970" wp14:editId="043BA65C">
            <wp:extent cx="156845" cy="156845"/>
            <wp:effectExtent l="0" t="0" r="0" b="0"/>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49ED3DC" w14:textId="59BE5121" w:rsidR="00292083" w:rsidRPr="00463EB4" w:rsidRDefault="00302665" w:rsidP="00292083">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健保计划</w:t>
      </w:r>
      <w:r w:rsidR="00BD330D" w:rsidRPr="00463EB4">
        <w:rPr>
          <w:rFonts w:ascii="SimSun" w:eastAsia="SimSun" w:hAnsi="SimSun" w:cs="Times New Roman" w:hint="eastAsia"/>
          <w:lang w:val="en-US" w:eastAsia="zh-CN"/>
        </w:rPr>
        <w:t>要</w:t>
      </w:r>
      <w:r w:rsidRPr="00463EB4">
        <w:rPr>
          <w:rFonts w:ascii="Times New Roman" w:hAnsi="Times New Roman" w:cs="Times New Roman" w:hint="eastAsia"/>
          <w:lang w:val="en-US" w:eastAsia="zh-CN"/>
        </w:rPr>
        <w:t>您填写的表格容易填写的频率有多高？</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00292083" w:rsidRPr="00463EB4">
        <w:rPr>
          <w:rFonts w:ascii="Times New Roman" w:hAnsi="Times New Roman" w:cs="Times New Roman" w:hint="eastAsia"/>
          <w:lang w:val="en-US" w:eastAsia="zh-CN"/>
        </w:rPr>
        <w:t>…</w:t>
      </w:r>
    </w:p>
    <w:p w14:paraId="6C003AF9" w14:textId="73CE7605" w:rsidR="00292083" w:rsidRPr="00463EB4" w:rsidRDefault="2E194A8C"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629B1110" w:rsidRPr="00463EB4">
        <w:rPr>
          <w:rFonts w:hint="eastAsia"/>
          <w:b w:val="0"/>
          <w:lang w:val="en-US" w:eastAsia="zh-CN"/>
        </w:rPr>
        <w:t>如果被访者对‘不适用’ 选项感到疑惑，请说</w:t>
      </w:r>
      <w:r w:rsidR="629B1110" w:rsidRPr="00463EB4">
        <w:rPr>
          <w:rFonts w:ascii="Times New Roman" w:eastAsia="Times New Roman" w:hAnsi="Times New Roman" w:cs="Times New Roman" w:hint="eastAsia"/>
          <w:b w:val="0"/>
          <w:lang w:val="en-US" w:eastAsia="zh-CN"/>
        </w:rPr>
        <w:t>:</w:t>
      </w:r>
      <w:r w:rsidR="629B1110" w:rsidRPr="00463EB4">
        <w:rPr>
          <w:rFonts w:ascii="Times New Roman" w:eastAsia="Times New Roman" w:hAnsi="Times New Roman" w:cs="Times New Roman" w:hint="eastAsia"/>
          <w:lang w:val="en-US" w:eastAsia="zh-CN"/>
        </w:rPr>
        <w:t xml:space="preserve"> </w:t>
      </w:r>
      <w:r w:rsidRPr="00463EB4">
        <w:rPr>
          <w:rFonts w:ascii="Times New Roman" w:hAnsi="Times New Roman" w:cs="Times New Roman" w:hint="eastAsia"/>
          <w:lang w:val="en-US" w:eastAsia="zh-CN"/>
        </w:rPr>
        <w:t>不适用</w:t>
      </w:r>
      <w:r w:rsidR="506FB228" w:rsidRPr="00463EB4">
        <w:rPr>
          <w:rFonts w:ascii="Times New Roman" w:hAnsi="Times New Roman" w:cs="Times New Roman" w:hint="eastAsia"/>
          <w:lang w:val="en-US" w:eastAsia="zh-CN"/>
        </w:rPr>
        <w:t>，因为</w:t>
      </w:r>
      <w:r w:rsidRPr="00463EB4">
        <w:rPr>
          <w:rFonts w:ascii="Times New Roman" w:hAnsi="Times New Roman" w:cs="Times New Roman" w:hint="eastAsia"/>
          <w:lang w:val="en-US" w:eastAsia="zh-CN"/>
        </w:rPr>
        <w:t>您的健保计划没有向您提供任何表格要您填写？</w:t>
      </w:r>
      <w:r w:rsidRPr="00463EB4">
        <w:rPr>
          <w:rFonts w:ascii="Times New Roman" w:hAnsi="Times New Roman" w:cs="Times New Roman" w:hint="eastAsia"/>
          <w:b w:val="0"/>
          <w:lang w:val="en-US" w:eastAsia="zh-CN"/>
        </w:rPr>
        <w:t>）</w:t>
      </w:r>
      <w:r w:rsidR="00292083" w:rsidRPr="00463EB4">
        <w:rPr>
          <w:rFonts w:ascii="Times New Roman" w:hAnsi="Times New Roman" w:cs="Times New Roman" w:hint="eastAsia"/>
          <w:lang w:val="en-US" w:eastAsia="zh-CN"/>
        </w:rPr>
        <w:t xml:space="preserve"> </w:t>
      </w:r>
    </w:p>
    <w:p w14:paraId="5FE34DD4" w14:textId="54961AB6" w:rsidR="00292083" w:rsidRPr="00463EB4" w:rsidRDefault="00292083" w:rsidP="0029208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BBE2C1D" wp14:editId="261EBCBF">
            <wp:extent cx="156845" cy="156845"/>
            <wp:effectExtent l="0" t="0" r="0" b="0"/>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2E2DA318" w14:textId="1D8B8C7D" w:rsidR="00292083" w:rsidRPr="00463EB4" w:rsidRDefault="00292083" w:rsidP="0029208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E820258" wp14:editId="1044452E">
            <wp:extent cx="156845" cy="156845"/>
            <wp:effectExtent l="0" t="0" r="0" b="0"/>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27D6AAD5" w14:textId="0D995F1F" w:rsidR="00292083" w:rsidRPr="00463EB4" w:rsidRDefault="00292083" w:rsidP="0029208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3D1A7E2B" wp14:editId="10E730B5">
            <wp:extent cx="156845" cy="156845"/>
            <wp:effectExtent l="0" t="0" r="0" b="0"/>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7164826B" w14:textId="4FE2D538" w:rsidR="00292083" w:rsidRPr="00463EB4" w:rsidRDefault="00292083" w:rsidP="00292083">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6584D18" wp14:editId="514CF887">
            <wp:extent cx="156845" cy="156845"/>
            <wp:effectExtent l="0" t="0" r="0" b="0"/>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37EC494B" w14:textId="42EA112C" w:rsidR="00292083" w:rsidRPr="00463EB4" w:rsidRDefault="002F26E2" w:rsidP="0016186B">
      <w:pPr>
        <w:pStyle w:val="A1-Survey1DigitRespOptBox"/>
        <w:tabs>
          <w:tab w:val="left" w:pos="2160"/>
        </w:tabs>
        <w:rPr>
          <w:rFonts w:ascii="Times New Roman" w:hAnsi="Times New Roman" w:cs="Times New Roman"/>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292083" w:rsidRPr="00463EB4">
        <w:rPr>
          <w:rFonts w:ascii="Times New Roman" w:hAnsi="Times New Roman" w:cs="Times New Roman" w:hint="eastAsia"/>
          <w:vertAlign w:val="superscript"/>
          <w:lang w:val="en-US" w:eastAsia="zh-CN"/>
        </w:rPr>
        <w:t xml:space="preserve">5 </w:t>
      </w:r>
      <w:r w:rsidR="003B1089" w:rsidRPr="00463EB4">
        <w:rPr>
          <w:rFonts w:hint="eastAsia"/>
          <w:noProof/>
          <w:lang w:val="en-US" w:eastAsia="zh-CN"/>
        </w:rPr>
        <w:drawing>
          <wp:inline distT="0" distB="0" distL="0" distR="0" wp14:anchorId="515A516E" wp14:editId="48C1E3CD">
            <wp:extent cx="156845" cy="156845"/>
            <wp:effectExtent l="0" t="0" r="0" b="0"/>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92083" w:rsidRPr="00463EB4">
        <w:rPr>
          <w:rFonts w:hint="eastAsia"/>
          <w:lang w:val="en-US" w:eastAsia="zh-CN"/>
        </w:rPr>
        <w:tab/>
      </w:r>
      <w:r w:rsidR="00302665" w:rsidRPr="00463EB4">
        <w:rPr>
          <w:rFonts w:ascii="Times New Roman" w:hAnsi="Times New Roman" w:cs="Times New Roman" w:hint="eastAsia"/>
          <w:b/>
          <w:bCs/>
          <w:lang w:val="en-US" w:eastAsia="zh-CN"/>
        </w:rPr>
        <w:t>不适用</w:t>
      </w:r>
      <w:r w:rsidR="00302665" w:rsidRPr="00463EB4">
        <w:rPr>
          <w:rFonts w:ascii="Times New Roman" w:hAnsi="Times New Roman" w:cs="Times New Roman" w:hint="eastAsia"/>
          <w:b/>
          <w:bCs/>
          <w:lang w:val="en-US" w:eastAsia="zh-CN"/>
        </w:rPr>
        <w:t xml:space="preserve"> </w:t>
      </w:r>
      <w:r w:rsidR="00B117EF" w:rsidRPr="00463EB4">
        <w:rPr>
          <w:rFonts w:ascii="Times New Roman" w:hAnsi="Times New Roman" w:cs="Times New Roman" w:hint="eastAsia"/>
          <w:b/>
          <w:bCs/>
          <w:lang w:val="en-US" w:eastAsia="zh-CN"/>
        </w:rPr>
        <w:t>？</w:t>
      </w:r>
      <w:r w:rsidR="0016186B">
        <w:rPr>
          <w:rFonts w:ascii="Wingdings" w:eastAsia="Wingdings" w:hAnsi="Wingdings" w:cs="Wingdings"/>
          <w:lang w:val="en-US" w:eastAsia="zh-CN"/>
        </w:rPr>
        <w:tab/>
      </w:r>
      <w:r w:rsidR="00292083" w:rsidRPr="00463EB4">
        <w:rPr>
          <w:rFonts w:ascii="Times New Roman" w:hAnsi="Times New Roman" w:cs="Times New Roman" w:hint="eastAsia"/>
          <w:lang w:val="en-US" w:eastAsia="zh-CN"/>
        </w:rPr>
        <w:t>[</w:t>
      </w:r>
      <w:r w:rsidR="00B971EF" w:rsidRPr="00463EB4">
        <w:rPr>
          <w:rFonts w:ascii="Times New Roman" w:hAnsi="Times New Roman" w:cs="Times New Roman" w:hint="eastAsia"/>
          <w:lang w:val="en-US" w:eastAsia="zh-CN"/>
        </w:rPr>
        <w:t xml:space="preserve">IF </w:t>
      </w:r>
      <w:r w:rsidR="00AD0AB5" w:rsidRPr="00463EB4">
        <w:rPr>
          <w:rFonts w:ascii="Times New Roman" w:hAnsi="Times New Roman" w:cs="Times New Roman" w:hint="eastAsia"/>
          <w:lang w:val="en-US" w:eastAsia="zh-CN"/>
        </w:rPr>
        <w:t>NOT APPLICABLE</w:t>
      </w:r>
      <w:r w:rsidR="00B971EF" w:rsidRPr="00463EB4">
        <w:rPr>
          <w:rFonts w:ascii="Times New Roman" w:hAnsi="Times New Roman" w:cs="Times New Roman" w:hint="eastAsia"/>
          <w:lang w:val="en-US" w:eastAsia="zh-CN"/>
        </w:rPr>
        <w:t>, GO TO #13</w:t>
      </w:r>
      <w:r w:rsidR="00AD0AB5" w:rsidRPr="00463EB4">
        <w:rPr>
          <w:rFonts w:ascii="Times New Roman" w:hAnsi="Times New Roman" w:cs="Times New Roman" w:hint="eastAsia"/>
          <w:lang w:val="en-US" w:eastAsia="zh-CN"/>
        </w:rPr>
        <w:t>]</w:t>
      </w:r>
    </w:p>
    <w:p w14:paraId="7EC496FD" w14:textId="1F7D3990" w:rsidR="00292083" w:rsidRPr="00463EB4" w:rsidRDefault="00292083" w:rsidP="0016186B">
      <w:pPr>
        <w:pStyle w:val="RefusalSpaceBefore"/>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C560213" wp14:editId="78E6C935">
            <wp:extent cx="156845" cy="156845"/>
            <wp:effectExtent l="0" t="0" r="0" b="0"/>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IF REFUSED, GO TO #13]</w:t>
      </w:r>
    </w:p>
    <w:p w14:paraId="56E15275" w14:textId="2B2DA11A" w:rsidR="00292083" w:rsidRPr="00463EB4" w:rsidRDefault="00292083" w:rsidP="0016186B">
      <w:pPr>
        <w:pStyle w:val="RefusalNoSpace"/>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2D734D9" wp14:editId="69C65639">
            <wp:extent cx="156845" cy="156845"/>
            <wp:effectExtent l="0" t="0" r="0" b="0"/>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ab/>
        <w:t>[IF DON</w:t>
      </w:r>
      <w:r w:rsidR="0016186B">
        <w:rPr>
          <w:rFonts w:ascii="Times New Roman" w:eastAsia="SimSun" w:hAnsi="Times New Roman" w:cs="Times New Roman"/>
          <w:lang w:val="en-US" w:eastAsia="zh-CN"/>
        </w:rPr>
        <w:t>’</w:t>
      </w:r>
      <w:r w:rsidRPr="00463EB4">
        <w:rPr>
          <w:rFonts w:ascii="Times New Roman" w:hAnsi="Times New Roman" w:cs="Times New Roman" w:hint="eastAsia"/>
          <w:lang w:val="en-US" w:eastAsia="zh-CN"/>
        </w:rPr>
        <w:t>T KNOW, GO TO #13]</w:t>
      </w:r>
    </w:p>
    <w:p w14:paraId="1D2537BC" w14:textId="68AB66A9" w:rsidR="00000761" w:rsidRPr="00463EB4" w:rsidRDefault="004B7E72" w:rsidP="000007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健保计划多常</w:t>
      </w:r>
      <w:r w:rsidR="00DA69A4" w:rsidRPr="00463EB4">
        <w:rPr>
          <w:rFonts w:ascii="Times New Roman" w:hAnsi="Times New Roman" w:cs="Times New Roman" w:hint="eastAsia"/>
          <w:lang w:val="en-US" w:eastAsia="zh-CN"/>
        </w:rPr>
        <w:t>在您填写表格前</w:t>
      </w:r>
      <w:r w:rsidRPr="00463EB4">
        <w:rPr>
          <w:rFonts w:ascii="Times New Roman" w:hAnsi="Times New Roman" w:cs="Times New Roman" w:hint="eastAsia"/>
          <w:lang w:val="en-US" w:eastAsia="zh-CN"/>
        </w:rPr>
        <w:t>向您解释表格的目的？</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000761" w:rsidRPr="00463EB4">
        <w:rPr>
          <w:rFonts w:ascii="Times New Roman" w:hAnsi="Times New Roman" w:cs="Times New Roman" w:hint="eastAsia"/>
          <w:lang w:val="en-US" w:eastAsia="zh-CN"/>
        </w:rPr>
        <w:t>…</w:t>
      </w:r>
      <w:r w:rsidR="00000761" w:rsidRPr="00463EB4">
        <w:rPr>
          <w:rFonts w:ascii="Times New Roman" w:hAnsi="Times New Roman" w:cs="Times New Roman" w:hint="eastAsia"/>
          <w:lang w:val="en-US" w:eastAsia="zh-CN"/>
        </w:rPr>
        <w:t xml:space="preserve"> </w:t>
      </w:r>
    </w:p>
    <w:p w14:paraId="37D7E9FC" w14:textId="0A8AA279"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FE3074B" wp14:editId="696BDB3B">
            <wp:extent cx="156845" cy="156845"/>
            <wp:effectExtent l="0" t="0" r="0" b="0"/>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71383558" w14:textId="0387BFC5"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47239FF" wp14:editId="61DFFFF9">
            <wp:extent cx="156845" cy="156845"/>
            <wp:effectExtent l="0" t="0" r="0" b="0"/>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4637824" w14:textId="09D4AACF"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39CF261" wp14:editId="1F357BED">
            <wp:extent cx="156845" cy="156845"/>
            <wp:effectExtent l="0" t="0" r="0" b="0"/>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4704CAA1" w14:textId="76C3AE6A"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94236DF" wp14:editId="5BA9E14F">
            <wp:extent cx="156845" cy="156845"/>
            <wp:effectExtent l="0" t="0" r="0" b="0"/>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1DDE5C41" w14:textId="045BACFA" w:rsidR="00000761" w:rsidRPr="00463EB4" w:rsidRDefault="00000761" w:rsidP="0000076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B7E24E3" wp14:editId="368306D5">
            <wp:extent cx="156845" cy="156845"/>
            <wp:effectExtent l="0" t="0" r="0" b="0"/>
            <wp:docPr id="65" name="Picture 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685F450" w14:textId="77777777" w:rsidR="00000761" w:rsidRPr="00463EB4" w:rsidRDefault="00000761" w:rsidP="00000761">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C4860A" wp14:editId="56E1FBBB">
            <wp:extent cx="156845" cy="156845"/>
            <wp:effectExtent l="0" t="0" r="0" b="0"/>
            <wp:docPr id="66" name="Picture 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BFAA4F1" w14:textId="6D0E13BF" w:rsidR="00000761" w:rsidRPr="00463EB4" w:rsidRDefault="00B36069" w:rsidP="000007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需要填写的表格多常以您惯用的语言提供？</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000761" w:rsidRPr="00463EB4">
        <w:rPr>
          <w:rFonts w:ascii="Times New Roman" w:hAnsi="Times New Roman" w:cs="Times New Roman" w:hint="eastAsia"/>
          <w:lang w:val="en-US" w:eastAsia="zh-CN"/>
        </w:rPr>
        <w:t>…</w:t>
      </w:r>
      <w:r w:rsidR="00000761" w:rsidRPr="00463EB4">
        <w:rPr>
          <w:rFonts w:ascii="Times New Roman" w:hAnsi="Times New Roman" w:cs="Times New Roman" w:hint="eastAsia"/>
          <w:lang w:val="en-US" w:eastAsia="zh-CN"/>
        </w:rPr>
        <w:t xml:space="preserve"> </w:t>
      </w:r>
    </w:p>
    <w:p w14:paraId="2996590A" w14:textId="50187129"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8CB64D1" wp14:editId="601D1601">
            <wp:extent cx="156845" cy="156845"/>
            <wp:effectExtent l="0" t="0" r="0" b="0"/>
            <wp:docPr id="67" name="Picture 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7E2A3E9" w14:textId="54BA0597"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AB1F39A" wp14:editId="0BD75D25">
            <wp:extent cx="156845" cy="156845"/>
            <wp:effectExtent l="0" t="0" r="0" b="0"/>
            <wp:docPr id="68" name="Picture 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CB6DBDE" w14:textId="7F754792"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D378F33" wp14:editId="6E7EA6F1">
            <wp:extent cx="156845" cy="156845"/>
            <wp:effectExtent l="0" t="0" r="0" b="0"/>
            <wp:docPr id="69" name="Picture 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2E1D8C4C" w14:textId="0E448172"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784111F5" wp14:editId="4F9DA98F">
            <wp:extent cx="156845" cy="156845"/>
            <wp:effectExtent l="0" t="0" r="0" b="0"/>
            <wp:docPr id="70" name="Picture 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E9BFF60" w14:textId="7CEE6ACB" w:rsidR="00000761" w:rsidRPr="00463EB4" w:rsidRDefault="00000761" w:rsidP="0000076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DC9DB6A" wp14:editId="4CB4D008">
            <wp:extent cx="156845" cy="156845"/>
            <wp:effectExtent l="0" t="0" r="0" b="0"/>
            <wp:docPr id="71" name="Picture 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8E29CC" w:rsidRPr="00463EB4">
        <w:rPr>
          <w:rFonts w:ascii="Times New Roman" w:hAnsi="Times New Roman" w:cs="Times New Roman" w:hint="eastAsia"/>
          <w:lang w:val="en-US" w:eastAsia="zh-CN"/>
        </w:rPr>
        <w:t>拒绝</w:t>
      </w:r>
    </w:p>
    <w:p w14:paraId="01A0CF75" w14:textId="77777777" w:rsidR="00000761" w:rsidRPr="00463EB4" w:rsidRDefault="00000761" w:rsidP="00000761">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AB7C362" wp14:editId="3F376F47">
            <wp:extent cx="156845" cy="156845"/>
            <wp:effectExtent l="0" t="0" r="0" b="0"/>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11437D38" w14:textId="7568EF37" w:rsidR="00000761" w:rsidRPr="00463EB4" w:rsidRDefault="00B36069" w:rsidP="000007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需要填写的表格多常以您所需的格</w:t>
      </w:r>
      <w:r w:rsidR="006025EA" w:rsidRPr="00463EB4">
        <w:rPr>
          <w:rFonts w:ascii="SimSun" w:eastAsia="SimSun" w:hAnsi="SimSun" w:cs="Times New Roman" w:hint="eastAsia"/>
          <w:lang w:val="en-US" w:eastAsia="zh-CN"/>
        </w:rPr>
        <w:t>式</w:t>
      </w:r>
      <w:r w:rsidR="0DBBE09A" w:rsidRPr="00463EB4">
        <w:rPr>
          <w:rFonts w:ascii="Times New Roman" w:hAnsi="Times New Roman" w:cs="Times New Roman" w:hint="eastAsia"/>
          <w:lang w:val="en-US" w:eastAsia="zh-CN"/>
        </w:rPr>
        <w:t>提供的</w:t>
      </w:r>
      <w:r w:rsidR="0CC8E5CE"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例如大字体或盲文</w:t>
      </w:r>
      <w:r w:rsidR="0CD7E0CE"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000761" w:rsidRPr="00463EB4">
        <w:rPr>
          <w:rFonts w:ascii="Times New Roman" w:hAnsi="Times New Roman" w:cs="Times New Roman" w:hint="eastAsia"/>
          <w:lang w:val="en-US" w:eastAsia="zh-CN"/>
        </w:rPr>
        <w:t>…</w:t>
      </w:r>
      <w:r w:rsidR="00000761" w:rsidRPr="00463EB4">
        <w:rPr>
          <w:rFonts w:ascii="Times New Roman" w:hAnsi="Times New Roman" w:cs="Times New Roman" w:hint="eastAsia"/>
          <w:lang w:val="en-US" w:eastAsia="zh-CN"/>
        </w:rPr>
        <w:t xml:space="preserve"> </w:t>
      </w:r>
    </w:p>
    <w:p w14:paraId="422AB527" w14:textId="10B52F97" w:rsidR="2E194A8C" w:rsidRPr="00463EB4" w:rsidRDefault="12BDC7C3"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不需要不同格式的表格？</w:t>
      </w:r>
      <w:r w:rsidR="5FE4DB73" w:rsidRPr="00463EB4">
        <w:rPr>
          <w:rFonts w:ascii="SimSun" w:eastAsia="SimSun" w:hAnsi="SimSun" w:cs="SimSun" w:hint="eastAsia"/>
          <w:bCs/>
          <w:lang w:val="en-US" w:eastAsia="zh-CN"/>
        </w:rPr>
        <w:t>）</w:t>
      </w:r>
    </w:p>
    <w:p w14:paraId="65278C48" w14:textId="4BD00FA6"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FB31E30" wp14:editId="66BEC278">
            <wp:extent cx="156845" cy="156845"/>
            <wp:effectExtent l="0" t="0" r="0" b="0"/>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393DA1AD" w14:textId="07F5413A"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54D0BF2" wp14:editId="09143194">
            <wp:extent cx="156845" cy="156845"/>
            <wp:effectExtent l="0" t="0" r="0" b="0"/>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0C704138" w14:textId="66D41374"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6A101A3" wp14:editId="17CC0623">
            <wp:extent cx="156845" cy="156845"/>
            <wp:effectExtent l="0" t="0" r="0" b="0"/>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4982ACE0" w14:textId="70FB2A9F" w:rsidR="00000761" w:rsidRPr="00463EB4" w:rsidRDefault="00000761" w:rsidP="00000761">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28F5025" wp14:editId="01FB111C">
            <wp:extent cx="156845" cy="156845"/>
            <wp:effectExtent l="0" t="0" r="0" b="0"/>
            <wp:docPr id="76" name="Picture 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352EFBAC" w14:textId="2AA9610E"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B7FA6A8" wp14:editId="4EF401EF">
            <wp:extent cx="156845" cy="156845"/>
            <wp:effectExtent l="0" t="0" r="0" b="0"/>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不适用</w:t>
      </w:r>
      <w:r w:rsidR="00B36069" w:rsidRPr="00463EB4">
        <w:rPr>
          <w:rFonts w:ascii="Times New Roman" w:hAnsi="Times New Roman" w:cs="Times New Roman" w:hint="eastAsia"/>
          <w:b/>
          <w:bCs/>
          <w:lang w:val="en-US" w:eastAsia="zh-CN"/>
        </w:rPr>
        <w:t xml:space="preserve"> </w:t>
      </w:r>
      <w:r w:rsidR="00064A4C" w:rsidRPr="00463EB4">
        <w:rPr>
          <w:rFonts w:ascii="Times New Roman" w:hAnsi="Times New Roman" w:cs="Times New Roman" w:hint="eastAsia"/>
          <w:b/>
          <w:bCs/>
          <w:lang w:val="en-US" w:eastAsia="zh-CN"/>
        </w:rPr>
        <w:t>？</w:t>
      </w:r>
    </w:p>
    <w:p w14:paraId="6679B758" w14:textId="642983CB" w:rsidR="00000761" w:rsidRPr="00463EB4" w:rsidRDefault="00000761" w:rsidP="0000076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C8FB656" wp14:editId="066E4259">
            <wp:extent cx="156845" cy="156845"/>
            <wp:effectExtent l="0" t="0" r="0" b="0"/>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lang w:val="en-US" w:eastAsia="zh-CN"/>
        </w:rPr>
        <w:t>拒绝</w:t>
      </w:r>
    </w:p>
    <w:p w14:paraId="667B9E35" w14:textId="77777777" w:rsidR="00000761" w:rsidRPr="00463EB4" w:rsidRDefault="00000761" w:rsidP="00000761">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7F5EBFD" wp14:editId="11946EE0">
            <wp:extent cx="156845" cy="156845"/>
            <wp:effectExtent l="0" t="0" r="0" b="0"/>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F713F08" w14:textId="753B48C9" w:rsidR="00C70149" w:rsidRPr="00463EB4" w:rsidRDefault="00B36069" w:rsidP="00C70149">
      <w:pPr>
        <w:pStyle w:val="ST-Subtitle-Survey"/>
        <w:numPr>
          <w:ilvl w:val="0"/>
          <w:numId w:val="35"/>
        </w:numPr>
        <w:pBdr>
          <w:top w:val="none" w:sz="0" w:space="0" w:color="auto"/>
          <w:bottom w:val="none" w:sz="0" w:space="0" w:color="auto"/>
        </w:pBdr>
        <w:spacing w:before="360" w:after="180"/>
        <w:rPr>
          <w:rFonts w:ascii="Times New Roman" w:hAnsi="Times New Roman" w:cs="Times New Roman"/>
          <w:sz w:val="24"/>
          <w:szCs w:val="24"/>
          <w:lang w:val="en-US" w:eastAsia="zh-CN"/>
        </w:rPr>
      </w:pPr>
      <w:r w:rsidRPr="00463EB4">
        <w:rPr>
          <w:rFonts w:ascii="Times New Roman" w:hAnsi="Times New Roman" w:cs="Times New Roman" w:hint="eastAsia"/>
          <w:sz w:val="24"/>
          <w:szCs w:val="24"/>
          <w:lang w:val="en-US" w:eastAsia="zh-CN"/>
        </w:rPr>
        <w:t>在过去</w:t>
      </w:r>
      <w:r w:rsidRPr="00463EB4">
        <w:rPr>
          <w:rFonts w:ascii="Times New Roman" w:hAnsi="Times New Roman" w:cs="Times New Roman" w:hint="eastAsia"/>
          <w:sz w:val="24"/>
          <w:szCs w:val="24"/>
          <w:lang w:val="en-US" w:eastAsia="zh-CN"/>
        </w:rPr>
        <w:t>6</w:t>
      </w:r>
      <w:r w:rsidRPr="00463EB4">
        <w:rPr>
          <w:rFonts w:ascii="Times New Roman" w:hAnsi="Times New Roman" w:cs="Times New Roman" w:hint="eastAsia"/>
          <w:sz w:val="24"/>
          <w:szCs w:val="24"/>
          <w:lang w:val="en-US" w:eastAsia="zh-CN"/>
        </w:rPr>
        <w:t>个月中，您的健保计划多常</w:t>
      </w:r>
      <w:r w:rsidRPr="00463EB4">
        <w:rPr>
          <w:rFonts w:ascii="Times New Roman" w:hAnsi="Times New Roman" w:cs="Times New Roman" w:hint="eastAsia"/>
          <w:sz w:val="24"/>
          <w:szCs w:val="24"/>
          <w:u w:val="single"/>
          <w:lang w:val="en-US" w:eastAsia="zh-CN"/>
        </w:rPr>
        <w:t>未</w:t>
      </w:r>
      <w:r w:rsidRPr="00463EB4">
        <w:rPr>
          <w:rFonts w:ascii="Times New Roman" w:hAnsi="Times New Roman" w:cs="Times New Roman" w:hint="eastAsia"/>
          <w:sz w:val="24"/>
          <w:szCs w:val="24"/>
          <w:lang w:val="en-US" w:eastAsia="zh-CN"/>
        </w:rPr>
        <w:t>支付您医师说您需要的</w:t>
      </w:r>
      <w:r w:rsidR="00727AFA" w:rsidRPr="00463EB4">
        <w:rPr>
          <w:rFonts w:ascii="SimSun" w:eastAsia="SimSun" w:hAnsi="SimSun" w:cs="Times New Roman" w:hint="eastAsia"/>
          <w:sz w:val="24"/>
          <w:szCs w:val="24"/>
          <w:lang w:val="en-US" w:eastAsia="zh-CN"/>
        </w:rPr>
        <w:t>医疗保健服务</w:t>
      </w:r>
      <w:r w:rsidRPr="00463EB4">
        <w:rPr>
          <w:rFonts w:ascii="Times New Roman" w:hAnsi="Times New Roman" w:cs="Times New Roman" w:hint="eastAsia"/>
          <w:sz w:val="24"/>
          <w:szCs w:val="24"/>
          <w:lang w:val="en-US" w:eastAsia="zh-CN"/>
        </w:rPr>
        <w:t>？</w:t>
      </w:r>
      <w:r w:rsidRPr="00463EB4">
        <w:rPr>
          <w:rFonts w:ascii="Times New Roman" w:hAnsi="Times New Roman" w:cs="Times New Roman" w:hint="eastAsia"/>
          <w:sz w:val="24"/>
          <w:szCs w:val="24"/>
          <w:lang w:val="en-US" w:eastAsia="zh-CN"/>
        </w:rPr>
        <w:t xml:space="preserve"> </w:t>
      </w:r>
      <w:r w:rsidRPr="00463EB4">
        <w:rPr>
          <w:rFonts w:ascii="Times New Roman" w:hAnsi="Times New Roman" w:cs="Times New Roman" w:hint="eastAsia"/>
          <w:sz w:val="24"/>
          <w:szCs w:val="24"/>
          <w:lang w:val="en-US" w:eastAsia="zh-CN"/>
        </w:rPr>
        <w:t>您觉得是</w:t>
      </w:r>
      <w:r w:rsidRPr="00463EB4">
        <w:rPr>
          <w:rFonts w:ascii="Times New Roman" w:hAnsi="Times New Roman" w:cs="Times New Roman" w:hint="eastAsia"/>
          <w:sz w:val="24"/>
          <w:szCs w:val="24"/>
          <w:lang w:val="en-US" w:eastAsia="zh-CN"/>
        </w:rPr>
        <w:t xml:space="preserve"> </w:t>
      </w:r>
      <w:r w:rsidR="00842552" w:rsidRPr="00463EB4">
        <w:rPr>
          <w:rFonts w:ascii="Times New Roman" w:hAnsi="Times New Roman" w:cs="Times New Roman" w:hint="eastAsia"/>
          <w:sz w:val="24"/>
          <w:szCs w:val="24"/>
          <w:lang w:val="en-US" w:eastAsia="zh-CN"/>
        </w:rPr>
        <w:t>…</w:t>
      </w:r>
      <w:r w:rsidR="00842552" w:rsidRPr="00463EB4">
        <w:rPr>
          <w:rFonts w:ascii="Times New Roman" w:hAnsi="Times New Roman" w:cs="Times New Roman" w:hint="eastAsia"/>
          <w:sz w:val="24"/>
          <w:szCs w:val="24"/>
          <w:lang w:val="en-US" w:eastAsia="zh-CN"/>
        </w:rPr>
        <w:t xml:space="preserve"> </w:t>
      </w:r>
    </w:p>
    <w:p w14:paraId="268BDF56" w14:textId="7E643323" w:rsidR="00C70149" w:rsidRPr="00463EB4" w:rsidRDefault="003D3CBB" w:rsidP="00110E2A">
      <w:pPr>
        <w:pStyle w:val="Q1-Survey-Question"/>
        <w:spacing w:before="240" w:after="240"/>
        <w:ind w:left="360" w:firstLine="0"/>
        <w:rPr>
          <w:rFonts w:ascii="Times New Roman" w:hAnsi="Times New Roman" w:cs="Times New Roman"/>
          <w:b/>
          <w:lang w:val="en-US"/>
        </w:rPr>
      </w:pPr>
      <w:r w:rsidRPr="00463EB4">
        <w:rPr>
          <w:rFonts w:hint="eastAsia"/>
          <w:lang w:val="en-US"/>
        </w:rPr>
        <w:t>(</w:t>
      </w:r>
      <w:r w:rsidR="00B36069" w:rsidRPr="00463EB4">
        <w:rPr>
          <w:rFonts w:hint="eastAsia"/>
          <w:lang w:val="en-US"/>
        </w:rPr>
        <w:t>如果</w:t>
      </w:r>
      <w:r w:rsidR="0D38BB2A" w:rsidRPr="00463EB4">
        <w:rPr>
          <w:rFonts w:hint="eastAsia"/>
          <w:lang w:val="en-US"/>
        </w:rPr>
        <w:t>被访者</w:t>
      </w:r>
      <w:r w:rsidR="00B36069" w:rsidRPr="00463EB4">
        <w:rPr>
          <w:rFonts w:hint="eastAsia"/>
          <w:lang w:val="en-US"/>
        </w:rPr>
        <w:t>对如何回答感到困惑或不确定答案时，请说</w:t>
      </w:r>
      <w:r w:rsidRPr="00463EB4">
        <w:rPr>
          <w:rFonts w:hint="eastAsia"/>
          <w:lang w:val="en-US"/>
        </w:rPr>
        <w:t>：</w:t>
      </w:r>
      <w:r w:rsidR="00B36069" w:rsidRPr="00463EB4">
        <w:rPr>
          <w:rFonts w:hint="eastAsia"/>
          <w:b/>
          <w:lang w:val="en-US"/>
        </w:rPr>
        <w:t>这条问题是询问您的健保计划多常</w:t>
      </w:r>
      <w:r w:rsidR="00B36069" w:rsidRPr="00463EB4">
        <w:rPr>
          <w:rFonts w:hint="eastAsia"/>
          <w:b/>
          <w:u w:val="single"/>
          <w:lang w:val="en-US"/>
        </w:rPr>
        <w:t>未</w:t>
      </w:r>
      <w:r w:rsidR="00B36069" w:rsidRPr="00463EB4">
        <w:rPr>
          <w:rFonts w:hint="eastAsia"/>
          <w:b/>
          <w:lang w:val="en-US"/>
        </w:rPr>
        <w:t>支付</w:t>
      </w:r>
      <w:r w:rsidR="00761011" w:rsidRPr="00463EB4">
        <w:rPr>
          <w:rFonts w:ascii="SimSun" w:eastAsia="SimSun" w:hAnsi="SimSun" w:cs="Times New Roman" w:hint="eastAsia"/>
          <w:szCs w:val="24"/>
          <w:lang w:val="en-US"/>
        </w:rPr>
        <w:t>医疗保健服务</w:t>
      </w:r>
      <w:r w:rsidR="00B36069" w:rsidRPr="00463EB4">
        <w:rPr>
          <w:rFonts w:hint="eastAsia"/>
          <w:b/>
          <w:lang w:val="en-US"/>
        </w:rPr>
        <w:t>费用。 我会重复一次问题</w:t>
      </w:r>
      <w:r w:rsidRPr="00463EB4">
        <w:rPr>
          <w:rFonts w:hint="eastAsia"/>
          <w:b/>
          <w:lang w:val="en-US"/>
        </w:rPr>
        <w:t>。</w:t>
      </w:r>
      <w:r w:rsidR="00B36069" w:rsidRPr="00463EB4">
        <w:rPr>
          <w:rFonts w:hint="eastAsia"/>
          <w:lang w:val="en-US"/>
        </w:rPr>
        <w:t>重复问题及回应选项</w:t>
      </w:r>
      <w:r w:rsidRPr="00463EB4">
        <w:rPr>
          <w:rFonts w:hint="eastAsia"/>
          <w:lang w:val="en-US"/>
        </w:rPr>
        <w:t>。)</w:t>
      </w:r>
    </w:p>
    <w:p w14:paraId="5F03C061" w14:textId="328F51A6"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0593E6B" wp14:editId="44AF3BC3">
            <wp:extent cx="156845" cy="156845"/>
            <wp:effectExtent l="0" t="0" r="0" b="0"/>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2DF836C9" w14:textId="3F3C135D"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4E52F83" wp14:editId="1A18CE4E">
            <wp:extent cx="156845" cy="156845"/>
            <wp:effectExtent l="0" t="0" r="0" b="0"/>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265A85ED" w14:textId="7EBFAA40"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2ABDC56" wp14:editId="6E24F004">
            <wp:extent cx="156845" cy="156845"/>
            <wp:effectExtent l="0" t="0" r="0" b="0"/>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79D0A4D1" w14:textId="4A1DB8FB"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0FC1D06" wp14:editId="36A4DFA8">
            <wp:extent cx="156845" cy="156845"/>
            <wp:effectExtent l="0" t="0" r="0" b="0"/>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544FF051" w14:textId="29BB31DE"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F1CADB5" wp14:editId="1A89E1B7">
            <wp:extent cx="156845" cy="156845"/>
            <wp:effectExtent l="0" t="0" r="0" b="0"/>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19C34026" w14:textId="77777777" w:rsidR="00842552" w:rsidRPr="00463EB4" w:rsidRDefault="00842552" w:rsidP="00842552">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A819667" wp14:editId="720A91D7">
            <wp:extent cx="156845" cy="156845"/>
            <wp:effectExtent l="0" t="0" r="0" b="0"/>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280BAC8" w14:textId="128E5FA7" w:rsidR="00842552" w:rsidRPr="00463EB4" w:rsidRDefault="00343044" w:rsidP="00842552">
      <w:pPr>
        <w:pStyle w:val="Q1-Survey-Question"/>
        <w:numPr>
          <w:ilvl w:val="0"/>
          <w:numId w:val="35"/>
        </w:numPr>
        <w:spacing w:before="360"/>
        <w:rPr>
          <w:rFonts w:ascii="Times New Roman" w:hAnsi="Times New Roman" w:cs="Times New Roman"/>
          <w:b/>
          <w:szCs w:val="24"/>
          <w:lang w:val="en-US"/>
        </w:rPr>
      </w:pPr>
      <w:r w:rsidRPr="00463EB4">
        <w:rPr>
          <w:rFonts w:ascii="Times New Roman" w:hAnsi="Times New Roman" w:cs="Times New Roman" w:hint="eastAsia"/>
          <w:b/>
          <w:bCs/>
          <w:lang w:val="en-US"/>
        </w:rPr>
        <w:t>在过去</w:t>
      </w:r>
      <w:r w:rsidRPr="00463EB4">
        <w:rPr>
          <w:rFonts w:ascii="Times New Roman" w:hAnsi="Times New Roman" w:cs="Times New Roman" w:hint="eastAsia"/>
          <w:b/>
          <w:bCs/>
          <w:lang w:val="en-US"/>
        </w:rPr>
        <w:t>6</w:t>
      </w:r>
      <w:r w:rsidRPr="00463EB4">
        <w:rPr>
          <w:rFonts w:ascii="Times New Roman" w:hAnsi="Times New Roman" w:cs="Times New Roman" w:hint="eastAsia"/>
          <w:b/>
          <w:bCs/>
          <w:lang w:val="en-US"/>
        </w:rPr>
        <w:t>个月中，您多常需要自己</w:t>
      </w:r>
      <w:r w:rsidRPr="00463EB4">
        <w:rPr>
          <w:rFonts w:ascii="SimSun" w:eastAsia="SimSun" w:hAnsi="SimSun" w:cs="Times New Roman" w:hint="eastAsia"/>
          <w:b/>
          <w:bCs/>
          <w:lang w:val="en-US"/>
        </w:rPr>
        <w:t>支付</w:t>
      </w:r>
      <w:r w:rsidRPr="00463EB4">
        <w:rPr>
          <w:rFonts w:ascii="Times New Roman" w:hAnsi="Times New Roman" w:cs="Times New Roman" w:hint="eastAsia"/>
          <w:b/>
          <w:bCs/>
          <w:lang w:val="en-US"/>
        </w:rPr>
        <w:t>您认为您的健保计划会支付的</w:t>
      </w:r>
      <w:r w:rsidR="00BD0DA9" w:rsidRPr="00463EB4">
        <w:rPr>
          <w:rFonts w:ascii="SimSun" w:eastAsia="SimSun" w:hAnsi="SimSun" w:cs="Times New Roman" w:hint="eastAsia"/>
          <w:b/>
          <w:bCs/>
          <w:lang w:val="en-US"/>
        </w:rPr>
        <w:t>医疗保健服务</w:t>
      </w:r>
      <w:r w:rsidRPr="00463EB4">
        <w:rPr>
          <w:rFonts w:ascii="Times New Roman" w:hAnsi="Times New Roman" w:cs="Times New Roman" w:hint="eastAsia"/>
          <w:b/>
          <w:bCs/>
          <w:lang w:val="en-US"/>
        </w:rPr>
        <w:t>？</w:t>
      </w:r>
      <w:r w:rsidRPr="00463EB4">
        <w:rPr>
          <w:rFonts w:ascii="Times New Roman" w:hAnsi="Times New Roman" w:cs="Times New Roman" w:hint="eastAsia"/>
          <w:b/>
          <w:bCs/>
          <w:lang w:val="en-US"/>
        </w:rPr>
        <w:t xml:space="preserve"> </w:t>
      </w:r>
      <w:r w:rsidRPr="00463EB4">
        <w:rPr>
          <w:rFonts w:ascii="Times New Roman" w:hAnsi="Times New Roman" w:cs="Times New Roman" w:hint="eastAsia"/>
          <w:b/>
          <w:bCs/>
          <w:lang w:val="en-US"/>
        </w:rPr>
        <w:t>您觉得是</w:t>
      </w:r>
      <w:r w:rsidRPr="00463EB4">
        <w:rPr>
          <w:rFonts w:ascii="Times New Roman" w:hAnsi="Times New Roman" w:cs="Times New Roman" w:hint="eastAsia"/>
          <w:b/>
          <w:bCs/>
          <w:lang w:val="en-US"/>
        </w:rPr>
        <w:t xml:space="preserve"> </w:t>
      </w:r>
      <w:r w:rsidR="00842552" w:rsidRPr="00463EB4">
        <w:rPr>
          <w:rFonts w:ascii="Times New Roman" w:hAnsi="Times New Roman" w:cs="Times New Roman" w:hint="eastAsia"/>
          <w:b/>
          <w:bCs/>
          <w:lang w:val="en-US"/>
        </w:rPr>
        <w:t>…</w:t>
      </w:r>
    </w:p>
    <w:p w14:paraId="4F8A87B6" w14:textId="335CE2F9"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FFFFAA5" wp14:editId="35895EE7">
            <wp:extent cx="156845" cy="156845"/>
            <wp:effectExtent l="0" t="0" r="0" b="0"/>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43044"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1085311B" w14:textId="0D7C4C64"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0FEEFA4" wp14:editId="1CE919A4">
            <wp:extent cx="156845" cy="156845"/>
            <wp:effectExtent l="0" t="0" r="0" b="0"/>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343044"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0B98012" w14:textId="748B5B50"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4F618107" wp14:editId="523D8376">
            <wp:extent cx="156845" cy="156845"/>
            <wp:effectExtent l="0" t="0" r="0" b="0"/>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43044"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47731345" w14:textId="1F367ECB"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D202366" wp14:editId="4E55F24E">
            <wp:extent cx="156845" cy="156845"/>
            <wp:effectExtent l="0" t="0" r="0" b="0"/>
            <wp:docPr id="89" name="Picture 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24B72B04" w14:textId="6DCBC70E"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213AB14" wp14:editId="17A5CA7E">
            <wp:extent cx="156845" cy="156845"/>
            <wp:effectExtent l="0" t="0" r="0" b="0"/>
            <wp:docPr id="90" name="Picture 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343044"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21F9EFFA" w14:textId="77777777" w:rsidR="00842552" w:rsidRPr="00463EB4" w:rsidRDefault="00842552" w:rsidP="0084255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30154C7" wp14:editId="020F1503">
            <wp:extent cx="156845" cy="156845"/>
            <wp:effectExtent l="0" t="0" r="0" b="0"/>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C781427" w14:textId="650ACA1C" w:rsidR="00C70149" w:rsidRPr="00463EB4" w:rsidRDefault="001670CF" w:rsidP="4120D1A7">
      <w:pPr>
        <w:pStyle w:val="Q1-Survey-Question"/>
        <w:numPr>
          <w:ilvl w:val="0"/>
          <w:numId w:val="35"/>
        </w:numPr>
        <w:spacing w:before="360"/>
        <w:rPr>
          <w:rFonts w:ascii="Times New Roman" w:hAnsi="Times New Roman" w:cs="Times New Roman"/>
          <w:b/>
          <w:lang w:val="en-US"/>
        </w:rPr>
      </w:pPr>
      <w:r w:rsidRPr="00463EB4">
        <w:rPr>
          <w:rFonts w:ascii="Times New Roman" w:hAnsi="Times New Roman" w:cs="Times New Roman" w:hint="eastAsia"/>
          <w:b/>
          <w:bCs/>
          <w:lang w:val="en-US"/>
        </w:rPr>
        <w:t>在过去</w:t>
      </w:r>
      <w:r w:rsidRPr="00463EB4">
        <w:rPr>
          <w:rFonts w:ascii="Times New Roman" w:hAnsi="Times New Roman" w:cs="Times New Roman" w:hint="eastAsia"/>
          <w:b/>
          <w:bCs/>
          <w:lang w:val="en-US"/>
        </w:rPr>
        <w:t>6</w:t>
      </w:r>
      <w:r w:rsidRPr="00463EB4">
        <w:rPr>
          <w:rFonts w:ascii="Times New Roman" w:hAnsi="Times New Roman" w:cs="Times New Roman" w:hint="eastAsia"/>
          <w:b/>
          <w:bCs/>
          <w:lang w:val="en-US"/>
        </w:rPr>
        <w:t>个月中，您多常因担忧费用问题而延迟或</w:t>
      </w:r>
      <w:r w:rsidRPr="00463EB4">
        <w:rPr>
          <w:rFonts w:ascii="Times New Roman" w:hAnsi="Times New Roman" w:cs="Times New Roman" w:hint="eastAsia"/>
          <w:b/>
          <w:bCs/>
          <w:u w:val="single"/>
          <w:lang w:val="en-US"/>
        </w:rPr>
        <w:t>取消</w:t>
      </w:r>
      <w:r w:rsidRPr="00463EB4">
        <w:rPr>
          <w:rFonts w:ascii="Times New Roman" w:hAnsi="Times New Roman" w:cs="Times New Roman" w:hint="eastAsia"/>
          <w:b/>
          <w:bCs/>
          <w:lang w:val="en-US"/>
        </w:rPr>
        <w:t>向医师求诊？</w:t>
      </w:r>
      <w:r w:rsidRPr="00463EB4">
        <w:rPr>
          <w:rFonts w:ascii="Times New Roman" w:hAnsi="Times New Roman" w:cs="Times New Roman" w:hint="eastAsia"/>
          <w:b/>
          <w:bCs/>
          <w:lang w:val="en-US"/>
        </w:rPr>
        <w:t xml:space="preserve"> </w:t>
      </w:r>
      <w:r w:rsidRPr="00463EB4">
        <w:rPr>
          <w:rFonts w:ascii="Times New Roman" w:hAnsi="Times New Roman" w:cs="Times New Roman" w:hint="eastAsia"/>
          <w:b/>
          <w:lang w:val="en-US"/>
        </w:rPr>
        <w:t>请</w:t>
      </w:r>
      <w:r w:rsidRPr="00463EB4">
        <w:rPr>
          <w:rFonts w:ascii="Times New Roman" w:hAnsi="Times New Roman" w:cs="Times New Roman" w:hint="eastAsia"/>
          <w:b/>
          <w:u w:val="single"/>
          <w:lang w:val="en-US"/>
        </w:rPr>
        <w:t>不要</w:t>
      </w:r>
      <w:r w:rsidRPr="00463EB4">
        <w:rPr>
          <w:rFonts w:ascii="Times New Roman" w:hAnsi="Times New Roman" w:cs="Times New Roman" w:hint="eastAsia"/>
          <w:b/>
          <w:lang w:val="en-US"/>
        </w:rPr>
        <w:t>包括牙科护</w:t>
      </w:r>
      <w:r w:rsidR="004224C8" w:rsidRPr="00463EB4">
        <w:rPr>
          <w:rFonts w:ascii="Times New Roman" w:eastAsia="SimSun" w:hAnsi="Times New Roman" w:cs="Times New Roman" w:hint="eastAsia"/>
          <w:b/>
          <w:lang w:val="en-US"/>
        </w:rPr>
        <w:t>理</w:t>
      </w:r>
      <w:r w:rsidRPr="00463EB4">
        <w:rPr>
          <w:rFonts w:ascii="Times New Roman" w:hAnsi="Times New Roman" w:cs="Times New Roman" w:hint="eastAsia"/>
          <w:b/>
          <w:bCs/>
          <w:lang w:val="en-US"/>
        </w:rPr>
        <w:t>。</w:t>
      </w:r>
      <w:r w:rsidRPr="00463EB4">
        <w:rPr>
          <w:rFonts w:ascii="Times New Roman" w:hAnsi="Times New Roman" w:cs="Times New Roman" w:hint="eastAsia"/>
          <w:b/>
          <w:bCs/>
          <w:lang w:val="en-US"/>
        </w:rPr>
        <w:t xml:space="preserve"> </w:t>
      </w:r>
      <w:r w:rsidRPr="00463EB4">
        <w:rPr>
          <w:rFonts w:ascii="Times New Roman" w:hAnsi="Times New Roman" w:cs="Times New Roman" w:hint="eastAsia"/>
          <w:b/>
          <w:lang w:val="en-US"/>
        </w:rPr>
        <w:t>您觉得是</w:t>
      </w:r>
      <w:r w:rsidRPr="00463EB4">
        <w:rPr>
          <w:rFonts w:ascii="Times New Roman" w:hAnsi="Times New Roman" w:cs="Times New Roman" w:hint="eastAsia"/>
          <w:b/>
          <w:lang w:val="en-US"/>
        </w:rPr>
        <w:t xml:space="preserve"> </w:t>
      </w:r>
      <w:r w:rsidR="00842552" w:rsidRPr="00463EB4">
        <w:rPr>
          <w:rFonts w:ascii="Times New Roman" w:hAnsi="Times New Roman" w:cs="Times New Roman" w:hint="eastAsia"/>
          <w:b/>
          <w:lang w:val="en-US"/>
        </w:rPr>
        <w:t>…</w:t>
      </w:r>
      <w:r w:rsidR="00842552" w:rsidRPr="00463EB4">
        <w:rPr>
          <w:rFonts w:ascii="Times New Roman" w:hAnsi="Times New Roman" w:cs="Times New Roman" w:hint="eastAsia"/>
          <w:b/>
          <w:lang w:val="en-US"/>
        </w:rPr>
        <w:t xml:space="preserve"> </w:t>
      </w:r>
    </w:p>
    <w:p w14:paraId="75A9D6D5" w14:textId="71B5DCD5" w:rsidR="00842552" w:rsidRPr="00463EB4" w:rsidRDefault="003D3CBB" w:rsidP="004F11BD">
      <w:pPr>
        <w:pStyle w:val="Q1-Survey-Question"/>
        <w:spacing w:before="240" w:after="240"/>
        <w:ind w:left="360" w:firstLine="0"/>
        <w:rPr>
          <w:rFonts w:ascii="Times New Roman" w:hAnsi="Times New Roman" w:cs="Times New Roman"/>
          <w:b/>
          <w:lang w:val="en-US"/>
        </w:rPr>
      </w:pPr>
      <w:r w:rsidRPr="00463EB4">
        <w:rPr>
          <w:rFonts w:hint="eastAsia"/>
          <w:lang w:val="en-US"/>
        </w:rPr>
        <w:t>(</w:t>
      </w:r>
      <w:r w:rsidR="001670CF" w:rsidRPr="00463EB4">
        <w:rPr>
          <w:rFonts w:hint="eastAsia"/>
          <w:lang w:val="en-US"/>
        </w:rPr>
        <w:t>如果</w:t>
      </w:r>
      <w:r w:rsidR="2CFCAB7A" w:rsidRPr="00463EB4">
        <w:rPr>
          <w:rFonts w:hint="eastAsia"/>
          <w:lang w:val="en-US"/>
        </w:rPr>
        <w:t>被访者</w:t>
      </w:r>
      <w:r w:rsidR="001670CF" w:rsidRPr="00463EB4">
        <w:rPr>
          <w:rFonts w:hint="eastAsia"/>
          <w:lang w:val="en-US"/>
        </w:rPr>
        <w:t>对如何回答感到困惑或不确定答案时，请说</w:t>
      </w:r>
      <w:r w:rsidRPr="00463EB4">
        <w:rPr>
          <w:rFonts w:hint="eastAsia"/>
          <w:lang w:val="en-US"/>
        </w:rPr>
        <w:t>：</w:t>
      </w:r>
      <w:r w:rsidR="001670CF" w:rsidRPr="00463EB4">
        <w:rPr>
          <w:rFonts w:hint="eastAsia"/>
          <w:b/>
          <w:lang w:val="en-US"/>
        </w:rPr>
        <w:t>这条问题是询问您有多常延迟或</w:t>
      </w:r>
      <w:r w:rsidR="001670CF" w:rsidRPr="00463EB4">
        <w:rPr>
          <w:rFonts w:hint="eastAsia"/>
          <w:b/>
          <w:u w:val="single"/>
          <w:lang w:val="en-US"/>
        </w:rPr>
        <w:t>取消</w:t>
      </w:r>
      <w:r w:rsidR="001670CF" w:rsidRPr="00463EB4">
        <w:rPr>
          <w:rFonts w:hint="eastAsia"/>
          <w:b/>
          <w:lang w:val="en-US"/>
        </w:rPr>
        <w:t>向医师求诊。 我会重复一次问题</w:t>
      </w:r>
      <w:r w:rsidRPr="00463EB4">
        <w:rPr>
          <w:rFonts w:hint="eastAsia"/>
          <w:b/>
          <w:lang w:val="en-US"/>
        </w:rPr>
        <w:t>。</w:t>
      </w:r>
      <w:r w:rsidR="001670CF" w:rsidRPr="00463EB4">
        <w:rPr>
          <w:rFonts w:hint="eastAsia"/>
          <w:lang w:val="en-US"/>
        </w:rPr>
        <w:t>重复问题及回应选项</w:t>
      </w:r>
      <w:r w:rsidRPr="00463EB4">
        <w:rPr>
          <w:rFonts w:hint="eastAsia"/>
          <w:lang w:val="en-US"/>
        </w:rPr>
        <w:t>。)</w:t>
      </w:r>
    </w:p>
    <w:p w14:paraId="0FA3B234" w14:textId="2828B8AF"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2125B10" wp14:editId="48410950">
            <wp:extent cx="156845" cy="156845"/>
            <wp:effectExtent l="0" t="0" r="0" b="0"/>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15F81C15" w14:textId="3D41E352"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F023AA4" wp14:editId="76E4F2BC">
            <wp:extent cx="156845" cy="156845"/>
            <wp:effectExtent l="0" t="0" r="0" b="0"/>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6A5A0507" w14:textId="23BAA126"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B91653A" wp14:editId="337A5393">
            <wp:extent cx="156845" cy="156845"/>
            <wp:effectExtent l="0" t="0" r="0" b="0"/>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1A7FCE9D" w14:textId="78BDFA3F"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60C736E2" wp14:editId="61EF46C1">
            <wp:extent cx="156845" cy="156845"/>
            <wp:effectExtent l="0" t="0" r="0" b="0"/>
            <wp:docPr id="95" name="Picture 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426142F" w14:textId="6F424A62"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6CE0B5D" wp14:editId="5660FDA3">
            <wp:extent cx="156845" cy="156845"/>
            <wp:effectExtent l="0" t="0" r="0" b="0"/>
            <wp:docPr id="96" name="Picture 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lang w:val="en-US" w:eastAsia="zh-CN"/>
        </w:rPr>
        <w:t>拒绝</w:t>
      </w:r>
    </w:p>
    <w:p w14:paraId="33E11CED" w14:textId="77777777" w:rsidR="00842552" w:rsidRPr="00463EB4" w:rsidRDefault="00842552" w:rsidP="00842552">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C07B18" wp14:editId="1C391ED8">
            <wp:extent cx="156845" cy="156845"/>
            <wp:effectExtent l="0" t="0" r="0" b="0"/>
            <wp:docPr id="97" name="Picture 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E1F7F5F" w14:textId="1FAA9964" w:rsidR="00842552" w:rsidRPr="00463EB4" w:rsidRDefault="0044440F" w:rsidP="00842552">
      <w:pPr>
        <w:pStyle w:val="Q1-Survey-Question"/>
        <w:numPr>
          <w:ilvl w:val="0"/>
          <w:numId w:val="35"/>
        </w:numPr>
        <w:spacing w:before="360"/>
        <w:rPr>
          <w:rFonts w:ascii="Times New Roman" w:hAnsi="Times New Roman" w:cs="Times New Roman"/>
          <w:b/>
          <w:szCs w:val="24"/>
          <w:lang w:val="en-US"/>
        </w:rPr>
      </w:pPr>
      <w:r w:rsidRPr="00463EB4">
        <w:rPr>
          <w:rFonts w:ascii="Times New Roman" w:hAnsi="Times New Roman" w:cs="Times New Roman" w:hint="eastAsia"/>
          <w:b/>
          <w:bCs/>
          <w:lang w:val="en-US"/>
        </w:rPr>
        <w:t>在过去</w:t>
      </w:r>
      <w:r w:rsidRPr="00463EB4">
        <w:rPr>
          <w:rFonts w:ascii="Times New Roman" w:hAnsi="Times New Roman" w:cs="Times New Roman" w:hint="eastAsia"/>
          <w:b/>
          <w:bCs/>
          <w:lang w:val="en-US"/>
        </w:rPr>
        <w:t xml:space="preserve"> 6 </w:t>
      </w:r>
      <w:r w:rsidRPr="00463EB4">
        <w:rPr>
          <w:rFonts w:ascii="Times New Roman" w:hAnsi="Times New Roman" w:cs="Times New Roman" w:hint="eastAsia"/>
          <w:b/>
          <w:bCs/>
          <w:lang w:val="en-US"/>
        </w:rPr>
        <w:t>个月中，您多常因担忧费用问题而延迟或</w:t>
      </w:r>
      <w:r w:rsidRPr="00463EB4">
        <w:rPr>
          <w:rFonts w:ascii="Times New Roman" w:hAnsi="Times New Roman" w:cs="Times New Roman" w:hint="eastAsia"/>
          <w:b/>
          <w:bCs/>
          <w:u w:val="single"/>
          <w:lang w:val="en-US"/>
        </w:rPr>
        <w:t>取消</w:t>
      </w:r>
      <w:r w:rsidRPr="00463EB4">
        <w:rPr>
          <w:rFonts w:ascii="Times New Roman" w:hAnsi="Times New Roman" w:cs="Times New Roman" w:hint="eastAsia"/>
          <w:b/>
          <w:bCs/>
          <w:lang w:val="en-US"/>
        </w:rPr>
        <w:t>补充处方药物？您觉得是</w:t>
      </w:r>
      <w:r w:rsidRPr="00463EB4">
        <w:rPr>
          <w:rFonts w:ascii="Times New Roman" w:hAnsi="Times New Roman" w:cs="Times New Roman" w:hint="eastAsia"/>
          <w:b/>
          <w:bCs/>
          <w:lang w:val="en-US"/>
        </w:rPr>
        <w:t xml:space="preserve"> </w:t>
      </w:r>
      <w:r w:rsidRPr="00463EB4">
        <w:rPr>
          <w:rFonts w:ascii="Times New Roman" w:hAnsi="Times New Roman" w:cs="Times New Roman" w:hint="eastAsia"/>
          <w:b/>
          <w:bCs/>
          <w:lang w:val="en-US"/>
        </w:rPr>
        <w:t>…</w:t>
      </w:r>
    </w:p>
    <w:p w14:paraId="79664017" w14:textId="0D987038" w:rsidR="00C70149" w:rsidRPr="00463EB4" w:rsidRDefault="003D3CBB" w:rsidP="00CA6929">
      <w:pPr>
        <w:pStyle w:val="Q1-Survey-Question"/>
        <w:spacing w:before="240" w:after="240"/>
        <w:ind w:left="360" w:firstLine="0"/>
        <w:rPr>
          <w:rFonts w:ascii="Times New Roman" w:hAnsi="Times New Roman" w:cs="Times New Roman"/>
          <w:b/>
          <w:lang w:val="en-US"/>
        </w:rPr>
      </w:pPr>
      <w:r w:rsidRPr="00463EB4">
        <w:rPr>
          <w:rFonts w:hint="eastAsia"/>
          <w:lang w:val="en-US"/>
        </w:rPr>
        <w:t>(</w:t>
      </w:r>
      <w:r w:rsidR="0044440F" w:rsidRPr="00463EB4">
        <w:rPr>
          <w:rFonts w:hint="eastAsia"/>
          <w:lang w:val="en-US"/>
        </w:rPr>
        <w:t>如果</w:t>
      </w:r>
      <w:r w:rsidR="4EFB8790" w:rsidRPr="00463EB4">
        <w:rPr>
          <w:rFonts w:hint="eastAsia"/>
          <w:lang w:val="en-US"/>
        </w:rPr>
        <w:t>被访者</w:t>
      </w:r>
      <w:r w:rsidR="0044440F" w:rsidRPr="00463EB4">
        <w:rPr>
          <w:rFonts w:hint="eastAsia"/>
          <w:lang w:val="en-US"/>
        </w:rPr>
        <w:t>对如何回答感到困惑或不确定答案时，请说：</w:t>
      </w:r>
      <w:r w:rsidR="0044440F" w:rsidRPr="00463EB4">
        <w:rPr>
          <w:rFonts w:hint="eastAsia"/>
          <w:b/>
          <w:lang w:val="en-US"/>
        </w:rPr>
        <w:t>这条问题是询问您有多常延迟或</w:t>
      </w:r>
      <w:r w:rsidR="0044440F" w:rsidRPr="00463EB4">
        <w:rPr>
          <w:rFonts w:hint="eastAsia"/>
          <w:b/>
          <w:u w:val="single"/>
          <w:lang w:val="en-US"/>
        </w:rPr>
        <w:t>取消</w:t>
      </w:r>
      <w:r w:rsidR="0044440F" w:rsidRPr="00463EB4">
        <w:rPr>
          <w:rFonts w:hint="eastAsia"/>
          <w:b/>
          <w:lang w:val="en-US"/>
        </w:rPr>
        <w:t>补充处方药物。我会重复一次问题。</w:t>
      </w:r>
      <w:r w:rsidR="0044440F" w:rsidRPr="00463EB4">
        <w:rPr>
          <w:rFonts w:hint="eastAsia"/>
          <w:lang w:val="en-US"/>
        </w:rPr>
        <w:t>重复问题及回应选项</w:t>
      </w:r>
      <w:r w:rsidR="0044440F" w:rsidRPr="00463EB4">
        <w:rPr>
          <w:rFonts w:hint="eastAsia"/>
          <w:b/>
          <w:lang w:val="en-US"/>
        </w:rPr>
        <w:t>。)</w:t>
      </w:r>
    </w:p>
    <w:p w14:paraId="62B5B7BA" w14:textId="0807F56B"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4ABFD75" wp14:editId="653E25B3">
            <wp:extent cx="156845" cy="156845"/>
            <wp:effectExtent l="0" t="0" r="0" b="0"/>
            <wp:docPr id="98" name="Picture 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705640B2" w14:textId="345EB03C"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551C42" wp14:editId="5203576F">
            <wp:extent cx="156845" cy="156845"/>
            <wp:effectExtent l="0" t="0" r="0" b="0"/>
            <wp:docPr id="99" name="Picture 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37FCDC9C" w14:textId="2F9BC7A3"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BEA06D7" wp14:editId="2D8E9553">
            <wp:extent cx="156845" cy="156845"/>
            <wp:effectExtent l="0" t="0" r="0" b="0"/>
            <wp:docPr id="100" name="Picture 1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b/>
          <w:bCs/>
          <w:lang w:val="en-US" w:eastAsia="zh-CN"/>
        </w:rPr>
        <w:t>经常，或</w:t>
      </w:r>
    </w:p>
    <w:p w14:paraId="7AA80E88" w14:textId="2C48225C" w:rsidR="00842552" w:rsidRPr="00463EB4" w:rsidRDefault="00842552" w:rsidP="4120D1A7">
      <w:pPr>
        <w:pStyle w:val="A1-Survey1DigitRespOptBox"/>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BBAD9C1" wp14:editId="50176BC7">
            <wp:extent cx="156845" cy="156845"/>
            <wp:effectExtent l="0" t="0" r="0" b="0"/>
            <wp:docPr id="101" name="Picture 1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0044440F" w:rsidRPr="00463EB4">
        <w:rPr>
          <w:rFonts w:ascii="Times New Roman" w:hAnsi="Times New Roman" w:cs="Times New Roman" w:hint="eastAsia"/>
          <w:b/>
          <w:bCs/>
          <w:lang w:val="en-US" w:eastAsia="zh-CN"/>
        </w:rPr>
        <w:t>？</w:t>
      </w:r>
    </w:p>
    <w:p w14:paraId="1C426AA6" w14:textId="5B24A2DA"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BBF1DA" wp14:editId="1E2D6F66">
            <wp:extent cx="156845" cy="156845"/>
            <wp:effectExtent l="0" t="0" r="0" b="0"/>
            <wp:docPr id="102" name="Picture 1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3B0223DE" w14:textId="73AD8D7D" w:rsidR="00842552" w:rsidRPr="00463EB4" w:rsidRDefault="00842552" w:rsidP="00842552">
      <w:pPr>
        <w:pStyle w:val="RefusalNoSpace"/>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44D637" wp14:editId="5CB81C95">
            <wp:extent cx="156845" cy="156845"/>
            <wp:effectExtent l="0" t="0" r="0" b="0"/>
            <wp:docPr id="103" name="Picture 1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5AD9C36" w14:textId="77777777" w:rsidR="00DF5B93" w:rsidRPr="00463EB4" w:rsidRDefault="00DF5B93" w:rsidP="00DF5B93">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您对健康保险词汇的理解自信程度为何？您觉得是</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w:t>
      </w:r>
    </w:p>
    <w:p w14:paraId="504EB6B5" w14:textId="77777777"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7A27CCF1" wp14:editId="3639A693">
            <wp:extent cx="156845" cy="156845"/>
            <wp:effectExtent l="0" t="0" r="0" b="0"/>
            <wp:docPr id="426" name="Picture 4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完全没自信，</w:t>
      </w:r>
    </w:p>
    <w:p w14:paraId="76C41797" w14:textId="77777777"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4F99522" wp14:editId="58EA793B">
            <wp:extent cx="156845" cy="156845"/>
            <wp:effectExtent l="0" t="0" r="0" b="0"/>
            <wp:docPr id="427" name="Picture 4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点自信，</w:t>
      </w:r>
    </w:p>
    <w:p w14:paraId="5BC9F3E4" w14:textId="5CAF390D"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Pr="00463EB4">
        <w:rPr>
          <w:rFonts w:ascii="Times New Roman" w:hAnsi="Times New Roman" w:cs="Times New Roman" w:hint="eastAsia"/>
          <w:noProof/>
          <w:lang w:val="en-US" w:eastAsia="zh-CN" w:bidi="ar-SA"/>
        </w:rPr>
        <w:drawing>
          <wp:inline distT="0" distB="0" distL="0" distR="0" wp14:anchorId="3181A4B5" wp14:editId="6CF04741">
            <wp:extent cx="156845" cy="156845"/>
            <wp:effectExtent l="0" t="0" r="0" b="0"/>
            <wp:docPr id="428" name="Picture 4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自信程度居中，</w:t>
      </w:r>
      <w:r w:rsidR="004A13D5" w:rsidRPr="00463EB4">
        <w:rPr>
          <w:rFonts w:ascii="Times New Roman" w:hAnsi="Times New Roman" w:cs="Times New Roman" w:hint="eastAsia"/>
          <w:b/>
          <w:bCs/>
          <w:lang w:val="en-US" w:eastAsia="zh-CN"/>
        </w:rPr>
        <w:t>或</w:t>
      </w:r>
    </w:p>
    <w:p w14:paraId="6D9E4B5D" w14:textId="77777777"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Pr="00463EB4">
        <w:rPr>
          <w:rFonts w:ascii="Times New Roman" w:hAnsi="Times New Roman" w:cs="Times New Roman" w:hint="eastAsia"/>
          <w:noProof/>
          <w:lang w:val="en-US" w:eastAsia="zh-CN" w:bidi="ar-SA"/>
        </w:rPr>
        <w:drawing>
          <wp:inline distT="0" distB="0" distL="0" distR="0" wp14:anchorId="53F66602" wp14:editId="76EFE9FB">
            <wp:extent cx="156845" cy="156845"/>
            <wp:effectExtent l="0" t="0" r="0" b="0"/>
            <wp:docPr id="429" name="Picture 4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有自信？</w:t>
      </w:r>
    </w:p>
    <w:p w14:paraId="6CBE314F" w14:textId="77777777" w:rsidR="00DF5B93" w:rsidRPr="00463EB4" w:rsidRDefault="00DF5B93" w:rsidP="00DF5B93">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3EC7DDA" wp14:editId="0B4526D8">
            <wp:extent cx="156845" cy="156845"/>
            <wp:effectExtent l="0" t="0" r="0" b="0"/>
            <wp:docPr id="430" name="Picture 4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7768DB9" w14:textId="77777777" w:rsidR="00DF5B93" w:rsidRPr="00463EB4" w:rsidRDefault="00DF5B93" w:rsidP="0016186B">
      <w:pPr>
        <w:pStyle w:val="RefusalNoSpace"/>
        <w:rPr>
          <w:rFonts w:ascii="Times New Roman" w:hAnsi="Times New Roman" w:cs="Times New Roman"/>
          <w:b/>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FE7576D" wp14:editId="6B0072E8">
            <wp:extent cx="156845" cy="156845"/>
            <wp:effectExtent l="0" t="0" r="0" b="0"/>
            <wp:docPr id="431" name="Picture 4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B7BF932" w14:textId="7F98BE8D" w:rsidR="00A01D17" w:rsidRPr="00463EB4" w:rsidRDefault="00BA456B" w:rsidP="0016186B">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您对以下叙述的自信程度为何：您了解使用健康保险所需要了解的大部分事项。您觉得是</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w:t>
      </w:r>
    </w:p>
    <w:p w14:paraId="5E13E0B5" w14:textId="21D333F1"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FBAC8E7" wp14:editId="243D9EC3">
            <wp:extent cx="156845" cy="156845"/>
            <wp:effectExtent l="0" t="0" r="0" b="0"/>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完全</w:t>
      </w:r>
      <w:r w:rsidR="00BA456B" w:rsidRPr="00463EB4">
        <w:rPr>
          <w:rFonts w:ascii="Times New Roman" w:hAnsi="Times New Roman" w:cs="Times New Roman" w:hint="eastAsia"/>
          <w:b/>
          <w:bCs/>
          <w:lang w:val="en-US" w:eastAsia="zh-CN"/>
        </w:rPr>
        <w:t>没</w:t>
      </w:r>
      <w:r w:rsidRPr="00463EB4">
        <w:rPr>
          <w:rFonts w:ascii="Times New Roman" w:hAnsi="Times New Roman" w:cs="Times New Roman" w:hint="eastAsia"/>
          <w:b/>
          <w:bCs/>
          <w:lang w:val="en-US" w:eastAsia="zh-CN"/>
        </w:rPr>
        <w:t>自信，</w:t>
      </w:r>
    </w:p>
    <w:p w14:paraId="3BA06F2C" w14:textId="3E7C5CD3"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CC059E7" wp14:editId="62564FBB">
            <wp:extent cx="156845" cy="156845"/>
            <wp:effectExtent l="0" t="0" r="0" b="0"/>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BA456B" w:rsidRPr="00463EB4">
        <w:rPr>
          <w:rFonts w:ascii="Times New Roman" w:hAnsi="Times New Roman" w:cs="Times New Roman" w:hint="eastAsia"/>
          <w:b/>
          <w:bCs/>
          <w:lang w:val="en-US" w:eastAsia="zh-CN"/>
        </w:rPr>
        <w:t>点</w:t>
      </w:r>
      <w:r w:rsidRPr="00463EB4">
        <w:rPr>
          <w:rFonts w:ascii="Times New Roman" w:hAnsi="Times New Roman" w:cs="Times New Roman" w:hint="eastAsia"/>
          <w:b/>
          <w:bCs/>
          <w:lang w:val="en-US" w:eastAsia="zh-CN"/>
        </w:rPr>
        <w:t>自信，</w:t>
      </w:r>
    </w:p>
    <w:p w14:paraId="14D5C8A6" w14:textId="7F067AB8"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04BFCFE" wp14:editId="7D5FE161">
            <wp:extent cx="156845" cy="156845"/>
            <wp:effectExtent l="0" t="0" r="0" b="0"/>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自信程度居中，</w:t>
      </w:r>
      <w:r w:rsidR="00740E7D" w:rsidRPr="00463EB4">
        <w:rPr>
          <w:rFonts w:ascii="Times New Roman" w:hAnsi="Times New Roman" w:cs="Times New Roman" w:hint="eastAsia"/>
          <w:b/>
          <w:bCs/>
          <w:lang w:val="en-US" w:eastAsia="zh-CN"/>
        </w:rPr>
        <w:t>或</w:t>
      </w:r>
    </w:p>
    <w:p w14:paraId="687F3DBA" w14:textId="77777777"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DEDEE2C" wp14:editId="7A508088">
            <wp:extent cx="156845" cy="156845"/>
            <wp:effectExtent l="0" t="0" r="0" b="0"/>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有自信？</w:t>
      </w:r>
    </w:p>
    <w:p w14:paraId="746FF5F6" w14:textId="4401CDF0" w:rsidR="00A01D17" w:rsidRPr="00463EB4" w:rsidRDefault="00A01D17" w:rsidP="0016186B">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14B7B82" wp14:editId="5A75F54D">
            <wp:extent cx="156845" cy="156845"/>
            <wp:effectExtent l="0" t="0" r="0" b="0"/>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A456B" w:rsidRPr="00463EB4">
        <w:rPr>
          <w:rFonts w:ascii="Times New Roman" w:hAnsi="Times New Roman" w:cs="Times New Roman" w:hint="eastAsia"/>
          <w:lang w:val="en-US" w:eastAsia="zh-CN"/>
        </w:rPr>
        <w:t>绝</w:t>
      </w:r>
    </w:p>
    <w:p w14:paraId="063BE611" w14:textId="64288AFE" w:rsidR="0038487E" w:rsidRPr="00463EB4" w:rsidRDefault="00A01D17" w:rsidP="006E540A">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8BAAC9B" wp14:editId="79520425">
            <wp:extent cx="156845" cy="156845"/>
            <wp:effectExtent l="0" t="0" r="0" b="0"/>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2F5CBDA" w14:textId="7A28FF4D" w:rsidR="00A01D17" w:rsidRPr="00463EB4" w:rsidRDefault="00196814" w:rsidP="00A01D17">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使用从</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到</w:t>
      </w:r>
      <w:r w:rsidRPr="00463EB4">
        <w:rPr>
          <w:rFonts w:ascii="Times New Roman" w:hAnsi="Times New Roman" w:cs="Times New Roman" w:hint="eastAsia"/>
          <w:lang w:val="en-US" w:eastAsia="zh-CN"/>
        </w:rPr>
        <w:t xml:space="preserve"> 10 </w:t>
      </w:r>
      <w:r w:rsidRPr="00463EB4">
        <w:rPr>
          <w:rFonts w:ascii="Times New Roman" w:hAnsi="Times New Roman" w:cs="Times New Roman" w:hint="eastAsia"/>
          <w:lang w:val="en-US" w:eastAsia="zh-CN"/>
        </w:rPr>
        <w:t>中任何一个数字</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代表可能存在的最糟健保计划，</w:t>
      </w:r>
      <w:r w:rsidRPr="00463EB4">
        <w:rPr>
          <w:rFonts w:ascii="Times New Roman" w:hAnsi="Times New Roman" w:cs="Times New Roman" w:hint="eastAsia"/>
          <w:lang w:val="en-US" w:eastAsia="zh-CN"/>
        </w:rPr>
        <w:t xml:space="preserve">10 </w:t>
      </w:r>
      <w:r w:rsidRPr="00463EB4">
        <w:rPr>
          <w:rFonts w:ascii="Times New Roman" w:hAnsi="Times New Roman" w:cs="Times New Roman" w:hint="eastAsia"/>
          <w:lang w:val="en-US" w:eastAsia="zh-CN"/>
        </w:rPr>
        <w:t>代表可能存在的最佳健保计划</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会用哪个数字来评价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健保计划的表现？</w:t>
      </w:r>
    </w:p>
    <w:p w14:paraId="6A9A5471" w14:textId="05ABA670" w:rsidR="00A01D17" w:rsidRPr="00463EB4" w:rsidRDefault="003D3CBB" w:rsidP="00A01D17">
      <w:pPr>
        <w:pStyle w:val="SurveyQuestionIndent"/>
        <w:tabs>
          <w:tab w:val="left" w:pos="990"/>
          <w:tab w:val="left" w:pos="1080"/>
        </w:tabs>
        <w:rPr>
          <w:rFonts w:ascii="Times New Roman" w:hAnsi="Times New Roman" w:cs="Times New Roman"/>
          <w:b/>
          <w:lang w:val="en-US" w:eastAsia="zh-CN"/>
        </w:rPr>
      </w:pPr>
      <w:r w:rsidRPr="00463EB4">
        <w:rPr>
          <w:rFonts w:hint="eastAsia"/>
          <w:lang w:val="en-US" w:eastAsia="zh-CN"/>
        </w:rPr>
        <w:t>(</w:t>
      </w:r>
      <w:r w:rsidR="00196814" w:rsidRPr="00463EB4">
        <w:rPr>
          <w:rFonts w:hint="eastAsia"/>
          <w:lang w:val="en-US" w:eastAsia="zh-CN"/>
        </w:rPr>
        <w:t>仅在必要时读出回应选项</w:t>
      </w:r>
      <w:r w:rsidR="005655BF" w:rsidRPr="00463EB4">
        <w:rPr>
          <w:rFonts w:eastAsia="SimSun" w:hint="eastAsia"/>
          <w:lang w:val="en-US" w:eastAsia="zh-CN"/>
        </w:rPr>
        <w:t>。如果读出选项，</w:t>
      </w:r>
      <w:r w:rsidR="00583215" w:rsidRPr="00463EB4">
        <w:rPr>
          <w:rFonts w:eastAsia="SimSun" w:hint="eastAsia"/>
          <w:lang w:val="en-US" w:eastAsia="zh-CN"/>
        </w:rPr>
        <w:t>请说：</w:t>
      </w:r>
      <w:r w:rsidR="2DEC6C3D" w:rsidRPr="00463EB4">
        <w:rPr>
          <w:rFonts w:hint="eastAsia"/>
          <w:lang w:val="en-US" w:eastAsia="zh-CN"/>
        </w:rPr>
        <w:t xml:space="preserve"> </w:t>
      </w:r>
      <w:r w:rsidR="2DEC6C3D" w:rsidRPr="00463EB4">
        <w:rPr>
          <w:rFonts w:ascii="Times New Roman" w:hAnsi="Times New Roman" w:cs="Times New Roman" w:hint="eastAsia"/>
          <w:b/>
          <w:lang w:val="en-US" w:eastAsia="zh-CN"/>
        </w:rPr>
        <w:t>您觉得是</w:t>
      </w:r>
      <w:r w:rsidR="2DEC6C3D" w:rsidRPr="00463EB4">
        <w:rPr>
          <w:rFonts w:ascii="Times New Roman" w:hAnsi="Times New Roman" w:cs="Times New Roman" w:hint="eastAsia"/>
          <w:b/>
          <w:lang w:val="en-US" w:eastAsia="zh-CN"/>
        </w:rPr>
        <w:t xml:space="preserve"> </w:t>
      </w:r>
      <w:r w:rsidR="2DEC6C3D" w:rsidRPr="00463EB4">
        <w:rPr>
          <w:rFonts w:ascii="Times New Roman" w:hAnsi="Times New Roman" w:cs="Times New Roman" w:hint="eastAsia"/>
          <w:b/>
          <w:lang w:val="en-US" w:eastAsia="zh-CN"/>
        </w:rPr>
        <w:t>…</w:t>
      </w:r>
      <w:r w:rsidRPr="00463EB4">
        <w:rPr>
          <w:rFonts w:hint="eastAsia"/>
          <w:lang w:val="en-US" w:eastAsia="zh-CN"/>
        </w:rPr>
        <w:t>)</w:t>
      </w:r>
    </w:p>
    <w:p w14:paraId="3DA6629F" w14:textId="05129E83"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5C3DD254" wp14:editId="3E666589">
            <wp:extent cx="156845" cy="156845"/>
            <wp:effectExtent l="0" t="0" r="0" b="0"/>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00196814" w:rsidRPr="00463EB4">
        <w:rPr>
          <w:rFonts w:ascii="Times New Roman" w:hAnsi="Times New Roman" w:cs="Times New Roman" w:hint="eastAsia"/>
          <w:lang w:val="en-US" w:eastAsia="zh-CN"/>
        </w:rPr>
        <w:t>代表可能存在的最糟健保计划</w:t>
      </w:r>
    </w:p>
    <w:p w14:paraId="332232F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9AB79CB" wp14:editId="15FA4CF1">
            <wp:extent cx="156845" cy="156845"/>
            <wp:effectExtent l="0" t="0" r="0" b="0"/>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420B342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43A4BBA" wp14:editId="7EE44364">
            <wp:extent cx="156845" cy="156845"/>
            <wp:effectExtent l="0" t="0" r="0" b="0"/>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42DDB6DB"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827DBCA" wp14:editId="35865E81">
            <wp:extent cx="156845" cy="156845"/>
            <wp:effectExtent l="0" t="0" r="0" b="0"/>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4EBCC9D9"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403EF8D" wp14:editId="333FE6CF">
            <wp:extent cx="156845" cy="156845"/>
            <wp:effectExtent l="0" t="0" r="0" b="0"/>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3B985EF3"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100AFACF" wp14:editId="5C1881FE">
            <wp:extent cx="156845" cy="156845"/>
            <wp:effectExtent l="0" t="0" r="0" b="0"/>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5F7F774D"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30D67D07" wp14:editId="52C148F3">
            <wp:extent cx="156845" cy="156845"/>
            <wp:effectExtent l="0" t="0" r="0" b="0"/>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3810BBC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757E8E73" wp14:editId="63E7E822">
            <wp:extent cx="156845" cy="156845"/>
            <wp:effectExtent l="0" t="0" r="0" b="0"/>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7501D12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140671CB" wp14:editId="3E086A6F">
            <wp:extent cx="156845" cy="156845"/>
            <wp:effectExtent l="0" t="0" r="0" b="0"/>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61C2E1D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290F014E" wp14:editId="77B38BD5">
            <wp:extent cx="156845" cy="156845"/>
            <wp:effectExtent l="0" t="0" r="0" b="0"/>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0C601423" w14:textId="3657BDFD" w:rsidR="00A01D17" w:rsidRPr="00463EB4" w:rsidRDefault="00A01D17" w:rsidP="00A01D17">
      <w:pPr>
        <w:pStyle w:val="A2-Survey2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238C02B9" wp14:editId="63D82FED">
            <wp:extent cx="156845" cy="156845"/>
            <wp:effectExtent l="0" t="0" r="0" b="0"/>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00196814" w:rsidRPr="00463EB4">
        <w:rPr>
          <w:rFonts w:ascii="Times New Roman" w:hAnsi="Times New Roman" w:cs="Times New Roman" w:hint="eastAsia"/>
          <w:lang w:val="en-US" w:eastAsia="zh-CN"/>
        </w:rPr>
        <w:t>代表可能存在的最佳健保计划</w:t>
      </w:r>
    </w:p>
    <w:p w14:paraId="5CF13A4F" w14:textId="5F2067CD" w:rsidR="00A01D17" w:rsidRPr="00463EB4" w:rsidRDefault="00A01D17" w:rsidP="00A01D17">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2D4B93B" wp14:editId="47ECD5F0">
            <wp:extent cx="156845" cy="156845"/>
            <wp:effectExtent l="0" t="0" r="0" b="0"/>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196814"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2D56E05C" w14:textId="77777777" w:rsidR="00A01D17" w:rsidRPr="00463EB4" w:rsidRDefault="00A01D17" w:rsidP="00A01D17">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C7C963" wp14:editId="1C3C148B">
            <wp:extent cx="156845" cy="156845"/>
            <wp:effectExtent l="0" t="0" r="0" b="0"/>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32625B0" w14:textId="3B238BE3" w:rsidR="00F0537E" w:rsidRPr="00463EB4" w:rsidRDefault="00F0537E" w:rsidP="0016186B">
      <w:pPr>
        <w:pStyle w:val="SurveyBodyText"/>
        <w:keepNext/>
        <w:keepLines/>
        <w:spacing w:before="360"/>
        <w:rPr>
          <w:rFonts w:ascii="Times New Roman" w:eastAsia="SimSun" w:hAnsi="Times New Roman" w:cs="Times New Roman"/>
          <w:b/>
          <w:bCs/>
          <w:lang w:val="en-US"/>
        </w:rPr>
      </w:pPr>
      <w:r w:rsidRPr="00463EB4">
        <w:rPr>
          <w:rFonts w:ascii="Times New Roman" w:hAnsi="Times New Roman" w:cs="Times New Roman" w:hint="eastAsia"/>
          <w:b/>
          <w:bCs/>
          <w:lang w:val="en-US"/>
        </w:rPr>
        <w:t>以下问题将询问您</w:t>
      </w:r>
      <w:r w:rsidR="001D04C9" w:rsidRPr="00463EB4">
        <w:rPr>
          <w:rFonts w:ascii="SimSun" w:eastAsia="SimSun" w:hAnsi="SimSun" w:cs="Times New Roman" w:hint="eastAsia"/>
          <w:b/>
          <w:bCs/>
          <w:lang w:val="en-US"/>
        </w:rPr>
        <w:t>自己</w:t>
      </w:r>
      <w:r w:rsidRPr="00463EB4">
        <w:rPr>
          <w:rFonts w:ascii="Times New Roman" w:hAnsi="Times New Roman" w:cs="Times New Roman" w:hint="eastAsia"/>
          <w:b/>
          <w:bCs/>
          <w:lang w:val="en-US"/>
        </w:rPr>
        <w:t>的</w:t>
      </w:r>
      <w:r w:rsidR="00547AF0" w:rsidRPr="00463EB4">
        <w:rPr>
          <w:rFonts w:ascii="SimSun" w:eastAsia="SimSun" w:hAnsi="SimSun" w:cs="Times New Roman" w:hint="eastAsia"/>
          <w:b/>
          <w:bCs/>
          <w:lang w:val="en-US"/>
        </w:rPr>
        <w:t>医疗保健</w:t>
      </w:r>
      <w:r w:rsidRPr="00463EB4">
        <w:rPr>
          <w:rFonts w:ascii="Times New Roman" w:hAnsi="Times New Roman" w:cs="Times New Roman" w:hint="eastAsia"/>
          <w:b/>
          <w:bCs/>
          <w:lang w:val="en-US"/>
        </w:rPr>
        <w:t>相关情况。这些包括您在诊所</w:t>
      </w:r>
      <w:r w:rsidRPr="00463EB4">
        <w:rPr>
          <w:rFonts w:ascii="Times New Roman" w:hAnsi="Times New Roman" w:cs="Times New Roman" w:hint="eastAsia"/>
          <w:b/>
          <w:bCs/>
          <w:lang w:val="en-US"/>
        </w:rPr>
        <w:t>,</w:t>
      </w:r>
      <w:r w:rsidRPr="00463EB4">
        <w:rPr>
          <w:rFonts w:ascii="Times New Roman" w:hAnsi="Times New Roman" w:cs="Times New Roman" w:hint="eastAsia"/>
          <w:b/>
          <w:bCs/>
          <w:lang w:val="en-US"/>
        </w:rPr>
        <w:t>急诊室</w:t>
      </w:r>
      <w:r w:rsidRPr="00463EB4">
        <w:rPr>
          <w:rFonts w:ascii="Times New Roman" w:hAnsi="Times New Roman" w:cs="Times New Roman" w:hint="eastAsia"/>
          <w:b/>
          <w:bCs/>
          <w:lang w:val="en-US"/>
        </w:rPr>
        <w:t>,</w:t>
      </w:r>
      <w:r w:rsidRPr="00463EB4">
        <w:rPr>
          <w:rFonts w:ascii="Times New Roman" w:hAnsi="Times New Roman" w:cs="Times New Roman" w:hint="eastAsia"/>
          <w:b/>
          <w:bCs/>
          <w:lang w:val="en-US"/>
        </w:rPr>
        <w:t>医师办公室</w:t>
      </w:r>
      <w:r w:rsidRPr="00463EB4">
        <w:rPr>
          <w:rFonts w:ascii="Times New Roman" w:hAnsi="Times New Roman" w:cs="Times New Roman" w:hint="eastAsia"/>
          <w:b/>
          <w:bCs/>
          <w:lang w:val="en-US"/>
        </w:rPr>
        <w:t>,</w:t>
      </w:r>
      <w:r w:rsidR="00174181" w:rsidRPr="00463EB4">
        <w:rPr>
          <w:rFonts w:ascii="Times New Roman" w:hAnsi="Times New Roman" w:cs="Times New Roman" w:hint="eastAsia"/>
          <w:b/>
          <w:bCs/>
          <w:lang w:val="en-US"/>
        </w:rPr>
        <w:t xml:space="preserve"> </w:t>
      </w:r>
      <w:r w:rsidR="00174181" w:rsidRPr="00463EB4">
        <w:rPr>
          <w:rFonts w:ascii="SimSun" w:eastAsia="SimSun" w:hAnsi="SimSun" w:cs="Times New Roman" w:hint="eastAsia"/>
          <w:b/>
          <w:bCs/>
          <w:lang w:val="en-US"/>
        </w:rPr>
        <w:t>或</w:t>
      </w:r>
      <w:r w:rsidRPr="00463EB4">
        <w:rPr>
          <w:rFonts w:ascii="Times New Roman" w:hAnsi="Times New Roman" w:cs="Times New Roman" w:hint="eastAsia"/>
          <w:b/>
          <w:bCs/>
          <w:lang w:val="en-US"/>
        </w:rPr>
        <w:t>电话或视频方式所得到的</w:t>
      </w:r>
      <w:r w:rsidR="00B447E8" w:rsidRPr="00463EB4">
        <w:rPr>
          <w:rFonts w:ascii="SimSun" w:eastAsia="SimSun" w:hAnsi="SimSun" w:cs="Times New Roman" w:hint="eastAsia"/>
          <w:b/>
          <w:bCs/>
          <w:lang w:val="en-US"/>
        </w:rPr>
        <w:t>医疗保健服务</w:t>
      </w:r>
      <w:r w:rsidRPr="00463EB4">
        <w:rPr>
          <w:rFonts w:ascii="Times New Roman" w:hAnsi="Times New Roman" w:cs="Times New Roman" w:hint="eastAsia"/>
          <w:b/>
          <w:bCs/>
          <w:lang w:val="en-US"/>
        </w:rPr>
        <w:t>。请</w:t>
      </w:r>
      <w:r w:rsidRPr="00463EB4">
        <w:rPr>
          <w:rFonts w:ascii="Times New Roman" w:hAnsi="Times New Roman" w:cs="Times New Roman" w:hint="eastAsia"/>
          <w:b/>
          <w:bCs/>
          <w:u w:val="single"/>
          <w:lang w:val="en-US"/>
        </w:rPr>
        <w:t>不要</w:t>
      </w:r>
      <w:r w:rsidRPr="00463EB4">
        <w:rPr>
          <w:rFonts w:ascii="Times New Roman" w:hAnsi="Times New Roman" w:cs="Times New Roman" w:hint="eastAsia"/>
          <w:b/>
          <w:bCs/>
          <w:lang w:val="en-US"/>
        </w:rPr>
        <w:t>包括您在医院过夜时所取得的</w:t>
      </w:r>
      <w:r w:rsidR="00C4360A" w:rsidRPr="00463EB4">
        <w:rPr>
          <w:rFonts w:ascii="SimSun" w:eastAsia="SimSun" w:hAnsi="SimSun" w:cs="Times New Roman" w:hint="eastAsia"/>
          <w:b/>
          <w:bCs/>
          <w:lang w:val="en-US"/>
        </w:rPr>
        <w:t>医疗保健服务</w:t>
      </w:r>
      <w:r w:rsidRPr="00463EB4">
        <w:rPr>
          <w:rFonts w:ascii="Times New Roman" w:hAnsi="Times New Roman" w:cs="Times New Roman" w:hint="eastAsia"/>
          <w:b/>
          <w:bCs/>
          <w:lang w:val="en-US"/>
        </w:rPr>
        <w:t>。请</w:t>
      </w:r>
      <w:r w:rsidRPr="00463EB4">
        <w:rPr>
          <w:rFonts w:ascii="Times New Roman" w:hAnsi="Times New Roman" w:cs="Times New Roman" w:hint="eastAsia"/>
          <w:b/>
          <w:bCs/>
          <w:u w:val="single"/>
          <w:lang w:val="en-US"/>
        </w:rPr>
        <w:t>不要</w:t>
      </w:r>
      <w:r w:rsidRPr="00463EB4">
        <w:rPr>
          <w:rFonts w:ascii="Times New Roman" w:hAnsi="Times New Roman" w:cs="Times New Roman" w:hint="eastAsia"/>
          <w:b/>
          <w:bCs/>
          <w:lang w:val="en-US"/>
        </w:rPr>
        <w:t>包括您的牙科</w:t>
      </w:r>
      <w:r w:rsidR="003A33EF" w:rsidRPr="00463EB4">
        <w:rPr>
          <w:rFonts w:ascii="Times New Roman" w:eastAsia="SimSun" w:hAnsi="Times New Roman" w:cs="Times New Roman" w:hint="eastAsia"/>
          <w:b/>
          <w:bCs/>
          <w:lang w:val="en-US"/>
        </w:rPr>
        <w:t>护理</w:t>
      </w:r>
      <w:r w:rsidRPr="00463EB4">
        <w:rPr>
          <w:rFonts w:ascii="Times New Roman" w:hAnsi="Times New Roman" w:cs="Times New Roman" w:hint="eastAsia"/>
          <w:b/>
          <w:bCs/>
          <w:lang w:val="en-US"/>
        </w:rPr>
        <w:t>看诊。</w:t>
      </w:r>
    </w:p>
    <w:p w14:paraId="79F03D73" w14:textId="160A8BBC" w:rsidR="002E1E46" w:rsidRPr="00463EB4" w:rsidRDefault="001A1C77">
      <w:pPr>
        <w:pStyle w:val="Q1-Survey-Question"/>
        <w:numPr>
          <w:ilvl w:val="0"/>
          <w:numId w:val="35"/>
        </w:numPr>
        <w:spacing w:after="120"/>
        <w:rPr>
          <w:rFonts w:ascii="Times New Roman" w:hAnsi="Times New Roman" w:cs="Times New Roman"/>
          <w:b/>
          <w:bCs/>
          <w:lang w:val="en-US"/>
        </w:rPr>
      </w:pPr>
      <w:r w:rsidRPr="00463EB4">
        <w:rPr>
          <w:rFonts w:ascii="Times New Roman" w:hAnsi="Times New Roman" w:cs="Times New Roman" w:hint="eastAsia"/>
          <w:b/>
          <w:bCs/>
          <w:lang w:val="en-US"/>
        </w:rPr>
        <w:t>在过去</w:t>
      </w:r>
      <w:r w:rsidRPr="00463EB4">
        <w:rPr>
          <w:rFonts w:ascii="Times New Roman" w:hAnsi="Times New Roman" w:cs="Times New Roman" w:hint="eastAsia"/>
          <w:b/>
          <w:bCs/>
          <w:lang w:val="en-US"/>
        </w:rPr>
        <w:t xml:space="preserve"> 6 </w:t>
      </w:r>
      <w:r w:rsidRPr="00463EB4">
        <w:rPr>
          <w:rFonts w:ascii="Times New Roman" w:hAnsi="Times New Roman" w:cs="Times New Roman" w:hint="eastAsia"/>
          <w:b/>
          <w:bCs/>
          <w:lang w:val="en-US"/>
        </w:rPr>
        <w:t>个月中，为了方便您不需要亲自</w:t>
      </w:r>
      <w:r w:rsidR="001C0160" w:rsidRPr="00463EB4">
        <w:rPr>
          <w:rFonts w:ascii="SimSun" w:eastAsia="SimSun" w:hAnsi="SimSun" w:cs="Times New Roman" w:hint="eastAsia"/>
          <w:b/>
          <w:bCs/>
          <w:lang w:val="en-US"/>
        </w:rPr>
        <w:t>去</w:t>
      </w:r>
      <w:r w:rsidRPr="00463EB4">
        <w:rPr>
          <w:rFonts w:ascii="Times New Roman" w:hAnsi="Times New Roman" w:cs="Times New Roman" w:hint="eastAsia"/>
          <w:b/>
          <w:bCs/>
          <w:lang w:val="en-US"/>
        </w:rPr>
        <w:t>他们的办公室或设施</w:t>
      </w:r>
      <w:r w:rsidR="001C0160" w:rsidRPr="00463EB4">
        <w:rPr>
          <w:rFonts w:ascii="SimSun" w:eastAsia="SimSun" w:hAnsi="SimSun" w:cs="Times New Roman" w:hint="eastAsia"/>
          <w:b/>
          <w:bCs/>
          <w:lang w:val="en-US"/>
        </w:rPr>
        <w:t>看诊</w:t>
      </w:r>
      <w:r w:rsidRPr="00463EB4">
        <w:rPr>
          <w:rFonts w:ascii="Times New Roman" w:hAnsi="Times New Roman" w:cs="Times New Roman" w:hint="eastAsia"/>
          <w:b/>
          <w:bCs/>
          <w:lang w:val="en-US"/>
        </w:rPr>
        <w:t xml:space="preserve">, </w:t>
      </w:r>
      <w:r w:rsidRPr="00463EB4">
        <w:rPr>
          <w:rFonts w:ascii="Times New Roman" w:hAnsi="Times New Roman" w:cs="Times New Roman" w:hint="eastAsia"/>
          <w:b/>
          <w:bCs/>
          <w:lang w:val="en-US"/>
        </w:rPr>
        <w:t>您的</w:t>
      </w:r>
      <w:r w:rsidR="00854D33" w:rsidRPr="00463EB4">
        <w:rPr>
          <w:rFonts w:ascii="SimSun" w:eastAsia="SimSun" w:hAnsi="SimSun" w:cs="Times New Roman" w:hint="eastAsia"/>
          <w:b/>
          <w:bCs/>
          <w:lang w:val="en-US"/>
        </w:rPr>
        <w:t>个</w:t>
      </w:r>
      <w:r w:rsidR="00495E54" w:rsidRPr="00463EB4">
        <w:rPr>
          <w:rFonts w:ascii="SimSun" w:eastAsia="SimSun" w:hAnsi="SimSun" w:cs="Times New Roman" w:hint="eastAsia"/>
          <w:b/>
          <w:bCs/>
          <w:lang w:val="en-US"/>
        </w:rPr>
        <w:t>人</w:t>
      </w:r>
      <w:r w:rsidRPr="00463EB4">
        <w:rPr>
          <w:rFonts w:ascii="Times New Roman" w:hAnsi="Times New Roman" w:cs="Times New Roman" w:hint="eastAsia"/>
          <w:b/>
          <w:bCs/>
          <w:lang w:val="en-US"/>
        </w:rPr>
        <w:t>医师是否提供电话或视频方式的就诊</w:t>
      </w:r>
      <w:r w:rsidRPr="00463EB4">
        <w:rPr>
          <w:rFonts w:ascii="Times New Roman" w:hAnsi="Times New Roman" w:cs="Times New Roman" w:hint="eastAsia"/>
          <w:b/>
          <w:bCs/>
          <w:lang w:val="en-US"/>
        </w:rPr>
        <w:t>?</w:t>
      </w:r>
      <w:r w:rsidR="002E1E46" w:rsidRPr="00463EB4">
        <w:rPr>
          <w:rFonts w:ascii="Times New Roman" w:hAnsi="Times New Roman" w:cs="Times New Roman" w:hint="eastAsia"/>
          <w:b/>
          <w:bCs/>
          <w:lang w:val="en-US"/>
        </w:rPr>
        <w:t xml:space="preserve"> </w:t>
      </w:r>
    </w:p>
    <w:p w14:paraId="0AE7CAAD" w14:textId="5DBA49F9" w:rsidR="00742102" w:rsidRPr="00463EB4" w:rsidRDefault="00742102" w:rsidP="00CD4210">
      <w:pPr>
        <w:pStyle w:val="Q1-Survey-Question"/>
        <w:ind w:left="360" w:firstLine="0"/>
        <w:rPr>
          <w:rFonts w:ascii="Times New Roman" w:hAnsi="Times New Roman" w:cs="Times New Roman"/>
          <w:lang w:val="en-US"/>
        </w:rPr>
      </w:pPr>
      <w:r w:rsidRPr="00463EB4">
        <w:rPr>
          <w:rFonts w:eastAsia="SimSun" w:hint="eastAsia"/>
          <w:lang w:val="en-US"/>
        </w:rPr>
        <w:t>(</w:t>
      </w:r>
      <w:r w:rsidRPr="00463EB4">
        <w:rPr>
          <w:rFonts w:hint="eastAsia"/>
          <w:lang w:val="en-US"/>
        </w:rPr>
        <w:t>仅在必要时读出回应选项</w:t>
      </w:r>
      <w:r w:rsidR="00FF7366" w:rsidRPr="00463EB4">
        <w:rPr>
          <w:rFonts w:eastAsia="SimSun" w:hint="eastAsia"/>
          <w:lang w:val="en-US"/>
        </w:rPr>
        <w:t>。如果读出选项，请说：</w:t>
      </w:r>
      <w:r w:rsidR="00FF7366" w:rsidRPr="00463EB4">
        <w:rPr>
          <w:rFonts w:hint="eastAsia"/>
          <w:lang w:val="en-US"/>
        </w:rPr>
        <w:t xml:space="preserve"> </w:t>
      </w:r>
      <w:r w:rsidR="75A3129C" w:rsidRPr="00463EB4">
        <w:rPr>
          <w:rFonts w:hint="eastAsia"/>
          <w:lang w:val="en-US"/>
        </w:rPr>
        <w:t xml:space="preserve"> </w:t>
      </w:r>
      <w:r w:rsidR="75A3129C" w:rsidRPr="00463EB4">
        <w:rPr>
          <w:rFonts w:ascii="Times New Roman" w:hAnsi="Times New Roman" w:cs="Times New Roman" w:hint="eastAsia"/>
          <w:b/>
          <w:lang w:val="en-US"/>
        </w:rPr>
        <w:t>您觉得是</w:t>
      </w:r>
      <w:r w:rsidR="75A3129C" w:rsidRPr="00463EB4">
        <w:rPr>
          <w:rFonts w:ascii="Times New Roman" w:hAnsi="Times New Roman" w:cs="Times New Roman" w:hint="eastAsia"/>
          <w:b/>
          <w:lang w:val="en-US"/>
        </w:rPr>
        <w:t xml:space="preserve"> </w:t>
      </w:r>
      <w:r w:rsidR="75A3129C" w:rsidRPr="00463EB4">
        <w:rPr>
          <w:rFonts w:ascii="Times New Roman" w:hAnsi="Times New Roman" w:cs="Times New Roman" w:hint="eastAsia"/>
          <w:b/>
          <w:lang w:val="en-US"/>
        </w:rPr>
        <w:t>…</w:t>
      </w:r>
      <w:r w:rsidRPr="00463EB4">
        <w:rPr>
          <w:rFonts w:hint="eastAsia"/>
          <w:lang w:val="en-US"/>
        </w:rPr>
        <w:t>)</w:t>
      </w:r>
    </w:p>
    <w:p w14:paraId="187CA5DB" w14:textId="1BC74CFE" w:rsidR="2E194A8C" w:rsidRPr="00463EB4" w:rsidRDefault="455F7847"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没有个人医师？）</w:t>
      </w:r>
    </w:p>
    <w:p w14:paraId="0C45E937" w14:textId="77777777" w:rsidR="002E1E46" w:rsidRPr="00463EB4" w:rsidRDefault="002E1E46" w:rsidP="002E1E4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76C204F" wp14:editId="45D87638">
            <wp:extent cx="156845" cy="156845"/>
            <wp:effectExtent l="0" t="0" r="0" b="0"/>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7110952E" w14:textId="5E03D406" w:rsidR="002E1E46" w:rsidRPr="00463EB4" w:rsidRDefault="002E1E46" w:rsidP="002E1E46">
      <w:pPr>
        <w:pStyle w:val="A1-Survey1DigitRespOptBox"/>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53D0A1D" wp14:editId="1542FC5F">
            <wp:extent cx="156845" cy="156845"/>
            <wp:effectExtent l="0" t="0" r="0" b="0"/>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p>
    <w:p w14:paraId="49B009E3" w14:textId="3386183F" w:rsidR="00CE0734" w:rsidRPr="00463EB4" w:rsidRDefault="00CE0734" w:rsidP="00CE0734">
      <w:pPr>
        <w:pStyle w:val="A1-Survey1DigitRespOptBox"/>
        <w:rPr>
          <w:rFonts w:ascii="Times New Roman" w:eastAsia="SimSun" w:hAnsi="Times New Roman" w:cs="Times New Roman"/>
          <w:lang w:val="en-US" w:eastAsia="zh-CN"/>
        </w:rPr>
      </w:pPr>
      <w:r w:rsidRPr="00463EB4">
        <w:rPr>
          <w:rFonts w:ascii="Times New Roman" w:hAnsi="Times New Roman" w:cs="Times New Roman" w:hint="eastAsia"/>
          <w:vertAlign w:val="superscript"/>
          <w:lang w:val="en-US" w:eastAsia="zh-CN"/>
        </w:rPr>
        <w:tab/>
        <w:t xml:space="preserve">3 </w:t>
      </w:r>
      <w:r w:rsidR="3F4AAC98" w:rsidRPr="00463EB4">
        <w:rPr>
          <w:rFonts w:hint="eastAsia"/>
          <w:noProof/>
          <w:lang w:val="en-US" w:eastAsia="zh-CN"/>
        </w:rPr>
        <w:drawing>
          <wp:inline distT="0" distB="0" distL="0" distR="0" wp14:anchorId="36013865" wp14:editId="52E92411">
            <wp:extent cx="165100" cy="165100"/>
            <wp:effectExtent l="0" t="0" r="6350" b="6350"/>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13">
                      <a:extLst>
                        <a:ext uri="{28A0092B-C50C-407E-A947-70E740481C1C}">
                          <a14:useLocalDpi xmlns:a14="http://schemas.microsoft.com/office/drawing/2010/main" val="0"/>
                        </a:ext>
                      </a:extLst>
                    </a:blip>
                    <a:stretch>
                      <a:fillRect/>
                    </a:stretch>
                  </pic:blipFill>
                  <pic:spPr>
                    <a:xfrm>
                      <a:off x="0" y="0"/>
                      <a:ext cx="165100" cy="165100"/>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F75570A" w14:textId="6CBA232D" w:rsidR="00CE0734" w:rsidRPr="00463EB4" w:rsidRDefault="00CE0734" w:rsidP="0004580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AD0AB5"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3F4AAC98" w:rsidRPr="00463EB4">
        <w:rPr>
          <w:rFonts w:hint="eastAsia"/>
          <w:noProof/>
          <w:lang w:val="en-US" w:eastAsia="zh-CN"/>
        </w:rPr>
        <w:drawing>
          <wp:inline distT="0" distB="0" distL="0" distR="0" wp14:anchorId="69C8629F" wp14:editId="1AC9F444">
            <wp:extent cx="165100" cy="165100"/>
            <wp:effectExtent l="0" t="0" r="6350" b="6350"/>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pic:nvPicPr>
                  <pic:blipFill>
                    <a:blip r:embed="rId13">
                      <a:extLst>
                        <a:ext uri="{28A0092B-C50C-407E-A947-70E740481C1C}">
                          <a14:useLocalDpi xmlns:a14="http://schemas.microsoft.com/office/drawing/2010/main" val="0"/>
                        </a:ext>
                      </a:extLst>
                    </a:blip>
                    <a:stretch>
                      <a:fillRect/>
                    </a:stretch>
                  </pic:blipFill>
                  <pic:spPr>
                    <a:xfrm>
                      <a:off x="0" y="0"/>
                      <a:ext cx="165100" cy="165100"/>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适用</w:t>
      </w:r>
      <w:r w:rsidR="004873A0" w:rsidRPr="00463EB4">
        <w:rPr>
          <w:rFonts w:ascii="Times New Roman" w:hAnsi="Times New Roman" w:cs="Times New Roman" w:hint="eastAsia"/>
          <w:lang w:val="en-US" w:eastAsia="zh-CN"/>
        </w:rPr>
        <w:t>？</w:t>
      </w:r>
    </w:p>
    <w:p w14:paraId="0BEC1367" w14:textId="557938C0" w:rsidR="002E1E46" w:rsidRPr="00463EB4" w:rsidRDefault="002E1E46" w:rsidP="00045801">
      <w:pPr>
        <w:pStyle w:val="RefusalSpaceBefore"/>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02966739" wp14:editId="3482B413">
            <wp:extent cx="156845" cy="156845"/>
            <wp:effectExtent l="0" t="0" r="0" b="0"/>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713D8912" w14:textId="0445AD54" w:rsidR="00131829" w:rsidRPr="00463EB4" w:rsidRDefault="009268CA" w:rsidP="00AC5295">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当您在急诊室、医师办公室或诊所</w:t>
      </w:r>
      <w:r w:rsidRPr="00463EB4">
        <w:rPr>
          <w:rFonts w:ascii="Times New Roman" w:hAnsi="Times New Roman" w:cs="Times New Roman" w:hint="eastAsia"/>
          <w:u w:val="single"/>
          <w:lang w:val="en-US" w:eastAsia="zh-CN"/>
        </w:rPr>
        <w:t>需要立即取得</w:t>
      </w:r>
      <w:r w:rsidR="00F9152B" w:rsidRPr="00463EB4">
        <w:rPr>
          <w:rFonts w:ascii="SimSun" w:eastAsia="SimSun" w:hAnsi="SimSun" w:cs="Times New Roman" w:hint="eastAsia"/>
          <w:u w:val="single"/>
          <w:lang w:val="en-US" w:eastAsia="zh-CN"/>
        </w:rPr>
        <w:t>医疗保健服务</w:t>
      </w:r>
      <w:r w:rsidRPr="00463EB4">
        <w:rPr>
          <w:rFonts w:ascii="Times New Roman" w:hAnsi="Times New Roman" w:cs="Times New Roman" w:hint="eastAsia"/>
          <w:u w:val="single"/>
          <w:lang w:val="en-US" w:eastAsia="zh-CN"/>
        </w:rPr>
        <w:t>时</w:t>
      </w:r>
      <w:r w:rsidRPr="00463EB4">
        <w:rPr>
          <w:rFonts w:ascii="Times New Roman" w:hAnsi="Times New Roman" w:cs="Times New Roman" w:hint="eastAsia"/>
          <w:lang w:val="en-US" w:eastAsia="zh-CN"/>
        </w:rPr>
        <w:t>，您多常能在需要时尽快取得</w:t>
      </w:r>
      <w:r w:rsidR="008D0800" w:rsidRPr="00463EB4">
        <w:rPr>
          <w:rFonts w:ascii="SimSun" w:eastAsia="SimSun" w:hAnsi="SimSun" w:cs="Times New Roman" w:hint="eastAsia"/>
          <w:lang w:val="en-US" w:eastAsia="zh-CN"/>
        </w:rPr>
        <w:t>服务</w:t>
      </w:r>
      <w:r w:rsidRPr="00463EB4">
        <w:rPr>
          <w:rFonts w:ascii="Times New Roman" w:hAnsi="Times New Roman" w:cs="Times New Roman" w:hint="eastAsia"/>
          <w:lang w:val="en-US" w:eastAsia="zh-CN"/>
        </w:rPr>
        <w:t>？</w:t>
      </w:r>
      <w:r w:rsidR="00FD54F3" w:rsidRPr="00463EB4">
        <w:rPr>
          <w:rFonts w:ascii="Times New Roman" w:hAnsi="Times New Roman" w:cs="Times New Roman" w:hint="eastAsia"/>
          <w:i/>
          <w:iCs/>
          <w:lang w:val="en-US" w:eastAsia="zh-CN"/>
        </w:rPr>
        <w:t>请包括亲自</w:t>
      </w:r>
      <w:r w:rsidR="00FD54F3" w:rsidRPr="00463EB4">
        <w:rPr>
          <w:rFonts w:ascii="Times New Roman" w:hAnsi="Times New Roman" w:cs="Times New Roman" w:hint="eastAsia"/>
          <w:i/>
          <w:iCs/>
          <w:lang w:val="en-US" w:eastAsia="zh-CN"/>
        </w:rPr>
        <w:t xml:space="preserve">, </w:t>
      </w:r>
      <w:r w:rsidR="00FD54F3" w:rsidRPr="00463EB4">
        <w:rPr>
          <w:rFonts w:ascii="Times New Roman" w:hAnsi="Times New Roman" w:cs="Times New Roman" w:hint="eastAsia"/>
          <w:i/>
          <w:iCs/>
          <w:lang w:val="en-US" w:eastAsia="zh-CN"/>
        </w:rPr>
        <w:t>电话或视频方式的就诊</w:t>
      </w:r>
      <w:r w:rsidR="00FD54F3" w:rsidRPr="00463EB4">
        <w:rPr>
          <w:rFonts w:ascii="Times New Roman" w:hAnsi="Times New Roman" w:cs="Times New Roman" w:hint="eastAsia"/>
          <w:lang w:val="en-US" w:eastAsia="zh-CN"/>
        </w:rPr>
        <w:t>.</w:t>
      </w:r>
      <w:r w:rsidR="00742102" w:rsidRPr="00463EB4">
        <w:rPr>
          <w:rFonts w:ascii="Times New Roman" w:hAnsi="Times New Roman" w:cs="Times New Roman" w:hint="eastAsia"/>
          <w:lang w:val="en-US" w:eastAsia="zh-CN"/>
        </w:rPr>
        <w:t xml:space="preserve"> </w:t>
      </w:r>
      <w:r w:rsidR="00742102" w:rsidRPr="00463EB4">
        <w:rPr>
          <w:rFonts w:hint="eastAsia"/>
          <w:lang w:val="en-US" w:eastAsia="zh-CN"/>
        </w:rPr>
        <w:t>您觉得是 …</w:t>
      </w:r>
      <w:r w:rsidR="00FD54F3" w:rsidRPr="00463EB4">
        <w:rPr>
          <w:rFonts w:ascii="Times New Roman" w:hAnsi="Times New Roman" w:cs="Times New Roman" w:hint="eastAsia"/>
          <w:lang w:val="en-US" w:eastAsia="zh-CN"/>
        </w:rPr>
        <w:t xml:space="preserve"> </w:t>
      </w:r>
    </w:p>
    <w:p w14:paraId="6942FDDF" w14:textId="001729D0" w:rsidR="2E194A8C" w:rsidRPr="00463EB4" w:rsidRDefault="281A66D4"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不需要立即取得</w:t>
      </w:r>
      <w:r w:rsidR="00082D48" w:rsidRPr="00463EB4">
        <w:rPr>
          <w:rFonts w:ascii="SimSun" w:eastAsia="SimSun" w:hAnsi="SimSun" w:cs="SimSun" w:hint="eastAsia"/>
          <w:bCs/>
          <w:lang w:val="en-US" w:eastAsia="zh-CN"/>
        </w:rPr>
        <w:t>医疗保健服务</w:t>
      </w:r>
      <w:r w:rsidRPr="00463EB4">
        <w:rPr>
          <w:rFonts w:ascii="SimSun" w:eastAsia="SimSun" w:hAnsi="SimSun" w:cs="SimSun" w:hint="eastAsia"/>
          <w:bCs/>
          <w:lang w:val="en-US" w:eastAsia="zh-CN"/>
        </w:rPr>
        <w:t>？）</w:t>
      </w:r>
    </w:p>
    <w:p w14:paraId="60C05C17" w14:textId="13690420" w:rsidR="00131829"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1958793" wp14:editId="7D1BF493">
            <wp:extent cx="156845" cy="156845"/>
            <wp:effectExtent l="0" t="0" r="0" b="0"/>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4E99D591" w14:textId="3ED00921" w:rsidR="00131829"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1A407E7" wp14:editId="2805AF1F">
            <wp:extent cx="156845" cy="156845"/>
            <wp:effectExtent l="0" t="0" r="0" b="0"/>
            <wp:docPr id="130" name="Picture 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9268CA"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7EA2F523" w14:textId="4DFB1818" w:rsidR="00131829"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FE1C25C" wp14:editId="60DA0BDB">
            <wp:extent cx="156845" cy="156845"/>
            <wp:effectExtent l="0" t="0" r="0" b="0"/>
            <wp:docPr id="131" name="Picture 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4CA33B45" w14:textId="34D83A25" w:rsidR="00A64C5D" w:rsidRPr="00463EB4" w:rsidRDefault="008B2D3C" w:rsidP="00AC5295">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AD3209E" wp14:editId="53403264">
            <wp:extent cx="156845" cy="156845"/>
            <wp:effectExtent l="0" t="0" r="0" b="0"/>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2D25B423" w14:textId="4644F68E" w:rsidR="00131829" w:rsidRPr="00463EB4" w:rsidRDefault="00A64C5D"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2DF7CCCE" wp14:editId="0DECDF53">
            <wp:extent cx="156845" cy="156845"/>
            <wp:effectExtent l="0" t="0" r="0" b="0"/>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不适用</w:t>
      </w:r>
      <w:r w:rsidR="00F51748" w:rsidRPr="00463EB4">
        <w:rPr>
          <w:rFonts w:ascii="Times New Roman" w:hAnsi="Times New Roman" w:cs="Times New Roman" w:hint="eastAsia"/>
          <w:b/>
          <w:bCs/>
          <w:lang w:val="en-US" w:eastAsia="zh-CN"/>
        </w:rPr>
        <w:t>？</w:t>
      </w:r>
    </w:p>
    <w:p w14:paraId="1A7C760A" w14:textId="0FE0936A" w:rsidR="000F46C4" w:rsidRPr="00463EB4" w:rsidRDefault="008B2D3C"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B522DA" wp14:editId="10CFC608">
            <wp:extent cx="156845" cy="156845"/>
            <wp:effectExtent l="0" t="0" r="0" b="0"/>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268C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33C91083" w14:textId="77777777" w:rsidR="000F46C4" w:rsidRPr="00463EB4" w:rsidRDefault="008B2D3C"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C13849" wp14:editId="266877FC">
            <wp:extent cx="156845" cy="156845"/>
            <wp:effectExtent l="0" t="0" r="0" b="0"/>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38B31E1" w14:textId="13ABD02E" w:rsidR="00131829" w:rsidRPr="00463EB4" w:rsidRDefault="00E81C8C" w:rsidP="00AC5295">
      <w:pPr>
        <w:pStyle w:val="SurveyQuestionSpaceBefore"/>
        <w:numPr>
          <w:ilvl w:val="0"/>
          <w:numId w:val="35"/>
        </w:numPr>
        <w:rPr>
          <w:rFonts w:ascii="Times New Roman" w:hAnsi="Times New Roman" w:cs="Times New Roman"/>
          <w:b w:val="0"/>
          <w:szCs w:val="20"/>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多常在需要时能尽快取得于医师办公室或诊所接受</w:t>
      </w:r>
      <w:r w:rsidRPr="00463EB4">
        <w:rPr>
          <w:rFonts w:ascii="Times New Roman" w:hAnsi="Times New Roman" w:cs="Times New Roman" w:hint="eastAsia"/>
          <w:u w:val="single"/>
          <w:lang w:val="en-US" w:eastAsia="zh-CN"/>
        </w:rPr>
        <w:t>检查或例行</w:t>
      </w:r>
      <w:r w:rsidR="00216BF4" w:rsidRPr="00463EB4">
        <w:rPr>
          <w:rFonts w:ascii="Times New Roman" w:hAnsi="Times New Roman" w:cs="Times New Roman" w:hint="eastAsia"/>
          <w:u w:val="single"/>
          <w:lang w:val="en-US" w:eastAsia="zh-CN"/>
        </w:rPr>
        <w:t>医疗保健服务</w:t>
      </w:r>
      <w:r w:rsidRPr="00463EB4">
        <w:rPr>
          <w:rFonts w:ascii="Times New Roman" w:hAnsi="Times New Roman" w:cs="Times New Roman" w:hint="eastAsia"/>
          <w:lang w:val="en-US" w:eastAsia="zh-CN"/>
        </w:rPr>
        <w:t>的</w:t>
      </w:r>
      <w:r w:rsidR="00FD54F3" w:rsidRPr="00463EB4">
        <w:rPr>
          <w:rFonts w:ascii="Times New Roman" w:hAnsi="Times New Roman" w:cs="Times New Roman" w:hint="eastAsia"/>
          <w:lang w:val="en-US" w:eastAsia="zh-CN"/>
        </w:rPr>
        <w:t>就诊</w:t>
      </w:r>
      <w:r w:rsidRPr="00463EB4">
        <w:rPr>
          <w:rFonts w:ascii="Times New Roman" w:hAnsi="Times New Roman" w:cs="Times New Roman" w:hint="eastAsia"/>
          <w:lang w:val="en-US" w:eastAsia="zh-CN"/>
        </w:rPr>
        <w:t>？</w:t>
      </w:r>
      <w:r w:rsidR="00FD54F3" w:rsidRPr="00463EB4">
        <w:rPr>
          <w:rFonts w:hint="eastAsia"/>
          <w:lang w:val="en-US" w:eastAsia="zh-CN"/>
        </w:rPr>
        <w:t>请包括亲自, 电话或视频方式的就诊.</w:t>
      </w:r>
      <w:r w:rsidR="00742102" w:rsidRPr="00463EB4">
        <w:rPr>
          <w:rFonts w:hint="eastAsia"/>
          <w:lang w:val="en-US" w:eastAsia="zh-CN"/>
        </w:rPr>
        <w:t xml:space="preserve"> 您觉得是 …</w:t>
      </w:r>
      <w:r w:rsidR="00131829" w:rsidRPr="00463EB4">
        <w:rPr>
          <w:rFonts w:ascii="Times New Roman" w:hAnsi="Times New Roman" w:cs="Times New Roman" w:hint="eastAsia"/>
          <w:b w:val="0"/>
          <w:lang w:val="en-US" w:eastAsia="zh-CN"/>
        </w:rPr>
        <w:t xml:space="preserve"> </w:t>
      </w:r>
    </w:p>
    <w:p w14:paraId="59E47D31" w14:textId="3171F67A" w:rsidR="2E194A8C" w:rsidRPr="00463EB4" w:rsidRDefault="2CB69209"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没有进行就诊？）</w:t>
      </w:r>
    </w:p>
    <w:p w14:paraId="4E0558BB" w14:textId="0DEB2764"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E208E8E" wp14:editId="570643EB">
            <wp:extent cx="156845" cy="156845"/>
            <wp:effectExtent l="0" t="0" r="0" b="0"/>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E29EF86" w14:textId="1152CDEB"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9AC23D2" wp14:editId="2749D893">
            <wp:extent cx="156845" cy="156845"/>
            <wp:effectExtent l="0" t="0" r="0" b="0"/>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E81C8C"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9D6CF9A" w14:textId="30B278C1"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AEE364D" wp14:editId="049D72CD">
            <wp:extent cx="156845" cy="156845"/>
            <wp:effectExtent l="0" t="0" r="0" b="0"/>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70E744AC" w14:textId="49CF496C" w:rsidR="00EA77AB" w:rsidRPr="00463EB4" w:rsidRDefault="002E51AF" w:rsidP="002E51AF">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759AE0A" wp14:editId="015A69E7">
            <wp:extent cx="156845" cy="156845"/>
            <wp:effectExtent l="0" t="0" r="0" b="0"/>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734272BE" w14:textId="1FFF7EA3" w:rsidR="002E51AF" w:rsidRPr="00463EB4" w:rsidRDefault="00EA77AB"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1B208104" wp14:editId="7271586E">
            <wp:extent cx="156845" cy="156845"/>
            <wp:effectExtent l="0" t="0" r="0" b="0"/>
            <wp:docPr id="140" name="Picture 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不适用</w:t>
      </w:r>
      <w:r w:rsidR="004C71DF" w:rsidRPr="00463EB4">
        <w:rPr>
          <w:rFonts w:ascii="Times New Roman" w:hAnsi="Times New Roman" w:cs="Times New Roman" w:hint="eastAsia"/>
          <w:b/>
          <w:bCs/>
          <w:lang w:val="en-US" w:eastAsia="zh-CN"/>
        </w:rPr>
        <w:t>？</w:t>
      </w:r>
    </w:p>
    <w:p w14:paraId="5738D164" w14:textId="37B11F69" w:rsidR="000F46C4" w:rsidRPr="00463EB4" w:rsidRDefault="00DB70FC"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27FA799" wp14:editId="17780555">
            <wp:extent cx="156845" cy="156845"/>
            <wp:effectExtent l="0" t="0" r="0" b="0"/>
            <wp:docPr id="141" name="Picture 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E81C8C"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613354E" w14:textId="0996F8EA" w:rsidR="003D3CBB" w:rsidRPr="00463EB4" w:rsidRDefault="008B2D3C" w:rsidP="00A273D9">
      <w:pPr>
        <w:pStyle w:val="RefusalNoSpace"/>
        <w:rPr>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63C5330" wp14:editId="1E49FCE8">
            <wp:extent cx="156845" cy="156845"/>
            <wp:effectExtent l="0" t="0" r="0" b="0"/>
            <wp:docPr id="142" name="Picture 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9F0D55D" w14:textId="415E305B" w:rsidR="00131829" w:rsidRPr="00463EB4" w:rsidRDefault="0057359A" w:rsidP="00CA6929">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w:t>
      </w:r>
      <w:r w:rsidRPr="00463EB4">
        <w:rPr>
          <w:rFonts w:ascii="Times New Roman" w:hAnsi="Times New Roman" w:cs="Times New Roman" w:hint="eastAsia"/>
          <w:u w:val="single"/>
          <w:lang w:val="en-US" w:eastAsia="zh-CN"/>
        </w:rPr>
        <w:t>不算</w:t>
      </w:r>
      <w:r w:rsidRPr="00463EB4">
        <w:rPr>
          <w:rFonts w:ascii="Times New Roman" w:hAnsi="Times New Roman" w:cs="Times New Roman" w:hint="eastAsia"/>
          <w:lang w:val="en-US" w:eastAsia="zh-CN"/>
        </w:rPr>
        <w:t>您前往急诊室的次数，您前往医师办公室或诊所为自己取得</w:t>
      </w:r>
      <w:r w:rsidR="00A710C3" w:rsidRPr="00463EB4">
        <w:rPr>
          <w:rFonts w:ascii="Times New Roman" w:hAnsi="Times New Roman" w:cs="Times New Roman" w:hint="eastAsia"/>
          <w:u w:val="single"/>
          <w:lang w:val="en-US" w:eastAsia="zh-CN"/>
        </w:rPr>
        <w:t>医疗保健服务</w:t>
      </w:r>
      <w:r w:rsidRPr="00463EB4">
        <w:rPr>
          <w:rFonts w:ascii="Times New Roman" w:hAnsi="Times New Roman" w:cs="Times New Roman" w:hint="eastAsia"/>
          <w:lang w:val="en-US" w:eastAsia="zh-CN"/>
        </w:rPr>
        <w:t>多少次？</w:t>
      </w:r>
      <w:r w:rsidR="00FD54F3" w:rsidRPr="00463EB4">
        <w:rPr>
          <w:rFonts w:ascii="Times New Roman" w:eastAsia="SimSun" w:hAnsi="Times New Roman" w:cs="Times New Roman" w:hint="eastAsia"/>
          <w:lang w:val="en-US" w:eastAsia="zh-CN"/>
        </w:rPr>
        <w:t xml:space="preserve"> </w:t>
      </w:r>
      <w:r w:rsidR="00FD54F3" w:rsidRPr="00463EB4">
        <w:rPr>
          <w:rFonts w:ascii="Times New Roman" w:hAnsi="Times New Roman" w:cs="Times New Roman" w:hint="eastAsia"/>
          <w:lang w:val="en-US" w:eastAsia="zh-CN"/>
        </w:rPr>
        <w:t>请包括亲自</w:t>
      </w:r>
      <w:r w:rsidR="00FD54F3" w:rsidRPr="00463EB4">
        <w:rPr>
          <w:rFonts w:ascii="Times New Roman" w:hAnsi="Times New Roman" w:cs="Times New Roman" w:hint="eastAsia"/>
          <w:lang w:val="en-US" w:eastAsia="zh-CN"/>
        </w:rPr>
        <w:t xml:space="preserve">, </w:t>
      </w:r>
      <w:r w:rsidR="00FD54F3" w:rsidRPr="00463EB4">
        <w:rPr>
          <w:rFonts w:ascii="Times New Roman" w:hAnsi="Times New Roman" w:cs="Times New Roman" w:hint="eastAsia"/>
          <w:lang w:val="en-US" w:eastAsia="zh-CN"/>
        </w:rPr>
        <w:t>电话或视频方式的就诊</w:t>
      </w:r>
      <w:r w:rsidR="00FD54F3" w:rsidRPr="00463EB4">
        <w:rPr>
          <w:rFonts w:ascii="Times New Roman" w:eastAsia="SimSun" w:hAnsi="Times New Roman" w:cs="Times New Roman" w:hint="eastAsia"/>
          <w:lang w:val="en-US" w:eastAsia="zh-CN"/>
        </w:rPr>
        <w:t>.</w:t>
      </w:r>
    </w:p>
    <w:p w14:paraId="07363D83" w14:textId="4B633A8E" w:rsidR="00D93B4B" w:rsidRPr="00463EB4" w:rsidRDefault="003D3CBB" w:rsidP="00CA6929">
      <w:pPr>
        <w:pStyle w:val="SurveyQuestionIndent"/>
        <w:keepNext/>
        <w:keepLines/>
        <w:tabs>
          <w:tab w:val="left" w:pos="900"/>
          <w:tab w:val="left" w:pos="990"/>
          <w:tab w:val="left" w:pos="1080"/>
        </w:tabs>
        <w:rPr>
          <w:rFonts w:ascii="Times New Roman" w:hAnsi="Times New Roman" w:cs="Times New Roman"/>
          <w:lang w:val="en-US" w:eastAsia="zh-CN"/>
        </w:rPr>
      </w:pPr>
      <w:r w:rsidRPr="00463EB4">
        <w:rPr>
          <w:rFonts w:hint="eastAsia"/>
          <w:lang w:val="en-US" w:eastAsia="zh-CN"/>
        </w:rPr>
        <w:t>(</w:t>
      </w:r>
      <w:r w:rsidR="0057359A" w:rsidRPr="00463EB4">
        <w:rPr>
          <w:rFonts w:hint="eastAsia"/>
          <w:lang w:val="en-US" w:eastAsia="zh-CN"/>
        </w:rPr>
        <w:t>仅在必要时读出回应选项。如要读出回应，请说：</w:t>
      </w:r>
      <w:r w:rsidR="0057359A" w:rsidRPr="00463EB4">
        <w:rPr>
          <w:rFonts w:hint="eastAsia"/>
          <w:b/>
          <w:lang w:val="en-US" w:eastAsia="zh-CN"/>
        </w:rPr>
        <w:t>您觉得是</w:t>
      </w:r>
      <w:r w:rsidRPr="00463EB4">
        <w:rPr>
          <w:rFonts w:hint="eastAsia"/>
          <w:b/>
          <w:lang w:val="en-US" w:eastAsia="zh-CN"/>
        </w:rPr>
        <w:t xml:space="preserve"> …</w:t>
      </w:r>
      <w:r w:rsidRPr="00463EB4">
        <w:rPr>
          <w:rFonts w:hint="eastAsia"/>
          <w:lang w:val="en-US" w:eastAsia="zh-CN"/>
        </w:rPr>
        <w:t>)</w:t>
      </w:r>
    </w:p>
    <w:p w14:paraId="46E26D35" w14:textId="4E7DADAC" w:rsidR="00D931C4" w:rsidRPr="00463EB4" w:rsidRDefault="008B2D3C" w:rsidP="0016186B">
      <w:pPr>
        <w:pStyle w:val="A1-Survey1DigitRespOptBox"/>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4338E6E9" wp14:editId="3D23B7AB">
            <wp:extent cx="156845" cy="156845"/>
            <wp:effectExtent l="0" t="0" r="0" b="0"/>
            <wp:docPr id="143" name="Picture 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Pr="00463EB4">
        <w:rPr>
          <w:rFonts w:ascii="Times New Roman" w:hAnsi="Times New Roman" w:cs="Times New Roman" w:hint="eastAsia"/>
          <w:lang w:val="en-US" w:eastAsia="zh-CN"/>
        </w:rPr>
        <w:t>次</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bookmarkStart w:id="1" w:name="_Hlk57109166"/>
      <w:r w:rsidR="00E418E6" w:rsidRPr="00463EB4">
        <w:rPr>
          <w:rFonts w:ascii="Times New Roman" w:eastAsia="SimSun" w:hAnsi="Times New Roman" w:cs="Times New Roman" w:hint="eastAsia"/>
          <w:lang w:val="en-US" w:eastAsia="zh-CN"/>
        </w:rPr>
        <w:t>IF NONE, GO TO</w:t>
      </w:r>
      <w:r w:rsidR="00916F93" w:rsidRPr="00463EB4">
        <w:rPr>
          <w:rFonts w:ascii="Times New Roman" w:hAnsi="Times New Roman" w:cs="Times New Roman" w:hint="eastAsia"/>
          <w:lang w:val="en-US" w:eastAsia="zh-CN"/>
        </w:rPr>
        <w:t xml:space="preserve"> #2</w:t>
      </w:r>
      <w:r w:rsidR="00A62D99" w:rsidRPr="00463EB4">
        <w:rPr>
          <w:rFonts w:ascii="Times New Roman" w:hAnsi="Times New Roman" w:cs="Times New Roman"/>
          <w:lang w:val="en-US" w:eastAsia="zh-CN"/>
        </w:rPr>
        <w:t>7</w:t>
      </w:r>
      <w:bookmarkEnd w:id="1"/>
      <w:r w:rsidRPr="00463EB4">
        <w:rPr>
          <w:rFonts w:ascii="Times New Roman" w:hAnsi="Times New Roman" w:cs="Times New Roman" w:hint="eastAsia"/>
          <w:lang w:val="en-US" w:eastAsia="zh-CN"/>
        </w:rPr>
        <w:t>]</w:t>
      </w:r>
    </w:p>
    <w:p w14:paraId="778460F1"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49F2124" wp14:editId="75C5B7A9">
            <wp:extent cx="156845" cy="156845"/>
            <wp:effectExtent l="0" t="0" r="0" b="0"/>
            <wp:docPr id="144" name="Picture 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 </w:t>
      </w:r>
      <w:r w:rsidRPr="00463EB4">
        <w:rPr>
          <w:rFonts w:ascii="Times New Roman" w:hAnsi="Times New Roman" w:cs="Times New Roman" w:hint="eastAsia"/>
          <w:lang w:val="en-US" w:eastAsia="zh-CN"/>
        </w:rPr>
        <w:t>次</w:t>
      </w:r>
    </w:p>
    <w:p w14:paraId="2C8803D3"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4F5CE37" wp14:editId="3A980A08">
            <wp:extent cx="156845" cy="156845"/>
            <wp:effectExtent l="0" t="0" r="0" b="0"/>
            <wp:docPr id="145" name="Picture 1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79077C4E"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56DEAC6" wp14:editId="683B00BC">
            <wp:extent cx="156845" cy="156845"/>
            <wp:effectExtent l="0" t="0" r="0" b="0"/>
            <wp:docPr id="146" name="Picture 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2F38C78E"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D996691" wp14:editId="40647075">
            <wp:extent cx="156845" cy="156845"/>
            <wp:effectExtent l="0" t="0" r="0" b="0"/>
            <wp:docPr id="147" name="Picture 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304C58F2"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DC3F204" wp14:editId="2612F597">
            <wp:extent cx="156845" cy="156845"/>
            <wp:effectExtent l="0" t="0" r="0" b="0"/>
            <wp:docPr id="148" name="Picture 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5 </w:t>
      </w:r>
      <w:r w:rsidRPr="00463EB4">
        <w:rPr>
          <w:rFonts w:ascii="Times New Roman" w:hAnsi="Times New Roman" w:cs="Times New Roman" w:hint="eastAsia"/>
          <w:lang w:val="en-US" w:eastAsia="zh-CN"/>
        </w:rPr>
        <w:t>次到</w:t>
      </w:r>
      <w:r w:rsidRPr="00463EB4">
        <w:rPr>
          <w:rFonts w:ascii="Times New Roman" w:hAnsi="Times New Roman" w:cs="Times New Roman" w:hint="eastAsia"/>
          <w:lang w:val="en-US" w:eastAsia="zh-CN"/>
        </w:rPr>
        <w:t xml:space="preserve"> 9 </w:t>
      </w:r>
      <w:r w:rsidRPr="00463EB4">
        <w:rPr>
          <w:rFonts w:ascii="Times New Roman" w:hAnsi="Times New Roman" w:cs="Times New Roman" w:hint="eastAsia"/>
          <w:lang w:val="en-US" w:eastAsia="zh-CN"/>
        </w:rPr>
        <w:t>次，或</w:t>
      </w:r>
    </w:p>
    <w:p w14:paraId="7BFD04E4"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35E5E887" wp14:editId="54D5B87A">
            <wp:extent cx="156845" cy="156845"/>
            <wp:effectExtent l="0" t="0" r="0" b="0"/>
            <wp:docPr id="149" name="Picture 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Pr="00463EB4">
        <w:rPr>
          <w:rFonts w:ascii="Times New Roman" w:hAnsi="Times New Roman" w:cs="Times New Roman" w:hint="eastAsia"/>
          <w:lang w:val="en-US" w:eastAsia="zh-CN"/>
        </w:rPr>
        <w:t>次或以上？</w:t>
      </w:r>
    </w:p>
    <w:p w14:paraId="34B19BE2" w14:textId="6AD63032" w:rsidR="00131829" w:rsidRPr="00463EB4" w:rsidRDefault="002A0E6C" w:rsidP="0016186B">
      <w:pPr>
        <w:pStyle w:val="RefusalSpaceBefore"/>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626CE12" wp14:editId="538FF5CE">
            <wp:extent cx="156845" cy="156845"/>
            <wp:effectExtent l="0" t="0" r="0" b="0"/>
            <wp:docPr id="150" name="Picture 1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57359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 xml:space="preserve">IF </w:t>
      </w:r>
      <w:r w:rsidR="00E418E6" w:rsidRPr="00463EB4">
        <w:rPr>
          <w:rFonts w:ascii="Times New Roman" w:eastAsia="SimSun" w:hAnsi="Times New Roman" w:cs="Times New Roman"/>
          <w:lang w:val="en-US" w:eastAsia="zh-CN"/>
        </w:rPr>
        <w:t>REFU</w:t>
      </w:r>
      <w:r w:rsidR="00E418E6" w:rsidRPr="00463EB4">
        <w:rPr>
          <w:rFonts w:ascii="Times New Roman" w:eastAsia="SimSun" w:hAnsi="Times New Roman" w:cs="Times New Roman" w:hint="eastAsia"/>
          <w:lang w:val="en-US" w:eastAsia="zh-CN"/>
        </w:rPr>
        <w:t>SED, GO TO</w:t>
      </w:r>
      <w:r w:rsidR="00916F93" w:rsidRPr="00463EB4">
        <w:rPr>
          <w:rFonts w:ascii="Times New Roman" w:hAnsi="Times New Roman" w:cs="Times New Roman" w:hint="eastAsia"/>
          <w:lang w:val="en-US" w:eastAsia="zh-CN"/>
        </w:rPr>
        <w:t xml:space="preserve"> #2</w:t>
      </w:r>
      <w:r w:rsidR="00A62D99" w:rsidRPr="00463EB4">
        <w:rPr>
          <w:rFonts w:ascii="Times New Roman" w:hAnsi="Times New Roman" w:cs="Times New Roman"/>
          <w:lang w:val="en-US" w:eastAsia="zh-CN"/>
        </w:rPr>
        <w:t>7</w:t>
      </w:r>
      <w:r w:rsidRPr="00463EB4">
        <w:rPr>
          <w:rFonts w:ascii="Times New Roman" w:hAnsi="Times New Roman" w:cs="Times New Roman" w:hint="eastAsia"/>
          <w:lang w:val="en-US" w:eastAsia="zh-CN"/>
        </w:rPr>
        <w:t>]</w:t>
      </w:r>
    </w:p>
    <w:p w14:paraId="1CB60D16" w14:textId="3099F279" w:rsidR="00FA064A" w:rsidRPr="00463EB4" w:rsidRDefault="008B2D3C" w:rsidP="0016186B">
      <w:pPr>
        <w:pStyle w:val="RefusalNoSpace"/>
        <w:tabs>
          <w:tab w:val="left" w:pos="2160"/>
        </w:tabs>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noProof/>
          <w:lang w:val="en-US" w:eastAsia="zh-CN" w:bidi="ar-SA"/>
        </w:rPr>
        <w:drawing>
          <wp:inline distT="0" distB="0" distL="0" distR="0" wp14:anchorId="630CD181" wp14:editId="33F18534">
            <wp:extent cx="156845" cy="156845"/>
            <wp:effectExtent l="0" t="0" r="0" b="0"/>
            <wp:docPr id="151" name="Picture 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T KNOW, GO TO</w:t>
      </w:r>
      <w:r w:rsidR="00916F93" w:rsidRPr="00463EB4">
        <w:rPr>
          <w:rFonts w:ascii="Times New Roman" w:hAnsi="Times New Roman" w:cs="Times New Roman" w:hint="eastAsia"/>
          <w:lang w:val="en-US" w:eastAsia="zh-CN"/>
        </w:rPr>
        <w:t xml:space="preserve"> #2</w:t>
      </w:r>
      <w:r w:rsidR="00123547" w:rsidRPr="00463EB4">
        <w:rPr>
          <w:rFonts w:ascii="Times New Roman" w:hAnsi="Times New Roman" w:cs="Times New Roman"/>
          <w:lang w:val="en-US" w:eastAsia="zh-CN"/>
        </w:rPr>
        <w:t>7</w:t>
      </w:r>
      <w:r w:rsidRPr="00463EB4">
        <w:rPr>
          <w:rFonts w:ascii="Times New Roman" w:hAnsi="Times New Roman" w:cs="Times New Roman" w:hint="eastAsia"/>
          <w:lang w:val="en-US" w:eastAsia="zh-CN"/>
        </w:rPr>
        <w:t>]</w:t>
      </w:r>
    </w:p>
    <w:p w14:paraId="0F20D29F" w14:textId="5571EAAB" w:rsidR="00240465" w:rsidRPr="00463EB4" w:rsidRDefault="00B15362" w:rsidP="00FF68B9">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多常能轻松取得所需的</w:t>
      </w:r>
      <w:r w:rsidR="009D0287" w:rsidRPr="00463EB4">
        <w:rPr>
          <w:rFonts w:ascii="Times New Roman" w:hAnsi="Times New Roman" w:cs="Times New Roman" w:hint="eastAsia"/>
          <w:u w:val="single"/>
          <w:lang w:val="en-US" w:eastAsia="zh-CN"/>
        </w:rPr>
        <w:t>医疗保健服务</w:t>
      </w:r>
      <w:r w:rsidRPr="00463EB4">
        <w:rPr>
          <w:rFonts w:ascii="Times New Roman" w:hAnsi="Times New Roman" w:cs="Times New Roman" w:hint="eastAsia"/>
          <w:lang w:val="en-US" w:eastAsia="zh-CN"/>
        </w:rPr>
        <w:t>、检查或治疗？</w:t>
      </w:r>
      <w:r w:rsidR="00FD54F3" w:rsidRPr="00463EB4">
        <w:rPr>
          <w:rFonts w:ascii="Times New Roman" w:hAnsi="Times New Roman" w:cs="Times New Roman" w:hint="eastAsia"/>
          <w:lang w:val="en-US" w:eastAsia="zh-CN"/>
        </w:rPr>
        <w:t>请包括亲自</w:t>
      </w:r>
      <w:r w:rsidR="00FD54F3" w:rsidRPr="00463EB4">
        <w:rPr>
          <w:rFonts w:ascii="Times New Roman" w:hAnsi="Times New Roman" w:cs="Times New Roman" w:hint="eastAsia"/>
          <w:lang w:val="en-US" w:eastAsia="zh-CN"/>
        </w:rPr>
        <w:t xml:space="preserve">, </w:t>
      </w:r>
      <w:r w:rsidR="00FD54F3" w:rsidRPr="00463EB4">
        <w:rPr>
          <w:rFonts w:ascii="Times New Roman" w:hAnsi="Times New Roman" w:cs="Times New Roman" w:hint="eastAsia"/>
          <w:lang w:val="en-US" w:eastAsia="zh-CN"/>
        </w:rPr>
        <w:t>电话或视频方式的就诊</w:t>
      </w:r>
      <w:r w:rsidR="00FD54F3" w:rsidRPr="00463EB4">
        <w:rPr>
          <w:rFonts w:ascii="Times New Roman" w:hAnsi="Times New Roman" w:cs="Times New Roman" w:hint="eastAsia"/>
          <w:lang w:val="en-US" w:eastAsia="zh-CN"/>
        </w:rPr>
        <w:t xml:space="preserve">. </w:t>
      </w:r>
      <w:r w:rsidR="00742102" w:rsidRPr="00463EB4">
        <w:rPr>
          <w:rFonts w:hint="eastAsia"/>
          <w:lang w:val="en-US" w:eastAsia="zh-CN"/>
        </w:rPr>
        <w:t>您觉得是 …</w:t>
      </w:r>
    </w:p>
    <w:p w14:paraId="793CD821" w14:textId="6E042FBA"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C399E50" wp14:editId="1A89CFB1">
            <wp:extent cx="156845" cy="156845"/>
            <wp:effectExtent l="0" t="0" r="0" b="0"/>
            <wp:docPr id="152" name="Picture 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15362"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2E3C56EF" w14:textId="31A7E762"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9ED23DF" wp14:editId="11D103C1">
            <wp:extent cx="156845" cy="156845"/>
            <wp:effectExtent l="0" t="0" r="0" b="0"/>
            <wp:docPr id="153" name="Picture 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B15362"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5BDFECDC" w14:textId="11647B56"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0B1D32E" wp14:editId="5F711F77">
            <wp:extent cx="156845" cy="156845"/>
            <wp:effectExtent l="0" t="0" r="0" b="0"/>
            <wp:docPr id="154" name="Picture 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15362"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388E8C30" w14:textId="234D21B0"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749C3937" wp14:editId="7937742F">
            <wp:extent cx="156845" cy="156845"/>
            <wp:effectExtent l="0" t="0" r="0" b="0"/>
            <wp:docPr id="155" name="Picture 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000"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FA4E63A" w14:textId="5E487489" w:rsidR="00240465" w:rsidRPr="00463EB4" w:rsidRDefault="00240465" w:rsidP="0024046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216C259" wp14:editId="66878CF5">
            <wp:extent cx="156845" cy="156845"/>
            <wp:effectExtent l="0" t="0" r="0" b="0"/>
            <wp:docPr id="156" name="Picture 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15362" w:rsidRPr="00463EB4">
        <w:rPr>
          <w:rFonts w:ascii="Times New Roman" w:hAnsi="Times New Roman" w:cs="Times New Roman" w:hint="eastAsia"/>
          <w:lang w:val="en-US" w:eastAsia="zh-CN"/>
        </w:rPr>
        <w:t>绝</w:t>
      </w:r>
    </w:p>
    <w:p w14:paraId="04212248" w14:textId="77777777" w:rsidR="00240465" w:rsidRPr="00463EB4" w:rsidRDefault="00240465" w:rsidP="00240465">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D4F2D8E" wp14:editId="3F5622F3">
            <wp:extent cx="156845" cy="156845"/>
            <wp:effectExtent l="0" t="0" r="0" b="0"/>
            <wp:docPr id="157" name="Picture 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62CC428" w14:textId="69BC70AC" w:rsidR="00240465" w:rsidRPr="00463EB4" w:rsidRDefault="001F7B0E" w:rsidP="00240465">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口译员是帮助您与不会您语言的其他人交流的人员。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当您于医师办公室或诊所需要口译员时，您多常能取得口译员帮助？</w:t>
      </w:r>
      <w:r w:rsidR="00FD54F3" w:rsidRPr="00463EB4">
        <w:rPr>
          <w:rFonts w:ascii="Times New Roman" w:hAnsi="Times New Roman" w:cs="Times New Roman" w:hint="eastAsia"/>
          <w:lang w:val="en-US" w:eastAsia="zh-CN"/>
        </w:rPr>
        <w:t>请包括亲自</w:t>
      </w:r>
      <w:r w:rsidR="00FD54F3" w:rsidRPr="00463EB4">
        <w:rPr>
          <w:rFonts w:ascii="Times New Roman" w:hAnsi="Times New Roman" w:cs="Times New Roman" w:hint="eastAsia"/>
          <w:lang w:val="en-US" w:eastAsia="zh-CN"/>
        </w:rPr>
        <w:t xml:space="preserve">, </w:t>
      </w:r>
      <w:r w:rsidR="00FD54F3" w:rsidRPr="00463EB4">
        <w:rPr>
          <w:rFonts w:ascii="Times New Roman" w:hAnsi="Times New Roman" w:cs="Times New Roman" w:hint="eastAsia"/>
          <w:lang w:val="en-US" w:eastAsia="zh-CN"/>
        </w:rPr>
        <w:t>电话或视频方式的就诊</w:t>
      </w:r>
      <w:r w:rsidR="00FD54F3" w:rsidRPr="00463EB4">
        <w:rPr>
          <w:rFonts w:ascii="Times New Roman" w:hAnsi="Times New Roman" w:cs="Times New Roman" w:hint="eastAsia"/>
          <w:lang w:val="en-US" w:eastAsia="zh-CN"/>
        </w:rPr>
        <w:t>.</w:t>
      </w:r>
      <w:r w:rsidR="00742102" w:rsidRPr="00463EB4">
        <w:rPr>
          <w:rFonts w:hint="eastAsia"/>
          <w:b w:val="0"/>
          <w:lang w:val="en-US" w:eastAsia="zh-CN"/>
        </w:rPr>
        <w:t xml:space="preserve"> </w:t>
      </w:r>
      <w:r w:rsidR="00742102" w:rsidRPr="00463EB4">
        <w:rPr>
          <w:rFonts w:hint="eastAsia"/>
          <w:lang w:val="en-US" w:eastAsia="zh-CN"/>
        </w:rPr>
        <w:t>您觉得是 …</w:t>
      </w:r>
      <w:r w:rsidR="00240465" w:rsidRPr="00463EB4">
        <w:rPr>
          <w:rFonts w:ascii="Times New Roman" w:hAnsi="Times New Roman" w:cs="Times New Roman" w:hint="eastAsia"/>
          <w:lang w:val="en-US" w:eastAsia="zh-CN"/>
        </w:rPr>
        <w:t xml:space="preserve"> </w:t>
      </w:r>
    </w:p>
    <w:p w14:paraId="2F646022" w14:textId="311EEFC5" w:rsidR="2E194A8C" w:rsidRPr="00463EB4" w:rsidRDefault="0C0904A2"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不需要口译员？）</w:t>
      </w:r>
    </w:p>
    <w:p w14:paraId="7E6DD525" w14:textId="436845A4"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7023D56" wp14:editId="583333C6">
            <wp:extent cx="156845" cy="156845"/>
            <wp:effectExtent l="0" t="0" r="0" b="0"/>
            <wp:docPr id="158" name="Picture 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5696E97F" w14:textId="12447E58"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2228FDA" wp14:editId="4AC08ECD">
            <wp:extent cx="156845" cy="156845"/>
            <wp:effectExtent l="0" t="0" r="0" b="0"/>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1F7B0E"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76888D1E" w14:textId="68AFC0AC"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06947A8" wp14:editId="15572203">
            <wp:extent cx="156845" cy="156845"/>
            <wp:effectExtent l="0" t="0" r="0" b="0"/>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6F9AABE3" w14:textId="397F63FF" w:rsidR="00240465" w:rsidRPr="00463EB4" w:rsidRDefault="00240465" w:rsidP="00240465">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E10B690" wp14:editId="1A2B9746">
            <wp:extent cx="156845" cy="156845"/>
            <wp:effectExtent l="0" t="0" r="0" b="0"/>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1BC10433" w14:textId="3DAD52D5" w:rsidR="00FA7D3C" w:rsidRPr="00463EB4" w:rsidRDefault="00FA7D3C"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C51BDC4" wp14:editId="57D17969">
            <wp:extent cx="156845" cy="156845"/>
            <wp:effectExtent l="0" t="0" r="0" b="0"/>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不适用</w:t>
      </w:r>
      <w:r w:rsidR="00F1583D" w:rsidRPr="00463EB4">
        <w:rPr>
          <w:rFonts w:ascii="Times New Roman" w:hAnsi="Times New Roman" w:cs="Times New Roman" w:hint="eastAsia"/>
          <w:b/>
          <w:bCs/>
          <w:lang w:val="en-US" w:eastAsia="zh-CN"/>
        </w:rPr>
        <w:t>？</w:t>
      </w:r>
    </w:p>
    <w:p w14:paraId="56CADF2F" w14:textId="1D5BB9B0" w:rsidR="00240465" w:rsidRPr="00463EB4" w:rsidRDefault="00240465" w:rsidP="0024046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4C591DB" wp14:editId="7AF9AF92">
            <wp:extent cx="156845" cy="156845"/>
            <wp:effectExtent l="0" t="0" r="0" b="0"/>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1F7B0E" w:rsidRPr="00463EB4">
        <w:rPr>
          <w:rFonts w:ascii="Times New Roman" w:hAnsi="Times New Roman" w:cs="Times New Roman" w:hint="eastAsia"/>
          <w:lang w:val="en-US" w:eastAsia="zh-CN"/>
        </w:rPr>
        <w:t>绝</w:t>
      </w:r>
    </w:p>
    <w:p w14:paraId="3FE0F2EE" w14:textId="77777777" w:rsidR="00240465" w:rsidRPr="00463EB4" w:rsidRDefault="00240465" w:rsidP="00240465">
      <w:pPr>
        <w:pStyle w:val="RefusalNoSpace"/>
        <w:rPr>
          <w:rFonts w:ascii="Times New Roman" w:hAnsi="Times New Roman" w:cs="Times New Roman"/>
          <w:b/>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8B4BB99" wp14:editId="03915F17">
            <wp:extent cx="156845" cy="156845"/>
            <wp:effectExtent l="0" t="0" r="0" b="0"/>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3D45AAB" w14:textId="2E5C9F97" w:rsidR="001A245D" w:rsidRPr="00463EB4" w:rsidRDefault="00515699" w:rsidP="4120D1A7">
      <w:pPr>
        <w:pStyle w:val="SurveyQuestionSpaceBefore"/>
        <w:numPr>
          <w:ilvl w:val="0"/>
          <w:numId w:val="35"/>
        </w:numPr>
        <w:rPr>
          <w:rFonts w:ascii="Times New Roman" w:hAnsi="Times New Roman" w:cs="Times New Roman"/>
          <w:i/>
          <w:iCs/>
          <w:lang w:val="en-US" w:eastAsia="zh-CN"/>
        </w:rPr>
      </w:pPr>
      <w:r w:rsidRPr="00463EB4">
        <w:rPr>
          <w:rFonts w:ascii="Times New Roman" w:hAnsi="Times New Roman" w:cs="Times New Roman" w:hint="eastAsia"/>
          <w:lang w:val="en-US" w:eastAsia="zh-CN"/>
        </w:rPr>
        <w:t>使用从</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到</w:t>
      </w:r>
      <w:r w:rsidRPr="00463EB4">
        <w:rPr>
          <w:rFonts w:ascii="Times New Roman" w:hAnsi="Times New Roman" w:cs="Times New Roman" w:hint="eastAsia"/>
          <w:lang w:val="en-US" w:eastAsia="zh-CN"/>
        </w:rPr>
        <w:t xml:space="preserve"> 10 </w:t>
      </w:r>
      <w:r w:rsidRPr="00463EB4">
        <w:rPr>
          <w:rFonts w:ascii="Times New Roman" w:hAnsi="Times New Roman" w:cs="Times New Roman" w:hint="eastAsia"/>
          <w:lang w:val="en-US" w:eastAsia="zh-CN"/>
        </w:rPr>
        <w:t>中任何一个数字</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代表可能存在的最糟</w:t>
      </w:r>
      <w:r w:rsidR="003E5E48" w:rsidRPr="00463EB4">
        <w:rPr>
          <w:rFonts w:ascii="Times New Roman" w:hAnsi="Times New Roman" w:cs="Times New Roman" w:hint="eastAsia"/>
          <w:lang w:val="en-US" w:eastAsia="zh-CN"/>
        </w:rPr>
        <w:t>医疗保健服务</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10 </w:t>
      </w:r>
      <w:r w:rsidRPr="00463EB4">
        <w:rPr>
          <w:rFonts w:ascii="Times New Roman" w:hAnsi="Times New Roman" w:cs="Times New Roman" w:hint="eastAsia"/>
          <w:lang w:val="en-US" w:eastAsia="zh-CN"/>
        </w:rPr>
        <w:t>代表可能存在的最佳</w:t>
      </w:r>
      <w:r w:rsidR="00EE4700" w:rsidRPr="00463EB4">
        <w:rPr>
          <w:rFonts w:ascii="Times New Roman" w:hAnsi="Times New Roman" w:cs="Times New Roman" w:hint="eastAsia"/>
          <w:lang w:val="en-US" w:eastAsia="zh-CN"/>
        </w:rPr>
        <w:t>医疗保健服务</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会用哪个数字来评价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取得的所有</w:t>
      </w:r>
      <w:r w:rsidR="00EE4700" w:rsidRPr="00463EB4">
        <w:rPr>
          <w:rFonts w:ascii="Times New Roman" w:hAnsi="Times New Roman" w:cs="Times New Roman" w:hint="eastAsia"/>
          <w:lang w:val="en-US" w:eastAsia="zh-CN"/>
        </w:rPr>
        <w:t>医疗保健服务</w:t>
      </w:r>
      <w:r w:rsidR="001A245D" w:rsidRPr="00463EB4">
        <w:rPr>
          <w:rFonts w:ascii="Times New Roman" w:hAnsi="Times New Roman" w:cs="Times New Roman" w:hint="eastAsia"/>
          <w:lang w:val="en-US" w:eastAsia="zh-CN"/>
        </w:rPr>
        <w:t>？</w:t>
      </w:r>
      <w:r w:rsidR="001A245D" w:rsidRPr="00463EB4">
        <w:rPr>
          <w:rFonts w:ascii="Times New Roman" w:hAnsi="Times New Roman" w:cs="Times New Roman" w:hint="eastAsia"/>
          <w:lang w:val="en-US" w:eastAsia="zh-CN"/>
        </w:rPr>
        <w:t xml:space="preserve"> </w:t>
      </w:r>
      <w:r w:rsidR="00FD54F3" w:rsidRPr="00463EB4">
        <w:rPr>
          <w:rFonts w:hint="eastAsia"/>
          <w:lang w:val="en-US" w:eastAsia="zh-CN"/>
        </w:rPr>
        <w:t>请包括亲自, 电话或视频方式的就诊.</w:t>
      </w:r>
    </w:p>
    <w:p w14:paraId="74A73386" w14:textId="32632545" w:rsidR="001A245D" w:rsidRPr="00463EB4" w:rsidRDefault="003D3CBB" w:rsidP="001A245D">
      <w:pPr>
        <w:pStyle w:val="SurveyQuestionIndent"/>
        <w:keepNext/>
        <w:keepLines/>
        <w:rPr>
          <w:rFonts w:ascii="Times New Roman" w:hAnsi="Times New Roman" w:cs="Times New Roman"/>
          <w:lang w:val="en-US" w:eastAsia="zh-CN"/>
        </w:rPr>
      </w:pPr>
      <w:r w:rsidRPr="00463EB4">
        <w:rPr>
          <w:rFonts w:hint="eastAsia"/>
          <w:lang w:val="en-US" w:eastAsia="zh-CN"/>
        </w:rPr>
        <w:t>(</w:t>
      </w:r>
      <w:r w:rsidR="00515699" w:rsidRPr="00463EB4">
        <w:rPr>
          <w:rFonts w:hint="eastAsia"/>
          <w:lang w:val="en-US" w:eastAsia="zh-CN"/>
        </w:rPr>
        <w:t>仅在必要时读出回应选项</w:t>
      </w:r>
      <w:r w:rsidR="002077D3" w:rsidRPr="00463EB4">
        <w:rPr>
          <w:rFonts w:hint="eastAsia"/>
          <w:lang w:val="en-US" w:eastAsia="zh-CN"/>
        </w:rPr>
        <w:t>。如要读出回应，请说：</w:t>
      </w:r>
      <w:r w:rsidR="633B6CEA" w:rsidRPr="00463EB4">
        <w:rPr>
          <w:rFonts w:hint="eastAsia"/>
          <w:lang w:val="en-US" w:eastAsia="zh-CN"/>
        </w:rPr>
        <w:t xml:space="preserve"> </w:t>
      </w:r>
      <w:r w:rsidR="633B6CEA" w:rsidRPr="00463EB4">
        <w:rPr>
          <w:rFonts w:ascii="Times New Roman" w:hAnsi="Times New Roman" w:cs="Times New Roman" w:hint="eastAsia"/>
          <w:b/>
          <w:lang w:val="en-US" w:eastAsia="zh-CN"/>
        </w:rPr>
        <w:t>您觉得是</w:t>
      </w:r>
      <w:r w:rsidR="633B6CEA" w:rsidRPr="00463EB4">
        <w:rPr>
          <w:rFonts w:ascii="Times New Roman" w:hAnsi="Times New Roman" w:cs="Times New Roman" w:hint="eastAsia"/>
          <w:b/>
          <w:lang w:val="en-US" w:eastAsia="zh-CN"/>
        </w:rPr>
        <w:t xml:space="preserve"> </w:t>
      </w:r>
      <w:r w:rsidR="633B6CEA" w:rsidRPr="00463EB4">
        <w:rPr>
          <w:rFonts w:ascii="Times New Roman" w:hAnsi="Times New Roman" w:cs="Times New Roman" w:hint="eastAsia"/>
          <w:b/>
          <w:lang w:val="en-US" w:eastAsia="zh-CN"/>
        </w:rPr>
        <w:t>…</w:t>
      </w:r>
      <w:r w:rsidRPr="00463EB4">
        <w:rPr>
          <w:rFonts w:hint="eastAsia"/>
          <w:lang w:val="en-US" w:eastAsia="zh-CN"/>
        </w:rPr>
        <w:t>)</w:t>
      </w:r>
    </w:p>
    <w:p w14:paraId="4D70A0FA" w14:textId="20999180"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097AA586" wp14:editId="7E5E5289">
            <wp:extent cx="156845" cy="156845"/>
            <wp:effectExtent l="0" t="0" r="0" b="0"/>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00515699" w:rsidRPr="00463EB4">
        <w:rPr>
          <w:rFonts w:ascii="Times New Roman" w:hAnsi="Times New Roman" w:cs="Times New Roman" w:hint="eastAsia"/>
          <w:lang w:val="en-US" w:eastAsia="zh-CN"/>
        </w:rPr>
        <w:t>代表可能存在的最糟</w:t>
      </w:r>
      <w:r w:rsidR="00B75430" w:rsidRPr="00463EB4">
        <w:rPr>
          <w:rFonts w:ascii="Times New Roman" w:hAnsi="Times New Roman" w:cs="Times New Roman" w:hint="eastAsia"/>
          <w:lang w:val="en-US" w:eastAsia="zh-CN"/>
        </w:rPr>
        <w:t>医疗保健服务</w:t>
      </w:r>
    </w:p>
    <w:p w14:paraId="74DC760D"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9B71CFF" wp14:editId="0305536E">
            <wp:extent cx="156845" cy="156845"/>
            <wp:effectExtent l="0" t="0" r="0" b="0"/>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48A9CBC1"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9D27413" wp14:editId="54EF7FC4">
            <wp:extent cx="156845" cy="156845"/>
            <wp:effectExtent l="0" t="0" r="0" b="0"/>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34FA8ED8"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36CA841" wp14:editId="6877BF37">
            <wp:extent cx="156845" cy="156845"/>
            <wp:effectExtent l="0" t="0" r="0" b="0"/>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0B46C53F"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87A6BD7" wp14:editId="225D183E">
            <wp:extent cx="156845" cy="156845"/>
            <wp:effectExtent l="0" t="0" r="0" b="0"/>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3509AE05"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03A185BC" wp14:editId="0D521E32">
            <wp:extent cx="156845" cy="156845"/>
            <wp:effectExtent l="0" t="0" r="0" b="0"/>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4F65CF21"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5FAC9BC1" wp14:editId="7B91395A">
            <wp:extent cx="156845" cy="156845"/>
            <wp:effectExtent l="0" t="0" r="0" b="0"/>
            <wp:docPr id="171" name="Picture 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0FC8129D"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5F821B73" wp14:editId="3CED6D91">
            <wp:extent cx="156845" cy="156845"/>
            <wp:effectExtent l="0" t="0" r="0" b="0"/>
            <wp:docPr id="172" name="Picture 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097EBA8D"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1C185524" wp14:editId="79834B51">
            <wp:extent cx="156845" cy="156845"/>
            <wp:effectExtent l="0" t="0" r="0" b="0"/>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5DC75876"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15311F72" wp14:editId="4C33C7C2">
            <wp:extent cx="156845" cy="156845"/>
            <wp:effectExtent l="0" t="0" r="0" b="0"/>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43998B45" w14:textId="3E6F8F47" w:rsidR="001A245D" w:rsidRPr="00463EB4" w:rsidRDefault="001A245D" w:rsidP="001A245D">
      <w:pPr>
        <w:pStyle w:val="A1-Survey1DigitRespOptBox"/>
        <w:ind w:left="0" w:firstLine="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69BA74C6" wp14:editId="17CA6FE8">
            <wp:extent cx="156845" cy="156845"/>
            <wp:effectExtent l="0" t="0" r="0" b="0"/>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00515699" w:rsidRPr="00463EB4">
        <w:rPr>
          <w:rFonts w:ascii="Times New Roman" w:hAnsi="Times New Roman" w:cs="Times New Roman" w:hint="eastAsia"/>
          <w:lang w:val="en-US" w:eastAsia="zh-CN"/>
        </w:rPr>
        <w:t>代表可能存在的最佳</w:t>
      </w:r>
      <w:r w:rsidR="00B75430" w:rsidRPr="00463EB4">
        <w:rPr>
          <w:rFonts w:ascii="Times New Roman" w:hAnsi="Times New Roman" w:cs="Times New Roman" w:hint="eastAsia"/>
          <w:lang w:val="en-US" w:eastAsia="zh-CN"/>
        </w:rPr>
        <w:t>医疗保健服务</w:t>
      </w:r>
    </w:p>
    <w:p w14:paraId="7480BF30" w14:textId="69432E49" w:rsidR="001A245D" w:rsidRPr="00463EB4" w:rsidRDefault="001A245D" w:rsidP="001A245D">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2B3E19A" wp14:editId="77306CCA">
            <wp:extent cx="156845" cy="156845"/>
            <wp:effectExtent l="0" t="0" r="0" b="0"/>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51569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A338E93" w14:textId="77777777" w:rsidR="001A245D" w:rsidRPr="00463EB4" w:rsidRDefault="001A245D" w:rsidP="0016186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12FFE39" wp14:editId="368DC0F6">
            <wp:extent cx="156845" cy="156845"/>
            <wp:effectExtent l="0" t="0" r="0" b="0"/>
            <wp:docPr id="177" name="Picture 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32B943D" w14:textId="45CBF4AE" w:rsidR="00131829" w:rsidRPr="00463EB4" w:rsidRDefault="00A06D3E" w:rsidP="001F0238">
      <w:pPr>
        <w:pStyle w:val="SurveyTextBold"/>
        <w:keepNext/>
        <w:keepLines/>
        <w:rPr>
          <w:lang w:val="en-US" w:eastAsia="zh-CN"/>
        </w:rPr>
      </w:pPr>
      <w:r w:rsidRPr="00463EB4">
        <w:rPr>
          <w:rFonts w:hint="eastAsia"/>
          <w:lang w:val="en-US" w:eastAsia="zh-CN"/>
        </w:rPr>
        <w:t>以下问题将询问您的个人医师的相关情况。个人医师是您需要检查，希望获取健康问题相关建议，或者生病或受伤时向其求诊的医师。</w:t>
      </w:r>
      <w:r w:rsidR="00013421" w:rsidRPr="00463EB4">
        <w:rPr>
          <w:rFonts w:hint="eastAsia"/>
          <w:lang w:val="en-US" w:eastAsia="zh-CN"/>
        </w:rPr>
        <w:t xml:space="preserve"> </w:t>
      </w:r>
    </w:p>
    <w:p w14:paraId="59E2B64F" w14:textId="3266BEBB" w:rsidR="00131829" w:rsidRPr="00463EB4" w:rsidRDefault="00027286" w:rsidP="0016186B">
      <w:pPr>
        <w:pStyle w:val="SurveyQuestionSpaceBefore"/>
        <w:spacing w:before="300"/>
        <w:ind w:left="547" w:hanging="547"/>
        <w:rPr>
          <w:rFonts w:ascii="Times New Roman" w:hAnsi="Times New Roman" w:cs="Times New Roman"/>
          <w:i/>
          <w:iCs/>
          <w:lang w:val="en-US" w:eastAsia="zh-CN"/>
        </w:rPr>
      </w:pPr>
      <w:r w:rsidRPr="00463EB4">
        <w:rPr>
          <w:rFonts w:ascii="Times New Roman" w:hAnsi="Times New Roman" w:cs="Times New Roman" w:hint="eastAsia"/>
          <w:lang w:val="en-US" w:eastAsia="zh-CN"/>
        </w:rPr>
        <w:t>2</w:t>
      </w:r>
      <w:r w:rsidR="00D73D3D" w:rsidRPr="00463EB4">
        <w:rPr>
          <w:rFonts w:ascii="Times New Roman" w:hAnsi="Times New Roman" w:cs="Times New Roman"/>
          <w:lang w:val="en-US" w:eastAsia="zh-CN"/>
        </w:rPr>
        <w:t>7</w:t>
      </w:r>
      <w:r w:rsidR="00620BD0" w:rsidRPr="00463EB4">
        <w:rPr>
          <w:rFonts w:ascii="Times New Roman" w:hAnsi="Times New Roman" w:cs="Times New Roman" w:hint="eastAsia"/>
          <w:lang w:val="en-US" w:eastAsia="zh-CN"/>
        </w:rPr>
        <w:t>A</w:t>
      </w:r>
      <w:r w:rsidR="002C5E11" w:rsidRPr="00463EB4">
        <w:rPr>
          <w:rFonts w:ascii="Times New Roman" w:hAnsi="Times New Roman" w:cs="Times New Roman" w:hint="eastAsia"/>
          <w:lang w:val="en-US" w:eastAsia="zh-CN"/>
        </w:rPr>
        <w:t>.</w:t>
      </w:r>
      <w:r w:rsidR="00044EA8">
        <w:rPr>
          <w:rFonts w:ascii="Times New Roman" w:hAnsi="Times New Roman" w:cs="Times New Roman"/>
          <w:lang w:val="en-US" w:eastAsia="zh-CN"/>
        </w:rPr>
        <w:tab/>
      </w:r>
      <w:r w:rsidR="00A06D3E" w:rsidRPr="00463EB4">
        <w:rPr>
          <w:rFonts w:ascii="Times New Roman" w:hAnsi="Times New Roman" w:cs="Times New Roman" w:hint="eastAsia"/>
          <w:lang w:val="en-US" w:eastAsia="zh-CN"/>
        </w:rPr>
        <w:t>在过去</w:t>
      </w:r>
      <w:r w:rsidR="00A06D3E" w:rsidRPr="00463EB4">
        <w:rPr>
          <w:rFonts w:ascii="Times New Roman" w:hAnsi="Times New Roman" w:cs="Times New Roman" w:hint="eastAsia"/>
          <w:lang w:val="en-US" w:eastAsia="zh-CN"/>
        </w:rPr>
        <w:t xml:space="preserve"> 6 </w:t>
      </w:r>
      <w:r w:rsidR="00A06D3E" w:rsidRPr="00463EB4">
        <w:rPr>
          <w:rFonts w:ascii="Times New Roman" w:hAnsi="Times New Roman" w:cs="Times New Roman" w:hint="eastAsia"/>
          <w:lang w:val="en-US" w:eastAsia="zh-CN"/>
        </w:rPr>
        <w:t>个月中，您向您的个人医师求诊、为自己取得</w:t>
      </w:r>
      <w:r w:rsidR="003C2487" w:rsidRPr="00463EB4">
        <w:rPr>
          <w:rFonts w:ascii="Times New Roman" w:hAnsi="Times New Roman" w:cs="Times New Roman" w:hint="eastAsia"/>
          <w:u w:val="single"/>
          <w:lang w:val="en-US" w:eastAsia="zh-CN"/>
        </w:rPr>
        <w:t>医疗保健服务</w:t>
      </w:r>
      <w:r w:rsidR="00A06D3E" w:rsidRPr="00463EB4">
        <w:rPr>
          <w:rFonts w:ascii="Times New Roman" w:hAnsi="Times New Roman" w:cs="Times New Roman" w:hint="eastAsia"/>
          <w:lang w:val="en-US" w:eastAsia="zh-CN"/>
        </w:rPr>
        <w:t>多少次</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r w:rsidR="00477A52" w:rsidRPr="00463EB4">
        <w:rPr>
          <w:rFonts w:hint="eastAsia"/>
          <w:lang w:val="en-US" w:eastAsia="zh-CN"/>
        </w:rPr>
        <w:t>请包括亲自, 电话或视频方式的就诊.</w:t>
      </w:r>
    </w:p>
    <w:p w14:paraId="6978DFD8" w14:textId="1D99FC2C" w:rsidR="003D3CBB" w:rsidRPr="00463EB4" w:rsidRDefault="003D3CBB" w:rsidP="0016186B">
      <w:pPr>
        <w:pStyle w:val="SurveyQuestionIndent"/>
        <w:keepNext/>
        <w:keepLines/>
        <w:ind w:left="630" w:hanging="90"/>
        <w:rPr>
          <w:rFonts w:ascii="Times New Roman" w:eastAsiaTheme="minorEastAsia" w:hAnsi="Times New Roman" w:cs="Times New Roman"/>
          <w:lang w:val="en-US" w:eastAsia="zh-CN"/>
        </w:rPr>
      </w:pPr>
      <w:r w:rsidRPr="00463EB4">
        <w:rPr>
          <w:rFonts w:ascii="Times New Roman" w:eastAsiaTheme="minorEastAsia" w:hAnsi="Times New Roman" w:cs="Times New Roman" w:hint="eastAsia"/>
          <w:lang w:val="en-US" w:eastAsia="zh-CN"/>
        </w:rPr>
        <w:t>(</w:t>
      </w:r>
      <w:r w:rsidR="00A06D3E" w:rsidRPr="00463EB4">
        <w:rPr>
          <w:rFonts w:ascii="Times New Roman" w:eastAsiaTheme="minorEastAsia" w:hAnsi="Times New Roman" w:cs="Times New Roman" w:hint="eastAsia"/>
          <w:lang w:val="en-US" w:eastAsia="zh-CN"/>
        </w:rPr>
        <w:t>仅在必要时读出回应选项。如要读出回应，请说：</w:t>
      </w:r>
      <w:r w:rsidR="00A06D3E" w:rsidRPr="00463EB4">
        <w:rPr>
          <w:rFonts w:ascii="Times New Roman" w:eastAsiaTheme="minorEastAsia" w:hAnsi="Times New Roman" w:cs="Times New Roman" w:hint="eastAsia"/>
          <w:b/>
          <w:bCs/>
          <w:lang w:val="en-US" w:eastAsia="zh-CN"/>
        </w:rPr>
        <w:t>您觉得是</w:t>
      </w:r>
      <w:r w:rsidRPr="00463EB4">
        <w:rPr>
          <w:rFonts w:ascii="Times New Roman" w:eastAsiaTheme="minorEastAsia" w:hAnsi="Times New Roman" w:cs="Times New Roman" w:hint="eastAsia"/>
          <w:b/>
          <w:bCs/>
          <w:lang w:val="en-US" w:eastAsia="zh-CN"/>
        </w:rPr>
        <w:t xml:space="preserve"> </w:t>
      </w:r>
      <w:r w:rsidRPr="00463EB4">
        <w:rPr>
          <w:rFonts w:ascii="Times New Roman" w:eastAsiaTheme="minorEastAsia" w:hAnsi="Times New Roman" w:cs="Times New Roman" w:hint="eastAsia"/>
          <w:b/>
          <w:bCs/>
          <w:lang w:val="en-US" w:eastAsia="zh-CN"/>
        </w:rPr>
        <w:t>…</w:t>
      </w:r>
      <w:r w:rsidRPr="00463EB4">
        <w:rPr>
          <w:rFonts w:ascii="Times New Roman" w:eastAsiaTheme="minorEastAsia" w:hAnsi="Times New Roman" w:cs="Times New Roman" w:hint="eastAsia"/>
          <w:lang w:val="en-US" w:eastAsia="zh-CN"/>
        </w:rPr>
        <w:t>)</w:t>
      </w:r>
    </w:p>
    <w:p w14:paraId="66184EDB" w14:textId="7FD90E7A" w:rsidR="2E194A8C" w:rsidRPr="00463EB4" w:rsidRDefault="064B16C2" w:rsidP="0016186B">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没有个人医师？）</w:t>
      </w:r>
    </w:p>
    <w:p w14:paraId="22AA25F8" w14:textId="08429C58"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0A0E1B69" wp14:editId="2A37B7AA">
            <wp:extent cx="156845" cy="156845"/>
            <wp:effectExtent l="0" t="0" r="0" b="0"/>
            <wp:docPr id="178" name="Picture 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B539D" w:rsidRPr="00463EB4">
        <w:rPr>
          <w:rFonts w:ascii="Times New Roman" w:hAnsi="Times New Roman" w:cs="Times New Roman" w:hint="eastAsia"/>
          <w:lang w:val="en-US" w:eastAsia="zh-CN"/>
        </w:rPr>
        <w:t>没有</w:t>
      </w:r>
      <w:r w:rsidRPr="00463EB4">
        <w:rPr>
          <w:rFonts w:ascii="Times New Roman" w:hAnsi="Times New Roman" w:cs="Times New Roman" w:hint="eastAsia"/>
          <w:lang w:val="en-US" w:eastAsia="zh-CN"/>
        </w:rPr>
        <w:tab/>
      </w:r>
      <w:r w:rsidR="006A1C97"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IF NONE, GO TO #2</w:t>
      </w:r>
      <w:r w:rsidR="00D73D3D" w:rsidRPr="00463EB4">
        <w:rPr>
          <w:rFonts w:ascii="Times New Roman" w:eastAsia="SimSun" w:hAnsi="Times New Roman" w:cs="Times New Roman"/>
          <w:lang w:val="en-US" w:eastAsia="zh-CN"/>
        </w:rPr>
        <w:t>7</w:t>
      </w:r>
      <w:r w:rsidR="00E418E6" w:rsidRPr="00463EB4">
        <w:rPr>
          <w:rFonts w:ascii="Times New Roman" w:eastAsia="SimSun" w:hAnsi="Times New Roman" w:cs="Times New Roman" w:hint="eastAsia"/>
          <w:lang w:val="en-US" w:eastAsia="zh-CN"/>
        </w:rPr>
        <w:t>B</w:t>
      </w:r>
      <w:r w:rsidR="006A1C97" w:rsidRPr="00463EB4">
        <w:rPr>
          <w:rFonts w:ascii="Times New Roman" w:hAnsi="Times New Roman" w:cs="Times New Roman" w:hint="eastAsia"/>
          <w:lang w:val="en-US" w:eastAsia="zh-CN"/>
        </w:rPr>
        <w:t>]</w:t>
      </w:r>
    </w:p>
    <w:p w14:paraId="747F7322" w14:textId="56EC8E64" w:rsidR="00846594" w:rsidRPr="00463EB4" w:rsidRDefault="005C3391" w:rsidP="004B6B0A">
      <w:pPr>
        <w:pStyle w:val="A1-Survey1DigitRespOptBox"/>
        <w:tabs>
          <w:tab w:val="left" w:pos="3060"/>
        </w:tabs>
        <w:rPr>
          <w:rFonts w:asciiTheme="minorHAnsi" w:hAnsiTheme="minorHAnsi" w:cstheme="minorHAnsi"/>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27C19D9" wp14:editId="5E02BDC9">
            <wp:extent cx="156845" cy="156845"/>
            <wp:effectExtent l="0" t="0" r="0" b="0"/>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 </w:t>
      </w:r>
      <w:r w:rsidRPr="00463EB4">
        <w:rPr>
          <w:rFonts w:ascii="Times New Roman" w:hAnsi="Times New Roman" w:cs="Times New Roman" w:hint="eastAsia"/>
          <w:lang w:val="en-US" w:eastAsia="zh-CN"/>
        </w:rPr>
        <w:t>次</w:t>
      </w:r>
      <w:r w:rsidR="004B6B0A">
        <w:rPr>
          <w:rFonts w:ascii="Wingdings" w:eastAsia="Wingdings" w:hAnsi="Wingdings" w:cs="Wingdings"/>
          <w:lang w:val="en-US" w:eastAsia="zh-CN"/>
        </w:rPr>
        <w:tab/>
      </w:r>
      <w:r w:rsidR="00E418E6" w:rsidRPr="00463EB4">
        <w:rPr>
          <w:rFonts w:ascii="Times New Roman" w:eastAsia="Wingdings" w:hAnsi="Times New Roman" w:cs="Times New Roman" w:hint="eastAsia"/>
          <w:lang w:val="en-US" w:eastAsia="zh-CN"/>
        </w:rPr>
        <w:t>[IF 1 TIME, GO TO #2</w:t>
      </w:r>
      <w:r w:rsidR="002D76FC"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5870C999" w14:textId="6BB0C8DC"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BE84849" wp14:editId="1A558602">
            <wp:extent cx="156845" cy="156845"/>
            <wp:effectExtent l="0" t="0" r="0" b="0"/>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r w:rsidR="004B6B0A">
        <w:rPr>
          <w:rFonts w:ascii="Wingdings" w:eastAsia="Wingdings" w:hAnsi="Wingdings" w:cs="Wingdings"/>
          <w:lang w:val="en-US" w:eastAsia="zh-CN"/>
        </w:rPr>
        <w:tab/>
      </w:r>
      <w:r w:rsidR="00E418E6" w:rsidRPr="00463EB4">
        <w:rPr>
          <w:rFonts w:ascii="Times New Roman" w:eastAsia="Wingdings" w:hAnsi="Times New Roman" w:cs="Times New Roman" w:hint="eastAsia"/>
          <w:lang w:val="en-US" w:eastAsia="zh-CN"/>
        </w:rPr>
        <w:t>[IF 2, GO TO #2</w:t>
      </w:r>
      <w:r w:rsidR="002D76FC"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79F2E24C" w14:textId="16ADC183"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45E3D7C" wp14:editId="07065E1F">
            <wp:extent cx="156845" cy="156845"/>
            <wp:effectExtent l="0" t="0" r="0" b="0"/>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r w:rsidR="004B6B0A">
        <w:rPr>
          <w:rFonts w:ascii="Wingdings" w:eastAsia="Wingdings" w:hAnsi="Wingdings" w:cs="Wingdings"/>
          <w:lang w:val="en-US" w:eastAsia="zh-CN"/>
        </w:rPr>
        <w:tab/>
      </w:r>
      <w:r w:rsidR="00E418E6" w:rsidRPr="00463EB4">
        <w:rPr>
          <w:rFonts w:ascii="Times New Roman" w:eastAsia="Wingdings" w:hAnsi="Times New Roman" w:cs="Times New Roman" w:hint="eastAsia"/>
          <w:lang w:val="en-US" w:eastAsia="zh-CN"/>
        </w:rPr>
        <w:t>[IF 3, GO TO #2</w:t>
      </w:r>
      <w:r w:rsidR="002D76FC"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75E07724" w14:textId="5AD69F7F"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D323EFE" wp14:editId="5023C340">
            <wp:extent cx="156845" cy="156845"/>
            <wp:effectExtent l="0" t="0" r="0" b="0"/>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r w:rsidR="004B6B0A">
        <w:rPr>
          <w:rFonts w:ascii="Wingdings" w:eastAsia="Wingdings" w:hAnsi="Wingdings" w:cs="Wingdings"/>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4, GO TO #2</w:t>
      </w:r>
      <w:r w:rsidR="00F65234"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3F4791E5" w14:textId="1ACA7D33"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F8AF0F8" wp14:editId="7E925DC1">
            <wp:extent cx="156845" cy="156845"/>
            <wp:effectExtent l="0" t="0" r="0" b="0"/>
            <wp:docPr id="183" name="Picture 1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5 </w:t>
      </w:r>
      <w:r w:rsidRPr="00463EB4">
        <w:rPr>
          <w:rFonts w:ascii="Times New Roman" w:hAnsi="Times New Roman" w:cs="Times New Roman" w:hint="eastAsia"/>
          <w:lang w:val="en-US" w:eastAsia="zh-CN"/>
        </w:rPr>
        <w:t>次到</w:t>
      </w:r>
      <w:r w:rsidRPr="00463EB4">
        <w:rPr>
          <w:rFonts w:ascii="Times New Roman" w:hAnsi="Times New Roman" w:cs="Times New Roman" w:hint="eastAsia"/>
          <w:lang w:val="en-US" w:eastAsia="zh-CN"/>
        </w:rPr>
        <w:t xml:space="preserve"> 9 </w:t>
      </w:r>
      <w:r w:rsidRPr="00463EB4">
        <w:rPr>
          <w:rFonts w:ascii="Times New Roman" w:hAnsi="Times New Roman" w:cs="Times New Roman" w:hint="eastAsia"/>
          <w:lang w:val="en-US" w:eastAsia="zh-CN"/>
        </w:rPr>
        <w:t>次</w:t>
      </w:r>
      <w:r w:rsidR="006A1C97" w:rsidRPr="00463EB4">
        <w:rPr>
          <w:rFonts w:ascii="Times New Roman" w:hAnsi="Times New Roman" w:cs="Times New Roman" w:hint="eastAsia"/>
          <w:lang w:val="en-US" w:eastAsia="zh-CN"/>
        </w:rPr>
        <w:t xml:space="preserve"> </w:t>
      </w:r>
      <w:r w:rsidR="00E418E6" w:rsidRPr="00463EB4">
        <w:rPr>
          <w:rFonts w:ascii="Times New Roman" w:hAnsi="Times New Roman" w:cs="Times New Roman" w:hint="eastAsia"/>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5 TO 9 TIMES, GO TO #2</w:t>
      </w:r>
      <w:r w:rsidR="00F65234"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37B4D4BC" w14:textId="51082C18"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7F78F07A" wp14:editId="2988C24A">
            <wp:extent cx="156845" cy="156845"/>
            <wp:effectExtent l="0" t="0" r="0" b="0"/>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Pr="00463EB4">
        <w:rPr>
          <w:rFonts w:ascii="Times New Roman" w:hAnsi="Times New Roman" w:cs="Times New Roman" w:hint="eastAsia"/>
          <w:lang w:val="en-US" w:eastAsia="zh-CN"/>
        </w:rPr>
        <w:t>次或以上，或</w:t>
      </w:r>
      <w:r w:rsidR="006A1C97" w:rsidRPr="00463EB4">
        <w:rPr>
          <w:rFonts w:ascii="Times New Roman" w:hAnsi="Times New Roman" w:cs="Times New Roman" w:hint="eastAsia"/>
          <w:lang w:val="en-US" w:eastAsia="zh-CN"/>
        </w:rPr>
        <w:t xml:space="preserve"> </w:t>
      </w:r>
      <w:r w:rsidR="00E418E6" w:rsidRPr="00463EB4">
        <w:rPr>
          <w:rFonts w:ascii="Times New Roman" w:hAnsi="Times New Roman" w:cs="Times New Roman" w:hint="eastAsia"/>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10 OR MORE TIMES, GO TO #2</w:t>
      </w:r>
      <w:r w:rsidR="00500574"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216FE7CC" w14:textId="09A3751C" w:rsidR="007B539D" w:rsidRPr="00463EB4" w:rsidRDefault="004E7FDD" w:rsidP="004E7FDD">
      <w:pPr>
        <w:pStyle w:val="A1-Survey1DigitRespOptBox"/>
        <w:tabs>
          <w:tab w:val="left" w:pos="3060"/>
        </w:tabs>
        <w:ind w:left="990" w:hanging="630"/>
        <w:rPr>
          <w:rFonts w:ascii="Times New Roman" w:hAnsi="Times New Roman" w:cs="Times New Roman"/>
          <w:b/>
          <w:bCs/>
          <w:lang w:val="en-US" w:eastAsia="zh-CN"/>
        </w:rPr>
      </w:pPr>
      <w:r>
        <w:rPr>
          <w:rFonts w:ascii="Times New Roman" w:hAnsi="Times New Roman" w:cs="Times New Roman"/>
          <w:vertAlign w:val="superscript"/>
          <w:lang w:val="en-US" w:eastAsia="zh-CN"/>
        </w:rPr>
        <w:tab/>
      </w:r>
      <w:r w:rsidR="006A1C97"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081C0C66" wp14:editId="1FD78151">
            <wp:extent cx="156845" cy="156845"/>
            <wp:effectExtent l="0" t="0" r="0" b="0"/>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903418" w:rsidRPr="00463EB4">
        <w:rPr>
          <w:rFonts w:ascii="Times New Roman" w:hAnsi="Times New Roman" w:cs="Times New Roman" w:hint="eastAsia"/>
          <w:lang w:val="en-US" w:eastAsia="zh-CN"/>
        </w:rPr>
        <w:tab/>
      </w:r>
      <w:r w:rsidR="00A06D3E" w:rsidRPr="00463EB4">
        <w:rPr>
          <w:rFonts w:ascii="Times New Roman" w:hAnsi="Times New Roman" w:cs="Times New Roman" w:hint="eastAsia"/>
          <w:lang w:val="en-US" w:eastAsia="zh-CN"/>
        </w:rPr>
        <w:t>不适用</w:t>
      </w:r>
      <w:r w:rsidR="00903418" w:rsidRPr="00463EB4">
        <w:rPr>
          <w:rFonts w:ascii="Times New Roman" w:hAnsi="Times New Roman" w:cs="Times New Roman" w:hint="eastAsia"/>
          <w:lang w:val="en-US" w:eastAsia="zh-CN"/>
        </w:rPr>
        <w:t>？</w:t>
      </w:r>
      <w:r w:rsidR="00E418E6" w:rsidRPr="00463EB4">
        <w:rPr>
          <w:rFonts w:ascii="Times New Roman" w:hAnsi="Times New Roman" w:cs="Times New Roman" w:hint="eastAsia"/>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NOT APPLICABLE, GO TO #4</w:t>
      </w:r>
      <w:r w:rsidR="00500574" w:rsidRPr="00463EB4">
        <w:rPr>
          <w:rFonts w:ascii="Times New Roman" w:eastAsia="Wingdings" w:hAnsi="Times New Roman" w:cs="Times New Roman"/>
          <w:lang w:val="en-US" w:eastAsia="zh-CN"/>
        </w:rPr>
        <w:t>0</w:t>
      </w:r>
      <w:r w:rsidR="00E418E6" w:rsidRPr="00463EB4">
        <w:rPr>
          <w:rFonts w:ascii="Times New Roman" w:eastAsia="Wingdings" w:hAnsi="Times New Roman" w:cs="Times New Roman" w:hint="eastAsia"/>
          <w:lang w:val="en-US" w:eastAsia="zh-CN"/>
        </w:rPr>
        <w:t>]</w:t>
      </w:r>
    </w:p>
    <w:p w14:paraId="782DDFF6" w14:textId="4B0CE318" w:rsidR="00131829" w:rsidRPr="00463EB4" w:rsidRDefault="005C3391" w:rsidP="004B6B0A">
      <w:pPr>
        <w:pStyle w:val="RefusalSpaceBefore"/>
        <w:keepNext/>
        <w:keepLines/>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144DA36" wp14:editId="4D2F04C9">
            <wp:extent cx="156845" cy="156845"/>
            <wp:effectExtent l="0" t="0" r="0" b="0"/>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A06D3E"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 xml:space="preserve">IF </w:t>
      </w:r>
      <w:r w:rsidR="00E418E6" w:rsidRPr="00463EB4">
        <w:rPr>
          <w:rFonts w:ascii="Times New Roman" w:eastAsia="SimSun" w:hAnsi="Times New Roman" w:cs="Times New Roman"/>
          <w:lang w:val="en-US" w:eastAsia="zh-CN"/>
        </w:rPr>
        <w:t>REFU</w:t>
      </w:r>
      <w:r w:rsidR="00E418E6" w:rsidRPr="00463EB4">
        <w:rPr>
          <w:rFonts w:ascii="Times New Roman" w:eastAsia="SimSun" w:hAnsi="Times New Roman" w:cs="Times New Roman" w:hint="eastAsia"/>
          <w:lang w:val="en-US" w:eastAsia="zh-CN"/>
        </w:rPr>
        <w:t>SED, GO TO</w:t>
      </w:r>
      <w:r w:rsidR="007B539D" w:rsidRPr="00463EB4">
        <w:rPr>
          <w:rFonts w:ascii="Times New Roman" w:hAnsi="Times New Roman" w:cs="Times New Roman" w:hint="eastAsia"/>
          <w:lang w:val="en-US" w:eastAsia="zh-CN"/>
        </w:rPr>
        <w:t xml:space="preserve"> #4</w:t>
      </w:r>
      <w:r w:rsidR="002727A0"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12F5EAD6" w14:textId="41A20C49" w:rsidR="00FA064A" w:rsidRPr="00463EB4" w:rsidRDefault="005C3391" w:rsidP="004B6B0A">
      <w:pPr>
        <w:pStyle w:val="RefusalNoSpace"/>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4F48E89" wp14:editId="270D8834">
            <wp:extent cx="156845" cy="156845"/>
            <wp:effectExtent l="0" t="0" r="0" b="0"/>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w:t>
      </w:r>
      <w:r w:rsidR="004B6B0A">
        <w:rPr>
          <w:rFonts w:ascii="Times New Roman" w:eastAsia="SimSun" w:hAnsi="Times New Roman" w:cs="Times New Roman"/>
          <w:lang w:val="en-US" w:eastAsia="zh-CN"/>
        </w:rPr>
        <w:t>’</w:t>
      </w:r>
      <w:r w:rsidR="00E418E6" w:rsidRPr="00463EB4">
        <w:rPr>
          <w:rFonts w:ascii="Times New Roman" w:eastAsia="SimSun" w:hAnsi="Times New Roman" w:cs="Times New Roman" w:hint="eastAsia"/>
          <w:lang w:val="en-US" w:eastAsia="zh-CN"/>
        </w:rPr>
        <w:t>T KNOW, GO TO</w:t>
      </w:r>
      <w:r w:rsidR="007B539D" w:rsidRPr="00463EB4">
        <w:rPr>
          <w:rFonts w:ascii="Times New Roman" w:hAnsi="Times New Roman" w:cs="Times New Roman" w:hint="eastAsia"/>
          <w:lang w:val="en-US" w:eastAsia="zh-CN"/>
        </w:rPr>
        <w:t xml:space="preserve"> #4</w:t>
      </w:r>
      <w:r w:rsidR="000C1098"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2FE5B850" w14:textId="3576D7FD" w:rsidR="00620BD0" w:rsidRPr="00463EB4" w:rsidRDefault="00620BD0" w:rsidP="00D7244F">
      <w:pPr>
        <w:pStyle w:val="SurveyQuestionSpaceBefore"/>
        <w:ind w:left="547" w:hanging="547"/>
        <w:rPr>
          <w:lang w:val="en-US" w:eastAsia="zh-CN"/>
        </w:rPr>
      </w:pPr>
      <w:r w:rsidRPr="00463EB4">
        <w:rPr>
          <w:rFonts w:ascii="Times New Roman" w:hAnsi="Times New Roman" w:cs="Times New Roman" w:hint="eastAsia"/>
          <w:lang w:val="en-US" w:eastAsia="zh-CN"/>
        </w:rPr>
        <w:t>2</w:t>
      </w:r>
      <w:r w:rsidR="000C1098" w:rsidRPr="00463EB4">
        <w:rPr>
          <w:rFonts w:ascii="Times New Roman" w:hAnsi="Times New Roman" w:cs="Times New Roman"/>
          <w:lang w:val="en-US" w:eastAsia="zh-CN"/>
        </w:rPr>
        <w:t>7</w:t>
      </w:r>
      <w:r w:rsidRPr="00463EB4">
        <w:rPr>
          <w:rFonts w:ascii="Times New Roman" w:hAnsi="Times New Roman" w:cs="Times New Roman" w:hint="eastAsia"/>
          <w:lang w:val="en-US" w:eastAsia="zh-CN"/>
        </w:rPr>
        <w:t>B.</w:t>
      </w:r>
      <w:r w:rsidR="00044EA8">
        <w:rPr>
          <w:lang w:val="en-US" w:eastAsia="zh-CN"/>
        </w:rPr>
        <w:tab/>
      </w:r>
      <w:r w:rsidRPr="00463EB4">
        <w:rPr>
          <w:rFonts w:hint="eastAsia"/>
          <w:lang w:val="en-US" w:eastAsia="zh-CN"/>
        </w:rPr>
        <w:t>是因为您有</w:t>
      </w:r>
      <w:r w:rsidR="7658EBB2" w:rsidRPr="00463EB4">
        <w:rPr>
          <w:rFonts w:hint="eastAsia"/>
          <w:lang w:val="en-US" w:eastAsia="zh-CN"/>
        </w:rPr>
        <w:t>个</w:t>
      </w:r>
      <w:r w:rsidRPr="00463EB4">
        <w:rPr>
          <w:rFonts w:hint="eastAsia"/>
          <w:lang w:val="en-US" w:eastAsia="zh-CN"/>
        </w:rPr>
        <w:t>人</w:t>
      </w:r>
      <w:r w:rsidR="007E1DF3" w:rsidRPr="00463EB4">
        <w:rPr>
          <w:rFonts w:ascii="SimSun" w:eastAsia="SimSun" w:hAnsi="SimSun" w:cs="SimSun" w:hint="eastAsia"/>
          <w:lang w:val="en-US" w:eastAsia="zh-CN"/>
        </w:rPr>
        <w:t>医师</w:t>
      </w:r>
      <w:r w:rsidRPr="00463EB4">
        <w:rPr>
          <w:rFonts w:hint="eastAsia"/>
          <w:lang w:val="en-US" w:eastAsia="zh-CN"/>
        </w:rPr>
        <w:t>，但在过去的</w:t>
      </w:r>
      <w:r w:rsidRPr="00463EB4">
        <w:rPr>
          <w:rFonts w:ascii="Times New Roman" w:hAnsi="Times New Roman" w:cs="Times New Roman" w:hint="eastAsia"/>
          <w:lang w:val="en-US" w:eastAsia="zh-CN"/>
        </w:rPr>
        <w:t>6</w:t>
      </w:r>
      <w:r w:rsidRPr="00463EB4">
        <w:rPr>
          <w:rFonts w:hint="eastAsia"/>
          <w:lang w:val="en-US" w:eastAsia="zh-CN"/>
        </w:rPr>
        <w:t>个月内没有去看</w:t>
      </w:r>
      <w:r w:rsidR="007E1DF3" w:rsidRPr="00463EB4">
        <w:rPr>
          <w:rFonts w:ascii="SimSun" w:eastAsia="SimSun" w:hAnsi="SimSun" w:cs="SimSun" w:hint="eastAsia"/>
          <w:lang w:val="en-US" w:eastAsia="zh-CN"/>
        </w:rPr>
        <w:t>医师</w:t>
      </w:r>
      <w:r w:rsidRPr="00463EB4">
        <w:rPr>
          <w:rFonts w:hint="eastAsia"/>
          <w:lang w:val="en-US" w:eastAsia="zh-CN"/>
        </w:rPr>
        <w:t>，还是因为您没有</w:t>
      </w:r>
      <w:r w:rsidR="709FB6C0" w:rsidRPr="00463EB4">
        <w:rPr>
          <w:rFonts w:hint="eastAsia"/>
          <w:lang w:val="en-US" w:eastAsia="zh-CN"/>
        </w:rPr>
        <w:t>个人</w:t>
      </w:r>
      <w:r w:rsidR="007E1DF3" w:rsidRPr="00463EB4">
        <w:rPr>
          <w:rFonts w:ascii="SimSun" w:eastAsia="SimSun" w:hAnsi="SimSun" w:cs="SimSun" w:hint="eastAsia"/>
          <w:lang w:val="en-US" w:eastAsia="zh-CN"/>
        </w:rPr>
        <w:t>医师</w:t>
      </w:r>
      <w:r w:rsidRPr="00463EB4">
        <w:rPr>
          <w:rFonts w:hint="eastAsia"/>
          <w:lang w:val="en-US" w:eastAsia="zh-CN"/>
        </w:rPr>
        <w:t>？</w:t>
      </w:r>
    </w:p>
    <w:p w14:paraId="1ADC9C52" w14:textId="22522B75" w:rsidR="00620BD0" w:rsidRPr="00463EB4" w:rsidRDefault="00620BD0" w:rsidP="00044EA8">
      <w:pPr>
        <w:pStyle w:val="SurveyQuestionIndent"/>
        <w:ind w:left="540"/>
        <w:rPr>
          <w:lang w:val="en-US" w:eastAsia="zh-CN"/>
        </w:rPr>
      </w:pPr>
      <w:r w:rsidRPr="00463EB4">
        <w:rPr>
          <w:rFonts w:hint="eastAsia"/>
          <w:lang w:val="en-US" w:eastAsia="zh-CN"/>
        </w:rPr>
        <w:t>(仅在必要时读出回应选项。如要读出回应，请说：</w:t>
      </w:r>
      <w:r w:rsidRPr="00463EB4">
        <w:rPr>
          <w:rFonts w:hint="eastAsia"/>
          <w:b/>
          <w:lang w:val="en-US" w:eastAsia="zh-CN"/>
        </w:rPr>
        <w:t>您觉得是</w:t>
      </w:r>
      <w:r w:rsidRPr="00463EB4">
        <w:rPr>
          <w:rFonts w:hint="eastAsia"/>
          <w:lang w:val="en-US" w:eastAsia="zh-CN"/>
        </w:rPr>
        <w:t xml:space="preserve"> …)</w:t>
      </w:r>
    </w:p>
    <w:p w14:paraId="1C65C5AA" w14:textId="29C63FD6" w:rsidR="00620BD0" w:rsidRPr="00463EB4" w:rsidRDefault="00620BD0" w:rsidP="00511B51">
      <w:pPr>
        <w:pStyle w:val="A1-Survey1DigitRespOptBox"/>
        <w:keepNext w:val="0"/>
        <w:keepLines w:val="0"/>
        <w:widowControl w:val="0"/>
        <w:tabs>
          <w:tab w:val="left" w:pos="6210"/>
        </w:tabs>
        <w:ind w:left="0" w:firstLine="0"/>
        <w:rPr>
          <w:lang w:val="en-US" w:eastAsia="zh-CN"/>
        </w:rPr>
      </w:pPr>
      <w:r w:rsidRPr="00463EB4">
        <w:rPr>
          <w:rFonts w:hint="eastAsia"/>
          <w:vertAlign w:val="superscript"/>
          <w:lang w:val="en-US" w:eastAsia="zh-CN"/>
        </w:rPr>
        <w:tab/>
      </w:r>
      <w:r w:rsidRPr="00463EB4">
        <w:rPr>
          <w:rFonts w:ascii="Times New Roman" w:hAnsi="Times New Roman" w:cs="Times New Roman" w:hint="eastAsia"/>
          <w:vertAlign w:val="superscript"/>
          <w:lang w:val="en-US" w:eastAsia="zh-CN"/>
        </w:rPr>
        <w:t xml:space="preserve">0 </w:t>
      </w:r>
      <w:r w:rsidR="3ABD479E" w:rsidRPr="00463EB4">
        <w:rPr>
          <w:rFonts w:hint="eastAsia"/>
          <w:noProof/>
          <w:lang w:val="en-US" w:eastAsia="zh-CN"/>
        </w:rPr>
        <w:drawing>
          <wp:inline distT="0" distB="0" distL="0" distR="0" wp14:anchorId="4D33CBC1" wp14:editId="07A13693">
            <wp:extent cx="160020" cy="160020"/>
            <wp:effectExtent l="0" t="0" r="0" b="0"/>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pic:nvPicPr>
                  <pic:blipFill>
                    <a:blip r:embed="rId13">
                      <a:extLst>
                        <a:ext uri="{28A0092B-C50C-407E-A947-70E740481C1C}">
                          <a14:useLocalDpi xmlns:a14="http://schemas.microsoft.com/office/drawing/2010/main" val="0"/>
                        </a:ext>
                      </a:extLst>
                    </a:blip>
                    <a:stretch>
                      <a:fillRect/>
                    </a:stretch>
                  </pic:blipFill>
                  <pic:spPr>
                    <a:xfrm>
                      <a:off x="0" y="0"/>
                      <a:ext cx="160020" cy="160020"/>
                    </a:xfrm>
                    <a:prstGeom prst="rect">
                      <a:avLst/>
                    </a:prstGeom>
                  </pic:spPr>
                </pic:pic>
              </a:graphicData>
            </a:graphic>
          </wp:inline>
        </w:drawing>
      </w:r>
      <w:r w:rsidRPr="00463EB4">
        <w:rPr>
          <w:rFonts w:hint="eastAsia"/>
          <w:lang w:val="en-US" w:eastAsia="zh-CN"/>
        </w:rPr>
        <w:tab/>
        <w:t>有</w:t>
      </w:r>
      <w:r w:rsidR="300BE2BD" w:rsidRPr="00463EB4">
        <w:rPr>
          <w:rFonts w:hint="eastAsia"/>
          <w:lang w:val="en-US" w:eastAsia="zh-CN"/>
        </w:rPr>
        <w:t>个</w:t>
      </w:r>
      <w:r w:rsidRPr="00463EB4">
        <w:rPr>
          <w:rFonts w:hint="eastAsia"/>
          <w:lang w:val="en-US" w:eastAsia="zh-CN"/>
        </w:rPr>
        <w:t>人</w:t>
      </w:r>
      <w:r w:rsidR="007E1DF3" w:rsidRPr="00463EB4">
        <w:rPr>
          <w:rFonts w:ascii="SimSun" w:eastAsia="SimSun" w:hAnsi="SimSun" w:cs="SimSun" w:hint="eastAsia"/>
          <w:bCs/>
          <w:lang w:val="en-US" w:eastAsia="zh-CN"/>
        </w:rPr>
        <w:t>医师</w:t>
      </w:r>
      <w:r w:rsidRPr="00463EB4">
        <w:rPr>
          <w:rFonts w:hint="eastAsia"/>
          <w:lang w:val="en-US" w:eastAsia="zh-CN"/>
        </w:rPr>
        <w:t>，但在过去的</w:t>
      </w:r>
      <w:r w:rsidRPr="00463EB4">
        <w:rPr>
          <w:rFonts w:ascii="Times New Roman" w:hAnsi="Times New Roman" w:cs="Times New Roman" w:hint="eastAsia"/>
          <w:lang w:val="en-US" w:eastAsia="zh-CN"/>
        </w:rPr>
        <w:t>6</w:t>
      </w:r>
      <w:r w:rsidRPr="00463EB4">
        <w:rPr>
          <w:rFonts w:hint="eastAsia"/>
          <w:lang w:val="en-US" w:eastAsia="zh-CN"/>
        </w:rPr>
        <w:t>个月内没有去看</w:t>
      </w:r>
      <w:r w:rsidR="007E1DF3" w:rsidRPr="00463EB4">
        <w:rPr>
          <w:rFonts w:ascii="SimSun" w:eastAsia="SimSun" w:hAnsi="SimSun" w:cs="SimSun" w:hint="eastAsia"/>
          <w:bCs/>
          <w:lang w:val="en-US" w:eastAsia="zh-CN"/>
        </w:rPr>
        <w:t>医师</w:t>
      </w:r>
      <w:r w:rsidRPr="00463EB4">
        <w:rPr>
          <w:rFonts w:hint="eastAsia"/>
          <w:lang w:val="en-US" w:eastAsia="zh-CN"/>
        </w:rPr>
        <w:tab/>
      </w:r>
      <w:r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075CD65D" w14:textId="29E35757" w:rsidR="00620BD0" w:rsidRPr="00463EB4" w:rsidRDefault="00620BD0" w:rsidP="00511B51">
      <w:pPr>
        <w:pStyle w:val="A1-Survey1DigitRespOptBox"/>
        <w:keepNext w:val="0"/>
        <w:keepLines w:val="0"/>
        <w:widowControl w:val="0"/>
        <w:tabs>
          <w:tab w:val="left" w:pos="6210"/>
        </w:tabs>
        <w:rPr>
          <w:rFonts w:ascii="Times New Roman" w:hAnsi="Times New Roman" w:cs="Times New Roman"/>
          <w:lang w:val="en-US" w:eastAsia="zh-CN"/>
        </w:rPr>
      </w:pPr>
      <w:r w:rsidRPr="00463EB4">
        <w:rPr>
          <w:rFonts w:hint="eastAsia"/>
          <w:vertAlign w:val="superscript"/>
          <w:lang w:val="en-US" w:eastAsia="zh-CN"/>
        </w:rPr>
        <w:tab/>
      </w:r>
      <w:r w:rsidRPr="00463EB4">
        <w:rPr>
          <w:rFonts w:ascii="Times New Roman" w:hAnsi="Times New Roman" w:cs="Times New Roman" w:hint="eastAsia"/>
          <w:vertAlign w:val="superscript"/>
          <w:lang w:val="en-US" w:eastAsia="zh-CN"/>
        </w:rPr>
        <w:t>-5</w:t>
      </w:r>
      <w:r w:rsidRPr="00463EB4">
        <w:rPr>
          <w:rFonts w:hint="eastAsia"/>
          <w:vertAlign w:val="superscript"/>
          <w:lang w:val="en-US" w:eastAsia="zh-CN"/>
        </w:rPr>
        <w:t xml:space="preserve"> </w:t>
      </w:r>
      <w:r w:rsidR="3ABD479E" w:rsidRPr="00463EB4">
        <w:rPr>
          <w:rFonts w:hint="eastAsia"/>
          <w:noProof/>
          <w:lang w:val="en-US" w:eastAsia="zh-CN"/>
        </w:rPr>
        <w:drawing>
          <wp:inline distT="0" distB="0" distL="0" distR="0" wp14:anchorId="14F879E7" wp14:editId="55FDEAF7">
            <wp:extent cx="160020" cy="160020"/>
            <wp:effectExtent l="0" t="0" r="0" b="0"/>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pic:nvPicPr>
                  <pic:blipFill>
                    <a:blip r:embed="rId13">
                      <a:extLst>
                        <a:ext uri="{28A0092B-C50C-407E-A947-70E740481C1C}">
                          <a14:useLocalDpi xmlns:a14="http://schemas.microsoft.com/office/drawing/2010/main" val="0"/>
                        </a:ext>
                      </a:extLst>
                    </a:blip>
                    <a:stretch>
                      <a:fillRect/>
                    </a:stretch>
                  </pic:blipFill>
                  <pic:spPr>
                    <a:xfrm>
                      <a:off x="0" y="0"/>
                      <a:ext cx="160020" cy="160020"/>
                    </a:xfrm>
                    <a:prstGeom prst="rect">
                      <a:avLst/>
                    </a:prstGeom>
                  </pic:spPr>
                </pic:pic>
              </a:graphicData>
            </a:graphic>
          </wp:inline>
        </w:drawing>
      </w:r>
      <w:r w:rsidRPr="00463EB4">
        <w:rPr>
          <w:rFonts w:hint="eastAsia"/>
          <w:lang w:val="en-US" w:eastAsia="zh-CN"/>
        </w:rPr>
        <w:tab/>
        <w:t>没有</w:t>
      </w:r>
      <w:r w:rsidR="3A674F8C" w:rsidRPr="00463EB4">
        <w:rPr>
          <w:rFonts w:hint="eastAsia"/>
          <w:lang w:val="en-US" w:eastAsia="zh-CN"/>
        </w:rPr>
        <w:t>个</w:t>
      </w:r>
      <w:r w:rsidRPr="00463EB4">
        <w:rPr>
          <w:rFonts w:hint="eastAsia"/>
          <w:lang w:val="en-US" w:eastAsia="zh-CN"/>
        </w:rPr>
        <w:t>人</w:t>
      </w:r>
      <w:r w:rsidR="007E1DF3" w:rsidRPr="00463EB4">
        <w:rPr>
          <w:rFonts w:ascii="SimSun" w:eastAsia="SimSun" w:hAnsi="SimSun" w:cs="SimSun" w:hint="eastAsia"/>
          <w:bCs/>
          <w:lang w:val="en-US" w:eastAsia="zh-CN"/>
        </w:rPr>
        <w:t>医师</w:t>
      </w:r>
      <w:r w:rsidRPr="00463EB4">
        <w:rPr>
          <w:rFonts w:hint="eastAsia"/>
          <w:lang w:val="en-US" w:eastAsia="zh-CN"/>
        </w:rPr>
        <w:t xml:space="preserve">? </w:t>
      </w:r>
      <w:r w:rsidRPr="00463EB4">
        <w:rPr>
          <w:rFonts w:hint="eastAsia"/>
          <w:lang w:val="en-US" w:eastAsia="zh-CN"/>
        </w:rPr>
        <w:tab/>
      </w:r>
      <w:r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0F986BD4" w14:textId="0B00ECC5" w:rsidR="00620BD0" w:rsidRPr="00463EB4" w:rsidRDefault="00620BD0" w:rsidP="005419FF">
      <w:pPr>
        <w:pStyle w:val="RefusalSpaceBefore"/>
        <w:tabs>
          <w:tab w:val="left" w:pos="621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3ABD479E" w:rsidRPr="00463EB4">
        <w:rPr>
          <w:rFonts w:hint="eastAsia"/>
          <w:noProof/>
          <w:lang w:val="en-US" w:eastAsia="zh-CN"/>
        </w:rPr>
        <w:drawing>
          <wp:inline distT="0" distB="0" distL="0" distR="0" wp14:anchorId="7329AE74" wp14:editId="6367FACD">
            <wp:extent cx="156845" cy="156845"/>
            <wp:effectExtent l="0" t="0" r="0" b="0"/>
            <wp:docPr id="104" name="Picture 1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REFUSED, 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6E837682" w14:textId="706F1E6F" w:rsidR="00924F8E" w:rsidRPr="00463EB4" w:rsidRDefault="00620BD0" w:rsidP="005419FF">
      <w:pPr>
        <w:pStyle w:val="RefusalNoSpace"/>
        <w:tabs>
          <w:tab w:val="left" w:pos="6210"/>
        </w:tabs>
        <w:ind w:right="-18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3ABD479E" w:rsidRPr="00463EB4">
        <w:rPr>
          <w:rFonts w:hint="eastAsia"/>
          <w:noProof/>
          <w:lang w:val="en-US" w:eastAsia="zh-CN"/>
        </w:rPr>
        <w:drawing>
          <wp:inline distT="0" distB="0" distL="0" distR="0" wp14:anchorId="180AF5B7" wp14:editId="69364E55">
            <wp:extent cx="156845" cy="156845"/>
            <wp:effectExtent l="0" t="0" r="0" b="0"/>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w:t>
      </w:r>
      <w:r w:rsidR="00511B51">
        <w:rPr>
          <w:rFonts w:ascii="Times New Roman" w:eastAsia="SimSun" w:hAnsi="Times New Roman" w:cs="Times New Roman"/>
          <w:lang w:val="en-US" w:eastAsia="zh-CN"/>
        </w:rPr>
        <w:t>’</w:t>
      </w:r>
      <w:r w:rsidR="00E418E6" w:rsidRPr="00463EB4">
        <w:rPr>
          <w:rFonts w:ascii="Times New Roman" w:eastAsia="SimSun" w:hAnsi="Times New Roman" w:cs="Times New Roman" w:hint="eastAsia"/>
          <w:lang w:val="en-US" w:eastAsia="zh-CN"/>
        </w:rPr>
        <w:t>T KNOW, 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7F3EE0FD" w14:textId="1EB773FB" w:rsidR="00131829" w:rsidRPr="00463EB4" w:rsidRDefault="00F3254E" w:rsidP="00D7244F">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2</w:t>
      </w:r>
      <w:r w:rsidR="004F2B9E" w:rsidRPr="00463EB4">
        <w:rPr>
          <w:rFonts w:ascii="Times New Roman" w:eastAsia="SimSun" w:hAnsi="Times New Roman" w:cs="Times New Roman"/>
          <w:lang w:val="en-US" w:eastAsia="zh-CN"/>
        </w:rPr>
        <w:t>8</w:t>
      </w:r>
      <w:r w:rsidRPr="00463EB4">
        <w:rPr>
          <w:rFonts w:ascii="Times New Roman" w:eastAsia="SimSun" w:hAnsi="Times New Roman" w:cs="Times New Roman" w:hint="eastAsia"/>
          <w:lang w:val="en-US" w:eastAsia="zh-CN"/>
        </w:rPr>
        <w:t>.</w:t>
      </w:r>
      <w:r w:rsidR="00D7244F">
        <w:rPr>
          <w:rFonts w:ascii="Times New Roman" w:eastAsia="SimSun" w:hAnsi="Times New Roman" w:cs="Times New Roman"/>
          <w:lang w:val="en-US" w:eastAsia="zh-CN"/>
        </w:rPr>
        <w:tab/>
      </w:r>
      <w:r w:rsidR="0014083B" w:rsidRPr="00463EB4">
        <w:rPr>
          <w:rFonts w:ascii="Times New Roman" w:hAnsi="Times New Roman" w:cs="Times New Roman" w:hint="eastAsia"/>
          <w:lang w:val="en-US" w:eastAsia="zh-CN"/>
        </w:rPr>
        <w:t>在过去</w:t>
      </w:r>
      <w:r w:rsidR="0014083B" w:rsidRPr="00463EB4">
        <w:rPr>
          <w:rFonts w:ascii="Times New Roman" w:hAnsi="Times New Roman" w:cs="Times New Roman" w:hint="eastAsia"/>
          <w:lang w:val="en-US" w:eastAsia="zh-CN"/>
        </w:rPr>
        <w:t xml:space="preserve"> 6 </w:t>
      </w:r>
      <w:r w:rsidR="0014083B" w:rsidRPr="00463EB4">
        <w:rPr>
          <w:rFonts w:ascii="Times New Roman" w:hAnsi="Times New Roman" w:cs="Times New Roman" w:hint="eastAsia"/>
          <w:lang w:val="en-US" w:eastAsia="zh-CN"/>
        </w:rPr>
        <w:t>个月中，您的个人医师多常以易于理解的方式为您做出解释？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2A4A5487" w14:textId="53FCB579"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9E936DB" wp14:editId="1FA3C7D7">
            <wp:extent cx="156845" cy="156845"/>
            <wp:effectExtent l="0" t="0" r="0" b="0"/>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4083B"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00999A62" w14:textId="20CAD334"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3C3608F" wp14:editId="0DD0D5B9">
            <wp:extent cx="156845" cy="156845"/>
            <wp:effectExtent l="0" t="0" r="0" b="0"/>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14083B"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1FC46530" w14:textId="2015291D"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4001DB76" wp14:editId="1BD67846">
            <wp:extent cx="156845" cy="156845"/>
            <wp:effectExtent l="0" t="0" r="0" b="0"/>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4083B"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4C6AB622" w14:textId="2BBAC8D5"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7FC1CCE2" wp14:editId="2D471AA8">
            <wp:extent cx="156845" cy="156845"/>
            <wp:effectExtent l="0" t="0" r="0" b="0"/>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4DA1792" w14:textId="552A1093" w:rsidR="00131829" w:rsidRPr="00463EB4" w:rsidRDefault="005C3391" w:rsidP="00044EA8">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6907765" wp14:editId="55F1834E">
            <wp:extent cx="156845" cy="156845"/>
            <wp:effectExtent l="0" t="0" r="0" b="0"/>
            <wp:docPr id="192" name="Picture 1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14083B" w:rsidRPr="00463EB4">
        <w:rPr>
          <w:rFonts w:ascii="Times New Roman" w:hAnsi="Times New Roman" w:cs="Times New Roman" w:hint="eastAsia"/>
          <w:lang w:val="en-US" w:eastAsia="zh-CN"/>
        </w:rPr>
        <w:t>绝</w:t>
      </w:r>
    </w:p>
    <w:p w14:paraId="2DC71CB3" w14:textId="77777777" w:rsidR="00FA064A" w:rsidRPr="00463EB4" w:rsidRDefault="005C3391" w:rsidP="002A7AEA">
      <w:pPr>
        <w:pStyle w:val="RefusalNoSpace"/>
        <w:spacing w:line="360" w:lineRule="auto"/>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E730DD6" wp14:editId="4F539E6C">
            <wp:extent cx="156845" cy="156845"/>
            <wp:effectExtent l="0" t="0" r="0" b="0"/>
            <wp:docPr id="193" name="Picture 1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D327B96" w14:textId="485518EB" w:rsidR="00131829" w:rsidRPr="00D7244F" w:rsidRDefault="004F2B9E" w:rsidP="00D7244F">
      <w:pPr>
        <w:pStyle w:val="SurveyQuestionSpaceBefore"/>
        <w:rPr>
          <w:rFonts w:ascii="Times New Roman" w:hAnsi="Times New Roman" w:cs="Times New Roman"/>
          <w:lang w:val="en-US" w:eastAsia="zh-CN"/>
        </w:rPr>
      </w:pPr>
      <w:r w:rsidRPr="00D7244F">
        <w:rPr>
          <w:rFonts w:ascii="Times New Roman" w:eastAsia="SimSun" w:hAnsi="Times New Roman" w:cs="Times New Roman"/>
          <w:lang w:val="en-US" w:eastAsia="zh-CN"/>
        </w:rPr>
        <w:t>29</w:t>
      </w:r>
      <w:r w:rsidR="00F3254E" w:rsidRPr="00D7244F">
        <w:rPr>
          <w:rFonts w:ascii="Times New Roman" w:eastAsia="SimSun" w:hAnsi="Times New Roman" w:cs="Times New Roman"/>
          <w:lang w:val="en-US" w:eastAsia="zh-CN"/>
        </w:rPr>
        <w:t>.</w:t>
      </w:r>
      <w:r w:rsidR="00D7244F">
        <w:rPr>
          <w:rFonts w:ascii="Times New Roman" w:eastAsia="SimSun" w:hAnsi="Times New Roman" w:cs="Times New Roman"/>
          <w:lang w:val="en-US" w:eastAsia="zh-CN"/>
        </w:rPr>
        <w:tab/>
      </w:r>
      <w:r w:rsidR="00A15DFF" w:rsidRPr="00D7244F">
        <w:rPr>
          <w:rFonts w:ascii="Times New Roman" w:hAnsi="Times New Roman" w:cs="Times New Roman"/>
          <w:lang w:val="en-US" w:eastAsia="zh-CN"/>
        </w:rPr>
        <w:t>在过去</w:t>
      </w:r>
      <w:r w:rsidR="00A15DFF" w:rsidRPr="00D7244F">
        <w:rPr>
          <w:rFonts w:ascii="Times New Roman" w:hAnsi="Times New Roman" w:cs="Times New Roman"/>
          <w:lang w:val="en-US" w:eastAsia="zh-CN"/>
        </w:rPr>
        <w:t xml:space="preserve"> 6 </w:t>
      </w:r>
      <w:r w:rsidR="00A15DFF" w:rsidRPr="00D7244F">
        <w:rPr>
          <w:rFonts w:ascii="Times New Roman" w:hAnsi="Times New Roman" w:cs="Times New Roman"/>
          <w:lang w:val="en-US" w:eastAsia="zh-CN"/>
        </w:rPr>
        <w:t>个月中，您的个人医师多常仔细听您讲话？您觉得是</w:t>
      </w:r>
      <w:r w:rsidR="00131829" w:rsidRPr="00D7244F">
        <w:rPr>
          <w:rFonts w:ascii="Times New Roman" w:hAnsi="Times New Roman" w:cs="Times New Roman"/>
          <w:lang w:val="en-US" w:eastAsia="zh-CN"/>
        </w:rPr>
        <w:t xml:space="preserve"> … </w:t>
      </w:r>
    </w:p>
    <w:p w14:paraId="04BBF373" w14:textId="68440645"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0F9FD2A" wp14:editId="447B7566">
            <wp:extent cx="156845" cy="156845"/>
            <wp:effectExtent l="0" t="0" r="0" b="0"/>
            <wp:docPr id="194" name="Picture 1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15DFF"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97740F8" w14:textId="14B184D2"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E51B53E" wp14:editId="2ABA3477">
            <wp:extent cx="156845" cy="156845"/>
            <wp:effectExtent l="0" t="0" r="0" b="0"/>
            <wp:docPr id="195" name="Picture 1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A15DFF"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2F043ACB" w14:textId="79413A83"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1A2F360" wp14:editId="7C6ADD56">
            <wp:extent cx="156845" cy="156845"/>
            <wp:effectExtent l="0" t="0" r="0" b="0"/>
            <wp:docPr id="196" name="Picture 1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15DFF"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50504946" w14:textId="19E2E151"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78E18A1" wp14:editId="16E22324">
            <wp:extent cx="156845" cy="156845"/>
            <wp:effectExtent l="0" t="0" r="0" b="0"/>
            <wp:docPr id="197" name="Picture 1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317DFDE" w14:textId="6DD7DCCE"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1496511" wp14:editId="373567F6">
            <wp:extent cx="156845" cy="156845"/>
            <wp:effectExtent l="0" t="0" r="0" b="0"/>
            <wp:docPr id="198" name="Picture 1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A15DFF"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35F40E88" w14:textId="77777777" w:rsidR="00131829" w:rsidRPr="00463EB4" w:rsidRDefault="005C3391"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9D799B6" wp14:editId="0681A8CD">
            <wp:extent cx="156845" cy="156845"/>
            <wp:effectExtent l="0" t="0" r="0" b="0"/>
            <wp:docPr id="199" name="Picture 1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EDE4ACD" w14:textId="57C008C0" w:rsidR="00131829" w:rsidRPr="00463EB4" w:rsidRDefault="00F3254E" w:rsidP="00F96B95">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720C30" w:rsidRPr="00463EB4">
        <w:rPr>
          <w:rFonts w:ascii="Times New Roman" w:eastAsia="SimSun" w:hAnsi="Times New Roman" w:cs="Times New Roman"/>
          <w:lang w:val="en-US" w:eastAsia="zh-CN"/>
        </w:rPr>
        <w:t>0</w:t>
      </w:r>
      <w:r w:rsidRPr="00463EB4">
        <w:rPr>
          <w:rFonts w:ascii="Times New Roman" w:eastAsia="SimSun" w:hAnsi="Times New Roman" w:cs="Times New Roman" w:hint="eastAsia"/>
          <w:lang w:val="en-US" w:eastAsia="zh-CN"/>
        </w:rPr>
        <w:t>.</w:t>
      </w:r>
      <w:r w:rsidR="00F96B95">
        <w:rPr>
          <w:rFonts w:ascii="Times New Roman" w:eastAsia="SimSun" w:hAnsi="Times New Roman" w:cs="Times New Roman"/>
          <w:lang w:val="en-US" w:eastAsia="zh-CN"/>
        </w:rPr>
        <w:tab/>
      </w:r>
      <w:r w:rsidR="00385CD9" w:rsidRPr="00463EB4">
        <w:rPr>
          <w:rFonts w:ascii="Times New Roman" w:hAnsi="Times New Roman" w:cs="Times New Roman" w:hint="eastAsia"/>
          <w:lang w:val="en-US" w:eastAsia="zh-CN"/>
        </w:rPr>
        <w:t>在过去</w:t>
      </w:r>
      <w:r w:rsidR="00385CD9" w:rsidRPr="00463EB4">
        <w:rPr>
          <w:rFonts w:ascii="Times New Roman" w:hAnsi="Times New Roman" w:cs="Times New Roman" w:hint="eastAsia"/>
          <w:lang w:val="en-US" w:eastAsia="zh-CN"/>
        </w:rPr>
        <w:t xml:space="preserve"> 6 </w:t>
      </w:r>
      <w:r w:rsidR="00385CD9" w:rsidRPr="00463EB4">
        <w:rPr>
          <w:rFonts w:ascii="Times New Roman" w:hAnsi="Times New Roman" w:cs="Times New Roman" w:hint="eastAsia"/>
          <w:lang w:val="en-US" w:eastAsia="zh-CN"/>
        </w:rPr>
        <w:t>个月中，您的个人医师多常对您讲的话表示尊重？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60E87AAE" w14:textId="24F004AE"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BD9FE52" wp14:editId="006D91DE">
            <wp:extent cx="156845" cy="156845"/>
            <wp:effectExtent l="0" t="0" r="0" b="0"/>
            <wp:docPr id="200" name="Picture 2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5CD9"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51B747BE" w14:textId="26F04D5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F85F2E5" wp14:editId="6795FF3C">
            <wp:extent cx="156845" cy="156845"/>
            <wp:effectExtent l="0" t="0" r="0" b="0"/>
            <wp:docPr id="201" name="Picture 2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385CD9"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7F481864" w14:textId="6BD4036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1A346A70" wp14:editId="4EF351CD">
            <wp:extent cx="156845" cy="156845"/>
            <wp:effectExtent l="0" t="0" r="0" b="0"/>
            <wp:docPr id="202" name="Picture 2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5CD9"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0BDCA267" w14:textId="724412F1"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4129AF8" wp14:editId="2807D140">
            <wp:extent cx="156845" cy="156845"/>
            <wp:effectExtent l="0" t="0" r="0" b="0"/>
            <wp:docPr id="203" name="Picture 2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2A4EF674" w14:textId="1B01E3AE"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ECD113" wp14:editId="040AA926">
            <wp:extent cx="156845" cy="156845"/>
            <wp:effectExtent l="0" t="0" r="0" b="0"/>
            <wp:docPr id="204" name="Picture 2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5CD9" w:rsidRPr="00463EB4">
        <w:rPr>
          <w:rFonts w:ascii="Times New Roman" w:hAnsi="Times New Roman" w:cs="Times New Roman" w:hint="eastAsia"/>
          <w:lang w:val="en-US" w:eastAsia="zh-CN"/>
        </w:rPr>
        <w:t>拒绝</w:t>
      </w:r>
    </w:p>
    <w:p w14:paraId="325179FD" w14:textId="77777777" w:rsidR="00131829" w:rsidRPr="00463EB4" w:rsidRDefault="005C3391"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80FDBFA" wp14:editId="5383D837">
            <wp:extent cx="156845" cy="156845"/>
            <wp:effectExtent l="0" t="0" r="0" b="0"/>
            <wp:docPr id="205" name="Picture 2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AC19B13" w14:textId="35892181" w:rsidR="00131829" w:rsidRPr="00463EB4" w:rsidRDefault="00720C30" w:rsidP="00F96B95">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31</w:t>
      </w:r>
      <w:r w:rsidR="00F3254E" w:rsidRPr="00463EB4">
        <w:rPr>
          <w:rFonts w:ascii="Times New Roman" w:eastAsia="SimSun" w:hAnsi="Times New Roman" w:cs="Times New Roman" w:hint="eastAsia"/>
          <w:lang w:val="en-US" w:eastAsia="zh-CN"/>
        </w:rPr>
        <w:t>.</w:t>
      </w:r>
      <w:r w:rsidR="00F96B95">
        <w:rPr>
          <w:rFonts w:ascii="Times New Roman" w:eastAsia="SimSun" w:hAnsi="Times New Roman" w:cs="Times New Roman"/>
          <w:lang w:val="en-US" w:eastAsia="zh-CN"/>
        </w:rPr>
        <w:tab/>
      </w:r>
      <w:r w:rsidR="00DB3DC4" w:rsidRPr="00463EB4">
        <w:rPr>
          <w:rFonts w:ascii="Times New Roman" w:hAnsi="Times New Roman" w:cs="Times New Roman" w:hint="eastAsia"/>
          <w:lang w:val="en-US" w:eastAsia="zh-CN"/>
        </w:rPr>
        <w:t>在过去</w:t>
      </w:r>
      <w:r w:rsidR="00DB3DC4" w:rsidRPr="00463EB4">
        <w:rPr>
          <w:rFonts w:ascii="Times New Roman" w:hAnsi="Times New Roman" w:cs="Times New Roman" w:hint="eastAsia"/>
          <w:lang w:val="en-US" w:eastAsia="zh-CN"/>
        </w:rPr>
        <w:t xml:space="preserve"> 6 </w:t>
      </w:r>
      <w:r w:rsidR="00DB3DC4" w:rsidRPr="00463EB4">
        <w:rPr>
          <w:rFonts w:ascii="Times New Roman" w:hAnsi="Times New Roman" w:cs="Times New Roman" w:hint="eastAsia"/>
          <w:lang w:val="en-US" w:eastAsia="zh-CN"/>
        </w:rPr>
        <w:t>个月中，您的个人医师多常花足够的时间为您看诊？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706722A2" w14:textId="45422E6F"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40195F6" wp14:editId="5C160327">
            <wp:extent cx="156845" cy="156845"/>
            <wp:effectExtent l="0" t="0" r="0" b="0"/>
            <wp:docPr id="206" name="Picture 2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3FA88F12" w14:textId="16FC3696"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8427E49" wp14:editId="40DC3CD1">
            <wp:extent cx="156845" cy="156845"/>
            <wp:effectExtent l="0" t="0" r="0" b="0"/>
            <wp:docPr id="207" name="Picture 2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408586DF" w14:textId="64C6DF4C"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473B771" wp14:editId="7A3E3DF8">
            <wp:extent cx="156845" cy="156845"/>
            <wp:effectExtent l="0" t="0" r="0" b="0"/>
            <wp:docPr id="208" name="Picture 2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5D93F0FA" w14:textId="773490C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20EA865" wp14:editId="094D6C3E">
            <wp:extent cx="156845" cy="156845"/>
            <wp:effectExtent l="0" t="0" r="0" b="0"/>
            <wp:docPr id="209" name="Picture 2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0F908A1B" w14:textId="2DB9CBC2"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2CD8C1F" wp14:editId="405EA0D9">
            <wp:extent cx="156845" cy="156845"/>
            <wp:effectExtent l="0" t="0" r="0" b="0"/>
            <wp:docPr id="210" name="Picture 2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lang w:val="en-US" w:eastAsia="zh-CN"/>
        </w:rPr>
        <w:t>拒绝</w:t>
      </w:r>
    </w:p>
    <w:p w14:paraId="370ED4C6" w14:textId="77777777" w:rsidR="00131829" w:rsidRPr="00463EB4" w:rsidRDefault="005C3391"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20A5A5A" wp14:editId="0D603F07">
            <wp:extent cx="156845" cy="156845"/>
            <wp:effectExtent l="0" t="0" r="0" b="0"/>
            <wp:docPr id="211" name="Picture 2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F0574CA" w14:textId="7F483A90" w:rsidR="00131829" w:rsidRPr="00463EB4" w:rsidRDefault="00686876" w:rsidP="00F96B95">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32</w:t>
      </w:r>
      <w:r w:rsidR="00F96B95">
        <w:rPr>
          <w:rFonts w:ascii="Times New Roman" w:eastAsia="SimSun" w:hAnsi="Times New Roman" w:cs="Times New Roman"/>
          <w:lang w:val="en-US" w:eastAsia="zh-CN"/>
        </w:rPr>
        <w:t>.</w:t>
      </w:r>
      <w:r w:rsidR="00F96B95">
        <w:rPr>
          <w:rFonts w:ascii="Times New Roman" w:eastAsia="SimSun" w:hAnsi="Times New Roman" w:cs="Times New Roman"/>
          <w:lang w:val="en-US" w:eastAsia="zh-CN"/>
        </w:rPr>
        <w:tab/>
      </w:r>
      <w:r w:rsidR="00CA3D7D" w:rsidRPr="00463EB4">
        <w:rPr>
          <w:rFonts w:ascii="Times New Roman" w:hAnsi="Times New Roman" w:cs="Times New Roman" w:hint="eastAsia"/>
          <w:lang w:val="en-US" w:eastAsia="zh-CN"/>
        </w:rPr>
        <w:t>当您在过去</w:t>
      </w:r>
      <w:r w:rsidR="00CA3D7D" w:rsidRPr="00463EB4">
        <w:rPr>
          <w:rFonts w:ascii="Times New Roman" w:hAnsi="Times New Roman" w:cs="Times New Roman" w:hint="eastAsia"/>
          <w:lang w:val="en-US" w:eastAsia="zh-CN"/>
        </w:rPr>
        <w:t xml:space="preserve"> 6 </w:t>
      </w:r>
      <w:r w:rsidR="00CA3D7D" w:rsidRPr="00463EB4">
        <w:rPr>
          <w:rFonts w:ascii="Times New Roman" w:hAnsi="Times New Roman" w:cs="Times New Roman" w:hint="eastAsia"/>
          <w:lang w:val="en-US" w:eastAsia="zh-CN"/>
        </w:rPr>
        <w:t>个月中接受您的个人医师的预约看诊时，他或她多常准备了您的病历或其他与您的</w:t>
      </w:r>
      <w:bookmarkStart w:id="2" w:name="_Hlk112167555"/>
      <w:r w:rsidR="001351FE" w:rsidRPr="00463EB4">
        <w:rPr>
          <w:rFonts w:ascii="Times New Roman" w:hAnsi="Times New Roman" w:cs="Times New Roman" w:hint="eastAsia"/>
          <w:u w:val="single"/>
          <w:lang w:val="en-US" w:eastAsia="zh-CN"/>
        </w:rPr>
        <w:t>医疗保健</w:t>
      </w:r>
      <w:bookmarkEnd w:id="2"/>
      <w:r w:rsidR="00CA3D7D" w:rsidRPr="00463EB4">
        <w:rPr>
          <w:rFonts w:ascii="Times New Roman" w:hAnsi="Times New Roman" w:cs="Times New Roman" w:hint="eastAsia"/>
          <w:lang w:val="en-US" w:eastAsia="zh-CN"/>
        </w:rPr>
        <w:t>相关的资料？</w:t>
      </w:r>
      <w:r w:rsidR="00F3254E" w:rsidRPr="00463EB4">
        <w:rPr>
          <w:rFonts w:ascii="Times New Roman" w:hAnsi="Times New Roman" w:cs="Times New Roman" w:hint="eastAsia"/>
          <w:lang w:val="en-US" w:eastAsia="zh-CN"/>
        </w:rPr>
        <w:t>请包括亲自</w:t>
      </w:r>
      <w:r w:rsidR="00F3254E" w:rsidRPr="00463EB4">
        <w:rPr>
          <w:rFonts w:ascii="Times New Roman" w:hAnsi="Times New Roman" w:cs="Times New Roman" w:hint="eastAsia"/>
          <w:lang w:val="en-US" w:eastAsia="zh-CN"/>
        </w:rPr>
        <w:t xml:space="preserve">, </w:t>
      </w:r>
      <w:r w:rsidR="00F3254E" w:rsidRPr="00463EB4">
        <w:rPr>
          <w:rFonts w:ascii="Times New Roman" w:hAnsi="Times New Roman" w:cs="Times New Roman" w:hint="eastAsia"/>
          <w:lang w:val="en-US" w:eastAsia="zh-CN"/>
        </w:rPr>
        <w:t>电话或视频方式的就诊</w:t>
      </w:r>
      <w:r w:rsidR="00F3254E" w:rsidRPr="00463EB4">
        <w:rPr>
          <w:rFonts w:ascii="Times New Roman" w:hAnsi="Times New Roman" w:cs="Times New Roman" w:hint="eastAsia"/>
          <w:lang w:val="en-US" w:eastAsia="zh-CN"/>
        </w:rPr>
        <w:t xml:space="preserve">. </w:t>
      </w:r>
      <w:r w:rsidR="00CA3D7D" w:rsidRPr="00463EB4">
        <w:rPr>
          <w:rFonts w:ascii="Times New Roman" w:hAnsi="Times New Roman" w:cs="Times New Roman" w:hint="eastAsia"/>
          <w:lang w:val="en-US" w:eastAsia="zh-CN"/>
        </w:rPr>
        <w:t>您觉得是</w:t>
      </w:r>
      <w:r w:rsidR="00CA3D7D" w:rsidRPr="00463EB4">
        <w:rPr>
          <w:rFonts w:ascii="Times New Roman" w:hAnsi="Times New Roman" w:cs="Times New Roman" w:hint="eastAsia"/>
          <w:lang w:val="en-US" w:eastAsia="zh-CN"/>
        </w:rPr>
        <w:t xml:space="preserve"> </w:t>
      </w:r>
      <w:r w:rsidR="00CA3D7D"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1F5E4074" w14:textId="1E56AA0D"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C82D58F" wp14:editId="1093B3AA">
            <wp:extent cx="156845" cy="156845"/>
            <wp:effectExtent l="0" t="0" r="0" b="0"/>
            <wp:docPr id="212" name="Picture 2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3D7D"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7DDB5829" w14:textId="7DC6839E"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3BE4391" wp14:editId="2C1DDC28">
            <wp:extent cx="156845" cy="156845"/>
            <wp:effectExtent l="0" t="0" r="0" b="0"/>
            <wp:docPr id="213" name="Picture 2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CA3D7D"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2D21BAC" w14:textId="43B44EDE"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A0120FA" wp14:editId="27CADA1A">
            <wp:extent cx="156845" cy="156845"/>
            <wp:effectExtent l="0" t="0" r="0" b="0"/>
            <wp:docPr id="214" name="Picture 2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3D7D"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317C7C36" w14:textId="32BB9FD3"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0F535EB" wp14:editId="689B459F">
            <wp:extent cx="156845" cy="156845"/>
            <wp:effectExtent l="0" t="0" r="0" b="0"/>
            <wp:docPr id="215" name="Picture 2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0FB5FE95" w14:textId="4998C6CF"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D8B6367" wp14:editId="211CCAC2">
            <wp:extent cx="156845" cy="156845"/>
            <wp:effectExtent l="0" t="0" r="0" b="0"/>
            <wp:docPr id="216" name="Picture 2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CA3D7D"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53F4613C" w14:textId="77777777" w:rsidR="00131829" w:rsidRPr="00463EB4" w:rsidRDefault="005C3391"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8B63AF9" wp14:editId="09A1D95F">
            <wp:extent cx="156845" cy="156845"/>
            <wp:effectExtent l="0" t="0" r="0" b="0"/>
            <wp:docPr id="217" name="Picture 2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1432318" w14:textId="1E3909D8" w:rsidR="00131829"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686876" w:rsidRPr="00463EB4">
        <w:rPr>
          <w:rFonts w:ascii="Times New Roman" w:eastAsia="SimSun" w:hAnsi="Times New Roman" w:cs="Times New Roman"/>
          <w:lang w:val="en-US" w:eastAsia="zh-CN"/>
        </w:rPr>
        <w:t>3</w:t>
      </w:r>
      <w:r w:rsidRPr="00463EB4">
        <w:rPr>
          <w:rFonts w:ascii="Times New Roman" w:eastAsia="SimSun" w:hAnsi="Times New Roman" w:cs="Times New Roman" w:hint="eastAsia"/>
          <w:lang w:val="en-US" w:eastAsia="zh-CN"/>
        </w:rPr>
        <w:t>.</w:t>
      </w:r>
      <w:r w:rsidR="00F96B95">
        <w:rPr>
          <w:rFonts w:ascii="Times New Roman" w:eastAsia="SimSun" w:hAnsi="Times New Roman" w:cs="Times New Roman"/>
          <w:lang w:val="en-US" w:eastAsia="zh-CN"/>
        </w:rPr>
        <w:tab/>
      </w:r>
      <w:r w:rsidR="00B247B9" w:rsidRPr="00463EB4">
        <w:rPr>
          <w:rFonts w:ascii="Times New Roman" w:hAnsi="Times New Roman" w:cs="Times New Roman" w:hint="eastAsia"/>
          <w:lang w:val="en-US" w:eastAsia="zh-CN"/>
        </w:rPr>
        <w:t>在过去</w:t>
      </w:r>
      <w:r w:rsidR="00B247B9" w:rsidRPr="00463EB4">
        <w:rPr>
          <w:rFonts w:ascii="Times New Roman" w:hAnsi="Times New Roman" w:cs="Times New Roman" w:hint="eastAsia"/>
          <w:lang w:val="en-US" w:eastAsia="zh-CN"/>
        </w:rPr>
        <w:t xml:space="preserve"> 6 </w:t>
      </w:r>
      <w:r w:rsidR="00B247B9" w:rsidRPr="00463EB4">
        <w:rPr>
          <w:rFonts w:ascii="Times New Roman" w:hAnsi="Times New Roman" w:cs="Times New Roman" w:hint="eastAsia"/>
          <w:lang w:val="en-US" w:eastAsia="zh-CN"/>
        </w:rPr>
        <w:t>个月中，当您的个人医师为您</w:t>
      </w:r>
      <w:r w:rsidR="00E373E8" w:rsidRPr="00463EB4">
        <w:rPr>
          <w:rFonts w:ascii="SimSun" w:eastAsia="SimSun" w:hAnsi="SimSun" w:cs="Times New Roman" w:hint="eastAsia"/>
          <w:lang w:val="en-US" w:eastAsia="zh-CN"/>
        </w:rPr>
        <w:t>开出</w:t>
      </w:r>
      <w:r w:rsidR="00B247B9" w:rsidRPr="00463EB4">
        <w:rPr>
          <w:rFonts w:ascii="Times New Roman" w:hAnsi="Times New Roman" w:cs="Times New Roman" w:hint="eastAsia"/>
          <w:lang w:val="en-US" w:eastAsia="zh-CN"/>
        </w:rPr>
        <w:t>验血、</w:t>
      </w:r>
      <w:r w:rsidR="00B247B9" w:rsidRPr="00463EB4">
        <w:rPr>
          <w:rFonts w:ascii="Times New Roman" w:hAnsi="Times New Roman" w:cs="Times New Roman" w:hint="eastAsia"/>
          <w:lang w:val="en-US" w:eastAsia="zh-CN"/>
        </w:rPr>
        <w:t xml:space="preserve">X </w:t>
      </w:r>
      <w:r w:rsidR="00B247B9" w:rsidRPr="00463EB4">
        <w:rPr>
          <w:rFonts w:ascii="Times New Roman" w:hAnsi="Times New Roman" w:cs="Times New Roman" w:hint="eastAsia"/>
          <w:lang w:val="en-US" w:eastAsia="zh-CN"/>
        </w:rPr>
        <w:t>光或其他检查</w:t>
      </w:r>
      <w:r w:rsidR="001912A7" w:rsidRPr="00463EB4">
        <w:rPr>
          <w:rFonts w:ascii="SimSun" w:eastAsia="SimSun" w:hAnsi="SimSun" w:cs="Times New Roman" w:hint="eastAsia"/>
          <w:lang w:val="en-US" w:eastAsia="zh-CN"/>
        </w:rPr>
        <w:t>的医嘱</w:t>
      </w:r>
      <w:r w:rsidR="00C01957" w:rsidRPr="00463EB4">
        <w:rPr>
          <w:rFonts w:ascii="SimSun" w:eastAsia="SimSun" w:hAnsi="SimSun" w:cs="Times New Roman" w:hint="eastAsia"/>
          <w:lang w:val="en-US" w:eastAsia="zh-CN"/>
        </w:rPr>
        <w:t>之后</w:t>
      </w:r>
      <w:r w:rsidR="00B247B9" w:rsidRPr="00463EB4">
        <w:rPr>
          <w:rFonts w:ascii="Times New Roman" w:hAnsi="Times New Roman" w:cs="Times New Roman" w:hint="eastAsia"/>
          <w:lang w:val="en-US" w:eastAsia="zh-CN"/>
        </w:rPr>
        <w:t>，您个人医师办公室的职员多常向您追踪后续情况、为您提供相关结果？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5C1F5BB7" w14:textId="5B8E432D" w:rsidR="2E194A8C" w:rsidRPr="00463EB4" w:rsidRDefault="70768770" w:rsidP="004811EB">
      <w:pPr>
        <w:pStyle w:val="SurveyQuestionIndent"/>
        <w:ind w:hanging="90"/>
        <w:rPr>
          <w:lang w:val="en-US" w:eastAsia="zh-CN"/>
        </w:rPr>
      </w:pPr>
      <w:r w:rsidRPr="00463EB4">
        <w:rPr>
          <w:rFonts w:ascii="Times New Roman" w:hAnsi="Times New Roman" w:cs="Times New Roman" w:hint="eastAsia"/>
          <w:lang w:val="en-US" w:eastAsia="zh-CN"/>
        </w:rPr>
        <w:t>（</w:t>
      </w:r>
      <w:r w:rsidRPr="00463EB4">
        <w:rPr>
          <w:rFonts w:hint="eastAsia"/>
          <w:lang w:val="en-US" w:eastAsia="zh-CN"/>
        </w:rPr>
        <w:t>如果被访者对‘不适用’ 选项感到疑惑，请说</w:t>
      </w:r>
      <w:r w:rsidR="00946919" w:rsidRPr="00463EB4">
        <w:rPr>
          <w:rFonts w:hint="eastAsia"/>
          <w:lang w:val="en-US" w:eastAsia="zh-CN"/>
        </w:rPr>
        <w:t>：</w:t>
      </w:r>
      <w:r w:rsidRPr="004811EB">
        <w:rPr>
          <w:rFonts w:hint="eastAsia"/>
          <w:b/>
          <w:bCs/>
          <w:lang w:val="en-US" w:eastAsia="zh-CN"/>
        </w:rPr>
        <w:t>不适用，因为您没有进行验血、X光或其他测试？</w:t>
      </w:r>
      <w:r w:rsidRPr="00463EB4">
        <w:rPr>
          <w:rFonts w:hint="eastAsia"/>
          <w:lang w:val="en-US" w:eastAsia="zh-CN"/>
        </w:rPr>
        <w:t>）</w:t>
      </w:r>
    </w:p>
    <w:p w14:paraId="67A649ED" w14:textId="1F494B1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C352036" wp14:editId="5C5024D5">
            <wp:extent cx="156845" cy="156845"/>
            <wp:effectExtent l="0" t="0" r="0" b="0"/>
            <wp:docPr id="218" name="Picture 2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716EECC0" w14:textId="59D28D84"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24D441" wp14:editId="6C6791C5">
            <wp:extent cx="156845" cy="156845"/>
            <wp:effectExtent l="0" t="0" r="0" b="0"/>
            <wp:docPr id="219" name="Picture 2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477D71EB" w14:textId="7D8BEAD3"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34281C7" wp14:editId="3F0CE2DA">
            <wp:extent cx="156845" cy="156845"/>
            <wp:effectExtent l="0" t="0" r="0" b="0"/>
            <wp:docPr id="220" name="Picture 2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32881B10" w14:textId="7BBC93BD" w:rsidR="00060262" w:rsidRPr="00463EB4" w:rsidRDefault="002E51AF" w:rsidP="002E51AF">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74C667E" wp14:editId="094F3765">
            <wp:extent cx="156845" cy="156845"/>
            <wp:effectExtent l="0" t="0" r="0" b="0"/>
            <wp:docPr id="221" name="Picture 2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2A8314B9" w14:textId="781A9121" w:rsidR="002E51AF" w:rsidRPr="00463EB4" w:rsidRDefault="00060262" w:rsidP="00126226">
      <w:pPr>
        <w:pStyle w:val="A1-Survey1DigitRespOptBox"/>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00FE512F"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16226A5" wp14:editId="23B8F301">
            <wp:extent cx="156845" cy="156845"/>
            <wp:effectExtent l="0" t="0" r="0" b="0"/>
            <wp:docPr id="222" name="Picture 2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不适用</w:t>
      </w:r>
      <w:r w:rsidR="00E20288" w:rsidRPr="00463EB4">
        <w:rPr>
          <w:rFonts w:ascii="Times New Roman" w:hAnsi="Times New Roman" w:cs="Times New Roman" w:hint="eastAsia"/>
          <w:b/>
          <w:bCs/>
          <w:lang w:val="en-US" w:eastAsia="zh-CN"/>
        </w:rPr>
        <w:t>？</w:t>
      </w:r>
      <w:r w:rsidR="004811EB">
        <w:rPr>
          <w:rFonts w:ascii="Wingdings" w:eastAsia="Wingdings" w:hAnsi="Wingdings" w:cs="Wingdings"/>
          <w:lang w:val="en-US" w:eastAsia="zh-CN"/>
        </w:rPr>
        <w:tab/>
      </w:r>
      <w:r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IF NOT APPLICABLE, GO TO</w:t>
      </w:r>
      <w:r w:rsidR="00675744" w:rsidRPr="00463EB4">
        <w:rPr>
          <w:rFonts w:ascii="Times New Roman" w:hAnsi="Times New Roman" w:cs="Times New Roman" w:hint="eastAsia"/>
          <w:lang w:val="en-US" w:eastAsia="zh-CN"/>
        </w:rPr>
        <w:t xml:space="preserve"> #3</w:t>
      </w:r>
      <w:r w:rsidR="00686876" w:rsidRPr="00463EB4">
        <w:rPr>
          <w:rFonts w:ascii="Times New Roman" w:hAnsi="Times New Roman" w:cs="Times New Roman"/>
          <w:lang w:val="en-US" w:eastAsia="zh-CN"/>
        </w:rPr>
        <w:t>5</w:t>
      </w:r>
      <w:r w:rsidRPr="00463EB4">
        <w:rPr>
          <w:rFonts w:ascii="Times New Roman" w:hAnsi="Times New Roman" w:cs="Times New Roman" w:hint="eastAsia"/>
          <w:lang w:val="en-US" w:eastAsia="zh-CN"/>
        </w:rPr>
        <w:t>]</w:t>
      </w:r>
    </w:p>
    <w:p w14:paraId="01BEC3DE" w14:textId="327C7769" w:rsidR="00131829" w:rsidRPr="00463EB4" w:rsidRDefault="005C3391" w:rsidP="00126226">
      <w:pPr>
        <w:pStyle w:val="RefusalSpaceBefor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50E2161" wp14:editId="17A157FB">
            <wp:extent cx="156845" cy="156845"/>
            <wp:effectExtent l="0" t="0" r="0" b="0"/>
            <wp:docPr id="223" name="Picture 2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675744" w:rsidRPr="00463EB4">
        <w:rPr>
          <w:rFonts w:ascii="Times New Roman" w:hAnsi="Times New Roman" w:cs="Times New Roman" w:hint="eastAsia"/>
          <w:lang w:val="en-US" w:eastAsia="zh-CN"/>
        </w:rPr>
        <w:t xml:space="preserve"> #3</w:t>
      </w:r>
      <w:r w:rsidR="00AA29C4" w:rsidRPr="00463EB4">
        <w:rPr>
          <w:rFonts w:ascii="Times New Roman" w:hAnsi="Times New Roman" w:cs="Times New Roman"/>
          <w:lang w:val="en-US" w:eastAsia="zh-CN"/>
        </w:rPr>
        <w:t>5</w:t>
      </w:r>
      <w:r w:rsidRPr="00463EB4">
        <w:rPr>
          <w:rFonts w:ascii="Times New Roman" w:hAnsi="Times New Roman" w:cs="Times New Roman" w:hint="eastAsia"/>
          <w:lang w:val="en-US" w:eastAsia="zh-CN"/>
        </w:rPr>
        <w:t>]</w:t>
      </w:r>
    </w:p>
    <w:p w14:paraId="0E6CDA24" w14:textId="46EFB9BE" w:rsidR="00245EAE" w:rsidRPr="00463EB4" w:rsidRDefault="005C3391" w:rsidP="00126226">
      <w:pPr>
        <w:pStyle w:val="RefusalNoSpac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D8AEA02" wp14:editId="0FADBFBC">
            <wp:extent cx="156845" cy="156845"/>
            <wp:effectExtent l="0" t="0" r="0" b="0"/>
            <wp:docPr id="224" name="Picture 2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ab/>
      </w:r>
      <w:r w:rsidRPr="00463EB4">
        <w:rPr>
          <w:rFonts w:ascii="Times New Roman" w:hAnsi="Times New Roman" w:cs="Times New Roman"/>
          <w:lang w:val="en-US" w:eastAsia="zh-CN"/>
        </w:rPr>
        <w:t>[</w:t>
      </w:r>
      <w:r w:rsidR="00FE512F" w:rsidRPr="00463EB4">
        <w:rPr>
          <w:rFonts w:ascii="Times New Roman" w:eastAsia="SimSun" w:hAnsi="Times New Roman" w:cs="Times New Roman"/>
          <w:lang w:val="en-US" w:eastAsia="zh-CN"/>
        </w:rPr>
        <w:t>IF DON</w:t>
      </w:r>
      <w:r w:rsidR="004811EB">
        <w:rPr>
          <w:rFonts w:ascii="Times New Roman" w:eastAsia="SimSun" w:hAnsi="Times New Roman" w:cs="Times New Roman"/>
          <w:lang w:val="en-US" w:eastAsia="zh-CN"/>
        </w:rPr>
        <w:t>’</w:t>
      </w:r>
      <w:r w:rsidR="00FE512F" w:rsidRPr="00463EB4">
        <w:rPr>
          <w:rFonts w:ascii="Times New Roman" w:eastAsia="SimSun" w:hAnsi="Times New Roman" w:cs="Times New Roman"/>
          <w:lang w:val="en-US" w:eastAsia="zh-CN"/>
        </w:rPr>
        <w:t>T KNOW, GO TO</w:t>
      </w:r>
      <w:r w:rsidR="00675744" w:rsidRPr="00463EB4">
        <w:rPr>
          <w:rFonts w:ascii="Times New Roman" w:hAnsi="Times New Roman" w:cs="Times New Roman"/>
          <w:lang w:val="en-US" w:eastAsia="zh-CN"/>
        </w:rPr>
        <w:t xml:space="preserve"> #3</w:t>
      </w:r>
      <w:r w:rsidR="00AA29C4" w:rsidRPr="00463EB4">
        <w:rPr>
          <w:rFonts w:ascii="Times New Roman" w:hAnsi="Times New Roman" w:cs="Times New Roman"/>
          <w:lang w:val="en-US" w:eastAsia="zh-CN"/>
        </w:rPr>
        <w:t>5</w:t>
      </w:r>
      <w:r w:rsidRPr="00463EB4">
        <w:rPr>
          <w:rFonts w:ascii="Times New Roman" w:hAnsi="Times New Roman" w:cs="Times New Roman"/>
          <w:lang w:val="en-US" w:eastAsia="zh-CN"/>
        </w:rPr>
        <w:t>]</w:t>
      </w:r>
    </w:p>
    <w:p w14:paraId="00F95D4B" w14:textId="43244232" w:rsidR="00245EAE" w:rsidRPr="00463EB4" w:rsidRDefault="00F3254E" w:rsidP="00126226">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B623BF" w:rsidRPr="00463EB4">
        <w:rPr>
          <w:rFonts w:ascii="Times New Roman" w:eastAsia="SimSun" w:hAnsi="Times New Roman" w:cs="Times New Roman"/>
          <w:lang w:val="en-US" w:eastAsia="zh-CN"/>
        </w:rPr>
        <w:t>4</w:t>
      </w:r>
      <w:r w:rsidRPr="00463EB4">
        <w:rPr>
          <w:rFonts w:ascii="Times New Roman" w:eastAsia="SimSun" w:hAnsi="Times New Roman" w:cs="Times New Roman" w:hint="eastAsia"/>
          <w:lang w:val="en-US" w:eastAsia="zh-CN"/>
        </w:rPr>
        <w:t>.</w:t>
      </w:r>
      <w:r w:rsidR="00126226">
        <w:rPr>
          <w:rFonts w:ascii="Times New Roman" w:eastAsia="SimSun" w:hAnsi="Times New Roman" w:cs="Times New Roman"/>
          <w:lang w:val="en-US" w:eastAsia="zh-CN"/>
        </w:rPr>
        <w:tab/>
      </w:r>
      <w:r w:rsidR="00547C35" w:rsidRPr="00463EB4">
        <w:rPr>
          <w:rFonts w:ascii="Times New Roman" w:hAnsi="Times New Roman" w:cs="Times New Roman" w:hint="eastAsia"/>
          <w:lang w:val="en-US" w:eastAsia="zh-CN"/>
        </w:rPr>
        <w:t>在过去</w:t>
      </w:r>
      <w:r w:rsidR="00547C35" w:rsidRPr="00463EB4">
        <w:rPr>
          <w:rFonts w:ascii="Times New Roman" w:hAnsi="Times New Roman" w:cs="Times New Roman" w:hint="eastAsia"/>
          <w:lang w:val="en-US" w:eastAsia="zh-CN"/>
        </w:rPr>
        <w:t xml:space="preserve"> 6 </w:t>
      </w:r>
      <w:r w:rsidR="00547C35" w:rsidRPr="00463EB4">
        <w:rPr>
          <w:rFonts w:ascii="Times New Roman" w:hAnsi="Times New Roman" w:cs="Times New Roman" w:hint="eastAsia"/>
          <w:lang w:val="en-US" w:eastAsia="zh-CN"/>
        </w:rPr>
        <w:t>个月中，当您的个人医师为您</w:t>
      </w:r>
      <w:r w:rsidR="00D57209" w:rsidRPr="00463EB4">
        <w:rPr>
          <w:rFonts w:ascii="SimSun" w:eastAsia="SimSun" w:hAnsi="SimSun" w:cs="Times New Roman" w:hint="eastAsia"/>
          <w:lang w:val="en-US" w:eastAsia="zh-CN"/>
        </w:rPr>
        <w:t>开出</w:t>
      </w:r>
      <w:r w:rsidR="00547C35" w:rsidRPr="00463EB4">
        <w:rPr>
          <w:rFonts w:ascii="Times New Roman" w:hAnsi="Times New Roman" w:cs="Times New Roman" w:hint="eastAsia"/>
          <w:lang w:val="en-US" w:eastAsia="zh-CN"/>
        </w:rPr>
        <w:t>验血、</w:t>
      </w:r>
      <w:r w:rsidR="00547C35" w:rsidRPr="00463EB4">
        <w:rPr>
          <w:rFonts w:ascii="Times New Roman" w:hAnsi="Times New Roman" w:cs="Times New Roman" w:hint="eastAsia"/>
          <w:lang w:val="en-US" w:eastAsia="zh-CN"/>
        </w:rPr>
        <w:t xml:space="preserve">X </w:t>
      </w:r>
      <w:r w:rsidR="00547C35" w:rsidRPr="00463EB4">
        <w:rPr>
          <w:rFonts w:ascii="Times New Roman" w:hAnsi="Times New Roman" w:cs="Times New Roman" w:hint="eastAsia"/>
          <w:lang w:val="en-US" w:eastAsia="zh-CN"/>
        </w:rPr>
        <w:t>光或其他检查</w:t>
      </w:r>
      <w:r w:rsidR="00D57209" w:rsidRPr="00463EB4">
        <w:rPr>
          <w:rFonts w:ascii="SimSun" w:eastAsia="SimSun" w:hAnsi="SimSun" w:cs="Times New Roman" w:hint="eastAsia"/>
          <w:lang w:val="en-US" w:eastAsia="zh-CN"/>
        </w:rPr>
        <w:t>的医嘱之后</w:t>
      </w:r>
      <w:r w:rsidR="00547C35" w:rsidRPr="00463EB4">
        <w:rPr>
          <w:rFonts w:ascii="Times New Roman" w:hAnsi="Times New Roman" w:cs="Times New Roman" w:hint="eastAsia"/>
          <w:lang w:val="en-US" w:eastAsia="zh-CN"/>
        </w:rPr>
        <w:t>，您多常能在需要时尽快取得结果？您觉得是</w:t>
      </w:r>
      <w:r w:rsidR="00547C35" w:rsidRPr="00463EB4">
        <w:rPr>
          <w:rFonts w:ascii="Times New Roman" w:hAnsi="Times New Roman" w:cs="Times New Roman" w:hint="eastAsia"/>
          <w:lang w:val="en-US" w:eastAsia="zh-CN"/>
        </w:rPr>
        <w:t xml:space="preserve"> </w:t>
      </w:r>
      <w:r w:rsidR="00547C35" w:rsidRPr="00463EB4">
        <w:rPr>
          <w:rFonts w:ascii="Times New Roman" w:hAnsi="Times New Roman" w:cs="Times New Roman" w:hint="eastAsia"/>
          <w:lang w:val="en-US" w:eastAsia="zh-CN"/>
        </w:rPr>
        <w:t>…</w:t>
      </w:r>
    </w:p>
    <w:p w14:paraId="797CB1ED" w14:textId="69BB853F"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D24092D" wp14:editId="560EC523">
            <wp:extent cx="156845" cy="156845"/>
            <wp:effectExtent l="0" t="0" r="0" b="0"/>
            <wp:docPr id="225" name="Picture 2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47C35"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FC2CD55" w14:textId="59F3B8F3"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90C1623" wp14:editId="6DC913F0">
            <wp:extent cx="156845" cy="156845"/>
            <wp:effectExtent l="0" t="0" r="0" b="0"/>
            <wp:docPr id="226" name="Picture 2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547C35"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2F4BFB0A" w14:textId="760B1C30"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62D3BA4" wp14:editId="59CB780B">
            <wp:extent cx="156845" cy="156845"/>
            <wp:effectExtent l="0" t="0" r="0" b="0"/>
            <wp:docPr id="227" name="Picture 2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47C35"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10EA7B36" w14:textId="19CFF0A3"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5E509D9" wp14:editId="570AF0FA">
            <wp:extent cx="156845" cy="156845"/>
            <wp:effectExtent l="0" t="0" r="0" b="0"/>
            <wp:docPr id="228" name="Picture 2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0E859286" w14:textId="36F83065" w:rsidR="00245EAE" w:rsidRPr="00463EB4" w:rsidRDefault="005C3391" w:rsidP="00126226">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7DD9A55" wp14:editId="1FECB5E6">
            <wp:extent cx="156845" cy="156845"/>
            <wp:effectExtent l="0" t="0" r="0" b="0"/>
            <wp:docPr id="229" name="Picture 2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547C35" w:rsidRPr="00463EB4">
        <w:rPr>
          <w:rFonts w:ascii="Times New Roman" w:hAnsi="Times New Roman" w:cs="Times New Roman" w:hint="eastAsia"/>
          <w:lang w:val="en-US" w:eastAsia="zh-CN"/>
        </w:rPr>
        <w:t>绝</w:t>
      </w:r>
    </w:p>
    <w:p w14:paraId="3552D23B" w14:textId="77777777" w:rsidR="00245EAE" w:rsidRPr="00463EB4" w:rsidRDefault="005C3391" w:rsidP="00126226">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1671E7A" wp14:editId="672F62C3">
            <wp:extent cx="156845" cy="156845"/>
            <wp:effectExtent l="0" t="0" r="0" b="0"/>
            <wp:docPr id="230" name="Picture 2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557FA13" w14:textId="7153BD87" w:rsidR="006D5334" w:rsidRPr="00463EB4" w:rsidRDefault="00F3254E" w:rsidP="000D1C7B">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B623BF" w:rsidRPr="00463EB4">
        <w:rPr>
          <w:rFonts w:ascii="Times New Roman" w:eastAsia="SimSun" w:hAnsi="Times New Roman" w:cs="Times New Roman"/>
          <w:lang w:val="en-US" w:eastAsia="zh-CN"/>
        </w:rPr>
        <w:t>5</w:t>
      </w:r>
      <w:r w:rsidRPr="00463EB4">
        <w:rPr>
          <w:rFonts w:ascii="Times New Roman" w:eastAsia="SimSun" w:hAnsi="Times New Roman" w:cs="Times New Roman" w:hint="eastAsia"/>
          <w:lang w:val="en-US" w:eastAsia="zh-CN"/>
        </w:rPr>
        <w:t>.</w:t>
      </w:r>
      <w:r w:rsidR="000D1C7B">
        <w:rPr>
          <w:rFonts w:ascii="Times New Roman" w:eastAsia="SimSun" w:hAnsi="Times New Roman" w:cs="Times New Roman"/>
          <w:lang w:val="en-US" w:eastAsia="zh-CN"/>
        </w:rPr>
        <w:tab/>
      </w:r>
      <w:r w:rsidR="00CF56C4" w:rsidRPr="00463EB4">
        <w:rPr>
          <w:rFonts w:ascii="Times New Roman" w:hAnsi="Times New Roman" w:cs="Times New Roman" w:hint="eastAsia"/>
          <w:lang w:val="en-US" w:eastAsia="zh-CN"/>
        </w:rPr>
        <w:t>在过去</w:t>
      </w:r>
      <w:r w:rsidR="00CF56C4" w:rsidRPr="00463EB4">
        <w:rPr>
          <w:rFonts w:ascii="Times New Roman" w:hAnsi="Times New Roman" w:cs="Times New Roman" w:hint="eastAsia"/>
          <w:lang w:val="en-US" w:eastAsia="zh-CN"/>
        </w:rPr>
        <w:t xml:space="preserve"> 6 </w:t>
      </w:r>
      <w:r w:rsidR="00CF56C4" w:rsidRPr="00463EB4">
        <w:rPr>
          <w:rFonts w:ascii="Times New Roman" w:hAnsi="Times New Roman" w:cs="Times New Roman" w:hint="eastAsia"/>
          <w:lang w:val="en-US" w:eastAsia="zh-CN"/>
        </w:rPr>
        <w:t>个月中，您和您的个人医师多常讨论您在服用的所有处方药物？您觉得是</w:t>
      </w:r>
      <w:r w:rsidR="006D5334" w:rsidRPr="00463EB4">
        <w:rPr>
          <w:rFonts w:ascii="Times New Roman" w:hAnsi="Times New Roman" w:cs="Times New Roman" w:hint="eastAsia"/>
          <w:lang w:val="en-US" w:eastAsia="zh-CN"/>
        </w:rPr>
        <w:t xml:space="preserve"> </w:t>
      </w:r>
      <w:r w:rsidR="006D5334" w:rsidRPr="00463EB4">
        <w:rPr>
          <w:rFonts w:ascii="Times New Roman" w:hAnsi="Times New Roman" w:cs="Times New Roman" w:hint="eastAsia"/>
          <w:lang w:val="en-US" w:eastAsia="zh-CN"/>
        </w:rPr>
        <w:t>…</w:t>
      </w:r>
      <w:r w:rsidR="006D5334" w:rsidRPr="00463EB4">
        <w:rPr>
          <w:rFonts w:ascii="Times New Roman" w:hAnsi="Times New Roman" w:cs="Times New Roman" w:hint="eastAsia"/>
          <w:lang w:val="en-US" w:eastAsia="zh-CN"/>
        </w:rPr>
        <w:t xml:space="preserve"> </w:t>
      </w:r>
    </w:p>
    <w:p w14:paraId="270E6283" w14:textId="31D7E9BA" w:rsidR="2E194A8C" w:rsidRPr="00463EB4" w:rsidRDefault="09ED3E6F" w:rsidP="000D1C7B">
      <w:pPr>
        <w:pStyle w:val="SurveyQuestionIndent"/>
        <w:keepNext/>
        <w:keepLines/>
        <w:ind w:hanging="90"/>
        <w:rPr>
          <w:bCs/>
          <w:lang w:val="en-US" w:eastAsia="zh-CN"/>
        </w:rPr>
      </w:pPr>
      <w:r w:rsidRPr="00463EB4">
        <w:rPr>
          <w:rFonts w:ascii="Times New Roman" w:hAnsi="Times New Roman" w:cs="Times New Roman" w:hint="eastAsia"/>
          <w:lang w:val="en-US" w:eastAsia="zh-CN"/>
        </w:rPr>
        <w:t>（</w:t>
      </w:r>
      <w:r w:rsidRPr="00463EB4">
        <w:rPr>
          <w:rFonts w:hint="eastAsia"/>
          <w:lang w:val="en-US" w:eastAsia="zh-CN"/>
        </w:rPr>
        <w:t>如果被访者对‘不适用’ 选项感到疑惑，请说:</w:t>
      </w:r>
      <w:r w:rsidRPr="00463EB4">
        <w:rPr>
          <w:rFonts w:hint="eastAsia"/>
          <w:bCs/>
          <w:lang w:val="en-US" w:eastAsia="zh-CN"/>
        </w:rPr>
        <w:t xml:space="preserve"> </w:t>
      </w:r>
      <w:r w:rsidRPr="000D1C7B">
        <w:rPr>
          <w:rFonts w:hint="eastAsia"/>
          <w:b/>
          <w:lang w:val="en-US" w:eastAsia="zh-CN"/>
        </w:rPr>
        <w:t>不适用，因为您没有服用任何处方药物？</w:t>
      </w:r>
      <w:r w:rsidRPr="00463EB4">
        <w:rPr>
          <w:rFonts w:hint="eastAsia"/>
          <w:lang w:val="en-US" w:eastAsia="zh-CN"/>
        </w:rPr>
        <w:t>）</w:t>
      </w:r>
    </w:p>
    <w:p w14:paraId="5B21802B" w14:textId="3F0CBEB3" w:rsidR="006D5334" w:rsidRPr="00463EB4" w:rsidRDefault="006D5334" w:rsidP="006D533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0152F62" wp14:editId="66AF1E6E">
            <wp:extent cx="156845" cy="156845"/>
            <wp:effectExtent l="0" t="0" r="0" b="0"/>
            <wp:docPr id="231" name="Picture 2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2F3EE696" w14:textId="66FCADB2" w:rsidR="006D5334" w:rsidRPr="00463EB4" w:rsidRDefault="006D5334" w:rsidP="006D533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9C4B20B" wp14:editId="781C09C1">
            <wp:extent cx="156845" cy="156845"/>
            <wp:effectExtent l="0" t="0" r="0" b="0"/>
            <wp:docPr id="232" name="Picture 2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B20D0BA" w14:textId="06A0693F" w:rsidR="006D5334" w:rsidRPr="00463EB4" w:rsidRDefault="006D5334" w:rsidP="006D533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6B1CD97" wp14:editId="56042569">
            <wp:extent cx="156845" cy="156845"/>
            <wp:effectExtent l="0" t="0" r="0" b="0"/>
            <wp:docPr id="233" name="Picture 2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54F426F1" w14:textId="52F258B9" w:rsidR="006D5334" w:rsidRPr="00463EB4" w:rsidRDefault="006D5334" w:rsidP="004B27BB">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FFDB4AC" wp14:editId="3A25C505">
            <wp:extent cx="156845" cy="156845"/>
            <wp:effectExtent l="0" t="0" r="0" b="0"/>
            <wp:docPr id="234" name="Picture 2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3586CE4F" w14:textId="1FA6715D" w:rsidR="006D5334" w:rsidRPr="00463EB4" w:rsidRDefault="006D5334" w:rsidP="004B27BB">
      <w:pPr>
        <w:pStyle w:val="A1-Survey1DigitRespOptBox"/>
        <w:rPr>
          <w:rFonts w:ascii="Times New Roman" w:eastAsia="SimSun" w:hAnsi="Times New Roman" w:cs="Times New Roman"/>
          <w:b/>
          <w:bCs/>
          <w:sz w:val="12"/>
          <w:szCs w:val="12"/>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7F863DC" wp14:editId="703B9DE8">
            <wp:extent cx="156845" cy="156845"/>
            <wp:effectExtent l="0" t="0" r="0" b="0"/>
            <wp:docPr id="235" name="Picture 2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不适用</w:t>
      </w:r>
      <w:r w:rsidR="00266978" w:rsidRPr="00463EB4">
        <w:rPr>
          <w:rFonts w:ascii="Times New Roman" w:hAnsi="Times New Roman" w:cs="Times New Roman" w:hint="eastAsia"/>
          <w:b/>
          <w:bCs/>
          <w:lang w:val="en-US" w:eastAsia="zh-CN"/>
        </w:rPr>
        <w:t>？</w:t>
      </w:r>
    </w:p>
    <w:p w14:paraId="0FA56F9D" w14:textId="471C3879" w:rsidR="006D5334" w:rsidRPr="000D1C7B" w:rsidRDefault="006D5334" w:rsidP="000D1C7B">
      <w:pPr>
        <w:pStyle w:val="RefusalSpaceBefore"/>
        <w:rPr>
          <w:lang w:eastAsia="zh-CN"/>
        </w:rPr>
      </w:pPr>
      <w:r w:rsidRPr="00463EB4">
        <w:rPr>
          <w:rFonts w:hint="eastAsia"/>
          <w:lang w:val="en-US" w:eastAsia="zh-CN"/>
        </w:rPr>
        <w:tab/>
      </w:r>
      <w:r w:rsidR="000D1C7B" w:rsidRPr="00463EB4">
        <w:rPr>
          <w:rFonts w:ascii="Times New Roman" w:hAnsi="Times New Roman" w:cs="Times New Roman" w:hint="eastAsia"/>
          <w:vertAlign w:val="superscript"/>
          <w:lang w:val="en-US" w:eastAsia="zh-CN"/>
        </w:rPr>
        <w:t>-</w:t>
      </w:r>
      <w:r w:rsidR="000D1C7B">
        <w:rPr>
          <w:rFonts w:ascii="Times New Roman" w:hAnsi="Times New Roman" w:cs="Times New Roman"/>
          <w:vertAlign w:val="superscript"/>
          <w:lang w:val="en-US" w:eastAsia="zh-CN"/>
        </w:rPr>
        <w:t>1</w:t>
      </w:r>
      <w:r w:rsidRPr="000D1C7B">
        <w:rPr>
          <w:rFonts w:hint="eastAsia"/>
          <w:vertAlign w:val="superscript"/>
          <w:lang w:val="en-US" w:eastAsia="zh-CN"/>
        </w:rPr>
        <w:t xml:space="preserve"> </w:t>
      </w:r>
      <w:r w:rsidR="003B1089" w:rsidRPr="00463EB4">
        <w:rPr>
          <w:rFonts w:hint="eastAsia"/>
          <w:noProof/>
          <w:lang w:val="en-US" w:eastAsia="zh-CN" w:bidi="ar-SA"/>
        </w:rPr>
        <w:drawing>
          <wp:inline distT="0" distB="0" distL="0" distR="0" wp14:anchorId="3F04A11D" wp14:editId="022F6B7F">
            <wp:extent cx="156845" cy="156845"/>
            <wp:effectExtent l="0" t="0" r="0" b="0"/>
            <wp:docPr id="236" name="Picture 2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hint="eastAsia"/>
          <w:lang w:val="en-US" w:eastAsia="zh-CN"/>
        </w:rPr>
        <w:tab/>
        <w:t>拒</w:t>
      </w:r>
      <w:r w:rsidR="00CF56C4" w:rsidRPr="00463EB4">
        <w:rPr>
          <w:rFonts w:hint="eastAsia"/>
          <w:lang w:val="en-US" w:eastAsia="zh-CN"/>
        </w:rPr>
        <w:t>绝</w:t>
      </w:r>
    </w:p>
    <w:p w14:paraId="58B79561" w14:textId="77777777" w:rsidR="006D5334" w:rsidRPr="00463EB4" w:rsidRDefault="006D5334" w:rsidP="006D5334">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F5D490A" wp14:editId="38AA8EA7">
            <wp:extent cx="156845" cy="156845"/>
            <wp:effectExtent l="0" t="0" r="0" b="0"/>
            <wp:docPr id="237" name="Picture 2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00ACE3F" w14:textId="33C66FA4" w:rsidR="00ED371A"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3705A4" w:rsidRPr="00463EB4">
        <w:rPr>
          <w:rFonts w:ascii="Times New Roman" w:eastAsia="SimSun" w:hAnsi="Times New Roman" w:cs="Times New Roman"/>
          <w:lang w:val="en-US" w:eastAsia="zh-CN"/>
        </w:rPr>
        <w:t>6</w:t>
      </w:r>
      <w:r w:rsidRPr="00463EB4">
        <w:rPr>
          <w:rFonts w:ascii="Times New Roman" w:eastAsia="SimSun" w:hAnsi="Times New Roman" w:cs="Times New Roman" w:hint="eastAsia"/>
          <w:lang w:val="en-US" w:eastAsia="zh-CN"/>
        </w:rPr>
        <w:t>.</w:t>
      </w:r>
      <w:r w:rsidR="000D1C7B">
        <w:rPr>
          <w:rFonts w:ascii="Times New Roman" w:eastAsia="SimSun" w:hAnsi="Times New Roman" w:cs="Times New Roman"/>
          <w:lang w:val="en-US" w:eastAsia="zh-CN"/>
        </w:rPr>
        <w:tab/>
      </w:r>
      <w:r w:rsidR="0041557F" w:rsidRPr="00463EB4">
        <w:rPr>
          <w:rFonts w:ascii="Times New Roman" w:hAnsi="Times New Roman" w:cs="Times New Roman" w:hint="eastAsia"/>
          <w:lang w:val="en-US" w:eastAsia="zh-CN"/>
        </w:rPr>
        <w:t>在过去</w:t>
      </w:r>
      <w:r w:rsidR="0041557F" w:rsidRPr="00463EB4">
        <w:rPr>
          <w:rFonts w:ascii="Times New Roman" w:hAnsi="Times New Roman" w:cs="Times New Roman" w:hint="eastAsia"/>
          <w:lang w:val="en-US" w:eastAsia="zh-CN"/>
        </w:rPr>
        <w:t xml:space="preserve"> 6 </w:t>
      </w:r>
      <w:r w:rsidR="0041557F" w:rsidRPr="00463EB4">
        <w:rPr>
          <w:rFonts w:ascii="Times New Roman" w:hAnsi="Times New Roman" w:cs="Times New Roman" w:hint="eastAsia"/>
          <w:lang w:val="en-US" w:eastAsia="zh-CN"/>
        </w:rPr>
        <w:t>个月中，您是否曾从超过一种</w:t>
      </w:r>
      <w:r w:rsidR="00BB1012" w:rsidRPr="00463EB4">
        <w:rPr>
          <w:rFonts w:ascii="Times New Roman" w:hAnsi="Times New Roman" w:cs="Times New Roman" w:hint="eastAsia"/>
          <w:u w:val="single"/>
          <w:lang w:val="en-US" w:eastAsia="zh-CN"/>
        </w:rPr>
        <w:t>医疗保健</w:t>
      </w:r>
      <w:r w:rsidR="0041557F" w:rsidRPr="00463EB4">
        <w:rPr>
          <w:rFonts w:ascii="Times New Roman" w:hAnsi="Times New Roman" w:cs="Times New Roman" w:hint="eastAsia"/>
          <w:lang w:val="en-US" w:eastAsia="zh-CN"/>
        </w:rPr>
        <w:t>服务提供者处取得</w:t>
      </w:r>
      <w:r w:rsidR="003F36A7" w:rsidRPr="00463EB4">
        <w:rPr>
          <w:rFonts w:ascii="Times New Roman" w:hAnsi="Times New Roman" w:cs="Times New Roman" w:hint="eastAsia"/>
          <w:lang w:val="en-US" w:eastAsia="zh-CN"/>
        </w:rPr>
        <w:t>服务</w:t>
      </w:r>
      <w:r w:rsidR="0041557F" w:rsidRPr="00463EB4">
        <w:rPr>
          <w:rFonts w:ascii="Times New Roman" w:hAnsi="Times New Roman" w:cs="Times New Roman" w:hint="eastAsia"/>
          <w:lang w:val="en-US" w:eastAsia="zh-CN"/>
        </w:rPr>
        <w:t>或使用超过一种</w:t>
      </w:r>
      <w:r w:rsidR="003F36A7" w:rsidRPr="00463EB4">
        <w:rPr>
          <w:rFonts w:ascii="Times New Roman" w:hAnsi="Times New Roman" w:cs="Times New Roman" w:hint="eastAsia"/>
          <w:u w:val="single"/>
          <w:lang w:val="en-US" w:eastAsia="zh-CN"/>
        </w:rPr>
        <w:t>医疗保健</w:t>
      </w:r>
      <w:r w:rsidR="0041557F" w:rsidRPr="00463EB4">
        <w:rPr>
          <w:rFonts w:ascii="Times New Roman" w:hAnsi="Times New Roman" w:cs="Times New Roman" w:hint="eastAsia"/>
          <w:lang w:val="en-US" w:eastAsia="zh-CN"/>
        </w:rPr>
        <w:t>服务</w:t>
      </w:r>
      <w:r w:rsidR="00ED371A" w:rsidRPr="00463EB4">
        <w:rPr>
          <w:rFonts w:ascii="Times New Roman" w:hAnsi="Times New Roman" w:cs="Times New Roman" w:hint="eastAsia"/>
          <w:lang w:val="en-US" w:eastAsia="zh-CN"/>
        </w:rPr>
        <w:t>？</w:t>
      </w:r>
      <w:r w:rsidR="00ED371A"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请包括亲自</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电话或视频方式的就诊</w:t>
      </w:r>
      <w:r w:rsidRPr="00463EB4">
        <w:rPr>
          <w:rFonts w:ascii="Times New Roman" w:hAnsi="Times New Roman" w:cs="Times New Roman" w:hint="eastAsia"/>
          <w:lang w:val="en-US" w:eastAsia="zh-CN"/>
        </w:rPr>
        <w:t>.</w:t>
      </w:r>
    </w:p>
    <w:p w14:paraId="19973C74" w14:textId="6E03C71A" w:rsidR="00ED371A" w:rsidRPr="00463EB4" w:rsidRDefault="003B1369" w:rsidP="00ED371A">
      <w:pPr>
        <w:pStyle w:val="SurveyQuestionIndent"/>
        <w:rPr>
          <w:rFonts w:ascii="Times New Roman" w:hAnsi="Times New Roman" w:cs="Times New Roman"/>
          <w:lang w:val="en-US" w:eastAsia="zh-CN"/>
        </w:rPr>
      </w:pPr>
      <w:r w:rsidRPr="00463EB4">
        <w:rPr>
          <w:rFonts w:hint="eastAsia"/>
          <w:lang w:val="en-US" w:eastAsia="zh-CN"/>
        </w:rPr>
        <w:t>(</w:t>
      </w:r>
      <w:r w:rsidR="0041557F" w:rsidRPr="00463EB4">
        <w:rPr>
          <w:rFonts w:hint="eastAsia"/>
          <w:lang w:val="en-US" w:eastAsia="zh-CN"/>
        </w:rPr>
        <w:t>仅在必要时读出回应选项</w:t>
      </w:r>
      <w:r w:rsidR="00A015D5" w:rsidRPr="00463EB4">
        <w:rPr>
          <w:rFonts w:ascii="Times New Roman" w:eastAsiaTheme="minorEastAsia" w:hAnsi="Times New Roman" w:cs="Times New Roman" w:hint="eastAsia"/>
          <w:lang w:val="en-US" w:eastAsia="zh-CN"/>
        </w:rPr>
        <w:t>。如要读出回应，请说：</w:t>
      </w:r>
      <w:r w:rsidR="661FB037" w:rsidRPr="00463EB4">
        <w:rPr>
          <w:rFonts w:ascii="Times New Roman" w:hAnsi="Times New Roman" w:cs="Times New Roman" w:hint="eastAsia"/>
          <w:b/>
          <w:lang w:val="en-US" w:eastAsia="zh-CN"/>
        </w:rPr>
        <w:t>您觉得是</w:t>
      </w:r>
      <w:r w:rsidR="661FB037" w:rsidRPr="00463EB4">
        <w:rPr>
          <w:rFonts w:ascii="Times New Roman" w:hAnsi="Times New Roman" w:cs="Times New Roman" w:hint="eastAsia"/>
          <w:b/>
          <w:lang w:val="en-US" w:eastAsia="zh-CN"/>
        </w:rPr>
        <w:t xml:space="preserve"> </w:t>
      </w:r>
      <w:r w:rsidR="661FB037" w:rsidRPr="00463EB4">
        <w:rPr>
          <w:rFonts w:ascii="Times New Roman" w:hAnsi="Times New Roman" w:cs="Times New Roman" w:hint="eastAsia"/>
          <w:b/>
          <w:lang w:val="en-US" w:eastAsia="zh-CN"/>
        </w:rPr>
        <w:t>…</w:t>
      </w:r>
      <w:r w:rsidRPr="00463EB4">
        <w:rPr>
          <w:rFonts w:hint="eastAsia"/>
          <w:lang w:val="en-US" w:eastAsia="zh-CN"/>
        </w:rPr>
        <w:t>)</w:t>
      </w:r>
    </w:p>
    <w:p w14:paraId="59F6E164" w14:textId="77777777"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57841B" wp14:editId="1F9BD797">
            <wp:extent cx="156845" cy="156845"/>
            <wp:effectExtent l="0" t="0" r="0" b="0"/>
            <wp:docPr id="238" name="Picture 2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F319C75" w14:textId="09A3C6F6" w:rsidR="00ED371A" w:rsidRPr="00463EB4" w:rsidRDefault="00ED371A" w:rsidP="000D1C7B">
      <w:pPr>
        <w:pStyle w:val="A1-Survey1DigitRespOptBox"/>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6E0F40B" wp14:editId="231CB6C1">
            <wp:extent cx="156845" cy="156845"/>
            <wp:effectExtent l="0" t="0" r="0" b="0"/>
            <wp:docPr id="239" name="Picture 2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 GO TO</w:t>
      </w:r>
      <w:r w:rsidR="00675744" w:rsidRPr="00463EB4">
        <w:rPr>
          <w:rFonts w:ascii="Times New Roman" w:hAnsi="Times New Roman" w:cs="Times New Roman" w:hint="eastAsia"/>
          <w:lang w:val="en-US" w:eastAsia="zh-CN"/>
        </w:rPr>
        <w:t xml:space="preserve"> #</w:t>
      </w:r>
      <w:r w:rsidR="003705A4"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5D4C1A41" w14:textId="0D83A86F" w:rsidR="00ED371A" w:rsidRPr="00463EB4" w:rsidRDefault="00ED371A" w:rsidP="000D1C7B">
      <w:pPr>
        <w:pStyle w:val="RefusalSpaceBefor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C98BFB7" wp14:editId="3F61B9AB">
            <wp:extent cx="156845" cy="156845"/>
            <wp:effectExtent l="0" t="0" r="0" b="0"/>
            <wp:docPr id="240" name="Picture 2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41557F"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675744" w:rsidRPr="00463EB4">
        <w:rPr>
          <w:rFonts w:ascii="Times New Roman" w:hAnsi="Times New Roman" w:cs="Times New Roman" w:hint="eastAsia"/>
          <w:lang w:val="en-US" w:eastAsia="zh-CN"/>
        </w:rPr>
        <w:t xml:space="preserve"> #</w:t>
      </w:r>
      <w:r w:rsidR="00873C0B"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4B98233A" w14:textId="7A4DAB4F" w:rsidR="00ED371A" w:rsidRPr="00463EB4" w:rsidRDefault="00ED371A" w:rsidP="000D1C7B">
      <w:pPr>
        <w:pStyle w:val="RefusalNoSpac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F514676" wp14:editId="7B59CEDC">
            <wp:extent cx="156845" cy="156845"/>
            <wp:effectExtent l="0" t="0" r="0" b="0"/>
            <wp:docPr id="241" name="Picture 2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0D1C7B">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675744" w:rsidRPr="00463EB4">
        <w:rPr>
          <w:rFonts w:ascii="Times New Roman" w:hAnsi="Times New Roman" w:cs="Times New Roman" w:hint="eastAsia"/>
          <w:lang w:val="en-US" w:eastAsia="zh-CN"/>
        </w:rPr>
        <w:t xml:space="preserve"> #</w:t>
      </w:r>
      <w:r w:rsidR="00873C0B"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268C4C54" w14:textId="39D54DF3" w:rsidR="00ED371A"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685646" w:rsidRPr="00463EB4">
        <w:rPr>
          <w:rFonts w:ascii="Times New Roman" w:eastAsia="SimSun" w:hAnsi="Times New Roman" w:cs="Times New Roman"/>
          <w:lang w:val="en-US" w:eastAsia="zh-CN"/>
        </w:rPr>
        <w:t>7</w:t>
      </w:r>
      <w:r w:rsidRPr="00463EB4">
        <w:rPr>
          <w:rFonts w:ascii="Times New Roman" w:eastAsia="SimSun" w:hAnsi="Times New Roman" w:cs="Times New Roman" w:hint="eastAsia"/>
          <w:lang w:val="en-US" w:eastAsia="zh-CN"/>
        </w:rPr>
        <w:t>.</w:t>
      </w:r>
      <w:r w:rsidR="000D1C7B">
        <w:rPr>
          <w:rFonts w:ascii="Times New Roman" w:eastAsia="SimSun" w:hAnsi="Times New Roman" w:cs="Times New Roman"/>
          <w:lang w:val="en-US" w:eastAsia="zh-CN"/>
        </w:rPr>
        <w:tab/>
      </w:r>
      <w:r w:rsidR="0041557F" w:rsidRPr="00463EB4">
        <w:rPr>
          <w:rFonts w:ascii="Times New Roman" w:hAnsi="Times New Roman" w:cs="Times New Roman" w:hint="eastAsia"/>
          <w:lang w:val="en-US" w:eastAsia="zh-CN"/>
        </w:rPr>
        <w:t>在过去</w:t>
      </w:r>
      <w:r w:rsidR="0041557F" w:rsidRPr="00463EB4">
        <w:rPr>
          <w:rFonts w:ascii="Times New Roman" w:hAnsi="Times New Roman" w:cs="Times New Roman" w:hint="eastAsia"/>
          <w:lang w:val="en-US" w:eastAsia="zh-CN"/>
        </w:rPr>
        <w:t xml:space="preserve"> 6 </w:t>
      </w:r>
      <w:r w:rsidR="0041557F" w:rsidRPr="00463EB4">
        <w:rPr>
          <w:rFonts w:ascii="Times New Roman" w:hAnsi="Times New Roman" w:cs="Times New Roman" w:hint="eastAsia"/>
          <w:lang w:val="en-US" w:eastAsia="zh-CN"/>
        </w:rPr>
        <w:t>个月中，您是否需要您个人医师办公室职员的帮助管理您的照护，协调上述服务提供者和服务</w:t>
      </w:r>
      <w:r w:rsidR="00ED371A" w:rsidRPr="00463EB4">
        <w:rPr>
          <w:rFonts w:ascii="Times New Roman" w:hAnsi="Times New Roman" w:cs="Times New Roman" w:hint="eastAsia"/>
          <w:lang w:val="en-US" w:eastAsia="zh-CN"/>
        </w:rPr>
        <w:t>？</w:t>
      </w:r>
    </w:p>
    <w:p w14:paraId="6F58E756" w14:textId="12A4C871" w:rsidR="00ED371A" w:rsidRPr="00463EB4" w:rsidRDefault="003B1369" w:rsidP="00ED371A">
      <w:pPr>
        <w:pStyle w:val="SurveyQuestionIndent"/>
        <w:rPr>
          <w:rFonts w:ascii="Times New Roman" w:hAnsi="Times New Roman" w:cs="Times New Roman"/>
          <w:lang w:val="en-US" w:eastAsia="zh-CN"/>
        </w:rPr>
      </w:pPr>
      <w:r w:rsidRPr="00463EB4">
        <w:rPr>
          <w:rFonts w:hint="eastAsia"/>
          <w:lang w:val="en-US" w:eastAsia="zh-CN"/>
        </w:rPr>
        <w:t>(</w:t>
      </w:r>
      <w:r w:rsidR="0041557F" w:rsidRPr="00463EB4">
        <w:rPr>
          <w:rFonts w:hint="eastAsia"/>
          <w:lang w:val="en-US" w:eastAsia="zh-CN"/>
        </w:rPr>
        <w:t>仅在必要时读出回应选项</w:t>
      </w:r>
      <w:r w:rsidR="00953808" w:rsidRPr="00463EB4">
        <w:rPr>
          <w:rFonts w:ascii="Times New Roman" w:eastAsiaTheme="minorEastAsia" w:hAnsi="Times New Roman" w:cs="Times New Roman" w:hint="eastAsia"/>
          <w:lang w:val="en-US" w:eastAsia="zh-CN"/>
        </w:rPr>
        <w:t>。如要读出回应，请说：</w:t>
      </w:r>
      <w:r w:rsidR="174F36D0" w:rsidRPr="00463EB4">
        <w:rPr>
          <w:rFonts w:hint="eastAsia"/>
          <w:lang w:val="en-US" w:eastAsia="zh-CN"/>
        </w:rPr>
        <w:t xml:space="preserve"> </w:t>
      </w:r>
      <w:r w:rsidR="174F36D0" w:rsidRPr="00463EB4">
        <w:rPr>
          <w:rFonts w:ascii="Times New Roman" w:hAnsi="Times New Roman" w:cs="Times New Roman" w:hint="eastAsia"/>
          <w:b/>
          <w:lang w:val="en-US" w:eastAsia="zh-CN"/>
        </w:rPr>
        <w:t>您觉得是</w:t>
      </w:r>
      <w:r w:rsidR="174F36D0" w:rsidRPr="00463EB4">
        <w:rPr>
          <w:rFonts w:ascii="Times New Roman" w:hAnsi="Times New Roman" w:cs="Times New Roman" w:hint="eastAsia"/>
          <w:b/>
          <w:lang w:val="en-US" w:eastAsia="zh-CN"/>
        </w:rPr>
        <w:t xml:space="preserve"> </w:t>
      </w:r>
      <w:r w:rsidR="174F36D0" w:rsidRPr="00463EB4">
        <w:rPr>
          <w:rFonts w:ascii="Times New Roman" w:hAnsi="Times New Roman" w:cs="Times New Roman" w:hint="eastAsia"/>
          <w:b/>
          <w:lang w:val="en-US" w:eastAsia="zh-CN"/>
        </w:rPr>
        <w:t>…</w:t>
      </w:r>
      <w:r w:rsidRPr="00463EB4">
        <w:rPr>
          <w:rFonts w:hint="eastAsia"/>
          <w:lang w:val="en-US" w:eastAsia="zh-CN"/>
        </w:rPr>
        <w:t>)</w:t>
      </w:r>
    </w:p>
    <w:p w14:paraId="40AFD09E" w14:textId="77777777"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6F4931C" wp14:editId="5E9453A5">
            <wp:extent cx="156845" cy="156845"/>
            <wp:effectExtent l="0" t="0" r="0" b="0"/>
            <wp:docPr id="242" name="Picture 2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3E31956" w14:textId="1EB76E01" w:rsidR="00ED371A" w:rsidRPr="00463EB4" w:rsidRDefault="00ED371A" w:rsidP="000D1C7B">
      <w:pPr>
        <w:pStyle w:val="A1-Survey1DigitRespOptBox"/>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8FA29C4" wp14:editId="6F4C5636">
            <wp:extent cx="156845" cy="156845"/>
            <wp:effectExtent l="0" t="0" r="0" b="0"/>
            <wp:docPr id="243" name="Picture 2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 GO TO</w:t>
      </w:r>
      <w:r w:rsidR="00ED079B" w:rsidRPr="00463EB4">
        <w:rPr>
          <w:rFonts w:ascii="Times New Roman" w:hAnsi="Times New Roman" w:cs="Times New Roman" w:hint="eastAsia"/>
          <w:lang w:val="en-US" w:eastAsia="zh-CN"/>
        </w:rPr>
        <w:t xml:space="preserve"> #</w:t>
      </w:r>
      <w:r w:rsidR="0076303D"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2A4FCD36" w14:textId="744071A7" w:rsidR="00ED371A" w:rsidRPr="00463EB4" w:rsidRDefault="00ED371A" w:rsidP="000D1C7B">
      <w:pPr>
        <w:pStyle w:val="RefusalSpaceBefor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106239D" wp14:editId="5C9C328E">
            <wp:extent cx="156845" cy="156845"/>
            <wp:effectExtent l="0" t="0" r="0" b="0"/>
            <wp:docPr id="244" name="Picture 2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41557F"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ED079B" w:rsidRPr="00463EB4">
        <w:rPr>
          <w:rFonts w:ascii="Times New Roman" w:hAnsi="Times New Roman" w:cs="Times New Roman" w:hint="eastAsia"/>
          <w:lang w:val="en-US" w:eastAsia="zh-CN"/>
        </w:rPr>
        <w:t xml:space="preserve"> #</w:t>
      </w:r>
      <w:r w:rsidR="0076303D"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528069B5" w14:textId="5E3ACCB1" w:rsidR="00ED371A" w:rsidRPr="00463EB4" w:rsidRDefault="00ED371A" w:rsidP="000D1C7B">
      <w:pPr>
        <w:pStyle w:val="RefusalNoSpac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A6007D" wp14:editId="0C0FFE51">
            <wp:extent cx="156845" cy="156845"/>
            <wp:effectExtent l="0" t="0" r="0" b="0"/>
            <wp:docPr id="245" name="Picture 2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0D1C7B">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ED079B" w:rsidRPr="00463EB4">
        <w:rPr>
          <w:rFonts w:ascii="Times New Roman" w:hAnsi="Times New Roman" w:cs="Times New Roman" w:hint="eastAsia"/>
          <w:lang w:val="en-US" w:eastAsia="zh-CN"/>
        </w:rPr>
        <w:t xml:space="preserve"> #</w:t>
      </w:r>
      <w:r w:rsidR="0076303D"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23641D79" w14:textId="6F58A4E7" w:rsidR="00ED371A"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E96CB1" w:rsidRPr="00463EB4">
        <w:rPr>
          <w:rFonts w:ascii="Times New Roman" w:eastAsia="SimSun" w:hAnsi="Times New Roman" w:cs="Times New Roman"/>
          <w:lang w:val="en-US" w:eastAsia="zh-CN"/>
        </w:rPr>
        <w:t>8</w:t>
      </w:r>
      <w:r w:rsidRPr="00463EB4">
        <w:rPr>
          <w:rFonts w:ascii="Times New Roman" w:eastAsia="SimSun" w:hAnsi="Times New Roman" w:cs="Times New Roman" w:hint="eastAsia"/>
          <w:lang w:val="en-US" w:eastAsia="zh-CN"/>
        </w:rPr>
        <w:t>.</w:t>
      </w:r>
      <w:r w:rsidR="00701762">
        <w:rPr>
          <w:rFonts w:ascii="Times New Roman" w:eastAsia="SimSun" w:hAnsi="Times New Roman" w:cs="Times New Roman"/>
          <w:lang w:val="en-US" w:eastAsia="zh-CN"/>
        </w:rPr>
        <w:tab/>
      </w:r>
      <w:r w:rsidR="00380FCD" w:rsidRPr="00463EB4">
        <w:rPr>
          <w:rFonts w:ascii="Times New Roman" w:hAnsi="Times New Roman" w:cs="Times New Roman" w:hint="eastAsia"/>
          <w:lang w:val="en-US" w:eastAsia="zh-CN"/>
        </w:rPr>
        <w:t>在过去</w:t>
      </w:r>
      <w:r w:rsidR="00380FCD" w:rsidRPr="00463EB4">
        <w:rPr>
          <w:rFonts w:ascii="Times New Roman" w:hAnsi="Times New Roman" w:cs="Times New Roman" w:hint="eastAsia"/>
          <w:lang w:val="en-US" w:eastAsia="zh-CN"/>
        </w:rPr>
        <w:t xml:space="preserve"> 6 </w:t>
      </w:r>
      <w:r w:rsidR="00380FCD" w:rsidRPr="00463EB4">
        <w:rPr>
          <w:rFonts w:ascii="Times New Roman" w:hAnsi="Times New Roman" w:cs="Times New Roman" w:hint="eastAsia"/>
          <w:lang w:val="en-US" w:eastAsia="zh-CN"/>
        </w:rPr>
        <w:t>个月中，您多常</w:t>
      </w:r>
      <w:r w:rsidR="00F77C71" w:rsidRPr="00463EB4">
        <w:rPr>
          <w:rFonts w:ascii="Times New Roman" w:eastAsia="SimSun" w:hAnsi="Times New Roman" w:cs="Times New Roman" w:hint="eastAsia"/>
          <w:lang w:val="en-US" w:eastAsia="zh-CN"/>
        </w:rPr>
        <w:t>从您个人医师</w:t>
      </w:r>
      <w:r w:rsidR="00CD7CE4" w:rsidRPr="00463EB4">
        <w:rPr>
          <w:rFonts w:ascii="Times New Roman" w:eastAsia="SimSun" w:hAnsi="Times New Roman" w:cs="Times New Roman" w:hint="eastAsia"/>
          <w:lang w:val="en-US" w:eastAsia="zh-CN"/>
        </w:rPr>
        <w:t>办公室</w:t>
      </w:r>
      <w:r w:rsidR="00380FCD" w:rsidRPr="00463EB4">
        <w:rPr>
          <w:rFonts w:ascii="Times New Roman" w:hAnsi="Times New Roman" w:cs="Times New Roman" w:hint="eastAsia"/>
          <w:lang w:val="en-US" w:eastAsia="zh-CN"/>
        </w:rPr>
        <w:t>取得</w:t>
      </w:r>
      <w:r w:rsidR="00380FCD" w:rsidRPr="00463EB4">
        <w:rPr>
          <w:rFonts w:ascii="Times New Roman" w:hAnsi="Times New Roman" w:cs="Times New Roman" w:hint="eastAsia"/>
          <w:u w:val="single"/>
          <w:lang w:val="en-US" w:eastAsia="zh-CN"/>
        </w:rPr>
        <w:t>您所需的帮助</w:t>
      </w:r>
      <w:r w:rsidR="00380FCD" w:rsidRPr="00463EB4">
        <w:rPr>
          <w:rFonts w:ascii="Times New Roman" w:hAnsi="Times New Roman" w:cs="Times New Roman" w:hint="eastAsia"/>
          <w:lang w:val="en-US" w:eastAsia="zh-CN"/>
        </w:rPr>
        <w:t>，</w:t>
      </w:r>
      <w:r w:rsidR="00691B74" w:rsidRPr="00463EB4">
        <w:rPr>
          <w:rFonts w:ascii="SimSun" w:eastAsia="SimSun" w:hAnsi="SimSun" w:cs="Times New Roman" w:hint="eastAsia"/>
          <w:lang w:val="en-US" w:eastAsia="zh-CN"/>
        </w:rPr>
        <w:t>来</w:t>
      </w:r>
      <w:r w:rsidR="00380FCD" w:rsidRPr="00463EB4">
        <w:rPr>
          <w:rFonts w:ascii="Times New Roman" w:hAnsi="Times New Roman" w:cs="Times New Roman" w:hint="eastAsia"/>
          <w:lang w:val="en-US" w:eastAsia="zh-CN"/>
        </w:rPr>
        <w:t>管理协调</w:t>
      </w:r>
      <w:r w:rsidR="00520E9A" w:rsidRPr="00463EB4">
        <w:rPr>
          <w:rFonts w:ascii="SimSun" w:eastAsia="SimSun" w:hAnsi="SimSun" w:cs="Times New Roman" w:hint="eastAsia"/>
          <w:lang w:val="en-US" w:eastAsia="zh-CN"/>
        </w:rPr>
        <w:t>从</w:t>
      </w:r>
      <w:r w:rsidR="00380FCD" w:rsidRPr="00463EB4">
        <w:rPr>
          <w:rFonts w:ascii="Times New Roman" w:hAnsi="Times New Roman" w:cs="Times New Roman" w:hint="eastAsia"/>
          <w:lang w:val="en-US" w:eastAsia="zh-CN"/>
        </w:rPr>
        <w:t>上述</w:t>
      </w:r>
      <w:r w:rsidR="00691B74" w:rsidRPr="00463EB4">
        <w:rPr>
          <w:rFonts w:ascii="SimSun" w:eastAsia="SimSun" w:hAnsi="SimSun" w:cs="Times New Roman" w:hint="eastAsia"/>
          <w:lang w:val="en-US" w:eastAsia="zh-CN"/>
        </w:rPr>
        <w:t>不同</w:t>
      </w:r>
      <w:r w:rsidR="00380FCD" w:rsidRPr="00463EB4">
        <w:rPr>
          <w:rFonts w:ascii="Times New Roman" w:hAnsi="Times New Roman" w:cs="Times New Roman" w:hint="eastAsia"/>
          <w:lang w:val="en-US" w:eastAsia="zh-CN"/>
        </w:rPr>
        <w:t>服务提供者和服务</w:t>
      </w:r>
      <w:r w:rsidR="006A1A2C" w:rsidRPr="00463EB4">
        <w:rPr>
          <w:rFonts w:ascii="SimSun" w:eastAsia="SimSun" w:hAnsi="SimSun" w:cs="Times New Roman" w:hint="eastAsia"/>
          <w:lang w:val="en-US" w:eastAsia="zh-CN"/>
        </w:rPr>
        <w:t>处得到的医疗保健服务</w:t>
      </w:r>
      <w:r w:rsidR="00380FCD" w:rsidRPr="00463EB4">
        <w:rPr>
          <w:rFonts w:ascii="Times New Roman" w:hAnsi="Times New Roman" w:cs="Times New Roman" w:hint="eastAsia"/>
          <w:lang w:val="en-US" w:eastAsia="zh-CN"/>
        </w:rPr>
        <w:t>？您觉得是</w:t>
      </w:r>
      <w:r w:rsidR="00380FCD" w:rsidRPr="00463EB4">
        <w:rPr>
          <w:rFonts w:ascii="Times New Roman" w:hAnsi="Times New Roman" w:cs="Times New Roman" w:hint="eastAsia"/>
          <w:lang w:val="en-US" w:eastAsia="zh-CN"/>
        </w:rPr>
        <w:t xml:space="preserve"> </w:t>
      </w:r>
      <w:r w:rsidR="00380FCD" w:rsidRPr="00463EB4">
        <w:rPr>
          <w:rFonts w:ascii="Times New Roman" w:hAnsi="Times New Roman" w:cs="Times New Roman" w:hint="eastAsia"/>
          <w:lang w:val="en-US" w:eastAsia="zh-CN"/>
        </w:rPr>
        <w:t>…</w:t>
      </w:r>
      <w:r w:rsidR="00ED371A" w:rsidRPr="00463EB4">
        <w:rPr>
          <w:rFonts w:ascii="Times New Roman" w:hAnsi="Times New Roman" w:cs="Times New Roman" w:hint="eastAsia"/>
          <w:lang w:val="en-US" w:eastAsia="zh-CN"/>
        </w:rPr>
        <w:t xml:space="preserve"> </w:t>
      </w:r>
    </w:p>
    <w:p w14:paraId="52CB60D4" w14:textId="15FCF396"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22ED37E" wp14:editId="530BF056">
            <wp:extent cx="156845" cy="156845"/>
            <wp:effectExtent l="0" t="0" r="0" b="0"/>
            <wp:docPr id="246" name="Picture 2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0FCD"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5F4E95DB" w14:textId="24197DF6"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09BF6D9" wp14:editId="50B53701">
            <wp:extent cx="156845" cy="156845"/>
            <wp:effectExtent l="0" t="0" r="0" b="0"/>
            <wp:docPr id="247" name="Picture 2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380FCD"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4D7E187" w14:textId="01021040"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C5ACA2E" wp14:editId="40928997">
            <wp:extent cx="156845" cy="156845"/>
            <wp:effectExtent l="0" t="0" r="0" b="0"/>
            <wp:docPr id="248" name="Picture 2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0FCD"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48F3D242" w14:textId="1127F548"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D742F58" wp14:editId="13445C38">
            <wp:extent cx="156845" cy="156845"/>
            <wp:effectExtent l="0" t="0" r="0" b="0"/>
            <wp:docPr id="249" name="Picture 2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20156C"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CD5FC20" w14:textId="023BDCC8" w:rsidR="00ED371A" w:rsidRPr="00463EB4" w:rsidRDefault="00ED371A" w:rsidP="00ED371A">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C7519BE" wp14:editId="3B85B382">
            <wp:extent cx="156845" cy="156845"/>
            <wp:effectExtent l="0" t="0" r="0" b="0"/>
            <wp:docPr id="250" name="Picture 2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380FCD"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483642C6" w14:textId="77777777" w:rsidR="00ED371A" w:rsidRPr="00463EB4" w:rsidRDefault="00ED371A" w:rsidP="00ED371A">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2852432" wp14:editId="670B6745">
            <wp:extent cx="156845" cy="156845"/>
            <wp:effectExtent l="0" t="0" r="0" b="0"/>
            <wp:docPr id="251" name="Picture 2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4AC7607" w14:textId="6FAE564A" w:rsidR="00131829" w:rsidRPr="00463EB4" w:rsidRDefault="00E96CB1"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39</w:t>
      </w:r>
      <w:r w:rsidR="00634EED" w:rsidRPr="00463EB4">
        <w:rPr>
          <w:rFonts w:ascii="Times New Roman" w:eastAsia="SimSun" w:hAnsi="Times New Roman" w:cs="Times New Roman" w:hint="eastAsia"/>
          <w:lang w:val="en-US" w:eastAsia="zh-CN"/>
        </w:rPr>
        <w:t>.</w:t>
      </w:r>
      <w:r w:rsidR="00701762">
        <w:rPr>
          <w:rFonts w:ascii="Times New Roman" w:eastAsia="SimSun" w:hAnsi="Times New Roman" w:cs="Times New Roman"/>
          <w:lang w:val="en-US" w:eastAsia="zh-CN"/>
        </w:rPr>
        <w:tab/>
      </w:r>
      <w:r w:rsidR="00A2549A" w:rsidRPr="00463EB4">
        <w:rPr>
          <w:rFonts w:ascii="Times New Roman" w:hAnsi="Times New Roman" w:cs="Times New Roman" w:hint="eastAsia"/>
          <w:lang w:val="en-US" w:eastAsia="zh-CN"/>
        </w:rPr>
        <w:t>使用从</w:t>
      </w:r>
      <w:r w:rsidR="00A2549A" w:rsidRPr="00463EB4">
        <w:rPr>
          <w:rFonts w:ascii="Times New Roman" w:hAnsi="Times New Roman" w:cs="Times New Roman" w:hint="eastAsia"/>
          <w:lang w:val="en-US" w:eastAsia="zh-CN"/>
        </w:rPr>
        <w:t xml:space="preserve"> 0 </w:t>
      </w:r>
      <w:r w:rsidR="00A2549A" w:rsidRPr="00463EB4">
        <w:rPr>
          <w:rFonts w:ascii="Times New Roman" w:hAnsi="Times New Roman" w:cs="Times New Roman" w:hint="eastAsia"/>
          <w:lang w:val="en-US" w:eastAsia="zh-CN"/>
        </w:rPr>
        <w:t>到</w:t>
      </w:r>
      <w:r w:rsidR="00A2549A" w:rsidRPr="00463EB4">
        <w:rPr>
          <w:rFonts w:ascii="Times New Roman" w:hAnsi="Times New Roman" w:cs="Times New Roman" w:hint="eastAsia"/>
          <w:lang w:val="en-US" w:eastAsia="zh-CN"/>
        </w:rPr>
        <w:t xml:space="preserve"> 10 </w:t>
      </w:r>
      <w:r w:rsidR="00A2549A" w:rsidRPr="00463EB4">
        <w:rPr>
          <w:rFonts w:ascii="Times New Roman" w:hAnsi="Times New Roman" w:cs="Times New Roman" w:hint="eastAsia"/>
          <w:lang w:val="en-US" w:eastAsia="zh-CN"/>
        </w:rPr>
        <w:t>中任何一个数字</w:t>
      </w:r>
      <w:r w:rsidR="00A2549A" w:rsidRPr="00463EB4">
        <w:rPr>
          <w:rFonts w:ascii="Times New Roman" w:hAnsi="Times New Roman" w:cs="Times New Roman" w:hint="eastAsia"/>
          <w:lang w:val="en-US" w:eastAsia="zh-CN"/>
        </w:rPr>
        <w:t xml:space="preserve"> (0 </w:t>
      </w:r>
      <w:r w:rsidR="00A2549A" w:rsidRPr="00463EB4">
        <w:rPr>
          <w:rFonts w:ascii="Times New Roman" w:hAnsi="Times New Roman" w:cs="Times New Roman" w:hint="eastAsia"/>
          <w:lang w:val="en-US" w:eastAsia="zh-CN"/>
        </w:rPr>
        <w:t>代表可能存在的最糟个人医师，</w:t>
      </w:r>
      <w:r w:rsidR="00A2549A" w:rsidRPr="00463EB4">
        <w:rPr>
          <w:rFonts w:ascii="Times New Roman" w:hAnsi="Times New Roman" w:cs="Times New Roman" w:hint="eastAsia"/>
          <w:lang w:val="en-US" w:eastAsia="zh-CN"/>
        </w:rPr>
        <w:t xml:space="preserve">10 </w:t>
      </w:r>
      <w:r w:rsidR="00A2549A" w:rsidRPr="00463EB4">
        <w:rPr>
          <w:rFonts w:ascii="Times New Roman" w:hAnsi="Times New Roman" w:cs="Times New Roman" w:hint="eastAsia"/>
          <w:lang w:val="en-US" w:eastAsia="zh-CN"/>
        </w:rPr>
        <w:t>代表可能存在的最佳个人医师</w:t>
      </w:r>
      <w:r w:rsidR="00A2549A" w:rsidRPr="00463EB4">
        <w:rPr>
          <w:rFonts w:ascii="Times New Roman" w:hAnsi="Times New Roman" w:cs="Times New Roman" w:hint="eastAsia"/>
          <w:lang w:val="en-US" w:eastAsia="zh-CN"/>
        </w:rPr>
        <w:t>)</w:t>
      </w:r>
      <w:r w:rsidR="00A2549A" w:rsidRPr="00463EB4">
        <w:rPr>
          <w:rFonts w:ascii="Times New Roman" w:hAnsi="Times New Roman" w:cs="Times New Roman" w:hint="eastAsia"/>
          <w:lang w:val="en-US" w:eastAsia="zh-CN"/>
        </w:rPr>
        <w:t>，您会用哪个数字来评价您的个人医师？</w:t>
      </w:r>
    </w:p>
    <w:p w14:paraId="4738CB0D" w14:textId="1570468D" w:rsidR="00131829" w:rsidRPr="00463EB4" w:rsidRDefault="003B1369" w:rsidP="00673F13">
      <w:pPr>
        <w:pStyle w:val="SurveyQuestionIndent"/>
        <w:keepNext/>
        <w:keepLines/>
        <w:rPr>
          <w:rFonts w:ascii="Times New Roman" w:hAnsi="Times New Roman" w:cs="Times New Roman"/>
          <w:lang w:val="en-US" w:eastAsia="zh-CN"/>
        </w:rPr>
      </w:pPr>
      <w:r w:rsidRPr="00463EB4">
        <w:rPr>
          <w:rFonts w:hint="eastAsia"/>
          <w:lang w:val="en-US" w:eastAsia="zh-CN"/>
        </w:rPr>
        <w:t>(</w:t>
      </w:r>
      <w:r w:rsidR="00A2549A" w:rsidRPr="00463EB4">
        <w:rPr>
          <w:rFonts w:hint="eastAsia"/>
          <w:lang w:val="en-US" w:eastAsia="zh-CN"/>
        </w:rPr>
        <w:t>仅在必要时读出回应选项</w:t>
      </w:r>
      <w:r w:rsidR="002C0F28" w:rsidRPr="00463EB4">
        <w:rPr>
          <w:rFonts w:ascii="Times New Roman" w:eastAsiaTheme="minorEastAsia" w:hAnsi="Times New Roman" w:cs="Times New Roman" w:hint="eastAsia"/>
          <w:lang w:val="en-US" w:eastAsia="zh-CN"/>
        </w:rPr>
        <w:t>。如要读出回应，请说：</w:t>
      </w:r>
      <w:r w:rsidR="08A4220E" w:rsidRPr="00463EB4">
        <w:rPr>
          <w:rFonts w:ascii="Times New Roman" w:hAnsi="Times New Roman" w:cs="Times New Roman" w:hint="eastAsia"/>
          <w:b/>
          <w:lang w:val="en-US" w:eastAsia="zh-CN"/>
        </w:rPr>
        <w:t>您觉得是</w:t>
      </w:r>
      <w:r w:rsidR="08A4220E" w:rsidRPr="00463EB4">
        <w:rPr>
          <w:rFonts w:ascii="Times New Roman" w:hAnsi="Times New Roman" w:cs="Times New Roman" w:hint="eastAsia"/>
          <w:b/>
          <w:lang w:val="en-US" w:eastAsia="zh-CN"/>
        </w:rPr>
        <w:t xml:space="preserve"> </w:t>
      </w:r>
      <w:r w:rsidR="08A4220E" w:rsidRPr="00463EB4">
        <w:rPr>
          <w:rFonts w:ascii="Times New Roman" w:hAnsi="Times New Roman" w:cs="Times New Roman" w:hint="eastAsia"/>
          <w:b/>
          <w:lang w:val="en-US" w:eastAsia="zh-CN"/>
        </w:rPr>
        <w:t>…</w:t>
      </w:r>
      <w:r w:rsidRPr="00463EB4">
        <w:rPr>
          <w:rFonts w:hint="eastAsia"/>
          <w:lang w:val="en-US" w:eastAsia="zh-CN"/>
        </w:rPr>
        <w:t>)</w:t>
      </w:r>
    </w:p>
    <w:p w14:paraId="68D289C3" w14:textId="51C05CB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0C332AEF" wp14:editId="2FDA5C15">
            <wp:extent cx="156845" cy="156845"/>
            <wp:effectExtent l="0" t="0" r="0" b="0"/>
            <wp:docPr id="252" name="Picture 2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00A2549A" w:rsidRPr="00463EB4">
        <w:rPr>
          <w:rFonts w:ascii="Times New Roman" w:hAnsi="Times New Roman" w:cs="Times New Roman" w:hint="eastAsia"/>
          <w:lang w:val="en-US" w:eastAsia="zh-CN"/>
        </w:rPr>
        <w:t>代表可能存在的最糟个人医师</w:t>
      </w:r>
    </w:p>
    <w:p w14:paraId="6FFBE816"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FFCC3F4" wp14:editId="2C4A0CD0">
            <wp:extent cx="156845" cy="156845"/>
            <wp:effectExtent l="0" t="0" r="0" b="0"/>
            <wp:docPr id="253" name="Picture 2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2E038390"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9BC0C07" wp14:editId="14A580C7">
            <wp:extent cx="156845" cy="156845"/>
            <wp:effectExtent l="0" t="0" r="0" b="0"/>
            <wp:docPr id="254" name="Picture 2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57DAF09F"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A77962D" wp14:editId="3E85233C">
            <wp:extent cx="156845" cy="156845"/>
            <wp:effectExtent l="0" t="0" r="0" b="0"/>
            <wp:docPr id="255" name="Picture 2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054DDE47"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618DED56" wp14:editId="19CBE7B7">
            <wp:extent cx="156845" cy="156845"/>
            <wp:effectExtent l="0" t="0" r="0" b="0"/>
            <wp:docPr id="256" name="Picture 2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17550D75"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D0D0530" wp14:editId="33C14DA1">
            <wp:extent cx="156845" cy="156845"/>
            <wp:effectExtent l="0" t="0" r="0" b="0"/>
            <wp:docPr id="257" name="Picture 2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34F1F5CE"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77D35D83" wp14:editId="5DA8E761">
            <wp:extent cx="156845" cy="156845"/>
            <wp:effectExtent l="0" t="0" r="0" b="0"/>
            <wp:docPr id="258" name="Picture 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416FB16F"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4FA0157A" wp14:editId="41330739">
            <wp:extent cx="156845" cy="156845"/>
            <wp:effectExtent l="0" t="0" r="0" b="0"/>
            <wp:docPr id="259" name="Picture 2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74F6C1BE"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761B27FC" wp14:editId="20D908CB">
            <wp:extent cx="156845" cy="156845"/>
            <wp:effectExtent l="0" t="0" r="0" b="0"/>
            <wp:docPr id="260" name="Picture 2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39738EBC"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65BA4CB8" wp14:editId="565F4B4F">
            <wp:extent cx="156845" cy="156845"/>
            <wp:effectExtent l="0" t="0" r="0" b="0"/>
            <wp:docPr id="261" name="Picture 2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21378DC0" w14:textId="5BB1C294"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19453076" wp14:editId="5764F030">
            <wp:extent cx="156845" cy="156845"/>
            <wp:effectExtent l="0" t="0" r="0" b="0"/>
            <wp:docPr id="262" name="Picture 2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00A2549A" w:rsidRPr="00463EB4">
        <w:rPr>
          <w:rFonts w:ascii="Times New Roman" w:hAnsi="Times New Roman" w:cs="Times New Roman" w:hint="eastAsia"/>
          <w:lang w:val="en-US" w:eastAsia="zh-CN"/>
        </w:rPr>
        <w:t>代表可能存在的最佳个人医师</w:t>
      </w:r>
    </w:p>
    <w:p w14:paraId="6B45D537" w14:textId="4D828966" w:rsidR="00131829" w:rsidRPr="00463EB4" w:rsidRDefault="00164C57" w:rsidP="00673F13">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3F96590" wp14:editId="28BC35B4">
            <wp:extent cx="156845" cy="156845"/>
            <wp:effectExtent l="0" t="0" r="0" b="0"/>
            <wp:docPr id="263" name="Picture 2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A2549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1119058" w14:textId="77777777" w:rsidR="00131829" w:rsidRPr="00463EB4" w:rsidRDefault="00164C57" w:rsidP="0070176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BF0D0D9" wp14:editId="466B983D">
            <wp:extent cx="156845" cy="156845"/>
            <wp:effectExtent l="0" t="0" r="0" b="0"/>
            <wp:docPr id="264" name="Picture 2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9DB796D" w14:textId="1A8A009C" w:rsidR="00131829" w:rsidRPr="00463EB4" w:rsidRDefault="00064083" w:rsidP="00673F13">
      <w:pPr>
        <w:pStyle w:val="SurveyTextBold"/>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专科医师是专职于</w:t>
      </w:r>
      <w:r w:rsidR="002807C7" w:rsidRPr="00463EB4">
        <w:rPr>
          <w:rFonts w:ascii="Times New Roman" w:hAnsi="Times New Roman" w:cs="Times New Roman" w:hint="eastAsia"/>
          <w:u w:val="single"/>
          <w:lang w:val="en-US" w:eastAsia="zh-CN"/>
        </w:rPr>
        <w:t>医疗保健</w:t>
      </w:r>
      <w:r w:rsidRPr="00463EB4">
        <w:rPr>
          <w:rFonts w:ascii="Times New Roman" w:hAnsi="Times New Roman" w:cs="Times New Roman" w:hint="eastAsia"/>
          <w:lang w:val="en-US" w:eastAsia="zh-CN"/>
        </w:rPr>
        <w:t>某领域的医师，如外科医师、心脏科医师、过敏科医师、皮肤科医师等。回答以下问题时，</w:t>
      </w:r>
      <w:r w:rsidR="0020156C" w:rsidRPr="00463EB4">
        <w:rPr>
          <w:rFonts w:ascii="Times New Roman" w:hAnsi="Times New Roman" w:cs="Times New Roman" w:hint="eastAsia"/>
          <w:lang w:val="en-US" w:eastAsia="zh-CN"/>
        </w:rPr>
        <w:t>包括您在诊所，急诊室，医生办公室，通过电话或通过视频预约获得的护理。</w:t>
      </w:r>
      <w:r w:rsidRPr="00463EB4">
        <w:rPr>
          <w:rFonts w:ascii="Times New Roman" w:hAnsi="Times New Roman" w:cs="Times New Roman" w:hint="eastAsia"/>
          <w:lang w:val="en-US" w:eastAsia="zh-CN"/>
        </w:rPr>
        <w:t>请</w:t>
      </w:r>
      <w:r w:rsidRPr="00463EB4">
        <w:rPr>
          <w:rFonts w:ascii="Times New Roman" w:hAnsi="Times New Roman" w:cs="Times New Roman" w:hint="eastAsia"/>
          <w:u w:val="single"/>
          <w:lang w:val="en-US" w:eastAsia="zh-CN"/>
        </w:rPr>
        <w:t>不要</w:t>
      </w:r>
      <w:r w:rsidRPr="00463EB4">
        <w:rPr>
          <w:rFonts w:ascii="Times New Roman" w:hAnsi="Times New Roman" w:cs="Times New Roman" w:hint="eastAsia"/>
          <w:lang w:val="en-US" w:eastAsia="zh-CN"/>
        </w:rPr>
        <w:t>包括牙科看诊或您在医院过夜时所取得的</w:t>
      </w:r>
      <w:r w:rsidR="003138FD" w:rsidRPr="00463EB4">
        <w:rPr>
          <w:rFonts w:ascii="Times New Roman" w:hAnsi="Times New Roman" w:cs="Times New Roman" w:hint="eastAsia"/>
          <w:u w:val="single"/>
          <w:lang w:val="en-US" w:eastAsia="zh-CN"/>
        </w:rPr>
        <w:t>医疗保健</w:t>
      </w:r>
      <w:r w:rsidR="003138FD" w:rsidRPr="00463EB4">
        <w:rPr>
          <w:rFonts w:ascii="Times New Roman" w:eastAsia="SimSun" w:hAnsi="Times New Roman" w:cs="Times New Roman" w:hint="eastAsia"/>
          <w:u w:val="single"/>
          <w:lang w:val="en-US" w:eastAsia="zh-CN"/>
        </w:rPr>
        <w:t>服务</w:t>
      </w:r>
      <w:r w:rsidRPr="00463EB4">
        <w:rPr>
          <w:rFonts w:ascii="Times New Roman" w:hAnsi="Times New Roman" w:cs="Times New Roman" w:hint="eastAsia"/>
          <w:lang w:val="en-US" w:eastAsia="zh-CN"/>
        </w:rPr>
        <w:t>。</w:t>
      </w:r>
      <w:r w:rsidR="00AF2279" w:rsidRPr="00463EB4">
        <w:rPr>
          <w:rFonts w:ascii="Times New Roman" w:hAnsi="Times New Roman" w:cs="Times New Roman" w:hint="eastAsia"/>
          <w:lang w:val="en-US" w:eastAsia="zh-CN"/>
        </w:rPr>
        <w:t xml:space="preserve"> </w:t>
      </w:r>
    </w:p>
    <w:p w14:paraId="03CE3560" w14:textId="12B7400E" w:rsidR="00131829" w:rsidRPr="00463EB4" w:rsidRDefault="007C5F72"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E96CB1" w:rsidRPr="00463EB4">
        <w:rPr>
          <w:rFonts w:ascii="Times New Roman" w:eastAsia="SimSun" w:hAnsi="Times New Roman" w:cs="Times New Roman"/>
          <w:lang w:val="en-US" w:eastAsia="zh-CN"/>
        </w:rPr>
        <w:t>0</w:t>
      </w:r>
      <w:r w:rsidRPr="00463EB4">
        <w:rPr>
          <w:rFonts w:ascii="Times New Roman" w:eastAsia="SimSun" w:hAnsi="Times New Roman" w:cs="Times New Roman" w:hint="eastAsia"/>
          <w:lang w:val="en-US" w:eastAsia="zh-CN"/>
        </w:rPr>
        <w:t>.</w:t>
      </w:r>
      <w:r w:rsidR="00701762">
        <w:rPr>
          <w:rFonts w:ascii="Times New Roman" w:eastAsia="SimSun" w:hAnsi="Times New Roman" w:cs="Times New Roman"/>
          <w:lang w:val="en-US" w:eastAsia="zh-CN"/>
        </w:rPr>
        <w:tab/>
      </w:r>
      <w:r w:rsidR="00064083" w:rsidRPr="00463EB4">
        <w:rPr>
          <w:rFonts w:ascii="Times New Roman" w:hAnsi="Times New Roman" w:cs="Times New Roman" w:hint="eastAsia"/>
          <w:lang w:val="en-US" w:eastAsia="zh-CN"/>
        </w:rPr>
        <w:t>在过去</w:t>
      </w:r>
      <w:r w:rsidR="00064083" w:rsidRPr="00463EB4">
        <w:rPr>
          <w:rFonts w:ascii="Times New Roman" w:hAnsi="Times New Roman" w:cs="Times New Roman" w:hint="eastAsia"/>
          <w:lang w:val="en-US" w:eastAsia="zh-CN"/>
        </w:rPr>
        <w:t xml:space="preserve"> 6 </w:t>
      </w:r>
      <w:r w:rsidR="00064083" w:rsidRPr="00463EB4">
        <w:rPr>
          <w:rFonts w:ascii="Times New Roman" w:hAnsi="Times New Roman" w:cs="Times New Roman" w:hint="eastAsia"/>
          <w:lang w:val="en-US" w:eastAsia="zh-CN"/>
        </w:rPr>
        <w:t>个月中，您多常能在需要时尽快取得专科医师预约？</w:t>
      </w:r>
      <w:r w:rsidR="00477A52" w:rsidRPr="00463EB4">
        <w:rPr>
          <w:rFonts w:ascii="Times New Roman" w:hAnsi="Times New Roman" w:cs="Times New Roman" w:hint="eastAsia"/>
          <w:lang w:val="en-US" w:eastAsia="zh-CN"/>
        </w:rPr>
        <w:t>请包括亲自</w:t>
      </w:r>
      <w:r w:rsidR="00477A52" w:rsidRPr="00463EB4">
        <w:rPr>
          <w:rFonts w:ascii="Times New Roman" w:hAnsi="Times New Roman" w:cs="Times New Roman" w:hint="eastAsia"/>
          <w:lang w:val="en-US" w:eastAsia="zh-CN"/>
        </w:rPr>
        <w:t xml:space="preserve">, </w:t>
      </w:r>
      <w:r w:rsidR="00477A52" w:rsidRPr="00463EB4">
        <w:rPr>
          <w:rFonts w:ascii="Times New Roman" w:hAnsi="Times New Roman" w:cs="Times New Roman" w:hint="eastAsia"/>
          <w:lang w:val="en-US" w:eastAsia="zh-CN"/>
        </w:rPr>
        <w:t>电话或视频方式的就诊</w:t>
      </w:r>
      <w:r w:rsidR="00477A52" w:rsidRPr="00463EB4">
        <w:rPr>
          <w:rFonts w:ascii="Times New Roman" w:hAnsi="Times New Roman" w:cs="Times New Roman" w:hint="eastAsia"/>
          <w:lang w:val="en-US" w:eastAsia="zh-CN"/>
        </w:rPr>
        <w:t xml:space="preserve">. </w:t>
      </w:r>
      <w:r w:rsidR="00064083" w:rsidRPr="00463EB4">
        <w:rPr>
          <w:rFonts w:ascii="Times New Roman" w:hAnsi="Times New Roman" w:cs="Times New Roman" w:hint="eastAsia"/>
          <w:lang w:val="en-US" w:eastAsia="zh-CN"/>
        </w:rPr>
        <w:t>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1DADFEE2" w14:textId="0FFDC4B6" w:rsidR="2E194A8C" w:rsidRPr="00463EB4" w:rsidRDefault="3BDA6050" w:rsidP="00701762">
      <w:pPr>
        <w:pStyle w:val="SurveyQuestionIndent"/>
        <w:keepNext/>
        <w:keepLines/>
        <w:rPr>
          <w:bCs/>
          <w:lang w:val="en-US" w:eastAsia="zh-CN"/>
        </w:rPr>
      </w:pPr>
      <w:r w:rsidRPr="00463EB4">
        <w:rPr>
          <w:rFonts w:hint="eastAsia"/>
          <w:lang w:val="en-US" w:eastAsia="zh-CN"/>
        </w:rPr>
        <w:t>如果被访者对‘不适用’ 选项感到疑惑，请说</w:t>
      </w:r>
      <w:r w:rsidR="00946919" w:rsidRPr="00463EB4">
        <w:rPr>
          <w:rFonts w:hint="eastAsia"/>
          <w:lang w:val="en-US" w:eastAsia="zh-CN"/>
        </w:rPr>
        <w:t>：</w:t>
      </w:r>
      <w:r w:rsidRPr="00701762">
        <w:rPr>
          <w:rFonts w:hint="eastAsia"/>
          <w:b/>
          <w:lang w:val="en-US" w:eastAsia="zh-CN"/>
        </w:rPr>
        <w:t>不适用，因为您不需要向专科医师求诊？</w:t>
      </w:r>
      <w:r w:rsidRPr="00463EB4">
        <w:rPr>
          <w:rFonts w:hint="eastAsia"/>
          <w:lang w:val="en-US" w:eastAsia="zh-CN"/>
        </w:rPr>
        <w:t>）</w:t>
      </w:r>
    </w:p>
    <w:p w14:paraId="18E25122" w14:textId="1A81E420" w:rsidR="00A37AA7" w:rsidRPr="00463EB4" w:rsidRDefault="00A37AA7" w:rsidP="00A37AA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20DB014" wp14:editId="21E417A3">
            <wp:extent cx="156845" cy="156845"/>
            <wp:effectExtent l="0" t="0" r="0" b="0"/>
            <wp:docPr id="265" name="Picture 2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D4F541A" w14:textId="041969E2" w:rsidR="00A37AA7" w:rsidRPr="00463EB4" w:rsidRDefault="00A37AA7" w:rsidP="00A37AA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31C5272" wp14:editId="4B088BB2">
            <wp:extent cx="156845" cy="156845"/>
            <wp:effectExtent l="0" t="0" r="0" b="0"/>
            <wp:docPr id="266" name="Picture 2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064083"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275A3F9D" w14:textId="5DFFB6CD" w:rsidR="00A37AA7" w:rsidRPr="00463EB4" w:rsidRDefault="00A37AA7" w:rsidP="00A37AA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1C4E1A46" wp14:editId="3D679D41">
            <wp:extent cx="156845" cy="156845"/>
            <wp:effectExtent l="0" t="0" r="0" b="0"/>
            <wp:docPr id="267" name="Picture 2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4C473F87" w14:textId="3614BD0D" w:rsidR="00377692" w:rsidRPr="00463EB4" w:rsidRDefault="00A37AA7" w:rsidP="00A37AA7">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DB05F67" wp14:editId="4633699E">
            <wp:extent cx="156845" cy="156845"/>
            <wp:effectExtent l="0" t="0" r="0" b="0"/>
            <wp:docPr id="268" name="Picture 2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645D018C" w14:textId="174883E2" w:rsidR="00A37AA7" w:rsidRPr="00463EB4" w:rsidRDefault="00377692" w:rsidP="004B109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197583D4" wp14:editId="7904BF7F">
            <wp:extent cx="156845" cy="156845"/>
            <wp:effectExtent l="0" t="0" r="0" b="0"/>
            <wp:docPr id="269" name="Picture 2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不适用</w:t>
      </w:r>
      <w:r w:rsidR="003835EB" w:rsidRPr="00463EB4">
        <w:rPr>
          <w:rFonts w:ascii="Times New Roman" w:hAnsi="Times New Roman" w:cs="Times New Roman" w:hint="eastAsia"/>
          <w:b/>
          <w:bCs/>
          <w:lang w:val="en-US" w:eastAsia="zh-CN"/>
        </w:rPr>
        <w:t>？</w:t>
      </w:r>
      <w:r w:rsidR="00CD6FC8">
        <w:rPr>
          <w:rFonts w:ascii="Wingdings" w:eastAsia="Wingdings" w:hAnsi="Wingdings" w:cs="Wingdings"/>
          <w:lang w:val="en-US" w:eastAsia="zh-CN"/>
        </w:rPr>
        <w:tab/>
      </w:r>
      <w:r w:rsidRPr="00463EB4">
        <w:rPr>
          <w:rFonts w:ascii="Times New Roman" w:hAnsi="Times New Roman" w:cs="Times New Roman" w:hint="eastAsia"/>
          <w:lang w:val="en-US" w:eastAsia="zh-CN"/>
        </w:rPr>
        <w:t>[</w:t>
      </w:r>
      <w:r w:rsidR="00FE512F" w:rsidRPr="00463EB4">
        <w:rPr>
          <w:rFonts w:ascii="Times New Roman" w:hAnsi="Times New Roman" w:cs="Times New Roman" w:hint="eastAsia"/>
          <w:lang w:val="en-US" w:eastAsia="zh-CN"/>
        </w:rPr>
        <w:t>IF NOT APPLICABLE, GO TO</w:t>
      </w:r>
      <w:r w:rsidR="0020156C" w:rsidRPr="00463EB4">
        <w:rPr>
          <w:rFonts w:ascii="Times New Roman" w:hAnsi="Times New Roman" w:cs="Times New Roman" w:hint="eastAsia"/>
          <w:lang w:val="en-US" w:eastAsia="zh-CN"/>
        </w:rPr>
        <w:t xml:space="preserve"> #4</w:t>
      </w:r>
      <w:r w:rsidR="00E96CB1"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5F113A17" w14:textId="74980C26" w:rsidR="00131829" w:rsidRPr="00463EB4" w:rsidRDefault="00164C57" w:rsidP="004B1098">
      <w:pPr>
        <w:pStyle w:val="RefusalSpaceBefor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3E93A38" wp14:editId="6421A005">
            <wp:extent cx="156845" cy="156845"/>
            <wp:effectExtent l="0" t="0" r="0" b="0"/>
            <wp:docPr id="270" name="Picture 2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064083"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IF REFUSED, GO TO #</w:t>
      </w:r>
      <w:r w:rsidR="007C5F72" w:rsidRPr="00463EB4">
        <w:rPr>
          <w:rFonts w:ascii="Times New Roman" w:hAnsi="Times New Roman" w:cs="Times New Roman" w:hint="eastAsia"/>
          <w:lang w:val="en-US" w:eastAsia="zh-CN"/>
        </w:rPr>
        <w:t>4</w:t>
      </w:r>
      <w:r w:rsidR="00E96CB1"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32EE6337" w14:textId="6527345F" w:rsidR="00131829" w:rsidRPr="00463EB4" w:rsidRDefault="00164C57" w:rsidP="004B1098">
      <w:pPr>
        <w:pStyle w:val="RefusalNoSpac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CA01E69" wp14:editId="28085E97">
            <wp:extent cx="156845" cy="156845"/>
            <wp:effectExtent l="0" t="0" r="0" b="0"/>
            <wp:docPr id="271" name="Picture 2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ab/>
        <w:t>[IF DON</w:t>
      </w:r>
      <w:r w:rsidR="00CD6FC8">
        <w:rPr>
          <w:rFonts w:ascii="Times New Roman" w:hAnsi="Times New Roman" w:cs="Times New Roman"/>
          <w:lang w:val="en-US" w:eastAsia="zh-CN"/>
        </w:rPr>
        <w:t>’</w:t>
      </w:r>
      <w:r w:rsidRPr="00463EB4">
        <w:rPr>
          <w:rFonts w:ascii="Times New Roman" w:hAnsi="Times New Roman" w:cs="Times New Roman" w:hint="eastAsia"/>
          <w:lang w:val="en-US" w:eastAsia="zh-CN"/>
        </w:rPr>
        <w:t>T KNOW, GO TO #</w:t>
      </w:r>
      <w:r w:rsidR="007C5F72" w:rsidRPr="00463EB4">
        <w:rPr>
          <w:rFonts w:ascii="Times New Roman" w:hAnsi="Times New Roman" w:cs="Times New Roman" w:hint="eastAsia"/>
          <w:lang w:val="en-US" w:eastAsia="zh-CN"/>
        </w:rPr>
        <w:t>4</w:t>
      </w:r>
      <w:r w:rsidR="00E96CB1"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7E610D2B" w14:textId="248627AB" w:rsidR="00131829" w:rsidRPr="00463EB4" w:rsidRDefault="002D07C5" w:rsidP="00CD6FC8">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1</w:t>
      </w:r>
      <w:r w:rsidRPr="00463EB4">
        <w:rPr>
          <w:rFonts w:ascii="Times New Roman" w:eastAsia="SimSun" w:hAnsi="Times New Roman" w:cs="Times New Roman" w:hint="eastAsia"/>
          <w:lang w:val="en-US" w:eastAsia="zh-CN"/>
        </w:rPr>
        <w:t>.</w:t>
      </w:r>
      <w:r w:rsidR="00CD6FC8">
        <w:rPr>
          <w:rFonts w:ascii="Times New Roman" w:eastAsia="SimSun" w:hAnsi="Times New Roman" w:cs="Times New Roman"/>
          <w:lang w:val="en-US" w:eastAsia="zh-CN"/>
        </w:rPr>
        <w:tab/>
      </w:r>
      <w:r w:rsidR="00F646CE" w:rsidRPr="00463EB4">
        <w:rPr>
          <w:rFonts w:ascii="Times New Roman" w:hAnsi="Times New Roman" w:cs="Times New Roman" w:hint="eastAsia"/>
          <w:lang w:val="en-US" w:eastAsia="zh-CN"/>
        </w:rPr>
        <w:t>您在过去</w:t>
      </w:r>
      <w:r w:rsidR="00F646CE" w:rsidRPr="00463EB4">
        <w:rPr>
          <w:rFonts w:ascii="Times New Roman" w:hAnsi="Times New Roman" w:cs="Times New Roman" w:hint="eastAsia"/>
          <w:lang w:val="en-US" w:eastAsia="zh-CN"/>
        </w:rPr>
        <w:t xml:space="preserve"> 6 </w:t>
      </w:r>
      <w:r w:rsidR="00F646CE" w:rsidRPr="00463EB4">
        <w:rPr>
          <w:rFonts w:ascii="Times New Roman" w:hAnsi="Times New Roman" w:cs="Times New Roman" w:hint="eastAsia"/>
          <w:lang w:val="en-US" w:eastAsia="zh-CN"/>
        </w:rPr>
        <w:t>个月中曾向多少专科医师求诊？</w:t>
      </w:r>
      <w:r w:rsidR="007C2562" w:rsidRPr="00463EB4">
        <w:rPr>
          <w:rFonts w:ascii="Times New Roman" w:hAnsi="Times New Roman" w:cs="Times New Roman" w:hint="eastAsia"/>
          <w:lang w:val="en-US" w:eastAsia="zh-CN"/>
        </w:rPr>
        <w:t>请包括亲自</w:t>
      </w:r>
      <w:r w:rsidR="007C2562" w:rsidRPr="00463EB4">
        <w:rPr>
          <w:rFonts w:ascii="Times New Roman" w:hAnsi="Times New Roman" w:cs="Times New Roman" w:hint="eastAsia"/>
          <w:lang w:val="en-US" w:eastAsia="zh-CN"/>
        </w:rPr>
        <w:t xml:space="preserve">, </w:t>
      </w:r>
      <w:r w:rsidR="007C2562" w:rsidRPr="00463EB4">
        <w:rPr>
          <w:rFonts w:ascii="Times New Roman" w:hAnsi="Times New Roman" w:cs="Times New Roman" w:hint="eastAsia"/>
          <w:lang w:val="en-US" w:eastAsia="zh-CN"/>
        </w:rPr>
        <w:t>电话或视频方式的就诊</w:t>
      </w:r>
      <w:r w:rsidR="007C2562"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6C4322CE" w14:textId="7C7428E4" w:rsidR="00D93B4B" w:rsidRPr="00463EB4" w:rsidRDefault="003B1369" w:rsidP="00E24B3B">
      <w:pPr>
        <w:pStyle w:val="SurveyQuestionIndent"/>
        <w:keepNext/>
        <w:keepLines/>
        <w:tabs>
          <w:tab w:val="left" w:pos="1080"/>
        </w:tabs>
        <w:rPr>
          <w:rFonts w:ascii="Times New Roman" w:hAnsi="Times New Roman" w:cs="Times New Roman"/>
          <w:lang w:val="en-US" w:eastAsia="zh-CN"/>
        </w:rPr>
      </w:pPr>
      <w:r w:rsidRPr="00463EB4">
        <w:rPr>
          <w:rFonts w:hint="eastAsia"/>
          <w:lang w:val="en-US" w:eastAsia="zh-CN"/>
        </w:rPr>
        <w:t>(</w:t>
      </w:r>
      <w:r w:rsidR="00F646CE" w:rsidRPr="00463EB4">
        <w:rPr>
          <w:rFonts w:hint="eastAsia"/>
          <w:lang w:val="en-US" w:eastAsia="zh-CN"/>
        </w:rPr>
        <w:t>仅在必要时读出回应选项。如要读出回应，请说：</w:t>
      </w:r>
      <w:r w:rsidR="00F646CE" w:rsidRPr="00463EB4">
        <w:rPr>
          <w:rFonts w:hint="eastAsia"/>
          <w:b/>
          <w:lang w:val="en-US" w:eastAsia="zh-CN"/>
        </w:rPr>
        <w:t>您觉得是</w:t>
      </w:r>
      <w:r w:rsidRPr="00463EB4">
        <w:rPr>
          <w:rFonts w:hint="eastAsia"/>
          <w:b/>
          <w:lang w:val="en-US" w:eastAsia="zh-CN"/>
        </w:rPr>
        <w:t xml:space="preserve"> …</w:t>
      </w:r>
      <w:r w:rsidRPr="00463EB4">
        <w:rPr>
          <w:rFonts w:hint="eastAsia"/>
          <w:lang w:val="en-US" w:eastAsia="zh-CN"/>
        </w:rPr>
        <w:t>)</w:t>
      </w:r>
    </w:p>
    <w:p w14:paraId="669B2029" w14:textId="214BCC6D" w:rsidR="00846594" w:rsidRPr="00463EB4" w:rsidRDefault="00164C57"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5034F666" wp14:editId="3771E91A">
            <wp:extent cx="156845" cy="156845"/>
            <wp:effectExtent l="0" t="0" r="0" b="0"/>
            <wp:docPr id="272" name="Picture 2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F646CE" w:rsidRPr="00463EB4">
        <w:rPr>
          <w:rFonts w:ascii="Times New Roman" w:hAnsi="Times New Roman" w:cs="Times New Roman" w:hint="eastAsia"/>
          <w:lang w:val="en-US" w:eastAsia="zh-CN"/>
        </w:rPr>
        <w:t>没</w:t>
      </w:r>
      <w:r w:rsidRPr="00463EB4">
        <w:rPr>
          <w:rFonts w:ascii="Times New Roman" w:hAnsi="Times New Roman" w:cs="Times New Roman" w:hint="eastAsia"/>
          <w:lang w:val="en-US" w:eastAsia="zh-CN"/>
        </w:rPr>
        <w:t>有</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NE, GO TO</w:t>
      </w:r>
      <w:r w:rsidR="0020156C" w:rsidRPr="00463EB4">
        <w:rPr>
          <w:rFonts w:ascii="Times New Roman" w:hAnsi="Times New Roman" w:cs="Times New Roman" w:hint="eastAsia"/>
          <w:lang w:val="en-US" w:eastAsia="zh-CN"/>
        </w:rPr>
        <w:t xml:space="preserve"> #4</w:t>
      </w:r>
      <w:r w:rsidR="0069245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682DB150" w14:textId="4E4DB4A2"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CBDF8D9" wp14:editId="73058FFE">
            <wp:extent cx="156845" cy="156845"/>
            <wp:effectExtent l="0" t="0" r="0" b="0"/>
            <wp:docPr id="273" name="Picture 2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 </w:t>
      </w:r>
      <w:r w:rsidR="00F646CE" w:rsidRPr="00463EB4">
        <w:rPr>
          <w:rFonts w:ascii="Times New Roman" w:hAnsi="Times New Roman" w:cs="Times New Roman" w:hint="eastAsia"/>
          <w:lang w:val="en-US" w:eastAsia="zh-CN"/>
        </w:rPr>
        <w:t>个专科医师</w:t>
      </w:r>
    </w:p>
    <w:p w14:paraId="3BF843E5" w14:textId="77777777"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145659B" wp14:editId="73753881">
            <wp:extent cx="156845" cy="156845"/>
            <wp:effectExtent l="0" t="0" r="0" b="0"/>
            <wp:docPr id="274" name="Picture 2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3E518F5E" w14:textId="77777777"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13D206EB" wp14:editId="0831A435">
            <wp:extent cx="156845" cy="156845"/>
            <wp:effectExtent l="0" t="0" r="0" b="0"/>
            <wp:docPr id="275" name="Picture 2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59F5E78F" w14:textId="77777777"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FF99644" wp14:editId="4902B6F5">
            <wp:extent cx="156845" cy="156845"/>
            <wp:effectExtent l="0" t="0" r="0" b="0"/>
            <wp:docPr id="276" name="Picture 2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49C12DB1" w14:textId="709FF0D4"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3375336A" wp14:editId="452574E8">
            <wp:extent cx="156845" cy="156845"/>
            <wp:effectExtent l="0" t="0" r="0" b="0"/>
            <wp:docPr id="277" name="Picture 2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5 </w:t>
      </w:r>
      <w:r w:rsidR="00F646CE" w:rsidRPr="00463EB4">
        <w:rPr>
          <w:rFonts w:ascii="Times New Roman" w:hAnsi="Times New Roman" w:cs="Times New Roman" w:hint="eastAsia"/>
          <w:lang w:val="en-US" w:eastAsia="zh-CN"/>
        </w:rPr>
        <w:t>个或更多个专科医师</w:t>
      </w:r>
      <w:r w:rsidRPr="00463EB4">
        <w:rPr>
          <w:rFonts w:ascii="Times New Roman" w:hAnsi="Times New Roman" w:cs="Times New Roman" w:hint="eastAsia"/>
          <w:lang w:val="en-US" w:eastAsia="zh-CN"/>
        </w:rPr>
        <w:t>？</w:t>
      </w:r>
    </w:p>
    <w:p w14:paraId="1302C9DA" w14:textId="14BA5CED" w:rsidR="00131829" w:rsidRPr="00463EB4" w:rsidRDefault="00E24B3B" w:rsidP="00CD6FC8">
      <w:pPr>
        <w:pStyle w:val="RefusalSpaceBefor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2B143EB" wp14:editId="55CD6EEE">
            <wp:extent cx="156845" cy="156845"/>
            <wp:effectExtent l="0" t="0" r="0" b="0"/>
            <wp:docPr id="278" name="Picture 2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F646CE"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20156C" w:rsidRPr="00463EB4">
        <w:rPr>
          <w:rFonts w:ascii="Times New Roman" w:hAnsi="Times New Roman" w:cs="Times New Roman" w:hint="eastAsia"/>
          <w:lang w:val="en-US" w:eastAsia="zh-CN"/>
        </w:rPr>
        <w:t xml:space="preserve"> #4</w:t>
      </w:r>
      <w:r w:rsidR="0069245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6D066EE8" w14:textId="49E1D9DC" w:rsidR="00131829" w:rsidRPr="00463EB4" w:rsidRDefault="00E24B3B" w:rsidP="00CD6FC8">
      <w:pPr>
        <w:pStyle w:val="RefusalNoSpac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71D2CA2" wp14:editId="6B206B9E">
            <wp:extent cx="156845" cy="156845"/>
            <wp:effectExtent l="0" t="0" r="0" b="0"/>
            <wp:docPr id="279" name="Picture 2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r>
      <w:r w:rsidR="002C2800" w:rsidRPr="00463EB4">
        <w:rPr>
          <w:rFonts w:ascii="Times New Roman" w:hAnsi="Times New Roman" w:cs="Times New Roman" w:hint="eastAsia"/>
          <w:lang w:val="en-US" w:eastAsia="zh-CN"/>
        </w:rPr>
        <w:t>[</w:t>
      </w:r>
      <w:r w:rsidR="00FE512F" w:rsidRPr="00463EB4">
        <w:rPr>
          <w:rFonts w:ascii="Times New Roman" w:eastAsia="SimSun" w:hAnsi="Times New Roman" w:cs="Times New Roman" w:hint="eastAsia"/>
          <w:lang w:val="en-US" w:eastAsia="zh-CN"/>
        </w:rPr>
        <w:t>IF DON</w:t>
      </w:r>
      <w:r w:rsidR="004B1098">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20156C" w:rsidRPr="00463EB4">
        <w:rPr>
          <w:rFonts w:ascii="Times New Roman" w:hAnsi="Times New Roman" w:cs="Times New Roman" w:hint="eastAsia"/>
          <w:lang w:val="en-US" w:eastAsia="zh-CN"/>
        </w:rPr>
        <w:t xml:space="preserve"> #4</w:t>
      </w:r>
      <w:r w:rsidR="0069245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2AD9BBC2" w14:textId="3A41D8E9" w:rsidR="007C79F4" w:rsidRPr="00463EB4" w:rsidRDefault="002D07C5"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2</w:t>
      </w:r>
      <w:r w:rsidRPr="00463EB4">
        <w:rPr>
          <w:rFonts w:ascii="Times New Roman" w:eastAsia="SimSun" w:hAnsi="Times New Roman" w:cs="Times New Roman" w:hint="eastAsia"/>
          <w:lang w:val="en-US" w:eastAsia="zh-CN"/>
        </w:rPr>
        <w:t>.</w:t>
      </w:r>
      <w:r w:rsidR="004B1098">
        <w:rPr>
          <w:rFonts w:ascii="Times New Roman" w:eastAsia="SimSun" w:hAnsi="Times New Roman" w:cs="Times New Roman"/>
          <w:lang w:val="en-US" w:eastAsia="zh-CN"/>
        </w:rPr>
        <w:tab/>
      </w:r>
      <w:r w:rsidR="00CA43EA" w:rsidRPr="00463EB4">
        <w:rPr>
          <w:rFonts w:ascii="Times New Roman" w:hAnsi="Times New Roman" w:cs="Times New Roman" w:hint="eastAsia"/>
          <w:lang w:val="en-US" w:eastAsia="zh-CN"/>
        </w:rPr>
        <w:t>在过去</w:t>
      </w:r>
      <w:r w:rsidR="00CA43EA" w:rsidRPr="00463EB4">
        <w:rPr>
          <w:rFonts w:ascii="Times New Roman" w:hAnsi="Times New Roman" w:cs="Times New Roman" w:hint="eastAsia"/>
          <w:lang w:val="en-US" w:eastAsia="zh-CN"/>
        </w:rPr>
        <w:t xml:space="preserve"> 6 </w:t>
      </w:r>
      <w:r w:rsidR="00CA43EA" w:rsidRPr="00463EB4">
        <w:rPr>
          <w:rFonts w:ascii="Times New Roman" w:hAnsi="Times New Roman" w:cs="Times New Roman" w:hint="eastAsia"/>
          <w:lang w:val="en-US" w:eastAsia="zh-CN"/>
        </w:rPr>
        <w:t>个月中，您的个人医师多常表现出了解您从专科医师处接受</w:t>
      </w:r>
      <w:r w:rsidR="009B02DA" w:rsidRPr="00463EB4">
        <w:rPr>
          <w:rFonts w:ascii="Times New Roman" w:hAnsi="Times New Roman" w:cs="Times New Roman" w:hint="eastAsia"/>
          <w:u w:val="single"/>
          <w:lang w:val="en-US" w:eastAsia="zh-CN"/>
        </w:rPr>
        <w:t>医疗保健</w:t>
      </w:r>
      <w:r w:rsidR="00601301" w:rsidRPr="00463EB4">
        <w:rPr>
          <w:rFonts w:ascii="Times New Roman" w:eastAsia="SimSun" w:hAnsi="Times New Roman" w:cs="Times New Roman" w:hint="eastAsia"/>
          <w:u w:val="single"/>
          <w:lang w:val="en-US" w:eastAsia="zh-CN"/>
        </w:rPr>
        <w:t>服务</w:t>
      </w:r>
      <w:r w:rsidR="00CA43EA" w:rsidRPr="00463EB4">
        <w:rPr>
          <w:rFonts w:ascii="Times New Roman" w:hAnsi="Times New Roman" w:cs="Times New Roman" w:hint="eastAsia"/>
          <w:lang w:val="en-US" w:eastAsia="zh-CN"/>
        </w:rPr>
        <w:t>的最新情况？您觉得是</w:t>
      </w:r>
      <w:r w:rsidR="007C79F4" w:rsidRPr="00463EB4">
        <w:rPr>
          <w:rFonts w:ascii="Times New Roman" w:hAnsi="Times New Roman" w:cs="Times New Roman" w:hint="eastAsia"/>
          <w:lang w:val="en-US" w:eastAsia="zh-CN"/>
        </w:rPr>
        <w:t xml:space="preserve"> </w:t>
      </w:r>
      <w:r w:rsidR="007C79F4" w:rsidRPr="00463EB4">
        <w:rPr>
          <w:rFonts w:ascii="Times New Roman" w:hAnsi="Times New Roman" w:cs="Times New Roman" w:hint="eastAsia"/>
          <w:lang w:val="en-US" w:eastAsia="zh-CN"/>
        </w:rPr>
        <w:t>…</w:t>
      </w:r>
      <w:r w:rsidR="007C79F4" w:rsidRPr="00463EB4">
        <w:rPr>
          <w:rFonts w:ascii="Times New Roman" w:hAnsi="Times New Roman" w:cs="Times New Roman" w:hint="eastAsia"/>
          <w:lang w:val="en-US" w:eastAsia="zh-CN"/>
        </w:rPr>
        <w:t xml:space="preserve"> </w:t>
      </w:r>
    </w:p>
    <w:p w14:paraId="36033062" w14:textId="0E0F7A7B" w:rsidR="2E194A8C" w:rsidRPr="00463EB4" w:rsidRDefault="594D85F8" w:rsidP="004B1098">
      <w:pPr>
        <w:pStyle w:val="SurveyQuestionIndent"/>
        <w:keepNext/>
        <w:keepLines/>
        <w:ind w:left="274"/>
        <w:rPr>
          <w:bCs/>
          <w:lang w:val="en-US" w:eastAsia="zh-CN"/>
        </w:rPr>
      </w:pPr>
      <w:r w:rsidRPr="00463EB4">
        <w:rPr>
          <w:rFonts w:ascii="Times New Roman" w:hAnsi="Times New Roman" w:cs="Times New Roman" w:hint="eastAsia"/>
          <w:lang w:val="en-US" w:eastAsia="zh-CN"/>
        </w:rPr>
        <w:t>（</w:t>
      </w:r>
      <w:r w:rsidRPr="00463EB4">
        <w:rPr>
          <w:rFonts w:hint="eastAsia"/>
          <w:lang w:val="en-US" w:eastAsia="zh-CN"/>
        </w:rPr>
        <w:t>如果被访者对‘不适用’ 选项感到疑惑，请说</w:t>
      </w:r>
      <w:r w:rsidR="00946919" w:rsidRPr="00463EB4">
        <w:rPr>
          <w:rFonts w:hint="eastAsia"/>
          <w:lang w:val="en-US" w:eastAsia="zh-CN"/>
        </w:rPr>
        <w:t>：</w:t>
      </w:r>
      <w:r w:rsidRPr="004B1098">
        <w:rPr>
          <w:rFonts w:hint="eastAsia"/>
          <w:b/>
          <w:lang w:val="en-US" w:eastAsia="zh-CN"/>
        </w:rPr>
        <w:t>不适用，因为您没有个人医师？</w:t>
      </w:r>
      <w:r w:rsidRPr="00463EB4">
        <w:rPr>
          <w:rFonts w:hint="eastAsia"/>
          <w:lang w:val="en-US" w:eastAsia="zh-CN"/>
        </w:rPr>
        <w:t>）</w:t>
      </w:r>
    </w:p>
    <w:p w14:paraId="7E04D684" w14:textId="49DE5187" w:rsidR="007C79F4" w:rsidRPr="00463EB4" w:rsidRDefault="007C79F4"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E79BBF5" wp14:editId="1457107E">
            <wp:extent cx="156845" cy="156845"/>
            <wp:effectExtent l="0" t="0" r="0" b="0"/>
            <wp:docPr id="280" name="Picture 2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1AA68C61" w14:textId="70EA9164" w:rsidR="007C79F4" w:rsidRPr="00463EB4" w:rsidRDefault="007C79F4"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547FA1" wp14:editId="24E22FF8">
            <wp:extent cx="156845" cy="156845"/>
            <wp:effectExtent l="0" t="0" r="0" b="0"/>
            <wp:docPr id="281" name="Picture 2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CA43EA"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0264139F" w14:textId="71D89200" w:rsidR="007C79F4" w:rsidRPr="00463EB4" w:rsidRDefault="007C79F4"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668B510" wp14:editId="234B900E">
            <wp:extent cx="156845" cy="156845"/>
            <wp:effectExtent l="0" t="0" r="0" b="0"/>
            <wp:docPr id="282" name="Picture 2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54517EF2" w14:textId="1C6600C4" w:rsidR="00FD417B" w:rsidRPr="00463EB4" w:rsidRDefault="007C79F4" w:rsidP="007C79F4">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AD7083C" wp14:editId="3B115736">
            <wp:extent cx="156845" cy="156845"/>
            <wp:effectExtent l="0" t="0" r="0" b="0"/>
            <wp:docPr id="283" name="Picture 2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557FEEFE" w14:textId="6D549E11" w:rsidR="007C79F4" w:rsidRPr="00463EB4" w:rsidRDefault="00FD417B"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69405E77" wp14:editId="12BEC17B">
            <wp:extent cx="156845" cy="156845"/>
            <wp:effectExtent l="0" t="0" r="0" b="0"/>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不适用</w:t>
      </w:r>
      <w:r w:rsidR="00A8309C"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 xml:space="preserve"> </w:t>
      </w:r>
    </w:p>
    <w:p w14:paraId="28007864" w14:textId="51A1B559" w:rsidR="007C79F4" w:rsidRPr="00463EB4" w:rsidRDefault="007C79F4" w:rsidP="007C79F4">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251F4D8" wp14:editId="21F01768">
            <wp:extent cx="156845" cy="156845"/>
            <wp:effectExtent l="0" t="0" r="0" b="0"/>
            <wp:docPr id="285" name="Picture 2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CA43E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3517604E" w14:textId="77777777" w:rsidR="007C79F4" w:rsidRPr="00463EB4" w:rsidRDefault="007C79F4" w:rsidP="007C79F4">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F3EA0C9" wp14:editId="19EFDCA3">
            <wp:extent cx="156845" cy="156845"/>
            <wp:effectExtent l="0" t="0" r="0" b="0"/>
            <wp:docPr id="286" name="Picture 2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9C245DD" w14:textId="32951575" w:rsidR="00131829" w:rsidRPr="00463EB4" w:rsidRDefault="002D07C5"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3</w:t>
      </w:r>
      <w:r w:rsidRPr="00463EB4">
        <w:rPr>
          <w:rFonts w:ascii="Times New Roman" w:eastAsia="SimSun" w:hAnsi="Times New Roman" w:cs="Times New Roman" w:hint="eastAsia"/>
          <w:lang w:val="en-US" w:eastAsia="zh-CN"/>
        </w:rPr>
        <w:t>.</w:t>
      </w:r>
      <w:r w:rsidR="00946919">
        <w:rPr>
          <w:rFonts w:ascii="Times New Roman" w:eastAsia="SimSun" w:hAnsi="Times New Roman" w:cs="Times New Roman"/>
          <w:lang w:val="en-US" w:eastAsia="zh-CN"/>
        </w:rPr>
        <w:tab/>
      </w:r>
      <w:r w:rsidR="0026449C" w:rsidRPr="00463EB4">
        <w:rPr>
          <w:rFonts w:ascii="Times New Roman" w:hAnsi="Times New Roman" w:cs="Times New Roman" w:hint="eastAsia"/>
          <w:lang w:val="en-US" w:eastAsia="zh-CN"/>
        </w:rPr>
        <w:t>我们希望了解您对过去</w:t>
      </w:r>
      <w:r w:rsidR="0026449C" w:rsidRPr="00463EB4">
        <w:rPr>
          <w:rFonts w:ascii="Times New Roman" w:hAnsi="Times New Roman" w:cs="Times New Roman" w:hint="eastAsia"/>
          <w:lang w:val="en-US" w:eastAsia="zh-CN"/>
        </w:rPr>
        <w:t xml:space="preserve"> 6 </w:t>
      </w:r>
      <w:r w:rsidR="0026449C" w:rsidRPr="00463EB4">
        <w:rPr>
          <w:rFonts w:ascii="Times New Roman" w:hAnsi="Times New Roman" w:cs="Times New Roman" w:hint="eastAsia"/>
          <w:lang w:val="en-US" w:eastAsia="zh-CN"/>
        </w:rPr>
        <w:t>个月中您最常求诊的专科医师的评价。使用从</w:t>
      </w:r>
      <w:r w:rsidR="0026449C" w:rsidRPr="00463EB4">
        <w:rPr>
          <w:rFonts w:ascii="Times New Roman" w:hAnsi="Times New Roman" w:cs="Times New Roman" w:hint="eastAsia"/>
          <w:lang w:val="en-US" w:eastAsia="zh-CN"/>
        </w:rPr>
        <w:t xml:space="preserve"> 0 </w:t>
      </w:r>
      <w:r w:rsidR="0026449C" w:rsidRPr="00463EB4">
        <w:rPr>
          <w:rFonts w:ascii="Times New Roman" w:hAnsi="Times New Roman" w:cs="Times New Roman" w:hint="eastAsia"/>
          <w:lang w:val="en-US" w:eastAsia="zh-CN"/>
        </w:rPr>
        <w:t>到</w:t>
      </w:r>
      <w:r w:rsidR="0026449C" w:rsidRPr="00463EB4">
        <w:rPr>
          <w:rFonts w:ascii="Times New Roman" w:hAnsi="Times New Roman" w:cs="Times New Roman" w:hint="eastAsia"/>
          <w:lang w:val="en-US" w:eastAsia="zh-CN"/>
        </w:rPr>
        <w:t xml:space="preserve"> 10 </w:t>
      </w:r>
      <w:r w:rsidR="0026449C" w:rsidRPr="00463EB4">
        <w:rPr>
          <w:rFonts w:ascii="Times New Roman" w:hAnsi="Times New Roman" w:cs="Times New Roman" w:hint="eastAsia"/>
          <w:lang w:val="en-US" w:eastAsia="zh-CN"/>
        </w:rPr>
        <w:t>中任何一个数字</w:t>
      </w:r>
      <w:r w:rsidR="0026449C" w:rsidRPr="00463EB4">
        <w:rPr>
          <w:rFonts w:ascii="Times New Roman" w:hAnsi="Times New Roman" w:cs="Times New Roman" w:hint="eastAsia"/>
          <w:lang w:val="en-US" w:eastAsia="zh-CN"/>
        </w:rPr>
        <w:t xml:space="preserve"> (0 </w:t>
      </w:r>
      <w:r w:rsidR="0026449C" w:rsidRPr="00463EB4">
        <w:rPr>
          <w:rFonts w:ascii="Times New Roman" w:hAnsi="Times New Roman" w:cs="Times New Roman" w:hint="eastAsia"/>
          <w:lang w:val="en-US" w:eastAsia="zh-CN"/>
        </w:rPr>
        <w:t>代表可能存在的最糟专科医师，</w:t>
      </w:r>
      <w:r w:rsidR="0026449C" w:rsidRPr="00463EB4">
        <w:rPr>
          <w:rFonts w:ascii="Times New Roman" w:hAnsi="Times New Roman" w:cs="Times New Roman" w:hint="eastAsia"/>
          <w:lang w:val="en-US" w:eastAsia="zh-CN"/>
        </w:rPr>
        <w:t xml:space="preserve">10 </w:t>
      </w:r>
      <w:r w:rsidR="0026449C" w:rsidRPr="00463EB4">
        <w:rPr>
          <w:rFonts w:ascii="Times New Roman" w:hAnsi="Times New Roman" w:cs="Times New Roman" w:hint="eastAsia"/>
          <w:lang w:val="en-US" w:eastAsia="zh-CN"/>
        </w:rPr>
        <w:t>代表可能存在的最佳专科医师</w:t>
      </w:r>
      <w:r w:rsidR="0026449C" w:rsidRPr="00463EB4">
        <w:rPr>
          <w:rFonts w:ascii="Times New Roman" w:hAnsi="Times New Roman" w:cs="Times New Roman" w:hint="eastAsia"/>
          <w:lang w:val="en-US" w:eastAsia="zh-CN"/>
        </w:rPr>
        <w:t>)</w:t>
      </w:r>
      <w:r w:rsidR="0026449C" w:rsidRPr="00463EB4">
        <w:rPr>
          <w:rFonts w:ascii="Times New Roman" w:hAnsi="Times New Roman" w:cs="Times New Roman" w:hint="eastAsia"/>
          <w:lang w:val="en-US" w:eastAsia="zh-CN"/>
        </w:rPr>
        <w:t>，您会用哪个数字来评价您的专科医师</w:t>
      </w:r>
      <w:r w:rsidR="00131829" w:rsidRPr="00463EB4">
        <w:rPr>
          <w:rFonts w:ascii="Times New Roman" w:hAnsi="Times New Roman" w:cs="Times New Roman" w:hint="eastAsia"/>
          <w:lang w:val="en-US" w:eastAsia="zh-CN"/>
        </w:rPr>
        <w:t>？</w:t>
      </w:r>
    </w:p>
    <w:p w14:paraId="1CFF04EE" w14:textId="41DC0B1E" w:rsidR="00131829" w:rsidRPr="00463EB4" w:rsidRDefault="0074144E" w:rsidP="00131829">
      <w:pPr>
        <w:pStyle w:val="SurveyQuestionIndent"/>
        <w:rPr>
          <w:rFonts w:ascii="Times New Roman" w:hAnsi="Times New Roman" w:cs="Times New Roman"/>
          <w:lang w:val="en-US" w:eastAsia="zh-CN"/>
        </w:rPr>
      </w:pPr>
      <w:r w:rsidRPr="00463EB4">
        <w:rPr>
          <w:rFonts w:hint="eastAsia"/>
          <w:lang w:val="en-US" w:eastAsia="zh-CN"/>
        </w:rPr>
        <w:t>(</w:t>
      </w:r>
      <w:r w:rsidR="0026449C" w:rsidRPr="00463EB4">
        <w:rPr>
          <w:rFonts w:hint="eastAsia"/>
          <w:lang w:val="en-US" w:eastAsia="zh-CN"/>
        </w:rPr>
        <w:t>仅在必要时读出回应选项</w:t>
      </w:r>
      <w:r w:rsidR="62E1B658" w:rsidRPr="00463EB4">
        <w:rPr>
          <w:rFonts w:hint="eastAsia"/>
          <w:lang w:val="en-US" w:eastAsia="zh-CN"/>
        </w:rPr>
        <w:t>,</w:t>
      </w:r>
      <w:r w:rsidR="1FC954A0" w:rsidRPr="00463EB4">
        <w:rPr>
          <w:rFonts w:hint="eastAsia"/>
          <w:lang w:val="en-US" w:eastAsia="zh-CN"/>
        </w:rPr>
        <w:t xml:space="preserve"> 如要读出回应，请说：</w:t>
      </w:r>
      <w:r w:rsidR="62E1B658" w:rsidRPr="00463EB4">
        <w:rPr>
          <w:rFonts w:hint="eastAsia"/>
          <w:b/>
          <w:bCs/>
          <w:lang w:val="en-US" w:eastAsia="zh-CN"/>
        </w:rPr>
        <w:t>您觉得是...</w:t>
      </w:r>
      <w:r w:rsidRPr="00463EB4">
        <w:rPr>
          <w:rFonts w:hint="eastAsia"/>
          <w:lang w:val="en-US" w:eastAsia="zh-CN"/>
        </w:rPr>
        <w:t>)</w:t>
      </w:r>
    </w:p>
    <w:p w14:paraId="7E6CE989" w14:textId="0E891098"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40A02DAE" wp14:editId="4B5F1685">
            <wp:extent cx="156845" cy="156845"/>
            <wp:effectExtent l="0" t="0" r="0" b="0"/>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0</w:t>
      </w:r>
      <w:r w:rsidRPr="00463EB4">
        <w:rPr>
          <w:rFonts w:ascii="Times New Roman" w:hAnsi="Times New Roman" w:cs="Times New Roman" w:hint="eastAsia"/>
          <w:lang w:val="en-US" w:eastAsia="zh-CN"/>
        </w:rPr>
        <w:t> </w:t>
      </w:r>
      <w:r w:rsidRPr="00463EB4">
        <w:rPr>
          <w:rFonts w:ascii="Times New Roman" w:hAnsi="Times New Roman" w:cs="Times New Roman" w:hint="eastAsia"/>
          <w:lang w:val="en-US" w:eastAsia="zh-CN"/>
        </w:rPr>
        <w:t xml:space="preserve"> </w:t>
      </w:r>
      <w:r w:rsidR="0026449C" w:rsidRPr="00463EB4">
        <w:rPr>
          <w:rFonts w:ascii="Times New Roman" w:hAnsi="Times New Roman" w:cs="Times New Roman" w:hint="eastAsia"/>
          <w:lang w:val="en-US" w:eastAsia="zh-CN"/>
        </w:rPr>
        <w:t>代表可能存在的最糟专科医师</w:t>
      </w:r>
    </w:p>
    <w:p w14:paraId="33482D1F"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E2CE296" wp14:editId="2A063655">
            <wp:extent cx="156845" cy="156845"/>
            <wp:effectExtent l="0" t="0" r="0" b="0"/>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72F7DDF1"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925118A" wp14:editId="5C119822">
            <wp:extent cx="156845" cy="156845"/>
            <wp:effectExtent l="0" t="0" r="0" b="0"/>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2A0A6508"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C33D910" wp14:editId="1C21E9C3">
            <wp:extent cx="156845" cy="156845"/>
            <wp:effectExtent l="0" t="0" r="0" b="0"/>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6BD2AEC2"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6C82D0E3" wp14:editId="5F35559A">
            <wp:extent cx="156845" cy="156845"/>
            <wp:effectExtent l="0" t="0" r="0" b="0"/>
            <wp:docPr id="291" name="Picture 2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0C8733ED"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68DC5B1D" wp14:editId="18CF2E71">
            <wp:extent cx="156845" cy="156845"/>
            <wp:effectExtent l="0" t="0" r="0" b="0"/>
            <wp:docPr id="292" name="Picture 2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39DFD0DB"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6799CA4D" wp14:editId="30F3ECC6">
            <wp:extent cx="156845" cy="156845"/>
            <wp:effectExtent l="0" t="0" r="0" b="0"/>
            <wp:docPr id="293" name="Picture 2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5A5C3F84"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2F330DD5" wp14:editId="77F945B3">
            <wp:extent cx="156845" cy="156845"/>
            <wp:effectExtent l="0" t="0" r="0" b="0"/>
            <wp:docPr id="294" name="Picture 2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1FFDA29E"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0F599DA5" wp14:editId="79FCF2BD">
            <wp:extent cx="156845" cy="156845"/>
            <wp:effectExtent l="0" t="0" r="0" b="0"/>
            <wp:docPr id="295" name="Picture 2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60543DF2"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5EAFFDF9" wp14:editId="7454F30B">
            <wp:extent cx="156845" cy="156845"/>
            <wp:effectExtent l="0" t="0" r="0" b="0"/>
            <wp:docPr id="296" name="Picture 2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1AD94FBF" w14:textId="3B4E3DA8" w:rsidR="00131829" w:rsidRPr="00463EB4" w:rsidRDefault="00E24B3B" w:rsidP="00E34003">
      <w:pPr>
        <w:pStyle w:val="A2-Survey2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7A63FB2C" wp14:editId="29531B8F">
            <wp:extent cx="156845" cy="156845"/>
            <wp:effectExtent l="0" t="0" r="0" b="0"/>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0</w:t>
      </w:r>
      <w:r w:rsidRPr="00463EB4">
        <w:rPr>
          <w:rFonts w:ascii="Times New Roman" w:hAnsi="Times New Roman" w:cs="Times New Roman" w:hint="eastAsia"/>
          <w:lang w:val="en-US" w:eastAsia="zh-CN"/>
        </w:rPr>
        <w:t> </w:t>
      </w:r>
      <w:r w:rsidR="0026449C" w:rsidRPr="00463EB4">
        <w:rPr>
          <w:rFonts w:ascii="Times New Roman" w:hAnsi="Times New Roman" w:cs="Times New Roman" w:hint="eastAsia"/>
          <w:lang w:val="en-US" w:eastAsia="zh-CN"/>
        </w:rPr>
        <w:t>代表可能存在的最佳专科医师</w:t>
      </w:r>
    </w:p>
    <w:p w14:paraId="1DD51C45" w14:textId="43A036D7" w:rsidR="00131829" w:rsidRPr="00463EB4" w:rsidRDefault="00E24B3B"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4A03012" wp14:editId="2E666590">
            <wp:extent cx="156845" cy="156845"/>
            <wp:effectExtent l="0" t="0" r="0" b="0"/>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26449C"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13AA3A4B" w14:textId="77777777" w:rsidR="00E14B3B" w:rsidRPr="00463EB4" w:rsidRDefault="00E24B3B" w:rsidP="002226D9">
      <w:pPr>
        <w:pStyle w:val="RefusalNoSpace"/>
        <w:rPr>
          <w:rFonts w:ascii="Times New Roman" w:hAnsi="Times New Roman" w:cs="Times New Roman"/>
          <w:b/>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FCDF44D" wp14:editId="7BE8D5FE">
            <wp:extent cx="156845" cy="156845"/>
            <wp:effectExtent l="0" t="0" r="0" b="0"/>
            <wp:docPr id="299" name="Picture 2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48AFDB5" w14:textId="0E70BA16" w:rsidR="00131829" w:rsidRPr="00463EB4" w:rsidRDefault="00B73A86" w:rsidP="003E0082">
      <w:pPr>
        <w:pStyle w:val="SurveyTextBold"/>
        <w:keepNext/>
        <w:keepLines/>
        <w:rPr>
          <w:lang w:val="en-US" w:eastAsia="zh-CN"/>
        </w:rPr>
      </w:pPr>
      <w:r w:rsidRPr="00463EB4">
        <w:rPr>
          <w:rFonts w:hint="eastAsia"/>
          <w:lang w:val="en-US" w:eastAsia="zh-CN"/>
        </w:rPr>
        <w:t>最后一系列问题将询问您的背景</w:t>
      </w:r>
      <w:r w:rsidR="00131829" w:rsidRPr="00463EB4">
        <w:rPr>
          <w:rFonts w:hint="eastAsia"/>
          <w:lang w:val="en-US" w:eastAsia="zh-CN"/>
        </w:rPr>
        <w:t>。</w:t>
      </w:r>
    </w:p>
    <w:p w14:paraId="6333AD8B" w14:textId="5CA574F5" w:rsidR="00131829" w:rsidRPr="00463EB4" w:rsidRDefault="002D07C5" w:rsidP="003E0082">
      <w:pPr>
        <w:pStyle w:val="SurveyQuestionSpaceBefore"/>
        <w:widowControl w:val="0"/>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4</w:t>
      </w:r>
      <w:r w:rsidRPr="00463EB4">
        <w:rPr>
          <w:rFonts w:ascii="Times New Roman" w:eastAsia="SimSun" w:hAnsi="Times New Roman" w:cs="Times New Roman" w:hint="eastAsia"/>
          <w:lang w:val="en-US" w:eastAsia="zh-CN"/>
        </w:rPr>
        <w:t>.</w:t>
      </w:r>
      <w:r w:rsidR="003E0082">
        <w:rPr>
          <w:rFonts w:ascii="Times New Roman" w:eastAsia="SimSun" w:hAnsi="Times New Roman" w:cs="Times New Roman"/>
          <w:lang w:val="en-US" w:eastAsia="zh-CN"/>
        </w:rPr>
        <w:tab/>
      </w:r>
      <w:r w:rsidR="00B73A86" w:rsidRPr="00463EB4">
        <w:rPr>
          <w:rFonts w:ascii="Times New Roman" w:hAnsi="Times New Roman" w:cs="Times New Roman" w:hint="eastAsia"/>
          <w:lang w:val="en-US" w:eastAsia="zh-CN"/>
        </w:rPr>
        <w:t>总体来说，您如何评价您的整体健康？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50958E74" w14:textId="6E152C88"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78EFA78" wp14:editId="542DCB9B">
            <wp:extent cx="156845" cy="156845"/>
            <wp:effectExtent l="0" t="0" r="0" b="0"/>
            <wp:docPr id="300" name="Picture 3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73A86" w:rsidRPr="00463EB4">
        <w:rPr>
          <w:rFonts w:ascii="Times New Roman" w:hAnsi="Times New Roman" w:cs="Times New Roman" w:hint="eastAsia"/>
          <w:b/>
          <w:bCs/>
          <w:lang w:val="en-US" w:eastAsia="zh-CN"/>
        </w:rPr>
        <w:t>极</w:t>
      </w:r>
      <w:r w:rsidRPr="00463EB4">
        <w:rPr>
          <w:rFonts w:ascii="Times New Roman" w:hAnsi="Times New Roman" w:cs="Times New Roman" w:hint="eastAsia"/>
          <w:b/>
          <w:bCs/>
          <w:lang w:val="en-US" w:eastAsia="zh-CN"/>
        </w:rPr>
        <w:t>好，</w:t>
      </w:r>
    </w:p>
    <w:p w14:paraId="1486D3A2"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3C1EE94" wp14:editId="5796EDCE">
            <wp:extent cx="156845" cy="156845"/>
            <wp:effectExtent l="0" t="0" r="0" b="0"/>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好，</w:t>
      </w:r>
    </w:p>
    <w:p w14:paraId="13719903"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8973ADF" wp14:editId="1D0EB087">
            <wp:extent cx="156845" cy="156845"/>
            <wp:effectExtent l="0" t="0" r="0" b="0"/>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好，</w:t>
      </w:r>
    </w:p>
    <w:p w14:paraId="0807D38C"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64BFC37" wp14:editId="6D2E1CAB">
            <wp:extent cx="156845" cy="156845"/>
            <wp:effectExtent l="0" t="0" r="0" b="0"/>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一般，或</w:t>
      </w:r>
    </w:p>
    <w:p w14:paraId="2F4B51F7"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4FF7DE9" wp14:editId="4CFEFC9E">
            <wp:extent cx="156845" cy="156845"/>
            <wp:effectExtent l="0" t="0" r="0" b="0"/>
            <wp:docPr id="304" name="Picture 3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不好？</w:t>
      </w:r>
    </w:p>
    <w:p w14:paraId="77943BBB" w14:textId="3D5A53CB" w:rsidR="00131829" w:rsidRPr="00463EB4" w:rsidRDefault="003D505F" w:rsidP="003E0082">
      <w:pPr>
        <w:pStyle w:val="RefusalSpaceBefore"/>
        <w:keepNext/>
        <w:keepLines/>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67E65A6" wp14:editId="06DC503E">
            <wp:extent cx="156845" cy="156845"/>
            <wp:effectExtent l="0" t="0" r="0" b="0"/>
            <wp:docPr id="305" name="Picture 3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73A86"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CC46E52" w14:textId="77777777" w:rsidR="00131829" w:rsidRPr="00463EB4" w:rsidRDefault="003D505F" w:rsidP="00371AFC">
      <w:pPr>
        <w:pStyle w:val="RefusalNoSpace"/>
        <w:keepLines w:val="0"/>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A89AA11" wp14:editId="03419ACD">
            <wp:extent cx="156845" cy="156845"/>
            <wp:effectExtent l="0" t="0" r="0" b="0"/>
            <wp:docPr id="306" name="Picture 3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7A4B84E" w14:textId="70D3045C" w:rsidR="00131829" w:rsidRPr="00463EB4" w:rsidRDefault="002D07C5" w:rsidP="003E0082">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5</w:t>
      </w:r>
      <w:r w:rsidRPr="00463EB4">
        <w:rPr>
          <w:rFonts w:ascii="Times New Roman" w:eastAsia="SimSun" w:hAnsi="Times New Roman" w:cs="Times New Roman" w:hint="eastAsia"/>
          <w:lang w:val="en-US" w:eastAsia="zh-CN"/>
        </w:rPr>
        <w:t>.</w:t>
      </w:r>
      <w:r w:rsidR="003E0082">
        <w:rPr>
          <w:rFonts w:ascii="Times New Roman" w:eastAsia="SimSun" w:hAnsi="Times New Roman" w:cs="Times New Roman"/>
          <w:lang w:val="en-US" w:eastAsia="zh-CN"/>
        </w:rPr>
        <w:tab/>
      </w:r>
      <w:r w:rsidR="00B73A86" w:rsidRPr="00463EB4">
        <w:rPr>
          <w:rFonts w:ascii="Times New Roman" w:hAnsi="Times New Roman" w:cs="Times New Roman" w:hint="eastAsia"/>
          <w:lang w:val="en-US" w:eastAsia="zh-CN"/>
        </w:rPr>
        <w:t>总体来说，您如何评价您的整体</w:t>
      </w:r>
      <w:r w:rsidR="00B73A86" w:rsidRPr="00463EB4">
        <w:rPr>
          <w:rFonts w:ascii="Times New Roman" w:hAnsi="Times New Roman" w:cs="Times New Roman" w:hint="eastAsia"/>
          <w:u w:val="single"/>
          <w:lang w:val="en-US" w:eastAsia="zh-CN"/>
        </w:rPr>
        <w:t>心理或情绪</w:t>
      </w:r>
      <w:r w:rsidR="00B73A86" w:rsidRPr="00463EB4">
        <w:rPr>
          <w:rFonts w:ascii="Times New Roman" w:hAnsi="Times New Roman" w:cs="Times New Roman" w:hint="eastAsia"/>
          <w:lang w:val="en-US" w:eastAsia="zh-CN"/>
        </w:rPr>
        <w:t>健康？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153F5AD6" w14:textId="4FF649B8"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40679CC" wp14:editId="21458665">
            <wp:extent cx="156845" cy="156845"/>
            <wp:effectExtent l="0" t="0" r="0" b="0"/>
            <wp:docPr id="307" name="Picture 3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73A86" w:rsidRPr="00463EB4">
        <w:rPr>
          <w:rFonts w:ascii="Times New Roman" w:hAnsi="Times New Roman" w:cs="Times New Roman" w:hint="eastAsia"/>
          <w:b/>
          <w:bCs/>
          <w:lang w:val="en-US" w:eastAsia="zh-CN"/>
        </w:rPr>
        <w:t>极</w:t>
      </w:r>
      <w:r w:rsidRPr="00463EB4">
        <w:rPr>
          <w:rFonts w:ascii="Times New Roman" w:hAnsi="Times New Roman" w:cs="Times New Roman" w:hint="eastAsia"/>
          <w:b/>
          <w:bCs/>
          <w:lang w:val="en-US" w:eastAsia="zh-CN"/>
        </w:rPr>
        <w:t>好，</w:t>
      </w:r>
    </w:p>
    <w:p w14:paraId="3A8C76B2"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E2456EC" wp14:editId="3475AB9D">
            <wp:extent cx="156845" cy="156845"/>
            <wp:effectExtent l="0" t="0" r="0" b="0"/>
            <wp:docPr id="308" name="Picture 3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好，</w:t>
      </w:r>
    </w:p>
    <w:p w14:paraId="39B251EC"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BAE1BE2" wp14:editId="4B8B2776">
            <wp:extent cx="156845" cy="156845"/>
            <wp:effectExtent l="0" t="0" r="0" b="0"/>
            <wp:docPr id="309" name="Picture 3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好，</w:t>
      </w:r>
    </w:p>
    <w:p w14:paraId="08FD9A9D"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7C9FCA3" wp14:editId="5ACB7D1A">
            <wp:extent cx="156845" cy="156845"/>
            <wp:effectExtent l="0" t="0" r="0" b="0"/>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一般，或</w:t>
      </w:r>
    </w:p>
    <w:p w14:paraId="04211E47"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A8E1967" wp14:editId="4154519B">
            <wp:extent cx="156845" cy="156845"/>
            <wp:effectExtent l="0" t="0" r="0" b="0"/>
            <wp:docPr id="311" name="Picture 3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不好？</w:t>
      </w:r>
    </w:p>
    <w:p w14:paraId="059347D6" w14:textId="3676F1AF"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319BA8B" wp14:editId="321095EC">
            <wp:extent cx="156845" cy="156845"/>
            <wp:effectExtent l="0" t="0" r="0" b="0"/>
            <wp:docPr id="312" name="Picture 3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73A86"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E379F80" w14:textId="77777777" w:rsidR="00131829" w:rsidRPr="00463EB4" w:rsidRDefault="003D505F"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6BDD6CC" wp14:editId="10053009">
            <wp:extent cx="156845" cy="156845"/>
            <wp:effectExtent l="0" t="0" r="0" b="0"/>
            <wp:docPr id="313" name="Picture 3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F4A9C33" w14:textId="16B37D8D" w:rsidR="00131829" w:rsidRPr="00463EB4" w:rsidRDefault="002D07C5" w:rsidP="003E0082">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73198F" w:rsidRPr="00463EB4">
        <w:rPr>
          <w:rFonts w:ascii="Times New Roman" w:eastAsia="SimSun" w:hAnsi="Times New Roman" w:cs="Times New Roman"/>
          <w:lang w:val="en-US" w:eastAsia="zh-CN"/>
        </w:rPr>
        <w:t>6</w:t>
      </w:r>
      <w:r w:rsidRPr="00463EB4">
        <w:rPr>
          <w:rFonts w:ascii="Times New Roman" w:eastAsia="SimSun" w:hAnsi="Times New Roman" w:cs="Times New Roman" w:hint="eastAsia"/>
          <w:lang w:val="en-US" w:eastAsia="zh-CN"/>
        </w:rPr>
        <w:t>.</w:t>
      </w:r>
      <w:r w:rsidR="003E0082">
        <w:rPr>
          <w:rFonts w:ascii="Times New Roman" w:eastAsia="SimSun" w:hAnsi="Times New Roman" w:cs="Times New Roman"/>
          <w:lang w:val="en-US" w:eastAsia="zh-CN"/>
        </w:rPr>
        <w:tab/>
      </w:r>
      <w:r w:rsidR="00DF26F5" w:rsidRPr="00463EB4">
        <w:rPr>
          <w:rFonts w:ascii="Times New Roman" w:hAnsi="Times New Roman" w:cs="Times New Roman" w:hint="eastAsia"/>
          <w:lang w:val="en-US" w:eastAsia="zh-CN"/>
        </w:rPr>
        <w:t>您目前是否每天、有时吸烟或使用烟草制品，还是完全不吸烟</w:t>
      </w:r>
      <w:r w:rsidR="00131829" w:rsidRPr="00463EB4">
        <w:rPr>
          <w:rFonts w:ascii="Times New Roman" w:hAnsi="Times New Roman" w:cs="Times New Roman" w:hint="eastAsia"/>
          <w:lang w:val="en-US" w:eastAsia="zh-CN"/>
        </w:rPr>
        <w:t>？</w:t>
      </w:r>
    </w:p>
    <w:p w14:paraId="7C573694" w14:textId="65A9715C" w:rsidR="00131829" w:rsidRPr="00463EB4" w:rsidRDefault="0074144E" w:rsidP="005514B8">
      <w:pPr>
        <w:pStyle w:val="SurveyQuestionIndent"/>
        <w:keepNext/>
        <w:keepLines/>
        <w:rPr>
          <w:rFonts w:ascii="Times New Roman" w:hAnsi="Times New Roman" w:cs="Times New Roman"/>
          <w:b/>
          <w:lang w:val="en-US" w:eastAsia="zh-CN"/>
        </w:rPr>
      </w:pPr>
      <w:r w:rsidRPr="00463EB4">
        <w:rPr>
          <w:rFonts w:hint="eastAsia"/>
          <w:lang w:val="en-US" w:eastAsia="zh-CN"/>
        </w:rPr>
        <w:t>(</w:t>
      </w:r>
      <w:r w:rsidR="00DF26F5" w:rsidRPr="00463EB4">
        <w:rPr>
          <w:rFonts w:hint="eastAsia"/>
          <w:lang w:val="en-US" w:eastAsia="zh-CN"/>
        </w:rPr>
        <w:t>仅在必要时读出回应选项</w:t>
      </w:r>
      <w:r w:rsidR="05183BE8" w:rsidRPr="00463EB4">
        <w:rPr>
          <w:rFonts w:hint="eastAsia"/>
          <w:lang w:val="en-US" w:eastAsia="zh-CN"/>
        </w:rPr>
        <w:t>，</w:t>
      </w:r>
      <w:r w:rsidR="00400D9E" w:rsidRPr="00463EB4">
        <w:rPr>
          <w:rFonts w:hint="eastAsia"/>
          <w:lang w:val="en-US" w:eastAsia="zh-CN"/>
        </w:rPr>
        <w:t>如要读出回应，请说：</w:t>
      </w:r>
      <w:r w:rsidR="05183BE8" w:rsidRPr="00463EB4">
        <w:rPr>
          <w:rFonts w:ascii="Times New Roman" w:hAnsi="Times New Roman" w:cs="Times New Roman" w:hint="eastAsia"/>
          <w:b/>
          <w:lang w:val="en-US" w:eastAsia="zh-CN"/>
        </w:rPr>
        <w:t>您觉得是</w:t>
      </w:r>
      <w:r w:rsidR="05183BE8" w:rsidRPr="00463EB4">
        <w:rPr>
          <w:rFonts w:ascii="Times New Roman" w:hAnsi="Times New Roman" w:cs="Times New Roman" w:hint="eastAsia"/>
          <w:b/>
          <w:lang w:val="en-US" w:eastAsia="zh-CN"/>
        </w:rPr>
        <w:t xml:space="preserve"> </w:t>
      </w:r>
      <w:r w:rsidR="05183BE8" w:rsidRPr="00463EB4">
        <w:rPr>
          <w:rFonts w:ascii="Times New Roman" w:hAnsi="Times New Roman" w:cs="Times New Roman" w:hint="eastAsia"/>
          <w:b/>
          <w:lang w:val="en-US" w:eastAsia="zh-CN"/>
        </w:rPr>
        <w:t>…</w:t>
      </w:r>
      <w:r w:rsidRPr="00463EB4">
        <w:rPr>
          <w:rFonts w:hint="eastAsia"/>
          <w:lang w:val="en-US" w:eastAsia="zh-CN"/>
        </w:rPr>
        <w:t>)</w:t>
      </w:r>
    </w:p>
    <w:p w14:paraId="38D5B4BE" w14:textId="77777777" w:rsidR="00131829" w:rsidRPr="00463EB4" w:rsidRDefault="003D505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34763B3" wp14:editId="180B994F">
            <wp:extent cx="156845" cy="156845"/>
            <wp:effectExtent l="0" t="0" r="0" b="0"/>
            <wp:docPr id="318" name="Picture 3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每天</w:t>
      </w:r>
    </w:p>
    <w:p w14:paraId="7983A2EE" w14:textId="713D633B" w:rsidR="00131829" w:rsidRPr="00463EB4" w:rsidRDefault="003D505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ACB6C4E" wp14:editId="48664FAE">
            <wp:extent cx="156845" cy="156845"/>
            <wp:effectExtent l="0" t="0" r="0" b="0"/>
            <wp:docPr id="319" name="Picture 3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有</w:t>
      </w:r>
      <w:r w:rsidR="00DF26F5" w:rsidRPr="00463EB4">
        <w:rPr>
          <w:rFonts w:ascii="Times New Roman" w:hAnsi="Times New Roman" w:cs="Times New Roman" w:hint="eastAsia"/>
          <w:lang w:val="en-US" w:eastAsia="zh-CN"/>
        </w:rPr>
        <w:t>时</w:t>
      </w:r>
    </w:p>
    <w:p w14:paraId="4A0E705B" w14:textId="1D3DCB61" w:rsidR="00131829" w:rsidRPr="00463EB4" w:rsidRDefault="003D505F" w:rsidP="00CA251E">
      <w:pPr>
        <w:pStyle w:val="A1-Survey1DigitRespOptBox"/>
        <w:tabs>
          <w:tab w:val="left" w:pos="270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4FEB4C30" wp14:editId="046C4381">
            <wp:extent cx="156845" cy="156845"/>
            <wp:effectExtent l="0" t="0" r="0" b="0"/>
            <wp:docPr id="320" name="Picture 3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F26F5" w:rsidRPr="00463EB4">
        <w:rPr>
          <w:rFonts w:ascii="Times New Roman" w:hAnsi="Times New Roman" w:cs="Times New Roman" w:hint="eastAsia"/>
          <w:lang w:val="en-US" w:eastAsia="zh-CN"/>
        </w:rPr>
        <w:t>完全不吸烟</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T AT ALL, GO TO</w:t>
      </w:r>
      <w:r w:rsidR="0020156C" w:rsidRPr="00463EB4">
        <w:rPr>
          <w:rFonts w:ascii="Times New Roman" w:hAnsi="Times New Roman" w:cs="Times New Roman" w:hint="eastAsia"/>
          <w:lang w:val="en-US" w:eastAsia="zh-CN"/>
        </w:rPr>
        <w:t xml:space="preserve"> #5</w:t>
      </w:r>
      <w:r w:rsidR="0073198F"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26F9427B" w14:textId="705EF645" w:rsidR="008440B1" w:rsidRPr="00463EB4" w:rsidRDefault="003E0082" w:rsidP="00A273D9">
      <w:pPr>
        <w:pStyle w:val="A1-Survey1DigitRespOptBox"/>
        <w:tabs>
          <w:tab w:val="left" w:pos="2700"/>
        </w:tabs>
        <w:rPr>
          <w:rFonts w:ascii="Times New Roman" w:hAnsi="Times New Roman" w:cs="Times New Roman"/>
          <w:lang w:val="en-US" w:eastAsia="zh-CN"/>
        </w:rPr>
      </w:pPr>
      <w:r>
        <w:rPr>
          <w:rFonts w:ascii="Times New Roman" w:hAnsi="Times New Roman" w:cs="Times New Roman"/>
          <w:vertAlign w:val="superscript"/>
          <w:lang w:val="en-US" w:eastAsia="zh-CN"/>
        </w:rPr>
        <w:tab/>
      </w:r>
      <w:r w:rsidR="008440B1" w:rsidRPr="00463EB4">
        <w:rPr>
          <w:rFonts w:ascii="Times New Roman" w:hAnsi="Times New Roman" w:cs="Times New Roman" w:hint="eastAsia"/>
          <w:vertAlign w:val="superscript"/>
          <w:lang w:val="en-US" w:eastAsia="zh-CN"/>
        </w:rPr>
        <w:t xml:space="preserve">4 </w:t>
      </w:r>
      <w:r w:rsidR="59D4C524" w:rsidRPr="00463EB4">
        <w:rPr>
          <w:rFonts w:hint="eastAsia"/>
          <w:noProof/>
          <w:lang w:val="en-US" w:eastAsia="zh-CN"/>
        </w:rPr>
        <w:drawing>
          <wp:inline distT="0" distB="0" distL="0" distR="0" wp14:anchorId="17CD6A18" wp14:editId="22ADE664">
            <wp:extent cx="156845" cy="156845"/>
            <wp:effectExtent l="0" t="0" r="0" b="0"/>
            <wp:docPr id="321" name="Picture 3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8440B1" w:rsidRPr="00463EB4">
        <w:rPr>
          <w:rFonts w:hint="eastAsia"/>
          <w:lang w:val="en-US" w:eastAsia="zh-CN"/>
        </w:rPr>
        <w:tab/>
      </w:r>
      <w:r w:rsidR="008440B1" w:rsidRPr="00463EB4">
        <w:rPr>
          <w:rFonts w:ascii="Times New Roman" w:hAnsi="Times New Roman" w:cs="Times New Roman" w:hint="eastAsia"/>
          <w:lang w:val="en-US" w:eastAsia="zh-CN"/>
        </w:rPr>
        <w:t xml:space="preserve"> </w:t>
      </w:r>
      <w:r w:rsidR="008440B1" w:rsidRPr="00463EB4">
        <w:rPr>
          <w:rFonts w:ascii="Times New Roman" w:hAnsi="Times New Roman" w:cs="Times New Roman" w:hint="eastAsia"/>
          <w:lang w:val="en-US" w:eastAsia="zh-CN"/>
        </w:rPr>
        <w:t>不知道</w:t>
      </w:r>
      <w:r w:rsidR="008440B1" w:rsidRPr="00463EB4">
        <w:rPr>
          <w:rFonts w:ascii="Times New Roman" w:hAnsi="Times New Roman" w:cs="Times New Roman" w:hint="eastAsia"/>
          <w:lang w:val="en-US" w:eastAsia="zh-CN"/>
        </w:rPr>
        <w:t xml:space="preserve"> </w:t>
      </w:r>
      <w:r w:rsidR="008440B1" w:rsidRPr="00463EB4">
        <w:rPr>
          <w:rFonts w:hint="eastAsia"/>
          <w:lang w:val="en-US" w:eastAsia="zh-CN"/>
        </w:rPr>
        <w:tab/>
      </w:r>
      <w:r w:rsidR="008440B1" w:rsidRPr="00463EB4">
        <w:rPr>
          <w:rFonts w:ascii="Times New Roman" w:hAnsi="Times New Roman" w:cs="Times New Roman" w:hint="eastAsia"/>
          <w:lang w:val="en-US" w:eastAsia="zh-CN"/>
        </w:rPr>
        <w:t>[</w:t>
      </w:r>
      <w:r w:rsidR="00FE512F" w:rsidRPr="00463EB4">
        <w:rPr>
          <w:rFonts w:ascii="Times New Roman" w:eastAsia="SimSun" w:hAnsi="Times New Roman" w:cs="Times New Roman" w:hint="eastAsia"/>
          <w:lang w:val="en-US" w:eastAsia="zh-CN"/>
        </w:rPr>
        <w:t>IF DON</w:t>
      </w:r>
      <w:r>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20156C" w:rsidRPr="00463EB4">
        <w:rPr>
          <w:rFonts w:ascii="Times New Roman" w:hAnsi="Times New Roman" w:cs="Times New Roman" w:hint="eastAsia"/>
          <w:lang w:val="en-US" w:eastAsia="zh-CN"/>
        </w:rPr>
        <w:t xml:space="preserve"> #5</w:t>
      </w:r>
      <w:r w:rsidR="00D0447F" w:rsidRPr="00463EB4">
        <w:rPr>
          <w:rFonts w:ascii="Times New Roman" w:hAnsi="Times New Roman" w:cs="Times New Roman"/>
          <w:lang w:val="en-US" w:eastAsia="zh-CN"/>
        </w:rPr>
        <w:t>0</w:t>
      </w:r>
      <w:r w:rsidR="008440B1" w:rsidRPr="00463EB4">
        <w:rPr>
          <w:rFonts w:ascii="Times New Roman" w:hAnsi="Times New Roman" w:cs="Times New Roman" w:hint="eastAsia"/>
          <w:lang w:val="en-US" w:eastAsia="zh-CN"/>
        </w:rPr>
        <w:t>]</w:t>
      </w:r>
    </w:p>
    <w:p w14:paraId="43781FFB" w14:textId="4173A31D" w:rsidR="00131829" w:rsidRPr="00463EB4" w:rsidRDefault="003D505F" w:rsidP="003670DB">
      <w:pPr>
        <w:pStyle w:val="RefusalSpaceBefore"/>
        <w:keepLines/>
        <w:tabs>
          <w:tab w:val="left" w:pos="270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B252B11" wp14:editId="2950FAAF">
            <wp:extent cx="156845" cy="156845"/>
            <wp:effectExtent l="0" t="0" r="0" b="0"/>
            <wp:docPr id="322" name="Picture 3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DF26F5"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IF REFUSED, GO TO #5</w:t>
      </w:r>
      <w:r w:rsidR="00D0447F"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438B067D" w14:textId="18BC35DF" w:rsidR="00131829" w:rsidRPr="00463EB4" w:rsidRDefault="002D07C5"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C405BB" w:rsidRPr="00463EB4">
        <w:rPr>
          <w:rFonts w:ascii="Times New Roman" w:eastAsia="SimSun" w:hAnsi="Times New Roman" w:cs="Times New Roman"/>
          <w:lang w:val="en-US" w:eastAsia="zh-CN"/>
        </w:rPr>
        <w:t>7</w:t>
      </w:r>
      <w:r w:rsidR="00EA54B3"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DF26F5" w:rsidRPr="00463EB4">
        <w:rPr>
          <w:rFonts w:ascii="Times New Roman" w:hAnsi="Times New Roman" w:cs="Times New Roman" w:hint="eastAsia"/>
          <w:lang w:val="en-US" w:eastAsia="zh-CN"/>
        </w:rPr>
        <w:t>在过去</w:t>
      </w:r>
      <w:r w:rsidR="00DF26F5" w:rsidRPr="00463EB4">
        <w:rPr>
          <w:rFonts w:ascii="Times New Roman" w:hAnsi="Times New Roman" w:cs="Times New Roman" w:hint="eastAsia"/>
          <w:lang w:val="en-US" w:eastAsia="zh-CN"/>
        </w:rPr>
        <w:t xml:space="preserve"> 6 </w:t>
      </w:r>
      <w:r w:rsidR="00DF26F5" w:rsidRPr="00463EB4">
        <w:rPr>
          <w:rFonts w:ascii="Times New Roman" w:hAnsi="Times New Roman" w:cs="Times New Roman" w:hint="eastAsia"/>
          <w:lang w:val="en-US" w:eastAsia="zh-CN"/>
        </w:rPr>
        <w:t>个月中，您多常获得医师或您</w:t>
      </w:r>
      <w:r w:rsidR="00743BF6" w:rsidRPr="00463EB4">
        <w:rPr>
          <w:rFonts w:ascii="Times New Roman" w:eastAsia="SimSun" w:hAnsi="Times New Roman" w:cs="Times New Roman" w:hint="eastAsia"/>
          <w:lang w:val="en-US" w:eastAsia="zh-CN"/>
        </w:rPr>
        <w:t>健保</w:t>
      </w:r>
      <w:r w:rsidR="00DF26F5" w:rsidRPr="00463EB4">
        <w:rPr>
          <w:rFonts w:ascii="Times New Roman" w:hAnsi="Times New Roman" w:cs="Times New Roman" w:hint="eastAsia"/>
          <w:lang w:val="en-US" w:eastAsia="zh-CN"/>
        </w:rPr>
        <w:t>计划中的其他健康服务提供者</w:t>
      </w:r>
      <w:r w:rsidR="002F3E2E" w:rsidRPr="00463EB4">
        <w:rPr>
          <w:rFonts w:ascii="SimSun" w:eastAsia="SimSun" w:hAnsi="SimSun" w:cs="Times New Roman" w:hint="eastAsia"/>
          <w:lang w:val="en-US" w:eastAsia="zh-CN"/>
        </w:rPr>
        <w:t>提出</w:t>
      </w:r>
      <w:r w:rsidR="00DF26F5" w:rsidRPr="00463EB4">
        <w:rPr>
          <w:rFonts w:ascii="Times New Roman" w:hAnsi="Times New Roman" w:cs="Times New Roman" w:hint="eastAsia"/>
          <w:lang w:val="en-US" w:eastAsia="zh-CN"/>
        </w:rPr>
        <w:t>应戒烟或停止使用烟草制品</w:t>
      </w:r>
      <w:r w:rsidR="002C6217" w:rsidRPr="00463EB4">
        <w:rPr>
          <w:rFonts w:ascii="SimSun" w:eastAsia="SimSun" w:hAnsi="SimSun" w:cs="Times New Roman" w:hint="eastAsia"/>
          <w:lang w:val="en-US" w:eastAsia="zh-CN"/>
        </w:rPr>
        <w:t>的建议</w:t>
      </w:r>
      <w:r w:rsidR="00DF26F5" w:rsidRPr="00463EB4">
        <w:rPr>
          <w:rFonts w:ascii="Times New Roman" w:hAnsi="Times New Roman" w:cs="Times New Roman" w:hint="eastAsia"/>
          <w:lang w:val="en-US" w:eastAsia="zh-CN"/>
        </w:rPr>
        <w:t>？您觉得是</w:t>
      </w:r>
      <w:r w:rsidR="00DF26F5" w:rsidRPr="00463EB4">
        <w:rPr>
          <w:rFonts w:ascii="Times New Roman" w:hAnsi="Times New Roman" w:cs="Times New Roman" w:hint="eastAsia"/>
          <w:lang w:val="en-US" w:eastAsia="zh-CN"/>
        </w:rPr>
        <w:t xml:space="preserve"> </w:t>
      </w:r>
      <w:r w:rsidR="00DF26F5" w:rsidRPr="00463EB4">
        <w:rPr>
          <w:rFonts w:ascii="Times New Roman" w:hAnsi="Times New Roman" w:cs="Times New Roman" w:hint="eastAsia"/>
          <w:lang w:val="en-US" w:eastAsia="zh-CN"/>
        </w:rPr>
        <w:t>…</w:t>
      </w:r>
    </w:p>
    <w:p w14:paraId="4784CABE" w14:textId="4D5D73DA"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D4A2C8D" wp14:editId="1F62B89C">
            <wp:extent cx="156845" cy="156845"/>
            <wp:effectExtent l="0" t="0" r="0" b="0"/>
            <wp:docPr id="323" name="Picture 3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F26F5" w:rsidRPr="00463EB4">
        <w:rPr>
          <w:rFonts w:ascii="Times New Roman" w:hAnsi="Times New Roman" w:cs="Times New Roman" w:hint="eastAsia"/>
          <w:b/>
          <w:lang w:val="en-US" w:eastAsia="zh-CN"/>
        </w:rPr>
        <w:t>从</w:t>
      </w:r>
      <w:r w:rsidRPr="00463EB4">
        <w:rPr>
          <w:rFonts w:ascii="Times New Roman" w:hAnsi="Times New Roman" w:cs="Times New Roman" w:hint="eastAsia"/>
          <w:b/>
          <w:lang w:val="en-US" w:eastAsia="zh-CN"/>
        </w:rPr>
        <w:t>未，</w:t>
      </w:r>
    </w:p>
    <w:p w14:paraId="4C62B2FD" w14:textId="1532612B"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458ACC" wp14:editId="3C65906F">
            <wp:extent cx="156845" cy="156845"/>
            <wp:effectExtent l="0" t="0" r="0" b="0"/>
            <wp:docPr id="324" name="Picture 3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lang w:val="en-US" w:eastAsia="zh-CN"/>
        </w:rPr>
        <w:t>有</w:t>
      </w:r>
      <w:r w:rsidR="00DF26F5" w:rsidRPr="00463EB4">
        <w:rPr>
          <w:rFonts w:ascii="Times New Roman" w:hAnsi="Times New Roman" w:cs="Times New Roman" w:hint="eastAsia"/>
          <w:b/>
          <w:lang w:val="en-US" w:eastAsia="zh-CN"/>
        </w:rPr>
        <w:t>时</w:t>
      </w:r>
      <w:r w:rsidRPr="00463EB4">
        <w:rPr>
          <w:rFonts w:ascii="Times New Roman" w:hAnsi="Times New Roman" w:cs="Times New Roman" w:hint="eastAsia"/>
          <w:b/>
          <w:lang w:val="en-US" w:eastAsia="zh-CN"/>
        </w:rPr>
        <w:t>，</w:t>
      </w:r>
    </w:p>
    <w:p w14:paraId="01797732" w14:textId="48C66279"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D62A8CC" wp14:editId="6238E993">
            <wp:extent cx="156845" cy="156845"/>
            <wp:effectExtent l="0" t="0" r="0" b="0"/>
            <wp:docPr id="325" name="Picture 3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F26F5" w:rsidRPr="00463EB4">
        <w:rPr>
          <w:rFonts w:ascii="Times New Roman" w:hAnsi="Times New Roman" w:cs="Times New Roman" w:hint="eastAsia"/>
          <w:b/>
          <w:lang w:val="en-US" w:eastAsia="zh-CN"/>
        </w:rPr>
        <w:t>经</w:t>
      </w:r>
      <w:r w:rsidRPr="00463EB4">
        <w:rPr>
          <w:rFonts w:ascii="Times New Roman" w:hAnsi="Times New Roman" w:cs="Times New Roman" w:hint="eastAsia"/>
          <w:b/>
          <w:lang w:val="en-US" w:eastAsia="zh-CN"/>
        </w:rPr>
        <w:t>常，或</w:t>
      </w:r>
    </w:p>
    <w:p w14:paraId="2BDE6021" w14:textId="4B9D34C5"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5F64C69" wp14:editId="161FEFA2">
            <wp:extent cx="156845" cy="156845"/>
            <wp:effectExtent l="0" t="0" r="0" b="0"/>
            <wp:docPr id="326" name="Picture 3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4675B" w:rsidRPr="00463EB4">
        <w:rPr>
          <w:rFonts w:ascii="Times New Roman" w:hAnsi="Times New Roman" w:cs="Times New Roman" w:hint="eastAsia"/>
          <w:b/>
          <w:lang w:val="en-US" w:eastAsia="zh-CN"/>
        </w:rPr>
        <w:t>总是</w:t>
      </w:r>
      <w:r w:rsidRPr="00463EB4">
        <w:rPr>
          <w:rFonts w:ascii="Times New Roman" w:hAnsi="Times New Roman" w:cs="Times New Roman" w:hint="eastAsia"/>
          <w:b/>
          <w:lang w:val="en-US" w:eastAsia="zh-CN"/>
        </w:rPr>
        <w:t>？</w:t>
      </w:r>
    </w:p>
    <w:p w14:paraId="0D1A96DA" w14:textId="450B18F5"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576642C" wp14:editId="293CA202">
            <wp:extent cx="156845" cy="156845"/>
            <wp:effectExtent l="0" t="0" r="0" b="0"/>
            <wp:docPr id="327" name="Picture 3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DF26F5"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5019E566" w14:textId="77777777" w:rsidR="00131829" w:rsidRPr="00463EB4" w:rsidRDefault="003D505F" w:rsidP="003670D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63D4E30" wp14:editId="202792EF">
            <wp:extent cx="156845" cy="156845"/>
            <wp:effectExtent l="0" t="0" r="0" b="0"/>
            <wp:docPr id="328" name="Picture 3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C826518" w14:textId="4090C9AC" w:rsidR="00131829" w:rsidRPr="00463EB4" w:rsidRDefault="00C405BB"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48</w:t>
      </w:r>
      <w:r w:rsidR="00EA54B3"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CC7BFE" w:rsidRPr="00463EB4">
        <w:rPr>
          <w:rFonts w:ascii="Times New Roman" w:hAnsi="Times New Roman" w:cs="Times New Roman" w:hint="eastAsia"/>
          <w:lang w:val="en-US" w:eastAsia="zh-CN"/>
        </w:rPr>
        <w:t>在过去</w:t>
      </w:r>
      <w:r w:rsidR="00CC7BFE" w:rsidRPr="00463EB4">
        <w:rPr>
          <w:rFonts w:ascii="Times New Roman" w:hAnsi="Times New Roman" w:cs="Times New Roman" w:hint="eastAsia"/>
          <w:lang w:val="en-US" w:eastAsia="zh-CN"/>
        </w:rPr>
        <w:t xml:space="preserve"> 6 </w:t>
      </w:r>
      <w:r w:rsidR="00CC7BFE" w:rsidRPr="00463EB4">
        <w:rPr>
          <w:rFonts w:ascii="Times New Roman" w:hAnsi="Times New Roman" w:cs="Times New Roman" w:hint="eastAsia"/>
          <w:lang w:val="en-US" w:eastAsia="zh-CN"/>
        </w:rPr>
        <w:t>个月中，医师或健康服务提供者多常推荐或讨论</w:t>
      </w:r>
      <w:r w:rsidR="00E96088" w:rsidRPr="00463EB4">
        <w:rPr>
          <w:rFonts w:ascii="Times New Roman" w:eastAsia="SimSun" w:hAnsi="Times New Roman" w:cs="Times New Roman" w:hint="eastAsia"/>
          <w:lang w:val="en-US" w:eastAsia="zh-CN"/>
        </w:rPr>
        <w:t>使用</w:t>
      </w:r>
      <w:r w:rsidR="00CC7BFE" w:rsidRPr="00463EB4">
        <w:rPr>
          <w:rFonts w:ascii="Times New Roman" w:hAnsi="Times New Roman" w:cs="Times New Roman" w:hint="eastAsia"/>
          <w:lang w:val="en-US" w:eastAsia="zh-CN"/>
        </w:rPr>
        <w:t>药物，以协助您戒烟或停止使用烟草制品？药物范例包括：尼古丁口香糖、贴剂、鼻腔喷剂、吸入剂或处方药。您觉得是</w:t>
      </w:r>
      <w:r w:rsidR="00CC7BFE" w:rsidRPr="00463EB4">
        <w:rPr>
          <w:rFonts w:ascii="Times New Roman" w:hAnsi="Times New Roman" w:cs="Times New Roman" w:hint="eastAsia"/>
          <w:lang w:val="en-US" w:eastAsia="zh-CN"/>
        </w:rPr>
        <w:t xml:space="preserve"> </w:t>
      </w:r>
      <w:r w:rsidR="00CC7BFE" w:rsidRPr="00463EB4">
        <w:rPr>
          <w:rFonts w:ascii="Times New Roman" w:hAnsi="Times New Roman" w:cs="Times New Roman" w:hint="eastAsia"/>
          <w:lang w:val="en-US" w:eastAsia="zh-CN"/>
        </w:rPr>
        <w:t>…</w:t>
      </w:r>
    </w:p>
    <w:p w14:paraId="016CFC39" w14:textId="1C8BFFD0"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39A6AE8" wp14:editId="2F851947">
            <wp:extent cx="156845" cy="156845"/>
            <wp:effectExtent l="0" t="0" r="0" b="0"/>
            <wp:docPr id="329" name="Picture 3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4D14DA84" w14:textId="41E190F3"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8FD63AA" wp14:editId="7CCBBFAC">
            <wp:extent cx="156845" cy="156845"/>
            <wp:effectExtent l="0" t="0" r="0" b="0"/>
            <wp:docPr id="330" name="Picture 3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340FE28E" w14:textId="05829193"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651C26A" wp14:editId="1F2C2D1F">
            <wp:extent cx="156845" cy="156845"/>
            <wp:effectExtent l="0" t="0" r="0" b="0"/>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60733667" w14:textId="1AA0ECA8"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E5B66C4" wp14:editId="389AA156">
            <wp:extent cx="156845" cy="156845"/>
            <wp:effectExtent l="0" t="0" r="0" b="0"/>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4675B"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EFAFEEF" w14:textId="0208E95F"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4D0067E" wp14:editId="670B53CC">
            <wp:extent cx="156845" cy="156845"/>
            <wp:effectExtent l="0" t="0" r="0" b="0"/>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lang w:val="en-US" w:eastAsia="zh-CN"/>
        </w:rPr>
        <w:t>拒绝</w:t>
      </w:r>
    </w:p>
    <w:p w14:paraId="3E12F7C8" w14:textId="77777777" w:rsidR="00131829" w:rsidRPr="00463EB4" w:rsidRDefault="003D505F" w:rsidP="003670D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FB76EA6" wp14:editId="61788175">
            <wp:extent cx="156845" cy="156845"/>
            <wp:effectExtent l="0" t="0" r="0" b="0"/>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8B88F24" w14:textId="63FDBB19" w:rsidR="00131829" w:rsidRPr="00463EB4" w:rsidRDefault="00C405BB"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49</w:t>
      </w:r>
      <w:r w:rsidR="00403567"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C55362" w:rsidRPr="00463EB4">
        <w:rPr>
          <w:rFonts w:ascii="Times New Roman" w:hAnsi="Times New Roman" w:cs="Times New Roman" w:hint="eastAsia"/>
          <w:lang w:val="en-US" w:eastAsia="zh-CN"/>
        </w:rPr>
        <w:t>在过去</w:t>
      </w:r>
      <w:r w:rsidR="00C55362" w:rsidRPr="00463EB4">
        <w:rPr>
          <w:rFonts w:ascii="Times New Roman" w:hAnsi="Times New Roman" w:cs="Times New Roman" w:hint="eastAsia"/>
          <w:lang w:val="en-US" w:eastAsia="zh-CN"/>
        </w:rPr>
        <w:t xml:space="preserve"> 6 </w:t>
      </w:r>
      <w:r w:rsidR="00C55362" w:rsidRPr="00463EB4">
        <w:rPr>
          <w:rFonts w:ascii="Times New Roman" w:hAnsi="Times New Roman" w:cs="Times New Roman" w:hint="eastAsia"/>
          <w:lang w:val="en-US" w:eastAsia="zh-CN"/>
        </w:rPr>
        <w:t>个月中，您的医师或健康服务提供者多常讨论或提供药物以外的方法或策略协助您戒烟或停止使用烟草制品？方法或策略范例包括：电话专线、个人或团体谘商或戒烟方案。您觉得是</w:t>
      </w:r>
      <w:r w:rsidR="00C55362" w:rsidRPr="00463EB4">
        <w:rPr>
          <w:rFonts w:ascii="Times New Roman" w:hAnsi="Times New Roman" w:cs="Times New Roman" w:hint="eastAsia"/>
          <w:lang w:val="en-US" w:eastAsia="zh-CN"/>
        </w:rPr>
        <w:t xml:space="preserve"> </w:t>
      </w:r>
      <w:r w:rsidR="00C55362" w:rsidRPr="00463EB4">
        <w:rPr>
          <w:rFonts w:ascii="Times New Roman" w:hAnsi="Times New Roman" w:cs="Times New Roman" w:hint="eastAsia"/>
          <w:lang w:val="en-US" w:eastAsia="zh-CN"/>
        </w:rPr>
        <w:t>…</w:t>
      </w:r>
    </w:p>
    <w:p w14:paraId="5B584FF6" w14:textId="7D14D55F"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6F7691C" wp14:editId="592E54CF">
            <wp:extent cx="156845" cy="156845"/>
            <wp:effectExtent l="0" t="0" r="0" b="0"/>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6600822E" w14:textId="234AA775"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164A9B" wp14:editId="168A781B">
            <wp:extent cx="156845" cy="156845"/>
            <wp:effectExtent l="0" t="0" r="0" b="0"/>
            <wp:docPr id="336" name="Picture 3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3C8F1B8B" w14:textId="0206F66B"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3ACE4D5C" wp14:editId="632ED411">
            <wp:extent cx="156845" cy="156845"/>
            <wp:effectExtent l="0" t="0" r="0" b="0"/>
            <wp:docPr id="337" name="Picture 3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59206E80" w14:textId="095AAFEF"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40BFC0E" wp14:editId="642B10C2">
            <wp:extent cx="156845" cy="156845"/>
            <wp:effectExtent l="0" t="0" r="0" b="0"/>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4675B"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C3BF785" w14:textId="110D7747"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5AB117C" wp14:editId="08A95B95">
            <wp:extent cx="156845" cy="156845"/>
            <wp:effectExtent l="0" t="0" r="0" b="0"/>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lang w:val="en-US" w:eastAsia="zh-CN"/>
        </w:rPr>
        <w:t>拒绝</w:t>
      </w:r>
    </w:p>
    <w:p w14:paraId="33938D0C" w14:textId="77777777" w:rsidR="00131829" w:rsidRPr="00463EB4" w:rsidRDefault="003D505F" w:rsidP="003670D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7423068" wp14:editId="6FCF8EE2">
            <wp:extent cx="156845" cy="156845"/>
            <wp:effectExtent l="0" t="0" r="0" b="0"/>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E96D622" w14:textId="57BF9890" w:rsidR="00131829" w:rsidRPr="00463EB4" w:rsidRDefault="009F53A0" w:rsidP="003670DB">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5</w:t>
      </w:r>
      <w:r w:rsidR="00C405BB" w:rsidRPr="00463EB4">
        <w:rPr>
          <w:rFonts w:ascii="Times New Roman" w:eastAsia="SimSun" w:hAnsi="Times New Roman" w:cs="Times New Roman"/>
          <w:lang w:val="en-US" w:eastAsia="zh-CN"/>
        </w:rPr>
        <w:t>0</w:t>
      </w:r>
      <w:r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F71BD3" w:rsidRPr="00463EB4">
        <w:rPr>
          <w:rFonts w:ascii="Times New Roman" w:hAnsi="Times New Roman" w:cs="Times New Roman" w:hint="eastAsia"/>
          <w:lang w:val="en-US" w:eastAsia="zh-CN"/>
        </w:rPr>
        <w:t>在过去</w:t>
      </w:r>
      <w:r w:rsidR="00F71BD3" w:rsidRPr="00463EB4">
        <w:rPr>
          <w:rFonts w:ascii="Times New Roman" w:hAnsi="Times New Roman" w:cs="Times New Roman" w:hint="eastAsia"/>
          <w:lang w:val="en-US" w:eastAsia="zh-CN"/>
        </w:rPr>
        <w:t xml:space="preserve"> 6 </w:t>
      </w:r>
      <w:r w:rsidR="00F71BD3" w:rsidRPr="00463EB4">
        <w:rPr>
          <w:rFonts w:ascii="Times New Roman" w:hAnsi="Times New Roman" w:cs="Times New Roman" w:hint="eastAsia"/>
          <w:lang w:val="en-US" w:eastAsia="zh-CN"/>
        </w:rPr>
        <w:t>个月中，您是否曾因相同病况或问题而取得</w:t>
      </w:r>
      <w:r w:rsidR="00F71BD3" w:rsidRPr="00463EB4">
        <w:rPr>
          <w:rFonts w:ascii="Times New Roman" w:hAnsi="Times New Roman" w:cs="Times New Roman" w:hint="eastAsia"/>
          <w:lang w:val="en-US" w:eastAsia="zh-CN"/>
        </w:rPr>
        <w:t xml:space="preserve"> 3 </w:t>
      </w:r>
      <w:r w:rsidR="00F71BD3" w:rsidRPr="00463EB4">
        <w:rPr>
          <w:rFonts w:ascii="Times New Roman" w:hAnsi="Times New Roman" w:cs="Times New Roman" w:hint="eastAsia"/>
          <w:lang w:val="en-US" w:eastAsia="zh-CN"/>
        </w:rPr>
        <w:t>次或以上</w:t>
      </w:r>
      <w:r w:rsidR="00B43097" w:rsidRPr="00463EB4">
        <w:rPr>
          <w:rFonts w:ascii="Times New Roman" w:hAnsi="Times New Roman" w:cs="Times New Roman" w:hint="eastAsia"/>
          <w:u w:val="single"/>
          <w:lang w:val="en-US" w:eastAsia="zh-CN"/>
        </w:rPr>
        <w:t>医疗保健</w:t>
      </w:r>
      <w:r w:rsidR="00F71BD3"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3BA1A8D9" w14:textId="5918664D" w:rsidR="00131829" w:rsidRPr="00463EB4" w:rsidRDefault="0074144E" w:rsidP="00403F33">
      <w:pPr>
        <w:pStyle w:val="SurveyQuestionIndent"/>
        <w:keepNext/>
        <w:rPr>
          <w:rFonts w:ascii="Times New Roman" w:hAnsi="Times New Roman" w:cs="Times New Roman"/>
          <w:lang w:val="en-US" w:eastAsia="zh-CN"/>
        </w:rPr>
      </w:pPr>
      <w:r w:rsidRPr="00463EB4">
        <w:rPr>
          <w:rFonts w:hint="eastAsia"/>
          <w:lang w:val="en-US" w:eastAsia="zh-CN"/>
        </w:rPr>
        <w:t>(</w:t>
      </w:r>
      <w:r w:rsidR="00F71BD3" w:rsidRPr="00463EB4">
        <w:rPr>
          <w:rFonts w:hint="eastAsia"/>
          <w:lang w:val="en-US" w:eastAsia="zh-CN"/>
        </w:rPr>
        <w:t>仅在必要时读出回应选项</w:t>
      </w:r>
      <w:r w:rsidR="00B43097" w:rsidRPr="00463EB4">
        <w:rPr>
          <w:rFonts w:eastAsia="SimSun" w:hint="eastAsia"/>
          <w:lang w:val="en-US" w:eastAsia="zh-CN"/>
        </w:rPr>
        <w:t>。</w:t>
      </w:r>
      <w:r w:rsidR="00B43097" w:rsidRPr="00463EB4">
        <w:rPr>
          <w:rFonts w:hint="eastAsia"/>
          <w:lang w:val="en-US" w:eastAsia="zh-CN"/>
        </w:rPr>
        <w:t>如要读出回应，请说：</w:t>
      </w:r>
      <w:r w:rsidR="6D76433F" w:rsidRPr="00463EB4">
        <w:rPr>
          <w:rFonts w:ascii="Times New Roman" w:hAnsi="Times New Roman" w:cs="Times New Roman" w:hint="eastAsia"/>
          <w:b/>
          <w:lang w:val="en-US" w:eastAsia="zh-CN"/>
        </w:rPr>
        <w:t>您觉得是</w:t>
      </w:r>
      <w:r w:rsidR="6D76433F" w:rsidRPr="00463EB4">
        <w:rPr>
          <w:rFonts w:ascii="Times New Roman" w:hAnsi="Times New Roman" w:cs="Times New Roman" w:hint="eastAsia"/>
          <w:b/>
          <w:lang w:val="en-US" w:eastAsia="zh-CN"/>
        </w:rPr>
        <w:t xml:space="preserve"> </w:t>
      </w:r>
      <w:r w:rsidR="6D76433F" w:rsidRPr="00463EB4">
        <w:rPr>
          <w:rFonts w:ascii="Times New Roman" w:hAnsi="Times New Roman" w:cs="Times New Roman" w:hint="eastAsia"/>
          <w:b/>
          <w:lang w:val="en-US" w:eastAsia="zh-CN"/>
        </w:rPr>
        <w:t>…</w:t>
      </w:r>
      <w:r w:rsidRPr="00463EB4">
        <w:rPr>
          <w:rFonts w:hint="eastAsia"/>
          <w:b/>
          <w:lang w:val="en-US" w:eastAsia="zh-CN"/>
        </w:rPr>
        <w:t>)</w:t>
      </w:r>
    </w:p>
    <w:p w14:paraId="43D76626" w14:textId="77777777" w:rsidR="00131829" w:rsidRPr="00463EB4" w:rsidRDefault="003D505F" w:rsidP="00403F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A864907" wp14:editId="5CF9A22D">
            <wp:extent cx="156845" cy="156845"/>
            <wp:effectExtent l="0" t="0" r="0" b="0"/>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9768710" w14:textId="349C93DA" w:rsidR="00131829" w:rsidRPr="00463EB4" w:rsidRDefault="003D505F" w:rsidP="005B5286">
      <w:pPr>
        <w:pStyle w:val="A1-Survey1DigitRespOptBox"/>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836DE9B" wp14:editId="0ABF0398">
            <wp:extent cx="156845" cy="156845"/>
            <wp:effectExtent l="0" t="0" r="0" b="0"/>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bookmarkStart w:id="3" w:name="OLE_LINK2"/>
      <w:r w:rsidRPr="00463EB4">
        <w:rPr>
          <w:rFonts w:ascii="Times New Roman" w:hAnsi="Times New Roman" w:cs="Times New Roman" w:hint="eastAsia"/>
          <w:lang w:val="en-US" w:eastAsia="zh-CN"/>
        </w:rPr>
        <w:t xml:space="preserve"> </w:t>
      </w:r>
      <w:bookmarkEnd w:id="3"/>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 GO TO</w:t>
      </w:r>
      <w:r w:rsidR="00A4675B" w:rsidRPr="00463EB4">
        <w:rPr>
          <w:rFonts w:ascii="Times New Roman" w:hAnsi="Times New Roman" w:cs="Times New Roman" w:hint="eastAsia"/>
          <w:lang w:val="en-US" w:eastAsia="zh-CN"/>
        </w:rPr>
        <w:t xml:space="preserve"> #5</w:t>
      </w:r>
      <w:r w:rsidR="00F47E29" w:rsidRPr="00463EB4">
        <w:rPr>
          <w:rFonts w:ascii="Times New Roman" w:hAnsi="Times New Roman" w:cs="Times New Roman"/>
          <w:lang w:val="en-US" w:eastAsia="zh-CN"/>
        </w:rPr>
        <w:t>2</w:t>
      </w:r>
      <w:r w:rsidRPr="00463EB4">
        <w:rPr>
          <w:rFonts w:ascii="Times New Roman" w:hAnsi="Times New Roman" w:cs="Times New Roman" w:hint="eastAsia"/>
          <w:lang w:val="en-US" w:eastAsia="zh-CN"/>
        </w:rPr>
        <w:t>]</w:t>
      </w:r>
    </w:p>
    <w:p w14:paraId="132840B0" w14:textId="4E39A48E" w:rsidR="00131829" w:rsidRPr="00463EB4" w:rsidRDefault="003D505F" w:rsidP="005B5286">
      <w:pPr>
        <w:pStyle w:val="RefusalSpaceBefore"/>
        <w:keepNext/>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D86E2C8" wp14:editId="563357E0">
            <wp:extent cx="156845" cy="156845"/>
            <wp:effectExtent l="0" t="0" r="0" b="0"/>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F71BD3"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A4675B" w:rsidRPr="00463EB4">
        <w:rPr>
          <w:rFonts w:ascii="Times New Roman" w:hAnsi="Times New Roman" w:cs="Times New Roman" w:hint="eastAsia"/>
          <w:lang w:val="en-US" w:eastAsia="zh-CN"/>
        </w:rPr>
        <w:t xml:space="preserve"> #5</w:t>
      </w:r>
      <w:r w:rsidR="00771371" w:rsidRPr="00463EB4">
        <w:rPr>
          <w:rFonts w:ascii="Times New Roman" w:hAnsi="Times New Roman" w:cs="Times New Roman"/>
          <w:lang w:val="en-US" w:eastAsia="zh-CN"/>
        </w:rPr>
        <w:t>2</w:t>
      </w:r>
      <w:r w:rsidRPr="00463EB4">
        <w:rPr>
          <w:rFonts w:ascii="Times New Roman" w:hAnsi="Times New Roman" w:cs="Times New Roman" w:hint="eastAsia"/>
          <w:lang w:val="en-US" w:eastAsia="zh-CN"/>
        </w:rPr>
        <w:t>]</w:t>
      </w:r>
    </w:p>
    <w:p w14:paraId="0A466B8B" w14:textId="44051793" w:rsidR="00131829" w:rsidRPr="00463EB4" w:rsidRDefault="003D505F" w:rsidP="005B5286">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5E95DD3" wp14:editId="31AD08B2">
            <wp:extent cx="156845" cy="156845"/>
            <wp:effectExtent l="0" t="0" r="0" b="0"/>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166EB0">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A4675B" w:rsidRPr="00463EB4">
        <w:rPr>
          <w:rFonts w:ascii="Times New Roman" w:hAnsi="Times New Roman" w:cs="Times New Roman" w:hint="eastAsia"/>
          <w:lang w:val="en-US" w:eastAsia="zh-CN"/>
        </w:rPr>
        <w:t xml:space="preserve"> #5</w:t>
      </w:r>
      <w:r w:rsidR="00771371" w:rsidRPr="00463EB4">
        <w:rPr>
          <w:rFonts w:ascii="Times New Roman" w:hAnsi="Times New Roman" w:cs="Times New Roman"/>
          <w:lang w:val="en-US" w:eastAsia="zh-CN"/>
        </w:rPr>
        <w:t>2</w:t>
      </w:r>
      <w:r w:rsidRPr="00463EB4">
        <w:rPr>
          <w:rFonts w:ascii="Times New Roman" w:hAnsi="Times New Roman" w:cs="Times New Roman" w:hint="eastAsia"/>
          <w:lang w:val="en-US" w:eastAsia="zh-CN"/>
        </w:rPr>
        <w:t>]</w:t>
      </w:r>
    </w:p>
    <w:p w14:paraId="4A987189" w14:textId="541C5A21" w:rsidR="00131829" w:rsidRPr="00463EB4" w:rsidRDefault="009F53A0" w:rsidP="00BE2282">
      <w:pPr>
        <w:pStyle w:val="SurveyQuestionSpaceBefore"/>
        <w:keepNext w:val="0"/>
        <w:keepLines w:val="0"/>
        <w:widowControl w:val="0"/>
        <w:rPr>
          <w:rFonts w:ascii="Times New Roman" w:hAnsi="Times New Roman" w:cs="Times New Roman"/>
          <w:lang w:val="en-US" w:eastAsia="zh-CN"/>
        </w:rPr>
      </w:pPr>
      <w:r w:rsidRPr="00463EB4">
        <w:rPr>
          <w:rFonts w:ascii="Times New Roman" w:eastAsia="SimSun" w:hAnsi="Times New Roman" w:cs="Times New Roman" w:hint="eastAsia"/>
          <w:lang w:val="en-US" w:eastAsia="zh-CN"/>
        </w:rPr>
        <w:t>5</w:t>
      </w:r>
      <w:r w:rsidR="00F47E29" w:rsidRPr="00463EB4">
        <w:rPr>
          <w:rFonts w:ascii="Times New Roman" w:eastAsia="SimSun" w:hAnsi="Times New Roman" w:cs="Times New Roman"/>
          <w:lang w:val="en-US" w:eastAsia="zh-CN"/>
        </w:rPr>
        <w:t>1</w:t>
      </w:r>
      <w:r w:rsidRPr="00463EB4">
        <w:rPr>
          <w:rFonts w:ascii="Times New Roman" w:eastAsia="SimSun" w:hAnsi="Times New Roman" w:cs="Times New Roman" w:hint="eastAsia"/>
          <w:lang w:val="en-US" w:eastAsia="zh-CN"/>
        </w:rPr>
        <w:t>.</w:t>
      </w:r>
      <w:r w:rsidR="00BE2282">
        <w:rPr>
          <w:rFonts w:ascii="Times New Roman" w:eastAsia="SimSun" w:hAnsi="Times New Roman" w:cs="Times New Roman"/>
          <w:lang w:val="en-US" w:eastAsia="zh-CN"/>
        </w:rPr>
        <w:tab/>
      </w:r>
      <w:r w:rsidR="00F71BD3" w:rsidRPr="00463EB4">
        <w:rPr>
          <w:rFonts w:ascii="Times New Roman" w:hAnsi="Times New Roman" w:cs="Times New Roman" w:hint="eastAsia"/>
          <w:lang w:val="en-US" w:eastAsia="zh-CN"/>
        </w:rPr>
        <w:t>该病况或问题是否持续至少</w:t>
      </w:r>
      <w:r w:rsidR="00F71BD3" w:rsidRPr="00463EB4">
        <w:rPr>
          <w:rFonts w:ascii="Times New Roman" w:hAnsi="Times New Roman" w:cs="Times New Roman" w:hint="eastAsia"/>
          <w:lang w:val="en-US" w:eastAsia="zh-CN"/>
        </w:rPr>
        <w:t xml:space="preserve"> 3 </w:t>
      </w:r>
      <w:r w:rsidR="00F71BD3" w:rsidRPr="00463EB4">
        <w:rPr>
          <w:rFonts w:ascii="Times New Roman" w:hAnsi="Times New Roman" w:cs="Times New Roman" w:hint="eastAsia"/>
          <w:lang w:val="en-US" w:eastAsia="zh-CN"/>
        </w:rPr>
        <w:t>个月时间？</w:t>
      </w:r>
      <w:r w:rsidR="00131829" w:rsidRPr="00463EB4">
        <w:rPr>
          <w:rFonts w:ascii="Times New Roman" w:hAnsi="Times New Roman" w:cs="Times New Roman" w:hint="eastAsia"/>
          <w:lang w:val="en-US" w:eastAsia="zh-CN"/>
        </w:rPr>
        <w:t xml:space="preserve"> </w:t>
      </w:r>
    </w:p>
    <w:p w14:paraId="55487DE5" w14:textId="2369240E" w:rsidR="00131829" w:rsidRPr="00463EB4" w:rsidRDefault="00131829" w:rsidP="0099246A">
      <w:pPr>
        <w:pStyle w:val="SurveyQuestion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09B5C9F" w:rsidRPr="009B5C9F">
        <w:rPr>
          <w:rFonts w:ascii="Times New Roman" w:hAnsi="Times New Roman" w:cs="Times New Roman"/>
          <w:lang w:val="en-US" w:eastAsia="zh-CN"/>
        </w:rPr>
        <w:t>IF “ENROLLEE SEX” IN SAMPLE FRAME IS 2=FEMALE OR 9=MISSING</w:t>
      </w:r>
      <w:r w:rsidRPr="00463EB4">
        <w:rPr>
          <w:rFonts w:ascii="Times New Roman" w:hAnsi="Times New Roman" w:cs="Times New Roman" w:hint="eastAsia"/>
          <w:lang w:val="en-US" w:eastAsia="zh-CN"/>
        </w:rPr>
        <w:t>, PROGRAM SO THE FOLLOWING LANGUAGE APPEARS FOR INTERVIEWERS TO READ:</w:t>
      </w:r>
      <w:r w:rsidRPr="00463EB4">
        <w:rPr>
          <w:rFonts w:ascii="Times New Roman" w:hAnsi="Times New Roman" w:cs="Times New Roman" w:hint="eastAsia"/>
          <w:b/>
          <w:lang w:val="en-US" w:eastAsia="zh-CN"/>
        </w:rPr>
        <w:t xml:space="preserve"> </w:t>
      </w:r>
      <w:r w:rsidR="00F71BD3" w:rsidRPr="00463EB4">
        <w:rPr>
          <w:rFonts w:ascii="Times New Roman" w:hAnsi="Times New Roman" w:cs="Times New Roman" w:hint="eastAsia"/>
          <w:b/>
          <w:lang w:val="en-US" w:eastAsia="zh-CN"/>
        </w:rPr>
        <w:t>请</w:t>
      </w:r>
      <w:r w:rsidR="00F71BD3" w:rsidRPr="00463EB4">
        <w:rPr>
          <w:rFonts w:ascii="Times New Roman" w:hAnsi="Times New Roman" w:cs="Times New Roman" w:hint="eastAsia"/>
          <w:b/>
          <w:u w:val="single"/>
          <w:lang w:val="en-US" w:eastAsia="zh-CN"/>
        </w:rPr>
        <w:t>不要</w:t>
      </w:r>
      <w:r w:rsidR="00F71BD3" w:rsidRPr="00463EB4">
        <w:rPr>
          <w:rFonts w:ascii="Times New Roman" w:hAnsi="Times New Roman" w:cs="Times New Roman" w:hint="eastAsia"/>
          <w:b/>
          <w:lang w:val="en-US" w:eastAsia="zh-CN"/>
        </w:rPr>
        <w:t>包括怀孕或绝经</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w:t>
      </w:r>
    </w:p>
    <w:p w14:paraId="59128DF6" w14:textId="2574B01D" w:rsidR="00131829"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F71BD3" w:rsidRPr="00463EB4">
        <w:rPr>
          <w:rFonts w:hint="eastAsia"/>
          <w:lang w:val="en-US" w:eastAsia="zh-CN"/>
        </w:rPr>
        <w:t>仅在必要时读出回应选项</w:t>
      </w:r>
      <w:r w:rsidR="00440408" w:rsidRPr="00463EB4">
        <w:rPr>
          <w:rFonts w:eastAsia="SimSun" w:hint="eastAsia"/>
          <w:lang w:val="en-US" w:eastAsia="zh-CN"/>
        </w:rPr>
        <w:t>。</w:t>
      </w:r>
      <w:r w:rsidR="00440408" w:rsidRPr="00463EB4">
        <w:rPr>
          <w:rFonts w:hint="eastAsia"/>
          <w:lang w:val="en-US" w:eastAsia="zh-CN"/>
        </w:rPr>
        <w:t>如要读出回应，请说：</w:t>
      </w:r>
      <w:r w:rsidR="4D329D9B" w:rsidRPr="00463EB4">
        <w:rPr>
          <w:rFonts w:ascii="Times New Roman" w:hAnsi="Times New Roman" w:cs="Times New Roman" w:hint="eastAsia"/>
          <w:b/>
          <w:lang w:val="en-US" w:eastAsia="zh-CN"/>
        </w:rPr>
        <w:t>您觉得是</w:t>
      </w:r>
      <w:r w:rsidR="4D329D9B" w:rsidRPr="00463EB4">
        <w:rPr>
          <w:rFonts w:ascii="Times New Roman" w:hAnsi="Times New Roman" w:cs="Times New Roman" w:hint="eastAsia"/>
          <w:b/>
          <w:lang w:val="en-US" w:eastAsia="zh-CN"/>
        </w:rPr>
        <w:t xml:space="preserve"> </w:t>
      </w:r>
      <w:r w:rsidR="4D329D9B" w:rsidRPr="00463EB4">
        <w:rPr>
          <w:rFonts w:ascii="Times New Roman" w:hAnsi="Times New Roman" w:cs="Times New Roman" w:hint="eastAsia"/>
          <w:b/>
          <w:lang w:val="en-US" w:eastAsia="zh-CN"/>
        </w:rPr>
        <w:t>…</w:t>
      </w:r>
      <w:r w:rsidRPr="00463EB4">
        <w:rPr>
          <w:rFonts w:hint="eastAsia"/>
          <w:lang w:val="en-US" w:eastAsia="zh-CN"/>
        </w:rPr>
        <w:t>)</w:t>
      </w:r>
    </w:p>
    <w:p w14:paraId="37DCF30E"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8B4A583" wp14:editId="7972517C">
            <wp:extent cx="156845" cy="156845"/>
            <wp:effectExtent l="0" t="0" r="0" b="0"/>
            <wp:docPr id="345" name="Picture 3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2652E03"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2F5B61F" wp14:editId="333E55E7">
            <wp:extent cx="156845" cy="156845"/>
            <wp:effectExtent l="0" t="0" r="0" b="0"/>
            <wp:docPr id="346" name="Picture 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6EA2FF54" w14:textId="1F973CF2" w:rsidR="00131829"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D3983FF" wp14:editId="3F7CD684">
            <wp:extent cx="156845" cy="156845"/>
            <wp:effectExtent l="0" t="0" r="0" b="0"/>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F71BD3"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E2A3C56" w14:textId="77777777" w:rsidR="00131829" w:rsidRPr="00463EB4" w:rsidRDefault="00915415" w:rsidP="00BE228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7213706" wp14:editId="0E968519">
            <wp:extent cx="156845" cy="156845"/>
            <wp:effectExtent l="0" t="0" r="0" b="0"/>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559B524" w14:textId="33FAA087" w:rsidR="00131829" w:rsidRPr="00463EB4" w:rsidRDefault="009F53A0" w:rsidP="00166EB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5</w:t>
      </w:r>
      <w:r w:rsidR="00945C45" w:rsidRPr="00463EB4">
        <w:rPr>
          <w:rFonts w:ascii="Times New Roman" w:eastAsia="SimSun" w:hAnsi="Times New Roman" w:cs="Times New Roman"/>
          <w:lang w:val="en-US" w:eastAsia="zh-CN"/>
        </w:rPr>
        <w:t>2</w:t>
      </w:r>
      <w:r w:rsidRPr="00463EB4">
        <w:rPr>
          <w:rFonts w:ascii="Times New Roman" w:eastAsia="SimSun" w:hAnsi="Times New Roman" w:cs="Times New Roman" w:hint="eastAsia"/>
          <w:lang w:val="en-US" w:eastAsia="zh-CN"/>
        </w:rPr>
        <w:t>.</w:t>
      </w:r>
      <w:r w:rsidR="00166EB0">
        <w:rPr>
          <w:rFonts w:ascii="Times New Roman" w:eastAsia="SimSun" w:hAnsi="Times New Roman" w:cs="Times New Roman"/>
          <w:lang w:val="en-US" w:eastAsia="zh-CN"/>
        </w:rPr>
        <w:tab/>
      </w:r>
      <w:r w:rsidR="00B20552" w:rsidRPr="00463EB4">
        <w:rPr>
          <w:rFonts w:ascii="Times New Roman" w:hAnsi="Times New Roman" w:cs="Times New Roman" w:hint="eastAsia"/>
          <w:lang w:val="en-US" w:eastAsia="zh-CN"/>
        </w:rPr>
        <w:t>您目前是否需要或服用由医师开立处方的药物？</w:t>
      </w:r>
      <w:r w:rsidR="00131829" w:rsidRPr="00463EB4">
        <w:rPr>
          <w:rFonts w:ascii="Times New Roman" w:hAnsi="Times New Roman" w:cs="Times New Roman" w:hint="eastAsia"/>
          <w:lang w:val="en-US" w:eastAsia="zh-CN"/>
        </w:rPr>
        <w:t xml:space="preserve"> </w:t>
      </w:r>
    </w:p>
    <w:p w14:paraId="4D86F055" w14:textId="7377D4C4" w:rsidR="00131829" w:rsidRPr="00463EB4" w:rsidRDefault="00131829" w:rsidP="00915415">
      <w:pPr>
        <w:pStyle w:val="SurveyQuestionIndent"/>
        <w:keepNext/>
        <w:keepLines/>
        <w:rPr>
          <w:rFonts w:ascii="Times New Roman" w:hAnsi="Times New Roman" w:cs="Times New Roman"/>
          <w:b/>
          <w:lang w:val="en-US" w:eastAsia="zh-CN"/>
        </w:rPr>
      </w:pPr>
      <w:r w:rsidRPr="00463EB4">
        <w:rPr>
          <w:rFonts w:ascii="Times New Roman" w:hAnsi="Times New Roman" w:cs="Times New Roman" w:hint="eastAsia"/>
          <w:lang w:val="en-US" w:eastAsia="zh-CN"/>
        </w:rPr>
        <w:t>[</w:t>
      </w:r>
      <w:r w:rsidR="009B5C9F" w:rsidRPr="009B5C9F">
        <w:rPr>
          <w:rFonts w:ascii="Times New Roman" w:hAnsi="Times New Roman" w:cs="Times New Roman"/>
          <w:lang w:val="en-US" w:eastAsia="zh-CN"/>
        </w:rPr>
        <w:t>IF “ENROLLEE SEX” IN SAMPLE FRAME IS 2=FEMALE OR 9=MISSING</w:t>
      </w:r>
      <w:r w:rsidR="00F028F2">
        <w:rPr>
          <w:rFonts w:ascii="Times New Roman" w:hAnsi="Times New Roman" w:cs="Times New Roman"/>
          <w:lang w:val="en-US" w:eastAsia="zh-CN"/>
        </w:rPr>
        <w:t xml:space="preserve">, </w:t>
      </w:r>
      <w:r w:rsidRPr="00463EB4">
        <w:rPr>
          <w:rFonts w:ascii="Times New Roman" w:hAnsi="Times New Roman" w:cs="Times New Roman" w:hint="eastAsia"/>
          <w:lang w:val="en-US" w:eastAsia="zh-CN"/>
        </w:rPr>
        <w:t>PROGRAM SO THE FOLLOWING LANGUAGE APPEARS FOR INTERVIEWERS TO READ:</w:t>
      </w:r>
      <w:r w:rsidRPr="00463EB4">
        <w:rPr>
          <w:rFonts w:ascii="Times New Roman" w:hAnsi="Times New Roman" w:cs="Times New Roman" w:hint="eastAsia"/>
          <w:b/>
          <w:lang w:val="en-US" w:eastAsia="zh-CN"/>
        </w:rPr>
        <w:t xml:space="preserve"> </w:t>
      </w:r>
      <w:r w:rsidR="00B20552" w:rsidRPr="00463EB4">
        <w:rPr>
          <w:rFonts w:ascii="Times New Roman" w:hAnsi="Times New Roman" w:cs="Times New Roman" w:hint="eastAsia"/>
          <w:b/>
          <w:lang w:val="en-US" w:eastAsia="zh-CN"/>
        </w:rPr>
        <w:t>请</w:t>
      </w:r>
      <w:r w:rsidR="00B20552" w:rsidRPr="00463EB4">
        <w:rPr>
          <w:rFonts w:ascii="Times New Roman" w:hAnsi="Times New Roman" w:cs="Times New Roman" w:hint="eastAsia"/>
          <w:b/>
          <w:u w:val="single"/>
          <w:lang w:val="en-US" w:eastAsia="zh-CN"/>
        </w:rPr>
        <w:t>不要</w:t>
      </w:r>
      <w:r w:rsidR="00B20552" w:rsidRPr="00463EB4">
        <w:rPr>
          <w:rFonts w:ascii="Times New Roman" w:hAnsi="Times New Roman" w:cs="Times New Roman" w:hint="eastAsia"/>
          <w:b/>
          <w:lang w:val="en-US" w:eastAsia="zh-CN"/>
        </w:rPr>
        <w:t>包括避孕药</w:t>
      </w:r>
      <w:r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 xml:space="preserve">] </w:t>
      </w:r>
    </w:p>
    <w:p w14:paraId="4CBEC6F1" w14:textId="0895071B" w:rsidR="00131829" w:rsidRPr="00463EB4" w:rsidRDefault="0074144E" w:rsidP="00915415">
      <w:pPr>
        <w:pStyle w:val="SurveyQuestionIndent"/>
        <w:keepNext/>
        <w:keepLines/>
        <w:rPr>
          <w:rFonts w:ascii="Times New Roman" w:hAnsi="Times New Roman" w:cs="Times New Roman"/>
          <w:b/>
          <w:lang w:val="en-US" w:eastAsia="zh-CN"/>
        </w:rPr>
      </w:pPr>
      <w:r w:rsidRPr="00463EB4">
        <w:rPr>
          <w:rFonts w:hint="eastAsia"/>
          <w:lang w:val="en-US" w:eastAsia="zh-CN"/>
        </w:rPr>
        <w:t>(</w:t>
      </w:r>
      <w:r w:rsidR="00B20552" w:rsidRPr="00463EB4">
        <w:rPr>
          <w:rFonts w:hint="eastAsia"/>
          <w:lang w:val="en-US" w:eastAsia="zh-CN"/>
        </w:rPr>
        <w:t>仅在必要时读出回应选项</w:t>
      </w:r>
      <w:r w:rsidR="00A30482" w:rsidRPr="00463EB4">
        <w:rPr>
          <w:rFonts w:eastAsia="SimSun" w:hint="eastAsia"/>
          <w:lang w:val="en-US" w:eastAsia="zh-CN"/>
        </w:rPr>
        <w:t>。</w:t>
      </w:r>
      <w:r w:rsidR="00A30482" w:rsidRPr="00463EB4">
        <w:rPr>
          <w:rFonts w:hint="eastAsia"/>
          <w:lang w:val="en-US" w:eastAsia="zh-CN"/>
        </w:rPr>
        <w:t>如要读出回应，请说：</w:t>
      </w:r>
      <w:r w:rsidR="646AAE80" w:rsidRPr="00463EB4">
        <w:rPr>
          <w:rFonts w:hint="eastAsia"/>
          <w:lang w:val="en-US" w:eastAsia="zh-CN"/>
        </w:rPr>
        <w:t xml:space="preserve"> </w:t>
      </w:r>
      <w:r w:rsidR="646AAE80" w:rsidRPr="00463EB4">
        <w:rPr>
          <w:rFonts w:ascii="Times New Roman" w:hAnsi="Times New Roman" w:cs="Times New Roman" w:hint="eastAsia"/>
          <w:b/>
          <w:lang w:val="en-US" w:eastAsia="zh-CN"/>
        </w:rPr>
        <w:t>您觉得是</w:t>
      </w:r>
      <w:r w:rsidR="646AAE80" w:rsidRPr="00463EB4">
        <w:rPr>
          <w:rFonts w:ascii="Times New Roman" w:hAnsi="Times New Roman" w:cs="Times New Roman" w:hint="eastAsia"/>
          <w:b/>
          <w:lang w:val="en-US" w:eastAsia="zh-CN"/>
        </w:rPr>
        <w:t xml:space="preserve"> </w:t>
      </w:r>
      <w:r w:rsidR="646AAE80" w:rsidRPr="00463EB4">
        <w:rPr>
          <w:rFonts w:ascii="Times New Roman" w:hAnsi="Times New Roman" w:cs="Times New Roman" w:hint="eastAsia"/>
          <w:b/>
          <w:lang w:val="en-US" w:eastAsia="zh-CN"/>
        </w:rPr>
        <w:t>…</w:t>
      </w:r>
      <w:r w:rsidRPr="00463EB4">
        <w:rPr>
          <w:rFonts w:hint="eastAsia"/>
          <w:lang w:val="en-US" w:eastAsia="zh-CN"/>
        </w:rPr>
        <w:t>)</w:t>
      </w:r>
    </w:p>
    <w:p w14:paraId="4DE2F221"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374A6E3" wp14:editId="3C07B423">
            <wp:extent cx="156845" cy="156845"/>
            <wp:effectExtent l="0" t="0" r="0" b="0"/>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66FA904" w14:textId="13D6B906" w:rsidR="00131829" w:rsidRPr="00463EB4" w:rsidRDefault="00915415" w:rsidP="005B5286">
      <w:pPr>
        <w:pStyle w:val="A1-Survey1DigitRespOptBox"/>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7D9E138" wp14:editId="40DB66E8">
            <wp:extent cx="156845" cy="156845"/>
            <wp:effectExtent l="0" t="0" r="0" b="0"/>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hAnsi="Times New Roman" w:cs="Times New Roman" w:hint="eastAsia"/>
          <w:lang w:val="en-US" w:eastAsia="zh-CN"/>
        </w:rPr>
        <w:t xml:space="preserve">IF NO, GO TO </w:t>
      </w:r>
      <w:r w:rsidR="00A4675B" w:rsidRPr="00463EB4">
        <w:rPr>
          <w:rFonts w:ascii="Times New Roman" w:hAnsi="Times New Roman" w:cs="Times New Roman" w:hint="eastAsia"/>
          <w:lang w:val="en-US" w:eastAsia="zh-CN"/>
        </w:rPr>
        <w:t>#5</w:t>
      </w:r>
      <w:r w:rsidR="00945C4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54B3CDCD" w14:textId="148B999F" w:rsidR="00131829" w:rsidRPr="00463EB4" w:rsidRDefault="00915415" w:rsidP="005B5286">
      <w:pPr>
        <w:pStyle w:val="RefusalSpaceBefore"/>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BA88D46" wp14:editId="28C8F7E9">
            <wp:extent cx="156845" cy="156845"/>
            <wp:effectExtent l="0" t="0" r="0" b="0"/>
            <wp:docPr id="351" name="Picture 3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20552"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A4675B" w:rsidRPr="00463EB4">
        <w:rPr>
          <w:rFonts w:ascii="Times New Roman" w:hAnsi="Times New Roman" w:cs="Times New Roman" w:hint="eastAsia"/>
          <w:lang w:val="en-US" w:eastAsia="zh-CN"/>
        </w:rPr>
        <w:t xml:space="preserve"> #5</w:t>
      </w:r>
      <w:r w:rsidR="00945C4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10EB1907" w14:textId="53474E1C" w:rsidR="00131829" w:rsidRPr="00463EB4" w:rsidRDefault="00915415" w:rsidP="00BE2282">
      <w:pPr>
        <w:pStyle w:val="RefusalNoSpace"/>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E6C680B" wp14:editId="739B52EB">
            <wp:extent cx="156845" cy="156845"/>
            <wp:effectExtent l="0" t="0" r="0" b="0"/>
            <wp:docPr id="352" name="Picture 3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166EB0">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A4675B" w:rsidRPr="00463EB4">
        <w:rPr>
          <w:rFonts w:ascii="Times New Roman" w:hAnsi="Times New Roman" w:cs="Times New Roman" w:hint="eastAsia"/>
          <w:lang w:val="en-US" w:eastAsia="zh-CN"/>
        </w:rPr>
        <w:t xml:space="preserve"> #5</w:t>
      </w:r>
      <w:r w:rsidR="00945C4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262BD612" w14:textId="423A2A0B" w:rsidR="00131829" w:rsidRPr="00463EB4" w:rsidRDefault="009F53A0" w:rsidP="00BE2282">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5</w:t>
      </w:r>
      <w:r w:rsidR="00E63CBB" w:rsidRPr="00463EB4">
        <w:rPr>
          <w:rFonts w:ascii="Times New Roman" w:eastAsia="SimSun" w:hAnsi="Times New Roman" w:cs="Times New Roman"/>
          <w:lang w:val="en-US" w:eastAsia="zh-CN"/>
        </w:rPr>
        <w:t>3</w:t>
      </w:r>
      <w:r w:rsidRPr="00463EB4">
        <w:rPr>
          <w:rFonts w:ascii="Times New Roman" w:eastAsia="SimSun" w:hAnsi="Times New Roman" w:cs="Times New Roman" w:hint="eastAsia"/>
          <w:lang w:val="en-US" w:eastAsia="zh-CN"/>
        </w:rPr>
        <w:t>.</w:t>
      </w:r>
      <w:r w:rsidR="00BE2282">
        <w:rPr>
          <w:rFonts w:ascii="Times New Roman" w:eastAsia="SimSun" w:hAnsi="Times New Roman" w:cs="Times New Roman"/>
          <w:lang w:val="en-US" w:eastAsia="zh-CN"/>
        </w:rPr>
        <w:tab/>
      </w:r>
      <w:r w:rsidR="00B20552" w:rsidRPr="00463EB4">
        <w:rPr>
          <w:rFonts w:ascii="Times New Roman" w:hAnsi="Times New Roman" w:cs="Times New Roman" w:hint="eastAsia"/>
          <w:lang w:val="en-US" w:eastAsia="zh-CN"/>
        </w:rPr>
        <w:t>该药物是否用于治疗持续至少</w:t>
      </w:r>
      <w:r w:rsidR="00B20552" w:rsidRPr="00463EB4">
        <w:rPr>
          <w:rFonts w:ascii="Times New Roman" w:hAnsi="Times New Roman" w:cs="Times New Roman" w:hint="eastAsia"/>
          <w:lang w:val="en-US" w:eastAsia="zh-CN"/>
        </w:rPr>
        <w:t xml:space="preserve"> 3 </w:t>
      </w:r>
      <w:r w:rsidR="00B20552" w:rsidRPr="00463EB4">
        <w:rPr>
          <w:rFonts w:ascii="Times New Roman" w:hAnsi="Times New Roman" w:cs="Times New Roman" w:hint="eastAsia"/>
          <w:lang w:val="en-US" w:eastAsia="zh-CN"/>
        </w:rPr>
        <w:t>个月的病况？</w:t>
      </w:r>
      <w:r w:rsidR="00131829" w:rsidRPr="00463EB4">
        <w:rPr>
          <w:rFonts w:ascii="Times New Roman" w:hAnsi="Times New Roman" w:cs="Times New Roman" w:hint="eastAsia"/>
          <w:lang w:val="en-US" w:eastAsia="zh-CN"/>
        </w:rPr>
        <w:t xml:space="preserve"> </w:t>
      </w:r>
    </w:p>
    <w:p w14:paraId="7AC030AD" w14:textId="0048302B" w:rsidR="00131829" w:rsidRPr="00463EB4" w:rsidRDefault="00131829" w:rsidP="00A059AD">
      <w:pPr>
        <w:pStyle w:val="SurveyQuestionIndent"/>
        <w:keepNext/>
        <w:rPr>
          <w:rFonts w:ascii="Times New Roman" w:hAnsi="Times New Roman" w:cs="Times New Roman"/>
          <w:lang w:val="en-US" w:eastAsia="zh-CN"/>
        </w:rPr>
      </w:pPr>
      <w:r w:rsidRPr="00463EB4">
        <w:rPr>
          <w:rFonts w:ascii="Times New Roman" w:hAnsi="Times New Roman" w:cs="Times New Roman" w:hint="eastAsia"/>
          <w:lang w:val="en-US" w:eastAsia="zh-CN"/>
        </w:rPr>
        <w:t>[</w:t>
      </w:r>
      <w:r w:rsidR="009B5C9F" w:rsidRPr="009B5C9F">
        <w:rPr>
          <w:rFonts w:ascii="Times New Roman" w:hAnsi="Times New Roman" w:cs="Times New Roman"/>
          <w:lang w:val="en-US" w:eastAsia="zh-CN"/>
        </w:rPr>
        <w:t>IF “ENROLLEE SEX” IN SAMPLE FRAME IS 2=FEMALE OR 9=MISSING</w:t>
      </w:r>
      <w:r w:rsidR="00F028F2">
        <w:rPr>
          <w:rFonts w:ascii="Times New Roman" w:hAnsi="Times New Roman" w:cs="Times New Roman"/>
          <w:lang w:val="en-US" w:eastAsia="zh-CN"/>
        </w:rPr>
        <w:t>,</w:t>
      </w:r>
      <w:r w:rsidRPr="00463EB4">
        <w:rPr>
          <w:rFonts w:ascii="Times New Roman" w:hAnsi="Times New Roman" w:cs="Times New Roman" w:hint="eastAsia"/>
          <w:lang w:val="en-US" w:eastAsia="zh-CN"/>
        </w:rPr>
        <w:t xml:space="preserve"> PROGRAM SO THE FOLLOWING LANGUAGE APPEARS FOR INTERVIEWERS TO READ:</w:t>
      </w:r>
      <w:r w:rsidRPr="00463EB4">
        <w:rPr>
          <w:rFonts w:ascii="Times New Roman" w:hAnsi="Times New Roman" w:cs="Times New Roman" w:hint="eastAsia"/>
          <w:b/>
          <w:lang w:val="en-US" w:eastAsia="zh-CN"/>
        </w:rPr>
        <w:t xml:space="preserve"> </w:t>
      </w:r>
      <w:r w:rsidR="00B20552" w:rsidRPr="00463EB4">
        <w:rPr>
          <w:rFonts w:ascii="Times New Roman" w:hAnsi="Times New Roman" w:cs="Times New Roman" w:hint="eastAsia"/>
          <w:b/>
          <w:lang w:val="en-US" w:eastAsia="zh-CN"/>
        </w:rPr>
        <w:t>请</w:t>
      </w:r>
      <w:r w:rsidR="00B20552" w:rsidRPr="00463EB4">
        <w:rPr>
          <w:rFonts w:ascii="Times New Roman" w:hAnsi="Times New Roman" w:cs="Times New Roman" w:hint="eastAsia"/>
          <w:b/>
          <w:u w:val="single"/>
          <w:lang w:val="en-US" w:eastAsia="zh-CN"/>
        </w:rPr>
        <w:t>不要</w:t>
      </w:r>
      <w:r w:rsidR="00B20552" w:rsidRPr="00463EB4">
        <w:rPr>
          <w:rFonts w:ascii="Times New Roman" w:hAnsi="Times New Roman" w:cs="Times New Roman" w:hint="eastAsia"/>
          <w:b/>
          <w:lang w:val="en-US" w:eastAsia="zh-CN"/>
        </w:rPr>
        <w:t>包括怀孕或绝经</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 xml:space="preserve"> </w:t>
      </w:r>
    </w:p>
    <w:p w14:paraId="3A184945" w14:textId="583E3D9F" w:rsidR="00131829" w:rsidRPr="00463EB4" w:rsidRDefault="0074144E" w:rsidP="00A059AD">
      <w:pPr>
        <w:pStyle w:val="SurveyQuestionIndent"/>
        <w:keepNext/>
        <w:rPr>
          <w:rFonts w:ascii="Times New Roman" w:hAnsi="Times New Roman" w:cs="Times New Roman"/>
          <w:b/>
          <w:lang w:val="en-US" w:eastAsia="zh-CN"/>
        </w:rPr>
      </w:pPr>
      <w:r w:rsidRPr="00463EB4">
        <w:rPr>
          <w:rFonts w:hint="eastAsia"/>
          <w:lang w:val="en-US" w:eastAsia="zh-CN"/>
        </w:rPr>
        <w:t>(</w:t>
      </w:r>
      <w:r w:rsidR="00B20552" w:rsidRPr="00463EB4">
        <w:rPr>
          <w:rFonts w:hint="eastAsia"/>
          <w:lang w:val="en-US" w:eastAsia="zh-CN"/>
        </w:rPr>
        <w:t>仅在必要时读出回应选项</w:t>
      </w:r>
      <w:r w:rsidR="00121A96" w:rsidRPr="00463EB4">
        <w:rPr>
          <w:rFonts w:eastAsia="SimSun" w:hint="eastAsia"/>
          <w:lang w:val="en-US" w:eastAsia="zh-CN"/>
        </w:rPr>
        <w:t>。</w:t>
      </w:r>
      <w:r w:rsidR="00121A96" w:rsidRPr="00463EB4">
        <w:rPr>
          <w:rFonts w:hint="eastAsia"/>
          <w:lang w:val="en-US" w:eastAsia="zh-CN"/>
        </w:rPr>
        <w:t>如要读出回应，请说：</w:t>
      </w:r>
      <w:r w:rsidR="2FF92431" w:rsidRPr="00463EB4">
        <w:rPr>
          <w:rFonts w:ascii="Times New Roman" w:hAnsi="Times New Roman" w:cs="Times New Roman" w:hint="eastAsia"/>
          <w:b/>
          <w:lang w:val="en-US" w:eastAsia="zh-CN"/>
        </w:rPr>
        <w:t>您觉得是</w:t>
      </w:r>
      <w:r w:rsidR="2FF92431" w:rsidRPr="00463EB4">
        <w:rPr>
          <w:rFonts w:ascii="Times New Roman" w:hAnsi="Times New Roman" w:cs="Times New Roman" w:hint="eastAsia"/>
          <w:b/>
          <w:lang w:val="en-US" w:eastAsia="zh-CN"/>
        </w:rPr>
        <w:t xml:space="preserve"> </w:t>
      </w:r>
      <w:r w:rsidR="2FF92431" w:rsidRPr="00463EB4">
        <w:rPr>
          <w:rFonts w:ascii="Times New Roman" w:hAnsi="Times New Roman" w:cs="Times New Roman" w:hint="eastAsia"/>
          <w:b/>
          <w:lang w:val="en-US" w:eastAsia="zh-CN"/>
        </w:rPr>
        <w:t>…</w:t>
      </w:r>
      <w:r w:rsidRPr="00463EB4">
        <w:rPr>
          <w:rFonts w:hint="eastAsia"/>
          <w:lang w:val="en-US" w:eastAsia="zh-CN"/>
        </w:rPr>
        <w:t>)</w:t>
      </w:r>
    </w:p>
    <w:p w14:paraId="50BFAF9C" w14:textId="77777777"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A9B09A1" wp14:editId="4BA427E5">
            <wp:extent cx="156845" cy="156845"/>
            <wp:effectExtent l="0" t="0" r="0" b="0"/>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4C0E1D1" w14:textId="77777777"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5176A49" wp14:editId="090CD06A">
            <wp:extent cx="156845" cy="156845"/>
            <wp:effectExtent l="0" t="0" r="0" b="0"/>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56A3E937" w14:textId="70D88FBC" w:rsidR="00131829" w:rsidRPr="00463EB4" w:rsidRDefault="00915415" w:rsidP="00A059AD">
      <w:pPr>
        <w:pStyle w:val="RefusalSpaceBefore"/>
        <w:keepNext/>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4FB49A8" wp14:editId="2E0821FE">
            <wp:extent cx="156845" cy="156845"/>
            <wp:effectExtent l="0" t="0" r="0" b="0"/>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20552"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6936B819" w14:textId="77777777" w:rsidR="00131829" w:rsidRPr="00463EB4" w:rsidRDefault="00915415" w:rsidP="00371AFC">
      <w:pPr>
        <w:pStyle w:val="RefusalNoSpace"/>
        <w:keepLines w:val="0"/>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7C51A1D" wp14:editId="0144233A">
            <wp:extent cx="156845" cy="156845"/>
            <wp:effectExtent l="0" t="0" r="0" b="0"/>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3417E1B" w14:textId="46D35A50" w:rsidR="00614FF6" w:rsidRPr="00B46E25" w:rsidRDefault="009F53A0" w:rsidP="00B46E25">
      <w:pPr>
        <w:pStyle w:val="SurveyQuestionSpaceBefore"/>
        <w:rPr>
          <w:rFonts w:ascii="Times New Roman" w:eastAsia="SimSun" w:hAnsi="Times New Roman" w:cs="Times New Roman"/>
          <w:lang w:val="en-US" w:eastAsia="zh-CN"/>
        </w:rPr>
      </w:pPr>
      <w:r w:rsidRPr="00463EB4">
        <w:rPr>
          <w:rFonts w:ascii="Times New Roman" w:eastAsia="SimSun" w:hAnsi="Times New Roman" w:cs="Times New Roman" w:hint="eastAsia"/>
          <w:lang w:val="en-US" w:eastAsia="zh-CN"/>
        </w:rPr>
        <w:t>5</w:t>
      </w:r>
      <w:r w:rsidR="006063A2" w:rsidRPr="00463EB4">
        <w:rPr>
          <w:rFonts w:ascii="Times New Roman" w:eastAsia="SimSun" w:hAnsi="Times New Roman" w:cs="Times New Roman"/>
          <w:lang w:val="en-US" w:eastAsia="zh-CN"/>
        </w:rPr>
        <w:t>4</w:t>
      </w:r>
      <w:r w:rsidRPr="00463EB4">
        <w:rPr>
          <w:rFonts w:ascii="Times New Roman" w:eastAsia="SimSun" w:hAnsi="Times New Roman" w:cs="Times New Roman" w:hint="eastAsia"/>
          <w:lang w:val="en-US" w:eastAsia="zh-CN"/>
        </w:rPr>
        <w:t>.</w:t>
      </w:r>
      <w:r w:rsidR="00BE2282">
        <w:rPr>
          <w:rFonts w:ascii="Times New Roman" w:eastAsia="SimSun" w:hAnsi="Times New Roman" w:cs="Times New Roman"/>
          <w:lang w:val="en-US" w:eastAsia="zh-CN"/>
        </w:rPr>
        <w:tab/>
      </w:r>
      <w:r w:rsidR="009C4B79" w:rsidRPr="00B46E25">
        <w:rPr>
          <w:rFonts w:ascii="Times New Roman" w:eastAsia="SimSun" w:hAnsi="Times New Roman" w:cs="Times New Roman" w:hint="eastAsia"/>
          <w:lang w:val="en-US" w:eastAsia="zh-CN"/>
        </w:rPr>
        <w:t>您是否耳聋或有严重听力障碍？</w:t>
      </w:r>
      <w:r w:rsidR="00614FF6" w:rsidRPr="00B46E25">
        <w:rPr>
          <w:rFonts w:ascii="Times New Roman" w:eastAsia="SimSun" w:hAnsi="Times New Roman" w:cs="Times New Roman" w:hint="eastAsia"/>
          <w:lang w:val="en-US" w:eastAsia="zh-CN"/>
        </w:rPr>
        <w:t xml:space="preserve"> </w:t>
      </w:r>
    </w:p>
    <w:p w14:paraId="328FC8A5" w14:textId="66CEDA0C"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64564D" w:rsidRPr="00463EB4">
        <w:rPr>
          <w:rFonts w:eastAsia="SimSun" w:hint="eastAsia"/>
          <w:lang w:val="en-US" w:eastAsia="zh-CN"/>
        </w:rPr>
        <w:t>。</w:t>
      </w:r>
      <w:r w:rsidR="0064564D" w:rsidRPr="00463EB4">
        <w:rPr>
          <w:rFonts w:hint="eastAsia"/>
          <w:lang w:val="en-US" w:eastAsia="zh-CN"/>
        </w:rPr>
        <w:t>如要读出回应，请说：</w:t>
      </w:r>
      <w:r w:rsidR="290097B5" w:rsidRPr="00463EB4">
        <w:rPr>
          <w:rFonts w:ascii="Times New Roman" w:hAnsi="Times New Roman" w:cs="Times New Roman" w:hint="eastAsia"/>
          <w:b/>
          <w:lang w:val="en-US" w:eastAsia="zh-CN"/>
        </w:rPr>
        <w:t>您觉得是</w:t>
      </w:r>
      <w:r w:rsidR="290097B5" w:rsidRPr="00463EB4">
        <w:rPr>
          <w:rFonts w:ascii="Times New Roman" w:hAnsi="Times New Roman" w:cs="Times New Roman" w:hint="eastAsia"/>
          <w:b/>
          <w:lang w:val="en-US" w:eastAsia="zh-CN"/>
        </w:rPr>
        <w:t xml:space="preserve"> </w:t>
      </w:r>
      <w:r w:rsidR="290097B5" w:rsidRPr="00463EB4">
        <w:rPr>
          <w:rFonts w:ascii="Times New Roman" w:hAnsi="Times New Roman" w:cs="Times New Roman" w:hint="eastAsia"/>
          <w:b/>
          <w:lang w:val="en-US" w:eastAsia="zh-CN"/>
        </w:rPr>
        <w:t>…</w:t>
      </w:r>
      <w:r w:rsidRPr="00463EB4">
        <w:rPr>
          <w:rFonts w:hint="eastAsia"/>
          <w:lang w:val="en-US" w:eastAsia="zh-CN"/>
        </w:rPr>
        <w:t>)</w:t>
      </w:r>
    </w:p>
    <w:p w14:paraId="51113F14"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4BF05C2" wp14:editId="1B575AD3">
            <wp:extent cx="156845" cy="156845"/>
            <wp:effectExtent l="0" t="0" r="0" b="0"/>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DADB3A4"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E8EB806" wp14:editId="501A4860">
            <wp:extent cx="156845" cy="156845"/>
            <wp:effectExtent l="0" t="0" r="0" b="0"/>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2BD15819" w14:textId="0F807209"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759EFB7" wp14:editId="46EB68A4">
            <wp:extent cx="156845" cy="156845"/>
            <wp:effectExtent l="0" t="0" r="0" b="0"/>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192D6F6E"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B42FD98" wp14:editId="4FC1551F">
            <wp:extent cx="156845" cy="156845"/>
            <wp:effectExtent l="0" t="0" r="0" b="0"/>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F189936" w14:textId="6D825166" w:rsidR="00614FF6" w:rsidRPr="00B46E25" w:rsidRDefault="009F53A0" w:rsidP="00B46E25">
      <w:pPr>
        <w:pStyle w:val="SurveyQuestionSpaceBefore"/>
        <w:rPr>
          <w:rFonts w:ascii="Times New Roman" w:eastAsia="SimSun" w:hAnsi="Times New Roman" w:cs="Times New Roman"/>
          <w:lang w:val="en-US" w:eastAsia="zh-CN"/>
        </w:rPr>
      </w:pPr>
      <w:r w:rsidRPr="00463EB4">
        <w:rPr>
          <w:rFonts w:ascii="Times New Roman" w:eastAsia="SimSun" w:hAnsi="Times New Roman" w:cs="Times New Roman" w:hint="eastAsia"/>
          <w:lang w:val="en-US" w:eastAsia="zh-CN"/>
        </w:rPr>
        <w:t>5</w:t>
      </w:r>
      <w:r w:rsidR="006063A2" w:rsidRPr="00463EB4">
        <w:rPr>
          <w:rFonts w:ascii="Times New Roman" w:eastAsia="SimSun" w:hAnsi="Times New Roman" w:cs="Times New Roman"/>
          <w:lang w:val="en-US" w:eastAsia="zh-CN"/>
        </w:rPr>
        <w:t>5</w:t>
      </w:r>
      <w:r w:rsidRPr="00463EB4">
        <w:rPr>
          <w:rFonts w:ascii="Times New Roman" w:eastAsia="SimSun" w:hAnsi="Times New Roman" w:cs="Times New Roman" w:hint="eastAsia"/>
          <w:lang w:val="en-US" w:eastAsia="zh-CN"/>
        </w:rPr>
        <w:t>.</w:t>
      </w:r>
      <w:r w:rsidR="00BE2282">
        <w:rPr>
          <w:rFonts w:ascii="Times New Roman" w:eastAsia="SimSun" w:hAnsi="Times New Roman" w:cs="Times New Roman"/>
          <w:lang w:val="en-US" w:eastAsia="zh-CN"/>
        </w:rPr>
        <w:tab/>
      </w:r>
      <w:r w:rsidR="009C4B79" w:rsidRPr="00B46E25">
        <w:rPr>
          <w:rFonts w:ascii="Times New Roman" w:eastAsia="SimSun" w:hAnsi="Times New Roman" w:cs="Times New Roman" w:hint="eastAsia"/>
          <w:lang w:val="en-US" w:eastAsia="zh-CN"/>
        </w:rPr>
        <w:t>您是否眼盲或即使配戴眼镜却仍有严重视力障碍</w:t>
      </w:r>
      <w:r w:rsidR="00614FF6" w:rsidRPr="00B46E25">
        <w:rPr>
          <w:rFonts w:ascii="Times New Roman" w:eastAsia="SimSun" w:hAnsi="Times New Roman" w:cs="Times New Roman" w:hint="eastAsia"/>
          <w:lang w:val="en-US" w:eastAsia="zh-CN"/>
        </w:rPr>
        <w:t>？</w:t>
      </w:r>
    </w:p>
    <w:p w14:paraId="6DBAAD0B" w14:textId="288FDDAB"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111D3" w:rsidRPr="00463EB4">
        <w:rPr>
          <w:rFonts w:eastAsia="SimSun" w:hint="eastAsia"/>
          <w:lang w:val="en-US" w:eastAsia="zh-CN"/>
        </w:rPr>
        <w:t>。</w:t>
      </w:r>
      <w:r w:rsidR="003111D3" w:rsidRPr="00463EB4">
        <w:rPr>
          <w:rFonts w:hint="eastAsia"/>
          <w:lang w:val="en-US" w:eastAsia="zh-CN"/>
        </w:rPr>
        <w:t>如要读出回应，请说：</w:t>
      </w:r>
      <w:r w:rsidR="65D2F1F7" w:rsidRPr="00463EB4">
        <w:rPr>
          <w:rFonts w:ascii="Times New Roman" w:hAnsi="Times New Roman" w:cs="Times New Roman" w:hint="eastAsia"/>
          <w:b/>
          <w:lang w:val="en-US" w:eastAsia="zh-CN"/>
        </w:rPr>
        <w:t>您觉得是</w:t>
      </w:r>
      <w:r w:rsidR="65D2F1F7" w:rsidRPr="00463EB4">
        <w:rPr>
          <w:rFonts w:ascii="Times New Roman" w:hAnsi="Times New Roman" w:cs="Times New Roman" w:hint="eastAsia"/>
          <w:b/>
          <w:lang w:val="en-US" w:eastAsia="zh-CN"/>
        </w:rPr>
        <w:t xml:space="preserve"> </w:t>
      </w:r>
      <w:r w:rsidR="65D2F1F7" w:rsidRPr="00463EB4">
        <w:rPr>
          <w:rFonts w:ascii="Times New Roman" w:hAnsi="Times New Roman" w:cs="Times New Roman" w:hint="eastAsia"/>
          <w:b/>
          <w:lang w:val="en-US" w:eastAsia="zh-CN"/>
        </w:rPr>
        <w:t>…</w:t>
      </w:r>
      <w:r w:rsidRPr="00463EB4">
        <w:rPr>
          <w:rFonts w:hint="eastAsia"/>
          <w:lang w:val="en-US" w:eastAsia="zh-CN"/>
        </w:rPr>
        <w:t>)</w:t>
      </w:r>
    </w:p>
    <w:p w14:paraId="2D8D65B9"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3087370" wp14:editId="12F80415">
            <wp:extent cx="156845" cy="156845"/>
            <wp:effectExtent l="0" t="0" r="0" b="0"/>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2484453F"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4946791" wp14:editId="55756030">
            <wp:extent cx="156845" cy="156845"/>
            <wp:effectExtent l="0" t="0" r="0" b="0"/>
            <wp:docPr id="362" name="Picture 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01614FF7" w14:textId="7C355070"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0C9D0F9" wp14:editId="015282ED">
            <wp:extent cx="156845" cy="156845"/>
            <wp:effectExtent l="0" t="0" r="0" b="0"/>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D45748D"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6AC7FAB" wp14:editId="08F02F48">
            <wp:extent cx="156845" cy="156845"/>
            <wp:effectExtent l="0" t="0" r="0" b="0"/>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C94F315" w14:textId="222FBAB7" w:rsidR="00614FF6" w:rsidRPr="00B46E25" w:rsidRDefault="009F53A0" w:rsidP="00B46E25">
      <w:pPr>
        <w:pStyle w:val="SurveyQuestionSpaceBefore"/>
        <w:rPr>
          <w:rFonts w:ascii="Times New Roman" w:eastAsia="SimSun" w:hAnsi="Times New Roman" w:cs="Times New Roman"/>
          <w:lang w:val="en-US" w:eastAsia="zh-CN"/>
        </w:rPr>
      </w:pPr>
      <w:r w:rsidRPr="00463EB4">
        <w:rPr>
          <w:rFonts w:ascii="Times New Roman" w:eastAsia="SimSun" w:hAnsi="Times New Roman" w:cs="Times New Roman" w:hint="eastAsia"/>
          <w:lang w:val="en-US" w:eastAsia="zh-CN"/>
        </w:rPr>
        <w:t>5</w:t>
      </w:r>
      <w:r w:rsidR="006063A2" w:rsidRPr="00463EB4">
        <w:rPr>
          <w:rFonts w:ascii="Times New Roman" w:eastAsia="SimSun" w:hAnsi="Times New Roman" w:cs="Times New Roman"/>
          <w:lang w:val="en-US" w:eastAsia="zh-CN"/>
        </w:rPr>
        <w:t>6</w:t>
      </w:r>
      <w:r w:rsidR="00E30457" w:rsidRPr="00463EB4">
        <w:rPr>
          <w:rFonts w:ascii="Times New Roman" w:eastAsia="SimSun" w:hAnsi="Times New Roman" w:cs="Times New Roman" w:hint="eastAsia"/>
          <w:lang w:val="en-US" w:eastAsia="zh-CN"/>
        </w:rPr>
        <w:t>.</w:t>
      </w:r>
      <w:r w:rsidR="00BE2282">
        <w:rPr>
          <w:rFonts w:ascii="Times New Roman" w:eastAsia="SimSun" w:hAnsi="Times New Roman" w:cs="Times New Roman"/>
          <w:lang w:val="en-US" w:eastAsia="zh-CN"/>
        </w:rPr>
        <w:tab/>
      </w:r>
      <w:r w:rsidR="009C4B79" w:rsidRPr="00B46E25">
        <w:rPr>
          <w:rFonts w:ascii="Times New Roman" w:eastAsia="SimSun" w:hAnsi="Times New Roman" w:cs="Times New Roman" w:hint="eastAsia"/>
          <w:lang w:val="en-US" w:eastAsia="zh-CN"/>
        </w:rPr>
        <w:t>您是否因生理、心理或情绪状况而对集中精力、记住人或事，或做决定有严重困难？</w:t>
      </w:r>
      <w:r w:rsidR="00614FF6" w:rsidRPr="00B46E25">
        <w:rPr>
          <w:rFonts w:ascii="Times New Roman" w:eastAsia="SimSun" w:hAnsi="Times New Roman" w:cs="Times New Roman" w:hint="eastAsia"/>
          <w:lang w:val="en-US" w:eastAsia="zh-CN"/>
        </w:rPr>
        <w:t xml:space="preserve"> </w:t>
      </w:r>
    </w:p>
    <w:p w14:paraId="393E31E7" w14:textId="3237C4C2"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111D3" w:rsidRPr="00463EB4">
        <w:rPr>
          <w:rFonts w:eastAsia="SimSun" w:hint="eastAsia"/>
          <w:lang w:val="en-US" w:eastAsia="zh-CN"/>
        </w:rPr>
        <w:t>。</w:t>
      </w:r>
      <w:r w:rsidR="003111D3" w:rsidRPr="00463EB4">
        <w:rPr>
          <w:rFonts w:hint="eastAsia"/>
          <w:lang w:val="en-US" w:eastAsia="zh-CN"/>
        </w:rPr>
        <w:t>如要读出回应，请说：</w:t>
      </w:r>
      <w:r w:rsidR="39B3922B" w:rsidRPr="00463EB4">
        <w:rPr>
          <w:rFonts w:ascii="Times New Roman" w:hAnsi="Times New Roman" w:cs="Times New Roman" w:hint="eastAsia"/>
          <w:b/>
          <w:lang w:val="en-US" w:eastAsia="zh-CN"/>
        </w:rPr>
        <w:t>您觉得是</w:t>
      </w:r>
      <w:r w:rsidR="39B3922B" w:rsidRPr="00463EB4">
        <w:rPr>
          <w:rFonts w:ascii="Times New Roman" w:hAnsi="Times New Roman" w:cs="Times New Roman" w:hint="eastAsia"/>
          <w:b/>
          <w:lang w:val="en-US" w:eastAsia="zh-CN"/>
        </w:rPr>
        <w:t xml:space="preserve"> </w:t>
      </w:r>
      <w:r w:rsidR="39B3922B" w:rsidRPr="00463EB4">
        <w:rPr>
          <w:rFonts w:ascii="Times New Roman" w:hAnsi="Times New Roman" w:cs="Times New Roman" w:hint="eastAsia"/>
          <w:b/>
          <w:lang w:val="en-US" w:eastAsia="zh-CN"/>
        </w:rPr>
        <w:t>…</w:t>
      </w:r>
      <w:r w:rsidRPr="00463EB4">
        <w:rPr>
          <w:rFonts w:hint="eastAsia"/>
          <w:lang w:val="en-US" w:eastAsia="zh-CN"/>
        </w:rPr>
        <w:t>)</w:t>
      </w:r>
    </w:p>
    <w:p w14:paraId="220D2ECE"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551A6AE" wp14:editId="28A2CF1C">
            <wp:extent cx="156845" cy="156845"/>
            <wp:effectExtent l="0" t="0" r="0" b="0"/>
            <wp:docPr id="365" name="Picture 3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EC95E0A"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C104A28" wp14:editId="06593DC1">
            <wp:extent cx="156845" cy="156845"/>
            <wp:effectExtent l="0" t="0" r="0" b="0"/>
            <wp:docPr id="366" name="Picture 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3E29913B" w14:textId="366545E2"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D4672B" wp14:editId="694139F4">
            <wp:extent cx="156845" cy="156845"/>
            <wp:effectExtent l="0" t="0" r="0" b="0"/>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p>
    <w:p w14:paraId="5BB557FA"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5DC2C82" wp14:editId="66A1D3A4">
            <wp:extent cx="156845" cy="156845"/>
            <wp:effectExtent l="0" t="0" r="0" b="0"/>
            <wp:docPr id="368" name="Picture 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6FCFFF7" w14:textId="2D9AF4A9" w:rsidR="00614FF6" w:rsidRPr="00B46E25" w:rsidRDefault="009F53A0" w:rsidP="00B46E25">
      <w:pPr>
        <w:pStyle w:val="SurveyQuestionSpaceBefore"/>
        <w:rPr>
          <w:rFonts w:ascii="Times New Roman" w:eastAsia="SimSun" w:hAnsi="Times New Roman" w:cs="Times New Roman"/>
          <w:lang w:val="en-US" w:eastAsia="zh-CN"/>
        </w:rPr>
      </w:pPr>
      <w:r w:rsidRPr="00463EB4">
        <w:rPr>
          <w:rFonts w:ascii="Times New Roman" w:eastAsia="SimSun" w:hAnsi="Times New Roman" w:cs="Times New Roman" w:hint="eastAsia"/>
          <w:lang w:val="en-US" w:eastAsia="zh-CN"/>
        </w:rPr>
        <w:t>5</w:t>
      </w:r>
      <w:r w:rsidR="00CA44D8" w:rsidRPr="00463EB4">
        <w:rPr>
          <w:rFonts w:ascii="Times New Roman" w:eastAsia="SimSun" w:hAnsi="Times New Roman" w:cs="Times New Roman"/>
          <w:lang w:val="en-US" w:eastAsia="zh-CN"/>
        </w:rPr>
        <w:t>7</w:t>
      </w:r>
      <w:r w:rsidRPr="00463EB4">
        <w:rPr>
          <w:rFonts w:ascii="Times New Roman" w:eastAsia="SimSun" w:hAnsi="Times New Roman" w:cs="Times New Roman" w:hint="eastAsia"/>
          <w:lang w:val="en-US" w:eastAsia="zh-CN"/>
        </w:rPr>
        <w:t>.</w:t>
      </w:r>
      <w:r w:rsidR="00BE2282">
        <w:rPr>
          <w:rFonts w:ascii="Times New Roman" w:eastAsia="SimSun" w:hAnsi="Times New Roman" w:cs="Times New Roman"/>
          <w:lang w:val="en-US" w:eastAsia="zh-CN"/>
        </w:rPr>
        <w:tab/>
      </w:r>
      <w:r w:rsidR="009C4B79" w:rsidRPr="00B46E25">
        <w:rPr>
          <w:rFonts w:ascii="Times New Roman" w:eastAsia="SimSun" w:hAnsi="Times New Roman" w:cs="Times New Roman" w:hint="eastAsia"/>
          <w:lang w:val="en-US" w:eastAsia="zh-CN"/>
        </w:rPr>
        <w:t>您是否对行走或爬楼梯有严重困难</w:t>
      </w:r>
      <w:r w:rsidR="00614FF6" w:rsidRPr="00B46E25">
        <w:rPr>
          <w:rFonts w:ascii="Times New Roman" w:eastAsia="SimSun" w:hAnsi="Times New Roman" w:cs="Times New Roman" w:hint="eastAsia"/>
          <w:lang w:val="en-US" w:eastAsia="zh-CN"/>
        </w:rPr>
        <w:t>？</w:t>
      </w:r>
    </w:p>
    <w:p w14:paraId="42F48105" w14:textId="208425F0"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97E68" w:rsidRPr="00463EB4">
        <w:rPr>
          <w:rFonts w:eastAsia="SimSun" w:hint="eastAsia"/>
          <w:lang w:val="en-US" w:eastAsia="zh-CN"/>
        </w:rPr>
        <w:t>。</w:t>
      </w:r>
      <w:r w:rsidR="00397E68" w:rsidRPr="00463EB4">
        <w:rPr>
          <w:rFonts w:hint="eastAsia"/>
          <w:lang w:val="en-US" w:eastAsia="zh-CN"/>
        </w:rPr>
        <w:t>如要读出回应，请说：</w:t>
      </w:r>
      <w:r w:rsidR="479A8D0D" w:rsidRPr="00463EB4">
        <w:rPr>
          <w:rFonts w:ascii="Times New Roman" w:hAnsi="Times New Roman" w:cs="Times New Roman" w:hint="eastAsia"/>
          <w:b/>
          <w:lang w:val="en-US" w:eastAsia="zh-CN"/>
        </w:rPr>
        <w:t>您觉得是</w:t>
      </w:r>
      <w:r w:rsidR="479A8D0D" w:rsidRPr="00463EB4">
        <w:rPr>
          <w:rFonts w:ascii="Times New Roman" w:hAnsi="Times New Roman" w:cs="Times New Roman" w:hint="eastAsia"/>
          <w:b/>
          <w:lang w:val="en-US" w:eastAsia="zh-CN"/>
        </w:rPr>
        <w:t xml:space="preserve"> </w:t>
      </w:r>
      <w:r w:rsidR="479A8D0D" w:rsidRPr="00463EB4">
        <w:rPr>
          <w:rFonts w:ascii="Times New Roman" w:hAnsi="Times New Roman" w:cs="Times New Roman" w:hint="eastAsia"/>
          <w:b/>
          <w:lang w:val="en-US" w:eastAsia="zh-CN"/>
        </w:rPr>
        <w:t>…</w:t>
      </w:r>
      <w:r w:rsidRPr="00463EB4">
        <w:rPr>
          <w:rFonts w:hint="eastAsia"/>
          <w:lang w:val="en-US" w:eastAsia="zh-CN"/>
        </w:rPr>
        <w:t>)</w:t>
      </w:r>
    </w:p>
    <w:p w14:paraId="390671F0"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A6B2601" wp14:editId="3F5623A2">
            <wp:extent cx="156845" cy="156845"/>
            <wp:effectExtent l="0" t="0" r="0" b="0"/>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474DC4DA"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3214E5A" wp14:editId="3945A19F">
            <wp:extent cx="156845" cy="156845"/>
            <wp:effectExtent l="0" t="0" r="0" b="0"/>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0D85AFAC" w14:textId="6A7A4430"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9AE9B64" wp14:editId="1235E958">
            <wp:extent cx="156845" cy="156845"/>
            <wp:effectExtent l="0" t="0" r="0" b="0"/>
            <wp:docPr id="371" name="Picture 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5CB1101B"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D1338F4" wp14:editId="75C1430B">
            <wp:extent cx="156845" cy="156845"/>
            <wp:effectExtent l="0" t="0" r="0" b="0"/>
            <wp:docPr id="372" name="Picture 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FC3C59C" w14:textId="5FBE0704" w:rsidR="00614FF6" w:rsidRPr="00B46E25" w:rsidRDefault="003629B4" w:rsidP="00B46E25">
      <w:pPr>
        <w:pStyle w:val="SurveyQuestionSpaceBefore"/>
        <w:rPr>
          <w:rFonts w:ascii="Times New Roman" w:eastAsia="SimSun" w:hAnsi="Times New Roman" w:cs="Times New Roman"/>
          <w:lang w:val="en-US" w:eastAsia="zh-CN"/>
        </w:rPr>
      </w:pPr>
      <w:r w:rsidRPr="00463EB4">
        <w:rPr>
          <w:rFonts w:ascii="Times New Roman" w:eastAsia="SimSun" w:hAnsi="Times New Roman" w:cs="Times New Roman"/>
          <w:lang w:val="en-US" w:eastAsia="zh-CN"/>
        </w:rPr>
        <w:t>58</w:t>
      </w:r>
      <w:r w:rsidR="009F53A0" w:rsidRPr="00463EB4">
        <w:rPr>
          <w:rFonts w:ascii="Times New Roman" w:eastAsia="SimSun" w:hAnsi="Times New Roman" w:cs="Times New Roman" w:hint="eastAsia"/>
          <w:lang w:val="en-US" w:eastAsia="zh-CN"/>
        </w:rPr>
        <w:t>.</w:t>
      </w:r>
      <w:r w:rsidR="00BE2282">
        <w:rPr>
          <w:rFonts w:ascii="Times New Roman" w:eastAsia="SimSun" w:hAnsi="Times New Roman" w:cs="Times New Roman"/>
          <w:lang w:val="en-US" w:eastAsia="zh-CN"/>
        </w:rPr>
        <w:tab/>
      </w:r>
      <w:r w:rsidR="009C4B79" w:rsidRPr="00B46E25">
        <w:rPr>
          <w:rFonts w:ascii="Times New Roman" w:eastAsia="SimSun" w:hAnsi="Times New Roman" w:cs="Times New Roman" w:hint="eastAsia"/>
          <w:lang w:val="en-US" w:eastAsia="zh-CN"/>
        </w:rPr>
        <w:t>您是否因生理、心理或情绪状况而对穿衣或洗澡有严重困难</w:t>
      </w:r>
      <w:r w:rsidR="00614FF6" w:rsidRPr="00B46E25">
        <w:rPr>
          <w:rFonts w:ascii="Times New Roman" w:eastAsia="SimSun" w:hAnsi="Times New Roman" w:cs="Times New Roman" w:hint="eastAsia"/>
          <w:lang w:val="en-US" w:eastAsia="zh-CN"/>
        </w:rPr>
        <w:t>？</w:t>
      </w:r>
    </w:p>
    <w:p w14:paraId="6480B76E" w14:textId="08B02B67"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97E68" w:rsidRPr="00463EB4">
        <w:rPr>
          <w:rFonts w:eastAsia="SimSun" w:hint="eastAsia"/>
          <w:lang w:val="en-US" w:eastAsia="zh-CN"/>
        </w:rPr>
        <w:t>。</w:t>
      </w:r>
      <w:r w:rsidR="00397E68" w:rsidRPr="00463EB4">
        <w:rPr>
          <w:rFonts w:hint="eastAsia"/>
          <w:lang w:val="en-US" w:eastAsia="zh-CN"/>
        </w:rPr>
        <w:t>如要读出回应，请说：</w:t>
      </w:r>
      <w:r w:rsidR="04170802" w:rsidRPr="00463EB4">
        <w:rPr>
          <w:rFonts w:ascii="Times New Roman" w:hAnsi="Times New Roman" w:cs="Times New Roman" w:hint="eastAsia"/>
          <w:b/>
          <w:lang w:val="en-US" w:eastAsia="zh-CN"/>
        </w:rPr>
        <w:t>您觉得是</w:t>
      </w:r>
      <w:r w:rsidR="04170802" w:rsidRPr="00463EB4">
        <w:rPr>
          <w:rFonts w:ascii="Times New Roman" w:hAnsi="Times New Roman" w:cs="Times New Roman" w:hint="eastAsia"/>
          <w:b/>
          <w:lang w:val="en-US" w:eastAsia="zh-CN"/>
        </w:rPr>
        <w:t xml:space="preserve"> </w:t>
      </w:r>
      <w:r w:rsidR="04170802" w:rsidRPr="00463EB4">
        <w:rPr>
          <w:rFonts w:ascii="Times New Roman" w:hAnsi="Times New Roman" w:cs="Times New Roman" w:hint="eastAsia"/>
          <w:b/>
          <w:lang w:val="en-US" w:eastAsia="zh-CN"/>
        </w:rPr>
        <w:t>…</w:t>
      </w:r>
      <w:r w:rsidRPr="00463EB4">
        <w:rPr>
          <w:rFonts w:hint="eastAsia"/>
          <w:lang w:val="en-US" w:eastAsia="zh-CN"/>
        </w:rPr>
        <w:t>)</w:t>
      </w:r>
    </w:p>
    <w:p w14:paraId="3909D4EC"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7A94625" wp14:editId="46819F18">
            <wp:extent cx="156845" cy="156845"/>
            <wp:effectExtent l="0" t="0" r="0" b="0"/>
            <wp:docPr id="373" name="Picture 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493A3308"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C3E892E" wp14:editId="0883E1FF">
            <wp:extent cx="156845" cy="156845"/>
            <wp:effectExtent l="0" t="0" r="0" b="0"/>
            <wp:docPr id="374" name="Picture 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58C496D1" w14:textId="0DBA1E73"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332DB4" wp14:editId="1A8F5A32">
            <wp:extent cx="156845" cy="156845"/>
            <wp:effectExtent l="0" t="0" r="0" b="0"/>
            <wp:docPr id="375" name="Picture 3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8DAB2C3"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BCE418E" wp14:editId="7DE37869">
            <wp:extent cx="156845" cy="156845"/>
            <wp:effectExtent l="0" t="0" r="0" b="0"/>
            <wp:docPr id="376" name="Picture 3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908865B" w14:textId="29B3072A" w:rsidR="00614FF6" w:rsidRPr="00B46E25" w:rsidRDefault="003629B4" w:rsidP="00B46E25">
      <w:pPr>
        <w:pStyle w:val="SurveyQuestionSpaceBefore"/>
        <w:rPr>
          <w:rFonts w:ascii="Times New Roman" w:eastAsia="SimSun" w:hAnsi="Times New Roman" w:cs="Times New Roman"/>
          <w:lang w:val="en-US" w:eastAsia="zh-CN"/>
        </w:rPr>
      </w:pPr>
      <w:r w:rsidRPr="00B46E25">
        <w:rPr>
          <w:rFonts w:ascii="Times New Roman" w:eastAsia="SimSun" w:hAnsi="Times New Roman" w:cs="Times New Roman"/>
          <w:lang w:val="en-US" w:eastAsia="zh-CN"/>
        </w:rPr>
        <w:t>59</w:t>
      </w:r>
      <w:r w:rsidR="009F53A0" w:rsidRPr="00B46E25">
        <w:rPr>
          <w:rFonts w:ascii="Times New Roman" w:eastAsia="SimSun" w:hAnsi="Times New Roman" w:cs="Times New Roman" w:hint="eastAsia"/>
          <w:lang w:val="en-US" w:eastAsia="zh-CN"/>
        </w:rPr>
        <w:t>.</w:t>
      </w:r>
      <w:r w:rsidR="00BE2282" w:rsidRPr="00B46E25">
        <w:rPr>
          <w:rFonts w:ascii="Times New Roman" w:eastAsia="SimSun" w:hAnsi="Times New Roman" w:cs="Times New Roman"/>
          <w:lang w:val="en-US" w:eastAsia="zh-CN"/>
        </w:rPr>
        <w:tab/>
      </w:r>
      <w:r w:rsidR="009C4B79" w:rsidRPr="00B46E25">
        <w:rPr>
          <w:rFonts w:ascii="Times New Roman" w:eastAsia="SimSun" w:hAnsi="Times New Roman" w:cs="Times New Roman" w:hint="eastAsia"/>
          <w:lang w:val="en-US" w:eastAsia="zh-CN"/>
        </w:rPr>
        <w:t>您是否因生理、心理或情绪状况而对独自办事</w:t>
      </w:r>
      <w:r w:rsidR="3D0CCA33" w:rsidRPr="00B46E25">
        <w:rPr>
          <w:rFonts w:ascii="Times New Roman" w:eastAsia="SimSun" w:hAnsi="Times New Roman" w:cs="Times New Roman" w:hint="eastAsia"/>
          <w:lang w:val="en-US" w:eastAsia="zh-CN"/>
        </w:rPr>
        <w:t>有严重困难</w:t>
      </w:r>
      <w:r w:rsidR="40ECDAA4" w:rsidRPr="00B46E25">
        <w:rPr>
          <w:rFonts w:ascii="Times New Roman" w:eastAsia="SimSun" w:hAnsi="Times New Roman" w:cs="Times New Roman" w:hint="eastAsia"/>
          <w:lang w:val="en-US" w:eastAsia="zh-CN"/>
        </w:rPr>
        <w:t>，</w:t>
      </w:r>
      <w:r w:rsidR="009C4B79" w:rsidRPr="00B46E25">
        <w:rPr>
          <w:rFonts w:ascii="Times New Roman" w:eastAsia="SimSun" w:hAnsi="Times New Roman" w:cs="Times New Roman" w:hint="eastAsia"/>
          <w:lang w:val="en-US" w:eastAsia="zh-CN"/>
        </w:rPr>
        <w:t>例如造访医师办公室或购物</w:t>
      </w:r>
      <w:r w:rsidR="53D75835" w:rsidRPr="00B46E25">
        <w:rPr>
          <w:rFonts w:ascii="Times New Roman" w:eastAsia="SimSun" w:hAnsi="Times New Roman" w:cs="Times New Roman" w:hint="eastAsia"/>
          <w:lang w:val="en-US" w:eastAsia="zh-CN"/>
        </w:rPr>
        <w:t>？</w:t>
      </w:r>
    </w:p>
    <w:p w14:paraId="67172EA4" w14:textId="697DBF45"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97E68" w:rsidRPr="00463EB4">
        <w:rPr>
          <w:rFonts w:eastAsia="SimSun" w:hint="eastAsia"/>
          <w:lang w:val="en-US" w:eastAsia="zh-CN"/>
        </w:rPr>
        <w:t>。</w:t>
      </w:r>
      <w:r w:rsidR="00397E68" w:rsidRPr="00463EB4">
        <w:rPr>
          <w:rFonts w:hint="eastAsia"/>
          <w:lang w:val="en-US" w:eastAsia="zh-CN"/>
        </w:rPr>
        <w:t>如要读出回应，请说：</w:t>
      </w:r>
      <w:r w:rsidR="5ED7D9B6" w:rsidRPr="00463EB4">
        <w:rPr>
          <w:rFonts w:ascii="Times New Roman" w:hAnsi="Times New Roman" w:cs="Times New Roman" w:hint="eastAsia"/>
          <w:b/>
          <w:lang w:val="en-US" w:eastAsia="zh-CN"/>
        </w:rPr>
        <w:t>您觉得是</w:t>
      </w:r>
      <w:r w:rsidR="5ED7D9B6" w:rsidRPr="00463EB4">
        <w:rPr>
          <w:rFonts w:ascii="Times New Roman" w:hAnsi="Times New Roman" w:cs="Times New Roman" w:hint="eastAsia"/>
          <w:b/>
          <w:lang w:val="en-US" w:eastAsia="zh-CN"/>
        </w:rPr>
        <w:t xml:space="preserve"> </w:t>
      </w:r>
      <w:r w:rsidR="5ED7D9B6" w:rsidRPr="00463EB4">
        <w:rPr>
          <w:rFonts w:ascii="Times New Roman" w:hAnsi="Times New Roman" w:cs="Times New Roman" w:hint="eastAsia"/>
          <w:b/>
          <w:lang w:val="en-US" w:eastAsia="zh-CN"/>
        </w:rPr>
        <w:t>…</w:t>
      </w:r>
      <w:r w:rsidRPr="00463EB4">
        <w:rPr>
          <w:rFonts w:hint="eastAsia"/>
          <w:lang w:val="en-US" w:eastAsia="zh-CN"/>
        </w:rPr>
        <w:t>)</w:t>
      </w:r>
    </w:p>
    <w:p w14:paraId="7F6544C2"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4E94424" wp14:editId="1620A841">
            <wp:extent cx="156845" cy="156845"/>
            <wp:effectExtent l="0" t="0" r="0" b="0"/>
            <wp:docPr id="377" name="Picture 3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B0BB7FE"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921BC35" wp14:editId="14D04CD8">
            <wp:extent cx="156845" cy="156845"/>
            <wp:effectExtent l="0" t="0" r="0" b="0"/>
            <wp:docPr id="378" name="Picture 3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3B9E6C4E" w14:textId="3A700CC6"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92682A" wp14:editId="5DBC1DCE">
            <wp:extent cx="156845" cy="156845"/>
            <wp:effectExtent l="0" t="0" r="0" b="0"/>
            <wp:docPr id="379" name="Picture 3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47ADCEDE"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1953CE4" wp14:editId="60C4173B">
            <wp:extent cx="156845" cy="156845"/>
            <wp:effectExtent l="0" t="0" r="0" b="0"/>
            <wp:docPr id="380" name="Picture 3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1E5EF04" w14:textId="4F34A9DD" w:rsidR="00131829" w:rsidRPr="00463EB4" w:rsidRDefault="009F53A0" w:rsidP="004D13FE">
      <w:pPr>
        <w:pStyle w:val="SurveyQuestionSpaceBefore"/>
        <w:rPr>
          <w:rFonts w:ascii="Times New Roman" w:hAnsi="Times New Roman" w:cs="Times New Roman"/>
          <w:lang w:val="en-US" w:eastAsia="zh-CN"/>
        </w:rPr>
      </w:pPr>
      <w:r w:rsidRPr="00463EB4">
        <w:rPr>
          <w:rFonts w:ascii="Times New Roman" w:hAnsi="Times New Roman" w:cs="Times New Roman" w:hint="eastAsia"/>
          <w:lang w:val="en-US" w:eastAsia="zh-CN"/>
        </w:rPr>
        <w:t>6</w:t>
      </w:r>
      <w:r w:rsidR="003629B4"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r w:rsidR="004D13FE">
        <w:rPr>
          <w:rFonts w:ascii="Times New Roman" w:hAnsi="Times New Roman" w:cs="Times New Roman"/>
          <w:lang w:val="en-US" w:eastAsia="zh-CN"/>
        </w:rPr>
        <w:tab/>
      </w:r>
      <w:r w:rsidR="009C4B79" w:rsidRPr="00463EB4">
        <w:rPr>
          <w:rFonts w:ascii="Times New Roman" w:hAnsi="Times New Roman" w:cs="Times New Roman" w:hint="eastAsia"/>
          <w:lang w:val="en-US" w:eastAsia="zh-CN"/>
        </w:rPr>
        <w:t>您的年龄为何？</w:t>
      </w:r>
      <w:r w:rsidR="00287CED" w:rsidRPr="00463EB4" w:rsidDel="00287CED">
        <w:rPr>
          <w:rFonts w:ascii="Times New Roman" w:hAnsi="Times New Roman" w:cs="Times New Roman" w:hint="eastAsia"/>
          <w:strike/>
          <w:lang w:val="en-US" w:eastAsia="zh-CN"/>
        </w:rPr>
        <w:t xml:space="preserve"> </w:t>
      </w:r>
    </w:p>
    <w:p w14:paraId="1D4D979B" w14:textId="289A8C40" w:rsidR="003E4098" w:rsidRPr="00463EB4" w:rsidRDefault="003E4098" w:rsidP="00F74524">
      <w:pPr>
        <w:pStyle w:val="SurveyQuestionIndent"/>
        <w:keepNext/>
        <w:keepLines/>
        <w:rPr>
          <w:lang w:val="en-US" w:eastAsia="zh-CN"/>
        </w:rPr>
      </w:pPr>
      <w:r w:rsidRPr="00463EB4">
        <w:rPr>
          <w:rFonts w:hint="eastAsia"/>
          <w:lang w:val="en-US" w:eastAsia="zh-CN"/>
        </w:rPr>
        <w:t>(</w:t>
      </w:r>
      <w:r w:rsidR="009C4B79" w:rsidRPr="00463EB4">
        <w:rPr>
          <w:rFonts w:hint="eastAsia"/>
          <w:lang w:val="en-US" w:eastAsia="zh-CN"/>
        </w:rPr>
        <w:t>读出清单，有回应时即停止读出</w:t>
      </w:r>
      <w:r w:rsidR="00F74524" w:rsidRPr="00463EB4">
        <w:rPr>
          <w:rFonts w:hint="eastAsia"/>
          <w:lang w:val="en-US" w:eastAsia="zh-CN"/>
        </w:rPr>
        <w:t>)。如果需要，</w:t>
      </w:r>
      <w:r w:rsidR="009C4B79" w:rsidRPr="00463EB4">
        <w:rPr>
          <w:rFonts w:hint="eastAsia"/>
          <w:lang w:val="en-US" w:eastAsia="zh-CN"/>
        </w:rPr>
        <w:t>请询问</w:t>
      </w:r>
      <w:r w:rsidR="00F74524" w:rsidRPr="00463EB4">
        <w:rPr>
          <w:rFonts w:hint="eastAsia"/>
          <w:lang w:val="en-US" w:eastAsia="zh-CN"/>
        </w:rPr>
        <w:t>：“</w:t>
      </w:r>
      <w:r w:rsidR="00F74524" w:rsidRPr="00463EB4">
        <w:rPr>
          <w:rFonts w:hint="eastAsia"/>
          <w:b/>
          <w:bCs/>
          <w:lang w:val="en-US" w:eastAsia="zh-CN"/>
        </w:rPr>
        <w:t>你是…</w:t>
      </w:r>
      <w:r w:rsidR="00F74524" w:rsidRPr="00463EB4">
        <w:rPr>
          <w:rFonts w:hint="eastAsia"/>
          <w:lang w:val="en-US" w:eastAsia="zh-CN"/>
        </w:rPr>
        <w:t>”</w:t>
      </w:r>
      <w:r w:rsidR="0016457F" w:rsidRPr="00463EB4">
        <w:rPr>
          <w:rFonts w:hint="eastAsia"/>
          <w:lang w:val="en-US" w:eastAsia="zh-CN"/>
        </w:rPr>
        <w:t>)</w:t>
      </w:r>
      <w:r w:rsidRPr="00463EB4">
        <w:rPr>
          <w:rFonts w:hint="eastAsia"/>
          <w:lang w:val="en-US" w:eastAsia="zh-CN"/>
        </w:rPr>
        <w:t xml:space="preserve"> </w:t>
      </w:r>
    </w:p>
    <w:p w14:paraId="30B1CBAB" w14:textId="63CC6266" w:rsidR="00F74524" w:rsidRPr="00463EB4" w:rsidRDefault="00FA4CB9" w:rsidP="00F74524">
      <w:pPr>
        <w:pStyle w:val="SurveyQuestionIndent"/>
        <w:keepNext/>
        <w:keepLines/>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如果读出年龄选项之前</w:t>
      </w:r>
      <w:r w:rsidR="464B85FC" w:rsidRPr="00463EB4">
        <w:rPr>
          <w:rFonts w:hint="eastAsia"/>
          <w:lang w:val="en-US" w:eastAsia="zh-CN"/>
        </w:rPr>
        <w:t>，被访者</w:t>
      </w:r>
      <w:r w:rsidR="009C4B79" w:rsidRPr="00463EB4">
        <w:rPr>
          <w:rFonts w:hint="eastAsia"/>
          <w:lang w:val="en-US" w:eastAsia="zh-CN"/>
        </w:rPr>
        <w:t>回答年龄，请说：</w:t>
      </w:r>
      <w:r w:rsidR="009C4B79" w:rsidRPr="00463EB4">
        <w:rPr>
          <w:rFonts w:hint="eastAsia"/>
          <w:b/>
          <w:bCs/>
          <w:lang w:val="en-US" w:eastAsia="zh-CN"/>
        </w:rPr>
        <w:t>谢谢。我只想确认一下，您的年龄在[XX]至[XX]之间，对吗？</w:t>
      </w:r>
      <w:r w:rsidR="009C4B79" w:rsidRPr="00463EB4">
        <w:rPr>
          <w:rFonts w:hint="eastAsia"/>
          <w:lang w:val="en-US" w:eastAsia="zh-CN"/>
        </w:rPr>
        <w:t>读出受访者的年龄所在类别的最小和最大年龄</w:t>
      </w:r>
      <w:r w:rsidRPr="00463EB4">
        <w:rPr>
          <w:rFonts w:hint="eastAsia"/>
          <w:lang w:val="en-US" w:eastAsia="zh-CN"/>
        </w:rPr>
        <w:t>)</w:t>
      </w:r>
    </w:p>
    <w:p w14:paraId="71109A12" w14:textId="05B3E84D" w:rsidR="00131829" w:rsidRPr="00463EB4" w:rsidRDefault="00E93272" w:rsidP="00A059AD">
      <w:pPr>
        <w:pStyle w:val="A1-Survey1DigitRespOptBox"/>
        <w:rPr>
          <w:rFonts w:ascii="Times New Roman" w:hAnsi="Times New Roman" w:cs="Times New Roman"/>
          <w:lang w:val="en-US" w:eastAsia="zh-CN"/>
        </w:rPr>
      </w:pPr>
      <w:r w:rsidRPr="00463EB4" w:rsidDel="00E93272">
        <w:rPr>
          <w:rFonts w:hint="eastAsia"/>
          <w:lang w:val="en-US" w:eastAsia="zh-CN"/>
        </w:rPr>
        <w:t xml:space="preserve"> </w:t>
      </w:r>
      <w:r w:rsidR="00915415" w:rsidRPr="00463EB4">
        <w:rPr>
          <w:rFonts w:hint="eastAsia"/>
          <w:lang w:val="en-US" w:eastAsia="zh-CN"/>
        </w:rPr>
        <w:tab/>
      </w:r>
      <w:r w:rsidR="00915415" w:rsidRPr="00463EB4">
        <w:rPr>
          <w:rFonts w:ascii="Times New Roman" w:hAnsi="Times New Roman" w:cs="Times New Roman" w:hint="eastAsia"/>
          <w:vertAlign w:val="superscript"/>
          <w:lang w:val="en-US" w:eastAsia="zh-CN"/>
        </w:rPr>
        <w:t xml:space="preserve">1 </w:t>
      </w:r>
      <w:r w:rsidR="59D4C524" w:rsidRPr="00463EB4">
        <w:rPr>
          <w:rFonts w:hint="eastAsia"/>
          <w:noProof/>
          <w:lang w:val="en-US" w:eastAsia="zh-CN"/>
        </w:rPr>
        <w:drawing>
          <wp:inline distT="0" distB="0" distL="0" distR="0" wp14:anchorId="0A640715" wp14:editId="6672E4E5">
            <wp:extent cx="156845" cy="156845"/>
            <wp:effectExtent l="0" t="0" r="0" b="0"/>
            <wp:docPr id="381" name="Picture 3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915415" w:rsidRPr="00463EB4">
        <w:rPr>
          <w:rFonts w:hint="eastAsia"/>
          <w:lang w:val="en-US" w:eastAsia="zh-CN"/>
        </w:rPr>
        <w:tab/>
      </w:r>
      <w:r w:rsidR="00915415" w:rsidRPr="00463EB4">
        <w:rPr>
          <w:rFonts w:ascii="Times New Roman" w:hAnsi="Times New Roman" w:cs="Times New Roman" w:hint="eastAsia"/>
          <w:b/>
          <w:bCs/>
          <w:lang w:val="en-US" w:eastAsia="zh-CN"/>
        </w:rPr>
        <w:t xml:space="preserve">18 </w:t>
      </w:r>
      <w:r w:rsidR="00915415" w:rsidRPr="00463EB4">
        <w:rPr>
          <w:rFonts w:ascii="Times New Roman" w:hAnsi="Times New Roman" w:cs="Times New Roman" w:hint="eastAsia"/>
          <w:b/>
          <w:bCs/>
          <w:lang w:val="en-US" w:eastAsia="zh-CN"/>
        </w:rPr>
        <w:t>到</w:t>
      </w:r>
      <w:r w:rsidR="00915415" w:rsidRPr="00463EB4">
        <w:rPr>
          <w:rFonts w:ascii="Times New Roman" w:hAnsi="Times New Roman" w:cs="Times New Roman" w:hint="eastAsia"/>
          <w:b/>
          <w:bCs/>
          <w:lang w:val="en-US" w:eastAsia="zh-CN"/>
        </w:rPr>
        <w:t xml:space="preserve"> 24 </w:t>
      </w:r>
      <w:r w:rsidR="009C4B79" w:rsidRPr="00463EB4">
        <w:rPr>
          <w:rFonts w:ascii="Times New Roman" w:hAnsi="Times New Roman" w:cs="Times New Roman" w:hint="eastAsia"/>
          <w:b/>
          <w:bCs/>
          <w:lang w:val="en-US" w:eastAsia="zh-CN"/>
        </w:rPr>
        <w:t>岁</w:t>
      </w:r>
      <w:r w:rsidR="00915415" w:rsidRPr="00463EB4">
        <w:rPr>
          <w:rFonts w:ascii="Times New Roman" w:hAnsi="Times New Roman" w:cs="Times New Roman" w:hint="eastAsia"/>
          <w:b/>
          <w:bCs/>
          <w:lang w:val="en-US" w:eastAsia="zh-CN"/>
        </w:rPr>
        <w:t>，</w:t>
      </w:r>
      <w:r w:rsidR="00915415" w:rsidRPr="00463EB4">
        <w:rPr>
          <w:rFonts w:ascii="Times New Roman" w:hAnsi="Times New Roman" w:cs="Times New Roman" w:hint="eastAsia"/>
          <w:lang w:val="en-US" w:eastAsia="zh-CN"/>
        </w:rPr>
        <w:t xml:space="preserve"> </w:t>
      </w:r>
    </w:p>
    <w:p w14:paraId="24F3AB1D" w14:textId="61E374D0" w:rsidR="00131829" w:rsidRPr="00463EB4" w:rsidRDefault="00915415" w:rsidP="00A059AD">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5FF2300" wp14:editId="58483DAC">
            <wp:extent cx="156845" cy="156845"/>
            <wp:effectExtent l="0" t="0" r="0" b="0"/>
            <wp:docPr id="382" name="Picture 3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2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3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32F833B4" w14:textId="6E053B28"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0385ED7" wp14:editId="31605922">
            <wp:extent cx="156845" cy="156845"/>
            <wp:effectExtent l="0" t="0" r="0" b="0"/>
            <wp:docPr id="383" name="Picture 3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3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4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76E454C2" w14:textId="59BB6770"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303BB87" wp14:editId="2BC4A0FA">
            <wp:extent cx="156845" cy="156845"/>
            <wp:effectExtent l="0" t="0" r="0" b="0"/>
            <wp:docPr id="384" name="Picture 3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4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5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3094848C" w14:textId="057C21E9"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0D8F8F37" wp14:editId="5CF7DC20">
            <wp:extent cx="156845" cy="156845"/>
            <wp:effectExtent l="0" t="0" r="0" b="0"/>
            <wp:docPr id="385" name="Picture 3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5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6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4CADC241" w14:textId="062DA28B"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5F6AC5FC" wp14:editId="0BD09BDB">
            <wp:extent cx="156845" cy="156845"/>
            <wp:effectExtent l="0" t="0" r="0" b="0"/>
            <wp:docPr id="386" name="Picture 3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6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7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或</w:t>
      </w:r>
    </w:p>
    <w:p w14:paraId="410217D2" w14:textId="1FC15922"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3B348511" wp14:editId="6FB19C93">
            <wp:extent cx="156845" cy="156845"/>
            <wp:effectExtent l="0" t="0" r="0" b="0"/>
            <wp:docPr id="387" name="Picture 3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75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或以上？</w:t>
      </w:r>
    </w:p>
    <w:p w14:paraId="0858B5D3" w14:textId="57852E63" w:rsidR="00131829" w:rsidRPr="00463EB4" w:rsidRDefault="00915415" w:rsidP="00A059AD">
      <w:pPr>
        <w:pStyle w:val="RefusalSpaceBefore"/>
        <w:keepNext/>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3CA020F" wp14:editId="1AD4C5B6">
            <wp:extent cx="156845" cy="156845"/>
            <wp:effectExtent l="0" t="0" r="0" b="0"/>
            <wp:docPr id="388" name="Picture 3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28531A9D" w14:textId="4A462990" w:rsidR="00393B26" w:rsidRDefault="00915415" w:rsidP="004D13FE">
      <w:pPr>
        <w:pStyle w:val="RefusalNoSpace"/>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97942E1" wp14:editId="7614E652">
            <wp:extent cx="156845" cy="156845"/>
            <wp:effectExtent l="0" t="0" r="0" b="0"/>
            <wp:docPr id="389" name="Picture 3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F5E9819" w14:textId="77777777" w:rsidR="00393B26" w:rsidRPr="00463EB4" w:rsidRDefault="00393B26" w:rsidP="00393B26">
      <w:pPr>
        <w:pStyle w:val="SurveyQuestionSpaceBefore"/>
        <w:tabs>
          <w:tab w:val="clear" w:pos="950"/>
          <w:tab w:val="clear" w:pos="1008"/>
          <w:tab w:val="left" w:pos="360"/>
        </w:tabs>
        <w:spacing w:before="240"/>
        <w:ind w:left="0" w:firstLine="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1</w:t>
      </w:r>
      <w:r w:rsidRPr="00463EB4">
        <w:rPr>
          <w:rFonts w:ascii="Times New Roman" w:eastAsia="SimSun" w:hAnsi="Times New Roman" w:cs="Times New Roman" w:hint="eastAsia"/>
          <w:lang w:val="en-US" w:eastAsia="zh-CN"/>
        </w:rPr>
        <w:t>.</w:t>
      </w:r>
      <w:r w:rsidRPr="00463EB4">
        <w:rPr>
          <w:rFonts w:ascii="Times New Roman" w:eastAsia="SimSun" w:hAnsi="Times New Roman" w:cs="Times New Roman"/>
          <w:lang w:val="en-US" w:eastAsia="zh-CN"/>
        </w:rPr>
        <w:tab/>
      </w:r>
      <w:r w:rsidRPr="00463EB4">
        <w:rPr>
          <w:rFonts w:ascii="Times New Roman" w:hAnsi="Times New Roman" w:cs="Times New Roman" w:hint="eastAsia"/>
          <w:lang w:val="en-US" w:eastAsia="zh-CN"/>
        </w:rPr>
        <w:t>请问您的性别是？</w:t>
      </w:r>
    </w:p>
    <w:p w14:paraId="5AFDC35C" w14:textId="77777777" w:rsidR="00393B26" w:rsidRPr="00463EB4" w:rsidRDefault="00393B26" w:rsidP="00393B26">
      <w:pPr>
        <w:pStyle w:val="SurveyQuestionIndent"/>
        <w:rPr>
          <w:lang w:val="en-US" w:eastAsia="zh-CN"/>
        </w:rPr>
      </w:pPr>
      <w:r w:rsidRPr="00463EB4">
        <w:rPr>
          <w:rFonts w:hint="eastAsia"/>
          <w:lang w:val="en-US" w:eastAsia="zh-CN"/>
        </w:rPr>
        <w:t>(仅在必要时读出回应选项</w:t>
      </w:r>
      <w:r w:rsidRPr="00463EB4">
        <w:rPr>
          <w:rFonts w:eastAsia="SimSun" w:hint="eastAsia"/>
          <w:lang w:val="en-US" w:eastAsia="zh-CN"/>
        </w:rPr>
        <w:t>。如果读出选项，请说：您是</w:t>
      </w:r>
      <w:r w:rsidRPr="00463EB4">
        <w:rPr>
          <w:rFonts w:hint="eastAsia"/>
          <w:lang w:val="en-US" w:eastAsia="zh-CN"/>
        </w:rPr>
        <w:t>)</w:t>
      </w:r>
    </w:p>
    <w:p w14:paraId="543C76D0" w14:textId="77777777" w:rsidR="00393B26" w:rsidRPr="00463EB4" w:rsidRDefault="00393B26" w:rsidP="00393B26">
      <w:pPr>
        <w:pStyle w:val="SurveyQuestionIndent"/>
        <w:ind w:hanging="90"/>
        <w:rPr>
          <w:rFonts w:ascii="Times New Roman" w:hAnsi="Times New Roman" w:cs="Times New Roman"/>
          <w:lang w:val="en-US" w:eastAsia="zh-CN"/>
        </w:rPr>
      </w:pPr>
      <w:r w:rsidRPr="00463EB4">
        <w:rPr>
          <w:rFonts w:hint="eastAsia"/>
          <w:lang w:val="en-US" w:eastAsia="zh-CN"/>
        </w:rPr>
        <w:t>（如果受访者想知道您查问其性别的原因，请说：我们完全是为了人口统计目的而询问您的性别。）</w:t>
      </w:r>
    </w:p>
    <w:p w14:paraId="2EA6F3F6" w14:textId="77777777" w:rsidR="00393B26" w:rsidRPr="00463EB4" w:rsidRDefault="00393B26" w:rsidP="00393B26">
      <w:pPr>
        <w:pStyle w:val="SurveyQuestionIndent"/>
        <w:ind w:hanging="90"/>
        <w:rPr>
          <w:lang w:val="en-US" w:eastAsia="zh-CN"/>
        </w:rPr>
      </w:pPr>
      <w:r w:rsidRPr="00463EB4">
        <w:rPr>
          <w:rFonts w:hint="eastAsia"/>
          <w:lang w:val="en-US" w:eastAsia="zh-CN" w:bidi="ar-SA"/>
        </w:rPr>
        <w:t>（如果受访者给出任何男性回答（例如，男性、男人），请选择“男性”。如果受访者给出任何女性回答（例如，女性、女士），请选择“女性”。如果受访者没有回答与“男性”或“女性”相对应的回答，请选择“</w:t>
      </w:r>
      <w:r w:rsidRPr="00463EB4">
        <w:rPr>
          <w:rFonts w:ascii="Times New Roman" w:hAnsi="Times New Roman" w:cs="Times New Roman" w:hint="eastAsia"/>
          <w:lang w:val="en-US" w:eastAsia="zh-CN"/>
        </w:rPr>
        <w:t>拒绝</w:t>
      </w:r>
      <w:r w:rsidRPr="00463EB4">
        <w:rPr>
          <w:rFonts w:hint="eastAsia"/>
          <w:lang w:val="en-US" w:eastAsia="zh-CN" w:bidi="ar-SA"/>
        </w:rPr>
        <w:t>”。）</w:t>
      </w:r>
    </w:p>
    <w:p w14:paraId="55E9FB82" w14:textId="77777777" w:rsidR="00393B26" w:rsidRPr="00463EB4" w:rsidRDefault="00393B26" w:rsidP="00393B26">
      <w:pPr>
        <w:pStyle w:val="A1-Survey1DigitRespOptBox"/>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425E1AF" wp14:editId="6D050EC7">
            <wp:extent cx="156845" cy="156845"/>
            <wp:effectExtent l="0" t="0" r="0" b="0"/>
            <wp:docPr id="660980809" name="Picture 6609808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男性</w:t>
      </w:r>
    </w:p>
    <w:p w14:paraId="0C628D96" w14:textId="77777777" w:rsidR="00393B26" w:rsidRPr="00463EB4" w:rsidRDefault="00393B26" w:rsidP="00393B26">
      <w:pPr>
        <w:pStyle w:val="A1-Survey1DigitRespOptBox"/>
        <w:spacing w:after="240"/>
        <w:rPr>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2CD5E5DD" wp14:editId="602B0253">
            <wp:extent cx="156845" cy="156845"/>
            <wp:effectExtent l="0" t="0" r="0" b="0"/>
            <wp:docPr id="1228225859" name="Picture 12282258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女性</w:t>
      </w:r>
    </w:p>
    <w:p w14:paraId="3BDE616C" w14:textId="77777777" w:rsidR="00393B26" w:rsidRPr="00463EB4" w:rsidRDefault="00393B26" w:rsidP="00393B26">
      <w:pPr>
        <w:pStyle w:val="RefusalSpaceBefore"/>
        <w:spacing w:before="0"/>
        <w:rPr>
          <w:rFonts w:ascii="Times New Roman" w:hAnsi="Times New Roman" w:cs="Times New Roman"/>
          <w:lang w:val="en-US" w:eastAsia="zh-CN"/>
        </w:rPr>
      </w:pPr>
      <w:r w:rsidRPr="00463EB4">
        <w:rPr>
          <w:rFonts w:ascii="Times New Roman" w:hAnsi="Times New Roman" w:cs="Times New Roman" w:hint="eastAsia"/>
          <w:vertAlign w:val="superscript"/>
          <w:lang w:val="en-US" w:eastAsia="zh-CN"/>
        </w:rPr>
        <w:tab/>
        <w:t xml:space="preserve">-1 </w:t>
      </w:r>
      <w:r w:rsidRPr="00463EB4">
        <w:rPr>
          <w:rFonts w:ascii="Times New Roman" w:hAnsi="Times New Roman" w:cs="Times New Roman" w:hint="eastAsia"/>
          <w:noProof/>
          <w:lang w:val="en-US" w:eastAsia="zh-CN" w:bidi="ar-SA"/>
        </w:rPr>
        <w:drawing>
          <wp:inline distT="0" distB="0" distL="0" distR="0" wp14:anchorId="430D0B09" wp14:editId="383EE6DA">
            <wp:extent cx="156845" cy="156845"/>
            <wp:effectExtent l="0" t="0" r="0" b="0"/>
            <wp:docPr id="482580817" name="Picture 4825808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5D4C5356" w14:textId="77777777" w:rsidR="00393B26" w:rsidRPr="00463EB4" w:rsidRDefault="00393B26" w:rsidP="00393B26">
      <w:pPr>
        <w:pStyle w:val="RefusalNoSpace"/>
        <w:rPr>
          <w:rFonts w:ascii="Times New Roman" w:hAnsi="Times New Roman" w:cs="Times New Roman"/>
          <w:lang w:val="en-US" w:eastAsia="zh-CN"/>
        </w:rPr>
      </w:pPr>
      <w:r w:rsidRPr="00463EB4">
        <w:rPr>
          <w:rFonts w:ascii="Times New Roman" w:hAnsi="Times New Roman" w:cs="Times New Roman" w:hint="eastAsia"/>
          <w:vertAlign w:val="superscript"/>
          <w:lang w:val="en-US" w:eastAsia="zh-CN"/>
        </w:rPr>
        <w:tab/>
        <w:t xml:space="preserve">-2 </w:t>
      </w:r>
      <w:r w:rsidRPr="00463EB4">
        <w:rPr>
          <w:rFonts w:hint="eastAsia"/>
          <w:noProof/>
          <w:lang w:val="en-US" w:eastAsia="zh-CN"/>
        </w:rPr>
        <w:drawing>
          <wp:inline distT="0" distB="0" distL="0" distR="0" wp14:anchorId="0528595C" wp14:editId="6617C073">
            <wp:extent cx="156845" cy="156845"/>
            <wp:effectExtent l="0" t="0" r="0" b="0"/>
            <wp:docPr id="231995136" name="Picture 231995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Pr>
          <w:rFonts w:ascii="Times New Roman" w:hAnsi="Times New Roman" w:cs="Times New Roman"/>
          <w:vertAlign w:val="superscript"/>
          <w:lang w:val="en-US" w:eastAsia="zh-CN"/>
        </w:rPr>
        <w:tab/>
      </w:r>
      <w:r w:rsidRPr="00463EB4">
        <w:rPr>
          <w:rFonts w:ascii="Times New Roman" w:hAnsi="Times New Roman" w:cs="Times New Roman" w:hint="eastAsia"/>
          <w:lang w:val="en-US" w:eastAsia="zh-CN"/>
        </w:rPr>
        <w:t>不知道</w:t>
      </w:r>
    </w:p>
    <w:p w14:paraId="59B8B4E3" w14:textId="2C6209DF" w:rsidR="000F38AD" w:rsidRDefault="000F38AD" w:rsidP="004D13FE">
      <w:pPr>
        <w:pStyle w:val="RefusalNoSpace"/>
        <w:widowControl w:val="0"/>
        <w:rPr>
          <w:rFonts w:ascii="Times New Roman" w:hAnsi="Times New Roman" w:cs="Times New Roman"/>
          <w:lang w:val="en-US" w:eastAsia="zh-CN"/>
        </w:rPr>
      </w:pPr>
      <w:r>
        <w:rPr>
          <w:rFonts w:ascii="Times New Roman" w:hAnsi="Times New Roman" w:cs="Times New Roman"/>
          <w:lang w:val="en-US" w:eastAsia="zh-CN"/>
        </w:rPr>
        <w:br w:type="page"/>
      </w:r>
    </w:p>
    <w:p w14:paraId="23CCD41A" w14:textId="5C6CADE1" w:rsidR="00131829" w:rsidRPr="00463EB4" w:rsidRDefault="009F53A0" w:rsidP="004D13FE">
      <w:pPr>
        <w:pStyle w:val="SurveyQuestionSpaceBefore"/>
        <w:keepNext w:val="0"/>
        <w:keepLines w:val="0"/>
        <w:widowControl w:val="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3629B4" w:rsidRPr="00463EB4">
        <w:rPr>
          <w:rFonts w:ascii="Times New Roman" w:eastAsia="SimSun" w:hAnsi="Times New Roman" w:cs="Times New Roman"/>
          <w:lang w:val="en-US" w:eastAsia="zh-CN"/>
        </w:rPr>
        <w:t>2</w:t>
      </w:r>
      <w:r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009C4B79" w:rsidRPr="00463EB4">
        <w:rPr>
          <w:rFonts w:ascii="Times New Roman" w:hAnsi="Times New Roman" w:cs="Times New Roman" w:hint="eastAsia"/>
          <w:lang w:val="en-US" w:eastAsia="zh-CN"/>
        </w:rPr>
        <w:t>你已完成的最高年级或教育水平为何？请问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p>
    <w:p w14:paraId="03F1BCC5" w14:textId="708CB589" w:rsidR="0074144E" w:rsidRPr="00463EB4" w:rsidRDefault="0074144E" w:rsidP="0074144E">
      <w:pPr>
        <w:pStyle w:val="SurveyQuestion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读出清单，有回应时即停止读出</w:t>
      </w:r>
      <w:r w:rsidRPr="00463EB4">
        <w:rPr>
          <w:rFonts w:ascii="Times New Roman" w:hAnsi="Times New Roman" w:cs="Times New Roman" w:hint="eastAsia"/>
          <w:lang w:val="en-US" w:eastAsia="zh-CN"/>
        </w:rPr>
        <w:t>)</w:t>
      </w:r>
    </w:p>
    <w:p w14:paraId="6BE38471" w14:textId="105EDE29" w:rsidR="009F45E0" w:rsidRPr="00463EB4" w:rsidRDefault="0074144E" w:rsidP="0074144E">
      <w:pPr>
        <w:pStyle w:val="SurveyQuestion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如果受访者回答以下回应选项以外的答案，例如：</w:t>
      </w: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贸易学校</w:t>
      </w: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请说：</w:t>
      </w:r>
      <w:r w:rsidR="009C4B79" w:rsidRPr="00463EB4">
        <w:rPr>
          <w:rFonts w:ascii="Times New Roman" w:hAnsi="Times New Roman" w:cs="Times New Roman" w:hint="eastAsia"/>
          <w:b/>
          <w:bCs/>
          <w:lang w:val="en-US" w:eastAsia="zh-CN"/>
        </w:rPr>
        <w:t>我们目前仅有以下选项</w:t>
      </w:r>
      <w:r w:rsidR="009C4B79" w:rsidRPr="00463EB4">
        <w:rPr>
          <w:rFonts w:ascii="Times New Roman" w:hAnsi="Times New Roman" w:cs="Times New Roman" w:hint="eastAsia"/>
          <w:lang w:val="en-US" w:eastAsia="zh-CN"/>
        </w:rPr>
        <w:t>。重复回应选项。</w:t>
      </w:r>
      <w:r w:rsidR="009C4B79" w:rsidRPr="00463EB4">
        <w:rPr>
          <w:rFonts w:ascii="Times New Roman" w:hAnsi="Times New Roman" w:cs="Times New Roman" w:hint="eastAsia"/>
          <w:b/>
          <w:bCs/>
          <w:lang w:val="en-US" w:eastAsia="zh-CN"/>
        </w:rPr>
        <w:t>您认为哪一个选项最接近您已经完成的年级或学校？</w:t>
      </w:r>
      <w:r w:rsidR="009C4B79" w:rsidRPr="00463EB4">
        <w:rPr>
          <w:rFonts w:ascii="Times New Roman" w:hAnsi="Times New Roman" w:cs="Times New Roman" w:hint="eastAsia"/>
          <w:lang w:val="en-US" w:eastAsia="zh-CN"/>
        </w:rPr>
        <w:t>）</w:t>
      </w:r>
      <w:r w:rsidR="009F45E0" w:rsidRPr="00463EB4">
        <w:rPr>
          <w:rFonts w:ascii="Times New Roman" w:hAnsi="Times New Roman" w:cs="Times New Roman" w:hint="eastAsia"/>
          <w:lang w:val="en-US" w:eastAsia="zh-CN"/>
        </w:rPr>
        <w:t xml:space="preserve"> </w:t>
      </w:r>
    </w:p>
    <w:p w14:paraId="125CC9B5" w14:textId="227D7A6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B28DFFF" wp14:editId="0E296BC3">
            <wp:extent cx="156845" cy="156845"/>
            <wp:effectExtent l="0" t="0" r="0" b="0"/>
            <wp:docPr id="390" name="Picture 3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8 </w:t>
      </w:r>
      <w:r w:rsidRPr="00463EB4">
        <w:rPr>
          <w:rFonts w:ascii="Times New Roman" w:hAnsi="Times New Roman" w:cs="Times New Roman" w:hint="eastAsia"/>
          <w:b/>
          <w:bCs/>
          <w:lang w:val="en-US" w:eastAsia="zh-CN"/>
        </w:rPr>
        <w:t>年</w:t>
      </w:r>
      <w:r w:rsidR="009C4B79" w:rsidRPr="00463EB4">
        <w:rPr>
          <w:rFonts w:ascii="Times New Roman" w:hAnsi="Times New Roman" w:cs="Times New Roman" w:hint="eastAsia"/>
          <w:b/>
          <w:bCs/>
          <w:lang w:val="en-US" w:eastAsia="zh-CN"/>
        </w:rPr>
        <w:t>级</w:t>
      </w:r>
      <w:r w:rsidRPr="00463EB4">
        <w:rPr>
          <w:rFonts w:ascii="Times New Roman" w:hAnsi="Times New Roman" w:cs="Times New Roman" w:hint="eastAsia"/>
          <w:b/>
          <w:bCs/>
          <w:lang w:val="en-US" w:eastAsia="zh-CN"/>
        </w:rPr>
        <w:t>或更低，</w:t>
      </w:r>
    </w:p>
    <w:p w14:paraId="0CB2D28A" w14:textId="42CD7B0A"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FAEF3C" wp14:editId="52F4A34C">
            <wp:extent cx="156845" cy="156845"/>
            <wp:effectExtent l="0" t="0" r="0" b="0"/>
            <wp:docPr id="391" name="Picture 3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上过高中，但未毕业</w:t>
      </w:r>
      <w:r w:rsidRPr="00463EB4">
        <w:rPr>
          <w:rFonts w:ascii="Times New Roman" w:hAnsi="Times New Roman" w:cs="Times New Roman" w:hint="eastAsia"/>
          <w:b/>
          <w:bCs/>
          <w:lang w:val="en-US" w:eastAsia="zh-CN"/>
        </w:rPr>
        <w:t>，</w:t>
      </w:r>
    </w:p>
    <w:p w14:paraId="4343AAEF" w14:textId="7ADB50B5"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3257624F" wp14:editId="7F434680">
            <wp:extent cx="156845" cy="156845"/>
            <wp:effectExtent l="0" t="0" r="0" b="0"/>
            <wp:docPr id="392" name="Picture 3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高中毕业生或</w:t>
      </w:r>
      <w:r w:rsidR="009C4B79" w:rsidRPr="00463EB4">
        <w:rPr>
          <w:rFonts w:ascii="Times New Roman" w:hAnsi="Times New Roman" w:cs="Times New Roman" w:hint="eastAsia"/>
          <w:b/>
          <w:bCs/>
          <w:lang w:val="en-US" w:eastAsia="zh-CN"/>
        </w:rPr>
        <w:t xml:space="preserve"> GED</w:t>
      </w:r>
      <w:r w:rsidRPr="00463EB4">
        <w:rPr>
          <w:rFonts w:ascii="Times New Roman" w:hAnsi="Times New Roman" w:cs="Times New Roman" w:hint="eastAsia"/>
          <w:b/>
          <w:bCs/>
          <w:lang w:val="en-US" w:eastAsia="zh-CN"/>
        </w:rPr>
        <w:t>，</w:t>
      </w:r>
    </w:p>
    <w:p w14:paraId="16017283" w14:textId="60D68714"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629768E" wp14:editId="1295289A">
            <wp:extent cx="156845" cy="156845"/>
            <wp:effectExtent l="0" t="0" r="0" b="0"/>
            <wp:docPr id="393" name="Picture 3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上过大学或</w:t>
      </w:r>
      <w:r w:rsidR="009C4B79" w:rsidRPr="00463EB4">
        <w:rPr>
          <w:rFonts w:ascii="Times New Roman" w:hAnsi="Times New Roman" w:cs="Times New Roman" w:hint="eastAsia"/>
          <w:b/>
          <w:bCs/>
          <w:lang w:val="en-US" w:eastAsia="zh-CN"/>
        </w:rPr>
        <w:t xml:space="preserve"> 2 </w:t>
      </w:r>
      <w:r w:rsidR="009C4B79" w:rsidRPr="00463EB4">
        <w:rPr>
          <w:rFonts w:ascii="Times New Roman" w:hAnsi="Times New Roman" w:cs="Times New Roman" w:hint="eastAsia"/>
          <w:b/>
          <w:bCs/>
          <w:lang w:val="en-US" w:eastAsia="zh-CN"/>
        </w:rPr>
        <w:t>年文凭</w:t>
      </w:r>
      <w:r w:rsidRPr="00463EB4">
        <w:rPr>
          <w:rFonts w:ascii="Times New Roman" w:hAnsi="Times New Roman" w:cs="Times New Roman" w:hint="eastAsia"/>
          <w:b/>
          <w:bCs/>
          <w:lang w:val="en-US" w:eastAsia="zh-CN"/>
        </w:rPr>
        <w:t>，</w:t>
      </w:r>
    </w:p>
    <w:p w14:paraId="5092BD57" w14:textId="6D013308" w:rsidR="00131829" w:rsidRPr="00463EB4" w:rsidRDefault="00915415" w:rsidP="00AC5295">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206C1F0" wp14:editId="504F7054">
            <wp:extent cx="156845" cy="156845"/>
            <wp:effectExtent l="0" t="0" r="0" b="0"/>
            <wp:docPr id="394" name="Picture 3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 xml:space="preserve">4 </w:t>
      </w:r>
      <w:r w:rsidR="009C4B79" w:rsidRPr="00463EB4">
        <w:rPr>
          <w:rFonts w:ascii="Times New Roman" w:hAnsi="Times New Roman" w:cs="Times New Roman" w:hint="eastAsia"/>
          <w:b/>
          <w:bCs/>
          <w:lang w:val="en-US" w:eastAsia="zh-CN"/>
        </w:rPr>
        <w:t>年制大学毕业生</w:t>
      </w:r>
      <w:r w:rsidRPr="00463EB4">
        <w:rPr>
          <w:rFonts w:ascii="Times New Roman" w:hAnsi="Times New Roman" w:cs="Times New Roman" w:hint="eastAsia"/>
          <w:b/>
          <w:bCs/>
          <w:lang w:val="en-US" w:eastAsia="zh-CN"/>
        </w:rPr>
        <w:t>，或</w:t>
      </w:r>
    </w:p>
    <w:p w14:paraId="2876A3D3" w14:textId="75B62D2E"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0B920BA0" wp14:editId="54620B11">
            <wp:extent cx="156845" cy="156845"/>
            <wp:effectExtent l="0" t="0" r="0" b="0"/>
            <wp:docPr id="395" name="Picture 3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超过</w:t>
      </w:r>
      <w:r w:rsidR="009C4B79" w:rsidRPr="00463EB4">
        <w:rPr>
          <w:rFonts w:ascii="Times New Roman" w:hAnsi="Times New Roman" w:cs="Times New Roman" w:hint="eastAsia"/>
          <w:b/>
          <w:bCs/>
          <w:lang w:val="en-US" w:eastAsia="zh-CN"/>
        </w:rPr>
        <w:t xml:space="preserve"> 4 </w:t>
      </w:r>
      <w:r w:rsidR="009C4B79" w:rsidRPr="00463EB4">
        <w:rPr>
          <w:rFonts w:ascii="Times New Roman" w:hAnsi="Times New Roman" w:cs="Times New Roman" w:hint="eastAsia"/>
          <w:b/>
          <w:bCs/>
          <w:lang w:val="en-US" w:eastAsia="zh-CN"/>
        </w:rPr>
        <w:t>年大学学历</w:t>
      </w:r>
      <w:r w:rsidRPr="00463EB4">
        <w:rPr>
          <w:rFonts w:ascii="Times New Roman" w:hAnsi="Times New Roman" w:cs="Times New Roman" w:hint="eastAsia"/>
          <w:b/>
          <w:bCs/>
          <w:lang w:val="en-US" w:eastAsia="zh-CN"/>
        </w:rPr>
        <w:t>？</w:t>
      </w:r>
    </w:p>
    <w:p w14:paraId="6A779ABC" w14:textId="68F03D03" w:rsidR="00131829"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869A50A" wp14:editId="3299E139">
            <wp:extent cx="156845" cy="156845"/>
            <wp:effectExtent l="0" t="0" r="0" b="0"/>
            <wp:docPr id="396" name="Picture 3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p>
    <w:p w14:paraId="09780A46" w14:textId="77777777" w:rsidR="00131829"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0FF074A" wp14:editId="502EE87D">
            <wp:extent cx="156845" cy="156845"/>
            <wp:effectExtent l="0" t="0" r="0" b="0"/>
            <wp:docPr id="397" name="Picture 3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D2EC917" w14:textId="5D695500" w:rsidR="00131829" w:rsidRPr="00463EB4" w:rsidRDefault="004013FE" w:rsidP="004D13F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3629B4" w:rsidRPr="00463EB4">
        <w:rPr>
          <w:rFonts w:ascii="Times New Roman" w:eastAsia="SimSun" w:hAnsi="Times New Roman" w:cs="Times New Roman"/>
          <w:lang w:val="en-US" w:eastAsia="zh-CN"/>
        </w:rPr>
        <w:t>3</w:t>
      </w:r>
      <w:r w:rsidR="004B0404"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007E61CD" w:rsidRPr="00463EB4">
        <w:rPr>
          <w:rFonts w:ascii="Times New Roman" w:hAnsi="Times New Roman" w:cs="Times New Roman" w:hint="eastAsia"/>
          <w:lang w:val="en-US" w:eastAsia="zh-CN"/>
        </w:rPr>
        <w:t>以下哪项</w:t>
      </w:r>
      <w:r w:rsidR="007E61CD" w:rsidRPr="00463EB4">
        <w:rPr>
          <w:rFonts w:ascii="Times New Roman" w:hAnsi="Times New Roman" w:cs="Times New Roman" w:hint="eastAsia"/>
          <w:u w:val="single"/>
          <w:lang w:val="en-US" w:eastAsia="zh-CN"/>
        </w:rPr>
        <w:t>最能</w:t>
      </w:r>
      <w:r w:rsidR="007E61CD" w:rsidRPr="00463EB4">
        <w:rPr>
          <w:rFonts w:ascii="Times New Roman" w:hAnsi="Times New Roman" w:cs="Times New Roman" w:hint="eastAsia"/>
          <w:lang w:val="en-US" w:eastAsia="zh-CN"/>
        </w:rPr>
        <w:t>描述您的聘雇状态？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p>
    <w:p w14:paraId="66E550E5" w14:textId="121ED322" w:rsidR="00131829" w:rsidRPr="00463EB4" w:rsidRDefault="0074144E" w:rsidP="00371AFC">
      <w:pPr>
        <w:pStyle w:val="SurveyQuestionIndent"/>
        <w:keepNext/>
        <w:keepLines/>
        <w:rPr>
          <w:rFonts w:ascii="Times New Roman" w:hAnsi="Times New Roman" w:cs="Times New Roman"/>
          <w:lang w:val="en-US" w:eastAsia="zh-CN"/>
        </w:rPr>
      </w:pPr>
      <w:r w:rsidRPr="00463EB4">
        <w:rPr>
          <w:rFonts w:hint="eastAsia"/>
          <w:lang w:val="en-US" w:eastAsia="zh-CN"/>
        </w:rPr>
        <w:t>(</w:t>
      </w:r>
      <w:r w:rsidR="007E61CD" w:rsidRPr="00463EB4">
        <w:rPr>
          <w:rFonts w:hint="eastAsia"/>
          <w:lang w:val="en-US" w:eastAsia="zh-CN"/>
        </w:rPr>
        <w:t>只接受一个答案。如果受访者说他／她是自雇人士，请使用以下句子来确定最适当的回应类别：</w:t>
      </w:r>
      <w:r w:rsidR="007E61CD" w:rsidRPr="00463EB4">
        <w:rPr>
          <w:rFonts w:hint="eastAsia"/>
          <w:b/>
          <w:lang w:val="en-US" w:eastAsia="zh-CN"/>
        </w:rPr>
        <w:t>您觉得您是做全职工作、兼职工作，还是其他聘雇状态？</w:t>
      </w:r>
      <w:r w:rsidRPr="00463EB4">
        <w:rPr>
          <w:rFonts w:hint="eastAsia"/>
          <w:lang w:val="en-US" w:eastAsia="zh-CN"/>
        </w:rPr>
        <w:t>)</w:t>
      </w:r>
    </w:p>
    <w:p w14:paraId="065D3D5B" w14:textId="43967526"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B40EA1B" wp14:editId="533916DC">
            <wp:extent cx="156845" cy="156845"/>
            <wp:effectExtent l="0" t="0" r="0" b="0"/>
            <wp:docPr id="398" name="Picture 3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全</w:t>
      </w:r>
      <w:r w:rsidR="007E61CD" w:rsidRPr="00463EB4">
        <w:rPr>
          <w:rFonts w:ascii="Times New Roman" w:hAnsi="Times New Roman" w:cs="Times New Roman" w:hint="eastAsia"/>
          <w:b/>
          <w:bCs/>
          <w:lang w:val="en-US" w:eastAsia="zh-CN"/>
        </w:rPr>
        <w:t>职</w:t>
      </w:r>
      <w:r w:rsidRPr="00463EB4">
        <w:rPr>
          <w:rFonts w:ascii="Times New Roman" w:hAnsi="Times New Roman" w:cs="Times New Roman" w:hint="eastAsia"/>
          <w:b/>
          <w:bCs/>
          <w:lang w:val="en-US" w:eastAsia="zh-CN"/>
        </w:rPr>
        <w:t>工作，</w:t>
      </w:r>
      <w:r w:rsidRPr="00463EB4">
        <w:rPr>
          <w:rFonts w:ascii="Times New Roman" w:hAnsi="Times New Roman" w:cs="Times New Roman" w:hint="eastAsia"/>
          <w:lang w:val="en-US" w:eastAsia="zh-CN"/>
        </w:rPr>
        <w:t xml:space="preserve"> </w:t>
      </w:r>
    </w:p>
    <w:p w14:paraId="42078F92" w14:textId="7E191CAD"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49466F3" wp14:editId="0054E09A">
            <wp:extent cx="156845" cy="156845"/>
            <wp:effectExtent l="0" t="0" r="0" b="0"/>
            <wp:docPr id="399" name="Picture 3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兼</w:t>
      </w:r>
      <w:r w:rsidR="007E61CD" w:rsidRPr="00463EB4">
        <w:rPr>
          <w:rFonts w:ascii="Times New Roman" w:hAnsi="Times New Roman" w:cs="Times New Roman" w:hint="eastAsia"/>
          <w:b/>
          <w:bCs/>
          <w:lang w:val="en-US" w:eastAsia="zh-CN"/>
        </w:rPr>
        <w:t>职</w:t>
      </w:r>
      <w:r w:rsidRPr="00463EB4">
        <w:rPr>
          <w:rFonts w:ascii="Times New Roman" w:hAnsi="Times New Roman" w:cs="Times New Roman" w:hint="eastAsia"/>
          <w:b/>
          <w:bCs/>
          <w:lang w:val="en-US" w:eastAsia="zh-CN"/>
        </w:rPr>
        <w:t>工作，</w:t>
      </w:r>
    </w:p>
    <w:p w14:paraId="371BA0C4" w14:textId="2CCCD00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05F3DDC" wp14:editId="0FEC891D">
            <wp:extent cx="156845" cy="156845"/>
            <wp:effectExtent l="0" t="0" r="0" b="0"/>
            <wp:docPr id="400" name="Picture 4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家庭主妇</w:t>
      </w:r>
      <w:r w:rsidR="007E61CD"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家庭主夫，</w:t>
      </w:r>
    </w:p>
    <w:p w14:paraId="39F3590B" w14:textId="48556E3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673D333" wp14:editId="69F5A5F5">
            <wp:extent cx="156845" cy="156845"/>
            <wp:effectExtent l="0" t="0" r="0" b="0"/>
            <wp:docPr id="401" name="Picture 4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全职学生</w:t>
      </w:r>
      <w:r w:rsidRPr="00463EB4">
        <w:rPr>
          <w:rFonts w:ascii="Times New Roman" w:hAnsi="Times New Roman" w:cs="Times New Roman" w:hint="eastAsia"/>
          <w:b/>
          <w:bCs/>
          <w:lang w:val="en-US" w:eastAsia="zh-CN"/>
        </w:rPr>
        <w:t>，</w:t>
      </w:r>
    </w:p>
    <w:p w14:paraId="47ABCCAB"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2E73C7C0" wp14:editId="691F1F03">
            <wp:extent cx="156845" cy="156845"/>
            <wp:effectExtent l="0" t="0" r="0" b="0"/>
            <wp:docPr id="402" name="Picture 4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退休，</w:t>
      </w:r>
    </w:p>
    <w:p w14:paraId="24D79583" w14:textId="10720D60"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1194C134" wp14:editId="67E57750">
            <wp:extent cx="156845" cy="156845"/>
            <wp:effectExtent l="0" t="0" r="0" b="0"/>
            <wp:docPr id="403" name="Picture 4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因健康原因无法工作</w:t>
      </w:r>
      <w:r w:rsidRPr="00463EB4">
        <w:rPr>
          <w:rFonts w:ascii="Times New Roman" w:hAnsi="Times New Roman" w:cs="Times New Roman" w:hint="eastAsia"/>
          <w:b/>
          <w:bCs/>
          <w:lang w:val="en-US" w:eastAsia="zh-CN"/>
        </w:rPr>
        <w:t>，</w:t>
      </w:r>
    </w:p>
    <w:p w14:paraId="7D8F90D0" w14:textId="0277C3BE"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1E8014AE" wp14:editId="302072EB">
            <wp:extent cx="156845" cy="156845"/>
            <wp:effectExtent l="0" t="0" r="0" b="0"/>
            <wp:docPr id="404" name="Picture 4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失业</w:t>
      </w:r>
      <w:r w:rsidRPr="00463EB4">
        <w:rPr>
          <w:rFonts w:ascii="Times New Roman" w:hAnsi="Times New Roman" w:cs="Times New Roman" w:hint="eastAsia"/>
          <w:b/>
          <w:bCs/>
          <w:lang w:val="en-US" w:eastAsia="zh-CN"/>
        </w:rPr>
        <w:t>，或</w:t>
      </w:r>
    </w:p>
    <w:p w14:paraId="07B36DAF"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2A9269F8" wp14:editId="71D26959">
            <wp:extent cx="156845" cy="156845"/>
            <wp:effectExtent l="0" t="0" r="0" b="0"/>
            <wp:docPr id="405" name="Picture 4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其他？</w:t>
      </w:r>
    </w:p>
    <w:p w14:paraId="09837844" w14:textId="479CF56A" w:rsidR="00131829"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0D1D254" wp14:editId="601DC9C5">
            <wp:extent cx="156845" cy="156845"/>
            <wp:effectExtent l="0" t="0" r="0" b="0"/>
            <wp:docPr id="406" name="Picture 4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7E61CD"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13A98A32" w14:textId="6E8071C4" w:rsidR="000F38AD" w:rsidRDefault="00915415" w:rsidP="00371AFC">
      <w:pPr>
        <w:pStyle w:val="RefusalNoSpace"/>
        <w:keepLines w:val="0"/>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2D41D1" wp14:editId="4C2FC823">
            <wp:extent cx="156845" cy="156845"/>
            <wp:effectExtent l="0" t="0" r="0" b="0"/>
            <wp:docPr id="407" name="Picture 4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000F38AD">
        <w:rPr>
          <w:rFonts w:ascii="Times New Roman" w:hAnsi="Times New Roman" w:cs="Times New Roman"/>
          <w:lang w:val="en-US" w:eastAsia="zh-CN"/>
        </w:rPr>
        <w:br w:type="page"/>
      </w:r>
    </w:p>
    <w:p w14:paraId="6B7D8BB7" w14:textId="5FDB60BF" w:rsidR="0035626A" w:rsidRPr="00463EB4" w:rsidRDefault="004013FE" w:rsidP="004D13FE">
      <w:pPr>
        <w:pStyle w:val="SurveyQuestionSpaceBefore"/>
        <w:keepNext w:val="0"/>
        <w:keepLines w:val="0"/>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08307D" w:rsidRPr="00463EB4">
        <w:rPr>
          <w:rFonts w:ascii="Times New Roman" w:eastAsia="SimSun" w:hAnsi="Times New Roman" w:cs="Times New Roman"/>
          <w:lang w:val="en-US" w:eastAsia="zh-CN"/>
        </w:rPr>
        <w:t>4-1</w:t>
      </w:r>
      <w:r w:rsidR="00815A58"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00376A95" w:rsidRPr="00463EB4">
        <w:rPr>
          <w:rFonts w:ascii="Times New Roman" w:hAnsi="Times New Roman" w:cs="Times New Roman" w:hint="eastAsia"/>
          <w:lang w:val="en-US" w:eastAsia="zh-CN"/>
        </w:rPr>
        <w:t>您是否是西班牙裔、拉丁裔</w:t>
      </w:r>
      <w:r w:rsidR="7B23FF83" w:rsidRPr="00463EB4">
        <w:rPr>
          <w:rFonts w:ascii="Times New Roman" w:hAnsi="Times New Roman" w:cs="Times New Roman" w:hint="eastAsia"/>
          <w:lang w:val="en-US" w:eastAsia="zh-CN"/>
        </w:rPr>
        <w:t>?</w:t>
      </w:r>
    </w:p>
    <w:p w14:paraId="19F1A46F" w14:textId="242DA61E" w:rsidR="0016457F" w:rsidRPr="00463EB4" w:rsidRDefault="005E3D54" w:rsidP="00AF5C61">
      <w:pPr>
        <w:pStyle w:val="SurveyQuestionIndent"/>
        <w:rPr>
          <w:rFonts w:ascii="Times New Roman" w:hAnsi="Times New Roman" w:cs="Times New Roman"/>
          <w:lang w:val="en-US" w:eastAsia="zh-CN"/>
        </w:rPr>
      </w:pPr>
      <w:r w:rsidRPr="00463EB4">
        <w:rPr>
          <w:rFonts w:eastAsia="SimSun" w:hint="eastAsia"/>
          <w:lang w:val="en-US" w:eastAsia="zh-CN"/>
        </w:rPr>
        <w:t>(</w:t>
      </w:r>
      <w:r w:rsidR="00376A95" w:rsidRPr="00463EB4">
        <w:rPr>
          <w:rFonts w:hint="eastAsia"/>
          <w:lang w:val="en-US" w:eastAsia="zh-CN"/>
        </w:rPr>
        <w:t>仅在必要时读</w:t>
      </w:r>
      <w:r w:rsidR="000F38CE" w:rsidRPr="00463EB4">
        <w:rPr>
          <w:rFonts w:ascii="SimSun" w:eastAsia="SimSun" w:hAnsi="SimSun" w:hint="eastAsia"/>
          <w:lang w:val="en-US" w:eastAsia="zh-CN"/>
        </w:rPr>
        <w:t>出</w:t>
      </w:r>
      <w:r w:rsidR="00376A95" w:rsidRPr="00463EB4">
        <w:rPr>
          <w:rFonts w:hint="eastAsia"/>
          <w:lang w:val="en-US" w:eastAsia="zh-CN"/>
        </w:rPr>
        <w:t>响应选项。如果</w:t>
      </w:r>
      <w:r w:rsidR="001A6585" w:rsidRPr="00463EB4">
        <w:rPr>
          <w:rFonts w:ascii="SimSun" w:eastAsia="SimSun" w:hAnsi="SimSun" w:hint="eastAsia"/>
          <w:lang w:val="en-US" w:eastAsia="zh-CN"/>
        </w:rPr>
        <w:t>受访者</w:t>
      </w:r>
      <w:r w:rsidR="00376A95" w:rsidRPr="00463EB4">
        <w:rPr>
          <w:rFonts w:hint="eastAsia"/>
          <w:lang w:val="en-US" w:eastAsia="zh-CN"/>
        </w:rPr>
        <w:t>犹豫不决或感到困惑，请问：</w:t>
      </w:r>
      <w:r w:rsidR="00376A95" w:rsidRPr="00463EB4">
        <w:rPr>
          <w:rFonts w:hint="eastAsia"/>
          <w:b/>
          <w:bCs/>
          <w:lang w:val="en-US" w:eastAsia="zh-CN"/>
        </w:rPr>
        <w:t>您会说“是”还是“否”</w:t>
      </w:r>
      <w:r w:rsidR="00E93272" w:rsidRPr="00463EB4">
        <w:rPr>
          <w:rFonts w:hint="eastAsia"/>
          <w:b/>
          <w:bCs/>
          <w:lang w:val="en-US" w:eastAsia="zh-CN"/>
        </w:rPr>
        <w:t>？</w:t>
      </w:r>
      <w:r w:rsidRPr="00463EB4">
        <w:rPr>
          <w:rFonts w:eastAsia="SimSun" w:hint="eastAsia"/>
          <w:b/>
          <w:bCs/>
          <w:lang w:val="en-US" w:eastAsia="zh-CN"/>
        </w:rPr>
        <w:t>)</w:t>
      </w:r>
    </w:p>
    <w:p w14:paraId="10FD1A5A" w14:textId="77777777" w:rsidR="00CA3F10" w:rsidRPr="00463EB4" w:rsidRDefault="00CA3F10" w:rsidP="004D13FE">
      <w:pPr>
        <w:pStyle w:val="SurveyQuestionIndent"/>
        <w:ind w:hanging="90"/>
        <w:rPr>
          <w:rFonts w:ascii="Times New Roman" w:hAnsi="Times New Roman" w:cs="Times New Roman"/>
          <w:lang w:val="en-US" w:eastAsia="zh-CN"/>
        </w:rPr>
      </w:pPr>
      <w:r w:rsidRPr="00463EB4">
        <w:rPr>
          <w:rFonts w:hint="eastAsia"/>
          <w:lang w:val="en-US" w:eastAsia="zh-CN"/>
        </w:rPr>
        <w:t>（如果受访者想知道您查问其族裔的原因，请说：</w:t>
      </w:r>
      <w:r w:rsidRPr="00463EB4">
        <w:rPr>
          <w:rFonts w:hint="eastAsia"/>
          <w:b/>
          <w:bCs/>
          <w:lang w:val="en-US" w:eastAsia="zh-CN"/>
        </w:rPr>
        <w:t>我们完全是为了人口统计目的而询问您的族裔。</w:t>
      </w:r>
      <w:r w:rsidRPr="00463EB4">
        <w:rPr>
          <w:rFonts w:hint="eastAsia"/>
          <w:lang w:val="en-US" w:eastAsia="zh-CN"/>
        </w:rPr>
        <w:t>）</w:t>
      </w:r>
    </w:p>
    <w:p w14:paraId="22E68442" w14:textId="2F3809CF" w:rsidR="00131829" w:rsidRPr="00463EB4" w:rsidRDefault="004D13FE" w:rsidP="00371AFC">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31A79" w:rsidRPr="00463EB4">
        <w:rPr>
          <w:rFonts w:ascii="Times New Roman" w:hAnsi="Times New Roman" w:cs="Times New Roman"/>
          <w:vertAlign w:val="superscript"/>
          <w:lang w:val="en-US" w:eastAsia="zh-CN"/>
        </w:rPr>
        <w:t>0</w:t>
      </w:r>
      <w:r w:rsidR="00231A79" w:rsidRPr="00463EB4">
        <w:rPr>
          <w:rFonts w:ascii="Times New Roman" w:hAnsi="Times New Roman" w:cs="Times New Roman" w:hint="eastAsia"/>
          <w:vertAlign w:val="superscript"/>
          <w:lang w:val="en-US" w:eastAsia="zh-CN"/>
        </w:rPr>
        <w:t xml:space="preserve"> </w:t>
      </w:r>
      <w:r w:rsidR="59D4C524" w:rsidRPr="00463EB4">
        <w:rPr>
          <w:rFonts w:hint="eastAsia"/>
          <w:noProof/>
          <w:lang w:val="en-US" w:eastAsia="zh-CN"/>
        </w:rPr>
        <w:drawing>
          <wp:inline distT="0" distB="0" distL="0" distR="0" wp14:anchorId="3092DF15" wp14:editId="20F40350">
            <wp:extent cx="156845" cy="156845"/>
            <wp:effectExtent l="0" t="0" r="0" b="0"/>
            <wp:docPr id="408" name="Picture 4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915415" w:rsidRPr="00463EB4">
        <w:rPr>
          <w:rFonts w:hint="eastAsia"/>
          <w:lang w:val="en-US" w:eastAsia="zh-CN"/>
        </w:rPr>
        <w:tab/>
      </w:r>
      <w:r w:rsidR="00915415" w:rsidRPr="00463EB4">
        <w:rPr>
          <w:rFonts w:ascii="Times New Roman" w:hAnsi="Times New Roman" w:cs="Times New Roman" w:hint="eastAsia"/>
          <w:lang w:val="en-US" w:eastAsia="zh-CN"/>
        </w:rPr>
        <w:t>是</w:t>
      </w:r>
    </w:p>
    <w:p w14:paraId="526877A8" w14:textId="31E34F76" w:rsidR="004D13FE" w:rsidRPr="00463EB4" w:rsidRDefault="00915415" w:rsidP="004D13FE">
      <w:pPr>
        <w:pStyle w:val="A1-Survey1DigitRespOptBox"/>
        <w:keepNext w:val="0"/>
        <w:keepLines w:val="0"/>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231A79" w:rsidRPr="00463EB4">
        <w:rPr>
          <w:rFonts w:ascii="Times New Roman" w:hAnsi="Times New Roman" w:cs="Times New Roman"/>
          <w:vertAlign w:val="superscript"/>
          <w:lang w:val="en-US" w:eastAsia="zh-CN"/>
        </w:rPr>
        <w:t>1</w:t>
      </w:r>
      <w:r w:rsidR="00231A79" w:rsidRPr="00463EB4">
        <w:rPr>
          <w:rFonts w:ascii="Times New Roman" w:hAnsi="Times New Roman" w:cs="Times New Roman" w:hint="eastAsia"/>
          <w:vertAlign w:val="superscript"/>
          <w:lang w:val="en-US" w:eastAsia="zh-CN"/>
        </w:rPr>
        <w:t xml:space="preserve"> </w:t>
      </w:r>
      <w:r w:rsidR="003B1089" w:rsidRPr="00463EB4">
        <w:rPr>
          <w:rFonts w:ascii="Times New Roman" w:hAnsi="Times New Roman" w:cs="Times New Roman" w:hint="eastAsia"/>
          <w:noProof/>
          <w:lang w:val="en-US" w:eastAsia="zh-CN" w:bidi="ar-SA"/>
        </w:rPr>
        <w:drawing>
          <wp:inline distT="0" distB="0" distL="0" distR="0" wp14:anchorId="43913DB2" wp14:editId="21AA6511">
            <wp:extent cx="156845" cy="156845"/>
            <wp:effectExtent l="0" t="0" r="0" b="0"/>
            <wp:docPr id="409" name="Picture 4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004D13FE">
        <w:rPr>
          <w:rFonts w:ascii="Wingdings" w:eastAsia="Wingdings" w:hAnsi="Wingdings" w:cs="Wingdings"/>
          <w:lang w:val="en-US" w:eastAsia="zh-CN"/>
        </w:rPr>
        <w:tab/>
      </w:r>
      <w:r w:rsidRPr="00463EB4">
        <w:rPr>
          <w:rFonts w:ascii="Times New Roman" w:hAnsi="Times New Roman" w:cs="Times New Roman" w:hint="eastAsia"/>
          <w:lang w:val="en-US" w:eastAsia="zh-CN"/>
        </w:rPr>
        <w:t>[</w:t>
      </w:r>
      <w:r w:rsidR="00FE512F" w:rsidRPr="00463EB4">
        <w:rPr>
          <w:rFonts w:ascii="Times New Roman" w:eastAsia="SimSun" w:hAnsi="Times New Roman" w:cs="Times New Roman"/>
          <w:lang w:val="en-US" w:eastAsia="zh-CN"/>
        </w:rPr>
        <w:t>IF NO, GO TO</w:t>
      </w:r>
      <w:r w:rsidR="001E572E" w:rsidRPr="00463EB4">
        <w:rPr>
          <w:rFonts w:ascii="Times New Roman" w:hAnsi="Times New Roman" w:cs="Times New Roman"/>
          <w:lang w:val="en-US" w:eastAsia="zh-CN"/>
        </w:rPr>
        <w:t xml:space="preserve"> #6</w:t>
      </w:r>
      <w:r w:rsidR="0008307D" w:rsidRPr="00463EB4">
        <w:rPr>
          <w:rFonts w:ascii="Times New Roman" w:hAnsi="Times New Roman" w:cs="Times New Roman"/>
          <w:lang w:val="en-US" w:eastAsia="zh-CN"/>
        </w:rPr>
        <w:t>5-1</w:t>
      </w:r>
      <w:r w:rsidRPr="00463EB4">
        <w:rPr>
          <w:rFonts w:ascii="Times New Roman" w:hAnsi="Times New Roman" w:cs="Times New Roman" w:hint="eastAsia"/>
          <w:lang w:val="en-US" w:eastAsia="zh-CN"/>
        </w:rPr>
        <w:t>]</w:t>
      </w:r>
    </w:p>
    <w:p w14:paraId="627B70D0" w14:textId="786AAF06" w:rsidR="00131829" w:rsidRPr="00463EB4" w:rsidRDefault="00915415" w:rsidP="004D13FE">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0AB36F3" wp14:editId="5AB660BF">
            <wp:extent cx="156845" cy="156845"/>
            <wp:effectExtent l="0" t="0" r="0" b="0"/>
            <wp:docPr id="410" name="Picture 4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376A95"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lang w:val="en-US" w:eastAsia="zh-CN"/>
        </w:rPr>
        <w:t>IF REFUSED, GO TO</w:t>
      </w:r>
      <w:r w:rsidR="001E572E" w:rsidRPr="00463EB4">
        <w:rPr>
          <w:rFonts w:ascii="Times New Roman" w:hAnsi="Times New Roman" w:cs="Times New Roman"/>
          <w:lang w:val="en-US" w:eastAsia="zh-CN"/>
        </w:rPr>
        <w:t xml:space="preserve"> #6</w:t>
      </w:r>
      <w:r w:rsidR="0008307D" w:rsidRPr="00463EB4">
        <w:rPr>
          <w:rFonts w:ascii="Times New Roman" w:hAnsi="Times New Roman" w:cs="Times New Roman"/>
          <w:lang w:val="en-US" w:eastAsia="zh-CN"/>
        </w:rPr>
        <w:t>5-1</w:t>
      </w:r>
      <w:r w:rsidRPr="00463EB4">
        <w:rPr>
          <w:rFonts w:ascii="Times New Roman" w:hAnsi="Times New Roman" w:cs="Times New Roman" w:hint="eastAsia"/>
          <w:lang w:val="en-US" w:eastAsia="zh-CN"/>
        </w:rPr>
        <w:t>]</w:t>
      </w:r>
    </w:p>
    <w:p w14:paraId="34A3D98E" w14:textId="03ECE12F" w:rsidR="00131829" w:rsidRPr="00463EB4" w:rsidRDefault="00915415" w:rsidP="004D13FE">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26EB52D" wp14:editId="3D5AAD47">
            <wp:extent cx="156845" cy="156845"/>
            <wp:effectExtent l="0" t="0" r="0" b="0"/>
            <wp:docPr id="411" name="Picture 4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lang w:val="en-US" w:eastAsia="zh-CN"/>
        </w:rPr>
        <w:t>IF DON</w:t>
      </w:r>
      <w:r w:rsidR="004D13FE">
        <w:rPr>
          <w:rFonts w:ascii="Times New Roman" w:eastAsia="SimSun" w:hAnsi="Times New Roman" w:cs="Times New Roman"/>
          <w:lang w:val="en-US" w:eastAsia="zh-CN"/>
        </w:rPr>
        <w:t>’</w:t>
      </w:r>
      <w:r w:rsidR="00FE512F" w:rsidRPr="00463EB4">
        <w:rPr>
          <w:rFonts w:ascii="Times New Roman" w:eastAsia="SimSun" w:hAnsi="Times New Roman" w:cs="Times New Roman"/>
          <w:lang w:val="en-US" w:eastAsia="zh-CN"/>
        </w:rPr>
        <w:t>T KNOW, GO TO</w:t>
      </w:r>
      <w:r w:rsidR="001E572E" w:rsidRPr="00463EB4">
        <w:rPr>
          <w:rFonts w:ascii="Times New Roman" w:hAnsi="Times New Roman" w:cs="Times New Roman"/>
          <w:lang w:val="en-US" w:eastAsia="zh-CN"/>
        </w:rPr>
        <w:t xml:space="preserve"> #6</w:t>
      </w:r>
      <w:r w:rsidR="0008307D" w:rsidRPr="00463EB4">
        <w:rPr>
          <w:rFonts w:ascii="Times New Roman" w:hAnsi="Times New Roman" w:cs="Times New Roman"/>
          <w:lang w:val="en-US" w:eastAsia="zh-CN"/>
        </w:rPr>
        <w:t>5-1</w:t>
      </w:r>
      <w:r w:rsidRPr="00463EB4">
        <w:rPr>
          <w:rFonts w:ascii="Times New Roman" w:hAnsi="Times New Roman" w:cs="Times New Roman" w:hint="eastAsia"/>
          <w:lang w:val="en-US" w:eastAsia="zh-CN"/>
        </w:rPr>
        <w:t>]</w:t>
      </w:r>
    </w:p>
    <w:p w14:paraId="4782DFE4" w14:textId="375F832F" w:rsidR="004D13FE" w:rsidRPr="00463EB4" w:rsidRDefault="00B83C50" w:rsidP="004D13FE">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lang w:val="en-US" w:eastAsia="zh-CN"/>
        </w:rPr>
        <w:t>64-2.</w:t>
      </w:r>
      <w:r w:rsidR="004D13FE">
        <w:rPr>
          <w:rFonts w:eastAsia="SimSun"/>
          <w:lang w:val="en-US" w:eastAsia="zh-CN"/>
        </w:rPr>
        <w:tab/>
      </w:r>
      <w:r w:rsidRPr="00463EB4">
        <w:rPr>
          <w:lang w:val="en-US" w:eastAsia="zh-CN"/>
        </w:rPr>
        <w:t>我</w:t>
      </w:r>
      <w:r w:rsidRPr="00463EB4">
        <w:rPr>
          <w:rFonts w:hint="eastAsia"/>
          <w:lang w:val="en-US" w:eastAsia="zh-CN"/>
        </w:rPr>
        <w:t>现在要念出各类族裔名单。如果有哪一个类别符合对您的族裔的描述，请说「是」或「</w:t>
      </w:r>
      <w:r w:rsidRPr="00463EB4">
        <w:rPr>
          <w:rFonts w:hint="eastAsia"/>
          <w:bCs/>
          <w:lang w:val="en-US" w:eastAsia="zh-CN"/>
        </w:rPr>
        <w:t>否</w:t>
      </w:r>
      <w:r w:rsidRPr="00463EB4">
        <w:rPr>
          <w:rFonts w:hint="eastAsia"/>
          <w:lang w:val="en-US" w:eastAsia="zh-CN"/>
        </w:rPr>
        <w:t>」。我必须要念出全部的类别，因为可能会有超过一个符合您的情况。您是墨西哥裔、墨西哥裔美国人、奇卡诺人吗？</w:t>
      </w:r>
    </w:p>
    <w:p w14:paraId="1F97B5F3" w14:textId="06EA7D01" w:rsidR="004D13FE" w:rsidRPr="00463EB4" w:rsidRDefault="004D13FE" w:rsidP="004D13FE">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B43A12" w:rsidRPr="00463EB4">
        <w:rPr>
          <w:rFonts w:ascii="Times New Roman" w:hAnsi="Times New Roman" w:cs="Times New Roman"/>
          <w:vertAlign w:val="superscript"/>
          <w:lang w:val="en-US" w:eastAsia="zh-CN"/>
        </w:rPr>
        <w:t>0</w:t>
      </w:r>
      <w:r w:rsidR="00B83C50" w:rsidRPr="00463EB4">
        <w:rPr>
          <w:rFonts w:ascii="Times New Roman" w:hAnsi="Times New Roman" w:cs="Times New Roman" w:hint="eastAsia"/>
          <w:vertAlign w:val="superscript"/>
          <w:lang w:val="en-US" w:eastAsia="zh-CN"/>
        </w:rPr>
        <w:t xml:space="preserve"> </w:t>
      </w:r>
      <w:r w:rsidR="00B83C50" w:rsidRPr="00463EB4">
        <w:rPr>
          <w:rFonts w:hint="eastAsia"/>
          <w:noProof/>
          <w:lang w:val="en-US" w:eastAsia="zh-CN"/>
        </w:rPr>
        <w:drawing>
          <wp:inline distT="0" distB="0" distL="0" distR="0" wp14:anchorId="739E965C" wp14:editId="2D6CADF7">
            <wp:extent cx="156845" cy="156845"/>
            <wp:effectExtent l="0" t="0" r="0" b="0"/>
            <wp:docPr id="247152826" name="Picture 2471528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B83C50" w:rsidRPr="00463EB4">
        <w:rPr>
          <w:rFonts w:hint="eastAsia"/>
          <w:lang w:val="en-US" w:eastAsia="zh-CN"/>
        </w:rPr>
        <w:tab/>
      </w:r>
      <w:r w:rsidR="00B43A12" w:rsidRPr="00463EB4">
        <w:rPr>
          <w:rFonts w:ascii="Times New Roman" w:hAnsi="Times New Roman" w:cs="Times New Roman" w:hint="eastAsia"/>
          <w:lang w:val="en-US" w:eastAsia="zh-CN"/>
        </w:rPr>
        <w:t>否</w:t>
      </w:r>
    </w:p>
    <w:p w14:paraId="5E7E6A65" w14:textId="77777777" w:rsidR="004D13FE" w:rsidRPr="00463EB4" w:rsidRDefault="00B83C50" w:rsidP="004D13FE">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B43A12"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33313FDF" wp14:editId="6D5693B0">
            <wp:extent cx="156845" cy="156845"/>
            <wp:effectExtent l="0" t="0" r="0" b="0"/>
            <wp:docPr id="1779326413" name="Picture 17793264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43A12"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 xml:space="preserve"> </w:t>
      </w:r>
    </w:p>
    <w:p w14:paraId="5A4CFB17" w14:textId="77777777" w:rsidR="00B83C50" w:rsidRPr="00463EB4" w:rsidRDefault="00B83C50" w:rsidP="004D13FE">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65E5D783" wp14:editId="3E696BBA">
            <wp:extent cx="156845" cy="156845"/>
            <wp:effectExtent l="0" t="0" r="0" b="0"/>
            <wp:docPr id="2003669049" name="Picture 20036690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6499186" w14:textId="3807175E" w:rsidR="00B83C50" w:rsidRPr="00463EB4" w:rsidRDefault="00B83C50" w:rsidP="00B83C50">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8086A52" wp14:editId="6494E030">
            <wp:extent cx="156845" cy="156845"/>
            <wp:effectExtent l="0" t="0" r="0" b="0"/>
            <wp:docPr id="1472264621" name="Picture 14722646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377FACF" w14:textId="2164A3B9" w:rsidR="004D13FE" w:rsidRPr="00463EB4" w:rsidRDefault="00B83C50"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4-3</w:t>
      </w:r>
      <w:r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Pr="00463EB4">
        <w:rPr>
          <w:rFonts w:ascii="Times New Roman" w:eastAsia="SimSun" w:hAnsi="Times New Roman" w:cs="Times New Roman" w:hint="eastAsia"/>
          <w:lang w:val="en-US" w:eastAsia="zh-CN"/>
        </w:rPr>
        <w:t>您是波多黎各裔</w:t>
      </w:r>
      <w:r w:rsidRPr="00463EB4">
        <w:rPr>
          <w:rFonts w:ascii="Times New Roman" w:hAnsi="Times New Roman" w:cs="Times New Roman" w:hint="eastAsia"/>
          <w:lang w:val="en-US" w:eastAsia="zh-CN"/>
        </w:rPr>
        <w:t>吗？</w:t>
      </w:r>
    </w:p>
    <w:p w14:paraId="1B0B18CF" w14:textId="652BC381" w:rsidR="004D13FE" w:rsidRPr="00463EB4" w:rsidRDefault="004D13FE"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6C26F6" w:rsidRPr="00463EB4">
        <w:rPr>
          <w:rFonts w:ascii="Times New Roman" w:hAnsi="Times New Roman" w:cs="Times New Roman"/>
          <w:vertAlign w:val="superscript"/>
          <w:lang w:val="en-US" w:eastAsia="zh-CN"/>
        </w:rPr>
        <w:t>0</w:t>
      </w:r>
      <w:r w:rsidR="00B83C50" w:rsidRPr="00463EB4">
        <w:rPr>
          <w:rFonts w:ascii="Times New Roman" w:hAnsi="Times New Roman" w:cs="Times New Roman" w:hint="eastAsia"/>
          <w:vertAlign w:val="superscript"/>
          <w:lang w:val="en-US" w:eastAsia="zh-CN"/>
        </w:rPr>
        <w:t xml:space="preserve"> </w:t>
      </w:r>
      <w:r w:rsidR="00B83C50" w:rsidRPr="00463EB4">
        <w:rPr>
          <w:rFonts w:hint="eastAsia"/>
          <w:noProof/>
          <w:lang w:val="en-US" w:eastAsia="zh-CN"/>
        </w:rPr>
        <w:drawing>
          <wp:inline distT="0" distB="0" distL="0" distR="0" wp14:anchorId="2D975226" wp14:editId="07B92388">
            <wp:extent cx="156845" cy="156845"/>
            <wp:effectExtent l="0" t="0" r="0" b="0"/>
            <wp:docPr id="226506688" name="Picture 2265066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B83C50" w:rsidRPr="00463EB4">
        <w:rPr>
          <w:rFonts w:hint="eastAsia"/>
          <w:lang w:val="en-US" w:eastAsia="zh-CN"/>
        </w:rPr>
        <w:tab/>
      </w:r>
      <w:r w:rsidR="006C26F6" w:rsidRPr="00463EB4">
        <w:rPr>
          <w:rFonts w:ascii="Times New Roman" w:hAnsi="Times New Roman" w:cs="Times New Roman" w:hint="eastAsia"/>
          <w:lang w:val="en-US" w:eastAsia="zh-CN"/>
        </w:rPr>
        <w:t>否</w:t>
      </w:r>
    </w:p>
    <w:p w14:paraId="6895EB25" w14:textId="77777777" w:rsidR="004D13FE" w:rsidRPr="00463EB4" w:rsidRDefault="00B83C50"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6C26F6"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5EB2FC97" wp14:editId="4271182C">
            <wp:extent cx="156845" cy="156845"/>
            <wp:effectExtent l="0" t="0" r="0" b="0"/>
            <wp:docPr id="578841026" name="Picture 5788410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C26F6" w:rsidRPr="00463EB4">
        <w:rPr>
          <w:rFonts w:ascii="Times New Roman" w:hAnsi="Times New Roman" w:cs="Times New Roman" w:hint="eastAsia"/>
          <w:lang w:val="en-US" w:eastAsia="zh-CN"/>
        </w:rPr>
        <w:t>是</w:t>
      </w:r>
    </w:p>
    <w:p w14:paraId="095DB47C" w14:textId="77777777" w:rsidR="00B83C50" w:rsidRPr="00463EB4" w:rsidRDefault="00B83C50"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2919499" wp14:editId="038C8FB0">
            <wp:extent cx="156845" cy="156845"/>
            <wp:effectExtent l="0" t="0" r="0" b="0"/>
            <wp:docPr id="2108870866" name="Picture 21088708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6AE19C69" w14:textId="77777777" w:rsidR="00B83C50" w:rsidRPr="00463EB4" w:rsidRDefault="00B83C50" w:rsidP="00A77FF7">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F6E7477" wp14:editId="23BC22B7">
            <wp:extent cx="156845" cy="156845"/>
            <wp:effectExtent l="0" t="0" r="0" b="0"/>
            <wp:docPr id="931655759" name="Picture 9316557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BBEBB10" w14:textId="122CBF15" w:rsidR="00A77FF7" w:rsidRPr="00463EB4" w:rsidRDefault="00B83C50"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4-4</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eastAsia="SimSun" w:hAnsi="Times New Roman" w:cs="Times New Roman" w:hint="eastAsia"/>
          <w:lang w:val="en-US" w:eastAsia="zh-CN"/>
        </w:rPr>
        <w:t>您是古巴裔</w:t>
      </w:r>
      <w:r w:rsidRPr="00463EB4">
        <w:rPr>
          <w:rFonts w:ascii="Times New Roman" w:hAnsi="Times New Roman" w:cs="Times New Roman" w:hint="eastAsia"/>
          <w:lang w:val="en-US" w:eastAsia="zh-CN"/>
        </w:rPr>
        <w:t>吗？</w:t>
      </w:r>
    </w:p>
    <w:p w14:paraId="163B01AC" w14:textId="12D683E1" w:rsidR="00B83C50"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6C26F6" w:rsidRPr="00463EB4">
        <w:rPr>
          <w:rFonts w:ascii="Times New Roman" w:hAnsi="Times New Roman" w:cs="Times New Roman"/>
          <w:vertAlign w:val="superscript"/>
          <w:lang w:val="en-US" w:eastAsia="zh-CN"/>
        </w:rPr>
        <w:t>0</w:t>
      </w:r>
      <w:r w:rsidR="00B83C50" w:rsidRPr="00463EB4">
        <w:rPr>
          <w:rFonts w:ascii="Times New Roman" w:hAnsi="Times New Roman" w:cs="Times New Roman" w:hint="eastAsia"/>
          <w:vertAlign w:val="superscript"/>
          <w:lang w:val="en-US" w:eastAsia="zh-CN"/>
        </w:rPr>
        <w:t xml:space="preserve"> </w:t>
      </w:r>
      <w:r w:rsidR="00B83C50" w:rsidRPr="00463EB4">
        <w:rPr>
          <w:rFonts w:hint="eastAsia"/>
          <w:noProof/>
          <w:lang w:val="en-US" w:eastAsia="zh-CN"/>
        </w:rPr>
        <w:drawing>
          <wp:inline distT="0" distB="0" distL="0" distR="0" wp14:anchorId="1EB0849F" wp14:editId="4906C4E3">
            <wp:extent cx="156845" cy="156845"/>
            <wp:effectExtent l="0" t="0" r="0" b="0"/>
            <wp:docPr id="54921386" name="Picture 549213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B83C50" w:rsidRPr="00463EB4">
        <w:rPr>
          <w:rFonts w:hint="eastAsia"/>
          <w:lang w:val="en-US" w:eastAsia="zh-CN"/>
        </w:rPr>
        <w:tab/>
      </w:r>
      <w:r w:rsidR="006C26F6" w:rsidRPr="00463EB4">
        <w:rPr>
          <w:rFonts w:ascii="Times New Roman" w:hAnsi="Times New Roman" w:cs="Times New Roman" w:hint="eastAsia"/>
          <w:lang w:val="en-US" w:eastAsia="zh-CN"/>
        </w:rPr>
        <w:t>否</w:t>
      </w:r>
    </w:p>
    <w:p w14:paraId="5F2731D7" w14:textId="77777777" w:rsidR="00CD54DA" w:rsidRPr="00463EB4" w:rsidRDefault="00B83C50"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6C26F6"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4CDA7D84" wp14:editId="476000AD">
            <wp:extent cx="156845" cy="156845"/>
            <wp:effectExtent l="0" t="0" r="0" b="0"/>
            <wp:docPr id="1192925064" name="Picture 11929250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C26F6"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 xml:space="preserve"> </w:t>
      </w:r>
    </w:p>
    <w:p w14:paraId="6FF07B85" w14:textId="77777777" w:rsidR="00B83C50" w:rsidRPr="00463EB4" w:rsidRDefault="00B83C50"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8AF492D" wp14:editId="651DE827">
            <wp:extent cx="156845" cy="156845"/>
            <wp:effectExtent l="0" t="0" r="0" b="0"/>
            <wp:docPr id="1933441613" name="Picture 19334416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77BF9E6A" w14:textId="77777777" w:rsidR="00B83C50" w:rsidRPr="00463EB4" w:rsidRDefault="00B83C50" w:rsidP="00B83C50">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87EAC2F" wp14:editId="526E1B66">
            <wp:extent cx="156845" cy="156845"/>
            <wp:effectExtent l="0" t="0" r="0" b="0"/>
            <wp:docPr id="915853282" name="Picture 9158532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9AB4818" w14:textId="73CDDB94" w:rsidR="00A77FF7" w:rsidRPr="00463EB4" w:rsidRDefault="00B83C50"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4-4</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eastAsia="SimSun" w:hAnsi="Times New Roman" w:cs="Times New Roman" w:hint="eastAsia"/>
          <w:lang w:val="en-US" w:eastAsia="zh-CN"/>
        </w:rPr>
        <w:t>您是其他西班牙裔或拉丁裔</w:t>
      </w:r>
      <w:r w:rsidRPr="00463EB4">
        <w:rPr>
          <w:rFonts w:ascii="Times New Roman" w:hAnsi="Times New Roman" w:cs="Times New Roman" w:hint="eastAsia"/>
          <w:lang w:val="en-US" w:eastAsia="zh-CN"/>
        </w:rPr>
        <w:t>吗？</w:t>
      </w:r>
    </w:p>
    <w:p w14:paraId="0AC54AD9" w14:textId="7D1653BB" w:rsidR="00DB4130"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DB4130" w:rsidRPr="00463EB4">
        <w:rPr>
          <w:rFonts w:ascii="Times New Roman" w:hAnsi="Times New Roman" w:cs="Times New Roman"/>
          <w:vertAlign w:val="superscript"/>
          <w:lang w:val="en-US" w:eastAsia="zh-CN"/>
        </w:rPr>
        <w:t>0</w:t>
      </w:r>
      <w:r w:rsidR="00DB4130" w:rsidRPr="00463EB4">
        <w:rPr>
          <w:rFonts w:ascii="Times New Roman" w:hAnsi="Times New Roman" w:cs="Times New Roman" w:hint="eastAsia"/>
          <w:vertAlign w:val="superscript"/>
          <w:lang w:val="en-US" w:eastAsia="zh-CN"/>
        </w:rPr>
        <w:t xml:space="preserve"> </w:t>
      </w:r>
      <w:r w:rsidR="00DB4130" w:rsidRPr="00463EB4">
        <w:rPr>
          <w:rFonts w:hint="eastAsia"/>
          <w:noProof/>
          <w:lang w:val="en-US" w:eastAsia="zh-CN"/>
        </w:rPr>
        <w:drawing>
          <wp:inline distT="0" distB="0" distL="0" distR="0" wp14:anchorId="542388F3" wp14:editId="6BC07C51">
            <wp:extent cx="156845" cy="156845"/>
            <wp:effectExtent l="0" t="0" r="0" b="0"/>
            <wp:docPr id="473" name="Picture 4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DB4130" w:rsidRPr="00463EB4">
        <w:rPr>
          <w:rFonts w:hint="eastAsia"/>
          <w:lang w:val="en-US" w:eastAsia="zh-CN"/>
        </w:rPr>
        <w:tab/>
      </w:r>
      <w:r w:rsidR="00DB4130" w:rsidRPr="00463EB4">
        <w:rPr>
          <w:rFonts w:ascii="Times New Roman" w:hAnsi="Times New Roman" w:cs="Times New Roman" w:hint="eastAsia"/>
          <w:lang w:val="en-US" w:eastAsia="zh-CN"/>
        </w:rPr>
        <w:t>否</w:t>
      </w:r>
    </w:p>
    <w:p w14:paraId="2CAEA06E" w14:textId="77777777" w:rsidR="00CD54DA" w:rsidRPr="00463EB4" w:rsidRDefault="00DB4130"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132580FE" wp14:editId="60E9286B">
            <wp:extent cx="156845" cy="156845"/>
            <wp:effectExtent l="0" t="0" r="0" b="0"/>
            <wp:docPr id="474" name="Picture 4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0295E36E" w14:textId="77777777" w:rsidR="00DB4130" w:rsidRPr="00463EB4" w:rsidRDefault="00DB4130"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C477C64" wp14:editId="581CB8C4">
            <wp:extent cx="156845" cy="156845"/>
            <wp:effectExtent l="0" t="0" r="0" b="0"/>
            <wp:docPr id="475" name="Picture 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4B42938E" w14:textId="24CDF46E" w:rsidR="00DB4130" w:rsidRPr="00463EB4" w:rsidRDefault="00DB4130" w:rsidP="00CD54DA">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244B874" wp14:editId="3CE92AD3">
            <wp:extent cx="156845" cy="156845"/>
            <wp:effectExtent l="0" t="0" r="0" b="0"/>
            <wp:docPr id="476" name="Picture 4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B6DA092" w14:textId="3960EFBF" w:rsidR="00A77FF7" w:rsidRPr="00463EB4" w:rsidRDefault="004013FE"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E1514B" w:rsidRPr="00463EB4">
        <w:rPr>
          <w:rFonts w:ascii="Times New Roman" w:eastAsia="SimSun" w:hAnsi="Times New Roman" w:cs="Times New Roman"/>
          <w:lang w:val="en-US" w:eastAsia="zh-CN"/>
        </w:rPr>
        <w:t>5-1</w:t>
      </w:r>
      <w:r w:rsidR="0069264A"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000E1A08" w:rsidRPr="00463EB4">
        <w:rPr>
          <w:rFonts w:ascii="Times New Roman" w:hAnsi="Times New Roman" w:cs="Times New Roman" w:hint="eastAsia"/>
          <w:lang w:val="en-US" w:eastAsia="zh-CN"/>
        </w:rPr>
        <w:t>我现在要念出各类</w:t>
      </w:r>
      <w:r w:rsidR="00591718" w:rsidRPr="00463EB4">
        <w:rPr>
          <w:rFonts w:ascii="Times New Roman" w:hAnsi="Times New Roman" w:cs="Times New Roman" w:hint="eastAsia"/>
          <w:lang w:val="en-US" w:eastAsia="zh-CN"/>
        </w:rPr>
        <w:t>种</w:t>
      </w:r>
      <w:r w:rsidR="000E1A08" w:rsidRPr="00463EB4">
        <w:rPr>
          <w:rFonts w:ascii="Times New Roman" w:hAnsi="Times New Roman" w:cs="Times New Roman" w:hint="eastAsia"/>
          <w:lang w:val="en-US" w:eastAsia="zh-CN"/>
        </w:rPr>
        <w:t>族名单。如果有哪一个类别符合对您的族裔的描述，请说</w:t>
      </w:r>
      <w:r w:rsidR="00131829" w:rsidRPr="00463EB4">
        <w:rPr>
          <w:rFonts w:ascii="Times New Roman" w:hAnsi="Times New Roman" w:cs="Times New Roman" w:hint="eastAsia"/>
          <w:lang w:val="en-US" w:eastAsia="zh-CN"/>
        </w:rPr>
        <w:t>「是」</w:t>
      </w:r>
      <w:r w:rsidR="00A129A1" w:rsidRPr="00463EB4">
        <w:rPr>
          <w:rFonts w:ascii="Times New Roman" w:hAnsi="Times New Roman" w:cs="Times New Roman" w:hint="eastAsia"/>
          <w:lang w:val="en-US" w:eastAsia="zh-CN"/>
        </w:rPr>
        <w:t>或「</w:t>
      </w:r>
      <w:r w:rsidR="00A129A1" w:rsidRPr="00463EB4">
        <w:rPr>
          <w:rFonts w:hint="eastAsia"/>
          <w:bCs/>
          <w:lang w:val="en-US" w:eastAsia="zh-CN"/>
        </w:rPr>
        <w:t>否</w:t>
      </w:r>
      <w:r w:rsidR="00A129A1"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w:t>
      </w:r>
      <w:r w:rsidR="000E1A08" w:rsidRPr="00463EB4">
        <w:rPr>
          <w:rFonts w:ascii="Times New Roman" w:hAnsi="Times New Roman" w:cs="Times New Roman" w:hint="eastAsia"/>
          <w:lang w:val="en-US" w:eastAsia="zh-CN"/>
        </w:rPr>
        <w:t>我必须要念出全部的类别，因为可能会有超过一个符合您的情况。</w:t>
      </w:r>
      <w:r w:rsidR="00277877" w:rsidRPr="00463EB4">
        <w:rPr>
          <w:rFonts w:ascii="Times New Roman" w:hAnsi="Times New Roman" w:cs="Times New Roman" w:hint="eastAsia"/>
          <w:bCs/>
          <w:lang w:val="en-US" w:eastAsia="zh-CN"/>
        </w:rPr>
        <w:t>您是美国印地安人或阿拉斯加原住民？</w:t>
      </w:r>
    </w:p>
    <w:p w14:paraId="2C80223A" w14:textId="7BAB1866" w:rsidR="00131829" w:rsidRPr="00463EB4" w:rsidRDefault="00CB21D4" w:rsidP="00CD54DA">
      <w:pPr>
        <w:keepNext/>
        <w:keepLines/>
        <w:widowControl w:val="0"/>
        <w:tabs>
          <w:tab w:val="left" w:pos="720"/>
        </w:tabs>
        <w:spacing w:before="240" w:after="240" w:line="240" w:lineRule="auto"/>
        <w:ind w:left="360"/>
        <w:rPr>
          <w:lang w:val="en-US"/>
        </w:rPr>
      </w:pPr>
      <w:r w:rsidRPr="00463EB4">
        <w:rPr>
          <w:rFonts w:hint="eastAsia"/>
          <w:lang w:val="en-US"/>
        </w:rPr>
        <w:t>(</w:t>
      </w:r>
      <w:r w:rsidR="000E1A08" w:rsidRPr="00463EB4">
        <w:rPr>
          <w:rFonts w:hint="eastAsia"/>
          <w:lang w:val="en-US"/>
        </w:rPr>
        <w:t>如果受访者想知道您查问其</w:t>
      </w:r>
      <w:r w:rsidR="00FB7093" w:rsidRPr="00463EB4">
        <w:rPr>
          <w:rFonts w:hint="eastAsia"/>
          <w:lang w:val="en-US"/>
        </w:rPr>
        <w:t>种</w:t>
      </w:r>
      <w:r w:rsidR="000E1A08" w:rsidRPr="00463EB4">
        <w:rPr>
          <w:rFonts w:hint="eastAsia"/>
          <w:lang w:val="en-US"/>
        </w:rPr>
        <w:t>族的原因，请说：我们完全是为了人口统计目的而询问您的族裔。</w:t>
      </w:r>
      <w:r w:rsidRPr="00463EB4">
        <w:rPr>
          <w:rFonts w:hint="eastAsia"/>
          <w:lang w:val="en-US"/>
        </w:rPr>
        <w:t>)</w:t>
      </w:r>
    </w:p>
    <w:p w14:paraId="2C60C3DA" w14:textId="7A2CF55D" w:rsidR="007447E4"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3531F" w:rsidRPr="00463EB4">
        <w:rPr>
          <w:rFonts w:ascii="Times New Roman" w:hAnsi="Times New Roman" w:cs="Times New Roman"/>
          <w:vertAlign w:val="superscript"/>
          <w:lang w:val="en-US" w:eastAsia="zh-CN"/>
        </w:rPr>
        <w:t>0</w:t>
      </w:r>
      <w:r w:rsidR="007447E4" w:rsidRPr="00463EB4">
        <w:rPr>
          <w:rFonts w:ascii="Times New Roman" w:hAnsi="Times New Roman" w:cs="Times New Roman" w:hint="eastAsia"/>
          <w:vertAlign w:val="superscript"/>
          <w:lang w:val="en-US" w:eastAsia="zh-CN"/>
        </w:rPr>
        <w:t xml:space="preserve"> </w:t>
      </w:r>
      <w:r w:rsidR="007447E4" w:rsidRPr="00463EB4">
        <w:rPr>
          <w:rFonts w:hint="eastAsia"/>
          <w:noProof/>
          <w:lang w:val="en-US" w:eastAsia="zh-CN"/>
        </w:rPr>
        <w:drawing>
          <wp:inline distT="0" distB="0" distL="0" distR="0" wp14:anchorId="1FE00A0C" wp14:editId="4B55FD74">
            <wp:extent cx="156845" cy="156845"/>
            <wp:effectExtent l="0" t="0" r="0" b="0"/>
            <wp:docPr id="1440603938" name="Picture 14406039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7447E4" w:rsidRPr="00463EB4">
        <w:rPr>
          <w:rFonts w:hint="eastAsia"/>
          <w:lang w:val="en-US" w:eastAsia="zh-CN"/>
        </w:rPr>
        <w:tab/>
      </w:r>
      <w:r w:rsidR="0023531F" w:rsidRPr="00463EB4">
        <w:rPr>
          <w:rFonts w:ascii="Times New Roman" w:hAnsi="Times New Roman" w:cs="Times New Roman" w:hint="eastAsia"/>
          <w:lang w:val="en-US" w:eastAsia="zh-CN"/>
        </w:rPr>
        <w:t>否</w:t>
      </w:r>
    </w:p>
    <w:p w14:paraId="59E58B36" w14:textId="77777777" w:rsidR="00CD54DA" w:rsidRPr="00463EB4" w:rsidRDefault="007447E4"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23531F"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7A588320" wp14:editId="3D5D9CD2">
            <wp:extent cx="156845" cy="156845"/>
            <wp:effectExtent l="0" t="0" r="0" b="0"/>
            <wp:docPr id="1152831831" name="Picture 11528318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23531F" w:rsidRPr="00463EB4">
        <w:rPr>
          <w:rFonts w:ascii="Times New Roman" w:hAnsi="Times New Roman" w:cs="Times New Roman" w:hint="eastAsia"/>
          <w:lang w:val="en-US" w:eastAsia="zh-CN"/>
        </w:rPr>
        <w:t>是</w:t>
      </w:r>
    </w:p>
    <w:p w14:paraId="7E4BD936" w14:textId="77777777" w:rsidR="007447E4" w:rsidRPr="00463EB4" w:rsidRDefault="007447E4"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B656078" wp14:editId="0B9A6692">
            <wp:extent cx="156845" cy="156845"/>
            <wp:effectExtent l="0" t="0" r="0" b="0"/>
            <wp:docPr id="938248049" name="Picture 9382480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3ED8D7EA" w14:textId="77777777" w:rsidR="007447E4" w:rsidRPr="00463EB4" w:rsidRDefault="007447E4" w:rsidP="007447E4">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214DAD2F" wp14:editId="6FD64ED0">
            <wp:extent cx="156845" cy="156845"/>
            <wp:effectExtent l="0" t="0" r="0" b="0"/>
            <wp:docPr id="932956697" name="Picture 9329566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6DA440F" w14:textId="3ECC2255" w:rsidR="00A77FF7" w:rsidRPr="00463EB4" w:rsidRDefault="003C6695" w:rsidP="00CD54DA">
      <w:pPr>
        <w:pStyle w:val="SurveyQuestionSpaceBefore"/>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2</w:t>
      </w:r>
      <w:r w:rsidRPr="00463EB4">
        <w:rPr>
          <w:rFonts w:ascii="Times New Roman" w:eastAsia="SimSun" w:hAnsi="Times New Roman" w:cs="Times New Roman" w:hint="eastAsia"/>
          <w:lang w:val="en-US" w:eastAsia="zh-CN"/>
        </w:rPr>
        <w:t>A.</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亚裔？</w:t>
      </w:r>
    </w:p>
    <w:p w14:paraId="76AE3EBD" w14:textId="258AE26B" w:rsidR="003C6695" w:rsidRPr="00463EB4" w:rsidRDefault="00CD54DA" w:rsidP="00CD54DA">
      <w:pPr>
        <w:pStyle w:val="A1-Survey1DigitRespOptBox"/>
        <w:rPr>
          <w:rFonts w:ascii="Times New Roman" w:eastAsia="SimSun" w:hAnsi="Times New Roman" w:cs="Times New Roman"/>
          <w:lang w:val="en-US" w:eastAsia="zh-CN"/>
        </w:rPr>
      </w:pPr>
      <w:r>
        <w:rPr>
          <w:rFonts w:ascii="Times New Roman" w:hAnsi="Times New Roman" w:cs="Times New Roman"/>
          <w:lang w:val="en-US" w:eastAsia="zh-CN"/>
        </w:rPr>
        <w:tab/>
      </w:r>
      <w:r w:rsidR="0000069F"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2C593B22" wp14:editId="08E5B826">
            <wp:extent cx="156845" cy="156845"/>
            <wp:effectExtent l="0" t="0" r="0" b="0"/>
            <wp:docPr id="1469375428" name="Picture 14693754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3C6695" w:rsidRPr="00463EB4">
        <w:rPr>
          <w:rFonts w:ascii="Times New Roman" w:hAnsi="Times New Roman" w:cs="Times New Roman" w:hint="eastAsia"/>
          <w:lang w:val="en-US" w:eastAsia="zh-CN"/>
        </w:rPr>
        <w:t>是</w:t>
      </w:r>
    </w:p>
    <w:p w14:paraId="15A9CA7B" w14:textId="1D2D9CB0" w:rsidR="003C6695" w:rsidRPr="00463EB4" w:rsidRDefault="003C6695" w:rsidP="00CD54DA">
      <w:pPr>
        <w:pStyle w:val="A1-Survey1DigitRespOptBox"/>
        <w:ind w:left="576" w:firstLine="0"/>
        <w:rPr>
          <w:rFonts w:ascii="Times New Roman" w:hAnsi="Times New Roman" w:cs="Times New Roman"/>
          <w:lang w:val="en-US" w:eastAsia="zh-CN"/>
        </w:rPr>
      </w:pPr>
      <w:r w:rsidRPr="00463EB4">
        <w:rPr>
          <w:rFonts w:ascii="Times New Roman" w:hAnsi="Times New Roman" w:cs="Times New Roman" w:hint="eastAsia"/>
          <w:lang w:val="en-US" w:eastAsia="zh-CN"/>
        </w:rPr>
        <w:tab/>
      </w:r>
      <w:r w:rsidR="0000069F"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4F9403F5" wp14:editId="2235E6D8">
            <wp:extent cx="156845" cy="156845"/>
            <wp:effectExtent l="0" t="0" r="0" b="0"/>
            <wp:docPr id="445493568" name="Picture 4454935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00CD54DA" w:rsidRPr="00246225">
        <w:rPr>
          <w:rFonts w:ascii="Times New Roman" w:hAnsi="Times New Roman" w:cs="Times New Roman"/>
          <w:b/>
          <w:lang w:val="en-US" w:eastAsia="zh-CN"/>
        </w:rPr>
        <w:tab/>
      </w:r>
      <w:r w:rsidRPr="00CD54DA">
        <w:rPr>
          <w:rFonts w:ascii="Times New Roman" w:hAnsi="Times New Roman" w:cs="Times New Roman"/>
          <w:lang w:val="en-US" w:eastAsia="zh-CN"/>
        </w:rPr>
        <w:t>[IF NO, GO TO #65-9]</w:t>
      </w:r>
    </w:p>
    <w:p w14:paraId="2DC980DD" w14:textId="79E0D969" w:rsidR="003C6695" w:rsidRPr="00463EB4" w:rsidRDefault="003C6695" w:rsidP="00CD54DA">
      <w:pPr>
        <w:pStyle w:val="RefusalSpaceBefore"/>
        <w:keepNext/>
        <w:keepLines/>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8C4BB11" wp14:editId="0E490448">
            <wp:extent cx="156845" cy="156845"/>
            <wp:effectExtent l="0" t="0" r="0" b="0"/>
            <wp:docPr id="134344148" name="Picture 134344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r w:rsidRPr="00CD54DA">
        <w:rPr>
          <w:rFonts w:ascii="Times New Roman" w:hAnsi="Times New Roman" w:cs="Times New Roman"/>
          <w:lang w:val="en-US" w:eastAsia="zh-CN"/>
        </w:rPr>
        <w:tab/>
        <w:t>[IF REFUSED, GO TO #65-9]</w:t>
      </w:r>
    </w:p>
    <w:p w14:paraId="26617042" w14:textId="42018A4E"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054B4D9" wp14:editId="2776A948">
            <wp:extent cx="156845" cy="156845"/>
            <wp:effectExtent l="0" t="0" r="0" b="0"/>
            <wp:docPr id="1177106511" name="Picture 11771065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CD54DA">
        <w:rPr>
          <w:rFonts w:ascii="Times New Roman" w:hAnsi="Times New Roman" w:cs="Times New Roman"/>
          <w:lang w:val="en-US" w:eastAsia="zh-CN"/>
        </w:rPr>
        <w:tab/>
        <w:t>[IF DON’T KNOW, GO TO #65-9]</w:t>
      </w:r>
    </w:p>
    <w:p w14:paraId="48B1B38C" w14:textId="4B62CD0C"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2</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印度裔？</w:t>
      </w:r>
    </w:p>
    <w:p w14:paraId="730A0F7A" w14:textId="10C2D2B0" w:rsidR="003C669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00069F"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7BFB692C" wp14:editId="00325F17">
            <wp:extent cx="156845" cy="156845"/>
            <wp:effectExtent l="0" t="0" r="0" b="0"/>
            <wp:docPr id="1265503940" name="Picture 12655039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00069F" w:rsidRPr="00463EB4">
        <w:rPr>
          <w:rFonts w:ascii="Times New Roman" w:hAnsi="Times New Roman" w:cs="Times New Roman" w:hint="eastAsia"/>
          <w:lang w:val="en-US" w:eastAsia="zh-CN"/>
        </w:rPr>
        <w:t>否</w:t>
      </w:r>
    </w:p>
    <w:p w14:paraId="715AFA97" w14:textId="77777777" w:rsidR="00CD54DA" w:rsidRPr="00463EB4" w:rsidRDefault="003C669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00069F"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264DA4F2" wp14:editId="062623A7">
            <wp:extent cx="156845" cy="156845"/>
            <wp:effectExtent l="0" t="0" r="0" b="0"/>
            <wp:docPr id="1005398785" name="Picture 10053987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0069F" w:rsidRPr="00463EB4">
        <w:rPr>
          <w:rFonts w:ascii="Times New Roman" w:hAnsi="Times New Roman" w:cs="Times New Roman" w:hint="eastAsia"/>
          <w:lang w:val="en-US" w:eastAsia="zh-CN"/>
        </w:rPr>
        <w:t>是</w:t>
      </w:r>
    </w:p>
    <w:p w14:paraId="09440216" w14:textId="77777777" w:rsidR="003C6695" w:rsidRPr="00463EB4" w:rsidRDefault="003C669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027F42A8" wp14:editId="2E3A1AE2">
            <wp:extent cx="156845" cy="156845"/>
            <wp:effectExtent l="0" t="0" r="0" b="0"/>
            <wp:docPr id="770903924" name="Picture 7709039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1110B1C1" w14:textId="70FB22CC"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10C24C7" wp14:editId="163945DE">
            <wp:extent cx="156845" cy="156845"/>
            <wp:effectExtent l="0" t="0" r="0" b="0"/>
            <wp:docPr id="1916769899" name="Picture 19167698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86120D9" w14:textId="7E38CC82"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3</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华裔？</w:t>
      </w:r>
    </w:p>
    <w:p w14:paraId="6CC57D11" w14:textId="4F2D7968"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3794BD4D" wp14:editId="24BA32BD">
            <wp:extent cx="156845" cy="156845"/>
            <wp:effectExtent l="0" t="0" r="0" b="0"/>
            <wp:docPr id="134344130" name="Picture 134344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349C6FAA"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525BA9B" wp14:editId="174748A2">
            <wp:extent cx="156845" cy="156845"/>
            <wp:effectExtent l="0" t="0" r="0" b="0"/>
            <wp:docPr id="134344131" name="Picture 134344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67F74F3"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75A22759" wp14:editId="40D71B83">
            <wp:extent cx="156845" cy="156845"/>
            <wp:effectExtent l="0" t="0" r="0" b="0"/>
            <wp:docPr id="134344132" name="Picture 134344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2B652D6" w14:textId="77777777"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04A423C9" wp14:editId="6E5B54F5">
            <wp:extent cx="156845" cy="156845"/>
            <wp:effectExtent l="0" t="0" r="0" b="0"/>
            <wp:docPr id="134344133" name="Picture 134344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640A940E" w14:textId="72A8CAE6"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4.</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菲律宾裔？</w:t>
      </w:r>
    </w:p>
    <w:p w14:paraId="6D77F7B5" w14:textId="51E78155"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29CBEFC8" wp14:editId="1C33128C">
            <wp:extent cx="156845" cy="156845"/>
            <wp:effectExtent l="0" t="0" r="0" b="0"/>
            <wp:docPr id="134344134" name="Picture 134344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36FB740D"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1A06209" wp14:editId="3C2CC29F">
            <wp:extent cx="156845" cy="156845"/>
            <wp:effectExtent l="0" t="0" r="0" b="0"/>
            <wp:docPr id="134344135" name="Picture 134344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8E55208"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180E880" wp14:editId="0F188ED9">
            <wp:extent cx="156845" cy="156845"/>
            <wp:effectExtent l="0" t="0" r="0" b="0"/>
            <wp:docPr id="134344136" name="Picture 134344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088C3CA" w14:textId="77777777"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929FBB5" wp14:editId="7B79EA25">
            <wp:extent cx="156845" cy="156845"/>
            <wp:effectExtent l="0" t="0" r="0" b="0"/>
            <wp:docPr id="134344137" name="Picture 134344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07CDB68" w14:textId="706DB9A8"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5</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日裔？</w:t>
      </w:r>
    </w:p>
    <w:p w14:paraId="66FF81A0" w14:textId="510AD698"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5373CCBD" wp14:editId="0D5E734C">
            <wp:extent cx="156845" cy="156845"/>
            <wp:effectExtent l="0" t="0" r="0" b="0"/>
            <wp:docPr id="134344138" name="Picture 134344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0CDF4EB1"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4C7D6FAC" wp14:editId="6AC11C10">
            <wp:extent cx="156845" cy="156845"/>
            <wp:effectExtent l="0" t="0" r="0" b="0"/>
            <wp:docPr id="134344139" name="Picture 134344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44F8542"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2F927A57" wp14:editId="0F592A86">
            <wp:extent cx="156845" cy="156845"/>
            <wp:effectExtent l="0" t="0" r="0" b="0"/>
            <wp:docPr id="134344140" name="Picture 134344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69B803B9" w14:textId="40F36FE8" w:rsidR="00277F45" w:rsidRPr="00463EB4" w:rsidRDefault="00277F45" w:rsidP="00CD54DA">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F0C01EF" wp14:editId="4EA0F162">
            <wp:extent cx="156845" cy="156845"/>
            <wp:effectExtent l="0" t="0" r="0" b="0"/>
            <wp:docPr id="134344141" name="Picture 134344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C785ABE" w14:textId="14257CCA"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6</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韩裔？</w:t>
      </w:r>
    </w:p>
    <w:p w14:paraId="7E8FF010" w14:textId="5C3CAD92"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15468D25" wp14:editId="79A87517">
            <wp:extent cx="156845" cy="156845"/>
            <wp:effectExtent l="0" t="0" r="0" b="0"/>
            <wp:docPr id="134344142" name="Picture 134344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6C684682"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271FDA67" wp14:editId="642EFCE3">
            <wp:extent cx="156845" cy="156845"/>
            <wp:effectExtent l="0" t="0" r="0" b="0"/>
            <wp:docPr id="134344143" name="Picture 134344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9876572"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05B20C7C" wp14:editId="67EC02A9">
            <wp:extent cx="156845" cy="156845"/>
            <wp:effectExtent l="0" t="0" r="0" b="0"/>
            <wp:docPr id="134344144" name="Picture 134344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0A4BB40A" w14:textId="170768C5"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A42B56F" wp14:editId="5995EE83">
            <wp:extent cx="156845" cy="156845"/>
            <wp:effectExtent l="0" t="0" r="0" b="0"/>
            <wp:docPr id="134344145" name="Picture 1343441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D311C88" w14:textId="5CF67F35"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7</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越南裔？</w:t>
      </w:r>
    </w:p>
    <w:p w14:paraId="68AEA0DB" w14:textId="5D29C607"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72A0954A" wp14:editId="2FBF5112">
            <wp:extent cx="156845" cy="156845"/>
            <wp:effectExtent l="0" t="0" r="0" b="0"/>
            <wp:docPr id="134344146" name="Picture 134344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394322E0"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3FE02F46" wp14:editId="59AF28DB">
            <wp:extent cx="156845" cy="156845"/>
            <wp:effectExtent l="0" t="0" r="0" b="0"/>
            <wp:docPr id="134344147" name="Picture 134344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43C8E641"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230B9810" wp14:editId="2BCC5A41">
            <wp:extent cx="156845" cy="156845"/>
            <wp:effectExtent l="0" t="0" r="0" b="0"/>
            <wp:docPr id="134344149" name="Picture 134344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0D362E72" w14:textId="3F454773"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28E9F211" wp14:editId="4CE2971F">
            <wp:extent cx="156845" cy="156845"/>
            <wp:effectExtent l="0" t="0" r="0" b="0"/>
            <wp:docPr id="134344150" name="Picture 1343441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77AF3B6" w14:textId="51AA3B97"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8</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其他类别的亚裔？</w:t>
      </w:r>
    </w:p>
    <w:p w14:paraId="0C1CF294" w14:textId="348EBDF5"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2CD3BE99" wp14:editId="296CC587">
            <wp:extent cx="156845" cy="156845"/>
            <wp:effectExtent l="0" t="0" r="0" b="0"/>
            <wp:docPr id="134344151" name="Picture 134344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005AC2F2"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9F0CAAA" wp14:editId="2F88AD4A">
            <wp:extent cx="156845" cy="156845"/>
            <wp:effectExtent l="0" t="0" r="0" b="0"/>
            <wp:docPr id="134344152" name="Picture 134344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5EA5FE9"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6E9E8244" wp14:editId="68CD8588">
            <wp:extent cx="156845" cy="156845"/>
            <wp:effectExtent l="0" t="0" r="0" b="0"/>
            <wp:docPr id="134344153" name="Picture 134344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B6E2D7B" w14:textId="47FA7044"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DCECA35" wp14:editId="1348BED4">
            <wp:extent cx="156845" cy="156845"/>
            <wp:effectExtent l="0" t="0" r="0" b="0"/>
            <wp:docPr id="134344154" name="Picture 134344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ABD0127" w14:textId="2074EB8B"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9</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黑人或非裔美国人？</w:t>
      </w:r>
    </w:p>
    <w:p w14:paraId="3B343951" w14:textId="26D96A21"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452C6E6E" wp14:editId="1DBDBEAD">
            <wp:extent cx="156845" cy="156845"/>
            <wp:effectExtent l="0" t="0" r="0" b="0"/>
            <wp:docPr id="134344155" name="Picture 134344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2A3523CF"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7FE5997E" wp14:editId="5A7A37DB">
            <wp:extent cx="156845" cy="156845"/>
            <wp:effectExtent l="0" t="0" r="0" b="0"/>
            <wp:docPr id="134344156" name="Picture 134344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A390797"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558C74A" wp14:editId="0548F20B">
            <wp:extent cx="156845" cy="156845"/>
            <wp:effectExtent l="0" t="0" r="0" b="0"/>
            <wp:docPr id="134344157" name="Picture 134344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38E50638" w14:textId="7485FEE5"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676213F" wp14:editId="08B0E4DF">
            <wp:extent cx="156845" cy="156845"/>
            <wp:effectExtent l="0" t="0" r="0" b="0"/>
            <wp:docPr id="134344158" name="Picture 134344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07D0984" w14:textId="28B7B3F1" w:rsidR="00A77FF7" w:rsidRPr="00463EB4" w:rsidRDefault="003C6695" w:rsidP="00CD54DA">
      <w:pPr>
        <w:pStyle w:val="SurveyQuestionSpaceBefore"/>
        <w:widowControl w:val="0"/>
        <w:ind w:left="810" w:hanging="81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0</w:t>
      </w:r>
      <w:r w:rsidRPr="00463EB4">
        <w:rPr>
          <w:rFonts w:ascii="Times New Roman" w:eastAsia="SimSun" w:hAnsi="Times New Roman" w:cs="Times New Roman" w:hint="eastAsia"/>
          <w:lang w:val="en-US" w:eastAsia="zh-CN"/>
        </w:rPr>
        <w:t>a.</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夏威夷原住民或太平洋岛</w:t>
      </w:r>
      <w:r w:rsidRPr="00463EB4">
        <w:rPr>
          <w:rFonts w:ascii="Times New Roman" w:hAnsi="Times New Roman" w:cs="Times New Roman" w:hint="eastAsia"/>
          <w:lang w:val="en-US" w:eastAsia="zh-CN"/>
        </w:rPr>
        <w:t>裔</w:t>
      </w:r>
      <w:r w:rsidRPr="00463EB4">
        <w:rPr>
          <w:rFonts w:ascii="Times New Roman" w:hAnsi="Times New Roman" w:cs="Times New Roman" w:hint="eastAsia"/>
          <w:bCs/>
          <w:lang w:val="en-US" w:eastAsia="zh-CN"/>
        </w:rPr>
        <w:t>？</w:t>
      </w:r>
    </w:p>
    <w:p w14:paraId="49779981" w14:textId="771E1621" w:rsidR="003C669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B57D74"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75606FF6" wp14:editId="278A88DA">
            <wp:extent cx="156845" cy="156845"/>
            <wp:effectExtent l="0" t="0" r="0" b="0"/>
            <wp:docPr id="1217967536" name="Picture 1217967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3C6695" w:rsidRPr="00463EB4">
        <w:rPr>
          <w:rFonts w:ascii="Times New Roman" w:hAnsi="Times New Roman" w:cs="Times New Roman" w:hint="eastAsia"/>
          <w:lang w:val="en-US" w:eastAsia="zh-CN"/>
        </w:rPr>
        <w:t>是</w:t>
      </w:r>
    </w:p>
    <w:p w14:paraId="5FABEB0C" w14:textId="77777777" w:rsidR="00CD54DA" w:rsidRPr="00463EB4" w:rsidRDefault="003C669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B57D74"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D95CFED" wp14:editId="3F0114DF">
            <wp:extent cx="156845" cy="156845"/>
            <wp:effectExtent l="0" t="0" r="0" b="0"/>
            <wp:docPr id="1104780682" name="Picture 11047806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00CD54DA" w:rsidRPr="00246225">
        <w:rPr>
          <w:b/>
          <w:lang w:val="en-US" w:eastAsia="zh-CN"/>
        </w:rPr>
        <w:tab/>
      </w:r>
      <w:r w:rsidRPr="00CD54DA">
        <w:rPr>
          <w:rFonts w:ascii="Times New Roman" w:hAnsi="Times New Roman" w:cs="Times New Roman"/>
          <w:lang w:val="en-US" w:eastAsia="zh-CN"/>
        </w:rPr>
        <w:t>[IF NO, GO TO #65-14]</w:t>
      </w:r>
    </w:p>
    <w:p w14:paraId="5F2F5A8F" w14:textId="7AE8D962" w:rsidR="003C6695" w:rsidRPr="00463EB4" w:rsidRDefault="003C669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A6B6DC1" wp14:editId="6C421A8A">
            <wp:extent cx="156845" cy="156845"/>
            <wp:effectExtent l="0" t="0" r="0" b="0"/>
            <wp:docPr id="94517723" name="Picture 945177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r w:rsidRPr="00463EB4">
        <w:rPr>
          <w:rFonts w:ascii="Times New Roman" w:hAnsi="Times New Roman" w:cs="Times New Roman"/>
          <w:lang w:val="en-US" w:eastAsia="zh-CN"/>
        </w:rPr>
        <w:tab/>
      </w:r>
      <w:r w:rsidRPr="00CD54DA">
        <w:rPr>
          <w:rFonts w:ascii="Times New Roman" w:hAnsi="Times New Roman" w:cs="Times New Roman"/>
          <w:lang w:val="en-US" w:eastAsia="zh-CN"/>
        </w:rPr>
        <w:t>[IF REFUSED, GO TO #65-14]</w:t>
      </w:r>
    </w:p>
    <w:p w14:paraId="36B216DC" w14:textId="51E8810F"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CFD6D5B" wp14:editId="5FD0E731">
            <wp:extent cx="156845" cy="156845"/>
            <wp:effectExtent l="0" t="0" r="0" b="0"/>
            <wp:docPr id="694077845" name="Picture 6940778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lang w:val="en-US" w:eastAsia="zh-CN"/>
        </w:rPr>
        <w:tab/>
      </w:r>
      <w:r w:rsidRPr="00CD54DA">
        <w:rPr>
          <w:rFonts w:ascii="Times New Roman" w:hAnsi="Times New Roman" w:cs="Times New Roman"/>
          <w:lang w:val="en-US" w:eastAsia="zh-CN"/>
        </w:rPr>
        <w:t>[IF DON’T KNOW, GO TO #65-14]</w:t>
      </w:r>
    </w:p>
    <w:p w14:paraId="1990A2D1" w14:textId="798B709A" w:rsidR="00A77FF7" w:rsidRPr="00463EB4" w:rsidRDefault="003C6695" w:rsidP="00A77FF7">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0</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夏威夷原住民？</w:t>
      </w:r>
    </w:p>
    <w:p w14:paraId="1F6A4C0E" w14:textId="47220691" w:rsidR="003C6695" w:rsidRPr="00463EB4" w:rsidRDefault="00CD54DA" w:rsidP="003C6695">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42AF7E75" wp14:editId="1986B4C0">
            <wp:extent cx="156845" cy="156845"/>
            <wp:effectExtent l="0" t="0" r="0" b="0"/>
            <wp:docPr id="690926258" name="Picture 690926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2E3EF8" w:rsidRPr="00463EB4">
        <w:rPr>
          <w:rFonts w:ascii="Times New Roman" w:hAnsi="Times New Roman" w:cs="Times New Roman" w:hint="eastAsia"/>
          <w:lang w:val="en-US" w:eastAsia="zh-CN"/>
        </w:rPr>
        <w:t>否</w:t>
      </w:r>
    </w:p>
    <w:p w14:paraId="0CC9DCBD" w14:textId="77777777" w:rsidR="00CD54DA" w:rsidRPr="00463EB4" w:rsidRDefault="003C669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2E3EF8"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66B8DB8B" wp14:editId="182689F2">
            <wp:extent cx="156845" cy="156845"/>
            <wp:effectExtent l="0" t="0" r="0" b="0"/>
            <wp:docPr id="388794721" name="Picture 3887947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2E3EF8" w:rsidRPr="00463EB4">
        <w:rPr>
          <w:rFonts w:ascii="Times New Roman" w:hAnsi="Times New Roman" w:cs="Times New Roman" w:hint="eastAsia"/>
          <w:lang w:val="en-US" w:eastAsia="zh-CN"/>
        </w:rPr>
        <w:t>是</w:t>
      </w:r>
    </w:p>
    <w:p w14:paraId="7D27EDC7" w14:textId="77777777" w:rsidR="003C6695" w:rsidRPr="00463EB4" w:rsidRDefault="003C6695" w:rsidP="003C6695">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7D97EB6B" wp14:editId="787769E6">
            <wp:extent cx="156845" cy="156845"/>
            <wp:effectExtent l="0" t="0" r="0" b="0"/>
            <wp:docPr id="811525475" name="Picture 811525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7FD9F4B5" w14:textId="45A47BF0"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5B936B46" wp14:editId="06DA1C2C">
            <wp:extent cx="156845" cy="156845"/>
            <wp:effectExtent l="0" t="0" r="0" b="0"/>
            <wp:docPr id="1601606866" name="Picture 16016068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2633877" w14:textId="68860744" w:rsidR="00A77FF7" w:rsidRPr="00463EB4" w:rsidRDefault="003C6695" w:rsidP="00A77FF7">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1</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关岛人或查莫罗人？</w:t>
      </w:r>
    </w:p>
    <w:p w14:paraId="46E231EB" w14:textId="1E5B8BDA" w:rsidR="002E3EF8" w:rsidRPr="00463EB4" w:rsidRDefault="00CD54DA" w:rsidP="002E3EF8">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7B166F85" wp14:editId="01BB3B2F">
            <wp:extent cx="156845" cy="156845"/>
            <wp:effectExtent l="0" t="0" r="0" b="0"/>
            <wp:docPr id="134344167" name="Picture 134344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r w:rsidR="002E3EF8" w:rsidRPr="00463EB4">
        <w:rPr>
          <w:rFonts w:ascii="Times New Roman" w:hAnsi="Times New Roman" w:cs="Times New Roman" w:hint="eastAsia"/>
          <w:lang w:val="en-US" w:eastAsia="zh-CN"/>
        </w:rPr>
        <w:t xml:space="preserve">  </w:t>
      </w:r>
    </w:p>
    <w:p w14:paraId="5B4DB087"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5B8604E5" wp14:editId="2C3B8071">
            <wp:extent cx="156845" cy="156845"/>
            <wp:effectExtent l="0" t="0" r="0" b="0"/>
            <wp:docPr id="134344168" name="Picture 134344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54719CCB" w14:textId="77777777" w:rsidR="002E3EF8" w:rsidRPr="00463EB4" w:rsidRDefault="002E3EF8" w:rsidP="002E3EF8">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63856A3" wp14:editId="68B2BE4D">
            <wp:extent cx="156845" cy="156845"/>
            <wp:effectExtent l="0" t="0" r="0" b="0"/>
            <wp:docPr id="134344169" name="Picture 134344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259909B7" w14:textId="3D89BC33"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361A151" wp14:editId="0809529B">
            <wp:extent cx="156845" cy="156845"/>
            <wp:effectExtent l="0" t="0" r="0" b="0"/>
            <wp:docPr id="134344170" name="Picture 134344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8D1AB91" w14:textId="7E4EDAED" w:rsidR="00A77FF7" w:rsidRPr="00463EB4" w:rsidRDefault="003C6695" w:rsidP="00A77FF7">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2</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萨摩亚人？</w:t>
      </w:r>
    </w:p>
    <w:p w14:paraId="602CB543" w14:textId="41DDC210" w:rsidR="002E3EF8" w:rsidRPr="00463EB4" w:rsidRDefault="00CD54DA" w:rsidP="002E3EF8">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19B4BD06" wp14:editId="0A5F6098">
            <wp:extent cx="156845" cy="156845"/>
            <wp:effectExtent l="0" t="0" r="0" b="0"/>
            <wp:docPr id="134344171" name="Picture 134344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r w:rsidR="002E3EF8" w:rsidRPr="00463EB4">
        <w:rPr>
          <w:rFonts w:ascii="Times New Roman" w:hAnsi="Times New Roman" w:cs="Times New Roman" w:hint="eastAsia"/>
          <w:lang w:val="en-US" w:eastAsia="zh-CN"/>
        </w:rPr>
        <w:t xml:space="preserve">  </w:t>
      </w:r>
    </w:p>
    <w:p w14:paraId="5DC06B9A"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1526F9BE" wp14:editId="770EB5BF">
            <wp:extent cx="156845" cy="156845"/>
            <wp:effectExtent l="0" t="0" r="0" b="0"/>
            <wp:docPr id="134344172" name="Picture 134344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9451861" w14:textId="77777777" w:rsidR="002E3EF8" w:rsidRPr="00463EB4" w:rsidRDefault="002E3EF8" w:rsidP="002E3EF8">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D2B4742" wp14:editId="744430BD">
            <wp:extent cx="156845" cy="156845"/>
            <wp:effectExtent l="0" t="0" r="0" b="0"/>
            <wp:docPr id="134344173" name="Picture 134344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1AC52F4F" w14:textId="4D31046A"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7FEF349" wp14:editId="5D327876">
            <wp:extent cx="156845" cy="156845"/>
            <wp:effectExtent l="0" t="0" r="0" b="0"/>
            <wp:docPr id="134344174" name="Picture 134344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231A8AA" w14:textId="1B0E5818" w:rsidR="00A77FF7" w:rsidRPr="00463EB4" w:rsidRDefault="003C6695" w:rsidP="00CD54DA">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3</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其他类别的太平洋岛民？</w:t>
      </w:r>
    </w:p>
    <w:p w14:paraId="3E477645" w14:textId="3727E11A" w:rsidR="002E3EF8"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7296C48B" wp14:editId="79701DC1">
            <wp:extent cx="156845" cy="156845"/>
            <wp:effectExtent l="0" t="0" r="0" b="0"/>
            <wp:docPr id="134344175" name="Picture 134344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p>
    <w:p w14:paraId="08B3782A"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7E3455D3" wp14:editId="26E9FBDD">
            <wp:extent cx="156845" cy="156845"/>
            <wp:effectExtent l="0" t="0" r="0" b="0"/>
            <wp:docPr id="134344176" name="Picture 134344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7A4D88F" w14:textId="77777777" w:rsidR="002E3EF8" w:rsidRPr="00463EB4" w:rsidRDefault="002E3EF8"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CE5BACB" wp14:editId="67A7AECE">
            <wp:extent cx="156845" cy="156845"/>
            <wp:effectExtent l="0" t="0" r="0" b="0"/>
            <wp:docPr id="134344177" name="Picture 134344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2A1494A2" w14:textId="1D111552"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172F02A4" wp14:editId="61CF456F">
            <wp:extent cx="156845" cy="156845"/>
            <wp:effectExtent l="0" t="0" r="0" b="0"/>
            <wp:docPr id="134344178" name="Picture 134344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1056519C" w14:textId="68B5B4DF" w:rsidR="00A77FF7" w:rsidRPr="00463EB4" w:rsidRDefault="003C6695" w:rsidP="00CD54DA">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4</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白种人？</w:t>
      </w:r>
    </w:p>
    <w:p w14:paraId="394465B1" w14:textId="3F7A7DAA" w:rsidR="002E3EF8"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30318CDD" wp14:editId="0CF6595F">
            <wp:extent cx="156845" cy="156845"/>
            <wp:effectExtent l="0" t="0" r="0" b="0"/>
            <wp:docPr id="134344179" name="Picture 134344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p>
    <w:p w14:paraId="2FF1159A"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29654001" wp14:editId="73A7F1DB">
            <wp:extent cx="156845" cy="156845"/>
            <wp:effectExtent l="0" t="0" r="0" b="0"/>
            <wp:docPr id="134344180" name="Picture 134344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21883C61" w14:textId="77777777" w:rsidR="002E3EF8" w:rsidRPr="00463EB4" w:rsidRDefault="002E3EF8"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C05EE26" wp14:editId="009F2054">
            <wp:extent cx="156845" cy="156845"/>
            <wp:effectExtent l="0" t="0" r="0" b="0"/>
            <wp:docPr id="134344181" name="Picture 134344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028129E9" w14:textId="2A764958"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851810A" wp14:editId="07E1E872">
            <wp:extent cx="156845" cy="156845"/>
            <wp:effectExtent l="0" t="0" r="0" b="0"/>
            <wp:docPr id="134344182" name="Picture 134344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17B90566" w14:textId="461D4E79" w:rsidR="00131829" w:rsidRPr="00463EB4" w:rsidRDefault="004013FE" w:rsidP="00CD54DA">
      <w:pPr>
        <w:pStyle w:val="SurveyQuestionSpaceBefore"/>
        <w:widowControl w:val="0"/>
        <w:rPr>
          <w:rFonts w:ascii="Times New Roman" w:hAnsi="Times New Roman" w:cs="Times New Roman"/>
          <w:b w:val="0"/>
          <w:lang w:val="en-US" w:eastAsia="zh-CN"/>
        </w:rPr>
      </w:pPr>
      <w:r w:rsidRPr="00463EB4">
        <w:rPr>
          <w:rFonts w:ascii="Times New Roman" w:hAnsi="Times New Roman" w:cs="Times New Roman" w:hint="eastAsia"/>
          <w:lang w:val="en-US" w:eastAsia="zh-CN"/>
        </w:rPr>
        <w:t>6</w:t>
      </w:r>
      <w:r w:rsidR="00690A75" w:rsidRPr="00463EB4">
        <w:rPr>
          <w:rFonts w:ascii="Times New Roman" w:hAnsi="Times New Roman" w:cs="Times New Roman"/>
          <w:lang w:val="en-US" w:eastAsia="zh-CN"/>
        </w:rPr>
        <w:t>6</w:t>
      </w:r>
      <w:r w:rsidR="00FE512F" w:rsidRPr="00463EB4">
        <w:rPr>
          <w:rFonts w:ascii="Times New Roman" w:hAnsi="Times New Roman" w:cs="Times New Roman" w:hint="eastAsia"/>
          <w:lang w:val="en-US" w:eastAsia="zh-CN"/>
        </w:rPr>
        <w:t>.</w:t>
      </w:r>
      <w:r w:rsidR="00A77FF7">
        <w:rPr>
          <w:rFonts w:ascii="Times New Roman" w:hAnsi="Times New Roman" w:cs="Times New Roman"/>
          <w:lang w:val="en-US" w:eastAsia="zh-CN"/>
        </w:rPr>
        <w:tab/>
      </w:r>
      <w:r w:rsidR="00647BA3" w:rsidRPr="00463EB4">
        <w:rPr>
          <w:rFonts w:ascii="Times New Roman" w:hAnsi="Times New Roman" w:cs="Times New Roman" w:hint="eastAsia"/>
          <w:b w:val="0"/>
          <w:lang w:val="en-US" w:eastAsia="zh-CN"/>
        </w:rPr>
        <w:t>(</w:t>
      </w:r>
      <w:r w:rsidR="00605DA7" w:rsidRPr="00463EB4">
        <w:rPr>
          <w:rFonts w:ascii="Times New Roman" w:hAnsi="Times New Roman" w:cs="Times New Roman" w:hint="eastAsia"/>
          <w:b w:val="0"/>
          <w:lang w:val="en-US" w:eastAsia="zh-CN"/>
        </w:rPr>
        <w:t>采访者请注意：这是否一个由代理人代答的访谈？</w:t>
      </w:r>
      <w:r w:rsidR="00647BA3" w:rsidRPr="00463EB4">
        <w:rPr>
          <w:rFonts w:ascii="Times New Roman" w:hAnsi="Times New Roman" w:cs="Times New Roman" w:hint="eastAsia"/>
          <w:b w:val="0"/>
          <w:lang w:val="en-US" w:eastAsia="zh-CN"/>
        </w:rPr>
        <w:t>)</w:t>
      </w:r>
    </w:p>
    <w:p w14:paraId="3010E85B" w14:textId="77777777" w:rsidR="00131829" w:rsidRPr="00463EB4" w:rsidRDefault="00CA18FA" w:rsidP="00CD54DA">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F7CEE67" wp14:editId="7A4D7080">
            <wp:extent cx="156845" cy="156845"/>
            <wp:effectExtent l="0" t="0" r="0" b="0"/>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76AE6E67" w14:textId="2E5E0D14" w:rsidR="00DA7474" w:rsidRPr="00463EB4" w:rsidRDefault="00CA18FA" w:rsidP="002F3850">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2B48275" wp14:editId="4872E1CE">
            <wp:extent cx="156845" cy="156845"/>
            <wp:effectExtent l="0" t="0" r="0" b="0"/>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31B36984" w14:textId="4585CDBE" w:rsidR="00A17840" w:rsidRPr="00463EB4" w:rsidRDefault="00605DA7" w:rsidP="3E669146">
      <w:pPr>
        <w:pStyle w:val="ag30"/>
        <w:keepNext w:val="0"/>
        <w:keepLines w:val="0"/>
        <w:widowControl w:val="0"/>
        <w:tabs>
          <w:tab w:val="clear" w:pos="1440"/>
        </w:tabs>
        <w:spacing w:before="300" w:after="180"/>
        <w:ind w:left="0" w:firstLine="0"/>
        <w:rPr>
          <w:rFonts w:ascii="Times New Roman" w:hAnsi="Times New Roman" w:cs="Times New Roman"/>
          <w:b/>
          <w:lang w:val="en-US"/>
        </w:rPr>
      </w:pPr>
      <w:r w:rsidRPr="00463EB4">
        <w:rPr>
          <w:rFonts w:ascii="Times New Roman" w:hAnsi="Times New Roman" w:cs="Times New Roman" w:hint="eastAsia"/>
          <w:b/>
          <w:lang w:val="en-US"/>
        </w:rPr>
        <w:t>以上就是我要问的全部问题。非常感谢您抽空完成这次的调查！</w:t>
      </w:r>
    </w:p>
    <w:sectPr w:rsidR="00A17840" w:rsidRPr="00463EB4" w:rsidSect="005C2C43">
      <w:footerReference w:type="default" r:id="rId14"/>
      <w:pgSz w:w="12240" w:h="15840" w:code="1"/>
      <w:pgMar w:top="1440" w:right="1440" w:bottom="1152"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55C2B" w14:textId="77777777" w:rsidR="00A17915" w:rsidRDefault="00A17915" w:rsidP="00A15508">
      <w:pPr>
        <w:spacing w:line="240" w:lineRule="auto"/>
      </w:pPr>
      <w:r>
        <w:separator/>
      </w:r>
    </w:p>
  </w:endnote>
  <w:endnote w:type="continuationSeparator" w:id="0">
    <w:p w14:paraId="07D9899F" w14:textId="77777777" w:rsidR="00A17915" w:rsidRDefault="00A17915" w:rsidP="00A15508">
      <w:pPr>
        <w:spacing w:line="240" w:lineRule="auto"/>
      </w:pPr>
      <w:r>
        <w:continuationSeparator/>
      </w:r>
    </w:p>
  </w:endnote>
  <w:endnote w:type="continuationNotice" w:id="1">
    <w:p w14:paraId="6158EF2C" w14:textId="77777777" w:rsidR="00A17915" w:rsidRDefault="00A179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3B1C5" w14:textId="47531B02" w:rsidR="00CA6929" w:rsidRPr="00463EB4" w:rsidRDefault="00427B37" w:rsidP="006E540A">
    <w:pPr>
      <w:pStyle w:val="Footer"/>
      <w:rPr>
        <w:rFonts w:ascii="Times New Roman" w:hAnsi="Times New Roman" w:cs="Times New Roman"/>
        <w:b/>
        <w:bCs/>
        <w:sz w:val="24"/>
        <w:szCs w:val="24"/>
        <w:lang w:val="en-US"/>
      </w:rPr>
    </w:pPr>
    <w:r>
      <w:rPr>
        <w:rFonts w:ascii="Times New Roman" w:hAnsi="Times New Roman" w:cs="Times New Roman"/>
        <w:b/>
        <w:sz w:val="24"/>
        <w:szCs w:val="24"/>
        <w:lang w:val="en-US"/>
      </w:rPr>
      <w:t>202</w:t>
    </w:r>
    <w:r w:rsidR="008C1A56">
      <w:rPr>
        <w:rFonts w:ascii="Times New Roman" w:hAnsi="Times New Roman" w:cs="Times New Roman"/>
        <w:b/>
        <w:sz w:val="24"/>
        <w:szCs w:val="24"/>
        <w:lang w:val="en-US"/>
      </w:rPr>
      <w:t>6</w:t>
    </w:r>
    <w:r w:rsidR="00CA6929" w:rsidRPr="00463EB4">
      <w:rPr>
        <w:rFonts w:ascii="Times New Roman" w:hAnsi="Times New Roman" w:cs="Times New Roman"/>
        <w:b/>
        <w:sz w:val="24"/>
        <w:szCs w:val="24"/>
        <w:lang w:val="en-US"/>
      </w:rPr>
      <w:t xml:space="preserve"> </w:t>
    </w:r>
    <w:r w:rsidR="00CA6929" w:rsidRPr="00463EB4">
      <w:rPr>
        <w:rFonts w:ascii="Times New Roman" w:hAnsi="Times New Roman" w:cs="Times New Roman"/>
        <w:b/>
        <w:bCs/>
        <w:sz w:val="24"/>
        <w:szCs w:val="24"/>
        <w:lang w:val="en-US"/>
      </w:rPr>
      <w:t xml:space="preserve">Qualified Health Plan Enrollee Experience Survey </w:t>
    </w:r>
  </w:p>
  <w:p w14:paraId="5BCC1630" w14:textId="32634117" w:rsidR="00CA6929" w:rsidRPr="00463EB4" w:rsidRDefault="00CA6929" w:rsidP="00CA6929">
    <w:pPr>
      <w:pStyle w:val="Footer"/>
      <w:rPr>
        <w:lang w:val="en-US"/>
      </w:rPr>
    </w:pPr>
    <w:r w:rsidRPr="00463EB4">
      <w:rPr>
        <w:rFonts w:ascii="Times New Roman" w:hAnsi="Times New Roman" w:cs="Times New Roman"/>
        <w:sz w:val="24"/>
        <w:szCs w:val="24"/>
        <w:lang w:val="en-US"/>
      </w:rPr>
      <w:t>Computer Assisted Telephone Interview Script: Chinese</w:t>
    </w:r>
    <w:r w:rsidRPr="00463EB4">
      <w:rPr>
        <w:rFonts w:ascii="Times New Roman" w:hAnsi="Times New Roman" w:cs="Times New Roman"/>
        <w:sz w:val="24"/>
        <w:szCs w:val="24"/>
        <w:lang w:val="en-US"/>
      </w:rPr>
      <w:tab/>
    </w:r>
    <w:r w:rsidRPr="00463EB4">
      <w:rPr>
        <w:rFonts w:ascii="Times New Roman" w:hAnsi="Times New Roman" w:cs="Times New Roman"/>
        <w:sz w:val="24"/>
        <w:szCs w:val="24"/>
        <w:lang w:val="en-US"/>
      </w:rPr>
      <w:fldChar w:fldCharType="begin"/>
    </w:r>
    <w:r w:rsidRPr="00463EB4">
      <w:rPr>
        <w:rFonts w:ascii="Times New Roman" w:hAnsi="Times New Roman" w:cs="Times New Roman"/>
        <w:sz w:val="24"/>
        <w:szCs w:val="24"/>
        <w:lang w:val="en-US"/>
      </w:rPr>
      <w:instrText xml:space="preserve"> PAGE   \* MERGEFORMAT </w:instrText>
    </w:r>
    <w:r w:rsidRPr="00463EB4">
      <w:rPr>
        <w:rFonts w:ascii="Times New Roman" w:hAnsi="Times New Roman" w:cs="Times New Roman"/>
        <w:sz w:val="24"/>
        <w:szCs w:val="24"/>
        <w:lang w:val="en-US"/>
      </w:rPr>
      <w:fldChar w:fldCharType="separate"/>
    </w:r>
    <w:r w:rsidRPr="00463EB4">
      <w:rPr>
        <w:rFonts w:ascii="Times New Roman" w:hAnsi="Times New Roman" w:cs="Times New Roman"/>
        <w:sz w:val="24"/>
        <w:szCs w:val="24"/>
        <w:lang w:val="en-US"/>
      </w:rPr>
      <w:t>1</w:t>
    </w:r>
    <w:r w:rsidRPr="00463EB4">
      <w:rPr>
        <w:rFonts w:ascii="Times New Roman" w:hAnsi="Times New Roman" w:cs="Times New Roman"/>
        <w:sz w:val="24"/>
        <w:szCs w:val="24"/>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9BFE6" w14:textId="77777777" w:rsidR="00A17915" w:rsidRDefault="00A17915" w:rsidP="00A15508">
      <w:pPr>
        <w:spacing w:line="240" w:lineRule="auto"/>
      </w:pPr>
      <w:r>
        <w:separator/>
      </w:r>
    </w:p>
  </w:footnote>
  <w:footnote w:type="continuationSeparator" w:id="0">
    <w:p w14:paraId="564FBF04" w14:textId="77777777" w:rsidR="00A17915" w:rsidRDefault="00A17915" w:rsidP="00A15508">
      <w:pPr>
        <w:spacing w:line="240" w:lineRule="auto"/>
      </w:pPr>
      <w:r>
        <w:continuationSeparator/>
      </w:r>
    </w:p>
  </w:footnote>
  <w:footnote w:type="continuationNotice" w:id="1">
    <w:p w14:paraId="134B1151" w14:textId="77777777" w:rsidR="00A17915" w:rsidRDefault="00A1791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60128"/>
    <w:multiLevelType w:val="multilevel"/>
    <w:tmpl w:val="C4100B0E"/>
    <w:styleLink w:val="Style1"/>
    <w:lvl w:ilvl="0">
      <w:start w:val="1"/>
      <w:numFmt w:val="decimal"/>
      <w:lvlText w:val="%1"/>
      <w:lvlJc w:val="center"/>
      <w:pPr>
        <w:ind w:left="1296" w:hanging="360"/>
      </w:pPr>
      <w:rPr>
        <w:rFonts w:hint="default"/>
        <w:vertAlign w:val="superscript"/>
      </w:rPr>
    </w:lvl>
    <w:lvl w:ilvl="1">
      <w:start w:val="1"/>
      <w:numFmt w:val="lowerLetter"/>
      <w:lvlText w:val="%2."/>
      <w:lvlJc w:val="left"/>
      <w:pPr>
        <w:ind w:left="2016" w:hanging="360"/>
      </w:pPr>
    </w:lvl>
    <w:lvl w:ilvl="2">
      <w:start w:val="1"/>
      <w:numFmt w:val="lowerRoman"/>
      <w:lvlText w:val="%3."/>
      <w:lvlJc w:val="right"/>
      <w:pPr>
        <w:ind w:left="2736" w:hanging="180"/>
      </w:pPr>
    </w:lvl>
    <w:lvl w:ilvl="3">
      <w:start w:val="1"/>
      <w:numFmt w:val="decimal"/>
      <w:lvlText w:val="%4."/>
      <w:lvlJc w:val="left"/>
      <w:pPr>
        <w:ind w:left="3456" w:hanging="360"/>
      </w:pPr>
    </w:lvl>
    <w:lvl w:ilvl="4">
      <w:start w:val="1"/>
      <w:numFmt w:val="lowerLetter"/>
      <w:lvlText w:val="%5."/>
      <w:lvlJc w:val="left"/>
      <w:pPr>
        <w:ind w:left="4176" w:hanging="360"/>
      </w:pPr>
    </w:lvl>
    <w:lvl w:ilvl="5">
      <w:start w:val="1"/>
      <w:numFmt w:val="lowerRoman"/>
      <w:lvlText w:val="%6."/>
      <w:lvlJc w:val="right"/>
      <w:pPr>
        <w:ind w:left="4896" w:hanging="180"/>
      </w:pPr>
    </w:lvl>
    <w:lvl w:ilvl="6">
      <w:start w:val="1"/>
      <w:numFmt w:val="decimal"/>
      <w:lvlText w:val="%7."/>
      <w:lvlJc w:val="left"/>
      <w:pPr>
        <w:ind w:left="5616" w:hanging="360"/>
      </w:pPr>
    </w:lvl>
    <w:lvl w:ilvl="7">
      <w:start w:val="1"/>
      <w:numFmt w:val="lowerLetter"/>
      <w:lvlText w:val="%8."/>
      <w:lvlJc w:val="left"/>
      <w:pPr>
        <w:ind w:left="6336" w:hanging="360"/>
      </w:pPr>
    </w:lvl>
    <w:lvl w:ilvl="8">
      <w:start w:val="1"/>
      <w:numFmt w:val="lowerRoman"/>
      <w:lvlText w:val="%9."/>
      <w:lvlJc w:val="right"/>
      <w:pPr>
        <w:ind w:left="7056" w:hanging="180"/>
      </w:pPr>
    </w:lvl>
  </w:abstractNum>
  <w:abstractNum w:abstractNumId="1" w15:restartNumberingAfterBreak="0">
    <w:nsid w:val="023563C8"/>
    <w:multiLevelType w:val="hybridMultilevel"/>
    <w:tmpl w:val="F0E4F722"/>
    <w:lvl w:ilvl="0" w:tplc="9A5C353C">
      <w:start w:val="1"/>
      <w:numFmt w:val="decimal"/>
      <w:pStyle w:val="HIMNumberedList"/>
      <w:lvlText w:val="%1."/>
      <w:lvlJc w:val="left"/>
      <w:pPr>
        <w:ind w:left="1800" w:hanging="360"/>
      </w:pPr>
      <w:rPr>
        <w:rFonts w:hint="default"/>
        <w:b w:val="0"/>
        <w:i w:val="0"/>
      </w:rPr>
    </w:lvl>
    <w:lvl w:ilvl="1" w:tplc="023AC2F6">
      <w:start w:val="1"/>
      <w:numFmt w:val="lowerLetter"/>
      <w:lvlText w:val="%2."/>
      <w:lvlJc w:val="left"/>
      <w:pPr>
        <w:ind w:left="2520" w:hanging="360"/>
      </w:pPr>
    </w:lvl>
    <w:lvl w:ilvl="2" w:tplc="ECB444EC" w:tentative="1">
      <w:start w:val="1"/>
      <w:numFmt w:val="lowerRoman"/>
      <w:lvlText w:val="%3."/>
      <w:lvlJc w:val="right"/>
      <w:pPr>
        <w:ind w:left="3240" w:hanging="180"/>
      </w:pPr>
    </w:lvl>
    <w:lvl w:ilvl="3" w:tplc="6F30E19E" w:tentative="1">
      <w:start w:val="1"/>
      <w:numFmt w:val="decimal"/>
      <w:lvlText w:val="%4."/>
      <w:lvlJc w:val="left"/>
      <w:pPr>
        <w:ind w:left="3960" w:hanging="360"/>
      </w:pPr>
    </w:lvl>
    <w:lvl w:ilvl="4" w:tplc="1EB8E62A" w:tentative="1">
      <w:start w:val="1"/>
      <w:numFmt w:val="lowerLetter"/>
      <w:lvlText w:val="%5."/>
      <w:lvlJc w:val="left"/>
      <w:pPr>
        <w:ind w:left="4680" w:hanging="360"/>
      </w:pPr>
    </w:lvl>
    <w:lvl w:ilvl="5" w:tplc="910C17D6" w:tentative="1">
      <w:start w:val="1"/>
      <w:numFmt w:val="lowerRoman"/>
      <w:lvlText w:val="%6."/>
      <w:lvlJc w:val="right"/>
      <w:pPr>
        <w:ind w:left="5400" w:hanging="180"/>
      </w:pPr>
    </w:lvl>
    <w:lvl w:ilvl="6" w:tplc="BF163F9E" w:tentative="1">
      <w:start w:val="1"/>
      <w:numFmt w:val="decimal"/>
      <w:lvlText w:val="%7."/>
      <w:lvlJc w:val="left"/>
      <w:pPr>
        <w:ind w:left="6120" w:hanging="360"/>
      </w:pPr>
    </w:lvl>
    <w:lvl w:ilvl="7" w:tplc="24BCA720" w:tentative="1">
      <w:start w:val="1"/>
      <w:numFmt w:val="lowerLetter"/>
      <w:lvlText w:val="%8."/>
      <w:lvlJc w:val="left"/>
      <w:pPr>
        <w:ind w:left="6840" w:hanging="360"/>
      </w:pPr>
    </w:lvl>
    <w:lvl w:ilvl="8" w:tplc="1AE6742A" w:tentative="1">
      <w:start w:val="1"/>
      <w:numFmt w:val="lowerRoman"/>
      <w:lvlText w:val="%9."/>
      <w:lvlJc w:val="right"/>
      <w:pPr>
        <w:ind w:left="7560" w:hanging="180"/>
      </w:pPr>
    </w:lvl>
  </w:abstractNum>
  <w:abstractNum w:abstractNumId="2" w15:restartNumberingAfterBreak="0">
    <w:nsid w:val="038C4F77"/>
    <w:multiLevelType w:val="hybridMultilevel"/>
    <w:tmpl w:val="475A9548"/>
    <w:lvl w:ilvl="0" w:tplc="651E9F1A">
      <w:start w:val="1"/>
      <w:numFmt w:val="decimal"/>
      <w:pStyle w:val="CHCFAppB-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B6E1F"/>
    <w:multiLevelType w:val="hybridMultilevel"/>
    <w:tmpl w:val="DB7E0C22"/>
    <w:lvl w:ilvl="0" w:tplc="24486848">
      <w:start w:val="6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ED39B9"/>
    <w:multiLevelType w:val="hybridMultilevel"/>
    <w:tmpl w:val="DB8E8EFE"/>
    <w:lvl w:ilvl="0" w:tplc="46161ED4">
      <w:start w:val="1"/>
      <w:numFmt w:val="bullet"/>
      <w:pStyle w:val="HIMTable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5" w15:restartNumberingAfterBreak="0">
    <w:nsid w:val="0C1952FB"/>
    <w:multiLevelType w:val="multilevel"/>
    <w:tmpl w:val="9D2A0614"/>
    <w:lvl w:ilvl="0">
      <w:start w:val="1"/>
      <w:numFmt w:val="lowerLetter"/>
      <w:pStyle w:val="HIMNumberListLevel2-a-b-c"/>
      <w:lvlText w:val="%1."/>
      <w:lvlJc w:val="left"/>
      <w:pPr>
        <w:ind w:left="630" w:hanging="360"/>
      </w:pPr>
      <w:rPr>
        <w:rFonts w:hint="default"/>
        <w:b w:val="0"/>
        <w:bCs w:val="0"/>
        <w:i w:val="0"/>
        <w:iCs w:val="0"/>
        <w:caps w:val="0"/>
        <w:strike w:val="0"/>
        <w:dstrike w:val="0"/>
        <w:vanish w:val="0"/>
        <w:color w:val="auto"/>
        <w:spacing w:val="0"/>
        <w:kern w:val="0"/>
        <w:position w:val="0"/>
        <w:sz w:val="24"/>
        <w:szCs w:val="24"/>
        <w:u w:val="none"/>
        <w:effect w:val="none"/>
        <w:vertAlign w:val="baseline"/>
        <w:em w:val="none"/>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6" w15:restartNumberingAfterBreak="0">
    <w:nsid w:val="10C8047A"/>
    <w:multiLevelType w:val="hybridMultilevel"/>
    <w:tmpl w:val="48D0DA0A"/>
    <w:lvl w:ilvl="0" w:tplc="33A47FE4">
      <w:start w:val="1"/>
      <w:numFmt w:val="bullet"/>
      <w:pStyle w:val="ResBullet1"/>
      <w:lvlText w:val=""/>
      <w:lvlJc w:val="left"/>
      <w:pPr>
        <w:tabs>
          <w:tab w:val="num" w:pos="1080"/>
        </w:tabs>
        <w:ind w:left="1080" w:hanging="360"/>
      </w:pPr>
      <w:rPr>
        <w:rFonts w:ascii="Symbol" w:hAnsi="Symbol" w:hint="default"/>
        <w:b w:val="0"/>
        <w:i w:val="0"/>
        <w:color w:val="005295"/>
        <w:sz w:val="22"/>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F82294"/>
    <w:multiLevelType w:val="hybridMultilevel"/>
    <w:tmpl w:val="CBE217C2"/>
    <w:lvl w:ilvl="0" w:tplc="C60E91D4">
      <w:start w:val="1"/>
      <w:numFmt w:val="lowerLetter"/>
      <w:pStyle w:val="ListParagraph2"/>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C41560"/>
    <w:multiLevelType w:val="hybridMultilevel"/>
    <w:tmpl w:val="25B4B59A"/>
    <w:lvl w:ilvl="0" w:tplc="47480DE2">
      <w:start w:val="1"/>
      <w:numFmt w:val="decimal"/>
      <w:pStyle w:val="List2"/>
      <w:lvlText w:val="%1"/>
      <w:lvlJc w:val="left"/>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17E72FA9"/>
    <w:multiLevelType w:val="hybridMultilevel"/>
    <w:tmpl w:val="86807C64"/>
    <w:lvl w:ilvl="0" w:tplc="EFDEC3E0">
      <w:start w:val="1"/>
      <w:numFmt w:val="bullet"/>
      <w:lvlText w:val="•"/>
      <w:lvlJc w:val="left"/>
      <w:pPr>
        <w:ind w:left="720" w:hanging="360"/>
      </w:pPr>
      <w:rPr>
        <w:rFonts w:ascii="Times New Roman" w:hAnsi="Times New Roman" w:cs="Times New Roman" w:hint="default"/>
        <w:b/>
        <w:i w:val="0"/>
        <w:sz w:val="24"/>
      </w:rPr>
    </w:lvl>
    <w:lvl w:ilvl="1" w:tplc="04090001">
      <w:start w:val="1"/>
      <w:numFmt w:val="bullet"/>
      <w:lvlText w:val=""/>
      <w:lvlJc w:val="left"/>
      <w:pPr>
        <w:ind w:left="360" w:hanging="360"/>
      </w:pPr>
      <w:rPr>
        <w:rFonts w:ascii="Symbol" w:hAnsi="Symbol" w:hint="default"/>
        <w:b/>
        <w:i w:val="0"/>
        <w:sz w:val="24"/>
      </w:rPr>
    </w:lvl>
    <w:lvl w:ilvl="2" w:tplc="04090005">
      <w:start w:val="1"/>
      <w:numFmt w:val="bullet"/>
      <w:lvlText w:val=""/>
      <w:lvlJc w:val="left"/>
      <w:pPr>
        <w:tabs>
          <w:tab w:val="num" w:pos="2160"/>
        </w:tabs>
        <w:ind w:left="2160" w:hanging="360"/>
      </w:pPr>
      <w:rPr>
        <w:rFonts w:ascii="Wingdings" w:hAnsi="Wingdings" w:hint="default"/>
        <w:b w:val="0"/>
        <w:i w:val="0"/>
        <w:sz w:val="24"/>
      </w:rPr>
    </w:lvl>
    <w:lvl w:ilvl="3" w:tplc="A364A338">
      <w:numFmt w:val="bullet"/>
      <w:pStyle w:val="ListBullet2"/>
      <w:lvlText w:val="–"/>
      <w:lvlJc w:val="left"/>
      <w:pPr>
        <w:ind w:left="99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E5F97"/>
    <w:multiLevelType w:val="multilevel"/>
    <w:tmpl w:val="FEB62F0E"/>
    <w:lvl w:ilvl="0">
      <w:start w:val="1"/>
      <w:numFmt w:val="decimal"/>
      <w:pStyle w:val="ListNumber2"/>
      <w:lvlText w:val="%1."/>
      <w:lvlJc w:val="left"/>
      <w:pPr>
        <w:tabs>
          <w:tab w:val="num" w:pos="1440"/>
        </w:tabs>
        <w:ind w:left="1440" w:hanging="1440"/>
      </w:pPr>
      <w:rPr>
        <w:rFonts w:hint="default"/>
        <w:b/>
        <w:i w:val="0"/>
        <w:caps w:val="0"/>
        <w:strike w:val="0"/>
        <w:dstrike w:val="0"/>
        <w:vanish w:val="0"/>
        <w:color w:val="auto"/>
        <w:sz w:val="24"/>
        <w:u w:val="none"/>
        <w:vertAlign w:val="baseline"/>
      </w:rPr>
    </w:lvl>
    <w:lvl w:ilvl="1">
      <w:start w:val="1"/>
      <w:numFmt w:val="decimal"/>
      <w:lvlText w:val="%2"/>
      <w:lvlJc w:val="left"/>
      <w:pPr>
        <w:tabs>
          <w:tab w:val="num" w:pos="2016"/>
        </w:tabs>
        <w:ind w:left="2016" w:hanging="576"/>
      </w:pPr>
      <w:rPr>
        <w:rFonts w:ascii="Times New Roman" w:hAnsi="Times New Roman" w:cs="Times New Roman" w:hint="default"/>
        <w:b w:val="0"/>
        <w:i w:val="0"/>
        <w:caps w:val="0"/>
        <w:strike w:val="0"/>
        <w:dstrike w:val="0"/>
        <w:vanish w:val="0"/>
        <w:color w:val="auto"/>
        <w:position w:val="0"/>
        <w:sz w:val="24"/>
        <w:u w:val="none"/>
        <w:vertAlign w:val="baseline"/>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1" w15:restartNumberingAfterBreak="0">
    <w:nsid w:val="1E0C7C5E"/>
    <w:multiLevelType w:val="hybridMultilevel"/>
    <w:tmpl w:val="43E04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F10895"/>
    <w:multiLevelType w:val="hybridMultilevel"/>
    <w:tmpl w:val="3D7E8CC4"/>
    <w:lvl w:ilvl="0" w:tplc="B2C60E2E">
      <w:start w:val="1"/>
      <w:numFmt w:val="upperRoman"/>
      <w:pStyle w:val="ListBulletApp"/>
      <w:lvlText w:val="%1."/>
      <w:lvlJc w:val="left"/>
      <w:pPr>
        <w:ind w:left="1440" w:hanging="360"/>
      </w:pPr>
      <w:rPr>
        <w:rFonts w:hint="default"/>
        <w:b w:val="0"/>
        <w:i w:val="0"/>
        <w:sz w:val="24"/>
      </w:rPr>
    </w:lvl>
    <w:lvl w:ilvl="1" w:tplc="04090003">
      <w:start w:val="1"/>
      <w:numFmt w:val="bullet"/>
      <w:lvlText w:val="•"/>
      <w:lvlJc w:val="left"/>
      <w:pPr>
        <w:ind w:left="1440" w:hanging="360"/>
      </w:pPr>
      <w:rPr>
        <w:rFonts w:ascii="Times New Roman" w:hAnsi="Times New Roman" w:cs="Times New Roman" w:hint="default"/>
        <w:b/>
        <w:i w:val="0"/>
        <w:sz w:val="24"/>
      </w:rPr>
    </w:lvl>
    <w:lvl w:ilvl="2" w:tplc="04090005">
      <w:start w:val="1"/>
      <w:numFmt w:val="bullet"/>
      <w:lvlText w:val=""/>
      <w:lvlJc w:val="left"/>
      <w:pPr>
        <w:tabs>
          <w:tab w:val="num" w:pos="2160"/>
        </w:tabs>
        <w:ind w:left="2160" w:hanging="360"/>
      </w:pPr>
      <w:rPr>
        <w:rFonts w:ascii="Symbol" w:hAnsi="Symbol" w:hint="default"/>
        <w:b w:val="0"/>
        <w:i w:val="0"/>
        <w:sz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EF3B2E"/>
    <w:multiLevelType w:val="hybridMultilevel"/>
    <w:tmpl w:val="2076946C"/>
    <w:lvl w:ilvl="0" w:tplc="9B3CC876">
      <w:start w:val="1"/>
      <w:numFmt w:val="bullet"/>
      <w:pStyle w:val="ListParagraphAppJ"/>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5600D"/>
    <w:multiLevelType w:val="multilevel"/>
    <w:tmpl w:val="25EC2D80"/>
    <w:lvl w:ilvl="0">
      <w:start w:val="1"/>
      <w:numFmt w:val="decimal"/>
      <w:pStyle w:val="ListNumber4"/>
      <w:lvlText w:val="%1."/>
      <w:lvlJc w:val="left"/>
      <w:pPr>
        <w:tabs>
          <w:tab w:val="num" w:pos="576"/>
        </w:tabs>
        <w:ind w:left="576" w:hanging="576"/>
      </w:pPr>
      <w:rPr>
        <w:rFonts w:hint="default"/>
        <w:b/>
        <w:i w:val="0"/>
        <w:caps w:val="0"/>
        <w:strike w:val="0"/>
        <w:dstrike w:val="0"/>
        <w:vanish w:val="0"/>
        <w:color w:val="auto"/>
        <w:sz w:val="24"/>
        <w:u w:val="none"/>
        <w:vertAlign w:val="baseline"/>
      </w:rPr>
    </w:lvl>
    <w:lvl w:ilvl="1">
      <w:start w:val="1"/>
      <w:numFmt w:val="decimal"/>
      <w:lvlText w:val="%2"/>
      <w:lvlJc w:val="left"/>
      <w:pPr>
        <w:tabs>
          <w:tab w:val="num" w:pos="720"/>
        </w:tabs>
        <w:ind w:left="1152" w:hanging="576"/>
      </w:pPr>
      <w:rPr>
        <w:rFonts w:ascii="Times New Roman" w:hAnsi="Times New Roman" w:cs="Times New Roman" w:hint="default"/>
        <w:b w:val="0"/>
        <w:i w:val="0"/>
        <w:caps w:val="0"/>
        <w:strike w:val="0"/>
        <w:dstrike w:val="0"/>
        <w:vanish w:val="0"/>
        <w:color w:val="auto"/>
        <w:position w:val="6"/>
        <w:sz w:val="24"/>
        <w:u w:val="none"/>
        <w:vertAlign w:val="superscrip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5"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6CF1F74"/>
    <w:multiLevelType w:val="hybridMultilevel"/>
    <w:tmpl w:val="E196EBE2"/>
    <w:lvl w:ilvl="0" w:tplc="E4308F0A">
      <w:start w:val="7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7995058"/>
    <w:multiLevelType w:val="hybridMultilevel"/>
    <w:tmpl w:val="ABC405A0"/>
    <w:lvl w:ilvl="0" w:tplc="FAFC5202">
      <w:start w:val="1"/>
      <w:numFmt w:val="bullet"/>
      <w:pStyle w:val="TablebulletLM"/>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E37C51"/>
    <w:multiLevelType w:val="hybridMultilevel"/>
    <w:tmpl w:val="2B96804E"/>
    <w:lvl w:ilvl="0" w:tplc="10D64966">
      <w:start w:val="74"/>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075DCD"/>
    <w:multiLevelType w:val="hybridMultilevel"/>
    <w:tmpl w:val="98521470"/>
    <w:lvl w:ilvl="0" w:tplc="1450A75A">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B6A454B"/>
    <w:multiLevelType w:val="hybridMultilevel"/>
    <w:tmpl w:val="D1CC3C6C"/>
    <w:lvl w:ilvl="0" w:tplc="891EC6CE">
      <w:start w:val="1"/>
      <w:numFmt w:val="bullet"/>
      <w:pStyle w:val="ListBullet"/>
      <w:lvlText w:val=""/>
      <w:lvlJc w:val="left"/>
      <w:pPr>
        <w:ind w:left="1080" w:hanging="360"/>
      </w:pPr>
      <w:rPr>
        <w:rFonts w:ascii="Symbol" w:hAnsi="Symbol" w:hint="default"/>
        <w:sz w:val="24"/>
        <w:szCs w:val="24"/>
      </w:rPr>
    </w:lvl>
    <w:lvl w:ilvl="1" w:tplc="6F86DA38">
      <w:start w:val="1"/>
      <w:numFmt w:val="bullet"/>
      <w:pStyle w:val="HIMBullet2"/>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CC777BF"/>
    <w:multiLevelType w:val="hybridMultilevel"/>
    <w:tmpl w:val="6D2A83D0"/>
    <w:lvl w:ilvl="0" w:tplc="CB5C45C8">
      <w:start w:val="27"/>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F54892"/>
    <w:multiLevelType w:val="hybridMultilevel"/>
    <w:tmpl w:val="6778ECE0"/>
    <w:lvl w:ilvl="0" w:tplc="F7F8781C">
      <w:start w:val="1"/>
      <w:numFmt w:val="bullet"/>
      <w:pStyle w:val="Tablebullet2"/>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5083100"/>
    <w:multiLevelType w:val="hybridMultilevel"/>
    <w:tmpl w:val="02D8655E"/>
    <w:lvl w:ilvl="0" w:tplc="349E1B6C">
      <w:start w:val="80"/>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FA42C9"/>
    <w:multiLevelType w:val="hybridMultilevel"/>
    <w:tmpl w:val="CC0C8BC8"/>
    <w:lvl w:ilvl="0" w:tplc="0D5AA42C">
      <w:start w:val="1"/>
      <w:numFmt w:val="bullet"/>
      <w:pStyle w:val="AppE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43ACB"/>
    <w:multiLevelType w:val="multilevel"/>
    <w:tmpl w:val="3F38A542"/>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38A13168"/>
    <w:multiLevelType w:val="hybridMultilevel"/>
    <w:tmpl w:val="3EF25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BD6700"/>
    <w:multiLevelType w:val="hybridMultilevel"/>
    <w:tmpl w:val="7E2A934A"/>
    <w:lvl w:ilvl="0" w:tplc="E22EA222">
      <w:start w:val="77"/>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DC4FDA"/>
    <w:multiLevelType w:val="hybridMultilevel"/>
    <w:tmpl w:val="3E8E3BB8"/>
    <w:lvl w:ilvl="0" w:tplc="76FAB972">
      <w:start w:val="1"/>
      <w:numFmt w:val="decimal"/>
      <w:pStyle w:val="Table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4C5BE8"/>
    <w:multiLevelType w:val="hybridMultilevel"/>
    <w:tmpl w:val="BC848392"/>
    <w:lvl w:ilvl="0" w:tplc="FC363FAE">
      <w:start w:val="1"/>
      <w:numFmt w:val="decimal"/>
      <w:pStyle w:val="ListNumber3"/>
      <w:lvlText w:val="%1"/>
      <w:lvlJc w:val="center"/>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0" w15:restartNumberingAfterBreak="0">
    <w:nsid w:val="45C6737B"/>
    <w:multiLevelType w:val="hybridMultilevel"/>
    <w:tmpl w:val="CACC6910"/>
    <w:lvl w:ilvl="0" w:tplc="06F400A2">
      <w:start w:val="1"/>
      <w:numFmt w:val="bullet"/>
      <w:pStyle w:val="ListBulletApp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F109C0"/>
    <w:multiLevelType w:val="hybridMultilevel"/>
    <w:tmpl w:val="6A408058"/>
    <w:lvl w:ilvl="0" w:tplc="1DB28700">
      <w:start w:val="82"/>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4035A"/>
    <w:multiLevelType w:val="hybridMultilevel"/>
    <w:tmpl w:val="A1AA7E80"/>
    <w:lvl w:ilvl="0" w:tplc="B598124C">
      <w:start w:val="1"/>
      <w:numFmt w:val="decimal"/>
      <w:lvlText w:val="Figure %1."/>
      <w:lvlJc w:val="left"/>
      <w:pPr>
        <w:tabs>
          <w:tab w:val="num" w:pos="360"/>
        </w:tabs>
        <w:ind w:left="360" w:hanging="360"/>
      </w:pPr>
      <w:rPr>
        <w:rFonts w:hint="default"/>
      </w:rPr>
    </w:lvl>
    <w:lvl w:ilvl="1" w:tplc="68C6D6F2">
      <w:start w:val="1"/>
      <w:numFmt w:val="lowerLetter"/>
      <w:lvlText w:val="%2."/>
      <w:lvlJc w:val="left"/>
      <w:pPr>
        <w:tabs>
          <w:tab w:val="num" w:pos="1440"/>
        </w:tabs>
        <w:ind w:left="1440" w:hanging="360"/>
      </w:pPr>
    </w:lvl>
    <w:lvl w:ilvl="2" w:tplc="B8CE373E">
      <w:start w:val="1"/>
      <w:numFmt w:val="lowerRoman"/>
      <w:lvlText w:val="%3."/>
      <w:lvlJc w:val="right"/>
      <w:pPr>
        <w:tabs>
          <w:tab w:val="num" w:pos="2160"/>
        </w:tabs>
        <w:ind w:left="2160" w:hanging="180"/>
      </w:pPr>
    </w:lvl>
    <w:lvl w:ilvl="3" w:tplc="A498F130">
      <w:start w:val="1"/>
      <w:numFmt w:val="decimal"/>
      <w:lvlText w:val="%4."/>
      <w:lvlJc w:val="left"/>
      <w:pPr>
        <w:tabs>
          <w:tab w:val="num" w:pos="2880"/>
        </w:tabs>
        <w:ind w:left="2880" w:hanging="360"/>
      </w:pPr>
    </w:lvl>
    <w:lvl w:ilvl="4" w:tplc="64AECF4C">
      <w:start w:val="1"/>
      <w:numFmt w:val="lowerLetter"/>
      <w:lvlText w:val="%5."/>
      <w:lvlJc w:val="left"/>
      <w:pPr>
        <w:tabs>
          <w:tab w:val="num" w:pos="3600"/>
        </w:tabs>
        <w:ind w:left="3600" w:hanging="360"/>
      </w:pPr>
    </w:lvl>
    <w:lvl w:ilvl="5" w:tplc="3A28587E" w:tentative="1">
      <w:start w:val="1"/>
      <w:numFmt w:val="lowerRoman"/>
      <w:pStyle w:val="Heading6"/>
      <w:lvlText w:val="%6."/>
      <w:lvlJc w:val="right"/>
      <w:pPr>
        <w:tabs>
          <w:tab w:val="num" w:pos="4320"/>
        </w:tabs>
        <w:ind w:left="4320" w:hanging="180"/>
      </w:pPr>
    </w:lvl>
    <w:lvl w:ilvl="6" w:tplc="2C1485FC" w:tentative="1">
      <w:start w:val="1"/>
      <w:numFmt w:val="decimal"/>
      <w:pStyle w:val="Heading7"/>
      <w:lvlText w:val="%7."/>
      <w:lvlJc w:val="left"/>
      <w:pPr>
        <w:tabs>
          <w:tab w:val="num" w:pos="5040"/>
        </w:tabs>
        <w:ind w:left="5040" w:hanging="360"/>
      </w:pPr>
    </w:lvl>
    <w:lvl w:ilvl="7" w:tplc="A9DE16A4" w:tentative="1">
      <w:start w:val="1"/>
      <w:numFmt w:val="lowerLetter"/>
      <w:pStyle w:val="Heading8"/>
      <w:lvlText w:val="%8."/>
      <w:lvlJc w:val="left"/>
      <w:pPr>
        <w:tabs>
          <w:tab w:val="num" w:pos="5760"/>
        </w:tabs>
        <w:ind w:left="5760" w:hanging="360"/>
      </w:pPr>
    </w:lvl>
    <w:lvl w:ilvl="8" w:tplc="19EE0290" w:tentative="1">
      <w:start w:val="1"/>
      <w:numFmt w:val="lowerRoman"/>
      <w:pStyle w:val="Heading9"/>
      <w:lvlText w:val="%9."/>
      <w:lvlJc w:val="right"/>
      <w:pPr>
        <w:tabs>
          <w:tab w:val="num" w:pos="6480"/>
        </w:tabs>
        <w:ind w:left="6480" w:hanging="180"/>
      </w:pPr>
    </w:lvl>
  </w:abstractNum>
  <w:abstractNum w:abstractNumId="33" w15:restartNumberingAfterBreak="0">
    <w:nsid w:val="50BB6B73"/>
    <w:multiLevelType w:val="hybridMultilevel"/>
    <w:tmpl w:val="A0C8BF16"/>
    <w:lvl w:ilvl="0" w:tplc="A7AE458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E55614"/>
    <w:multiLevelType w:val="hybridMultilevel"/>
    <w:tmpl w:val="1EA88412"/>
    <w:lvl w:ilvl="0" w:tplc="D444EC44">
      <w:start w:val="66"/>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A32050A"/>
    <w:multiLevelType w:val="hybridMultilevel"/>
    <w:tmpl w:val="01741CF8"/>
    <w:lvl w:ilvl="0" w:tplc="B8841D5E">
      <w:start w:val="1"/>
      <w:numFmt w:val="bullet"/>
      <w:pStyle w:val="Bullet"/>
      <w:lvlText w:val=""/>
      <w:lvlJc w:val="left"/>
      <w:pPr>
        <w:tabs>
          <w:tab w:val="num" w:pos="576"/>
        </w:tabs>
        <w:ind w:left="936" w:hanging="216"/>
      </w:pPr>
      <w:rPr>
        <w:rFonts w:ascii="Symbol" w:hAnsi="Symbol" w:hint="default"/>
        <w:sz w:val="24"/>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CE922FE"/>
    <w:multiLevelType w:val="hybridMultilevel"/>
    <w:tmpl w:val="66B8355C"/>
    <w:lvl w:ilvl="0" w:tplc="5FCC6ED8">
      <w:start w:val="62"/>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BE1058"/>
    <w:multiLevelType w:val="hybridMultilevel"/>
    <w:tmpl w:val="470A9720"/>
    <w:lvl w:ilvl="0" w:tplc="1DA23522">
      <w:start w:val="63"/>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22D1962"/>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28F4B83"/>
    <w:multiLevelType w:val="multilevel"/>
    <w:tmpl w:val="5E125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6F41EB"/>
    <w:multiLevelType w:val="hybridMultilevel"/>
    <w:tmpl w:val="B1BE60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723E00"/>
    <w:multiLevelType w:val="hybridMultilevel"/>
    <w:tmpl w:val="F92EFF7E"/>
    <w:lvl w:ilvl="0" w:tplc="0DFA9712">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D1373F"/>
    <w:multiLevelType w:val="hybridMultilevel"/>
    <w:tmpl w:val="3D9AA7A8"/>
    <w:lvl w:ilvl="0" w:tplc="4F5AC87C">
      <w:start w:val="62"/>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E2F52A1"/>
    <w:multiLevelType w:val="hybridMultilevel"/>
    <w:tmpl w:val="42786E1C"/>
    <w:lvl w:ilvl="0" w:tplc="EC3C516E">
      <w:start w:val="6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05F48CD"/>
    <w:multiLevelType w:val="hybridMultilevel"/>
    <w:tmpl w:val="365CEF6C"/>
    <w:lvl w:ilvl="0" w:tplc="5E462F98">
      <w:start w:val="1"/>
      <w:numFmt w:val="decimal"/>
      <w:pStyle w:val="ListNumber6"/>
      <w:lvlText w:val="Q%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9A1329"/>
    <w:multiLevelType w:val="hybridMultilevel"/>
    <w:tmpl w:val="538699CA"/>
    <w:lvl w:ilvl="0" w:tplc="5526EDEE">
      <w:start w:val="1"/>
      <w:numFmt w:val="bullet"/>
      <w:lvlText w:val=""/>
      <w:lvlJc w:val="left"/>
      <w:pPr>
        <w:ind w:left="720" w:hanging="360"/>
      </w:pPr>
      <w:rPr>
        <w:rFonts w:ascii="Symbol" w:hAnsi="Symbol" w:hint="default"/>
      </w:rPr>
    </w:lvl>
    <w:lvl w:ilvl="1" w:tplc="5950C3CE">
      <w:start w:val="1"/>
      <w:numFmt w:val="bullet"/>
      <w:pStyle w:val="HIMTableBullet2"/>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0A7A02"/>
    <w:multiLevelType w:val="hybridMultilevel"/>
    <w:tmpl w:val="BDAE5292"/>
    <w:lvl w:ilvl="0" w:tplc="88B40C4A">
      <w:start w:val="1"/>
      <w:numFmt w:val="bullet"/>
      <w:pStyle w:val="tablebullet"/>
      <w:lvlText w:val=""/>
      <w:lvlJc w:val="left"/>
      <w:pPr>
        <w:tabs>
          <w:tab w:val="num" w:pos="360"/>
        </w:tabs>
        <w:ind w:left="360" w:hanging="360"/>
      </w:pPr>
      <w:rPr>
        <w:rFonts w:ascii="Wingdings" w:hAnsi="Wingdings" w:hint="default"/>
      </w:rPr>
    </w:lvl>
    <w:lvl w:ilvl="1" w:tplc="F36E5D6A" w:tentative="1">
      <w:start w:val="1"/>
      <w:numFmt w:val="bullet"/>
      <w:lvlText w:val="o"/>
      <w:lvlJc w:val="left"/>
      <w:pPr>
        <w:tabs>
          <w:tab w:val="num" w:pos="1440"/>
        </w:tabs>
        <w:ind w:left="1440" w:hanging="360"/>
      </w:pPr>
      <w:rPr>
        <w:rFonts w:ascii="Courier New" w:hAnsi="Courier New" w:cs="Courier New" w:hint="default"/>
      </w:rPr>
    </w:lvl>
    <w:lvl w:ilvl="2" w:tplc="2C1A2CD6" w:tentative="1">
      <w:start w:val="1"/>
      <w:numFmt w:val="bullet"/>
      <w:lvlText w:val=""/>
      <w:lvlJc w:val="left"/>
      <w:pPr>
        <w:tabs>
          <w:tab w:val="num" w:pos="2160"/>
        </w:tabs>
        <w:ind w:left="2160" w:hanging="360"/>
      </w:pPr>
      <w:rPr>
        <w:rFonts w:ascii="Wingdings" w:hAnsi="Wingdings" w:hint="default"/>
      </w:rPr>
    </w:lvl>
    <w:lvl w:ilvl="3" w:tplc="91FAC4C6" w:tentative="1">
      <w:start w:val="1"/>
      <w:numFmt w:val="bullet"/>
      <w:lvlText w:val=""/>
      <w:lvlJc w:val="left"/>
      <w:pPr>
        <w:tabs>
          <w:tab w:val="num" w:pos="2880"/>
        </w:tabs>
        <w:ind w:left="2880" w:hanging="360"/>
      </w:pPr>
      <w:rPr>
        <w:rFonts w:ascii="Symbol" w:hAnsi="Symbol" w:hint="default"/>
      </w:rPr>
    </w:lvl>
    <w:lvl w:ilvl="4" w:tplc="8B66571E" w:tentative="1">
      <w:start w:val="1"/>
      <w:numFmt w:val="bullet"/>
      <w:lvlText w:val="o"/>
      <w:lvlJc w:val="left"/>
      <w:pPr>
        <w:tabs>
          <w:tab w:val="num" w:pos="3600"/>
        </w:tabs>
        <w:ind w:left="3600" w:hanging="360"/>
      </w:pPr>
      <w:rPr>
        <w:rFonts w:ascii="Courier New" w:hAnsi="Courier New" w:cs="Courier New" w:hint="default"/>
      </w:rPr>
    </w:lvl>
    <w:lvl w:ilvl="5" w:tplc="884E8CC4" w:tentative="1">
      <w:start w:val="1"/>
      <w:numFmt w:val="bullet"/>
      <w:lvlText w:val=""/>
      <w:lvlJc w:val="left"/>
      <w:pPr>
        <w:tabs>
          <w:tab w:val="num" w:pos="4320"/>
        </w:tabs>
        <w:ind w:left="4320" w:hanging="360"/>
      </w:pPr>
      <w:rPr>
        <w:rFonts w:ascii="Wingdings" w:hAnsi="Wingdings" w:hint="default"/>
      </w:rPr>
    </w:lvl>
    <w:lvl w:ilvl="6" w:tplc="E17E32BC" w:tentative="1">
      <w:start w:val="1"/>
      <w:numFmt w:val="bullet"/>
      <w:lvlText w:val=""/>
      <w:lvlJc w:val="left"/>
      <w:pPr>
        <w:tabs>
          <w:tab w:val="num" w:pos="5040"/>
        </w:tabs>
        <w:ind w:left="5040" w:hanging="360"/>
      </w:pPr>
      <w:rPr>
        <w:rFonts w:ascii="Symbol" w:hAnsi="Symbol" w:hint="default"/>
      </w:rPr>
    </w:lvl>
    <w:lvl w:ilvl="7" w:tplc="AF9470BE" w:tentative="1">
      <w:start w:val="1"/>
      <w:numFmt w:val="bullet"/>
      <w:lvlText w:val="o"/>
      <w:lvlJc w:val="left"/>
      <w:pPr>
        <w:tabs>
          <w:tab w:val="num" w:pos="5760"/>
        </w:tabs>
        <w:ind w:left="5760" w:hanging="360"/>
      </w:pPr>
      <w:rPr>
        <w:rFonts w:ascii="Courier New" w:hAnsi="Courier New" w:cs="Courier New" w:hint="default"/>
      </w:rPr>
    </w:lvl>
    <w:lvl w:ilvl="8" w:tplc="95EAD984"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4413D1D"/>
    <w:multiLevelType w:val="hybridMultilevel"/>
    <w:tmpl w:val="639487F4"/>
    <w:lvl w:ilvl="0" w:tplc="6082B72E">
      <w:start w:val="75"/>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B030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BD74A04"/>
    <w:multiLevelType w:val="hybridMultilevel"/>
    <w:tmpl w:val="E570940E"/>
    <w:lvl w:ilvl="0" w:tplc="4FAE1582">
      <w:start w:val="1"/>
      <w:numFmt w:val="bullet"/>
      <w:pStyle w:val="BulletsBlackCircles"/>
      <w:lvlText w:val=""/>
      <w:lvlJc w:val="left"/>
      <w:pPr>
        <w:tabs>
          <w:tab w:val="num" w:pos="1080"/>
        </w:tabs>
        <w:ind w:left="1080" w:hanging="360"/>
      </w:pPr>
      <w:rPr>
        <w:rFonts w:ascii="Symbol" w:hAnsi="Symbol" w:hint="default"/>
        <w:color w:val="auto"/>
      </w:rPr>
    </w:lvl>
    <w:lvl w:ilvl="1" w:tplc="E8CED13A">
      <w:start w:val="1"/>
      <w:numFmt w:val="bullet"/>
      <w:lvlText w:val=""/>
      <w:lvlJc w:val="left"/>
      <w:pPr>
        <w:tabs>
          <w:tab w:val="num" w:pos="1800"/>
        </w:tabs>
        <w:ind w:left="1800" w:hanging="360"/>
      </w:pPr>
      <w:rPr>
        <w:rFonts w:ascii="Symbol" w:hAnsi="Symbol" w:hint="default"/>
      </w:rPr>
    </w:lvl>
    <w:lvl w:ilvl="2" w:tplc="5582C346">
      <w:start w:val="1"/>
      <w:numFmt w:val="bullet"/>
      <w:lvlText w:val=""/>
      <w:lvlJc w:val="left"/>
      <w:pPr>
        <w:tabs>
          <w:tab w:val="num" w:pos="2520"/>
        </w:tabs>
        <w:ind w:left="2520" w:hanging="360"/>
      </w:pPr>
      <w:rPr>
        <w:rFonts w:ascii="Wingdings" w:hAnsi="Wingdings" w:hint="default"/>
      </w:rPr>
    </w:lvl>
    <w:lvl w:ilvl="3" w:tplc="E376C592">
      <w:start w:val="1"/>
      <w:numFmt w:val="bullet"/>
      <w:lvlText w:val=""/>
      <w:lvlJc w:val="left"/>
      <w:pPr>
        <w:tabs>
          <w:tab w:val="num" w:pos="3240"/>
        </w:tabs>
        <w:ind w:left="3240" w:hanging="360"/>
      </w:pPr>
      <w:rPr>
        <w:rFonts w:ascii="Symbol" w:hAnsi="Symbol" w:hint="default"/>
      </w:rPr>
    </w:lvl>
    <w:lvl w:ilvl="4" w:tplc="19E00E64" w:tentative="1">
      <w:start w:val="1"/>
      <w:numFmt w:val="bullet"/>
      <w:lvlText w:val="o"/>
      <w:lvlJc w:val="left"/>
      <w:pPr>
        <w:tabs>
          <w:tab w:val="num" w:pos="3960"/>
        </w:tabs>
        <w:ind w:left="3960" w:hanging="360"/>
      </w:pPr>
      <w:rPr>
        <w:rFonts w:ascii="Courier New" w:hAnsi="Courier New" w:hint="default"/>
      </w:rPr>
    </w:lvl>
    <w:lvl w:ilvl="5" w:tplc="6AF6E814" w:tentative="1">
      <w:start w:val="1"/>
      <w:numFmt w:val="bullet"/>
      <w:lvlText w:val=""/>
      <w:lvlJc w:val="left"/>
      <w:pPr>
        <w:tabs>
          <w:tab w:val="num" w:pos="4680"/>
        </w:tabs>
        <w:ind w:left="4680" w:hanging="360"/>
      </w:pPr>
      <w:rPr>
        <w:rFonts w:ascii="Wingdings" w:hAnsi="Wingdings" w:hint="default"/>
      </w:rPr>
    </w:lvl>
    <w:lvl w:ilvl="6" w:tplc="F880F300" w:tentative="1">
      <w:start w:val="1"/>
      <w:numFmt w:val="bullet"/>
      <w:lvlText w:val=""/>
      <w:lvlJc w:val="left"/>
      <w:pPr>
        <w:tabs>
          <w:tab w:val="num" w:pos="5400"/>
        </w:tabs>
        <w:ind w:left="5400" w:hanging="360"/>
      </w:pPr>
      <w:rPr>
        <w:rFonts w:ascii="Symbol" w:hAnsi="Symbol" w:hint="default"/>
      </w:rPr>
    </w:lvl>
    <w:lvl w:ilvl="7" w:tplc="CCB01AA8" w:tentative="1">
      <w:start w:val="1"/>
      <w:numFmt w:val="bullet"/>
      <w:lvlText w:val="o"/>
      <w:lvlJc w:val="left"/>
      <w:pPr>
        <w:tabs>
          <w:tab w:val="num" w:pos="6120"/>
        </w:tabs>
        <w:ind w:left="6120" w:hanging="360"/>
      </w:pPr>
      <w:rPr>
        <w:rFonts w:ascii="Courier New" w:hAnsi="Courier New" w:hint="default"/>
      </w:rPr>
    </w:lvl>
    <w:lvl w:ilvl="8" w:tplc="25548AC0" w:tentative="1">
      <w:start w:val="1"/>
      <w:numFmt w:val="bullet"/>
      <w:lvlText w:val=""/>
      <w:lvlJc w:val="left"/>
      <w:pPr>
        <w:tabs>
          <w:tab w:val="num" w:pos="6840"/>
        </w:tabs>
        <w:ind w:left="6840" w:hanging="360"/>
      </w:pPr>
      <w:rPr>
        <w:rFonts w:ascii="Wingdings" w:hAnsi="Wingdings" w:hint="default"/>
      </w:rPr>
    </w:lvl>
  </w:abstractNum>
  <w:abstractNum w:abstractNumId="50" w15:restartNumberingAfterBreak="0">
    <w:nsid w:val="7BDC7122"/>
    <w:multiLevelType w:val="hybridMultilevel"/>
    <w:tmpl w:val="DF0C8F0A"/>
    <w:lvl w:ilvl="0" w:tplc="5DF4C6FA">
      <w:start w:val="46"/>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CF6446F"/>
    <w:multiLevelType w:val="hybridMultilevel"/>
    <w:tmpl w:val="0E4001E4"/>
    <w:lvl w:ilvl="0" w:tplc="6BBEAEF2">
      <w:start w:val="64"/>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75525724">
    <w:abstractNumId w:val="43"/>
  </w:num>
  <w:num w:numId="2" w16cid:durableId="1748064977">
    <w:abstractNumId w:val="11"/>
  </w:num>
  <w:num w:numId="3" w16cid:durableId="788861701">
    <w:abstractNumId w:val="2"/>
  </w:num>
  <w:num w:numId="4" w16cid:durableId="518005851">
    <w:abstractNumId w:val="43"/>
    <w:lvlOverride w:ilvl="0">
      <w:startOverride w:val="76"/>
    </w:lvlOverride>
  </w:num>
  <w:num w:numId="5" w16cid:durableId="1512913395">
    <w:abstractNumId w:val="48"/>
  </w:num>
  <w:num w:numId="6" w16cid:durableId="1705596314">
    <w:abstractNumId w:val="38"/>
  </w:num>
  <w:num w:numId="7" w16cid:durableId="1904870796">
    <w:abstractNumId w:val="14"/>
  </w:num>
  <w:num w:numId="8" w16cid:durableId="1609197063">
    <w:abstractNumId w:val="10"/>
  </w:num>
  <w:num w:numId="9" w16cid:durableId="1841502085">
    <w:abstractNumId w:val="24"/>
  </w:num>
  <w:num w:numId="10" w16cid:durableId="1323314747">
    <w:abstractNumId w:val="25"/>
  </w:num>
  <w:num w:numId="11" w16cid:durableId="282883714">
    <w:abstractNumId w:val="35"/>
  </w:num>
  <w:num w:numId="12" w16cid:durableId="2045205601">
    <w:abstractNumId w:val="49"/>
  </w:num>
  <w:num w:numId="13" w16cid:durableId="1095174394">
    <w:abstractNumId w:val="15"/>
  </w:num>
  <w:num w:numId="14" w16cid:durableId="847333255">
    <w:abstractNumId w:val="32"/>
  </w:num>
  <w:num w:numId="15" w16cid:durableId="285039498">
    <w:abstractNumId w:val="5"/>
  </w:num>
  <w:num w:numId="16" w16cid:durableId="1744569066">
    <w:abstractNumId w:val="1"/>
  </w:num>
  <w:num w:numId="17" w16cid:durableId="280035682">
    <w:abstractNumId w:val="4"/>
  </w:num>
  <w:num w:numId="18" w16cid:durableId="1060178291">
    <w:abstractNumId w:val="45"/>
  </w:num>
  <w:num w:numId="19" w16cid:durableId="1101342143">
    <w:abstractNumId w:val="8"/>
  </w:num>
  <w:num w:numId="20" w16cid:durableId="509948685">
    <w:abstractNumId w:val="20"/>
  </w:num>
  <w:num w:numId="21" w16cid:durableId="1136878378">
    <w:abstractNumId w:val="9"/>
  </w:num>
  <w:num w:numId="22" w16cid:durableId="665742676">
    <w:abstractNumId w:val="12"/>
  </w:num>
  <w:num w:numId="23" w16cid:durableId="877593950">
    <w:abstractNumId w:val="30"/>
  </w:num>
  <w:num w:numId="24" w16cid:durableId="1159230293">
    <w:abstractNumId w:val="29"/>
  </w:num>
  <w:num w:numId="25" w16cid:durableId="1215237821">
    <w:abstractNumId w:val="44"/>
  </w:num>
  <w:num w:numId="26" w16cid:durableId="1326712405">
    <w:abstractNumId w:val="7"/>
  </w:num>
  <w:num w:numId="27" w16cid:durableId="434524417">
    <w:abstractNumId w:val="13"/>
  </w:num>
  <w:num w:numId="28" w16cid:durableId="832256136">
    <w:abstractNumId w:val="41"/>
  </w:num>
  <w:num w:numId="29" w16cid:durableId="1122042590">
    <w:abstractNumId w:val="6"/>
  </w:num>
  <w:num w:numId="30" w16cid:durableId="1460608774">
    <w:abstractNumId w:val="0"/>
  </w:num>
  <w:num w:numId="31" w16cid:durableId="1233278877">
    <w:abstractNumId w:val="46"/>
  </w:num>
  <w:num w:numId="32" w16cid:durableId="803548653">
    <w:abstractNumId w:val="22"/>
  </w:num>
  <w:num w:numId="33" w16cid:durableId="2140025795">
    <w:abstractNumId w:val="17"/>
  </w:num>
  <w:num w:numId="34" w16cid:durableId="182666459">
    <w:abstractNumId w:val="28"/>
  </w:num>
  <w:num w:numId="35" w16cid:durableId="1972831082">
    <w:abstractNumId w:val="19"/>
  </w:num>
  <w:num w:numId="36" w16cid:durableId="1093740803">
    <w:abstractNumId w:val="27"/>
  </w:num>
  <w:num w:numId="37" w16cid:durableId="824784978">
    <w:abstractNumId w:val="33"/>
  </w:num>
  <w:num w:numId="38" w16cid:durableId="886337949">
    <w:abstractNumId w:val="16"/>
  </w:num>
  <w:num w:numId="39" w16cid:durableId="322902095">
    <w:abstractNumId w:val="47"/>
  </w:num>
  <w:num w:numId="40" w16cid:durableId="1473794160">
    <w:abstractNumId w:val="31"/>
  </w:num>
  <w:num w:numId="41" w16cid:durableId="1796946660">
    <w:abstractNumId w:val="23"/>
  </w:num>
  <w:num w:numId="42" w16cid:durableId="768235951">
    <w:abstractNumId w:val="18"/>
  </w:num>
  <w:num w:numId="43" w16cid:durableId="2051027310">
    <w:abstractNumId w:val="40"/>
  </w:num>
  <w:num w:numId="44" w16cid:durableId="1754740784">
    <w:abstractNumId w:val="35"/>
  </w:num>
  <w:num w:numId="45" w16cid:durableId="1953786474">
    <w:abstractNumId w:val="42"/>
  </w:num>
  <w:num w:numId="46" w16cid:durableId="41563320">
    <w:abstractNumId w:val="37"/>
  </w:num>
  <w:num w:numId="47" w16cid:durableId="237063084">
    <w:abstractNumId w:val="51"/>
  </w:num>
  <w:num w:numId="48" w16cid:durableId="1289551896">
    <w:abstractNumId w:val="3"/>
  </w:num>
  <w:num w:numId="49" w16cid:durableId="1972513578">
    <w:abstractNumId w:val="34"/>
  </w:num>
  <w:num w:numId="50" w16cid:durableId="1327972850">
    <w:abstractNumId w:val="26"/>
  </w:num>
  <w:num w:numId="51" w16cid:durableId="1289432636">
    <w:abstractNumId w:val="39"/>
  </w:num>
  <w:num w:numId="52" w16cid:durableId="352153863">
    <w:abstractNumId w:val="21"/>
  </w:num>
  <w:num w:numId="53" w16cid:durableId="673728506">
    <w:abstractNumId w:val="36"/>
  </w:num>
  <w:num w:numId="54" w16cid:durableId="87851597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12714963">
    <w:abstractNumId w:val="50"/>
    <w:lvlOverride w:ilvl="0">
      <w:startOverride w:val="4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DateAndTime/>
  <w:doNotDisplayPageBoundaries/>
  <w:hideSpellingErrors/>
  <w:hideGrammaticalError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U1NjAxNjS0sLEyUdpeDU4uLM/DyQAqNaAKdtHegsAAAA"/>
  </w:docVars>
  <w:rsids>
    <w:rsidRoot w:val="003B1089"/>
    <w:rsid w:val="000005D7"/>
    <w:rsid w:val="0000069F"/>
    <w:rsid w:val="00000761"/>
    <w:rsid w:val="000012C7"/>
    <w:rsid w:val="00001513"/>
    <w:rsid w:val="00001A8B"/>
    <w:rsid w:val="00001DA3"/>
    <w:rsid w:val="0000278B"/>
    <w:rsid w:val="00002A8F"/>
    <w:rsid w:val="00002CAE"/>
    <w:rsid w:val="00002F8D"/>
    <w:rsid w:val="000036FB"/>
    <w:rsid w:val="00003945"/>
    <w:rsid w:val="00004AD9"/>
    <w:rsid w:val="00004CF6"/>
    <w:rsid w:val="00004D28"/>
    <w:rsid w:val="000050EA"/>
    <w:rsid w:val="00005260"/>
    <w:rsid w:val="0000699A"/>
    <w:rsid w:val="00007A75"/>
    <w:rsid w:val="00007D75"/>
    <w:rsid w:val="00010027"/>
    <w:rsid w:val="00010651"/>
    <w:rsid w:val="00010B51"/>
    <w:rsid w:val="00011571"/>
    <w:rsid w:val="0001223B"/>
    <w:rsid w:val="000122F3"/>
    <w:rsid w:val="00012AD4"/>
    <w:rsid w:val="00012DAB"/>
    <w:rsid w:val="00013124"/>
    <w:rsid w:val="00013211"/>
    <w:rsid w:val="00013421"/>
    <w:rsid w:val="00013725"/>
    <w:rsid w:val="000137C4"/>
    <w:rsid w:val="00014B6E"/>
    <w:rsid w:val="00014C64"/>
    <w:rsid w:val="00014EBE"/>
    <w:rsid w:val="000153CD"/>
    <w:rsid w:val="00015940"/>
    <w:rsid w:val="00016021"/>
    <w:rsid w:val="00016296"/>
    <w:rsid w:val="00016C8B"/>
    <w:rsid w:val="000178E6"/>
    <w:rsid w:val="00017EDC"/>
    <w:rsid w:val="00020248"/>
    <w:rsid w:val="00021307"/>
    <w:rsid w:val="000221A9"/>
    <w:rsid w:val="00022492"/>
    <w:rsid w:val="00022DFC"/>
    <w:rsid w:val="00023281"/>
    <w:rsid w:val="00023982"/>
    <w:rsid w:val="00023F57"/>
    <w:rsid w:val="00024BA6"/>
    <w:rsid w:val="000257FC"/>
    <w:rsid w:val="0002596D"/>
    <w:rsid w:val="00025F3E"/>
    <w:rsid w:val="00026046"/>
    <w:rsid w:val="0002617A"/>
    <w:rsid w:val="00026CFB"/>
    <w:rsid w:val="0002707A"/>
    <w:rsid w:val="00027093"/>
    <w:rsid w:val="00027286"/>
    <w:rsid w:val="000276A2"/>
    <w:rsid w:val="00027C0C"/>
    <w:rsid w:val="00027C5F"/>
    <w:rsid w:val="00027D35"/>
    <w:rsid w:val="000301BB"/>
    <w:rsid w:val="00030BF0"/>
    <w:rsid w:val="00030FFC"/>
    <w:rsid w:val="000318EE"/>
    <w:rsid w:val="00031BFD"/>
    <w:rsid w:val="00031F6F"/>
    <w:rsid w:val="00031F74"/>
    <w:rsid w:val="00031F9C"/>
    <w:rsid w:val="00032912"/>
    <w:rsid w:val="00032E0F"/>
    <w:rsid w:val="000335AB"/>
    <w:rsid w:val="0003390D"/>
    <w:rsid w:val="000347D6"/>
    <w:rsid w:val="00034AE0"/>
    <w:rsid w:val="000356D4"/>
    <w:rsid w:val="00035BCE"/>
    <w:rsid w:val="00036317"/>
    <w:rsid w:val="00036380"/>
    <w:rsid w:val="000365C0"/>
    <w:rsid w:val="000369D0"/>
    <w:rsid w:val="00037583"/>
    <w:rsid w:val="000375C4"/>
    <w:rsid w:val="000376A9"/>
    <w:rsid w:val="00037C8E"/>
    <w:rsid w:val="00037D38"/>
    <w:rsid w:val="00040118"/>
    <w:rsid w:val="00040490"/>
    <w:rsid w:val="000404C5"/>
    <w:rsid w:val="000416CF"/>
    <w:rsid w:val="0004189F"/>
    <w:rsid w:val="00041B91"/>
    <w:rsid w:val="00041C4C"/>
    <w:rsid w:val="00041E10"/>
    <w:rsid w:val="00041FCC"/>
    <w:rsid w:val="000421D9"/>
    <w:rsid w:val="00043FB9"/>
    <w:rsid w:val="00044420"/>
    <w:rsid w:val="000447DF"/>
    <w:rsid w:val="000448F6"/>
    <w:rsid w:val="00044EA8"/>
    <w:rsid w:val="00045801"/>
    <w:rsid w:val="00046171"/>
    <w:rsid w:val="00046549"/>
    <w:rsid w:val="0004662E"/>
    <w:rsid w:val="00046EA1"/>
    <w:rsid w:val="000470C7"/>
    <w:rsid w:val="000476B2"/>
    <w:rsid w:val="00047916"/>
    <w:rsid w:val="00047AB4"/>
    <w:rsid w:val="00047C71"/>
    <w:rsid w:val="00047CDA"/>
    <w:rsid w:val="0005017B"/>
    <w:rsid w:val="0005052C"/>
    <w:rsid w:val="00050698"/>
    <w:rsid w:val="00050C51"/>
    <w:rsid w:val="00050E19"/>
    <w:rsid w:val="00051187"/>
    <w:rsid w:val="000513C7"/>
    <w:rsid w:val="00051A07"/>
    <w:rsid w:val="00051DBB"/>
    <w:rsid w:val="000527C8"/>
    <w:rsid w:val="00052CD9"/>
    <w:rsid w:val="00052F2A"/>
    <w:rsid w:val="00052F7F"/>
    <w:rsid w:val="000531C9"/>
    <w:rsid w:val="000532C7"/>
    <w:rsid w:val="000533B4"/>
    <w:rsid w:val="000534F2"/>
    <w:rsid w:val="00053846"/>
    <w:rsid w:val="00054722"/>
    <w:rsid w:val="00054B15"/>
    <w:rsid w:val="00054EC5"/>
    <w:rsid w:val="00055A4D"/>
    <w:rsid w:val="00055C69"/>
    <w:rsid w:val="00055EA9"/>
    <w:rsid w:val="0005621C"/>
    <w:rsid w:val="000562E0"/>
    <w:rsid w:val="00056BDF"/>
    <w:rsid w:val="00056CF0"/>
    <w:rsid w:val="000577E0"/>
    <w:rsid w:val="000600E8"/>
    <w:rsid w:val="00060262"/>
    <w:rsid w:val="00060E00"/>
    <w:rsid w:val="00061FEC"/>
    <w:rsid w:val="00062324"/>
    <w:rsid w:val="00062FC2"/>
    <w:rsid w:val="00063C7B"/>
    <w:rsid w:val="00064083"/>
    <w:rsid w:val="00064A4C"/>
    <w:rsid w:val="00064DD9"/>
    <w:rsid w:val="00065289"/>
    <w:rsid w:val="00065392"/>
    <w:rsid w:val="0006565F"/>
    <w:rsid w:val="00065BE3"/>
    <w:rsid w:val="00066FFD"/>
    <w:rsid w:val="0006744E"/>
    <w:rsid w:val="00067626"/>
    <w:rsid w:val="00067C13"/>
    <w:rsid w:val="00070379"/>
    <w:rsid w:val="00070489"/>
    <w:rsid w:val="00070F90"/>
    <w:rsid w:val="00070F99"/>
    <w:rsid w:val="00071FC2"/>
    <w:rsid w:val="0007219C"/>
    <w:rsid w:val="00072C8E"/>
    <w:rsid w:val="000732EE"/>
    <w:rsid w:val="00073636"/>
    <w:rsid w:val="00073923"/>
    <w:rsid w:val="00073CF3"/>
    <w:rsid w:val="00074CB3"/>
    <w:rsid w:val="000758ED"/>
    <w:rsid w:val="00076330"/>
    <w:rsid w:val="00076593"/>
    <w:rsid w:val="00076AB1"/>
    <w:rsid w:val="00076B0F"/>
    <w:rsid w:val="00077AFD"/>
    <w:rsid w:val="00077EBA"/>
    <w:rsid w:val="0008000A"/>
    <w:rsid w:val="00080078"/>
    <w:rsid w:val="0008035F"/>
    <w:rsid w:val="00080406"/>
    <w:rsid w:val="00080C27"/>
    <w:rsid w:val="00080DEF"/>
    <w:rsid w:val="0008105C"/>
    <w:rsid w:val="00081305"/>
    <w:rsid w:val="00081563"/>
    <w:rsid w:val="000815CA"/>
    <w:rsid w:val="0008181A"/>
    <w:rsid w:val="00081EDF"/>
    <w:rsid w:val="000822B4"/>
    <w:rsid w:val="00082665"/>
    <w:rsid w:val="00082B8B"/>
    <w:rsid w:val="00082D48"/>
    <w:rsid w:val="00082EC8"/>
    <w:rsid w:val="0008307D"/>
    <w:rsid w:val="00083283"/>
    <w:rsid w:val="0008339F"/>
    <w:rsid w:val="00083A14"/>
    <w:rsid w:val="0008523B"/>
    <w:rsid w:val="00085465"/>
    <w:rsid w:val="0008555A"/>
    <w:rsid w:val="00085DDA"/>
    <w:rsid w:val="00085FC6"/>
    <w:rsid w:val="00086214"/>
    <w:rsid w:val="00086CFF"/>
    <w:rsid w:val="00086FC9"/>
    <w:rsid w:val="00087025"/>
    <w:rsid w:val="000877C1"/>
    <w:rsid w:val="00087B48"/>
    <w:rsid w:val="00087DC5"/>
    <w:rsid w:val="0009001C"/>
    <w:rsid w:val="00090236"/>
    <w:rsid w:val="0009057C"/>
    <w:rsid w:val="0009060E"/>
    <w:rsid w:val="000913A5"/>
    <w:rsid w:val="00092301"/>
    <w:rsid w:val="0009271E"/>
    <w:rsid w:val="00092CF9"/>
    <w:rsid w:val="00092E6B"/>
    <w:rsid w:val="00095109"/>
    <w:rsid w:val="000957D4"/>
    <w:rsid w:val="00095F90"/>
    <w:rsid w:val="0009610D"/>
    <w:rsid w:val="000962B2"/>
    <w:rsid w:val="000965DA"/>
    <w:rsid w:val="000966A7"/>
    <w:rsid w:val="00096794"/>
    <w:rsid w:val="00096A92"/>
    <w:rsid w:val="0009757E"/>
    <w:rsid w:val="000975FC"/>
    <w:rsid w:val="000979D9"/>
    <w:rsid w:val="000979DB"/>
    <w:rsid w:val="00097D3E"/>
    <w:rsid w:val="000A00FA"/>
    <w:rsid w:val="000A012D"/>
    <w:rsid w:val="000A0304"/>
    <w:rsid w:val="000A08FB"/>
    <w:rsid w:val="000A099D"/>
    <w:rsid w:val="000A16FA"/>
    <w:rsid w:val="000A1E7C"/>
    <w:rsid w:val="000A2303"/>
    <w:rsid w:val="000A2618"/>
    <w:rsid w:val="000A2FF9"/>
    <w:rsid w:val="000A319F"/>
    <w:rsid w:val="000A38BC"/>
    <w:rsid w:val="000A3AD0"/>
    <w:rsid w:val="000A3C7E"/>
    <w:rsid w:val="000A48D7"/>
    <w:rsid w:val="000A4B4F"/>
    <w:rsid w:val="000A4DFC"/>
    <w:rsid w:val="000A5201"/>
    <w:rsid w:val="000A58BD"/>
    <w:rsid w:val="000A5B22"/>
    <w:rsid w:val="000A5B97"/>
    <w:rsid w:val="000A695E"/>
    <w:rsid w:val="000A6CD4"/>
    <w:rsid w:val="000A76EC"/>
    <w:rsid w:val="000A794A"/>
    <w:rsid w:val="000B0191"/>
    <w:rsid w:val="000B0503"/>
    <w:rsid w:val="000B06A9"/>
    <w:rsid w:val="000B07D2"/>
    <w:rsid w:val="000B0FCD"/>
    <w:rsid w:val="000B108A"/>
    <w:rsid w:val="000B16FC"/>
    <w:rsid w:val="000B18C9"/>
    <w:rsid w:val="000B1982"/>
    <w:rsid w:val="000B1C9F"/>
    <w:rsid w:val="000B1FC3"/>
    <w:rsid w:val="000B20F3"/>
    <w:rsid w:val="000B23AD"/>
    <w:rsid w:val="000B2448"/>
    <w:rsid w:val="000B24C7"/>
    <w:rsid w:val="000B2A4D"/>
    <w:rsid w:val="000B2D51"/>
    <w:rsid w:val="000B2F5A"/>
    <w:rsid w:val="000B49ED"/>
    <w:rsid w:val="000B4BFC"/>
    <w:rsid w:val="000B53C0"/>
    <w:rsid w:val="000B572B"/>
    <w:rsid w:val="000B6244"/>
    <w:rsid w:val="000B69DE"/>
    <w:rsid w:val="000B6A91"/>
    <w:rsid w:val="000B6ECD"/>
    <w:rsid w:val="000B71E5"/>
    <w:rsid w:val="000B779F"/>
    <w:rsid w:val="000B7A7F"/>
    <w:rsid w:val="000C002A"/>
    <w:rsid w:val="000C0093"/>
    <w:rsid w:val="000C0CB9"/>
    <w:rsid w:val="000C1098"/>
    <w:rsid w:val="000C1128"/>
    <w:rsid w:val="000C1F03"/>
    <w:rsid w:val="000C2572"/>
    <w:rsid w:val="000C2B10"/>
    <w:rsid w:val="000C343E"/>
    <w:rsid w:val="000C3906"/>
    <w:rsid w:val="000C3F2C"/>
    <w:rsid w:val="000C42AD"/>
    <w:rsid w:val="000C485D"/>
    <w:rsid w:val="000C4D4D"/>
    <w:rsid w:val="000C5CD6"/>
    <w:rsid w:val="000C614D"/>
    <w:rsid w:val="000C6351"/>
    <w:rsid w:val="000C66ED"/>
    <w:rsid w:val="000D09E2"/>
    <w:rsid w:val="000D0A7A"/>
    <w:rsid w:val="000D1158"/>
    <w:rsid w:val="000D1838"/>
    <w:rsid w:val="000D1979"/>
    <w:rsid w:val="000D1AEC"/>
    <w:rsid w:val="000D1C7B"/>
    <w:rsid w:val="000D1CBD"/>
    <w:rsid w:val="000D3FA4"/>
    <w:rsid w:val="000D4A13"/>
    <w:rsid w:val="000D4E12"/>
    <w:rsid w:val="000D4FA1"/>
    <w:rsid w:val="000D5752"/>
    <w:rsid w:val="000D57AC"/>
    <w:rsid w:val="000D586C"/>
    <w:rsid w:val="000D59BF"/>
    <w:rsid w:val="000D5C2C"/>
    <w:rsid w:val="000D5FF6"/>
    <w:rsid w:val="000D6172"/>
    <w:rsid w:val="000D7881"/>
    <w:rsid w:val="000E02FD"/>
    <w:rsid w:val="000E1A08"/>
    <w:rsid w:val="000E1B8D"/>
    <w:rsid w:val="000E1CEB"/>
    <w:rsid w:val="000E2180"/>
    <w:rsid w:val="000E239C"/>
    <w:rsid w:val="000E261D"/>
    <w:rsid w:val="000E2947"/>
    <w:rsid w:val="000E3497"/>
    <w:rsid w:val="000E3685"/>
    <w:rsid w:val="000E36C5"/>
    <w:rsid w:val="000E374E"/>
    <w:rsid w:val="000E4006"/>
    <w:rsid w:val="000E466E"/>
    <w:rsid w:val="000E48C0"/>
    <w:rsid w:val="000E541A"/>
    <w:rsid w:val="000E5565"/>
    <w:rsid w:val="000E70A7"/>
    <w:rsid w:val="000E745E"/>
    <w:rsid w:val="000E7AA9"/>
    <w:rsid w:val="000E7C84"/>
    <w:rsid w:val="000F0174"/>
    <w:rsid w:val="000F10A1"/>
    <w:rsid w:val="000F1BC3"/>
    <w:rsid w:val="000F200D"/>
    <w:rsid w:val="000F3074"/>
    <w:rsid w:val="000F36FC"/>
    <w:rsid w:val="000F388D"/>
    <w:rsid w:val="000F38AD"/>
    <w:rsid w:val="000F38CE"/>
    <w:rsid w:val="000F393B"/>
    <w:rsid w:val="000F3D37"/>
    <w:rsid w:val="000F3FAB"/>
    <w:rsid w:val="000F4061"/>
    <w:rsid w:val="000F46C4"/>
    <w:rsid w:val="000F47F0"/>
    <w:rsid w:val="000F4AA1"/>
    <w:rsid w:val="000F4F75"/>
    <w:rsid w:val="000F56EE"/>
    <w:rsid w:val="000F5AAA"/>
    <w:rsid w:val="000F5B64"/>
    <w:rsid w:val="000F5D44"/>
    <w:rsid w:val="000F621A"/>
    <w:rsid w:val="000F6682"/>
    <w:rsid w:val="000F6F44"/>
    <w:rsid w:val="000F7252"/>
    <w:rsid w:val="000F74BD"/>
    <w:rsid w:val="000F7D18"/>
    <w:rsid w:val="00100EA4"/>
    <w:rsid w:val="001015BE"/>
    <w:rsid w:val="00101660"/>
    <w:rsid w:val="001017BE"/>
    <w:rsid w:val="00101B7A"/>
    <w:rsid w:val="001027A8"/>
    <w:rsid w:val="001027BA"/>
    <w:rsid w:val="0010289E"/>
    <w:rsid w:val="00102951"/>
    <w:rsid w:val="00103EBD"/>
    <w:rsid w:val="00104172"/>
    <w:rsid w:val="0010485D"/>
    <w:rsid w:val="00104E06"/>
    <w:rsid w:val="0010586E"/>
    <w:rsid w:val="00105D8F"/>
    <w:rsid w:val="001066E5"/>
    <w:rsid w:val="00106F32"/>
    <w:rsid w:val="00107549"/>
    <w:rsid w:val="00107A4C"/>
    <w:rsid w:val="00107A94"/>
    <w:rsid w:val="00107B31"/>
    <w:rsid w:val="0011033E"/>
    <w:rsid w:val="0011067B"/>
    <w:rsid w:val="0011092E"/>
    <w:rsid w:val="00110DCC"/>
    <w:rsid w:val="00110E2A"/>
    <w:rsid w:val="001112B3"/>
    <w:rsid w:val="00111997"/>
    <w:rsid w:val="00111A56"/>
    <w:rsid w:val="00111E2D"/>
    <w:rsid w:val="001123F5"/>
    <w:rsid w:val="001128D4"/>
    <w:rsid w:val="0011307F"/>
    <w:rsid w:val="001130D9"/>
    <w:rsid w:val="001138BF"/>
    <w:rsid w:val="00113C79"/>
    <w:rsid w:val="00114030"/>
    <w:rsid w:val="00114348"/>
    <w:rsid w:val="0011443C"/>
    <w:rsid w:val="00114697"/>
    <w:rsid w:val="00114BF9"/>
    <w:rsid w:val="001150E4"/>
    <w:rsid w:val="0011572E"/>
    <w:rsid w:val="00115BA7"/>
    <w:rsid w:val="00116950"/>
    <w:rsid w:val="00116F03"/>
    <w:rsid w:val="0011717A"/>
    <w:rsid w:val="001172EE"/>
    <w:rsid w:val="001201F0"/>
    <w:rsid w:val="00120741"/>
    <w:rsid w:val="00120B59"/>
    <w:rsid w:val="00121A96"/>
    <w:rsid w:val="00122D6E"/>
    <w:rsid w:val="00123547"/>
    <w:rsid w:val="00123788"/>
    <w:rsid w:val="001239ED"/>
    <w:rsid w:val="00123F08"/>
    <w:rsid w:val="00123F55"/>
    <w:rsid w:val="0012454E"/>
    <w:rsid w:val="00124859"/>
    <w:rsid w:val="00124A2E"/>
    <w:rsid w:val="00124C1D"/>
    <w:rsid w:val="00125141"/>
    <w:rsid w:val="0012586F"/>
    <w:rsid w:val="001258CA"/>
    <w:rsid w:val="001258DF"/>
    <w:rsid w:val="001259A5"/>
    <w:rsid w:val="00125D0F"/>
    <w:rsid w:val="00126226"/>
    <w:rsid w:val="001264D1"/>
    <w:rsid w:val="00126C3B"/>
    <w:rsid w:val="00126EA2"/>
    <w:rsid w:val="00127AEC"/>
    <w:rsid w:val="00127E88"/>
    <w:rsid w:val="001303BC"/>
    <w:rsid w:val="00130447"/>
    <w:rsid w:val="00130A15"/>
    <w:rsid w:val="00130F3E"/>
    <w:rsid w:val="00130FAC"/>
    <w:rsid w:val="00131257"/>
    <w:rsid w:val="00131829"/>
    <w:rsid w:val="00131BBD"/>
    <w:rsid w:val="001324B4"/>
    <w:rsid w:val="00132663"/>
    <w:rsid w:val="0013270E"/>
    <w:rsid w:val="00132B99"/>
    <w:rsid w:val="00132ED1"/>
    <w:rsid w:val="00133674"/>
    <w:rsid w:val="00133CE0"/>
    <w:rsid w:val="00133EC0"/>
    <w:rsid w:val="0013434B"/>
    <w:rsid w:val="001344A9"/>
    <w:rsid w:val="001349AB"/>
    <w:rsid w:val="00134AF1"/>
    <w:rsid w:val="00134E1E"/>
    <w:rsid w:val="001350D8"/>
    <w:rsid w:val="001350E5"/>
    <w:rsid w:val="001351FE"/>
    <w:rsid w:val="001355F6"/>
    <w:rsid w:val="001357F0"/>
    <w:rsid w:val="00135FAD"/>
    <w:rsid w:val="00136067"/>
    <w:rsid w:val="00136323"/>
    <w:rsid w:val="001363A0"/>
    <w:rsid w:val="0013670A"/>
    <w:rsid w:val="00136EE3"/>
    <w:rsid w:val="0013708A"/>
    <w:rsid w:val="0014083B"/>
    <w:rsid w:val="00140B04"/>
    <w:rsid w:val="00140B5D"/>
    <w:rsid w:val="001414C3"/>
    <w:rsid w:val="0014156E"/>
    <w:rsid w:val="001421AF"/>
    <w:rsid w:val="00142366"/>
    <w:rsid w:val="0014276C"/>
    <w:rsid w:val="00142952"/>
    <w:rsid w:val="00142AD5"/>
    <w:rsid w:val="00143191"/>
    <w:rsid w:val="0014357F"/>
    <w:rsid w:val="001439F8"/>
    <w:rsid w:val="00143BFE"/>
    <w:rsid w:val="001445DF"/>
    <w:rsid w:val="00144BE4"/>
    <w:rsid w:val="00144C31"/>
    <w:rsid w:val="00144FE1"/>
    <w:rsid w:val="0014514B"/>
    <w:rsid w:val="00145C27"/>
    <w:rsid w:val="00146887"/>
    <w:rsid w:val="00146ABA"/>
    <w:rsid w:val="00146ADD"/>
    <w:rsid w:val="001472D4"/>
    <w:rsid w:val="001503A5"/>
    <w:rsid w:val="001504F6"/>
    <w:rsid w:val="0015157E"/>
    <w:rsid w:val="00151B91"/>
    <w:rsid w:val="0015274A"/>
    <w:rsid w:val="001531E7"/>
    <w:rsid w:val="001533C0"/>
    <w:rsid w:val="001535FF"/>
    <w:rsid w:val="0015506F"/>
    <w:rsid w:val="00155415"/>
    <w:rsid w:val="00155545"/>
    <w:rsid w:val="00155B02"/>
    <w:rsid w:val="001561EE"/>
    <w:rsid w:val="00156F04"/>
    <w:rsid w:val="001575ED"/>
    <w:rsid w:val="0015797D"/>
    <w:rsid w:val="00157DF2"/>
    <w:rsid w:val="00157E41"/>
    <w:rsid w:val="001600A6"/>
    <w:rsid w:val="0016063C"/>
    <w:rsid w:val="0016091C"/>
    <w:rsid w:val="0016093A"/>
    <w:rsid w:val="0016186B"/>
    <w:rsid w:val="00161F32"/>
    <w:rsid w:val="001628B2"/>
    <w:rsid w:val="00162966"/>
    <w:rsid w:val="001631F5"/>
    <w:rsid w:val="00164081"/>
    <w:rsid w:val="0016457F"/>
    <w:rsid w:val="00164693"/>
    <w:rsid w:val="001646D0"/>
    <w:rsid w:val="00164866"/>
    <w:rsid w:val="00164C57"/>
    <w:rsid w:val="00164DCF"/>
    <w:rsid w:val="00165012"/>
    <w:rsid w:val="001652C4"/>
    <w:rsid w:val="00165546"/>
    <w:rsid w:val="001655DF"/>
    <w:rsid w:val="001661E2"/>
    <w:rsid w:val="001664A7"/>
    <w:rsid w:val="00166548"/>
    <w:rsid w:val="001667AE"/>
    <w:rsid w:val="00166EB0"/>
    <w:rsid w:val="001670CF"/>
    <w:rsid w:val="0016739A"/>
    <w:rsid w:val="00167EAA"/>
    <w:rsid w:val="00170124"/>
    <w:rsid w:val="001705E3"/>
    <w:rsid w:val="00170C1D"/>
    <w:rsid w:val="00170C83"/>
    <w:rsid w:val="00171445"/>
    <w:rsid w:val="0017173F"/>
    <w:rsid w:val="0017178A"/>
    <w:rsid w:val="00171961"/>
    <w:rsid w:val="00172232"/>
    <w:rsid w:val="00172ED2"/>
    <w:rsid w:val="00172FB4"/>
    <w:rsid w:val="00173286"/>
    <w:rsid w:val="0017396E"/>
    <w:rsid w:val="00173B70"/>
    <w:rsid w:val="00174181"/>
    <w:rsid w:val="0017422E"/>
    <w:rsid w:val="001744D7"/>
    <w:rsid w:val="0017451A"/>
    <w:rsid w:val="00174931"/>
    <w:rsid w:val="00174CAD"/>
    <w:rsid w:val="00174DC6"/>
    <w:rsid w:val="00174F0D"/>
    <w:rsid w:val="00175A69"/>
    <w:rsid w:val="0017683C"/>
    <w:rsid w:val="00176851"/>
    <w:rsid w:val="001768C7"/>
    <w:rsid w:val="00176AF9"/>
    <w:rsid w:val="00177100"/>
    <w:rsid w:val="001775AB"/>
    <w:rsid w:val="00177AE7"/>
    <w:rsid w:val="00177BC5"/>
    <w:rsid w:val="00177FF7"/>
    <w:rsid w:val="001800D4"/>
    <w:rsid w:val="001804F8"/>
    <w:rsid w:val="001813E3"/>
    <w:rsid w:val="00181A16"/>
    <w:rsid w:val="00181AA5"/>
    <w:rsid w:val="00181AAA"/>
    <w:rsid w:val="001825DC"/>
    <w:rsid w:val="00182A40"/>
    <w:rsid w:val="00183893"/>
    <w:rsid w:val="001849F3"/>
    <w:rsid w:val="00184CC9"/>
    <w:rsid w:val="00184DA1"/>
    <w:rsid w:val="001851F9"/>
    <w:rsid w:val="00185428"/>
    <w:rsid w:val="0018563A"/>
    <w:rsid w:val="00186480"/>
    <w:rsid w:val="001867A6"/>
    <w:rsid w:val="001867BF"/>
    <w:rsid w:val="0018681E"/>
    <w:rsid w:val="00186BC5"/>
    <w:rsid w:val="00186F07"/>
    <w:rsid w:val="0018733C"/>
    <w:rsid w:val="00187ECE"/>
    <w:rsid w:val="001906A1"/>
    <w:rsid w:val="001912A7"/>
    <w:rsid w:val="001919BD"/>
    <w:rsid w:val="00191CE8"/>
    <w:rsid w:val="00191DAF"/>
    <w:rsid w:val="0019296F"/>
    <w:rsid w:val="00192E7C"/>
    <w:rsid w:val="00193269"/>
    <w:rsid w:val="00193A17"/>
    <w:rsid w:val="0019424B"/>
    <w:rsid w:val="00194A1F"/>
    <w:rsid w:val="00194B67"/>
    <w:rsid w:val="00194F38"/>
    <w:rsid w:val="00195668"/>
    <w:rsid w:val="0019583C"/>
    <w:rsid w:val="00195A70"/>
    <w:rsid w:val="00195DF5"/>
    <w:rsid w:val="00196814"/>
    <w:rsid w:val="001A07F4"/>
    <w:rsid w:val="001A0ACA"/>
    <w:rsid w:val="001A0D7F"/>
    <w:rsid w:val="001A1810"/>
    <w:rsid w:val="001A1C77"/>
    <w:rsid w:val="001A2209"/>
    <w:rsid w:val="001A245D"/>
    <w:rsid w:val="001A27E1"/>
    <w:rsid w:val="001A2AF5"/>
    <w:rsid w:val="001A2B4D"/>
    <w:rsid w:val="001A308A"/>
    <w:rsid w:val="001A3863"/>
    <w:rsid w:val="001A3C6B"/>
    <w:rsid w:val="001A41CB"/>
    <w:rsid w:val="001A586C"/>
    <w:rsid w:val="001A602F"/>
    <w:rsid w:val="001A6342"/>
    <w:rsid w:val="001A6585"/>
    <w:rsid w:val="001A6C66"/>
    <w:rsid w:val="001A7472"/>
    <w:rsid w:val="001A7B5E"/>
    <w:rsid w:val="001A7F87"/>
    <w:rsid w:val="001B04BD"/>
    <w:rsid w:val="001B0878"/>
    <w:rsid w:val="001B0EA9"/>
    <w:rsid w:val="001B13F9"/>
    <w:rsid w:val="001B18CE"/>
    <w:rsid w:val="001B244E"/>
    <w:rsid w:val="001B2957"/>
    <w:rsid w:val="001B2EF6"/>
    <w:rsid w:val="001B3762"/>
    <w:rsid w:val="001B4353"/>
    <w:rsid w:val="001B48E6"/>
    <w:rsid w:val="001B4AB1"/>
    <w:rsid w:val="001B4D2E"/>
    <w:rsid w:val="001B4F4F"/>
    <w:rsid w:val="001B518B"/>
    <w:rsid w:val="001B59E5"/>
    <w:rsid w:val="001B6AB5"/>
    <w:rsid w:val="001B7185"/>
    <w:rsid w:val="001C0160"/>
    <w:rsid w:val="001C0792"/>
    <w:rsid w:val="001C1311"/>
    <w:rsid w:val="001C15CB"/>
    <w:rsid w:val="001C1BA2"/>
    <w:rsid w:val="001C2CD3"/>
    <w:rsid w:val="001C31CC"/>
    <w:rsid w:val="001C322E"/>
    <w:rsid w:val="001C398F"/>
    <w:rsid w:val="001C3BE2"/>
    <w:rsid w:val="001C4B8A"/>
    <w:rsid w:val="001C5A56"/>
    <w:rsid w:val="001C63A2"/>
    <w:rsid w:val="001C6603"/>
    <w:rsid w:val="001C6FB2"/>
    <w:rsid w:val="001C7137"/>
    <w:rsid w:val="001C7AE0"/>
    <w:rsid w:val="001C7C45"/>
    <w:rsid w:val="001D0037"/>
    <w:rsid w:val="001D04C9"/>
    <w:rsid w:val="001D074A"/>
    <w:rsid w:val="001D0D3D"/>
    <w:rsid w:val="001D1151"/>
    <w:rsid w:val="001D134A"/>
    <w:rsid w:val="001D19BC"/>
    <w:rsid w:val="001D1AC2"/>
    <w:rsid w:val="001D1B43"/>
    <w:rsid w:val="001D212F"/>
    <w:rsid w:val="001D213A"/>
    <w:rsid w:val="001D24D3"/>
    <w:rsid w:val="001D25C7"/>
    <w:rsid w:val="001D2EC5"/>
    <w:rsid w:val="001D312B"/>
    <w:rsid w:val="001D363C"/>
    <w:rsid w:val="001D3DC6"/>
    <w:rsid w:val="001D4F92"/>
    <w:rsid w:val="001D4FC0"/>
    <w:rsid w:val="001D51C4"/>
    <w:rsid w:val="001D5B6F"/>
    <w:rsid w:val="001D5FBE"/>
    <w:rsid w:val="001D62CB"/>
    <w:rsid w:val="001D671A"/>
    <w:rsid w:val="001D676F"/>
    <w:rsid w:val="001D6A6F"/>
    <w:rsid w:val="001D6CA1"/>
    <w:rsid w:val="001D7112"/>
    <w:rsid w:val="001D7649"/>
    <w:rsid w:val="001D7FD5"/>
    <w:rsid w:val="001E0A05"/>
    <w:rsid w:val="001E0CFA"/>
    <w:rsid w:val="001E1067"/>
    <w:rsid w:val="001E115D"/>
    <w:rsid w:val="001E17B2"/>
    <w:rsid w:val="001E19AF"/>
    <w:rsid w:val="001E1F21"/>
    <w:rsid w:val="001E28F5"/>
    <w:rsid w:val="001E322F"/>
    <w:rsid w:val="001E3CC5"/>
    <w:rsid w:val="001E3D4D"/>
    <w:rsid w:val="001E4DDE"/>
    <w:rsid w:val="001E4F54"/>
    <w:rsid w:val="001E572E"/>
    <w:rsid w:val="001E5893"/>
    <w:rsid w:val="001E5D1D"/>
    <w:rsid w:val="001E5DA1"/>
    <w:rsid w:val="001E686A"/>
    <w:rsid w:val="001E7214"/>
    <w:rsid w:val="001E7383"/>
    <w:rsid w:val="001E73EF"/>
    <w:rsid w:val="001E740C"/>
    <w:rsid w:val="001E7479"/>
    <w:rsid w:val="001E74A6"/>
    <w:rsid w:val="001E7508"/>
    <w:rsid w:val="001E7BD0"/>
    <w:rsid w:val="001E7EC7"/>
    <w:rsid w:val="001F0238"/>
    <w:rsid w:val="001F1048"/>
    <w:rsid w:val="001F114B"/>
    <w:rsid w:val="001F16DA"/>
    <w:rsid w:val="001F1BFD"/>
    <w:rsid w:val="001F1C5B"/>
    <w:rsid w:val="001F268E"/>
    <w:rsid w:val="001F2CB3"/>
    <w:rsid w:val="001F3820"/>
    <w:rsid w:val="001F395D"/>
    <w:rsid w:val="001F3DA6"/>
    <w:rsid w:val="001F46E1"/>
    <w:rsid w:val="001F4CCC"/>
    <w:rsid w:val="001F4D96"/>
    <w:rsid w:val="001F4F8D"/>
    <w:rsid w:val="001F51E5"/>
    <w:rsid w:val="001F5BBA"/>
    <w:rsid w:val="001F6800"/>
    <w:rsid w:val="001F7064"/>
    <w:rsid w:val="001F74B9"/>
    <w:rsid w:val="001F7A56"/>
    <w:rsid w:val="001F7B0E"/>
    <w:rsid w:val="001F7D74"/>
    <w:rsid w:val="001F7DB4"/>
    <w:rsid w:val="001F7F8D"/>
    <w:rsid w:val="00200234"/>
    <w:rsid w:val="00200DC3"/>
    <w:rsid w:val="0020138F"/>
    <w:rsid w:val="0020156C"/>
    <w:rsid w:val="002019D5"/>
    <w:rsid w:val="00201E54"/>
    <w:rsid w:val="00201EDA"/>
    <w:rsid w:val="002039DA"/>
    <w:rsid w:val="00203E31"/>
    <w:rsid w:val="00203E8C"/>
    <w:rsid w:val="00204D72"/>
    <w:rsid w:val="00205063"/>
    <w:rsid w:val="002054E1"/>
    <w:rsid w:val="00205518"/>
    <w:rsid w:val="00205674"/>
    <w:rsid w:val="002056D5"/>
    <w:rsid w:val="00205E9D"/>
    <w:rsid w:val="00206610"/>
    <w:rsid w:val="0020669A"/>
    <w:rsid w:val="00206E3B"/>
    <w:rsid w:val="002077D3"/>
    <w:rsid w:val="00207D93"/>
    <w:rsid w:val="00210479"/>
    <w:rsid w:val="00210938"/>
    <w:rsid w:val="00210C53"/>
    <w:rsid w:val="00210D46"/>
    <w:rsid w:val="00210E94"/>
    <w:rsid w:val="0021119A"/>
    <w:rsid w:val="00212038"/>
    <w:rsid w:val="00212848"/>
    <w:rsid w:val="002131F3"/>
    <w:rsid w:val="002135AA"/>
    <w:rsid w:val="00214272"/>
    <w:rsid w:val="00214C49"/>
    <w:rsid w:val="00214C91"/>
    <w:rsid w:val="00214F81"/>
    <w:rsid w:val="002155FE"/>
    <w:rsid w:val="0021616E"/>
    <w:rsid w:val="0021691D"/>
    <w:rsid w:val="00216B6C"/>
    <w:rsid w:val="00216BC1"/>
    <w:rsid w:val="00216BF4"/>
    <w:rsid w:val="002170A7"/>
    <w:rsid w:val="00217270"/>
    <w:rsid w:val="002177C6"/>
    <w:rsid w:val="0021783A"/>
    <w:rsid w:val="00217867"/>
    <w:rsid w:val="00220094"/>
    <w:rsid w:val="00220189"/>
    <w:rsid w:val="002202B0"/>
    <w:rsid w:val="002207C5"/>
    <w:rsid w:val="002215DB"/>
    <w:rsid w:val="002218A2"/>
    <w:rsid w:val="00221BC5"/>
    <w:rsid w:val="002226D9"/>
    <w:rsid w:val="00223153"/>
    <w:rsid w:val="00224A79"/>
    <w:rsid w:val="00224FC5"/>
    <w:rsid w:val="0022537A"/>
    <w:rsid w:val="0022584C"/>
    <w:rsid w:val="00225D48"/>
    <w:rsid w:val="00225E08"/>
    <w:rsid w:val="00225E1F"/>
    <w:rsid w:val="002262B3"/>
    <w:rsid w:val="002278C3"/>
    <w:rsid w:val="002303C4"/>
    <w:rsid w:val="002307FC"/>
    <w:rsid w:val="00230F1C"/>
    <w:rsid w:val="00230FDA"/>
    <w:rsid w:val="00231A79"/>
    <w:rsid w:val="00231DDA"/>
    <w:rsid w:val="0023204A"/>
    <w:rsid w:val="0023248E"/>
    <w:rsid w:val="0023269F"/>
    <w:rsid w:val="002326A9"/>
    <w:rsid w:val="00233486"/>
    <w:rsid w:val="00233894"/>
    <w:rsid w:val="00234C76"/>
    <w:rsid w:val="0023531F"/>
    <w:rsid w:val="00235870"/>
    <w:rsid w:val="00235C96"/>
    <w:rsid w:val="00236106"/>
    <w:rsid w:val="00236354"/>
    <w:rsid w:val="002365C3"/>
    <w:rsid w:val="0023739B"/>
    <w:rsid w:val="00237435"/>
    <w:rsid w:val="00237940"/>
    <w:rsid w:val="002379BF"/>
    <w:rsid w:val="00240465"/>
    <w:rsid w:val="00240784"/>
    <w:rsid w:val="00240CA2"/>
    <w:rsid w:val="00241129"/>
    <w:rsid w:val="00241DE8"/>
    <w:rsid w:val="002427D4"/>
    <w:rsid w:val="00242909"/>
    <w:rsid w:val="002435F9"/>
    <w:rsid w:val="00243F96"/>
    <w:rsid w:val="002440E4"/>
    <w:rsid w:val="00244572"/>
    <w:rsid w:val="002445BA"/>
    <w:rsid w:val="00244A20"/>
    <w:rsid w:val="00244BF6"/>
    <w:rsid w:val="00245BE9"/>
    <w:rsid w:val="00245EAE"/>
    <w:rsid w:val="00246225"/>
    <w:rsid w:val="00246547"/>
    <w:rsid w:val="00246964"/>
    <w:rsid w:val="002472B8"/>
    <w:rsid w:val="0024735F"/>
    <w:rsid w:val="00247D7C"/>
    <w:rsid w:val="002511DC"/>
    <w:rsid w:val="00251D7D"/>
    <w:rsid w:val="00251DC4"/>
    <w:rsid w:val="00252223"/>
    <w:rsid w:val="002523CA"/>
    <w:rsid w:val="0025285C"/>
    <w:rsid w:val="002529AD"/>
    <w:rsid w:val="00252C1E"/>
    <w:rsid w:val="00253E96"/>
    <w:rsid w:val="00253EBC"/>
    <w:rsid w:val="00253EF7"/>
    <w:rsid w:val="00254D8A"/>
    <w:rsid w:val="0025524B"/>
    <w:rsid w:val="00255566"/>
    <w:rsid w:val="00255BA2"/>
    <w:rsid w:val="00255DF8"/>
    <w:rsid w:val="00256041"/>
    <w:rsid w:val="002568E0"/>
    <w:rsid w:val="0025764C"/>
    <w:rsid w:val="00257A5D"/>
    <w:rsid w:val="00257D62"/>
    <w:rsid w:val="00260601"/>
    <w:rsid w:val="0026060B"/>
    <w:rsid w:val="00260755"/>
    <w:rsid w:val="002609C8"/>
    <w:rsid w:val="0026193A"/>
    <w:rsid w:val="00261959"/>
    <w:rsid w:val="00261985"/>
    <w:rsid w:val="002626A1"/>
    <w:rsid w:val="00262717"/>
    <w:rsid w:val="002632C1"/>
    <w:rsid w:val="00263952"/>
    <w:rsid w:val="00263AD9"/>
    <w:rsid w:val="00263EE5"/>
    <w:rsid w:val="00263F86"/>
    <w:rsid w:val="0026413B"/>
    <w:rsid w:val="0026449C"/>
    <w:rsid w:val="0026492A"/>
    <w:rsid w:val="00264AC3"/>
    <w:rsid w:val="00264D62"/>
    <w:rsid w:val="00265666"/>
    <w:rsid w:val="00265B6D"/>
    <w:rsid w:val="00265EAD"/>
    <w:rsid w:val="00265EC4"/>
    <w:rsid w:val="00266286"/>
    <w:rsid w:val="002663F8"/>
    <w:rsid w:val="002666E9"/>
    <w:rsid w:val="00266811"/>
    <w:rsid w:val="0026688B"/>
    <w:rsid w:val="00266978"/>
    <w:rsid w:val="00266D75"/>
    <w:rsid w:val="002672C8"/>
    <w:rsid w:val="00267448"/>
    <w:rsid w:val="002704C9"/>
    <w:rsid w:val="0027071B"/>
    <w:rsid w:val="00270F98"/>
    <w:rsid w:val="0027100B"/>
    <w:rsid w:val="002713EE"/>
    <w:rsid w:val="002717C4"/>
    <w:rsid w:val="00271E2C"/>
    <w:rsid w:val="002723A4"/>
    <w:rsid w:val="002727A0"/>
    <w:rsid w:val="00272874"/>
    <w:rsid w:val="00272C8C"/>
    <w:rsid w:val="00272DB3"/>
    <w:rsid w:val="002731A3"/>
    <w:rsid w:val="00274196"/>
    <w:rsid w:val="00274945"/>
    <w:rsid w:val="00274BA6"/>
    <w:rsid w:val="00274C7D"/>
    <w:rsid w:val="00274E24"/>
    <w:rsid w:val="0027580A"/>
    <w:rsid w:val="00275A9C"/>
    <w:rsid w:val="00275AFA"/>
    <w:rsid w:val="00275CE2"/>
    <w:rsid w:val="00275F07"/>
    <w:rsid w:val="0027676C"/>
    <w:rsid w:val="00276790"/>
    <w:rsid w:val="0027686B"/>
    <w:rsid w:val="0027693A"/>
    <w:rsid w:val="00276AB7"/>
    <w:rsid w:val="0027740F"/>
    <w:rsid w:val="00277877"/>
    <w:rsid w:val="00277F45"/>
    <w:rsid w:val="0028010C"/>
    <w:rsid w:val="0028058C"/>
    <w:rsid w:val="002807C7"/>
    <w:rsid w:val="00281302"/>
    <w:rsid w:val="00281316"/>
    <w:rsid w:val="002815B8"/>
    <w:rsid w:val="00281C65"/>
    <w:rsid w:val="0028280C"/>
    <w:rsid w:val="002830E5"/>
    <w:rsid w:val="0028316B"/>
    <w:rsid w:val="002833D4"/>
    <w:rsid w:val="00284255"/>
    <w:rsid w:val="00284B45"/>
    <w:rsid w:val="0028559B"/>
    <w:rsid w:val="00285936"/>
    <w:rsid w:val="00285DFD"/>
    <w:rsid w:val="0028743D"/>
    <w:rsid w:val="0028750E"/>
    <w:rsid w:val="002879C3"/>
    <w:rsid w:val="00287A23"/>
    <w:rsid w:val="00287CED"/>
    <w:rsid w:val="00287F0D"/>
    <w:rsid w:val="00290016"/>
    <w:rsid w:val="002902BC"/>
    <w:rsid w:val="00290511"/>
    <w:rsid w:val="00290539"/>
    <w:rsid w:val="00290E15"/>
    <w:rsid w:val="00291271"/>
    <w:rsid w:val="002917E1"/>
    <w:rsid w:val="00292083"/>
    <w:rsid w:val="002920AD"/>
    <w:rsid w:val="002923F1"/>
    <w:rsid w:val="002927AE"/>
    <w:rsid w:val="00292864"/>
    <w:rsid w:val="00292AA3"/>
    <w:rsid w:val="0029321A"/>
    <w:rsid w:val="0029369C"/>
    <w:rsid w:val="00293895"/>
    <w:rsid w:val="00293F99"/>
    <w:rsid w:val="00294D95"/>
    <w:rsid w:val="00294E8D"/>
    <w:rsid w:val="0029595B"/>
    <w:rsid w:val="00295DED"/>
    <w:rsid w:val="00295F8F"/>
    <w:rsid w:val="002966E2"/>
    <w:rsid w:val="00296AF1"/>
    <w:rsid w:val="00296C8C"/>
    <w:rsid w:val="00297542"/>
    <w:rsid w:val="002979DB"/>
    <w:rsid w:val="00297DEF"/>
    <w:rsid w:val="002A0154"/>
    <w:rsid w:val="002A0B0B"/>
    <w:rsid w:val="002A0E6C"/>
    <w:rsid w:val="002A14D6"/>
    <w:rsid w:val="002A15AF"/>
    <w:rsid w:val="002A1EB2"/>
    <w:rsid w:val="002A1F39"/>
    <w:rsid w:val="002A2086"/>
    <w:rsid w:val="002A2985"/>
    <w:rsid w:val="002A2B89"/>
    <w:rsid w:val="002A4F93"/>
    <w:rsid w:val="002A53BF"/>
    <w:rsid w:val="002A546E"/>
    <w:rsid w:val="002A592D"/>
    <w:rsid w:val="002A5B23"/>
    <w:rsid w:val="002A63F7"/>
    <w:rsid w:val="002A6471"/>
    <w:rsid w:val="002A6933"/>
    <w:rsid w:val="002A6C2E"/>
    <w:rsid w:val="002A714A"/>
    <w:rsid w:val="002A75D2"/>
    <w:rsid w:val="002A79A2"/>
    <w:rsid w:val="002A79EA"/>
    <w:rsid w:val="002A79FB"/>
    <w:rsid w:val="002A7AEA"/>
    <w:rsid w:val="002A7B2C"/>
    <w:rsid w:val="002B01A6"/>
    <w:rsid w:val="002B038C"/>
    <w:rsid w:val="002B0955"/>
    <w:rsid w:val="002B0ABD"/>
    <w:rsid w:val="002B0E89"/>
    <w:rsid w:val="002B0FF7"/>
    <w:rsid w:val="002B101F"/>
    <w:rsid w:val="002B12BA"/>
    <w:rsid w:val="002B1CA8"/>
    <w:rsid w:val="002B2183"/>
    <w:rsid w:val="002B28C2"/>
    <w:rsid w:val="002B29E8"/>
    <w:rsid w:val="002B2D42"/>
    <w:rsid w:val="002B2DD3"/>
    <w:rsid w:val="002B3A73"/>
    <w:rsid w:val="002B47A0"/>
    <w:rsid w:val="002B4A33"/>
    <w:rsid w:val="002B4B46"/>
    <w:rsid w:val="002B52DC"/>
    <w:rsid w:val="002B5AB4"/>
    <w:rsid w:val="002B6050"/>
    <w:rsid w:val="002B6820"/>
    <w:rsid w:val="002B6D97"/>
    <w:rsid w:val="002B6E7B"/>
    <w:rsid w:val="002B6FF7"/>
    <w:rsid w:val="002B7C96"/>
    <w:rsid w:val="002B7EFA"/>
    <w:rsid w:val="002C0642"/>
    <w:rsid w:val="002C0878"/>
    <w:rsid w:val="002C0A1A"/>
    <w:rsid w:val="002C0F28"/>
    <w:rsid w:val="002C1E19"/>
    <w:rsid w:val="002C1EBD"/>
    <w:rsid w:val="002C1F87"/>
    <w:rsid w:val="002C20DD"/>
    <w:rsid w:val="002C20E8"/>
    <w:rsid w:val="002C20F9"/>
    <w:rsid w:val="002C24A8"/>
    <w:rsid w:val="002C2800"/>
    <w:rsid w:val="002C2E1E"/>
    <w:rsid w:val="002C324F"/>
    <w:rsid w:val="002C3B96"/>
    <w:rsid w:val="002C3C9C"/>
    <w:rsid w:val="002C3D31"/>
    <w:rsid w:val="002C3DC5"/>
    <w:rsid w:val="002C3DD9"/>
    <w:rsid w:val="002C41DF"/>
    <w:rsid w:val="002C4572"/>
    <w:rsid w:val="002C4916"/>
    <w:rsid w:val="002C525B"/>
    <w:rsid w:val="002C5586"/>
    <w:rsid w:val="002C5974"/>
    <w:rsid w:val="002C5E11"/>
    <w:rsid w:val="002C6217"/>
    <w:rsid w:val="002C648E"/>
    <w:rsid w:val="002C67E0"/>
    <w:rsid w:val="002C6F51"/>
    <w:rsid w:val="002C7913"/>
    <w:rsid w:val="002D0142"/>
    <w:rsid w:val="002D0644"/>
    <w:rsid w:val="002D07C5"/>
    <w:rsid w:val="002D09C3"/>
    <w:rsid w:val="002D09E4"/>
    <w:rsid w:val="002D0C15"/>
    <w:rsid w:val="002D0E7A"/>
    <w:rsid w:val="002D108A"/>
    <w:rsid w:val="002D15C4"/>
    <w:rsid w:val="002D1A49"/>
    <w:rsid w:val="002D1F0F"/>
    <w:rsid w:val="002D2709"/>
    <w:rsid w:val="002D27F2"/>
    <w:rsid w:val="002D2F16"/>
    <w:rsid w:val="002D310D"/>
    <w:rsid w:val="002D3F47"/>
    <w:rsid w:val="002D51BF"/>
    <w:rsid w:val="002D5404"/>
    <w:rsid w:val="002D563C"/>
    <w:rsid w:val="002D63BC"/>
    <w:rsid w:val="002D6511"/>
    <w:rsid w:val="002D662B"/>
    <w:rsid w:val="002D6B4A"/>
    <w:rsid w:val="002D6BF8"/>
    <w:rsid w:val="002D6C77"/>
    <w:rsid w:val="002D6C87"/>
    <w:rsid w:val="002D710A"/>
    <w:rsid w:val="002D71EF"/>
    <w:rsid w:val="002D7446"/>
    <w:rsid w:val="002D76FC"/>
    <w:rsid w:val="002E0161"/>
    <w:rsid w:val="002E03D2"/>
    <w:rsid w:val="002E07D3"/>
    <w:rsid w:val="002E1506"/>
    <w:rsid w:val="002E1663"/>
    <w:rsid w:val="002E1B2E"/>
    <w:rsid w:val="002E1E46"/>
    <w:rsid w:val="002E1E51"/>
    <w:rsid w:val="002E1F7A"/>
    <w:rsid w:val="002E2172"/>
    <w:rsid w:val="002E2FA9"/>
    <w:rsid w:val="002E3006"/>
    <w:rsid w:val="002E31C2"/>
    <w:rsid w:val="002E324E"/>
    <w:rsid w:val="002E37F4"/>
    <w:rsid w:val="002E3A56"/>
    <w:rsid w:val="002E3EF8"/>
    <w:rsid w:val="002E4625"/>
    <w:rsid w:val="002E47D8"/>
    <w:rsid w:val="002E4BDA"/>
    <w:rsid w:val="002E51AF"/>
    <w:rsid w:val="002E5DC0"/>
    <w:rsid w:val="002E5DCF"/>
    <w:rsid w:val="002E60ED"/>
    <w:rsid w:val="002E6751"/>
    <w:rsid w:val="002E6830"/>
    <w:rsid w:val="002E69F3"/>
    <w:rsid w:val="002E6B63"/>
    <w:rsid w:val="002E6B73"/>
    <w:rsid w:val="002E6C67"/>
    <w:rsid w:val="002E6CF2"/>
    <w:rsid w:val="002E6EAE"/>
    <w:rsid w:val="002E739D"/>
    <w:rsid w:val="002E7E66"/>
    <w:rsid w:val="002F0B0B"/>
    <w:rsid w:val="002F15BA"/>
    <w:rsid w:val="002F15E2"/>
    <w:rsid w:val="002F1A0A"/>
    <w:rsid w:val="002F1DD9"/>
    <w:rsid w:val="002F26E2"/>
    <w:rsid w:val="002F2840"/>
    <w:rsid w:val="002F3528"/>
    <w:rsid w:val="002F3720"/>
    <w:rsid w:val="002F3728"/>
    <w:rsid w:val="002F3826"/>
    <w:rsid w:val="002F3850"/>
    <w:rsid w:val="002F3E2E"/>
    <w:rsid w:val="002F4212"/>
    <w:rsid w:val="002F4551"/>
    <w:rsid w:val="002F4A00"/>
    <w:rsid w:val="002F5319"/>
    <w:rsid w:val="002F5A28"/>
    <w:rsid w:val="002F5A8E"/>
    <w:rsid w:val="002F5BDE"/>
    <w:rsid w:val="002F5F4A"/>
    <w:rsid w:val="002F6AB5"/>
    <w:rsid w:val="002F6C2C"/>
    <w:rsid w:val="002F70F9"/>
    <w:rsid w:val="002F76D2"/>
    <w:rsid w:val="002F7F72"/>
    <w:rsid w:val="002F7F7C"/>
    <w:rsid w:val="0030068B"/>
    <w:rsid w:val="00300CF9"/>
    <w:rsid w:val="00301165"/>
    <w:rsid w:val="003016CC"/>
    <w:rsid w:val="00301994"/>
    <w:rsid w:val="00301B73"/>
    <w:rsid w:val="00301BFE"/>
    <w:rsid w:val="00301FF6"/>
    <w:rsid w:val="003023F1"/>
    <w:rsid w:val="00302665"/>
    <w:rsid w:val="0030266E"/>
    <w:rsid w:val="00302F43"/>
    <w:rsid w:val="00303447"/>
    <w:rsid w:val="0030355C"/>
    <w:rsid w:val="00303E02"/>
    <w:rsid w:val="00303FFF"/>
    <w:rsid w:val="003042EB"/>
    <w:rsid w:val="00304A2E"/>
    <w:rsid w:val="00304A7F"/>
    <w:rsid w:val="00305828"/>
    <w:rsid w:val="0030583C"/>
    <w:rsid w:val="0030638D"/>
    <w:rsid w:val="003072AD"/>
    <w:rsid w:val="003076E6"/>
    <w:rsid w:val="00307C23"/>
    <w:rsid w:val="00307D1F"/>
    <w:rsid w:val="00307F86"/>
    <w:rsid w:val="00310510"/>
    <w:rsid w:val="003108F8"/>
    <w:rsid w:val="00310AFC"/>
    <w:rsid w:val="00310B64"/>
    <w:rsid w:val="00311105"/>
    <w:rsid w:val="003111D3"/>
    <w:rsid w:val="00311555"/>
    <w:rsid w:val="00311C85"/>
    <w:rsid w:val="00311DBE"/>
    <w:rsid w:val="00311E0D"/>
    <w:rsid w:val="00311F69"/>
    <w:rsid w:val="0031285A"/>
    <w:rsid w:val="00312C6F"/>
    <w:rsid w:val="00312F0F"/>
    <w:rsid w:val="0031371D"/>
    <w:rsid w:val="003138FD"/>
    <w:rsid w:val="00314C1B"/>
    <w:rsid w:val="0031523E"/>
    <w:rsid w:val="00315D7A"/>
    <w:rsid w:val="00315EDC"/>
    <w:rsid w:val="00316107"/>
    <w:rsid w:val="00316204"/>
    <w:rsid w:val="00316B48"/>
    <w:rsid w:val="00316CD5"/>
    <w:rsid w:val="0031701A"/>
    <w:rsid w:val="0031787A"/>
    <w:rsid w:val="00320554"/>
    <w:rsid w:val="003216EA"/>
    <w:rsid w:val="00321C79"/>
    <w:rsid w:val="003223D5"/>
    <w:rsid w:val="00322876"/>
    <w:rsid w:val="00323369"/>
    <w:rsid w:val="00323A75"/>
    <w:rsid w:val="00323ECB"/>
    <w:rsid w:val="0032417F"/>
    <w:rsid w:val="003245B3"/>
    <w:rsid w:val="003247A7"/>
    <w:rsid w:val="003253FA"/>
    <w:rsid w:val="003271D6"/>
    <w:rsid w:val="003277D2"/>
    <w:rsid w:val="00327F1B"/>
    <w:rsid w:val="003300ED"/>
    <w:rsid w:val="00330A83"/>
    <w:rsid w:val="00330C13"/>
    <w:rsid w:val="00331337"/>
    <w:rsid w:val="003313B4"/>
    <w:rsid w:val="00331571"/>
    <w:rsid w:val="0033172E"/>
    <w:rsid w:val="00331893"/>
    <w:rsid w:val="0033193B"/>
    <w:rsid w:val="003326A3"/>
    <w:rsid w:val="00332FEE"/>
    <w:rsid w:val="00333EE5"/>
    <w:rsid w:val="00333F2A"/>
    <w:rsid w:val="00334153"/>
    <w:rsid w:val="00334797"/>
    <w:rsid w:val="003348C3"/>
    <w:rsid w:val="00334D55"/>
    <w:rsid w:val="00335036"/>
    <w:rsid w:val="00335491"/>
    <w:rsid w:val="003354BE"/>
    <w:rsid w:val="0033552E"/>
    <w:rsid w:val="0033591A"/>
    <w:rsid w:val="00335C2C"/>
    <w:rsid w:val="0033629A"/>
    <w:rsid w:val="00336495"/>
    <w:rsid w:val="00336DCE"/>
    <w:rsid w:val="003373EA"/>
    <w:rsid w:val="00337803"/>
    <w:rsid w:val="00337B48"/>
    <w:rsid w:val="00337B55"/>
    <w:rsid w:val="00340254"/>
    <w:rsid w:val="00340339"/>
    <w:rsid w:val="00340E21"/>
    <w:rsid w:val="003413BF"/>
    <w:rsid w:val="00341B99"/>
    <w:rsid w:val="003420DC"/>
    <w:rsid w:val="00342491"/>
    <w:rsid w:val="00342A60"/>
    <w:rsid w:val="00342C9B"/>
    <w:rsid w:val="00342FE4"/>
    <w:rsid w:val="00343044"/>
    <w:rsid w:val="003437A2"/>
    <w:rsid w:val="003437BA"/>
    <w:rsid w:val="00343A54"/>
    <w:rsid w:val="00344778"/>
    <w:rsid w:val="003447AE"/>
    <w:rsid w:val="00344A26"/>
    <w:rsid w:val="00344B6F"/>
    <w:rsid w:val="003451DC"/>
    <w:rsid w:val="00345805"/>
    <w:rsid w:val="00345E38"/>
    <w:rsid w:val="00346604"/>
    <w:rsid w:val="00346A39"/>
    <w:rsid w:val="00346BB9"/>
    <w:rsid w:val="00347127"/>
    <w:rsid w:val="00347540"/>
    <w:rsid w:val="00350343"/>
    <w:rsid w:val="0035060F"/>
    <w:rsid w:val="00350A2D"/>
    <w:rsid w:val="00350A4E"/>
    <w:rsid w:val="00350D01"/>
    <w:rsid w:val="00350F72"/>
    <w:rsid w:val="00351385"/>
    <w:rsid w:val="003514DB"/>
    <w:rsid w:val="003516D6"/>
    <w:rsid w:val="003516EA"/>
    <w:rsid w:val="00351A4C"/>
    <w:rsid w:val="00351C34"/>
    <w:rsid w:val="00351D0A"/>
    <w:rsid w:val="003525E5"/>
    <w:rsid w:val="00354594"/>
    <w:rsid w:val="00354822"/>
    <w:rsid w:val="003549EC"/>
    <w:rsid w:val="00355820"/>
    <w:rsid w:val="00355A21"/>
    <w:rsid w:val="00355B24"/>
    <w:rsid w:val="00355C7E"/>
    <w:rsid w:val="0035626A"/>
    <w:rsid w:val="00356D76"/>
    <w:rsid w:val="00357494"/>
    <w:rsid w:val="003600DA"/>
    <w:rsid w:val="0036041F"/>
    <w:rsid w:val="00360598"/>
    <w:rsid w:val="0036067D"/>
    <w:rsid w:val="00362002"/>
    <w:rsid w:val="00362042"/>
    <w:rsid w:val="003627AF"/>
    <w:rsid w:val="003629B4"/>
    <w:rsid w:val="00362E01"/>
    <w:rsid w:val="003632FC"/>
    <w:rsid w:val="003636E9"/>
    <w:rsid w:val="00363C9C"/>
    <w:rsid w:val="00363D2F"/>
    <w:rsid w:val="00363F73"/>
    <w:rsid w:val="0036467B"/>
    <w:rsid w:val="0036468C"/>
    <w:rsid w:val="00364735"/>
    <w:rsid w:val="00364F44"/>
    <w:rsid w:val="00364F59"/>
    <w:rsid w:val="00365081"/>
    <w:rsid w:val="003653BB"/>
    <w:rsid w:val="003660A3"/>
    <w:rsid w:val="00366437"/>
    <w:rsid w:val="00366734"/>
    <w:rsid w:val="003667C2"/>
    <w:rsid w:val="00366A3A"/>
    <w:rsid w:val="00366BC1"/>
    <w:rsid w:val="00367094"/>
    <w:rsid w:val="003670DB"/>
    <w:rsid w:val="00367417"/>
    <w:rsid w:val="0036796B"/>
    <w:rsid w:val="00370177"/>
    <w:rsid w:val="00370482"/>
    <w:rsid w:val="003705A4"/>
    <w:rsid w:val="00370915"/>
    <w:rsid w:val="00370C78"/>
    <w:rsid w:val="00371265"/>
    <w:rsid w:val="00371277"/>
    <w:rsid w:val="00371665"/>
    <w:rsid w:val="00371AFC"/>
    <w:rsid w:val="00371F57"/>
    <w:rsid w:val="00372BE6"/>
    <w:rsid w:val="00372D0B"/>
    <w:rsid w:val="00372DB7"/>
    <w:rsid w:val="00373889"/>
    <w:rsid w:val="00373A41"/>
    <w:rsid w:val="00373E27"/>
    <w:rsid w:val="00373E9B"/>
    <w:rsid w:val="0037420C"/>
    <w:rsid w:val="00374B06"/>
    <w:rsid w:val="00374C02"/>
    <w:rsid w:val="00374C27"/>
    <w:rsid w:val="0037524F"/>
    <w:rsid w:val="003767A9"/>
    <w:rsid w:val="003767F9"/>
    <w:rsid w:val="00376A95"/>
    <w:rsid w:val="00376D10"/>
    <w:rsid w:val="00376D4B"/>
    <w:rsid w:val="00376D5E"/>
    <w:rsid w:val="00377057"/>
    <w:rsid w:val="003771B8"/>
    <w:rsid w:val="00377319"/>
    <w:rsid w:val="00377648"/>
    <w:rsid w:val="00377692"/>
    <w:rsid w:val="00377778"/>
    <w:rsid w:val="0037793C"/>
    <w:rsid w:val="00377A86"/>
    <w:rsid w:val="003800E3"/>
    <w:rsid w:val="00380460"/>
    <w:rsid w:val="003805DB"/>
    <w:rsid w:val="003805E2"/>
    <w:rsid w:val="00380612"/>
    <w:rsid w:val="003808FA"/>
    <w:rsid w:val="00380CF0"/>
    <w:rsid w:val="00380FCD"/>
    <w:rsid w:val="003811D5"/>
    <w:rsid w:val="00381526"/>
    <w:rsid w:val="003816F0"/>
    <w:rsid w:val="00381F70"/>
    <w:rsid w:val="003821C5"/>
    <w:rsid w:val="0038244B"/>
    <w:rsid w:val="003835EB"/>
    <w:rsid w:val="00383B79"/>
    <w:rsid w:val="0038481D"/>
    <w:rsid w:val="00384853"/>
    <w:rsid w:val="0038487E"/>
    <w:rsid w:val="00384D80"/>
    <w:rsid w:val="0038598E"/>
    <w:rsid w:val="00385CD9"/>
    <w:rsid w:val="00386153"/>
    <w:rsid w:val="00386914"/>
    <w:rsid w:val="00386BF8"/>
    <w:rsid w:val="00386C11"/>
    <w:rsid w:val="00386EEC"/>
    <w:rsid w:val="00386F05"/>
    <w:rsid w:val="003873F3"/>
    <w:rsid w:val="00387671"/>
    <w:rsid w:val="00387D33"/>
    <w:rsid w:val="00387E1B"/>
    <w:rsid w:val="00390702"/>
    <w:rsid w:val="00390AD2"/>
    <w:rsid w:val="0039121F"/>
    <w:rsid w:val="003913FD"/>
    <w:rsid w:val="00391992"/>
    <w:rsid w:val="00391A68"/>
    <w:rsid w:val="00391BBB"/>
    <w:rsid w:val="003926F7"/>
    <w:rsid w:val="0039272B"/>
    <w:rsid w:val="00392B10"/>
    <w:rsid w:val="00392ED4"/>
    <w:rsid w:val="003935D6"/>
    <w:rsid w:val="00393737"/>
    <w:rsid w:val="00393B26"/>
    <w:rsid w:val="00393F62"/>
    <w:rsid w:val="0039403E"/>
    <w:rsid w:val="0039457A"/>
    <w:rsid w:val="00394B29"/>
    <w:rsid w:val="00394EC9"/>
    <w:rsid w:val="00395215"/>
    <w:rsid w:val="003960FA"/>
    <w:rsid w:val="00396EA6"/>
    <w:rsid w:val="0039713B"/>
    <w:rsid w:val="0039758C"/>
    <w:rsid w:val="003979FB"/>
    <w:rsid w:val="00397E2E"/>
    <w:rsid w:val="00397E68"/>
    <w:rsid w:val="003A01C4"/>
    <w:rsid w:val="003A0227"/>
    <w:rsid w:val="003A03A8"/>
    <w:rsid w:val="003A055E"/>
    <w:rsid w:val="003A06EE"/>
    <w:rsid w:val="003A090C"/>
    <w:rsid w:val="003A0A0C"/>
    <w:rsid w:val="003A1602"/>
    <w:rsid w:val="003A1610"/>
    <w:rsid w:val="003A1EDF"/>
    <w:rsid w:val="003A204A"/>
    <w:rsid w:val="003A25D2"/>
    <w:rsid w:val="003A2A68"/>
    <w:rsid w:val="003A334D"/>
    <w:rsid w:val="003A33EF"/>
    <w:rsid w:val="003A3FAD"/>
    <w:rsid w:val="003A4BD6"/>
    <w:rsid w:val="003A4D06"/>
    <w:rsid w:val="003A5C11"/>
    <w:rsid w:val="003A5CE4"/>
    <w:rsid w:val="003A5FF8"/>
    <w:rsid w:val="003A6115"/>
    <w:rsid w:val="003A6888"/>
    <w:rsid w:val="003A69AC"/>
    <w:rsid w:val="003A6A29"/>
    <w:rsid w:val="003A6B31"/>
    <w:rsid w:val="003A7271"/>
    <w:rsid w:val="003A72E1"/>
    <w:rsid w:val="003A7630"/>
    <w:rsid w:val="003A788C"/>
    <w:rsid w:val="003A794E"/>
    <w:rsid w:val="003A7B9E"/>
    <w:rsid w:val="003B0123"/>
    <w:rsid w:val="003B01D7"/>
    <w:rsid w:val="003B0230"/>
    <w:rsid w:val="003B02C5"/>
    <w:rsid w:val="003B0ACE"/>
    <w:rsid w:val="003B1040"/>
    <w:rsid w:val="003B1089"/>
    <w:rsid w:val="003B1369"/>
    <w:rsid w:val="003B1FD1"/>
    <w:rsid w:val="003B20B2"/>
    <w:rsid w:val="003B276F"/>
    <w:rsid w:val="003B2F76"/>
    <w:rsid w:val="003B3011"/>
    <w:rsid w:val="003B3148"/>
    <w:rsid w:val="003B32F9"/>
    <w:rsid w:val="003B32FE"/>
    <w:rsid w:val="003B37CA"/>
    <w:rsid w:val="003B3E25"/>
    <w:rsid w:val="003B4A16"/>
    <w:rsid w:val="003B4EEC"/>
    <w:rsid w:val="003B5193"/>
    <w:rsid w:val="003B52E3"/>
    <w:rsid w:val="003B59C4"/>
    <w:rsid w:val="003B6004"/>
    <w:rsid w:val="003B701F"/>
    <w:rsid w:val="003B7421"/>
    <w:rsid w:val="003B7F61"/>
    <w:rsid w:val="003B7F95"/>
    <w:rsid w:val="003C01FD"/>
    <w:rsid w:val="003C049C"/>
    <w:rsid w:val="003C07BE"/>
    <w:rsid w:val="003C10AC"/>
    <w:rsid w:val="003C1D40"/>
    <w:rsid w:val="003C2280"/>
    <w:rsid w:val="003C22D1"/>
    <w:rsid w:val="003C2487"/>
    <w:rsid w:val="003C25ED"/>
    <w:rsid w:val="003C329D"/>
    <w:rsid w:val="003C32CA"/>
    <w:rsid w:val="003C39D9"/>
    <w:rsid w:val="003C4617"/>
    <w:rsid w:val="003C4775"/>
    <w:rsid w:val="003C4C61"/>
    <w:rsid w:val="003C5511"/>
    <w:rsid w:val="003C61F3"/>
    <w:rsid w:val="003C630F"/>
    <w:rsid w:val="003C637A"/>
    <w:rsid w:val="003C6535"/>
    <w:rsid w:val="003C6695"/>
    <w:rsid w:val="003C6780"/>
    <w:rsid w:val="003C6FFC"/>
    <w:rsid w:val="003D103A"/>
    <w:rsid w:val="003D10A3"/>
    <w:rsid w:val="003D14F8"/>
    <w:rsid w:val="003D15D3"/>
    <w:rsid w:val="003D248F"/>
    <w:rsid w:val="003D269F"/>
    <w:rsid w:val="003D2B06"/>
    <w:rsid w:val="003D2C54"/>
    <w:rsid w:val="003D2F2B"/>
    <w:rsid w:val="003D39F3"/>
    <w:rsid w:val="003D3CBB"/>
    <w:rsid w:val="003D456E"/>
    <w:rsid w:val="003D505F"/>
    <w:rsid w:val="003D5A2B"/>
    <w:rsid w:val="003D6660"/>
    <w:rsid w:val="003D6DAA"/>
    <w:rsid w:val="003D7B5A"/>
    <w:rsid w:val="003E0082"/>
    <w:rsid w:val="003E084E"/>
    <w:rsid w:val="003E1146"/>
    <w:rsid w:val="003E1738"/>
    <w:rsid w:val="003E1D22"/>
    <w:rsid w:val="003E2139"/>
    <w:rsid w:val="003E26F8"/>
    <w:rsid w:val="003E278A"/>
    <w:rsid w:val="003E2D20"/>
    <w:rsid w:val="003E37A5"/>
    <w:rsid w:val="003E4098"/>
    <w:rsid w:val="003E41EA"/>
    <w:rsid w:val="003E46CF"/>
    <w:rsid w:val="003E46FF"/>
    <w:rsid w:val="003E4DA9"/>
    <w:rsid w:val="003E55B4"/>
    <w:rsid w:val="003E5A0F"/>
    <w:rsid w:val="003E5A12"/>
    <w:rsid w:val="003E5E48"/>
    <w:rsid w:val="003E5F74"/>
    <w:rsid w:val="003E63E4"/>
    <w:rsid w:val="003E6CE0"/>
    <w:rsid w:val="003E6F45"/>
    <w:rsid w:val="003E7855"/>
    <w:rsid w:val="003E79C8"/>
    <w:rsid w:val="003F040D"/>
    <w:rsid w:val="003F05E5"/>
    <w:rsid w:val="003F1510"/>
    <w:rsid w:val="003F1545"/>
    <w:rsid w:val="003F2465"/>
    <w:rsid w:val="003F27D2"/>
    <w:rsid w:val="003F28EF"/>
    <w:rsid w:val="003F29DD"/>
    <w:rsid w:val="003F2D5C"/>
    <w:rsid w:val="003F2D66"/>
    <w:rsid w:val="003F36A7"/>
    <w:rsid w:val="003F430A"/>
    <w:rsid w:val="003F482E"/>
    <w:rsid w:val="003F4DAE"/>
    <w:rsid w:val="003F4EB8"/>
    <w:rsid w:val="003F4FB5"/>
    <w:rsid w:val="003F56C1"/>
    <w:rsid w:val="003F5E59"/>
    <w:rsid w:val="003F6951"/>
    <w:rsid w:val="003F69B5"/>
    <w:rsid w:val="003F6E03"/>
    <w:rsid w:val="003F71A0"/>
    <w:rsid w:val="003F73EE"/>
    <w:rsid w:val="003F7801"/>
    <w:rsid w:val="003F7CE0"/>
    <w:rsid w:val="004004DE"/>
    <w:rsid w:val="00400D9E"/>
    <w:rsid w:val="0040109E"/>
    <w:rsid w:val="0040117B"/>
    <w:rsid w:val="004013FE"/>
    <w:rsid w:val="00401D53"/>
    <w:rsid w:val="0040270B"/>
    <w:rsid w:val="00402AB9"/>
    <w:rsid w:val="00403186"/>
    <w:rsid w:val="0040335D"/>
    <w:rsid w:val="00403498"/>
    <w:rsid w:val="00403567"/>
    <w:rsid w:val="00403A96"/>
    <w:rsid w:val="00403F33"/>
    <w:rsid w:val="004040D6"/>
    <w:rsid w:val="00404A15"/>
    <w:rsid w:val="00404D7E"/>
    <w:rsid w:val="00404E0B"/>
    <w:rsid w:val="00405035"/>
    <w:rsid w:val="00405493"/>
    <w:rsid w:val="00405BF0"/>
    <w:rsid w:val="00405E57"/>
    <w:rsid w:val="0040640C"/>
    <w:rsid w:val="00406A9F"/>
    <w:rsid w:val="00406BA3"/>
    <w:rsid w:val="00406F31"/>
    <w:rsid w:val="0040700C"/>
    <w:rsid w:val="004076F9"/>
    <w:rsid w:val="004104A8"/>
    <w:rsid w:val="004106DF"/>
    <w:rsid w:val="00410FDC"/>
    <w:rsid w:val="00411884"/>
    <w:rsid w:val="00411D3E"/>
    <w:rsid w:val="004124EF"/>
    <w:rsid w:val="00412995"/>
    <w:rsid w:val="00413940"/>
    <w:rsid w:val="00413B6A"/>
    <w:rsid w:val="00413C2F"/>
    <w:rsid w:val="00413DFA"/>
    <w:rsid w:val="00414A4C"/>
    <w:rsid w:val="0041502D"/>
    <w:rsid w:val="004150A5"/>
    <w:rsid w:val="004152B5"/>
    <w:rsid w:val="00415523"/>
    <w:rsid w:val="0041557F"/>
    <w:rsid w:val="00415F13"/>
    <w:rsid w:val="004165C5"/>
    <w:rsid w:val="00416B8C"/>
    <w:rsid w:val="004179D0"/>
    <w:rsid w:val="004203AB"/>
    <w:rsid w:val="004203B9"/>
    <w:rsid w:val="004203F2"/>
    <w:rsid w:val="0042042E"/>
    <w:rsid w:val="00420A4D"/>
    <w:rsid w:val="00420D66"/>
    <w:rsid w:val="00420DF4"/>
    <w:rsid w:val="00420F8E"/>
    <w:rsid w:val="00421FF2"/>
    <w:rsid w:val="004224A6"/>
    <w:rsid w:val="004224C8"/>
    <w:rsid w:val="004224D8"/>
    <w:rsid w:val="00422819"/>
    <w:rsid w:val="00422B72"/>
    <w:rsid w:val="004231AF"/>
    <w:rsid w:val="00423321"/>
    <w:rsid w:val="004233EA"/>
    <w:rsid w:val="00423ED5"/>
    <w:rsid w:val="00424D8C"/>
    <w:rsid w:val="0042533D"/>
    <w:rsid w:val="00425464"/>
    <w:rsid w:val="004266FD"/>
    <w:rsid w:val="0042693B"/>
    <w:rsid w:val="00426FDF"/>
    <w:rsid w:val="00427654"/>
    <w:rsid w:val="004276C7"/>
    <w:rsid w:val="00427863"/>
    <w:rsid w:val="0042790E"/>
    <w:rsid w:val="00427B37"/>
    <w:rsid w:val="00430829"/>
    <w:rsid w:val="00430BDB"/>
    <w:rsid w:val="00431620"/>
    <w:rsid w:val="0043252D"/>
    <w:rsid w:val="00432657"/>
    <w:rsid w:val="00432AE6"/>
    <w:rsid w:val="00432CF5"/>
    <w:rsid w:val="00432FB1"/>
    <w:rsid w:val="0043320E"/>
    <w:rsid w:val="004332CA"/>
    <w:rsid w:val="004338B4"/>
    <w:rsid w:val="0043394B"/>
    <w:rsid w:val="00433DEA"/>
    <w:rsid w:val="00433E4B"/>
    <w:rsid w:val="00433F7F"/>
    <w:rsid w:val="00434657"/>
    <w:rsid w:val="0043486E"/>
    <w:rsid w:val="00434D4C"/>
    <w:rsid w:val="0043542A"/>
    <w:rsid w:val="004354A3"/>
    <w:rsid w:val="00435AE4"/>
    <w:rsid w:val="00435F48"/>
    <w:rsid w:val="0043618C"/>
    <w:rsid w:val="00436538"/>
    <w:rsid w:val="004365E5"/>
    <w:rsid w:val="004366E1"/>
    <w:rsid w:val="00436C87"/>
    <w:rsid w:val="00437928"/>
    <w:rsid w:val="00437A84"/>
    <w:rsid w:val="00437C3C"/>
    <w:rsid w:val="004401DA"/>
    <w:rsid w:val="004402BA"/>
    <w:rsid w:val="00440408"/>
    <w:rsid w:val="00440C95"/>
    <w:rsid w:val="0044187E"/>
    <w:rsid w:val="00441D0B"/>
    <w:rsid w:val="0044279E"/>
    <w:rsid w:val="0044353C"/>
    <w:rsid w:val="0044440F"/>
    <w:rsid w:val="00444D17"/>
    <w:rsid w:val="00445191"/>
    <w:rsid w:val="00445941"/>
    <w:rsid w:val="0044618E"/>
    <w:rsid w:val="00446656"/>
    <w:rsid w:val="0044734C"/>
    <w:rsid w:val="00447521"/>
    <w:rsid w:val="00447AF9"/>
    <w:rsid w:val="00450186"/>
    <w:rsid w:val="00450DCC"/>
    <w:rsid w:val="00450FEB"/>
    <w:rsid w:val="004511F1"/>
    <w:rsid w:val="00451B97"/>
    <w:rsid w:val="0045237F"/>
    <w:rsid w:val="004526B8"/>
    <w:rsid w:val="00452B3E"/>
    <w:rsid w:val="00452D77"/>
    <w:rsid w:val="00453366"/>
    <w:rsid w:val="004533CF"/>
    <w:rsid w:val="004535CF"/>
    <w:rsid w:val="0045385C"/>
    <w:rsid w:val="00453E25"/>
    <w:rsid w:val="0045511D"/>
    <w:rsid w:val="0045582A"/>
    <w:rsid w:val="00456554"/>
    <w:rsid w:val="00456978"/>
    <w:rsid w:val="004575FC"/>
    <w:rsid w:val="00457CF1"/>
    <w:rsid w:val="00457F8E"/>
    <w:rsid w:val="004602B0"/>
    <w:rsid w:val="0046088C"/>
    <w:rsid w:val="00460C10"/>
    <w:rsid w:val="00461280"/>
    <w:rsid w:val="00461622"/>
    <w:rsid w:val="00461C53"/>
    <w:rsid w:val="00462A28"/>
    <w:rsid w:val="00463087"/>
    <w:rsid w:val="00463EB4"/>
    <w:rsid w:val="00464C94"/>
    <w:rsid w:val="00464CFF"/>
    <w:rsid w:val="00464E35"/>
    <w:rsid w:val="00464FA0"/>
    <w:rsid w:val="00465331"/>
    <w:rsid w:val="00465821"/>
    <w:rsid w:val="004659E8"/>
    <w:rsid w:val="00465C8A"/>
    <w:rsid w:val="00466018"/>
    <w:rsid w:val="0046615F"/>
    <w:rsid w:val="00466230"/>
    <w:rsid w:val="00466617"/>
    <w:rsid w:val="004669D4"/>
    <w:rsid w:val="0046716C"/>
    <w:rsid w:val="0046721C"/>
    <w:rsid w:val="00467D6F"/>
    <w:rsid w:val="00467FA4"/>
    <w:rsid w:val="00471DF9"/>
    <w:rsid w:val="004723B9"/>
    <w:rsid w:val="004729AB"/>
    <w:rsid w:val="00472D64"/>
    <w:rsid w:val="004739B7"/>
    <w:rsid w:val="004744EA"/>
    <w:rsid w:val="00474963"/>
    <w:rsid w:val="00474A9B"/>
    <w:rsid w:val="00474C9F"/>
    <w:rsid w:val="004750B4"/>
    <w:rsid w:val="0047559B"/>
    <w:rsid w:val="004756FA"/>
    <w:rsid w:val="00475B0A"/>
    <w:rsid w:val="00475CD0"/>
    <w:rsid w:val="0047634C"/>
    <w:rsid w:val="004769E9"/>
    <w:rsid w:val="00476FA0"/>
    <w:rsid w:val="004770CE"/>
    <w:rsid w:val="004775BF"/>
    <w:rsid w:val="00477A52"/>
    <w:rsid w:val="00477B86"/>
    <w:rsid w:val="004805C5"/>
    <w:rsid w:val="00480610"/>
    <w:rsid w:val="004809B8"/>
    <w:rsid w:val="00480A0E"/>
    <w:rsid w:val="00481067"/>
    <w:rsid w:val="004811EB"/>
    <w:rsid w:val="00481639"/>
    <w:rsid w:val="00481D4F"/>
    <w:rsid w:val="004821EF"/>
    <w:rsid w:val="00482666"/>
    <w:rsid w:val="00482F0B"/>
    <w:rsid w:val="00484023"/>
    <w:rsid w:val="004842C0"/>
    <w:rsid w:val="00485029"/>
    <w:rsid w:val="004859F6"/>
    <w:rsid w:val="004862CA"/>
    <w:rsid w:val="004873A0"/>
    <w:rsid w:val="004875AA"/>
    <w:rsid w:val="00487DB7"/>
    <w:rsid w:val="00487E7E"/>
    <w:rsid w:val="00487FBA"/>
    <w:rsid w:val="004909AE"/>
    <w:rsid w:val="00490C03"/>
    <w:rsid w:val="00490C51"/>
    <w:rsid w:val="00490D83"/>
    <w:rsid w:val="0049124E"/>
    <w:rsid w:val="0049169F"/>
    <w:rsid w:val="004917F8"/>
    <w:rsid w:val="00491B31"/>
    <w:rsid w:val="004921C5"/>
    <w:rsid w:val="0049254B"/>
    <w:rsid w:val="004925BA"/>
    <w:rsid w:val="004927C6"/>
    <w:rsid w:val="00492E99"/>
    <w:rsid w:val="00492F59"/>
    <w:rsid w:val="00493900"/>
    <w:rsid w:val="00493E67"/>
    <w:rsid w:val="00493FB6"/>
    <w:rsid w:val="0049410E"/>
    <w:rsid w:val="00494591"/>
    <w:rsid w:val="0049472A"/>
    <w:rsid w:val="0049475D"/>
    <w:rsid w:val="0049476C"/>
    <w:rsid w:val="00494F27"/>
    <w:rsid w:val="00495753"/>
    <w:rsid w:val="00495D53"/>
    <w:rsid w:val="00495E54"/>
    <w:rsid w:val="0049644B"/>
    <w:rsid w:val="0049675C"/>
    <w:rsid w:val="00496BCB"/>
    <w:rsid w:val="00496E5E"/>
    <w:rsid w:val="00497CF6"/>
    <w:rsid w:val="004A0690"/>
    <w:rsid w:val="004A09FC"/>
    <w:rsid w:val="004A13D5"/>
    <w:rsid w:val="004A14F7"/>
    <w:rsid w:val="004A1D3F"/>
    <w:rsid w:val="004A2243"/>
    <w:rsid w:val="004A29B3"/>
    <w:rsid w:val="004A36E0"/>
    <w:rsid w:val="004A388E"/>
    <w:rsid w:val="004A3E4C"/>
    <w:rsid w:val="004A455E"/>
    <w:rsid w:val="004A47A2"/>
    <w:rsid w:val="004A4953"/>
    <w:rsid w:val="004A4B41"/>
    <w:rsid w:val="004A4E21"/>
    <w:rsid w:val="004A51F3"/>
    <w:rsid w:val="004A64A9"/>
    <w:rsid w:val="004A6EB9"/>
    <w:rsid w:val="004A72F8"/>
    <w:rsid w:val="004A7527"/>
    <w:rsid w:val="004A7624"/>
    <w:rsid w:val="004B0404"/>
    <w:rsid w:val="004B04B3"/>
    <w:rsid w:val="004B0A2D"/>
    <w:rsid w:val="004B0C04"/>
    <w:rsid w:val="004B0F66"/>
    <w:rsid w:val="004B1098"/>
    <w:rsid w:val="004B1C2B"/>
    <w:rsid w:val="004B27BB"/>
    <w:rsid w:val="004B3DF3"/>
    <w:rsid w:val="004B411B"/>
    <w:rsid w:val="004B42E8"/>
    <w:rsid w:val="004B462E"/>
    <w:rsid w:val="004B5387"/>
    <w:rsid w:val="004B573B"/>
    <w:rsid w:val="004B5747"/>
    <w:rsid w:val="004B5944"/>
    <w:rsid w:val="004B5E30"/>
    <w:rsid w:val="004B5E46"/>
    <w:rsid w:val="004B6647"/>
    <w:rsid w:val="004B6902"/>
    <w:rsid w:val="004B6B0A"/>
    <w:rsid w:val="004B6E33"/>
    <w:rsid w:val="004B6FC9"/>
    <w:rsid w:val="004B7089"/>
    <w:rsid w:val="004B74E0"/>
    <w:rsid w:val="004B7E72"/>
    <w:rsid w:val="004B7F6E"/>
    <w:rsid w:val="004C1232"/>
    <w:rsid w:val="004C126A"/>
    <w:rsid w:val="004C1402"/>
    <w:rsid w:val="004C1724"/>
    <w:rsid w:val="004C1B83"/>
    <w:rsid w:val="004C1BAF"/>
    <w:rsid w:val="004C2167"/>
    <w:rsid w:val="004C2503"/>
    <w:rsid w:val="004C26A0"/>
    <w:rsid w:val="004C282E"/>
    <w:rsid w:val="004C2E4D"/>
    <w:rsid w:val="004C2F5E"/>
    <w:rsid w:val="004C3091"/>
    <w:rsid w:val="004C3594"/>
    <w:rsid w:val="004C3BF0"/>
    <w:rsid w:val="004C41BD"/>
    <w:rsid w:val="004C463A"/>
    <w:rsid w:val="004C54F5"/>
    <w:rsid w:val="004C5687"/>
    <w:rsid w:val="004C69D7"/>
    <w:rsid w:val="004C6AF7"/>
    <w:rsid w:val="004C6C41"/>
    <w:rsid w:val="004C71DF"/>
    <w:rsid w:val="004C7621"/>
    <w:rsid w:val="004D00FE"/>
    <w:rsid w:val="004D02AE"/>
    <w:rsid w:val="004D03A7"/>
    <w:rsid w:val="004D04F8"/>
    <w:rsid w:val="004D050D"/>
    <w:rsid w:val="004D0540"/>
    <w:rsid w:val="004D0AB3"/>
    <w:rsid w:val="004D0DA2"/>
    <w:rsid w:val="004D13FE"/>
    <w:rsid w:val="004D1DFF"/>
    <w:rsid w:val="004D28DC"/>
    <w:rsid w:val="004D2E83"/>
    <w:rsid w:val="004D2EB9"/>
    <w:rsid w:val="004D2F15"/>
    <w:rsid w:val="004D311D"/>
    <w:rsid w:val="004D3452"/>
    <w:rsid w:val="004D3B0D"/>
    <w:rsid w:val="004D3E16"/>
    <w:rsid w:val="004D3F79"/>
    <w:rsid w:val="004D400A"/>
    <w:rsid w:val="004D4232"/>
    <w:rsid w:val="004D47F0"/>
    <w:rsid w:val="004D4FEB"/>
    <w:rsid w:val="004D618F"/>
    <w:rsid w:val="004D63FD"/>
    <w:rsid w:val="004D6A56"/>
    <w:rsid w:val="004D6A5C"/>
    <w:rsid w:val="004D6C28"/>
    <w:rsid w:val="004D71EB"/>
    <w:rsid w:val="004D78B1"/>
    <w:rsid w:val="004E008A"/>
    <w:rsid w:val="004E0273"/>
    <w:rsid w:val="004E029D"/>
    <w:rsid w:val="004E05E8"/>
    <w:rsid w:val="004E1EF7"/>
    <w:rsid w:val="004E32DE"/>
    <w:rsid w:val="004E32F8"/>
    <w:rsid w:val="004E3529"/>
    <w:rsid w:val="004E35D3"/>
    <w:rsid w:val="004E3626"/>
    <w:rsid w:val="004E416C"/>
    <w:rsid w:val="004E4C8E"/>
    <w:rsid w:val="004E4ED8"/>
    <w:rsid w:val="004E57CF"/>
    <w:rsid w:val="004E5955"/>
    <w:rsid w:val="004E5B83"/>
    <w:rsid w:val="004E6534"/>
    <w:rsid w:val="004E6830"/>
    <w:rsid w:val="004E69C9"/>
    <w:rsid w:val="004E6E14"/>
    <w:rsid w:val="004E71D5"/>
    <w:rsid w:val="004E765E"/>
    <w:rsid w:val="004E798E"/>
    <w:rsid w:val="004E7FDD"/>
    <w:rsid w:val="004F0359"/>
    <w:rsid w:val="004F0549"/>
    <w:rsid w:val="004F0789"/>
    <w:rsid w:val="004F11BD"/>
    <w:rsid w:val="004F160D"/>
    <w:rsid w:val="004F19FF"/>
    <w:rsid w:val="004F2531"/>
    <w:rsid w:val="004F2B9E"/>
    <w:rsid w:val="004F39AC"/>
    <w:rsid w:val="004F3A8F"/>
    <w:rsid w:val="004F3F71"/>
    <w:rsid w:val="004F4815"/>
    <w:rsid w:val="004F4B8B"/>
    <w:rsid w:val="004F4E0F"/>
    <w:rsid w:val="004F4EEC"/>
    <w:rsid w:val="004F63BB"/>
    <w:rsid w:val="004F6970"/>
    <w:rsid w:val="005001A2"/>
    <w:rsid w:val="00500574"/>
    <w:rsid w:val="00500BF2"/>
    <w:rsid w:val="0050117C"/>
    <w:rsid w:val="0050160C"/>
    <w:rsid w:val="005016BD"/>
    <w:rsid w:val="00501719"/>
    <w:rsid w:val="00501EA7"/>
    <w:rsid w:val="00501FC2"/>
    <w:rsid w:val="0050242E"/>
    <w:rsid w:val="00502A0A"/>
    <w:rsid w:val="00502D7E"/>
    <w:rsid w:val="005035B4"/>
    <w:rsid w:val="005036BF"/>
    <w:rsid w:val="00503887"/>
    <w:rsid w:val="00503BFD"/>
    <w:rsid w:val="0050406B"/>
    <w:rsid w:val="005043B7"/>
    <w:rsid w:val="00505861"/>
    <w:rsid w:val="00505A2B"/>
    <w:rsid w:val="005065D4"/>
    <w:rsid w:val="005074EE"/>
    <w:rsid w:val="00507794"/>
    <w:rsid w:val="005078E1"/>
    <w:rsid w:val="00511A75"/>
    <w:rsid w:val="00511B4D"/>
    <w:rsid w:val="00511B51"/>
    <w:rsid w:val="00512977"/>
    <w:rsid w:val="00512FBA"/>
    <w:rsid w:val="0051350D"/>
    <w:rsid w:val="005136B8"/>
    <w:rsid w:val="00514017"/>
    <w:rsid w:val="0051409B"/>
    <w:rsid w:val="005149A3"/>
    <w:rsid w:val="0051537B"/>
    <w:rsid w:val="00515699"/>
    <w:rsid w:val="00515DB5"/>
    <w:rsid w:val="00516CDD"/>
    <w:rsid w:val="005179CF"/>
    <w:rsid w:val="00517B04"/>
    <w:rsid w:val="00517C04"/>
    <w:rsid w:val="00517F38"/>
    <w:rsid w:val="00517FD0"/>
    <w:rsid w:val="00517FF5"/>
    <w:rsid w:val="0052020E"/>
    <w:rsid w:val="00520620"/>
    <w:rsid w:val="00520E9A"/>
    <w:rsid w:val="00520EEE"/>
    <w:rsid w:val="00521BD6"/>
    <w:rsid w:val="00521CAB"/>
    <w:rsid w:val="00521FA2"/>
    <w:rsid w:val="00521FF4"/>
    <w:rsid w:val="00522E8B"/>
    <w:rsid w:val="0052347E"/>
    <w:rsid w:val="00524554"/>
    <w:rsid w:val="005247A6"/>
    <w:rsid w:val="00524BD7"/>
    <w:rsid w:val="0052561C"/>
    <w:rsid w:val="00525667"/>
    <w:rsid w:val="00525A06"/>
    <w:rsid w:val="00525C5C"/>
    <w:rsid w:val="00525D01"/>
    <w:rsid w:val="00526150"/>
    <w:rsid w:val="00526604"/>
    <w:rsid w:val="005266A1"/>
    <w:rsid w:val="0052692F"/>
    <w:rsid w:val="00526C27"/>
    <w:rsid w:val="00526FCB"/>
    <w:rsid w:val="0052723A"/>
    <w:rsid w:val="005273B8"/>
    <w:rsid w:val="00527FE5"/>
    <w:rsid w:val="005307C3"/>
    <w:rsid w:val="00530A81"/>
    <w:rsid w:val="00530B34"/>
    <w:rsid w:val="00530C35"/>
    <w:rsid w:val="00531AB8"/>
    <w:rsid w:val="00531ACB"/>
    <w:rsid w:val="00531B64"/>
    <w:rsid w:val="00532323"/>
    <w:rsid w:val="00532635"/>
    <w:rsid w:val="0053282B"/>
    <w:rsid w:val="005331B3"/>
    <w:rsid w:val="005336C9"/>
    <w:rsid w:val="00533ABC"/>
    <w:rsid w:val="00533D16"/>
    <w:rsid w:val="0053418E"/>
    <w:rsid w:val="00534D88"/>
    <w:rsid w:val="00534DA5"/>
    <w:rsid w:val="005352B6"/>
    <w:rsid w:val="00535670"/>
    <w:rsid w:val="00536ED5"/>
    <w:rsid w:val="00537A16"/>
    <w:rsid w:val="00540A07"/>
    <w:rsid w:val="00540B6A"/>
    <w:rsid w:val="00541038"/>
    <w:rsid w:val="00541366"/>
    <w:rsid w:val="0054170A"/>
    <w:rsid w:val="005419FF"/>
    <w:rsid w:val="005422DB"/>
    <w:rsid w:val="005426B1"/>
    <w:rsid w:val="005434D7"/>
    <w:rsid w:val="00543CDF"/>
    <w:rsid w:val="0054409E"/>
    <w:rsid w:val="00544107"/>
    <w:rsid w:val="00544710"/>
    <w:rsid w:val="005447FD"/>
    <w:rsid w:val="00545382"/>
    <w:rsid w:val="00545486"/>
    <w:rsid w:val="00545F0C"/>
    <w:rsid w:val="005462E2"/>
    <w:rsid w:val="00546DEA"/>
    <w:rsid w:val="00546F52"/>
    <w:rsid w:val="00547073"/>
    <w:rsid w:val="00547186"/>
    <w:rsid w:val="00547521"/>
    <w:rsid w:val="0054768B"/>
    <w:rsid w:val="00547AF0"/>
    <w:rsid w:val="00547C35"/>
    <w:rsid w:val="00547F06"/>
    <w:rsid w:val="005500F1"/>
    <w:rsid w:val="00550148"/>
    <w:rsid w:val="00550497"/>
    <w:rsid w:val="005505C6"/>
    <w:rsid w:val="00550BE6"/>
    <w:rsid w:val="005510D7"/>
    <w:rsid w:val="005514B8"/>
    <w:rsid w:val="0055218C"/>
    <w:rsid w:val="005541D6"/>
    <w:rsid w:val="00554D90"/>
    <w:rsid w:val="00555132"/>
    <w:rsid w:val="00555BE9"/>
    <w:rsid w:val="00555C08"/>
    <w:rsid w:val="00556164"/>
    <w:rsid w:val="005561D0"/>
    <w:rsid w:val="005577CF"/>
    <w:rsid w:val="00557C0A"/>
    <w:rsid w:val="00557DEB"/>
    <w:rsid w:val="00560487"/>
    <w:rsid w:val="005613D7"/>
    <w:rsid w:val="0056175C"/>
    <w:rsid w:val="00561AE2"/>
    <w:rsid w:val="00561B01"/>
    <w:rsid w:val="00561B5B"/>
    <w:rsid w:val="00561DF0"/>
    <w:rsid w:val="0056244E"/>
    <w:rsid w:val="00562619"/>
    <w:rsid w:val="00563225"/>
    <w:rsid w:val="005632C1"/>
    <w:rsid w:val="00563561"/>
    <w:rsid w:val="00563661"/>
    <w:rsid w:val="0056483D"/>
    <w:rsid w:val="00564B95"/>
    <w:rsid w:val="00564DBC"/>
    <w:rsid w:val="00564E77"/>
    <w:rsid w:val="00565070"/>
    <w:rsid w:val="005655BF"/>
    <w:rsid w:val="00565BD5"/>
    <w:rsid w:val="00566201"/>
    <w:rsid w:val="005669A2"/>
    <w:rsid w:val="00566C9B"/>
    <w:rsid w:val="00567248"/>
    <w:rsid w:val="00567381"/>
    <w:rsid w:val="00567450"/>
    <w:rsid w:val="005678DC"/>
    <w:rsid w:val="0057001A"/>
    <w:rsid w:val="00570439"/>
    <w:rsid w:val="005706A9"/>
    <w:rsid w:val="00570D92"/>
    <w:rsid w:val="00571189"/>
    <w:rsid w:val="00571447"/>
    <w:rsid w:val="0057207E"/>
    <w:rsid w:val="00572162"/>
    <w:rsid w:val="00572475"/>
    <w:rsid w:val="0057319B"/>
    <w:rsid w:val="0057359A"/>
    <w:rsid w:val="00573801"/>
    <w:rsid w:val="00573F14"/>
    <w:rsid w:val="00574F74"/>
    <w:rsid w:val="0057510D"/>
    <w:rsid w:val="005756F8"/>
    <w:rsid w:val="00575D2F"/>
    <w:rsid w:val="00575DE1"/>
    <w:rsid w:val="005768B8"/>
    <w:rsid w:val="00576A3B"/>
    <w:rsid w:val="00576C88"/>
    <w:rsid w:val="00576DB4"/>
    <w:rsid w:val="005779C4"/>
    <w:rsid w:val="00577AF2"/>
    <w:rsid w:val="00577EF1"/>
    <w:rsid w:val="005803CC"/>
    <w:rsid w:val="005806DA"/>
    <w:rsid w:val="00580761"/>
    <w:rsid w:val="0058155A"/>
    <w:rsid w:val="0058173F"/>
    <w:rsid w:val="00581B23"/>
    <w:rsid w:val="00582332"/>
    <w:rsid w:val="005826C2"/>
    <w:rsid w:val="005829CA"/>
    <w:rsid w:val="00582F23"/>
    <w:rsid w:val="00583215"/>
    <w:rsid w:val="0058363C"/>
    <w:rsid w:val="00583B9A"/>
    <w:rsid w:val="00584E6B"/>
    <w:rsid w:val="005851AB"/>
    <w:rsid w:val="0058520F"/>
    <w:rsid w:val="005855B6"/>
    <w:rsid w:val="005858D9"/>
    <w:rsid w:val="005858EB"/>
    <w:rsid w:val="00585DFD"/>
    <w:rsid w:val="00585E45"/>
    <w:rsid w:val="00586211"/>
    <w:rsid w:val="00586413"/>
    <w:rsid w:val="00586EA8"/>
    <w:rsid w:val="00587249"/>
    <w:rsid w:val="00587F6E"/>
    <w:rsid w:val="00590515"/>
    <w:rsid w:val="0059051D"/>
    <w:rsid w:val="005906DA"/>
    <w:rsid w:val="0059073D"/>
    <w:rsid w:val="00590814"/>
    <w:rsid w:val="00590AFB"/>
    <w:rsid w:val="00590B84"/>
    <w:rsid w:val="00590D83"/>
    <w:rsid w:val="00591467"/>
    <w:rsid w:val="00591718"/>
    <w:rsid w:val="005919AC"/>
    <w:rsid w:val="00592DCF"/>
    <w:rsid w:val="00593F88"/>
    <w:rsid w:val="005941FA"/>
    <w:rsid w:val="00594394"/>
    <w:rsid w:val="005948BE"/>
    <w:rsid w:val="00595269"/>
    <w:rsid w:val="0059539A"/>
    <w:rsid w:val="0059567D"/>
    <w:rsid w:val="005959ED"/>
    <w:rsid w:val="00595BAB"/>
    <w:rsid w:val="00595EDF"/>
    <w:rsid w:val="00595FE0"/>
    <w:rsid w:val="005962FA"/>
    <w:rsid w:val="00596355"/>
    <w:rsid w:val="00596FE0"/>
    <w:rsid w:val="0059730C"/>
    <w:rsid w:val="00597368"/>
    <w:rsid w:val="0059748A"/>
    <w:rsid w:val="00597822"/>
    <w:rsid w:val="00597830"/>
    <w:rsid w:val="00597A96"/>
    <w:rsid w:val="005A014E"/>
    <w:rsid w:val="005A05F5"/>
    <w:rsid w:val="005A0E00"/>
    <w:rsid w:val="005A17DB"/>
    <w:rsid w:val="005A1BC4"/>
    <w:rsid w:val="005A1EBE"/>
    <w:rsid w:val="005A1F29"/>
    <w:rsid w:val="005A219F"/>
    <w:rsid w:val="005A3938"/>
    <w:rsid w:val="005A3AA3"/>
    <w:rsid w:val="005A3B52"/>
    <w:rsid w:val="005A4414"/>
    <w:rsid w:val="005A47D0"/>
    <w:rsid w:val="005A4C80"/>
    <w:rsid w:val="005A6374"/>
    <w:rsid w:val="005A6697"/>
    <w:rsid w:val="005A6A03"/>
    <w:rsid w:val="005A724D"/>
    <w:rsid w:val="005A760D"/>
    <w:rsid w:val="005A765C"/>
    <w:rsid w:val="005A768A"/>
    <w:rsid w:val="005A777F"/>
    <w:rsid w:val="005B07E6"/>
    <w:rsid w:val="005B0BBB"/>
    <w:rsid w:val="005B15E2"/>
    <w:rsid w:val="005B1807"/>
    <w:rsid w:val="005B1D6E"/>
    <w:rsid w:val="005B2152"/>
    <w:rsid w:val="005B2384"/>
    <w:rsid w:val="005B26E1"/>
    <w:rsid w:val="005B313D"/>
    <w:rsid w:val="005B3753"/>
    <w:rsid w:val="005B4B9C"/>
    <w:rsid w:val="005B5286"/>
    <w:rsid w:val="005B663B"/>
    <w:rsid w:val="005B6943"/>
    <w:rsid w:val="005B7A8F"/>
    <w:rsid w:val="005B7EEF"/>
    <w:rsid w:val="005C0F7E"/>
    <w:rsid w:val="005C10A1"/>
    <w:rsid w:val="005C163B"/>
    <w:rsid w:val="005C21CA"/>
    <w:rsid w:val="005C266C"/>
    <w:rsid w:val="005C28D5"/>
    <w:rsid w:val="005C2905"/>
    <w:rsid w:val="005C2C43"/>
    <w:rsid w:val="005C3391"/>
    <w:rsid w:val="005C371E"/>
    <w:rsid w:val="005C386E"/>
    <w:rsid w:val="005C5C4E"/>
    <w:rsid w:val="005C5FCA"/>
    <w:rsid w:val="005C6EF2"/>
    <w:rsid w:val="005C7185"/>
    <w:rsid w:val="005C796E"/>
    <w:rsid w:val="005C7CA4"/>
    <w:rsid w:val="005D0661"/>
    <w:rsid w:val="005D0D26"/>
    <w:rsid w:val="005D0E64"/>
    <w:rsid w:val="005D1269"/>
    <w:rsid w:val="005D21BF"/>
    <w:rsid w:val="005D3400"/>
    <w:rsid w:val="005D3EAD"/>
    <w:rsid w:val="005D4C89"/>
    <w:rsid w:val="005D4DEE"/>
    <w:rsid w:val="005D4E76"/>
    <w:rsid w:val="005D53AE"/>
    <w:rsid w:val="005D613D"/>
    <w:rsid w:val="005D6533"/>
    <w:rsid w:val="005D666E"/>
    <w:rsid w:val="005D69EF"/>
    <w:rsid w:val="005D6CE3"/>
    <w:rsid w:val="005D6E25"/>
    <w:rsid w:val="005D6F29"/>
    <w:rsid w:val="005D751C"/>
    <w:rsid w:val="005D7D49"/>
    <w:rsid w:val="005E036D"/>
    <w:rsid w:val="005E0552"/>
    <w:rsid w:val="005E0A57"/>
    <w:rsid w:val="005E0B9F"/>
    <w:rsid w:val="005E0BBB"/>
    <w:rsid w:val="005E0ED4"/>
    <w:rsid w:val="005E0FFA"/>
    <w:rsid w:val="005E19EC"/>
    <w:rsid w:val="005E1C20"/>
    <w:rsid w:val="005E2705"/>
    <w:rsid w:val="005E278D"/>
    <w:rsid w:val="005E29E2"/>
    <w:rsid w:val="005E356A"/>
    <w:rsid w:val="005E3D54"/>
    <w:rsid w:val="005E3E40"/>
    <w:rsid w:val="005E40B7"/>
    <w:rsid w:val="005E4827"/>
    <w:rsid w:val="005E4A2C"/>
    <w:rsid w:val="005E60B6"/>
    <w:rsid w:val="005E6220"/>
    <w:rsid w:val="005E675E"/>
    <w:rsid w:val="005E6774"/>
    <w:rsid w:val="005E6F42"/>
    <w:rsid w:val="005E737A"/>
    <w:rsid w:val="005E7C42"/>
    <w:rsid w:val="005E7F85"/>
    <w:rsid w:val="005E7FF0"/>
    <w:rsid w:val="005F0012"/>
    <w:rsid w:val="005F03BE"/>
    <w:rsid w:val="005F1236"/>
    <w:rsid w:val="005F1313"/>
    <w:rsid w:val="005F1AA3"/>
    <w:rsid w:val="005F1BF7"/>
    <w:rsid w:val="005F1D1C"/>
    <w:rsid w:val="005F1E40"/>
    <w:rsid w:val="005F209E"/>
    <w:rsid w:val="005F2207"/>
    <w:rsid w:val="005F261B"/>
    <w:rsid w:val="005F2B70"/>
    <w:rsid w:val="005F43EA"/>
    <w:rsid w:val="005F4B4C"/>
    <w:rsid w:val="005F4D1D"/>
    <w:rsid w:val="005F4DF7"/>
    <w:rsid w:val="005F5677"/>
    <w:rsid w:val="005F5BCE"/>
    <w:rsid w:val="005F5D45"/>
    <w:rsid w:val="005F5D60"/>
    <w:rsid w:val="005F5DA0"/>
    <w:rsid w:val="005F64C8"/>
    <w:rsid w:val="005F702A"/>
    <w:rsid w:val="005F70B5"/>
    <w:rsid w:val="005F70CE"/>
    <w:rsid w:val="005F7572"/>
    <w:rsid w:val="005F7905"/>
    <w:rsid w:val="005F79C9"/>
    <w:rsid w:val="005F79CA"/>
    <w:rsid w:val="005F7AE3"/>
    <w:rsid w:val="005F7EF3"/>
    <w:rsid w:val="005F7F07"/>
    <w:rsid w:val="0060008E"/>
    <w:rsid w:val="00601301"/>
    <w:rsid w:val="00602233"/>
    <w:rsid w:val="006023BF"/>
    <w:rsid w:val="006025EA"/>
    <w:rsid w:val="00602611"/>
    <w:rsid w:val="006026C9"/>
    <w:rsid w:val="00602859"/>
    <w:rsid w:val="00602AC4"/>
    <w:rsid w:val="006031AC"/>
    <w:rsid w:val="00603A3E"/>
    <w:rsid w:val="00603AF8"/>
    <w:rsid w:val="00603B73"/>
    <w:rsid w:val="0060515B"/>
    <w:rsid w:val="00605C2C"/>
    <w:rsid w:val="00605DA7"/>
    <w:rsid w:val="00605E12"/>
    <w:rsid w:val="00605E7A"/>
    <w:rsid w:val="006060CD"/>
    <w:rsid w:val="006062E4"/>
    <w:rsid w:val="006063A2"/>
    <w:rsid w:val="00606B00"/>
    <w:rsid w:val="00606B77"/>
    <w:rsid w:val="00607037"/>
    <w:rsid w:val="00607376"/>
    <w:rsid w:val="006075A0"/>
    <w:rsid w:val="00607840"/>
    <w:rsid w:val="00607DE9"/>
    <w:rsid w:val="006102C2"/>
    <w:rsid w:val="006105F5"/>
    <w:rsid w:val="0061075E"/>
    <w:rsid w:val="006109AA"/>
    <w:rsid w:val="00610ADC"/>
    <w:rsid w:val="0061159A"/>
    <w:rsid w:val="006115C5"/>
    <w:rsid w:val="006116D1"/>
    <w:rsid w:val="00611937"/>
    <w:rsid w:val="00611C05"/>
    <w:rsid w:val="00611EDF"/>
    <w:rsid w:val="00612CE9"/>
    <w:rsid w:val="00613027"/>
    <w:rsid w:val="00613174"/>
    <w:rsid w:val="006137AF"/>
    <w:rsid w:val="00613C8D"/>
    <w:rsid w:val="00613D42"/>
    <w:rsid w:val="006144EF"/>
    <w:rsid w:val="00614CF4"/>
    <w:rsid w:val="00614FF6"/>
    <w:rsid w:val="00616002"/>
    <w:rsid w:val="0061644A"/>
    <w:rsid w:val="00616494"/>
    <w:rsid w:val="0061678D"/>
    <w:rsid w:val="006169A7"/>
    <w:rsid w:val="0061705B"/>
    <w:rsid w:val="006176C9"/>
    <w:rsid w:val="0061779E"/>
    <w:rsid w:val="00617D16"/>
    <w:rsid w:val="00617DBB"/>
    <w:rsid w:val="00620426"/>
    <w:rsid w:val="006209A1"/>
    <w:rsid w:val="00620AEC"/>
    <w:rsid w:val="00620BD0"/>
    <w:rsid w:val="00620C5A"/>
    <w:rsid w:val="0062151D"/>
    <w:rsid w:val="006216F1"/>
    <w:rsid w:val="00621F09"/>
    <w:rsid w:val="00622574"/>
    <w:rsid w:val="006225A7"/>
    <w:rsid w:val="00622C7B"/>
    <w:rsid w:val="00622F27"/>
    <w:rsid w:val="0062343F"/>
    <w:rsid w:val="00623612"/>
    <w:rsid w:val="006236B8"/>
    <w:rsid w:val="006239E3"/>
    <w:rsid w:val="00623B9E"/>
    <w:rsid w:val="0062474B"/>
    <w:rsid w:val="00624961"/>
    <w:rsid w:val="00624AA4"/>
    <w:rsid w:val="00624BA4"/>
    <w:rsid w:val="00624FBF"/>
    <w:rsid w:val="00625C81"/>
    <w:rsid w:val="00626199"/>
    <w:rsid w:val="00626537"/>
    <w:rsid w:val="0062670A"/>
    <w:rsid w:val="00627AC5"/>
    <w:rsid w:val="00627C66"/>
    <w:rsid w:val="00630C46"/>
    <w:rsid w:val="00630E77"/>
    <w:rsid w:val="006312C5"/>
    <w:rsid w:val="006313D7"/>
    <w:rsid w:val="00631825"/>
    <w:rsid w:val="00631E37"/>
    <w:rsid w:val="00631E3F"/>
    <w:rsid w:val="00632412"/>
    <w:rsid w:val="00632491"/>
    <w:rsid w:val="00632B6E"/>
    <w:rsid w:val="00633999"/>
    <w:rsid w:val="00633E6C"/>
    <w:rsid w:val="00634376"/>
    <w:rsid w:val="00634922"/>
    <w:rsid w:val="006349F3"/>
    <w:rsid w:val="00634EED"/>
    <w:rsid w:val="006350E1"/>
    <w:rsid w:val="006353BA"/>
    <w:rsid w:val="00635CEF"/>
    <w:rsid w:val="006365C7"/>
    <w:rsid w:val="00637311"/>
    <w:rsid w:val="00637371"/>
    <w:rsid w:val="0063746C"/>
    <w:rsid w:val="0063781E"/>
    <w:rsid w:val="00637ED8"/>
    <w:rsid w:val="006400FC"/>
    <w:rsid w:val="006401CB"/>
    <w:rsid w:val="0064053B"/>
    <w:rsid w:val="00640742"/>
    <w:rsid w:val="00640C8A"/>
    <w:rsid w:val="00640F7B"/>
    <w:rsid w:val="00641194"/>
    <w:rsid w:val="006418CB"/>
    <w:rsid w:val="00641BCC"/>
    <w:rsid w:val="00641D3C"/>
    <w:rsid w:val="00642878"/>
    <w:rsid w:val="0064289B"/>
    <w:rsid w:val="00642A1E"/>
    <w:rsid w:val="00642C4E"/>
    <w:rsid w:val="00644910"/>
    <w:rsid w:val="00644AE0"/>
    <w:rsid w:val="00644C01"/>
    <w:rsid w:val="0064564D"/>
    <w:rsid w:val="00645B2A"/>
    <w:rsid w:val="0064691D"/>
    <w:rsid w:val="00646E9D"/>
    <w:rsid w:val="006475C8"/>
    <w:rsid w:val="006476D6"/>
    <w:rsid w:val="0064770F"/>
    <w:rsid w:val="006479E4"/>
    <w:rsid w:val="00647BA3"/>
    <w:rsid w:val="00647F82"/>
    <w:rsid w:val="00650092"/>
    <w:rsid w:val="006504B4"/>
    <w:rsid w:val="00650AE9"/>
    <w:rsid w:val="00650BE6"/>
    <w:rsid w:val="0065119F"/>
    <w:rsid w:val="006514A7"/>
    <w:rsid w:val="0065176D"/>
    <w:rsid w:val="00651839"/>
    <w:rsid w:val="00651847"/>
    <w:rsid w:val="00651A8D"/>
    <w:rsid w:val="006524EB"/>
    <w:rsid w:val="00652641"/>
    <w:rsid w:val="0065357E"/>
    <w:rsid w:val="00653D8C"/>
    <w:rsid w:val="006542F9"/>
    <w:rsid w:val="00654395"/>
    <w:rsid w:val="00654C45"/>
    <w:rsid w:val="00654E18"/>
    <w:rsid w:val="006559F6"/>
    <w:rsid w:val="00655A1E"/>
    <w:rsid w:val="00655CFC"/>
    <w:rsid w:val="00655E3F"/>
    <w:rsid w:val="00656257"/>
    <w:rsid w:val="006562C2"/>
    <w:rsid w:val="00656AF9"/>
    <w:rsid w:val="00656C65"/>
    <w:rsid w:val="00657171"/>
    <w:rsid w:val="0065733C"/>
    <w:rsid w:val="00657478"/>
    <w:rsid w:val="006602F6"/>
    <w:rsid w:val="00660B67"/>
    <w:rsid w:val="00660D8C"/>
    <w:rsid w:val="00661CB4"/>
    <w:rsid w:val="00662051"/>
    <w:rsid w:val="0066210A"/>
    <w:rsid w:val="006631AE"/>
    <w:rsid w:val="0066374A"/>
    <w:rsid w:val="00663F73"/>
    <w:rsid w:val="006642EA"/>
    <w:rsid w:val="00664518"/>
    <w:rsid w:val="00664ABD"/>
    <w:rsid w:val="00664BE2"/>
    <w:rsid w:val="0066573F"/>
    <w:rsid w:val="0066585D"/>
    <w:rsid w:val="00665A56"/>
    <w:rsid w:val="00665B52"/>
    <w:rsid w:val="00666093"/>
    <w:rsid w:val="00666609"/>
    <w:rsid w:val="00666D44"/>
    <w:rsid w:val="00666D54"/>
    <w:rsid w:val="00667A6C"/>
    <w:rsid w:val="00667B4F"/>
    <w:rsid w:val="0067001D"/>
    <w:rsid w:val="006704F9"/>
    <w:rsid w:val="00670634"/>
    <w:rsid w:val="00671392"/>
    <w:rsid w:val="00671BC9"/>
    <w:rsid w:val="00671D51"/>
    <w:rsid w:val="006720EC"/>
    <w:rsid w:val="0067295E"/>
    <w:rsid w:val="00672F36"/>
    <w:rsid w:val="00673536"/>
    <w:rsid w:val="00673CFD"/>
    <w:rsid w:val="00673F13"/>
    <w:rsid w:val="0067496D"/>
    <w:rsid w:val="00674992"/>
    <w:rsid w:val="00674D10"/>
    <w:rsid w:val="0067549B"/>
    <w:rsid w:val="00675744"/>
    <w:rsid w:val="006757F7"/>
    <w:rsid w:val="0067580C"/>
    <w:rsid w:val="00675CC0"/>
    <w:rsid w:val="00675EE4"/>
    <w:rsid w:val="00675EEF"/>
    <w:rsid w:val="006764E8"/>
    <w:rsid w:val="00676866"/>
    <w:rsid w:val="006770C7"/>
    <w:rsid w:val="00677A75"/>
    <w:rsid w:val="006805B6"/>
    <w:rsid w:val="00680D80"/>
    <w:rsid w:val="00680F68"/>
    <w:rsid w:val="0068146C"/>
    <w:rsid w:val="00681E19"/>
    <w:rsid w:val="00681F1D"/>
    <w:rsid w:val="0068207F"/>
    <w:rsid w:val="006820DF"/>
    <w:rsid w:val="0068293A"/>
    <w:rsid w:val="0068304C"/>
    <w:rsid w:val="006836FB"/>
    <w:rsid w:val="00683A31"/>
    <w:rsid w:val="00683A55"/>
    <w:rsid w:val="00683B1F"/>
    <w:rsid w:val="0068472A"/>
    <w:rsid w:val="00684C03"/>
    <w:rsid w:val="00684C4D"/>
    <w:rsid w:val="00685646"/>
    <w:rsid w:val="006857C0"/>
    <w:rsid w:val="00685C04"/>
    <w:rsid w:val="006860F8"/>
    <w:rsid w:val="00686876"/>
    <w:rsid w:val="006868DA"/>
    <w:rsid w:val="006877D3"/>
    <w:rsid w:val="006879E1"/>
    <w:rsid w:val="00687B0C"/>
    <w:rsid w:val="00687D52"/>
    <w:rsid w:val="006905E8"/>
    <w:rsid w:val="0069094C"/>
    <w:rsid w:val="00690A75"/>
    <w:rsid w:val="00691765"/>
    <w:rsid w:val="00691948"/>
    <w:rsid w:val="00691B74"/>
    <w:rsid w:val="00692455"/>
    <w:rsid w:val="0069264A"/>
    <w:rsid w:val="006929F2"/>
    <w:rsid w:val="00692A9D"/>
    <w:rsid w:val="00692EFB"/>
    <w:rsid w:val="00693153"/>
    <w:rsid w:val="00693BCE"/>
    <w:rsid w:val="006954EB"/>
    <w:rsid w:val="00695B18"/>
    <w:rsid w:val="00696783"/>
    <w:rsid w:val="00696A3E"/>
    <w:rsid w:val="00696B99"/>
    <w:rsid w:val="00697480"/>
    <w:rsid w:val="00697DF2"/>
    <w:rsid w:val="006A01A1"/>
    <w:rsid w:val="006A0751"/>
    <w:rsid w:val="006A0B3D"/>
    <w:rsid w:val="006A111A"/>
    <w:rsid w:val="006A14E9"/>
    <w:rsid w:val="006A159C"/>
    <w:rsid w:val="006A1756"/>
    <w:rsid w:val="006A1820"/>
    <w:rsid w:val="006A1A2C"/>
    <w:rsid w:val="006A1BCB"/>
    <w:rsid w:val="006A1C97"/>
    <w:rsid w:val="006A1F48"/>
    <w:rsid w:val="006A2261"/>
    <w:rsid w:val="006A2807"/>
    <w:rsid w:val="006A33CD"/>
    <w:rsid w:val="006A36F6"/>
    <w:rsid w:val="006A37A7"/>
    <w:rsid w:val="006A38A8"/>
    <w:rsid w:val="006A3994"/>
    <w:rsid w:val="006A39BD"/>
    <w:rsid w:val="006A39D1"/>
    <w:rsid w:val="006A40E7"/>
    <w:rsid w:val="006A4150"/>
    <w:rsid w:val="006A41F2"/>
    <w:rsid w:val="006A4643"/>
    <w:rsid w:val="006A4A2F"/>
    <w:rsid w:val="006A4ECC"/>
    <w:rsid w:val="006A4ED3"/>
    <w:rsid w:val="006A531E"/>
    <w:rsid w:val="006A5364"/>
    <w:rsid w:val="006A5D6E"/>
    <w:rsid w:val="006A5FA4"/>
    <w:rsid w:val="006A6799"/>
    <w:rsid w:val="006A6883"/>
    <w:rsid w:val="006A69ED"/>
    <w:rsid w:val="006A6AD1"/>
    <w:rsid w:val="006A7409"/>
    <w:rsid w:val="006A7665"/>
    <w:rsid w:val="006A7D2D"/>
    <w:rsid w:val="006A7D6C"/>
    <w:rsid w:val="006B0190"/>
    <w:rsid w:val="006B1072"/>
    <w:rsid w:val="006B1220"/>
    <w:rsid w:val="006B1DD2"/>
    <w:rsid w:val="006B2A33"/>
    <w:rsid w:val="006B3A62"/>
    <w:rsid w:val="006B4565"/>
    <w:rsid w:val="006B4EC3"/>
    <w:rsid w:val="006B573D"/>
    <w:rsid w:val="006B57CB"/>
    <w:rsid w:val="006B5B2D"/>
    <w:rsid w:val="006B61DE"/>
    <w:rsid w:val="006B6687"/>
    <w:rsid w:val="006B681D"/>
    <w:rsid w:val="006B6CDF"/>
    <w:rsid w:val="006B6D4A"/>
    <w:rsid w:val="006B7D26"/>
    <w:rsid w:val="006B7DAE"/>
    <w:rsid w:val="006C006B"/>
    <w:rsid w:val="006C04F5"/>
    <w:rsid w:val="006C0CD8"/>
    <w:rsid w:val="006C13CC"/>
    <w:rsid w:val="006C1902"/>
    <w:rsid w:val="006C1F31"/>
    <w:rsid w:val="006C2210"/>
    <w:rsid w:val="006C24EC"/>
    <w:rsid w:val="006C25D2"/>
    <w:rsid w:val="006C26F6"/>
    <w:rsid w:val="006C2B92"/>
    <w:rsid w:val="006C3577"/>
    <w:rsid w:val="006C3D84"/>
    <w:rsid w:val="006C445B"/>
    <w:rsid w:val="006C4886"/>
    <w:rsid w:val="006C4980"/>
    <w:rsid w:val="006C4BE2"/>
    <w:rsid w:val="006C4C50"/>
    <w:rsid w:val="006C4C85"/>
    <w:rsid w:val="006C52FC"/>
    <w:rsid w:val="006C795A"/>
    <w:rsid w:val="006C7C73"/>
    <w:rsid w:val="006C7F8F"/>
    <w:rsid w:val="006D029F"/>
    <w:rsid w:val="006D084E"/>
    <w:rsid w:val="006D1230"/>
    <w:rsid w:val="006D2031"/>
    <w:rsid w:val="006D228A"/>
    <w:rsid w:val="006D40B3"/>
    <w:rsid w:val="006D41E1"/>
    <w:rsid w:val="006D431D"/>
    <w:rsid w:val="006D462A"/>
    <w:rsid w:val="006D46F3"/>
    <w:rsid w:val="006D47CE"/>
    <w:rsid w:val="006D49FE"/>
    <w:rsid w:val="006D4FCC"/>
    <w:rsid w:val="006D501F"/>
    <w:rsid w:val="006D5334"/>
    <w:rsid w:val="006D551F"/>
    <w:rsid w:val="006D583B"/>
    <w:rsid w:val="006D5BEB"/>
    <w:rsid w:val="006D5CB1"/>
    <w:rsid w:val="006D6305"/>
    <w:rsid w:val="006D691A"/>
    <w:rsid w:val="006D6CCA"/>
    <w:rsid w:val="006D6E4B"/>
    <w:rsid w:val="006D7953"/>
    <w:rsid w:val="006D7DB3"/>
    <w:rsid w:val="006E0128"/>
    <w:rsid w:val="006E05A0"/>
    <w:rsid w:val="006E0780"/>
    <w:rsid w:val="006E0FCF"/>
    <w:rsid w:val="006E1011"/>
    <w:rsid w:val="006E12B7"/>
    <w:rsid w:val="006E12ED"/>
    <w:rsid w:val="006E1389"/>
    <w:rsid w:val="006E1CC4"/>
    <w:rsid w:val="006E1F12"/>
    <w:rsid w:val="006E208D"/>
    <w:rsid w:val="006E222F"/>
    <w:rsid w:val="006E23FF"/>
    <w:rsid w:val="006E270B"/>
    <w:rsid w:val="006E3640"/>
    <w:rsid w:val="006E36EB"/>
    <w:rsid w:val="006E3704"/>
    <w:rsid w:val="006E3826"/>
    <w:rsid w:val="006E3DAC"/>
    <w:rsid w:val="006E40DC"/>
    <w:rsid w:val="006E540A"/>
    <w:rsid w:val="006E5AE5"/>
    <w:rsid w:val="006E6546"/>
    <w:rsid w:val="006E65E4"/>
    <w:rsid w:val="006E7106"/>
    <w:rsid w:val="006E716F"/>
    <w:rsid w:val="006E746E"/>
    <w:rsid w:val="006E7674"/>
    <w:rsid w:val="006E781C"/>
    <w:rsid w:val="006E7B2D"/>
    <w:rsid w:val="006F0015"/>
    <w:rsid w:val="006F15AF"/>
    <w:rsid w:val="006F15BA"/>
    <w:rsid w:val="006F17A5"/>
    <w:rsid w:val="006F1CA9"/>
    <w:rsid w:val="006F1D6F"/>
    <w:rsid w:val="006F1DE5"/>
    <w:rsid w:val="006F21B2"/>
    <w:rsid w:val="006F2393"/>
    <w:rsid w:val="006F2E79"/>
    <w:rsid w:val="006F30AA"/>
    <w:rsid w:val="006F4891"/>
    <w:rsid w:val="006F49E7"/>
    <w:rsid w:val="006F561E"/>
    <w:rsid w:val="006F5853"/>
    <w:rsid w:val="006F58B4"/>
    <w:rsid w:val="006F58CF"/>
    <w:rsid w:val="006F5C6D"/>
    <w:rsid w:val="006F68C6"/>
    <w:rsid w:val="006F6A4A"/>
    <w:rsid w:val="006F6A70"/>
    <w:rsid w:val="006F6B56"/>
    <w:rsid w:val="006F6C59"/>
    <w:rsid w:val="006F6E2F"/>
    <w:rsid w:val="006F6ED3"/>
    <w:rsid w:val="006F7009"/>
    <w:rsid w:val="006F75A3"/>
    <w:rsid w:val="006F75FB"/>
    <w:rsid w:val="006F7AC3"/>
    <w:rsid w:val="006F7EB7"/>
    <w:rsid w:val="00700A6D"/>
    <w:rsid w:val="007014B9"/>
    <w:rsid w:val="00701762"/>
    <w:rsid w:val="00701796"/>
    <w:rsid w:val="00701E50"/>
    <w:rsid w:val="007022AF"/>
    <w:rsid w:val="00702A4C"/>
    <w:rsid w:val="00702CAD"/>
    <w:rsid w:val="007038AC"/>
    <w:rsid w:val="00703C84"/>
    <w:rsid w:val="00703D2A"/>
    <w:rsid w:val="00703E6A"/>
    <w:rsid w:val="00704084"/>
    <w:rsid w:val="00706092"/>
    <w:rsid w:val="007067F3"/>
    <w:rsid w:val="00706C88"/>
    <w:rsid w:val="00706CB8"/>
    <w:rsid w:val="007075E7"/>
    <w:rsid w:val="00707E57"/>
    <w:rsid w:val="0071003F"/>
    <w:rsid w:val="00710251"/>
    <w:rsid w:val="00710252"/>
    <w:rsid w:val="00710303"/>
    <w:rsid w:val="00710365"/>
    <w:rsid w:val="00710E73"/>
    <w:rsid w:val="00711140"/>
    <w:rsid w:val="007114DB"/>
    <w:rsid w:val="007116D6"/>
    <w:rsid w:val="007121D9"/>
    <w:rsid w:val="0071250B"/>
    <w:rsid w:val="0071303A"/>
    <w:rsid w:val="007130E4"/>
    <w:rsid w:val="007132BF"/>
    <w:rsid w:val="0071373F"/>
    <w:rsid w:val="00714077"/>
    <w:rsid w:val="00714316"/>
    <w:rsid w:val="00714B71"/>
    <w:rsid w:val="00715DAA"/>
    <w:rsid w:val="00716114"/>
    <w:rsid w:val="007165D0"/>
    <w:rsid w:val="00716C1B"/>
    <w:rsid w:val="00717DFA"/>
    <w:rsid w:val="00720129"/>
    <w:rsid w:val="00720210"/>
    <w:rsid w:val="007208EB"/>
    <w:rsid w:val="0072093A"/>
    <w:rsid w:val="00720C30"/>
    <w:rsid w:val="00721C7E"/>
    <w:rsid w:val="0072205F"/>
    <w:rsid w:val="00722264"/>
    <w:rsid w:val="00722296"/>
    <w:rsid w:val="00722477"/>
    <w:rsid w:val="00723989"/>
    <w:rsid w:val="007258FC"/>
    <w:rsid w:val="007262CC"/>
    <w:rsid w:val="007262F8"/>
    <w:rsid w:val="0072671E"/>
    <w:rsid w:val="00726874"/>
    <w:rsid w:val="0072687F"/>
    <w:rsid w:val="00726A17"/>
    <w:rsid w:val="00726F32"/>
    <w:rsid w:val="0072753B"/>
    <w:rsid w:val="00727AFA"/>
    <w:rsid w:val="00727D0D"/>
    <w:rsid w:val="00730333"/>
    <w:rsid w:val="0073038D"/>
    <w:rsid w:val="007308B8"/>
    <w:rsid w:val="007315E8"/>
    <w:rsid w:val="007316D8"/>
    <w:rsid w:val="0073198F"/>
    <w:rsid w:val="007329C8"/>
    <w:rsid w:val="007330E1"/>
    <w:rsid w:val="007332EC"/>
    <w:rsid w:val="00733C2F"/>
    <w:rsid w:val="00733DDB"/>
    <w:rsid w:val="00734020"/>
    <w:rsid w:val="007347B6"/>
    <w:rsid w:val="007368AB"/>
    <w:rsid w:val="00740033"/>
    <w:rsid w:val="00740255"/>
    <w:rsid w:val="00740B4A"/>
    <w:rsid w:val="00740E7D"/>
    <w:rsid w:val="0074144E"/>
    <w:rsid w:val="00741579"/>
    <w:rsid w:val="00741DED"/>
    <w:rsid w:val="00741F31"/>
    <w:rsid w:val="00742102"/>
    <w:rsid w:val="007425E9"/>
    <w:rsid w:val="00743016"/>
    <w:rsid w:val="0074302B"/>
    <w:rsid w:val="007431C9"/>
    <w:rsid w:val="007431D6"/>
    <w:rsid w:val="00743BF6"/>
    <w:rsid w:val="00744126"/>
    <w:rsid w:val="0074448D"/>
    <w:rsid w:val="007447E4"/>
    <w:rsid w:val="007450BF"/>
    <w:rsid w:val="007457D7"/>
    <w:rsid w:val="00745960"/>
    <w:rsid w:val="00745B7D"/>
    <w:rsid w:val="00745C51"/>
    <w:rsid w:val="00746B04"/>
    <w:rsid w:val="00747601"/>
    <w:rsid w:val="007502BE"/>
    <w:rsid w:val="0075084C"/>
    <w:rsid w:val="00750E6E"/>
    <w:rsid w:val="00750FD5"/>
    <w:rsid w:val="007515B9"/>
    <w:rsid w:val="007518DC"/>
    <w:rsid w:val="00751C7B"/>
    <w:rsid w:val="00752537"/>
    <w:rsid w:val="007525C5"/>
    <w:rsid w:val="00752DC5"/>
    <w:rsid w:val="00753547"/>
    <w:rsid w:val="0075389E"/>
    <w:rsid w:val="00753F66"/>
    <w:rsid w:val="007542C8"/>
    <w:rsid w:val="007548D1"/>
    <w:rsid w:val="007551E8"/>
    <w:rsid w:val="0075562A"/>
    <w:rsid w:val="007566FB"/>
    <w:rsid w:val="00756870"/>
    <w:rsid w:val="00756CCC"/>
    <w:rsid w:val="0075741C"/>
    <w:rsid w:val="00757568"/>
    <w:rsid w:val="0075768B"/>
    <w:rsid w:val="00757848"/>
    <w:rsid w:val="007578E5"/>
    <w:rsid w:val="007609FD"/>
    <w:rsid w:val="00760EC7"/>
    <w:rsid w:val="00761011"/>
    <w:rsid w:val="0076102F"/>
    <w:rsid w:val="00761043"/>
    <w:rsid w:val="007622D9"/>
    <w:rsid w:val="00762311"/>
    <w:rsid w:val="00762AB5"/>
    <w:rsid w:val="00762B2F"/>
    <w:rsid w:val="00762C29"/>
    <w:rsid w:val="0076303D"/>
    <w:rsid w:val="00763139"/>
    <w:rsid w:val="007641D9"/>
    <w:rsid w:val="007643DF"/>
    <w:rsid w:val="00764619"/>
    <w:rsid w:val="00764C58"/>
    <w:rsid w:val="007651A3"/>
    <w:rsid w:val="0076551A"/>
    <w:rsid w:val="00765BFF"/>
    <w:rsid w:val="00765CF5"/>
    <w:rsid w:val="00766999"/>
    <w:rsid w:val="00766CFC"/>
    <w:rsid w:val="00766E83"/>
    <w:rsid w:val="00766FD3"/>
    <w:rsid w:val="00767D07"/>
    <w:rsid w:val="0077015E"/>
    <w:rsid w:val="00770622"/>
    <w:rsid w:val="00770C2F"/>
    <w:rsid w:val="00771371"/>
    <w:rsid w:val="007716C0"/>
    <w:rsid w:val="00771BE6"/>
    <w:rsid w:val="00771E69"/>
    <w:rsid w:val="00771E8A"/>
    <w:rsid w:val="007721B9"/>
    <w:rsid w:val="00773830"/>
    <w:rsid w:val="00774289"/>
    <w:rsid w:val="00774631"/>
    <w:rsid w:val="00774F91"/>
    <w:rsid w:val="007750EB"/>
    <w:rsid w:val="007755A0"/>
    <w:rsid w:val="00775920"/>
    <w:rsid w:val="00775B5C"/>
    <w:rsid w:val="00775C54"/>
    <w:rsid w:val="007762B9"/>
    <w:rsid w:val="0077658F"/>
    <w:rsid w:val="007766DA"/>
    <w:rsid w:val="007767DB"/>
    <w:rsid w:val="0077697D"/>
    <w:rsid w:val="00776F49"/>
    <w:rsid w:val="00776FCB"/>
    <w:rsid w:val="00777669"/>
    <w:rsid w:val="00777717"/>
    <w:rsid w:val="00777DF5"/>
    <w:rsid w:val="00780CEB"/>
    <w:rsid w:val="00781226"/>
    <w:rsid w:val="007815BA"/>
    <w:rsid w:val="00782A5B"/>
    <w:rsid w:val="00782EFC"/>
    <w:rsid w:val="00783613"/>
    <w:rsid w:val="007836E8"/>
    <w:rsid w:val="007847EB"/>
    <w:rsid w:val="00784ADC"/>
    <w:rsid w:val="00784E4B"/>
    <w:rsid w:val="00784F2C"/>
    <w:rsid w:val="00785042"/>
    <w:rsid w:val="0078528E"/>
    <w:rsid w:val="00785393"/>
    <w:rsid w:val="007854AA"/>
    <w:rsid w:val="00785B16"/>
    <w:rsid w:val="00785ECD"/>
    <w:rsid w:val="00785FA0"/>
    <w:rsid w:val="00786D58"/>
    <w:rsid w:val="0078751A"/>
    <w:rsid w:val="007876B1"/>
    <w:rsid w:val="00787BFB"/>
    <w:rsid w:val="00790408"/>
    <w:rsid w:val="00790709"/>
    <w:rsid w:val="00790D22"/>
    <w:rsid w:val="00791192"/>
    <w:rsid w:val="00791830"/>
    <w:rsid w:val="007923C5"/>
    <w:rsid w:val="00792485"/>
    <w:rsid w:val="00792609"/>
    <w:rsid w:val="00792C47"/>
    <w:rsid w:val="00792ED3"/>
    <w:rsid w:val="007930D1"/>
    <w:rsid w:val="00793375"/>
    <w:rsid w:val="00793ED0"/>
    <w:rsid w:val="007941AD"/>
    <w:rsid w:val="007945CF"/>
    <w:rsid w:val="00794A7D"/>
    <w:rsid w:val="00794BAF"/>
    <w:rsid w:val="0079500A"/>
    <w:rsid w:val="00795212"/>
    <w:rsid w:val="007954C6"/>
    <w:rsid w:val="00795CD0"/>
    <w:rsid w:val="00795DE7"/>
    <w:rsid w:val="007965C0"/>
    <w:rsid w:val="00796A05"/>
    <w:rsid w:val="00796BCA"/>
    <w:rsid w:val="00796F6B"/>
    <w:rsid w:val="00796FBA"/>
    <w:rsid w:val="0079769D"/>
    <w:rsid w:val="00797843"/>
    <w:rsid w:val="00797D27"/>
    <w:rsid w:val="007A0BEC"/>
    <w:rsid w:val="007A0CC3"/>
    <w:rsid w:val="007A0FB1"/>
    <w:rsid w:val="007A2413"/>
    <w:rsid w:val="007A2467"/>
    <w:rsid w:val="007A2496"/>
    <w:rsid w:val="007A25AD"/>
    <w:rsid w:val="007A25D4"/>
    <w:rsid w:val="007A2747"/>
    <w:rsid w:val="007A291E"/>
    <w:rsid w:val="007A2BD8"/>
    <w:rsid w:val="007A2FD9"/>
    <w:rsid w:val="007A3524"/>
    <w:rsid w:val="007A380C"/>
    <w:rsid w:val="007A3BAA"/>
    <w:rsid w:val="007A4244"/>
    <w:rsid w:val="007A4AB8"/>
    <w:rsid w:val="007A4ED8"/>
    <w:rsid w:val="007A4EEB"/>
    <w:rsid w:val="007A4FD1"/>
    <w:rsid w:val="007A54A4"/>
    <w:rsid w:val="007A6339"/>
    <w:rsid w:val="007A6519"/>
    <w:rsid w:val="007A6534"/>
    <w:rsid w:val="007A6928"/>
    <w:rsid w:val="007A6E25"/>
    <w:rsid w:val="007A7518"/>
    <w:rsid w:val="007A769C"/>
    <w:rsid w:val="007A7B38"/>
    <w:rsid w:val="007B0123"/>
    <w:rsid w:val="007B0817"/>
    <w:rsid w:val="007B099B"/>
    <w:rsid w:val="007B1100"/>
    <w:rsid w:val="007B2B7B"/>
    <w:rsid w:val="007B2D96"/>
    <w:rsid w:val="007B35E3"/>
    <w:rsid w:val="007B3BBB"/>
    <w:rsid w:val="007B4299"/>
    <w:rsid w:val="007B539D"/>
    <w:rsid w:val="007B55E1"/>
    <w:rsid w:val="007B5670"/>
    <w:rsid w:val="007B5712"/>
    <w:rsid w:val="007B6345"/>
    <w:rsid w:val="007B64BA"/>
    <w:rsid w:val="007B665B"/>
    <w:rsid w:val="007B6DA3"/>
    <w:rsid w:val="007B70F8"/>
    <w:rsid w:val="007C05E0"/>
    <w:rsid w:val="007C116F"/>
    <w:rsid w:val="007C17CA"/>
    <w:rsid w:val="007C1851"/>
    <w:rsid w:val="007C18E1"/>
    <w:rsid w:val="007C1C2F"/>
    <w:rsid w:val="007C2562"/>
    <w:rsid w:val="007C329F"/>
    <w:rsid w:val="007C3343"/>
    <w:rsid w:val="007C3387"/>
    <w:rsid w:val="007C3708"/>
    <w:rsid w:val="007C413E"/>
    <w:rsid w:val="007C47DB"/>
    <w:rsid w:val="007C48B4"/>
    <w:rsid w:val="007C4B94"/>
    <w:rsid w:val="007C517B"/>
    <w:rsid w:val="007C5B48"/>
    <w:rsid w:val="007C5D2E"/>
    <w:rsid w:val="007C5F19"/>
    <w:rsid w:val="007C5F72"/>
    <w:rsid w:val="007C67E8"/>
    <w:rsid w:val="007C69C4"/>
    <w:rsid w:val="007C701A"/>
    <w:rsid w:val="007C7761"/>
    <w:rsid w:val="007C79F4"/>
    <w:rsid w:val="007D016C"/>
    <w:rsid w:val="007D0457"/>
    <w:rsid w:val="007D0807"/>
    <w:rsid w:val="007D17F9"/>
    <w:rsid w:val="007D183C"/>
    <w:rsid w:val="007D3023"/>
    <w:rsid w:val="007D3031"/>
    <w:rsid w:val="007D30FC"/>
    <w:rsid w:val="007D34C2"/>
    <w:rsid w:val="007D4E0B"/>
    <w:rsid w:val="007D5538"/>
    <w:rsid w:val="007D59DC"/>
    <w:rsid w:val="007D5A92"/>
    <w:rsid w:val="007D5F4C"/>
    <w:rsid w:val="007D62EA"/>
    <w:rsid w:val="007D6591"/>
    <w:rsid w:val="007D71B1"/>
    <w:rsid w:val="007D76D4"/>
    <w:rsid w:val="007D7D6B"/>
    <w:rsid w:val="007D7E2D"/>
    <w:rsid w:val="007E0590"/>
    <w:rsid w:val="007E062F"/>
    <w:rsid w:val="007E11E8"/>
    <w:rsid w:val="007E14DC"/>
    <w:rsid w:val="007E17DA"/>
    <w:rsid w:val="007E18E0"/>
    <w:rsid w:val="007E1CB6"/>
    <w:rsid w:val="007E1DF3"/>
    <w:rsid w:val="007E24BA"/>
    <w:rsid w:val="007E2844"/>
    <w:rsid w:val="007E290C"/>
    <w:rsid w:val="007E29DC"/>
    <w:rsid w:val="007E2AD7"/>
    <w:rsid w:val="007E2D3F"/>
    <w:rsid w:val="007E302D"/>
    <w:rsid w:val="007E3261"/>
    <w:rsid w:val="007E3549"/>
    <w:rsid w:val="007E3C75"/>
    <w:rsid w:val="007E47F0"/>
    <w:rsid w:val="007E4D54"/>
    <w:rsid w:val="007E4DA0"/>
    <w:rsid w:val="007E525D"/>
    <w:rsid w:val="007E61CD"/>
    <w:rsid w:val="007E646F"/>
    <w:rsid w:val="007E68CB"/>
    <w:rsid w:val="007E6958"/>
    <w:rsid w:val="007E6D9F"/>
    <w:rsid w:val="007E79BD"/>
    <w:rsid w:val="007F0FC8"/>
    <w:rsid w:val="007F1550"/>
    <w:rsid w:val="007F1EC4"/>
    <w:rsid w:val="007F1EF7"/>
    <w:rsid w:val="007F22C8"/>
    <w:rsid w:val="007F28BB"/>
    <w:rsid w:val="007F35D8"/>
    <w:rsid w:val="007F3707"/>
    <w:rsid w:val="007F3885"/>
    <w:rsid w:val="007F424B"/>
    <w:rsid w:val="007F488E"/>
    <w:rsid w:val="007F55CB"/>
    <w:rsid w:val="007F5A39"/>
    <w:rsid w:val="007F5B04"/>
    <w:rsid w:val="007F5DA3"/>
    <w:rsid w:val="007F62C3"/>
    <w:rsid w:val="007F6535"/>
    <w:rsid w:val="007F6AF9"/>
    <w:rsid w:val="007F6C59"/>
    <w:rsid w:val="007F6D85"/>
    <w:rsid w:val="007F7384"/>
    <w:rsid w:val="007F792A"/>
    <w:rsid w:val="008001AA"/>
    <w:rsid w:val="00800A86"/>
    <w:rsid w:val="00801492"/>
    <w:rsid w:val="00801CF6"/>
    <w:rsid w:val="00802011"/>
    <w:rsid w:val="00802687"/>
    <w:rsid w:val="008029B5"/>
    <w:rsid w:val="00802B91"/>
    <w:rsid w:val="008034FC"/>
    <w:rsid w:val="008038B4"/>
    <w:rsid w:val="00803AC7"/>
    <w:rsid w:val="008048B1"/>
    <w:rsid w:val="00804EAC"/>
    <w:rsid w:val="00805453"/>
    <w:rsid w:val="00805895"/>
    <w:rsid w:val="00805B59"/>
    <w:rsid w:val="00805F23"/>
    <w:rsid w:val="00806065"/>
    <w:rsid w:val="00806936"/>
    <w:rsid w:val="008076C9"/>
    <w:rsid w:val="00807D2C"/>
    <w:rsid w:val="00810795"/>
    <w:rsid w:val="00810B38"/>
    <w:rsid w:val="0081110C"/>
    <w:rsid w:val="0081150A"/>
    <w:rsid w:val="00811887"/>
    <w:rsid w:val="00811F97"/>
    <w:rsid w:val="008121C7"/>
    <w:rsid w:val="00812B17"/>
    <w:rsid w:val="00813066"/>
    <w:rsid w:val="00813941"/>
    <w:rsid w:val="008143CA"/>
    <w:rsid w:val="00814524"/>
    <w:rsid w:val="00815140"/>
    <w:rsid w:val="00815A58"/>
    <w:rsid w:val="00815D54"/>
    <w:rsid w:val="00815FA8"/>
    <w:rsid w:val="00816EE3"/>
    <w:rsid w:val="00817B73"/>
    <w:rsid w:val="00817D40"/>
    <w:rsid w:val="00820669"/>
    <w:rsid w:val="00820739"/>
    <w:rsid w:val="00820DE3"/>
    <w:rsid w:val="00821DA7"/>
    <w:rsid w:val="00821F1A"/>
    <w:rsid w:val="008221C9"/>
    <w:rsid w:val="008233B5"/>
    <w:rsid w:val="008233C6"/>
    <w:rsid w:val="00824F90"/>
    <w:rsid w:val="0082501D"/>
    <w:rsid w:val="00825B55"/>
    <w:rsid w:val="00825D7A"/>
    <w:rsid w:val="0082638F"/>
    <w:rsid w:val="0082719A"/>
    <w:rsid w:val="008272AA"/>
    <w:rsid w:val="00827389"/>
    <w:rsid w:val="00827FF8"/>
    <w:rsid w:val="00830191"/>
    <w:rsid w:val="00830B0C"/>
    <w:rsid w:val="00830D25"/>
    <w:rsid w:val="00830FC7"/>
    <w:rsid w:val="00831A41"/>
    <w:rsid w:val="00831ED0"/>
    <w:rsid w:val="00832008"/>
    <w:rsid w:val="008320AB"/>
    <w:rsid w:val="00832661"/>
    <w:rsid w:val="008328F5"/>
    <w:rsid w:val="00833943"/>
    <w:rsid w:val="00833B00"/>
    <w:rsid w:val="00833C54"/>
    <w:rsid w:val="00833CA4"/>
    <w:rsid w:val="00834657"/>
    <w:rsid w:val="00834A7C"/>
    <w:rsid w:val="00834AED"/>
    <w:rsid w:val="00834DAA"/>
    <w:rsid w:val="0083575C"/>
    <w:rsid w:val="008357EE"/>
    <w:rsid w:val="00835817"/>
    <w:rsid w:val="008358D1"/>
    <w:rsid w:val="00835998"/>
    <w:rsid w:val="008367FD"/>
    <w:rsid w:val="008368F6"/>
    <w:rsid w:val="00836E02"/>
    <w:rsid w:val="008372DA"/>
    <w:rsid w:val="008402FC"/>
    <w:rsid w:val="00840C54"/>
    <w:rsid w:val="00840CA6"/>
    <w:rsid w:val="00841014"/>
    <w:rsid w:val="008414B7"/>
    <w:rsid w:val="008417D3"/>
    <w:rsid w:val="008418C4"/>
    <w:rsid w:val="00841AA4"/>
    <w:rsid w:val="00842175"/>
    <w:rsid w:val="0084229B"/>
    <w:rsid w:val="00842552"/>
    <w:rsid w:val="00842E97"/>
    <w:rsid w:val="00843057"/>
    <w:rsid w:val="00843128"/>
    <w:rsid w:val="00843B19"/>
    <w:rsid w:val="00843C6C"/>
    <w:rsid w:val="00843D06"/>
    <w:rsid w:val="008440B1"/>
    <w:rsid w:val="00844BFA"/>
    <w:rsid w:val="00846432"/>
    <w:rsid w:val="0084657D"/>
    <w:rsid w:val="00846594"/>
    <w:rsid w:val="00846AF2"/>
    <w:rsid w:val="00846F03"/>
    <w:rsid w:val="0084777A"/>
    <w:rsid w:val="008479C3"/>
    <w:rsid w:val="00847BB2"/>
    <w:rsid w:val="00847CE5"/>
    <w:rsid w:val="00847D28"/>
    <w:rsid w:val="0085009D"/>
    <w:rsid w:val="00850DE7"/>
    <w:rsid w:val="008511E2"/>
    <w:rsid w:val="00851356"/>
    <w:rsid w:val="00852016"/>
    <w:rsid w:val="0085205F"/>
    <w:rsid w:val="00852758"/>
    <w:rsid w:val="00852CA3"/>
    <w:rsid w:val="00852D0C"/>
    <w:rsid w:val="008534CE"/>
    <w:rsid w:val="00854D33"/>
    <w:rsid w:val="008553D2"/>
    <w:rsid w:val="00855A9A"/>
    <w:rsid w:val="00855AC3"/>
    <w:rsid w:val="00855B6C"/>
    <w:rsid w:val="00855E42"/>
    <w:rsid w:val="00856071"/>
    <w:rsid w:val="008561F3"/>
    <w:rsid w:val="0085645E"/>
    <w:rsid w:val="00856CA1"/>
    <w:rsid w:val="00857DDB"/>
    <w:rsid w:val="0086004E"/>
    <w:rsid w:val="0086014A"/>
    <w:rsid w:val="00860352"/>
    <w:rsid w:val="008606A7"/>
    <w:rsid w:val="008606EB"/>
    <w:rsid w:val="00860B5C"/>
    <w:rsid w:val="00860BCE"/>
    <w:rsid w:val="00860D77"/>
    <w:rsid w:val="00860FAE"/>
    <w:rsid w:val="00860FE5"/>
    <w:rsid w:val="00861048"/>
    <w:rsid w:val="008610D6"/>
    <w:rsid w:val="00861433"/>
    <w:rsid w:val="00861553"/>
    <w:rsid w:val="008619EC"/>
    <w:rsid w:val="008623F6"/>
    <w:rsid w:val="00862897"/>
    <w:rsid w:val="0086303B"/>
    <w:rsid w:val="008632BF"/>
    <w:rsid w:val="00863397"/>
    <w:rsid w:val="008647BE"/>
    <w:rsid w:val="00865335"/>
    <w:rsid w:val="00866A1C"/>
    <w:rsid w:val="00866DE2"/>
    <w:rsid w:val="00866F44"/>
    <w:rsid w:val="00867EB2"/>
    <w:rsid w:val="00870904"/>
    <w:rsid w:val="00871004"/>
    <w:rsid w:val="008711D4"/>
    <w:rsid w:val="00871229"/>
    <w:rsid w:val="008718D4"/>
    <w:rsid w:val="00871A66"/>
    <w:rsid w:val="00871A93"/>
    <w:rsid w:val="00872455"/>
    <w:rsid w:val="0087287F"/>
    <w:rsid w:val="00872B02"/>
    <w:rsid w:val="00872C34"/>
    <w:rsid w:val="008733F9"/>
    <w:rsid w:val="008737B4"/>
    <w:rsid w:val="008738E3"/>
    <w:rsid w:val="00873BAB"/>
    <w:rsid w:val="00873C0B"/>
    <w:rsid w:val="0087428D"/>
    <w:rsid w:val="008745AC"/>
    <w:rsid w:val="00874B53"/>
    <w:rsid w:val="00875124"/>
    <w:rsid w:val="0087569F"/>
    <w:rsid w:val="00875925"/>
    <w:rsid w:val="00875FE9"/>
    <w:rsid w:val="008767CC"/>
    <w:rsid w:val="00876CAD"/>
    <w:rsid w:val="00877039"/>
    <w:rsid w:val="00877186"/>
    <w:rsid w:val="00877559"/>
    <w:rsid w:val="00877591"/>
    <w:rsid w:val="008800A1"/>
    <w:rsid w:val="0088046B"/>
    <w:rsid w:val="00880718"/>
    <w:rsid w:val="00880A5B"/>
    <w:rsid w:val="00880B6D"/>
    <w:rsid w:val="00881CED"/>
    <w:rsid w:val="00881E66"/>
    <w:rsid w:val="008825E4"/>
    <w:rsid w:val="00882878"/>
    <w:rsid w:val="00882E82"/>
    <w:rsid w:val="00882E95"/>
    <w:rsid w:val="008831AE"/>
    <w:rsid w:val="00883D7C"/>
    <w:rsid w:val="00885BF1"/>
    <w:rsid w:val="00885CD0"/>
    <w:rsid w:val="00886207"/>
    <w:rsid w:val="00886586"/>
    <w:rsid w:val="008865AA"/>
    <w:rsid w:val="00886AC6"/>
    <w:rsid w:val="00887F53"/>
    <w:rsid w:val="00890422"/>
    <w:rsid w:val="0089043A"/>
    <w:rsid w:val="008904AC"/>
    <w:rsid w:val="008909A2"/>
    <w:rsid w:val="00891249"/>
    <w:rsid w:val="00891D32"/>
    <w:rsid w:val="0089211E"/>
    <w:rsid w:val="0089228A"/>
    <w:rsid w:val="008926C4"/>
    <w:rsid w:val="008927B6"/>
    <w:rsid w:val="00893388"/>
    <w:rsid w:val="008942B2"/>
    <w:rsid w:val="008944F0"/>
    <w:rsid w:val="008956D5"/>
    <w:rsid w:val="00895D21"/>
    <w:rsid w:val="0089646C"/>
    <w:rsid w:val="008966F7"/>
    <w:rsid w:val="00897356"/>
    <w:rsid w:val="00897908"/>
    <w:rsid w:val="00897C49"/>
    <w:rsid w:val="00897FC5"/>
    <w:rsid w:val="008A014A"/>
    <w:rsid w:val="008A0690"/>
    <w:rsid w:val="008A1960"/>
    <w:rsid w:val="008A2064"/>
    <w:rsid w:val="008A2EC7"/>
    <w:rsid w:val="008A2F9A"/>
    <w:rsid w:val="008A2FB1"/>
    <w:rsid w:val="008A33D7"/>
    <w:rsid w:val="008A3DBA"/>
    <w:rsid w:val="008A3DC4"/>
    <w:rsid w:val="008A3E54"/>
    <w:rsid w:val="008A41D1"/>
    <w:rsid w:val="008A432C"/>
    <w:rsid w:val="008A467D"/>
    <w:rsid w:val="008A46F9"/>
    <w:rsid w:val="008A54AC"/>
    <w:rsid w:val="008A563B"/>
    <w:rsid w:val="008A5768"/>
    <w:rsid w:val="008A5797"/>
    <w:rsid w:val="008A5AA7"/>
    <w:rsid w:val="008A5F66"/>
    <w:rsid w:val="008A656A"/>
    <w:rsid w:val="008A6755"/>
    <w:rsid w:val="008A6C64"/>
    <w:rsid w:val="008A6D53"/>
    <w:rsid w:val="008A6E1B"/>
    <w:rsid w:val="008A71AD"/>
    <w:rsid w:val="008A7397"/>
    <w:rsid w:val="008A73E1"/>
    <w:rsid w:val="008A74E8"/>
    <w:rsid w:val="008A7510"/>
    <w:rsid w:val="008A7F0A"/>
    <w:rsid w:val="008B00AE"/>
    <w:rsid w:val="008B0576"/>
    <w:rsid w:val="008B111B"/>
    <w:rsid w:val="008B1EA0"/>
    <w:rsid w:val="008B1FF3"/>
    <w:rsid w:val="008B24FA"/>
    <w:rsid w:val="008B29C5"/>
    <w:rsid w:val="008B2D3C"/>
    <w:rsid w:val="008B3151"/>
    <w:rsid w:val="008B34B9"/>
    <w:rsid w:val="008B3683"/>
    <w:rsid w:val="008B384D"/>
    <w:rsid w:val="008B4BDE"/>
    <w:rsid w:val="008B5679"/>
    <w:rsid w:val="008B578D"/>
    <w:rsid w:val="008B5E2E"/>
    <w:rsid w:val="008B6039"/>
    <w:rsid w:val="008B60A3"/>
    <w:rsid w:val="008B6378"/>
    <w:rsid w:val="008B6DDE"/>
    <w:rsid w:val="008B7A8A"/>
    <w:rsid w:val="008C01F0"/>
    <w:rsid w:val="008C06DD"/>
    <w:rsid w:val="008C0F83"/>
    <w:rsid w:val="008C1A56"/>
    <w:rsid w:val="008C298C"/>
    <w:rsid w:val="008C2DB6"/>
    <w:rsid w:val="008C2EFD"/>
    <w:rsid w:val="008C3311"/>
    <w:rsid w:val="008C3519"/>
    <w:rsid w:val="008C3CE5"/>
    <w:rsid w:val="008C4314"/>
    <w:rsid w:val="008C4A99"/>
    <w:rsid w:val="008C4D40"/>
    <w:rsid w:val="008C54FD"/>
    <w:rsid w:val="008C5873"/>
    <w:rsid w:val="008C60FD"/>
    <w:rsid w:val="008C67AD"/>
    <w:rsid w:val="008C6ED2"/>
    <w:rsid w:val="008C7309"/>
    <w:rsid w:val="008C7D2B"/>
    <w:rsid w:val="008D0185"/>
    <w:rsid w:val="008D040A"/>
    <w:rsid w:val="008D0800"/>
    <w:rsid w:val="008D0E77"/>
    <w:rsid w:val="008D1531"/>
    <w:rsid w:val="008D1A47"/>
    <w:rsid w:val="008D1F45"/>
    <w:rsid w:val="008D2285"/>
    <w:rsid w:val="008D27CA"/>
    <w:rsid w:val="008D2821"/>
    <w:rsid w:val="008D28DD"/>
    <w:rsid w:val="008D2C89"/>
    <w:rsid w:val="008D2E23"/>
    <w:rsid w:val="008D3A81"/>
    <w:rsid w:val="008D408E"/>
    <w:rsid w:val="008D46AB"/>
    <w:rsid w:val="008D479A"/>
    <w:rsid w:val="008D4BE9"/>
    <w:rsid w:val="008D4CE9"/>
    <w:rsid w:val="008D4DF0"/>
    <w:rsid w:val="008D50CE"/>
    <w:rsid w:val="008D641B"/>
    <w:rsid w:val="008D6580"/>
    <w:rsid w:val="008D7364"/>
    <w:rsid w:val="008D7AB3"/>
    <w:rsid w:val="008E02BE"/>
    <w:rsid w:val="008E02E5"/>
    <w:rsid w:val="008E0381"/>
    <w:rsid w:val="008E069D"/>
    <w:rsid w:val="008E077D"/>
    <w:rsid w:val="008E092A"/>
    <w:rsid w:val="008E0BFE"/>
    <w:rsid w:val="008E0E82"/>
    <w:rsid w:val="008E1581"/>
    <w:rsid w:val="008E1A26"/>
    <w:rsid w:val="008E1E29"/>
    <w:rsid w:val="008E25A5"/>
    <w:rsid w:val="008E277F"/>
    <w:rsid w:val="008E295F"/>
    <w:rsid w:val="008E29CC"/>
    <w:rsid w:val="008E2D0D"/>
    <w:rsid w:val="008E3E90"/>
    <w:rsid w:val="008E466C"/>
    <w:rsid w:val="008E4CC9"/>
    <w:rsid w:val="008E4FF9"/>
    <w:rsid w:val="008E5136"/>
    <w:rsid w:val="008E5391"/>
    <w:rsid w:val="008E5F40"/>
    <w:rsid w:val="008E62BE"/>
    <w:rsid w:val="008E65F8"/>
    <w:rsid w:val="008E6631"/>
    <w:rsid w:val="008E7A04"/>
    <w:rsid w:val="008E7DBB"/>
    <w:rsid w:val="008E7F5C"/>
    <w:rsid w:val="008F12F5"/>
    <w:rsid w:val="008F1CE2"/>
    <w:rsid w:val="008F21EF"/>
    <w:rsid w:val="008F2372"/>
    <w:rsid w:val="008F2ADC"/>
    <w:rsid w:val="008F2B4F"/>
    <w:rsid w:val="008F2EFF"/>
    <w:rsid w:val="008F2F85"/>
    <w:rsid w:val="008F375E"/>
    <w:rsid w:val="008F39D5"/>
    <w:rsid w:val="008F472A"/>
    <w:rsid w:val="008F4825"/>
    <w:rsid w:val="008F511F"/>
    <w:rsid w:val="008F54B1"/>
    <w:rsid w:val="008F5681"/>
    <w:rsid w:val="008F6B21"/>
    <w:rsid w:val="008F6CEA"/>
    <w:rsid w:val="008F75A1"/>
    <w:rsid w:val="008F7C04"/>
    <w:rsid w:val="0090087E"/>
    <w:rsid w:val="00900DF0"/>
    <w:rsid w:val="00900E63"/>
    <w:rsid w:val="009012B1"/>
    <w:rsid w:val="00901307"/>
    <w:rsid w:val="00901311"/>
    <w:rsid w:val="00901402"/>
    <w:rsid w:val="00903100"/>
    <w:rsid w:val="00903202"/>
    <w:rsid w:val="00903418"/>
    <w:rsid w:val="00903B96"/>
    <w:rsid w:val="00903C8D"/>
    <w:rsid w:val="009043B9"/>
    <w:rsid w:val="0090445E"/>
    <w:rsid w:val="0090571C"/>
    <w:rsid w:val="00905B19"/>
    <w:rsid w:val="00905F54"/>
    <w:rsid w:val="00905FF7"/>
    <w:rsid w:val="00906212"/>
    <w:rsid w:val="00906B0E"/>
    <w:rsid w:val="009074AC"/>
    <w:rsid w:val="00907AF9"/>
    <w:rsid w:val="00907C53"/>
    <w:rsid w:val="0091010A"/>
    <w:rsid w:val="009101C3"/>
    <w:rsid w:val="00910356"/>
    <w:rsid w:val="009103F9"/>
    <w:rsid w:val="009105D6"/>
    <w:rsid w:val="009106C2"/>
    <w:rsid w:val="00910EFC"/>
    <w:rsid w:val="009111A1"/>
    <w:rsid w:val="00911296"/>
    <w:rsid w:val="00911346"/>
    <w:rsid w:val="00912835"/>
    <w:rsid w:val="00913371"/>
    <w:rsid w:val="009135B3"/>
    <w:rsid w:val="00913AF8"/>
    <w:rsid w:val="009140FF"/>
    <w:rsid w:val="009147CA"/>
    <w:rsid w:val="00914D92"/>
    <w:rsid w:val="00914DCE"/>
    <w:rsid w:val="009150CF"/>
    <w:rsid w:val="009151E8"/>
    <w:rsid w:val="00915415"/>
    <w:rsid w:val="009159B2"/>
    <w:rsid w:val="00915F82"/>
    <w:rsid w:val="0091663C"/>
    <w:rsid w:val="00916742"/>
    <w:rsid w:val="00916892"/>
    <w:rsid w:val="00916F93"/>
    <w:rsid w:val="00917436"/>
    <w:rsid w:val="00917460"/>
    <w:rsid w:val="00917CC2"/>
    <w:rsid w:val="0092008B"/>
    <w:rsid w:val="0092077C"/>
    <w:rsid w:val="009207B7"/>
    <w:rsid w:val="00920CC6"/>
    <w:rsid w:val="0092154D"/>
    <w:rsid w:val="009216C6"/>
    <w:rsid w:val="009223AA"/>
    <w:rsid w:val="009223D2"/>
    <w:rsid w:val="00922403"/>
    <w:rsid w:val="00922406"/>
    <w:rsid w:val="00922DC1"/>
    <w:rsid w:val="00922FC2"/>
    <w:rsid w:val="009233F6"/>
    <w:rsid w:val="0092420B"/>
    <w:rsid w:val="009249E5"/>
    <w:rsid w:val="00924A94"/>
    <w:rsid w:val="00924B7D"/>
    <w:rsid w:val="00924F8E"/>
    <w:rsid w:val="0092578C"/>
    <w:rsid w:val="00925BDA"/>
    <w:rsid w:val="00925CB7"/>
    <w:rsid w:val="0092687F"/>
    <w:rsid w:val="009268CA"/>
    <w:rsid w:val="00926AA1"/>
    <w:rsid w:val="009270B8"/>
    <w:rsid w:val="0092772B"/>
    <w:rsid w:val="009278AF"/>
    <w:rsid w:val="00930179"/>
    <w:rsid w:val="00931058"/>
    <w:rsid w:val="00931A46"/>
    <w:rsid w:val="009329B5"/>
    <w:rsid w:val="009332D1"/>
    <w:rsid w:val="009336F8"/>
    <w:rsid w:val="009339D8"/>
    <w:rsid w:val="009347BD"/>
    <w:rsid w:val="009348EB"/>
    <w:rsid w:val="00934CC7"/>
    <w:rsid w:val="0093503B"/>
    <w:rsid w:val="009355F1"/>
    <w:rsid w:val="00935F82"/>
    <w:rsid w:val="00935FC0"/>
    <w:rsid w:val="00936C0B"/>
    <w:rsid w:val="00937015"/>
    <w:rsid w:val="00937337"/>
    <w:rsid w:val="009373FC"/>
    <w:rsid w:val="00937448"/>
    <w:rsid w:val="00937ABA"/>
    <w:rsid w:val="00937E4A"/>
    <w:rsid w:val="00937F1E"/>
    <w:rsid w:val="009402E6"/>
    <w:rsid w:val="00940A86"/>
    <w:rsid w:val="009410B1"/>
    <w:rsid w:val="009416B0"/>
    <w:rsid w:val="00941CA2"/>
    <w:rsid w:val="00941DF8"/>
    <w:rsid w:val="009420F3"/>
    <w:rsid w:val="00942201"/>
    <w:rsid w:val="00942D40"/>
    <w:rsid w:val="009441E2"/>
    <w:rsid w:val="009448FE"/>
    <w:rsid w:val="009449AD"/>
    <w:rsid w:val="00945039"/>
    <w:rsid w:val="00945148"/>
    <w:rsid w:val="00945C1A"/>
    <w:rsid w:val="00945C45"/>
    <w:rsid w:val="0094623D"/>
    <w:rsid w:val="00946919"/>
    <w:rsid w:val="00946E55"/>
    <w:rsid w:val="00946F44"/>
    <w:rsid w:val="00947A08"/>
    <w:rsid w:val="0095088A"/>
    <w:rsid w:val="0095095E"/>
    <w:rsid w:val="00950A95"/>
    <w:rsid w:val="00951A20"/>
    <w:rsid w:val="00951ACE"/>
    <w:rsid w:val="00952342"/>
    <w:rsid w:val="00952465"/>
    <w:rsid w:val="009526E2"/>
    <w:rsid w:val="00952D56"/>
    <w:rsid w:val="0095375E"/>
    <w:rsid w:val="00953808"/>
    <w:rsid w:val="00953A36"/>
    <w:rsid w:val="00953AD6"/>
    <w:rsid w:val="00953AEF"/>
    <w:rsid w:val="00955AB6"/>
    <w:rsid w:val="00955D64"/>
    <w:rsid w:val="00955EA8"/>
    <w:rsid w:val="009565F3"/>
    <w:rsid w:val="00956E1E"/>
    <w:rsid w:val="00956E84"/>
    <w:rsid w:val="009571D9"/>
    <w:rsid w:val="00957208"/>
    <w:rsid w:val="009579FD"/>
    <w:rsid w:val="00957CC7"/>
    <w:rsid w:val="00957EE1"/>
    <w:rsid w:val="009601E3"/>
    <w:rsid w:val="0096041A"/>
    <w:rsid w:val="00960F1B"/>
    <w:rsid w:val="00961392"/>
    <w:rsid w:val="00961427"/>
    <w:rsid w:val="00961744"/>
    <w:rsid w:val="00961A04"/>
    <w:rsid w:val="00962042"/>
    <w:rsid w:val="00962095"/>
    <w:rsid w:val="0096212C"/>
    <w:rsid w:val="009622B2"/>
    <w:rsid w:val="00962680"/>
    <w:rsid w:val="0096369C"/>
    <w:rsid w:val="00963DA5"/>
    <w:rsid w:val="00964172"/>
    <w:rsid w:val="0096437E"/>
    <w:rsid w:val="009650BB"/>
    <w:rsid w:val="00965424"/>
    <w:rsid w:val="009655D2"/>
    <w:rsid w:val="00965A9E"/>
    <w:rsid w:val="00965ADB"/>
    <w:rsid w:val="009664E2"/>
    <w:rsid w:val="00967CC7"/>
    <w:rsid w:val="00967D56"/>
    <w:rsid w:val="009703AC"/>
    <w:rsid w:val="009709E5"/>
    <w:rsid w:val="009712F0"/>
    <w:rsid w:val="00971FE4"/>
    <w:rsid w:val="009722BE"/>
    <w:rsid w:val="009726A3"/>
    <w:rsid w:val="00972782"/>
    <w:rsid w:val="00972973"/>
    <w:rsid w:val="00972CE2"/>
    <w:rsid w:val="00973329"/>
    <w:rsid w:val="00973649"/>
    <w:rsid w:val="00973CB0"/>
    <w:rsid w:val="00974970"/>
    <w:rsid w:val="00975060"/>
    <w:rsid w:val="0097517C"/>
    <w:rsid w:val="009753BE"/>
    <w:rsid w:val="00975475"/>
    <w:rsid w:val="00976208"/>
    <w:rsid w:val="009778E4"/>
    <w:rsid w:val="0098014C"/>
    <w:rsid w:val="00980221"/>
    <w:rsid w:val="0098093B"/>
    <w:rsid w:val="00980C7A"/>
    <w:rsid w:val="009813D6"/>
    <w:rsid w:val="00981596"/>
    <w:rsid w:val="0098162F"/>
    <w:rsid w:val="00981638"/>
    <w:rsid w:val="00981705"/>
    <w:rsid w:val="00981758"/>
    <w:rsid w:val="00981CFB"/>
    <w:rsid w:val="0098255C"/>
    <w:rsid w:val="00982B8E"/>
    <w:rsid w:val="00982C35"/>
    <w:rsid w:val="00983466"/>
    <w:rsid w:val="0098380E"/>
    <w:rsid w:val="00983932"/>
    <w:rsid w:val="00984357"/>
    <w:rsid w:val="00985DED"/>
    <w:rsid w:val="00986429"/>
    <w:rsid w:val="0098665A"/>
    <w:rsid w:val="009867DA"/>
    <w:rsid w:val="009869FC"/>
    <w:rsid w:val="00986CA8"/>
    <w:rsid w:val="00987067"/>
    <w:rsid w:val="009873DD"/>
    <w:rsid w:val="00987414"/>
    <w:rsid w:val="00990285"/>
    <w:rsid w:val="0099055E"/>
    <w:rsid w:val="009906C0"/>
    <w:rsid w:val="009909CD"/>
    <w:rsid w:val="00991228"/>
    <w:rsid w:val="00991423"/>
    <w:rsid w:val="0099164C"/>
    <w:rsid w:val="00991C06"/>
    <w:rsid w:val="0099246A"/>
    <w:rsid w:val="00992500"/>
    <w:rsid w:val="00992DF7"/>
    <w:rsid w:val="0099313D"/>
    <w:rsid w:val="0099360B"/>
    <w:rsid w:val="009939F2"/>
    <w:rsid w:val="009941C6"/>
    <w:rsid w:val="00994743"/>
    <w:rsid w:val="009949F3"/>
    <w:rsid w:val="009956E5"/>
    <w:rsid w:val="009961F2"/>
    <w:rsid w:val="00996687"/>
    <w:rsid w:val="00996718"/>
    <w:rsid w:val="00996F80"/>
    <w:rsid w:val="0099702E"/>
    <w:rsid w:val="00997634"/>
    <w:rsid w:val="009977ED"/>
    <w:rsid w:val="00997F2E"/>
    <w:rsid w:val="00997F88"/>
    <w:rsid w:val="009A0220"/>
    <w:rsid w:val="009A0287"/>
    <w:rsid w:val="009A0F94"/>
    <w:rsid w:val="009A1D0A"/>
    <w:rsid w:val="009A1D48"/>
    <w:rsid w:val="009A23D9"/>
    <w:rsid w:val="009A29E6"/>
    <w:rsid w:val="009A2B64"/>
    <w:rsid w:val="009A2FCC"/>
    <w:rsid w:val="009A2FE1"/>
    <w:rsid w:val="009A302B"/>
    <w:rsid w:val="009A3486"/>
    <w:rsid w:val="009A3BFD"/>
    <w:rsid w:val="009A3C2B"/>
    <w:rsid w:val="009A3C49"/>
    <w:rsid w:val="009A3CEA"/>
    <w:rsid w:val="009A3F65"/>
    <w:rsid w:val="009A5177"/>
    <w:rsid w:val="009A617B"/>
    <w:rsid w:val="009A6926"/>
    <w:rsid w:val="009A730E"/>
    <w:rsid w:val="009A7A21"/>
    <w:rsid w:val="009A7AE4"/>
    <w:rsid w:val="009A7B7B"/>
    <w:rsid w:val="009A7C88"/>
    <w:rsid w:val="009B026E"/>
    <w:rsid w:val="009B02DA"/>
    <w:rsid w:val="009B0419"/>
    <w:rsid w:val="009B14F9"/>
    <w:rsid w:val="009B162F"/>
    <w:rsid w:val="009B19C4"/>
    <w:rsid w:val="009B29A3"/>
    <w:rsid w:val="009B2B74"/>
    <w:rsid w:val="009B2DC4"/>
    <w:rsid w:val="009B2E1A"/>
    <w:rsid w:val="009B34D0"/>
    <w:rsid w:val="009B3651"/>
    <w:rsid w:val="009B3722"/>
    <w:rsid w:val="009B38DB"/>
    <w:rsid w:val="009B4957"/>
    <w:rsid w:val="009B49C5"/>
    <w:rsid w:val="009B52C6"/>
    <w:rsid w:val="009B5473"/>
    <w:rsid w:val="009B5C9F"/>
    <w:rsid w:val="009B5D50"/>
    <w:rsid w:val="009B6082"/>
    <w:rsid w:val="009B6393"/>
    <w:rsid w:val="009B64B6"/>
    <w:rsid w:val="009B65BB"/>
    <w:rsid w:val="009B6CFF"/>
    <w:rsid w:val="009B6E14"/>
    <w:rsid w:val="009B6F44"/>
    <w:rsid w:val="009B734C"/>
    <w:rsid w:val="009B7557"/>
    <w:rsid w:val="009C075C"/>
    <w:rsid w:val="009C13C7"/>
    <w:rsid w:val="009C16BE"/>
    <w:rsid w:val="009C1AAC"/>
    <w:rsid w:val="009C1D2C"/>
    <w:rsid w:val="009C2C67"/>
    <w:rsid w:val="009C2FCA"/>
    <w:rsid w:val="009C33E7"/>
    <w:rsid w:val="009C371E"/>
    <w:rsid w:val="009C3748"/>
    <w:rsid w:val="009C3BC1"/>
    <w:rsid w:val="009C3D35"/>
    <w:rsid w:val="009C4422"/>
    <w:rsid w:val="009C447E"/>
    <w:rsid w:val="009C4B79"/>
    <w:rsid w:val="009C4D31"/>
    <w:rsid w:val="009C5375"/>
    <w:rsid w:val="009C549E"/>
    <w:rsid w:val="009C5A0A"/>
    <w:rsid w:val="009C62B7"/>
    <w:rsid w:val="009C632D"/>
    <w:rsid w:val="009C63CF"/>
    <w:rsid w:val="009C6811"/>
    <w:rsid w:val="009C6AE0"/>
    <w:rsid w:val="009C7753"/>
    <w:rsid w:val="009C7934"/>
    <w:rsid w:val="009C7A6D"/>
    <w:rsid w:val="009C7B35"/>
    <w:rsid w:val="009D0172"/>
    <w:rsid w:val="009D0287"/>
    <w:rsid w:val="009D035C"/>
    <w:rsid w:val="009D0671"/>
    <w:rsid w:val="009D0AA9"/>
    <w:rsid w:val="009D23F6"/>
    <w:rsid w:val="009D2B88"/>
    <w:rsid w:val="009D2E0E"/>
    <w:rsid w:val="009D3042"/>
    <w:rsid w:val="009D339B"/>
    <w:rsid w:val="009D37AE"/>
    <w:rsid w:val="009D3B0B"/>
    <w:rsid w:val="009D3C79"/>
    <w:rsid w:val="009D4405"/>
    <w:rsid w:val="009D44AA"/>
    <w:rsid w:val="009D48C6"/>
    <w:rsid w:val="009D4FF3"/>
    <w:rsid w:val="009D5610"/>
    <w:rsid w:val="009D64C9"/>
    <w:rsid w:val="009D6582"/>
    <w:rsid w:val="009D6747"/>
    <w:rsid w:val="009D6792"/>
    <w:rsid w:val="009D7594"/>
    <w:rsid w:val="009E027F"/>
    <w:rsid w:val="009E0630"/>
    <w:rsid w:val="009E06B7"/>
    <w:rsid w:val="009E0D33"/>
    <w:rsid w:val="009E0F6A"/>
    <w:rsid w:val="009E1C10"/>
    <w:rsid w:val="009E1C8A"/>
    <w:rsid w:val="009E1F0D"/>
    <w:rsid w:val="009E244B"/>
    <w:rsid w:val="009E2DD8"/>
    <w:rsid w:val="009E3576"/>
    <w:rsid w:val="009E3720"/>
    <w:rsid w:val="009E3B22"/>
    <w:rsid w:val="009E40EB"/>
    <w:rsid w:val="009E46BC"/>
    <w:rsid w:val="009E60F5"/>
    <w:rsid w:val="009E66AC"/>
    <w:rsid w:val="009E6C3C"/>
    <w:rsid w:val="009E72D5"/>
    <w:rsid w:val="009E781C"/>
    <w:rsid w:val="009E7B51"/>
    <w:rsid w:val="009E7FF1"/>
    <w:rsid w:val="009F026E"/>
    <w:rsid w:val="009F02C0"/>
    <w:rsid w:val="009F0313"/>
    <w:rsid w:val="009F06AE"/>
    <w:rsid w:val="009F1208"/>
    <w:rsid w:val="009F1535"/>
    <w:rsid w:val="009F1987"/>
    <w:rsid w:val="009F1D78"/>
    <w:rsid w:val="009F22AE"/>
    <w:rsid w:val="009F24DC"/>
    <w:rsid w:val="009F27C0"/>
    <w:rsid w:val="009F29C6"/>
    <w:rsid w:val="009F32B5"/>
    <w:rsid w:val="009F37D5"/>
    <w:rsid w:val="009F37EA"/>
    <w:rsid w:val="009F45E0"/>
    <w:rsid w:val="009F4C87"/>
    <w:rsid w:val="009F4E77"/>
    <w:rsid w:val="009F5226"/>
    <w:rsid w:val="009F53A0"/>
    <w:rsid w:val="009F561F"/>
    <w:rsid w:val="009F5621"/>
    <w:rsid w:val="009F581A"/>
    <w:rsid w:val="009F5AE9"/>
    <w:rsid w:val="009F617B"/>
    <w:rsid w:val="009F63C4"/>
    <w:rsid w:val="009F6696"/>
    <w:rsid w:val="009F6A5C"/>
    <w:rsid w:val="009F70DA"/>
    <w:rsid w:val="00A0034E"/>
    <w:rsid w:val="00A015D5"/>
    <w:rsid w:val="00A0179C"/>
    <w:rsid w:val="00A0199E"/>
    <w:rsid w:val="00A01A72"/>
    <w:rsid w:val="00A01D17"/>
    <w:rsid w:val="00A01E76"/>
    <w:rsid w:val="00A02763"/>
    <w:rsid w:val="00A030F6"/>
    <w:rsid w:val="00A0433A"/>
    <w:rsid w:val="00A0519B"/>
    <w:rsid w:val="00A051D5"/>
    <w:rsid w:val="00A057E8"/>
    <w:rsid w:val="00A059AD"/>
    <w:rsid w:val="00A05B96"/>
    <w:rsid w:val="00A05EF2"/>
    <w:rsid w:val="00A062D9"/>
    <w:rsid w:val="00A06D3E"/>
    <w:rsid w:val="00A07925"/>
    <w:rsid w:val="00A07CD4"/>
    <w:rsid w:val="00A10583"/>
    <w:rsid w:val="00A10CFD"/>
    <w:rsid w:val="00A10EB0"/>
    <w:rsid w:val="00A10F20"/>
    <w:rsid w:val="00A1179C"/>
    <w:rsid w:val="00A12465"/>
    <w:rsid w:val="00A129A1"/>
    <w:rsid w:val="00A12EAA"/>
    <w:rsid w:val="00A13457"/>
    <w:rsid w:val="00A149BB"/>
    <w:rsid w:val="00A15508"/>
    <w:rsid w:val="00A1586C"/>
    <w:rsid w:val="00A15DFF"/>
    <w:rsid w:val="00A16224"/>
    <w:rsid w:val="00A16DA4"/>
    <w:rsid w:val="00A1749F"/>
    <w:rsid w:val="00A17840"/>
    <w:rsid w:val="00A17915"/>
    <w:rsid w:val="00A17CCC"/>
    <w:rsid w:val="00A203A1"/>
    <w:rsid w:val="00A20846"/>
    <w:rsid w:val="00A208F9"/>
    <w:rsid w:val="00A22A71"/>
    <w:rsid w:val="00A236E5"/>
    <w:rsid w:val="00A23919"/>
    <w:rsid w:val="00A23FE3"/>
    <w:rsid w:val="00A24BCB"/>
    <w:rsid w:val="00A24DF6"/>
    <w:rsid w:val="00A24EEB"/>
    <w:rsid w:val="00A2549A"/>
    <w:rsid w:val="00A259EF"/>
    <w:rsid w:val="00A25B37"/>
    <w:rsid w:val="00A25B86"/>
    <w:rsid w:val="00A26281"/>
    <w:rsid w:val="00A26636"/>
    <w:rsid w:val="00A26890"/>
    <w:rsid w:val="00A2699B"/>
    <w:rsid w:val="00A26D76"/>
    <w:rsid w:val="00A26FD5"/>
    <w:rsid w:val="00A273B8"/>
    <w:rsid w:val="00A273D9"/>
    <w:rsid w:val="00A27592"/>
    <w:rsid w:val="00A2779B"/>
    <w:rsid w:val="00A279C3"/>
    <w:rsid w:val="00A30482"/>
    <w:rsid w:val="00A307E0"/>
    <w:rsid w:val="00A309EA"/>
    <w:rsid w:val="00A30A33"/>
    <w:rsid w:val="00A3117C"/>
    <w:rsid w:val="00A31183"/>
    <w:rsid w:val="00A311F8"/>
    <w:rsid w:val="00A312E3"/>
    <w:rsid w:val="00A316CB"/>
    <w:rsid w:val="00A32384"/>
    <w:rsid w:val="00A32A69"/>
    <w:rsid w:val="00A32DB7"/>
    <w:rsid w:val="00A32F5A"/>
    <w:rsid w:val="00A330F3"/>
    <w:rsid w:val="00A333EB"/>
    <w:rsid w:val="00A338BD"/>
    <w:rsid w:val="00A33A84"/>
    <w:rsid w:val="00A33D44"/>
    <w:rsid w:val="00A33E99"/>
    <w:rsid w:val="00A340F3"/>
    <w:rsid w:val="00A3493F"/>
    <w:rsid w:val="00A35479"/>
    <w:rsid w:val="00A3550E"/>
    <w:rsid w:val="00A3554D"/>
    <w:rsid w:val="00A35A3B"/>
    <w:rsid w:val="00A35DAF"/>
    <w:rsid w:val="00A36046"/>
    <w:rsid w:val="00A3669F"/>
    <w:rsid w:val="00A36B79"/>
    <w:rsid w:val="00A36C43"/>
    <w:rsid w:val="00A36DB0"/>
    <w:rsid w:val="00A3780B"/>
    <w:rsid w:val="00A3783A"/>
    <w:rsid w:val="00A37AA7"/>
    <w:rsid w:val="00A37CA2"/>
    <w:rsid w:val="00A37EA5"/>
    <w:rsid w:val="00A40227"/>
    <w:rsid w:val="00A403DE"/>
    <w:rsid w:val="00A4049F"/>
    <w:rsid w:val="00A4089C"/>
    <w:rsid w:val="00A41032"/>
    <w:rsid w:val="00A43962"/>
    <w:rsid w:val="00A43DF5"/>
    <w:rsid w:val="00A44B2E"/>
    <w:rsid w:val="00A45228"/>
    <w:rsid w:val="00A458BE"/>
    <w:rsid w:val="00A45A68"/>
    <w:rsid w:val="00A46243"/>
    <w:rsid w:val="00A4649A"/>
    <w:rsid w:val="00A4675B"/>
    <w:rsid w:val="00A467C6"/>
    <w:rsid w:val="00A4693C"/>
    <w:rsid w:val="00A46C90"/>
    <w:rsid w:val="00A47377"/>
    <w:rsid w:val="00A47455"/>
    <w:rsid w:val="00A47677"/>
    <w:rsid w:val="00A47B9E"/>
    <w:rsid w:val="00A47E87"/>
    <w:rsid w:val="00A47F4B"/>
    <w:rsid w:val="00A50059"/>
    <w:rsid w:val="00A50BD8"/>
    <w:rsid w:val="00A50CD9"/>
    <w:rsid w:val="00A50DCA"/>
    <w:rsid w:val="00A518FC"/>
    <w:rsid w:val="00A5203A"/>
    <w:rsid w:val="00A52E6C"/>
    <w:rsid w:val="00A53EB5"/>
    <w:rsid w:val="00A55789"/>
    <w:rsid w:val="00A55A3C"/>
    <w:rsid w:val="00A55E13"/>
    <w:rsid w:val="00A55EFF"/>
    <w:rsid w:val="00A56D00"/>
    <w:rsid w:val="00A56E69"/>
    <w:rsid w:val="00A574E9"/>
    <w:rsid w:val="00A57CF9"/>
    <w:rsid w:val="00A57D38"/>
    <w:rsid w:val="00A6058C"/>
    <w:rsid w:val="00A605FF"/>
    <w:rsid w:val="00A6067B"/>
    <w:rsid w:val="00A60C3E"/>
    <w:rsid w:val="00A6117B"/>
    <w:rsid w:val="00A618D9"/>
    <w:rsid w:val="00A622CE"/>
    <w:rsid w:val="00A62A43"/>
    <w:rsid w:val="00A62D99"/>
    <w:rsid w:val="00A62F74"/>
    <w:rsid w:val="00A630C5"/>
    <w:rsid w:val="00A634DC"/>
    <w:rsid w:val="00A63DFC"/>
    <w:rsid w:val="00A63E90"/>
    <w:rsid w:val="00A64481"/>
    <w:rsid w:val="00A64543"/>
    <w:rsid w:val="00A646B9"/>
    <w:rsid w:val="00A64A76"/>
    <w:rsid w:val="00A64C5D"/>
    <w:rsid w:val="00A657B3"/>
    <w:rsid w:val="00A658AF"/>
    <w:rsid w:val="00A659AE"/>
    <w:rsid w:val="00A661DB"/>
    <w:rsid w:val="00A665C8"/>
    <w:rsid w:val="00A66FAB"/>
    <w:rsid w:val="00A67661"/>
    <w:rsid w:val="00A67679"/>
    <w:rsid w:val="00A67C14"/>
    <w:rsid w:val="00A67DBE"/>
    <w:rsid w:val="00A7087C"/>
    <w:rsid w:val="00A708B0"/>
    <w:rsid w:val="00A70B3E"/>
    <w:rsid w:val="00A710C3"/>
    <w:rsid w:val="00A71DAF"/>
    <w:rsid w:val="00A72483"/>
    <w:rsid w:val="00A72755"/>
    <w:rsid w:val="00A72C12"/>
    <w:rsid w:val="00A73205"/>
    <w:rsid w:val="00A733C5"/>
    <w:rsid w:val="00A7342A"/>
    <w:rsid w:val="00A736F3"/>
    <w:rsid w:val="00A73801"/>
    <w:rsid w:val="00A74293"/>
    <w:rsid w:val="00A74673"/>
    <w:rsid w:val="00A74E99"/>
    <w:rsid w:val="00A750B1"/>
    <w:rsid w:val="00A751B0"/>
    <w:rsid w:val="00A751F4"/>
    <w:rsid w:val="00A75684"/>
    <w:rsid w:val="00A757A8"/>
    <w:rsid w:val="00A757F7"/>
    <w:rsid w:val="00A76091"/>
    <w:rsid w:val="00A76294"/>
    <w:rsid w:val="00A770CE"/>
    <w:rsid w:val="00A779A9"/>
    <w:rsid w:val="00A77A49"/>
    <w:rsid w:val="00A77E0D"/>
    <w:rsid w:val="00A77FE5"/>
    <w:rsid w:val="00A77FF7"/>
    <w:rsid w:val="00A80036"/>
    <w:rsid w:val="00A80A48"/>
    <w:rsid w:val="00A80BE8"/>
    <w:rsid w:val="00A81278"/>
    <w:rsid w:val="00A81B49"/>
    <w:rsid w:val="00A81B7C"/>
    <w:rsid w:val="00A81F59"/>
    <w:rsid w:val="00A82153"/>
    <w:rsid w:val="00A82371"/>
    <w:rsid w:val="00A826EE"/>
    <w:rsid w:val="00A829C5"/>
    <w:rsid w:val="00A82CFC"/>
    <w:rsid w:val="00A82DD0"/>
    <w:rsid w:val="00A8309C"/>
    <w:rsid w:val="00A836D8"/>
    <w:rsid w:val="00A83C59"/>
    <w:rsid w:val="00A83E68"/>
    <w:rsid w:val="00A84BA2"/>
    <w:rsid w:val="00A8511A"/>
    <w:rsid w:val="00A8531E"/>
    <w:rsid w:val="00A85A93"/>
    <w:rsid w:val="00A86009"/>
    <w:rsid w:val="00A86232"/>
    <w:rsid w:val="00A86542"/>
    <w:rsid w:val="00A872A7"/>
    <w:rsid w:val="00A87498"/>
    <w:rsid w:val="00A87829"/>
    <w:rsid w:val="00A90266"/>
    <w:rsid w:val="00A90A98"/>
    <w:rsid w:val="00A90F85"/>
    <w:rsid w:val="00A9213B"/>
    <w:rsid w:val="00A92936"/>
    <w:rsid w:val="00A92ABD"/>
    <w:rsid w:val="00A92CA6"/>
    <w:rsid w:val="00A936A1"/>
    <w:rsid w:val="00A93C12"/>
    <w:rsid w:val="00A93E5D"/>
    <w:rsid w:val="00A93F2A"/>
    <w:rsid w:val="00A93F56"/>
    <w:rsid w:val="00A951D8"/>
    <w:rsid w:val="00A9566E"/>
    <w:rsid w:val="00A9579A"/>
    <w:rsid w:val="00A95817"/>
    <w:rsid w:val="00A95A01"/>
    <w:rsid w:val="00A95D86"/>
    <w:rsid w:val="00A95F06"/>
    <w:rsid w:val="00A96447"/>
    <w:rsid w:val="00A96D4D"/>
    <w:rsid w:val="00A96DD5"/>
    <w:rsid w:val="00A97975"/>
    <w:rsid w:val="00AA050B"/>
    <w:rsid w:val="00AA06F7"/>
    <w:rsid w:val="00AA07F3"/>
    <w:rsid w:val="00AA092D"/>
    <w:rsid w:val="00AA1AA3"/>
    <w:rsid w:val="00AA1E69"/>
    <w:rsid w:val="00AA1FCB"/>
    <w:rsid w:val="00AA29C4"/>
    <w:rsid w:val="00AA2A31"/>
    <w:rsid w:val="00AA2A4D"/>
    <w:rsid w:val="00AA2B7F"/>
    <w:rsid w:val="00AA384F"/>
    <w:rsid w:val="00AA3B1D"/>
    <w:rsid w:val="00AA409B"/>
    <w:rsid w:val="00AA483A"/>
    <w:rsid w:val="00AA4B21"/>
    <w:rsid w:val="00AA4CC2"/>
    <w:rsid w:val="00AA4CEA"/>
    <w:rsid w:val="00AA4DFA"/>
    <w:rsid w:val="00AA521C"/>
    <w:rsid w:val="00AA57F6"/>
    <w:rsid w:val="00AA5CB7"/>
    <w:rsid w:val="00AA6179"/>
    <w:rsid w:val="00AA651C"/>
    <w:rsid w:val="00AA6791"/>
    <w:rsid w:val="00AA7987"/>
    <w:rsid w:val="00AA7BBB"/>
    <w:rsid w:val="00AA7CB5"/>
    <w:rsid w:val="00AB08EA"/>
    <w:rsid w:val="00AB13BD"/>
    <w:rsid w:val="00AB1478"/>
    <w:rsid w:val="00AB1C18"/>
    <w:rsid w:val="00AB1ED4"/>
    <w:rsid w:val="00AB2288"/>
    <w:rsid w:val="00AB2891"/>
    <w:rsid w:val="00AB499E"/>
    <w:rsid w:val="00AB4EF3"/>
    <w:rsid w:val="00AB5081"/>
    <w:rsid w:val="00AB5AD5"/>
    <w:rsid w:val="00AB5FA4"/>
    <w:rsid w:val="00AB605D"/>
    <w:rsid w:val="00AB7AC8"/>
    <w:rsid w:val="00AC0217"/>
    <w:rsid w:val="00AC0723"/>
    <w:rsid w:val="00AC0CD5"/>
    <w:rsid w:val="00AC0EA5"/>
    <w:rsid w:val="00AC106D"/>
    <w:rsid w:val="00AC11B1"/>
    <w:rsid w:val="00AC2CFE"/>
    <w:rsid w:val="00AC2D09"/>
    <w:rsid w:val="00AC3E16"/>
    <w:rsid w:val="00AC3EE6"/>
    <w:rsid w:val="00AC47FD"/>
    <w:rsid w:val="00AC5295"/>
    <w:rsid w:val="00AC5623"/>
    <w:rsid w:val="00AC5B5B"/>
    <w:rsid w:val="00AC5F86"/>
    <w:rsid w:val="00AC6FA2"/>
    <w:rsid w:val="00AC7167"/>
    <w:rsid w:val="00AC71BF"/>
    <w:rsid w:val="00AC771F"/>
    <w:rsid w:val="00AC787A"/>
    <w:rsid w:val="00AC7A43"/>
    <w:rsid w:val="00AD016B"/>
    <w:rsid w:val="00AD05B1"/>
    <w:rsid w:val="00AD0AB5"/>
    <w:rsid w:val="00AD0FE3"/>
    <w:rsid w:val="00AD118A"/>
    <w:rsid w:val="00AD155C"/>
    <w:rsid w:val="00AD1A57"/>
    <w:rsid w:val="00AD25A1"/>
    <w:rsid w:val="00AD2ED5"/>
    <w:rsid w:val="00AD3425"/>
    <w:rsid w:val="00AD3483"/>
    <w:rsid w:val="00AD38AA"/>
    <w:rsid w:val="00AD46B7"/>
    <w:rsid w:val="00AD49AE"/>
    <w:rsid w:val="00AD5598"/>
    <w:rsid w:val="00AD6227"/>
    <w:rsid w:val="00AD6740"/>
    <w:rsid w:val="00AD6BDF"/>
    <w:rsid w:val="00AD6E74"/>
    <w:rsid w:val="00AD76D0"/>
    <w:rsid w:val="00AD7750"/>
    <w:rsid w:val="00AD7814"/>
    <w:rsid w:val="00AE1305"/>
    <w:rsid w:val="00AE17A5"/>
    <w:rsid w:val="00AE219E"/>
    <w:rsid w:val="00AE329F"/>
    <w:rsid w:val="00AE33F8"/>
    <w:rsid w:val="00AE33F9"/>
    <w:rsid w:val="00AE36BC"/>
    <w:rsid w:val="00AE3BD4"/>
    <w:rsid w:val="00AE4E6B"/>
    <w:rsid w:val="00AE5658"/>
    <w:rsid w:val="00AE59D1"/>
    <w:rsid w:val="00AE59ED"/>
    <w:rsid w:val="00AE5F0A"/>
    <w:rsid w:val="00AE6AA5"/>
    <w:rsid w:val="00AE6B65"/>
    <w:rsid w:val="00AE7163"/>
    <w:rsid w:val="00AE74CE"/>
    <w:rsid w:val="00AE755D"/>
    <w:rsid w:val="00AE79E7"/>
    <w:rsid w:val="00AE7C0E"/>
    <w:rsid w:val="00AE7E9E"/>
    <w:rsid w:val="00AF043C"/>
    <w:rsid w:val="00AF0F21"/>
    <w:rsid w:val="00AF1044"/>
    <w:rsid w:val="00AF1063"/>
    <w:rsid w:val="00AF130B"/>
    <w:rsid w:val="00AF13E3"/>
    <w:rsid w:val="00AF1F5B"/>
    <w:rsid w:val="00AF202F"/>
    <w:rsid w:val="00AF2279"/>
    <w:rsid w:val="00AF2644"/>
    <w:rsid w:val="00AF2EB1"/>
    <w:rsid w:val="00AF301B"/>
    <w:rsid w:val="00AF36CF"/>
    <w:rsid w:val="00AF3BC5"/>
    <w:rsid w:val="00AF3DC4"/>
    <w:rsid w:val="00AF3EF3"/>
    <w:rsid w:val="00AF596E"/>
    <w:rsid w:val="00AF59B3"/>
    <w:rsid w:val="00AF5C61"/>
    <w:rsid w:val="00AF5F56"/>
    <w:rsid w:val="00AF6172"/>
    <w:rsid w:val="00AF6182"/>
    <w:rsid w:val="00AF6742"/>
    <w:rsid w:val="00AF69A0"/>
    <w:rsid w:val="00AF75EA"/>
    <w:rsid w:val="00B014C4"/>
    <w:rsid w:val="00B016B5"/>
    <w:rsid w:val="00B019E1"/>
    <w:rsid w:val="00B01DE3"/>
    <w:rsid w:val="00B022BC"/>
    <w:rsid w:val="00B03336"/>
    <w:rsid w:val="00B03D9E"/>
    <w:rsid w:val="00B04059"/>
    <w:rsid w:val="00B04617"/>
    <w:rsid w:val="00B0526E"/>
    <w:rsid w:val="00B0609F"/>
    <w:rsid w:val="00B06D77"/>
    <w:rsid w:val="00B079FE"/>
    <w:rsid w:val="00B07E84"/>
    <w:rsid w:val="00B10167"/>
    <w:rsid w:val="00B10468"/>
    <w:rsid w:val="00B1054B"/>
    <w:rsid w:val="00B10DE4"/>
    <w:rsid w:val="00B110E8"/>
    <w:rsid w:val="00B11201"/>
    <w:rsid w:val="00B117EF"/>
    <w:rsid w:val="00B118D6"/>
    <w:rsid w:val="00B11CE8"/>
    <w:rsid w:val="00B11D0E"/>
    <w:rsid w:val="00B11DF8"/>
    <w:rsid w:val="00B11FF3"/>
    <w:rsid w:val="00B127CA"/>
    <w:rsid w:val="00B14A0C"/>
    <w:rsid w:val="00B1519E"/>
    <w:rsid w:val="00B15362"/>
    <w:rsid w:val="00B15B9D"/>
    <w:rsid w:val="00B16726"/>
    <w:rsid w:val="00B16E91"/>
    <w:rsid w:val="00B16FA0"/>
    <w:rsid w:val="00B175F2"/>
    <w:rsid w:val="00B202DE"/>
    <w:rsid w:val="00B20552"/>
    <w:rsid w:val="00B206E7"/>
    <w:rsid w:val="00B208FB"/>
    <w:rsid w:val="00B2177F"/>
    <w:rsid w:val="00B218C8"/>
    <w:rsid w:val="00B21CF6"/>
    <w:rsid w:val="00B21F22"/>
    <w:rsid w:val="00B227B4"/>
    <w:rsid w:val="00B22B71"/>
    <w:rsid w:val="00B22B83"/>
    <w:rsid w:val="00B22EAE"/>
    <w:rsid w:val="00B22F68"/>
    <w:rsid w:val="00B22F70"/>
    <w:rsid w:val="00B23056"/>
    <w:rsid w:val="00B23300"/>
    <w:rsid w:val="00B2390F"/>
    <w:rsid w:val="00B23AE3"/>
    <w:rsid w:val="00B23C9B"/>
    <w:rsid w:val="00B23E11"/>
    <w:rsid w:val="00B23EE4"/>
    <w:rsid w:val="00B24041"/>
    <w:rsid w:val="00B242B2"/>
    <w:rsid w:val="00B247B9"/>
    <w:rsid w:val="00B2506A"/>
    <w:rsid w:val="00B25BD0"/>
    <w:rsid w:val="00B25E1C"/>
    <w:rsid w:val="00B261A5"/>
    <w:rsid w:val="00B267F7"/>
    <w:rsid w:val="00B26A9E"/>
    <w:rsid w:val="00B26AF7"/>
    <w:rsid w:val="00B26FC6"/>
    <w:rsid w:val="00B27B7C"/>
    <w:rsid w:val="00B27B97"/>
    <w:rsid w:val="00B27E14"/>
    <w:rsid w:val="00B30FD2"/>
    <w:rsid w:val="00B3156F"/>
    <w:rsid w:val="00B31737"/>
    <w:rsid w:val="00B3182B"/>
    <w:rsid w:val="00B31945"/>
    <w:rsid w:val="00B31AFC"/>
    <w:rsid w:val="00B32567"/>
    <w:rsid w:val="00B325E8"/>
    <w:rsid w:val="00B327E9"/>
    <w:rsid w:val="00B32C29"/>
    <w:rsid w:val="00B33DF3"/>
    <w:rsid w:val="00B3405F"/>
    <w:rsid w:val="00B340C2"/>
    <w:rsid w:val="00B34843"/>
    <w:rsid w:val="00B35742"/>
    <w:rsid w:val="00B35A20"/>
    <w:rsid w:val="00B36069"/>
    <w:rsid w:val="00B360D5"/>
    <w:rsid w:val="00B367F5"/>
    <w:rsid w:val="00B367F9"/>
    <w:rsid w:val="00B3689B"/>
    <w:rsid w:val="00B3744D"/>
    <w:rsid w:val="00B37AF8"/>
    <w:rsid w:val="00B41077"/>
    <w:rsid w:val="00B41863"/>
    <w:rsid w:val="00B41A20"/>
    <w:rsid w:val="00B41FD7"/>
    <w:rsid w:val="00B421B8"/>
    <w:rsid w:val="00B42746"/>
    <w:rsid w:val="00B428E9"/>
    <w:rsid w:val="00B42F1B"/>
    <w:rsid w:val="00B43097"/>
    <w:rsid w:val="00B433E5"/>
    <w:rsid w:val="00B43443"/>
    <w:rsid w:val="00B435D8"/>
    <w:rsid w:val="00B438B4"/>
    <w:rsid w:val="00B43A12"/>
    <w:rsid w:val="00B43F0D"/>
    <w:rsid w:val="00B445CA"/>
    <w:rsid w:val="00B447E8"/>
    <w:rsid w:val="00B44A59"/>
    <w:rsid w:val="00B44C6F"/>
    <w:rsid w:val="00B45B8A"/>
    <w:rsid w:val="00B45C32"/>
    <w:rsid w:val="00B461B0"/>
    <w:rsid w:val="00B46A0A"/>
    <w:rsid w:val="00B46E25"/>
    <w:rsid w:val="00B47129"/>
    <w:rsid w:val="00B47410"/>
    <w:rsid w:val="00B47A4C"/>
    <w:rsid w:val="00B47C14"/>
    <w:rsid w:val="00B47C69"/>
    <w:rsid w:val="00B47E07"/>
    <w:rsid w:val="00B47F28"/>
    <w:rsid w:val="00B50B56"/>
    <w:rsid w:val="00B50D44"/>
    <w:rsid w:val="00B50EB8"/>
    <w:rsid w:val="00B513EB"/>
    <w:rsid w:val="00B51413"/>
    <w:rsid w:val="00B51ABF"/>
    <w:rsid w:val="00B51D4A"/>
    <w:rsid w:val="00B5220C"/>
    <w:rsid w:val="00B52220"/>
    <w:rsid w:val="00B528C5"/>
    <w:rsid w:val="00B530B0"/>
    <w:rsid w:val="00B538B7"/>
    <w:rsid w:val="00B53B32"/>
    <w:rsid w:val="00B53E9B"/>
    <w:rsid w:val="00B540C5"/>
    <w:rsid w:val="00B540CA"/>
    <w:rsid w:val="00B5434C"/>
    <w:rsid w:val="00B54629"/>
    <w:rsid w:val="00B54BAD"/>
    <w:rsid w:val="00B55891"/>
    <w:rsid w:val="00B55C26"/>
    <w:rsid w:val="00B56080"/>
    <w:rsid w:val="00B56158"/>
    <w:rsid w:val="00B561A6"/>
    <w:rsid w:val="00B562F8"/>
    <w:rsid w:val="00B566AD"/>
    <w:rsid w:val="00B56701"/>
    <w:rsid w:val="00B56916"/>
    <w:rsid w:val="00B57ABC"/>
    <w:rsid w:val="00B57D74"/>
    <w:rsid w:val="00B6024A"/>
    <w:rsid w:val="00B60860"/>
    <w:rsid w:val="00B6100E"/>
    <w:rsid w:val="00B61127"/>
    <w:rsid w:val="00B6154D"/>
    <w:rsid w:val="00B61F97"/>
    <w:rsid w:val="00B623BF"/>
    <w:rsid w:val="00B6280F"/>
    <w:rsid w:val="00B62A06"/>
    <w:rsid w:val="00B62DFC"/>
    <w:rsid w:val="00B632D0"/>
    <w:rsid w:val="00B63651"/>
    <w:rsid w:val="00B636CE"/>
    <w:rsid w:val="00B64284"/>
    <w:rsid w:val="00B6432D"/>
    <w:rsid w:val="00B64A89"/>
    <w:rsid w:val="00B64F7E"/>
    <w:rsid w:val="00B6503F"/>
    <w:rsid w:val="00B65322"/>
    <w:rsid w:val="00B65A49"/>
    <w:rsid w:val="00B65D9C"/>
    <w:rsid w:val="00B65FAD"/>
    <w:rsid w:val="00B670DA"/>
    <w:rsid w:val="00B67222"/>
    <w:rsid w:val="00B67486"/>
    <w:rsid w:val="00B7088B"/>
    <w:rsid w:val="00B7131A"/>
    <w:rsid w:val="00B7165A"/>
    <w:rsid w:val="00B718C5"/>
    <w:rsid w:val="00B71A1E"/>
    <w:rsid w:val="00B71C50"/>
    <w:rsid w:val="00B71D05"/>
    <w:rsid w:val="00B71DFE"/>
    <w:rsid w:val="00B722D6"/>
    <w:rsid w:val="00B73242"/>
    <w:rsid w:val="00B738AF"/>
    <w:rsid w:val="00B73A7C"/>
    <w:rsid w:val="00B73A86"/>
    <w:rsid w:val="00B73D52"/>
    <w:rsid w:val="00B741B9"/>
    <w:rsid w:val="00B75084"/>
    <w:rsid w:val="00B753E0"/>
    <w:rsid w:val="00B75430"/>
    <w:rsid w:val="00B75E87"/>
    <w:rsid w:val="00B763B2"/>
    <w:rsid w:val="00B768C8"/>
    <w:rsid w:val="00B76C09"/>
    <w:rsid w:val="00B76F82"/>
    <w:rsid w:val="00B77065"/>
    <w:rsid w:val="00B775C8"/>
    <w:rsid w:val="00B80075"/>
    <w:rsid w:val="00B803B9"/>
    <w:rsid w:val="00B80B77"/>
    <w:rsid w:val="00B80C5E"/>
    <w:rsid w:val="00B80E12"/>
    <w:rsid w:val="00B8137B"/>
    <w:rsid w:val="00B81662"/>
    <w:rsid w:val="00B81837"/>
    <w:rsid w:val="00B81E22"/>
    <w:rsid w:val="00B82932"/>
    <w:rsid w:val="00B82D18"/>
    <w:rsid w:val="00B83060"/>
    <w:rsid w:val="00B838B6"/>
    <w:rsid w:val="00B83C50"/>
    <w:rsid w:val="00B83D25"/>
    <w:rsid w:val="00B83E04"/>
    <w:rsid w:val="00B846D4"/>
    <w:rsid w:val="00B84A31"/>
    <w:rsid w:val="00B850C6"/>
    <w:rsid w:val="00B867D9"/>
    <w:rsid w:val="00B86C9B"/>
    <w:rsid w:val="00B872F7"/>
    <w:rsid w:val="00B87FD3"/>
    <w:rsid w:val="00B9017C"/>
    <w:rsid w:val="00B9034C"/>
    <w:rsid w:val="00B905AD"/>
    <w:rsid w:val="00B90A29"/>
    <w:rsid w:val="00B91E87"/>
    <w:rsid w:val="00B9249B"/>
    <w:rsid w:val="00B927C8"/>
    <w:rsid w:val="00B92AAE"/>
    <w:rsid w:val="00B9341F"/>
    <w:rsid w:val="00B936ED"/>
    <w:rsid w:val="00B9370A"/>
    <w:rsid w:val="00B937AD"/>
    <w:rsid w:val="00B94A34"/>
    <w:rsid w:val="00B94BFC"/>
    <w:rsid w:val="00B94E9B"/>
    <w:rsid w:val="00B95897"/>
    <w:rsid w:val="00B95CB5"/>
    <w:rsid w:val="00B9647C"/>
    <w:rsid w:val="00B96A57"/>
    <w:rsid w:val="00B96B14"/>
    <w:rsid w:val="00B971EF"/>
    <w:rsid w:val="00B97279"/>
    <w:rsid w:val="00B972D5"/>
    <w:rsid w:val="00B97BBB"/>
    <w:rsid w:val="00B97D53"/>
    <w:rsid w:val="00BA032A"/>
    <w:rsid w:val="00BA073B"/>
    <w:rsid w:val="00BA08DE"/>
    <w:rsid w:val="00BA0A36"/>
    <w:rsid w:val="00BA0E9A"/>
    <w:rsid w:val="00BA2044"/>
    <w:rsid w:val="00BA2272"/>
    <w:rsid w:val="00BA3005"/>
    <w:rsid w:val="00BA3672"/>
    <w:rsid w:val="00BA3AD1"/>
    <w:rsid w:val="00BA3B94"/>
    <w:rsid w:val="00BA3F14"/>
    <w:rsid w:val="00BA456B"/>
    <w:rsid w:val="00BA4882"/>
    <w:rsid w:val="00BA4C4A"/>
    <w:rsid w:val="00BA5431"/>
    <w:rsid w:val="00BA5560"/>
    <w:rsid w:val="00BA5ACA"/>
    <w:rsid w:val="00BA5E56"/>
    <w:rsid w:val="00BA637B"/>
    <w:rsid w:val="00BA65B1"/>
    <w:rsid w:val="00BA65C1"/>
    <w:rsid w:val="00BA6B2E"/>
    <w:rsid w:val="00BA7971"/>
    <w:rsid w:val="00BA79F9"/>
    <w:rsid w:val="00BB01FE"/>
    <w:rsid w:val="00BB047C"/>
    <w:rsid w:val="00BB0C67"/>
    <w:rsid w:val="00BB0F89"/>
    <w:rsid w:val="00BB1012"/>
    <w:rsid w:val="00BB109A"/>
    <w:rsid w:val="00BB143A"/>
    <w:rsid w:val="00BB14EF"/>
    <w:rsid w:val="00BB1B42"/>
    <w:rsid w:val="00BB20F0"/>
    <w:rsid w:val="00BB20F8"/>
    <w:rsid w:val="00BB283F"/>
    <w:rsid w:val="00BB28F7"/>
    <w:rsid w:val="00BB3DB9"/>
    <w:rsid w:val="00BB3F3B"/>
    <w:rsid w:val="00BB3FDE"/>
    <w:rsid w:val="00BB4282"/>
    <w:rsid w:val="00BB45A3"/>
    <w:rsid w:val="00BB45AB"/>
    <w:rsid w:val="00BB5105"/>
    <w:rsid w:val="00BB554E"/>
    <w:rsid w:val="00BB555D"/>
    <w:rsid w:val="00BB587B"/>
    <w:rsid w:val="00BB5993"/>
    <w:rsid w:val="00BB5B82"/>
    <w:rsid w:val="00BB637C"/>
    <w:rsid w:val="00BB6515"/>
    <w:rsid w:val="00BB6A0F"/>
    <w:rsid w:val="00BB729B"/>
    <w:rsid w:val="00BC0402"/>
    <w:rsid w:val="00BC046A"/>
    <w:rsid w:val="00BC1213"/>
    <w:rsid w:val="00BC16F9"/>
    <w:rsid w:val="00BC17F0"/>
    <w:rsid w:val="00BC1B95"/>
    <w:rsid w:val="00BC1C76"/>
    <w:rsid w:val="00BC1EEB"/>
    <w:rsid w:val="00BC2095"/>
    <w:rsid w:val="00BC21D9"/>
    <w:rsid w:val="00BC2AE1"/>
    <w:rsid w:val="00BC3C6F"/>
    <w:rsid w:val="00BC3CD2"/>
    <w:rsid w:val="00BC455B"/>
    <w:rsid w:val="00BC4595"/>
    <w:rsid w:val="00BC45FD"/>
    <w:rsid w:val="00BC4AEC"/>
    <w:rsid w:val="00BC4BC7"/>
    <w:rsid w:val="00BC4C19"/>
    <w:rsid w:val="00BC4C59"/>
    <w:rsid w:val="00BC532B"/>
    <w:rsid w:val="00BC5B8F"/>
    <w:rsid w:val="00BC73BD"/>
    <w:rsid w:val="00BC7DA3"/>
    <w:rsid w:val="00BD0228"/>
    <w:rsid w:val="00BD0452"/>
    <w:rsid w:val="00BD0DA9"/>
    <w:rsid w:val="00BD0DB9"/>
    <w:rsid w:val="00BD0F38"/>
    <w:rsid w:val="00BD2BCB"/>
    <w:rsid w:val="00BD2EC7"/>
    <w:rsid w:val="00BD300A"/>
    <w:rsid w:val="00BD330D"/>
    <w:rsid w:val="00BD3340"/>
    <w:rsid w:val="00BD349C"/>
    <w:rsid w:val="00BD42D6"/>
    <w:rsid w:val="00BD452B"/>
    <w:rsid w:val="00BD52B2"/>
    <w:rsid w:val="00BD54F8"/>
    <w:rsid w:val="00BD5F64"/>
    <w:rsid w:val="00BD5FEA"/>
    <w:rsid w:val="00BD64C5"/>
    <w:rsid w:val="00BD65FD"/>
    <w:rsid w:val="00BD66BD"/>
    <w:rsid w:val="00BD68CA"/>
    <w:rsid w:val="00BD6E60"/>
    <w:rsid w:val="00BD6ECC"/>
    <w:rsid w:val="00BD7B43"/>
    <w:rsid w:val="00BD7F8E"/>
    <w:rsid w:val="00BE0341"/>
    <w:rsid w:val="00BE059F"/>
    <w:rsid w:val="00BE0809"/>
    <w:rsid w:val="00BE0FF0"/>
    <w:rsid w:val="00BE11C9"/>
    <w:rsid w:val="00BE164D"/>
    <w:rsid w:val="00BE17E5"/>
    <w:rsid w:val="00BE2282"/>
    <w:rsid w:val="00BE2586"/>
    <w:rsid w:val="00BE274A"/>
    <w:rsid w:val="00BE2E18"/>
    <w:rsid w:val="00BE2E9A"/>
    <w:rsid w:val="00BE3134"/>
    <w:rsid w:val="00BE3BCC"/>
    <w:rsid w:val="00BE401C"/>
    <w:rsid w:val="00BE43CB"/>
    <w:rsid w:val="00BE573B"/>
    <w:rsid w:val="00BE5889"/>
    <w:rsid w:val="00BE59A2"/>
    <w:rsid w:val="00BE5A84"/>
    <w:rsid w:val="00BE5B1C"/>
    <w:rsid w:val="00BE6713"/>
    <w:rsid w:val="00BE67D5"/>
    <w:rsid w:val="00BE753C"/>
    <w:rsid w:val="00BE76EC"/>
    <w:rsid w:val="00BE774E"/>
    <w:rsid w:val="00BE7AA2"/>
    <w:rsid w:val="00BE7B02"/>
    <w:rsid w:val="00BF0940"/>
    <w:rsid w:val="00BF0BE7"/>
    <w:rsid w:val="00BF1AC2"/>
    <w:rsid w:val="00BF1ACD"/>
    <w:rsid w:val="00BF1D97"/>
    <w:rsid w:val="00BF1EBB"/>
    <w:rsid w:val="00BF39A7"/>
    <w:rsid w:val="00BF3DAD"/>
    <w:rsid w:val="00BF3DEB"/>
    <w:rsid w:val="00BF409E"/>
    <w:rsid w:val="00BF5891"/>
    <w:rsid w:val="00BF5F0F"/>
    <w:rsid w:val="00BF5F75"/>
    <w:rsid w:val="00BF6487"/>
    <w:rsid w:val="00BF64D7"/>
    <w:rsid w:val="00BF6577"/>
    <w:rsid w:val="00BF696C"/>
    <w:rsid w:val="00BF7064"/>
    <w:rsid w:val="00BF78CD"/>
    <w:rsid w:val="00C00A97"/>
    <w:rsid w:val="00C00F8B"/>
    <w:rsid w:val="00C01042"/>
    <w:rsid w:val="00C014D4"/>
    <w:rsid w:val="00C01957"/>
    <w:rsid w:val="00C02069"/>
    <w:rsid w:val="00C026BF"/>
    <w:rsid w:val="00C02CA9"/>
    <w:rsid w:val="00C031F2"/>
    <w:rsid w:val="00C0333C"/>
    <w:rsid w:val="00C03C3E"/>
    <w:rsid w:val="00C03D5F"/>
    <w:rsid w:val="00C0455C"/>
    <w:rsid w:val="00C051EC"/>
    <w:rsid w:val="00C05577"/>
    <w:rsid w:val="00C05B2D"/>
    <w:rsid w:val="00C05B87"/>
    <w:rsid w:val="00C05D2E"/>
    <w:rsid w:val="00C05FEC"/>
    <w:rsid w:val="00C06069"/>
    <w:rsid w:val="00C06247"/>
    <w:rsid w:val="00C06C32"/>
    <w:rsid w:val="00C0746B"/>
    <w:rsid w:val="00C076F4"/>
    <w:rsid w:val="00C07B37"/>
    <w:rsid w:val="00C1054A"/>
    <w:rsid w:val="00C105B3"/>
    <w:rsid w:val="00C10D74"/>
    <w:rsid w:val="00C110BF"/>
    <w:rsid w:val="00C11623"/>
    <w:rsid w:val="00C117FC"/>
    <w:rsid w:val="00C1288D"/>
    <w:rsid w:val="00C1290E"/>
    <w:rsid w:val="00C12E6D"/>
    <w:rsid w:val="00C13249"/>
    <w:rsid w:val="00C13378"/>
    <w:rsid w:val="00C13413"/>
    <w:rsid w:val="00C13527"/>
    <w:rsid w:val="00C13BCC"/>
    <w:rsid w:val="00C1482E"/>
    <w:rsid w:val="00C151EA"/>
    <w:rsid w:val="00C153AD"/>
    <w:rsid w:val="00C15837"/>
    <w:rsid w:val="00C15923"/>
    <w:rsid w:val="00C15DC4"/>
    <w:rsid w:val="00C16144"/>
    <w:rsid w:val="00C161E4"/>
    <w:rsid w:val="00C1635F"/>
    <w:rsid w:val="00C16A47"/>
    <w:rsid w:val="00C16C5F"/>
    <w:rsid w:val="00C17173"/>
    <w:rsid w:val="00C17AB9"/>
    <w:rsid w:val="00C206A0"/>
    <w:rsid w:val="00C2092D"/>
    <w:rsid w:val="00C20A85"/>
    <w:rsid w:val="00C20EE4"/>
    <w:rsid w:val="00C20EFA"/>
    <w:rsid w:val="00C20F48"/>
    <w:rsid w:val="00C21140"/>
    <w:rsid w:val="00C21772"/>
    <w:rsid w:val="00C21929"/>
    <w:rsid w:val="00C21D05"/>
    <w:rsid w:val="00C21EB6"/>
    <w:rsid w:val="00C220B9"/>
    <w:rsid w:val="00C22741"/>
    <w:rsid w:val="00C22EB3"/>
    <w:rsid w:val="00C230C6"/>
    <w:rsid w:val="00C232DD"/>
    <w:rsid w:val="00C23AA9"/>
    <w:rsid w:val="00C2457B"/>
    <w:rsid w:val="00C2468F"/>
    <w:rsid w:val="00C24D9E"/>
    <w:rsid w:val="00C24FA4"/>
    <w:rsid w:val="00C2500E"/>
    <w:rsid w:val="00C25517"/>
    <w:rsid w:val="00C25A9F"/>
    <w:rsid w:val="00C260E0"/>
    <w:rsid w:val="00C26240"/>
    <w:rsid w:val="00C26395"/>
    <w:rsid w:val="00C26D1C"/>
    <w:rsid w:val="00C2796E"/>
    <w:rsid w:val="00C27A80"/>
    <w:rsid w:val="00C30AAA"/>
    <w:rsid w:val="00C30C39"/>
    <w:rsid w:val="00C30DDB"/>
    <w:rsid w:val="00C32452"/>
    <w:rsid w:val="00C3254C"/>
    <w:rsid w:val="00C32A21"/>
    <w:rsid w:val="00C331F1"/>
    <w:rsid w:val="00C331F8"/>
    <w:rsid w:val="00C3385E"/>
    <w:rsid w:val="00C33BDC"/>
    <w:rsid w:val="00C33E59"/>
    <w:rsid w:val="00C34491"/>
    <w:rsid w:val="00C34628"/>
    <w:rsid w:val="00C35749"/>
    <w:rsid w:val="00C35FF4"/>
    <w:rsid w:val="00C36273"/>
    <w:rsid w:val="00C364FD"/>
    <w:rsid w:val="00C376CD"/>
    <w:rsid w:val="00C37C45"/>
    <w:rsid w:val="00C37F14"/>
    <w:rsid w:val="00C4033B"/>
    <w:rsid w:val="00C405BB"/>
    <w:rsid w:val="00C410A4"/>
    <w:rsid w:val="00C4116C"/>
    <w:rsid w:val="00C41205"/>
    <w:rsid w:val="00C41254"/>
    <w:rsid w:val="00C4135A"/>
    <w:rsid w:val="00C41A9A"/>
    <w:rsid w:val="00C42098"/>
    <w:rsid w:val="00C424AE"/>
    <w:rsid w:val="00C42A1B"/>
    <w:rsid w:val="00C4360A"/>
    <w:rsid w:val="00C43DC5"/>
    <w:rsid w:val="00C441F9"/>
    <w:rsid w:val="00C44AE7"/>
    <w:rsid w:val="00C44D08"/>
    <w:rsid w:val="00C45C3C"/>
    <w:rsid w:val="00C45F40"/>
    <w:rsid w:val="00C4642D"/>
    <w:rsid w:val="00C47BC2"/>
    <w:rsid w:val="00C50383"/>
    <w:rsid w:val="00C504B0"/>
    <w:rsid w:val="00C5084D"/>
    <w:rsid w:val="00C50B30"/>
    <w:rsid w:val="00C50BB0"/>
    <w:rsid w:val="00C50BF3"/>
    <w:rsid w:val="00C50CB3"/>
    <w:rsid w:val="00C51961"/>
    <w:rsid w:val="00C5207D"/>
    <w:rsid w:val="00C5256C"/>
    <w:rsid w:val="00C525AC"/>
    <w:rsid w:val="00C52DA4"/>
    <w:rsid w:val="00C53398"/>
    <w:rsid w:val="00C53A88"/>
    <w:rsid w:val="00C53B21"/>
    <w:rsid w:val="00C53B24"/>
    <w:rsid w:val="00C53E09"/>
    <w:rsid w:val="00C550F0"/>
    <w:rsid w:val="00C55142"/>
    <w:rsid w:val="00C55362"/>
    <w:rsid w:val="00C55B2A"/>
    <w:rsid w:val="00C55EEC"/>
    <w:rsid w:val="00C56044"/>
    <w:rsid w:val="00C561B8"/>
    <w:rsid w:val="00C56933"/>
    <w:rsid w:val="00C56937"/>
    <w:rsid w:val="00C57AF5"/>
    <w:rsid w:val="00C57FA2"/>
    <w:rsid w:val="00C60505"/>
    <w:rsid w:val="00C60C7F"/>
    <w:rsid w:val="00C60ED2"/>
    <w:rsid w:val="00C60F61"/>
    <w:rsid w:val="00C611C1"/>
    <w:rsid w:val="00C61766"/>
    <w:rsid w:val="00C61F40"/>
    <w:rsid w:val="00C6253B"/>
    <w:rsid w:val="00C62551"/>
    <w:rsid w:val="00C626DF"/>
    <w:rsid w:val="00C629A9"/>
    <w:rsid w:val="00C62F80"/>
    <w:rsid w:val="00C643BD"/>
    <w:rsid w:val="00C64AC6"/>
    <w:rsid w:val="00C64FA6"/>
    <w:rsid w:val="00C6511C"/>
    <w:rsid w:val="00C65871"/>
    <w:rsid w:val="00C6592D"/>
    <w:rsid w:val="00C65930"/>
    <w:rsid w:val="00C65950"/>
    <w:rsid w:val="00C6742E"/>
    <w:rsid w:val="00C67437"/>
    <w:rsid w:val="00C674D2"/>
    <w:rsid w:val="00C67BD2"/>
    <w:rsid w:val="00C67D1F"/>
    <w:rsid w:val="00C67F10"/>
    <w:rsid w:val="00C70149"/>
    <w:rsid w:val="00C7096D"/>
    <w:rsid w:val="00C70F37"/>
    <w:rsid w:val="00C71AC7"/>
    <w:rsid w:val="00C71B58"/>
    <w:rsid w:val="00C71C6D"/>
    <w:rsid w:val="00C7221B"/>
    <w:rsid w:val="00C722DA"/>
    <w:rsid w:val="00C72751"/>
    <w:rsid w:val="00C7392F"/>
    <w:rsid w:val="00C73E9F"/>
    <w:rsid w:val="00C7438A"/>
    <w:rsid w:val="00C74D34"/>
    <w:rsid w:val="00C74DFE"/>
    <w:rsid w:val="00C74E72"/>
    <w:rsid w:val="00C75522"/>
    <w:rsid w:val="00C76B55"/>
    <w:rsid w:val="00C772F8"/>
    <w:rsid w:val="00C7787D"/>
    <w:rsid w:val="00C77BF7"/>
    <w:rsid w:val="00C77F76"/>
    <w:rsid w:val="00C80176"/>
    <w:rsid w:val="00C81BF8"/>
    <w:rsid w:val="00C81C40"/>
    <w:rsid w:val="00C81FF3"/>
    <w:rsid w:val="00C81FFC"/>
    <w:rsid w:val="00C8230C"/>
    <w:rsid w:val="00C82817"/>
    <w:rsid w:val="00C837A2"/>
    <w:rsid w:val="00C8415B"/>
    <w:rsid w:val="00C84166"/>
    <w:rsid w:val="00C84743"/>
    <w:rsid w:val="00C84FCD"/>
    <w:rsid w:val="00C857A5"/>
    <w:rsid w:val="00C85D0B"/>
    <w:rsid w:val="00C86239"/>
    <w:rsid w:val="00C86D73"/>
    <w:rsid w:val="00C86D74"/>
    <w:rsid w:val="00C87A4C"/>
    <w:rsid w:val="00C90910"/>
    <w:rsid w:val="00C9159B"/>
    <w:rsid w:val="00C915D0"/>
    <w:rsid w:val="00C9245B"/>
    <w:rsid w:val="00C92851"/>
    <w:rsid w:val="00C9288E"/>
    <w:rsid w:val="00C943FE"/>
    <w:rsid w:val="00C94471"/>
    <w:rsid w:val="00C94535"/>
    <w:rsid w:val="00C948C7"/>
    <w:rsid w:val="00C94DB9"/>
    <w:rsid w:val="00C94E7C"/>
    <w:rsid w:val="00C950CE"/>
    <w:rsid w:val="00C96DEE"/>
    <w:rsid w:val="00C973DD"/>
    <w:rsid w:val="00C9790D"/>
    <w:rsid w:val="00C97915"/>
    <w:rsid w:val="00CA0457"/>
    <w:rsid w:val="00CA0831"/>
    <w:rsid w:val="00CA0F2B"/>
    <w:rsid w:val="00CA1379"/>
    <w:rsid w:val="00CA18FA"/>
    <w:rsid w:val="00CA1C0B"/>
    <w:rsid w:val="00CA2240"/>
    <w:rsid w:val="00CA251E"/>
    <w:rsid w:val="00CA27C2"/>
    <w:rsid w:val="00CA32FE"/>
    <w:rsid w:val="00CA3D7D"/>
    <w:rsid w:val="00CA3F10"/>
    <w:rsid w:val="00CA43EA"/>
    <w:rsid w:val="00CA447D"/>
    <w:rsid w:val="00CA44D8"/>
    <w:rsid w:val="00CA48F2"/>
    <w:rsid w:val="00CA5802"/>
    <w:rsid w:val="00CA6011"/>
    <w:rsid w:val="00CA6869"/>
    <w:rsid w:val="00CA6929"/>
    <w:rsid w:val="00CA6C71"/>
    <w:rsid w:val="00CA7192"/>
    <w:rsid w:val="00CA7401"/>
    <w:rsid w:val="00CA7DE1"/>
    <w:rsid w:val="00CB0B3D"/>
    <w:rsid w:val="00CB1249"/>
    <w:rsid w:val="00CB1314"/>
    <w:rsid w:val="00CB1E65"/>
    <w:rsid w:val="00CB209B"/>
    <w:rsid w:val="00CB20B3"/>
    <w:rsid w:val="00CB21D4"/>
    <w:rsid w:val="00CB22D2"/>
    <w:rsid w:val="00CB2CFC"/>
    <w:rsid w:val="00CB3583"/>
    <w:rsid w:val="00CB3746"/>
    <w:rsid w:val="00CB37C1"/>
    <w:rsid w:val="00CB3A43"/>
    <w:rsid w:val="00CB3C05"/>
    <w:rsid w:val="00CB3ECE"/>
    <w:rsid w:val="00CB4A44"/>
    <w:rsid w:val="00CB53A3"/>
    <w:rsid w:val="00CB59CE"/>
    <w:rsid w:val="00CB5B11"/>
    <w:rsid w:val="00CB5B2E"/>
    <w:rsid w:val="00CB6452"/>
    <w:rsid w:val="00CB64C4"/>
    <w:rsid w:val="00CB6548"/>
    <w:rsid w:val="00CB6803"/>
    <w:rsid w:val="00CB6A1E"/>
    <w:rsid w:val="00CB6CA4"/>
    <w:rsid w:val="00CB6D82"/>
    <w:rsid w:val="00CB6D9A"/>
    <w:rsid w:val="00CB6EE0"/>
    <w:rsid w:val="00CB79C1"/>
    <w:rsid w:val="00CB7B9E"/>
    <w:rsid w:val="00CB7F52"/>
    <w:rsid w:val="00CC03C7"/>
    <w:rsid w:val="00CC0BCB"/>
    <w:rsid w:val="00CC1A19"/>
    <w:rsid w:val="00CC1AF3"/>
    <w:rsid w:val="00CC1BE3"/>
    <w:rsid w:val="00CC216F"/>
    <w:rsid w:val="00CC2566"/>
    <w:rsid w:val="00CC25D1"/>
    <w:rsid w:val="00CC307E"/>
    <w:rsid w:val="00CC3268"/>
    <w:rsid w:val="00CC347B"/>
    <w:rsid w:val="00CC38AC"/>
    <w:rsid w:val="00CC3F2D"/>
    <w:rsid w:val="00CC4338"/>
    <w:rsid w:val="00CC4A28"/>
    <w:rsid w:val="00CC54F4"/>
    <w:rsid w:val="00CC5525"/>
    <w:rsid w:val="00CC596F"/>
    <w:rsid w:val="00CC5CFA"/>
    <w:rsid w:val="00CC6028"/>
    <w:rsid w:val="00CC68CD"/>
    <w:rsid w:val="00CC7161"/>
    <w:rsid w:val="00CC7BFE"/>
    <w:rsid w:val="00CD0241"/>
    <w:rsid w:val="00CD03E4"/>
    <w:rsid w:val="00CD08D0"/>
    <w:rsid w:val="00CD2CAA"/>
    <w:rsid w:val="00CD4210"/>
    <w:rsid w:val="00CD4697"/>
    <w:rsid w:val="00CD4C86"/>
    <w:rsid w:val="00CD4E0D"/>
    <w:rsid w:val="00CD54B6"/>
    <w:rsid w:val="00CD54DA"/>
    <w:rsid w:val="00CD5DA4"/>
    <w:rsid w:val="00CD62F5"/>
    <w:rsid w:val="00CD6FC8"/>
    <w:rsid w:val="00CD7493"/>
    <w:rsid w:val="00CD74B6"/>
    <w:rsid w:val="00CD7A77"/>
    <w:rsid w:val="00CD7CE4"/>
    <w:rsid w:val="00CD7E5F"/>
    <w:rsid w:val="00CE0162"/>
    <w:rsid w:val="00CE0734"/>
    <w:rsid w:val="00CE0942"/>
    <w:rsid w:val="00CE0C69"/>
    <w:rsid w:val="00CE0CD2"/>
    <w:rsid w:val="00CE0F62"/>
    <w:rsid w:val="00CE15BF"/>
    <w:rsid w:val="00CE16C9"/>
    <w:rsid w:val="00CE2307"/>
    <w:rsid w:val="00CE2A86"/>
    <w:rsid w:val="00CE2CBB"/>
    <w:rsid w:val="00CE2CF1"/>
    <w:rsid w:val="00CE3307"/>
    <w:rsid w:val="00CE35F9"/>
    <w:rsid w:val="00CE3608"/>
    <w:rsid w:val="00CE37A7"/>
    <w:rsid w:val="00CE3817"/>
    <w:rsid w:val="00CE3BB4"/>
    <w:rsid w:val="00CE4176"/>
    <w:rsid w:val="00CE45CA"/>
    <w:rsid w:val="00CE4FD6"/>
    <w:rsid w:val="00CE5325"/>
    <w:rsid w:val="00CE7507"/>
    <w:rsid w:val="00CE769A"/>
    <w:rsid w:val="00CE7BB3"/>
    <w:rsid w:val="00CF0193"/>
    <w:rsid w:val="00CF0606"/>
    <w:rsid w:val="00CF09DE"/>
    <w:rsid w:val="00CF15F3"/>
    <w:rsid w:val="00CF24C8"/>
    <w:rsid w:val="00CF2A8A"/>
    <w:rsid w:val="00CF2AC6"/>
    <w:rsid w:val="00CF2FD0"/>
    <w:rsid w:val="00CF31B8"/>
    <w:rsid w:val="00CF3AC4"/>
    <w:rsid w:val="00CF3CBA"/>
    <w:rsid w:val="00CF40EF"/>
    <w:rsid w:val="00CF45B9"/>
    <w:rsid w:val="00CF49C2"/>
    <w:rsid w:val="00CF4ADB"/>
    <w:rsid w:val="00CF5265"/>
    <w:rsid w:val="00CF56C4"/>
    <w:rsid w:val="00CF5C85"/>
    <w:rsid w:val="00CF62F8"/>
    <w:rsid w:val="00CF6481"/>
    <w:rsid w:val="00CF696E"/>
    <w:rsid w:val="00CF70CC"/>
    <w:rsid w:val="00CF70E0"/>
    <w:rsid w:val="00CF740D"/>
    <w:rsid w:val="00D0105C"/>
    <w:rsid w:val="00D01C0E"/>
    <w:rsid w:val="00D021D5"/>
    <w:rsid w:val="00D02538"/>
    <w:rsid w:val="00D026E0"/>
    <w:rsid w:val="00D02F4A"/>
    <w:rsid w:val="00D031CD"/>
    <w:rsid w:val="00D0370D"/>
    <w:rsid w:val="00D03D80"/>
    <w:rsid w:val="00D03FDC"/>
    <w:rsid w:val="00D0447F"/>
    <w:rsid w:val="00D0526B"/>
    <w:rsid w:val="00D053B1"/>
    <w:rsid w:val="00D05A42"/>
    <w:rsid w:val="00D05ABE"/>
    <w:rsid w:val="00D06146"/>
    <w:rsid w:val="00D073CB"/>
    <w:rsid w:val="00D076A0"/>
    <w:rsid w:val="00D1013B"/>
    <w:rsid w:val="00D10352"/>
    <w:rsid w:val="00D104EA"/>
    <w:rsid w:val="00D106EA"/>
    <w:rsid w:val="00D11649"/>
    <w:rsid w:val="00D11E95"/>
    <w:rsid w:val="00D12C4A"/>
    <w:rsid w:val="00D12D49"/>
    <w:rsid w:val="00D13296"/>
    <w:rsid w:val="00D135ED"/>
    <w:rsid w:val="00D13A2A"/>
    <w:rsid w:val="00D13D23"/>
    <w:rsid w:val="00D140AE"/>
    <w:rsid w:val="00D14A3F"/>
    <w:rsid w:val="00D151F9"/>
    <w:rsid w:val="00D15404"/>
    <w:rsid w:val="00D15F52"/>
    <w:rsid w:val="00D16E86"/>
    <w:rsid w:val="00D172D4"/>
    <w:rsid w:val="00D17664"/>
    <w:rsid w:val="00D1799B"/>
    <w:rsid w:val="00D17ED5"/>
    <w:rsid w:val="00D2078A"/>
    <w:rsid w:val="00D20B6D"/>
    <w:rsid w:val="00D21D16"/>
    <w:rsid w:val="00D21F7D"/>
    <w:rsid w:val="00D22EA8"/>
    <w:rsid w:val="00D22F34"/>
    <w:rsid w:val="00D237EC"/>
    <w:rsid w:val="00D23C8B"/>
    <w:rsid w:val="00D23CD8"/>
    <w:rsid w:val="00D23D07"/>
    <w:rsid w:val="00D2474D"/>
    <w:rsid w:val="00D247F4"/>
    <w:rsid w:val="00D25186"/>
    <w:rsid w:val="00D2543B"/>
    <w:rsid w:val="00D2569B"/>
    <w:rsid w:val="00D25EC2"/>
    <w:rsid w:val="00D26E2E"/>
    <w:rsid w:val="00D2713A"/>
    <w:rsid w:val="00D27140"/>
    <w:rsid w:val="00D27A13"/>
    <w:rsid w:val="00D27B65"/>
    <w:rsid w:val="00D27B8E"/>
    <w:rsid w:val="00D305D7"/>
    <w:rsid w:val="00D309D9"/>
    <w:rsid w:val="00D310D0"/>
    <w:rsid w:val="00D3135C"/>
    <w:rsid w:val="00D31C52"/>
    <w:rsid w:val="00D31E37"/>
    <w:rsid w:val="00D32817"/>
    <w:rsid w:val="00D329A2"/>
    <w:rsid w:val="00D338B9"/>
    <w:rsid w:val="00D33C28"/>
    <w:rsid w:val="00D33F22"/>
    <w:rsid w:val="00D34443"/>
    <w:rsid w:val="00D34A5D"/>
    <w:rsid w:val="00D354B4"/>
    <w:rsid w:val="00D35BE2"/>
    <w:rsid w:val="00D362C8"/>
    <w:rsid w:val="00D364AC"/>
    <w:rsid w:val="00D365EE"/>
    <w:rsid w:val="00D3672F"/>
    <w:rsid w:val="00D36A99"/>
    <w:rsid w:val="00D36D5C"/>
    <w:rsid w:val="00D3708E"/>
    <w:rsid w:val="00D37466"/>
    <w:rsid w:val="00D3788E"/>
    <w:rsid w:val="00D37F52"/>
    <w:rsid w:val="00D37FA7"/>
    <w:rsid w:val="00D40769"/>
    <w:rsid w:val="00D409B8"/>
    <w:rsid w:val="00D41381"/>
    <w:rsid w:val="00D4160E"/>
    <w:rsid w:val="00D41866"/>
    <w:rsid w:val="00D418BD"/>
    <w:rsid w:val="00D41C50"/>
    <w:rsid w:val="00D41EC4"/>
    <w:rsid w:val="00D42821"/>
    <w:rsid w:val="00D430AA"/>
    <w:rsid w:val="00D432FA"/>
    <w:rsid w:val="00D434A2"/>
    <w:rsid w:val="00D4392B"/>
    <w:rsid w:val="00D43CDA"/>
    <w:rsid w:val="00D43D16"/>
    <w:rsid w:val="00D453DE"/>
    <w:rsid w:val="00D45906"/>
    <w:rsid w:val="00D45A1D"/>
    <w:rsid w:val="00D45F89"/>
    <w:rsid w:val="00D46B56"/>
    <w:rsid w:val="00D46F2D"/>
    <w:rsid w:val="00D47006"/>
    <w:rsid w:val="00D4702D"/>
    <w:rsid w:val="00D50190"/>
    <w:rsid w:val="00D507F1"/>
    <w:rsid w:val="00D50BB1"/>
    <w:rsid w:val="00D50C3E"/>
    <w:rsid w:val="00D50DC1"/>
    <w:rsid w:val="00D51511"/>
    <w:rsid w:val="00D53084"/>
    <w:rsid w:val="00D5339E"/>
    <w:rsid w:val="00D53F99"/>
    <w:rsid w:val="00D54D79"/>
    <w:rsid w:val="00D560BA"/>
    <w:rsid w:val="00D56506"/>
    <w:rsid w:val="00D56BBE"/>
    <w:rsid w:val="00D56FF3"/>
    <w:rsid w:val="00D57209"/>
    <w:rsid w:val="00D57874"/>
    <w:rsid w:val="00D6058F"/>
    <w:rsid w:val="00D6068A"/>
    <w:rsid w:val="00D60FB1"/>
    <w:rsid w:val="00D61103"/>
    <w:rsid w:val="00D61352"/>
    <w:rsid w:val="00D614BE"/>
    <w:rsid w:val="00D61A73"/>
    <w:rsid w:val="00D61CB6"/>
    <w:rsid w:val="00D62372"/>
    <w:rsid w:val="00D62466"/>
    <w:rsid w:val="00D641F5"/>
    <w:rsid w:val="00D64354"/>
    <w:rsid w:val="00D64A4F"/>
    <w:rsid w:val="00D64A83"/>
    <w:rsid w:val="00D64B25"/>
    <w:rsid w:val="00D65347"/>
    <w:rsid w:val="00D658F6"/>
    <w:rsid w:val="00D668E4"/>
    <w:rsid w:val="00D66C03"/>
    <w:rsid w:val="00D66DB0"/>
    <w:rsid w:val="00D67097"/>
    <w:rsid w:val="00D6717E"/>
    <w:rsid w:val="00D67547"/>
    <w:rsid w:val="00D700B3"/>
    <w:rsid w:val="00D7038A"/>
    <w:rsid w:val="00D705DA"/>
    <w:rsid w:val="00D7081E"/>
    <w:rsid w:val="00D70CA1"/>
    <w:rsid w:val="00D70D73"/>
    <w:rsid w:val="00D70E7C"/>
    <w:rsid w:val="00D70EA4"/>
    <w:rsid w:val="00D714D4"/>
    <w:rsid w:val="00D715AD"/>
    <w:rsid w:val="00D71956"/>
    <w:rsid w:val="00D7244F"/>
    <w:rsid w:val="00D726B2"/>
    <w:rsid w:val="00D72978"/>
    <w:rsid w:val="00D72E17"/>
    <w:rsid w:val="00D72EBF"/>
    <w:rsid w:val="00D72EC0"/>
    <w:rsid w:val="00D730A3"/>
    <w:rsid w:val="00D73196"/>
    <w:rsid w:val="00D73733"/>
    <w:rsid w:val="00D73856"/>
    <w:rsid w:val="00D73D3D"/>
    <w:rsid w:val="00D73D45"/>
    <w:rsid w:val="00D74347"/>
    <w:rsid w:val="00D746CF"/>
    <w:rsid w:val="00D74770"/>
    <w:rsid w:val="00D74AA3"/>
    <w:rsid w:val="00D751F2"/>
    <w:rsid w:val="00D75D94"/>
    <w:rsid w:val="00D75DEA"/>
    <w:rsid w:val="00D763DD"/>
    <w:rsid w:val="00D768A9"/>
    <w:rsid w:val="00D768D7"/>
    <w:rsid w:val="00D76B09"/>
    <w:rsid w:val="00D77AE3"/>
    <w:rsid w:val="00D77F3B"/>
    <w:rsid w:val="00D8060B"/>
    <w:rsid w:val="00D807A4"/>
    <w:rsid w:val="00D80F89"/>
    <w:rsid w:val="00D81439"/>
    <w:rsid w:val="00D816E9"/>
    <w:rsid w:val="00D817BE"/>
    <w:rsid w:val="00D81DBD"/>
    <w:rsid w:val="00D82EA9"/>
    <w:rsid w:val="00D83179"/>
    <w:rsid w:val="00D8333D"/>
    <w:rsid w:val="00D83992"/>
    <w:rsid w:val="00D83C94"/>
    <w:rsid w:val="00D8461D"/>
    <w:rsid w:val="00D84693"/>
    <w:rsid w:val="00D84A81"/>
    <w:rsid w:val="00D85626"/>
    <w:rsid w:val="00D857D0"/>
    <w:rsid w:val="00D85811"/>
    <w:rsid w:val="00D85961"/>
    <w:rsid w:val="00D85AE0"/>
    <w:rsid w:val="00D86324"/>
    <w:rsid w:val="00D8657E"/>
    <w:rsid w:val="00D86D93"/>
    <w:rsid w:val="00D87623"/>
    <w:rsid w:val="00D87805"/>
    <w:rsid w:val="00D87B10"/>
    <w:rsid w:val="00D9024C"/>
    <w:rsid w:val="00D90263"/>
    <w:rsid w:val="00D90535"/>
    <w:rsid w:val="00D905B4"/>
    <w:rsid w:val="00D9068F"/>
    <w:rsid w:val="00D907C8"/>
    <w:rsid w:val="00D90902"/>
    <w:rsid w:val="00D90C16"/>
    <w:rsid w:val="00D90CE2"/>
    <w:rsid w:val="00D91045"/>
    <w:rsid w:val="00D91297"/>
    <w:rsid w:val="00D914D8"/>
    <w:rsid w:val="00D91784"/>
    <w:rsid w:val="00D91919"/>
    <w:rsid w:val="00D92379"/>
    <w:rsid w:val="00D9244D"/>
    <w:rsid w:val="00D928DE"/>
    <w:rsid w:val="00D931C4"/>
    <w:rsid w:val="00D93208"/>
    <w:rsid w:val="00D93457"/>
    <w:rsid w:val="00D9387E"/>
    <w:rsid w:val="00D93B4B"/>
    <w:rsid w:val="00D9408B"/>
    <w:rsid w:val="00D9451A"/>
    <w:rsid w:val="00D9576C"/>
    <w:rsid w:val="00D96140"/>
    <w:rsid w:val="00D964E7"/>
    <w:rsid w:val="00D964FF"/>
    <w:rsid w:val="00D96FDB"/>
    <w:rsid w:val="00D972FB"/>
    <w:rsid w:val="00D974C4"/>
    <w:rsid w:val="00D97B04"/>
    <w:rsid w:val="00D97F10"/>
    <w:rsid w:val="00DA0632"/>
    <w:rsid w:val="00DA0B7F"/>
    <w:rsid w:val="00DA22FA"/>
    <w:rsid w:val="00DA239C"/>
    <w:rsid w:val="00DA23E4"/>
    <w:rsid w:val="00DA2694"/>
    <w:rsid w:val="00DA2E9F"/>
    <w:rsid w:val="00DA327C"/>
    <w:rsid w:val="00DA3319"/>
    <w:rsid w:val="00DA38C4"/>
    <w:rsid w:val="00DA3C94"/>
    <w:rsid w:val="00DA461F"/>
    <w:rsid w:val="00DA5ABF"/>
    <w:rsid w:val="00DA5E57"/>
    <w:rsid w:val="00DA60E1"/>
    <w:rsid w:val="00DA6208"/>
    <w:rsid w:val="00DA638F"/>
    <w:rsid w:val="00DA6862"/>
    <w:rsid w:val="00DA69A4"/>
    <w:rsid w:val="00DA6C5E"/>
    <w:rsid w:val="00DA6DB7"/>
    <w:rsid w:val="00DA6FC1"/>
    <w:rsid w:val="00DA7474"/>
    <w:rsid w:val="00DA781C"/>
    <w:rsid w:val="00DB0304"/>
    <w:rsid w:val="00DB0319"/>
    <w:rsid w:val="00DB16D7"/>
    <w:rsid w:val="00DB1F4B"/>
    <w:rsid w:val="00DB32C8"/>
    <w:rsid w:val="00DB3A17"/>
    <w:rsid w:val="00DB3DC4"/>
    <w:rsid w:val="00DB4130"/>
    <w:rsid w:val="00DB45EC"/>
    <w:rsid w:val="00DB4827"/>
    <w:rsid w:val="00DB4967"/>
    <w:rsid w:val="00DB4C7A"/>
    <w:rsid w:val="00DB511F"/>
    <w:rsid w:val="00DB5D6F"/>
    <w:rsid w:val="00DB5E3D"/>
    <w:rsid w:val="00DB5F33"/>
    <w:rsid w:val="00DB61E6"/>
    <w:rsid w:val="00DB6329"/>
    <w:rsid w:val="00DB6EEB"/>
    <w:rsid w:val="00DB6F92"/>
    <w:rsid w:val="00DB70FC"/>
    <w:rsid w:val="00DB7E3D"/>
    <w:rsid w:val="00DC0022"/>
    <w:rsid w:val="00DC0535"/>
    <w:rsid w:val="00DC0D9E"/>
    <w:rsid w:val="00DC0DE9"/>
    <w:rsid w:val="00DC0E5A"/>
    <w:rsid w:val="00DC10F9"/>
    <w:rsid w:val="00DC1AD4"/>
    <w:rsid w:val="00DC2315"/>
    <w:rsid w:val="00DC2484"/>
    <w:rsid w:val="00DC25B2"/>
    <w:rsid w:val="00DC2C64"/>
    <w:rsid w:val="00DC2F77"/>
    <w:rsid w:val="00DC2FC0"/>
    <w:rsid w:val="00DC3A5E"/>
    <w:rsid w:val="00DC3CF1"/>
    <w:rsid w:val="00DC3E35"/>
    <w:rsid w:val="00DC3F25"/>
    <w:rsid w:val="00DC3FA2"/>
    <w:rsid w:val="00DC4833"/>
    <w:rsid w:val="00DC4C75"/>
    <w:rsid w:val="00DC5019"/>
    <w:rsid w:val="00DC5A04"/>
    <w:rsid w:val="00DC5A69"/>
    <w:rsid w:val="00DC5E8D"/>
    <w:rsid w:val="00DC5E95"/>
    <w:rsid w:val="00DC605A"/>
    <w:rsid w:val="00DC6940"/>
    <w:rsid w:val="00DC69D4"/>
    <w:rsid w:val="00DC7508"/>
    <w:rsid w:val="00DC78C8"/>
    <w:rsid w:val="00DC7A89"/>
    <w:rsid w:val="00DC7BCE"/>
    <w:rsid w:val="00DD08AB"/>
    <w:rsid w:val="00DD194D"/>
    <w:rsid w:val="00DD266C"/>
    <w:rsid w:val="00DD2B95"/>
    <w:rsid w:val="00DD3540"/>
    <w:rsid w:val="00DD36C4"/>
    <w:rsid w:val="00DD3AB5"/>
    <w:rsid w:val="00DD3EA2"/>
    <w:rsid w:val="00DD4060"/>
    <w:rsid w:val="00DD5470"/>
    <w:rsid w:val="00DD54FE"/>
    <w:rsid w:val="00DD5B49"/>
    <w:rsid w:val="00DD5C9C"/>
    <w:rsid w:val="00DD5DDF"/>
    <w:rsid w:val="00DD6875"/>
    <w:rsid w:val="00DD6C25"/>
    <w:rsid w:val="00DD717A"/>
    <w:rsid w:val="00DD755A"/>
    <w:rsid w:val="00DD76EA"/>
    <w:rsid w:val="00DD7B6F"/>
    <w:rsid w:val="00DE061A"/>
    <w:rsid w:val="00DE1650"/>
    <w:rsid w:val="00DE230B"/>
    <w:rsid w:val="00DE263B"/>
    <w:rsid w:val="00DE3D96"/>
    <w:rsid w:val="00DE3EEB"/>
    <w:rsid w:val="00DE40CC"/>
    <w:rsid w:val="00DE451A"/>
    <w:rsid w:val="00DE452B"/>
    <w:rsid w:val="00DE4553"/>
    <w:rsid w:val="00DE47C4"/>
    <w:rsid w:val="00DE4899"/>
    <w:rsid w:val="00DE5CAA"/>
    <w:rsid w:val="00DE665D"/>
    <w:rsid w:val="00DE74FF"/>
    <w:rsid w:val="00DE7702"/>
    <w:rsid w:val="00DE7A51"/>
    <w:rsid w:val="00DF14C6"/>
    <w:rsid w:val="00DF1749"/>
    <w:rsid w:val="00DF18AB"/>
    <w:rsid w:val="00DF207A"/>
    <w:rsid w:val="00DF232D"/>
    <w:rsid w:val="00DF259A"/>
    <w:rsid w:val="00DF260D"/>
    <w:rsid w:val="00DF26D9"/>
    <w:rsid w:val="00DF26F5"/>
    <w:rsid w:val="00DF2A39"/>
    <w:rsid w:val="00DF3DA5"/>
    <w:rsid w:val="00DF4118"/>
    <w:rsid w:val="00DF4643"/>
    <w:rsid w:val="00DF51A3"/>
    <w:rsid w:val="00DF543A"/>
    <w:rsid w:val="00DF5B93"/>
    <w:rsid w:val="00DF613C"/>
    <w:rsid w:val="00DF642B"/>
    <w:rsid w:val="00DF67C4"/>
    <w:rsid w:val="00DF6A92"/>
    <w:rsid w:val="00DF74A4"/>
    <w:rsid w:val="00E002A3"/>
    <w:rsid w:val="00E00626"/>
    <w:rsid w:val="00E00F75"/>
    <w:rsid w:val="00E0133B"/>
    <w:rsid w:val="00E014BC"/>
    <w:rsid w:val="00E01EB1"/>
    <w:rsid w:val="00E01ECF"/>
    <w:rsid w:val="00E0207F"/>
    <w:rsid w:val="00E020F8"/>
    <w:rsid w:val="00E02316"/>
    <w:rsid w:val="00E0238B"/>
    <w:rsid w:val="00E025FF"/>
    <w:rsid w:val="00E02C29"/>
    <w:rsid w:val="00E02ECC"/>
    <w:rsid w:val="00E03197"/>
    <w:rsid w:val="00E03341"/>
    <w:rsid w:val="00E039C0"/>
    <w:rsid w:val="00E04335"/>
    <w:rsid w:val="00E0491E"/>
    <w:rsid w:val="00E052F1"/>
    <w:rsid w:val="00E05807"/>
    <w:rsid w:val="00E05D02"/>
    <w:rsid w:val="00E061F4"/>
    <w:rsid w:val="00E0717D"/>
    <w:rsid w:val="00E0756A"/>
    <w:rsid w:val="00E105A4"/>
    <w:rsid w:val="00E11511"/>
    <w:rsid w:val="00E11E2F"/>
    <w:rsid w:val="00E11E33"/>
    <w:rsid w:val="00E121FA"/>
    <w:rsid w:val="00E122CB"/>
    <w:rsid w:val="00E1261F"/>
    <w:rsid w:val="00E12775"/>
    <w:rsid w:val="00E1287C"/>
    <w:rsid w:val="00E137D9"/>
    <w:rsid w:val="00E14336"/>
    <w:rsid w:val="00E145F2"/>
    <w:rsid w:val="00E14973"/>
    <w:rsid w:val="00E14B3B"/>
    <w:rsid w:val="00E14CD2"/>
    <w:rsid w:val="00E1514B"/>
    <w:rsid w:val="00E15214"/>
    <w:rsid w:val="00E15347"/>
    <w:rsid w:val="00E15EE7"/>
    <w:rsid w:val="00E1620C"/>
    <w:rsid w:val="00E16D0F"/>
    <w:rsid w:val="00E17A6F"/>
    <w:rsid w:val="00E17D55"/>
    <w:rsid w:val="00E20288"/>
    <w:rsid w:val="00E20518"/>
    <w:rsid w:val="00E205A0"/>
    <w:rsid w:val="00E20868"/>
    <w:rsid w:val="00E21A4B"/>
    <w:rsid w:val="00E21AF9"/>
    <w:rsid w:val="00E22026"/>
    <w:rsid w:val="00E2219D"/>
    <w:rsid w:val="00E22308"/>
    <w:rsid w:val="00E2269A"/>
    <w:rsid w:val="00E230AC"/>
    <w:rsid w:val="00E2313D"/>
    <w:rsid w:val="00E233A7"/>
    <w:rsid w:val="00E234AB"/>
    <w:rsid w:val="00E23943"/>
    <w:rsid w:val="00E23F1E"/>
    <w:rsid w:val="00E23FED"/>
    <w:rsid w:val="00E241C7"/>
    <w:rsid w:val="00E243E5"/>
    <w:rsid w:val="00E24B3B"/>
    <w:rsid w:val="00E25545"/>
    <w:rsid w:val="00E25571"/>
    <w:rsid w:val="00E25E9D"/>
    <w:rsid w:val="00E26225"/>
    <w:rsid w:val="00E26308"/>
    <w:rsid w:val="00E27009"/>
    <w:rsid w:val="00E27C75"/>
    <w:rsid w:val="00E27DD4"/>
    <w:rsid w:val="00E302CC"/>
    <w:rsid w:val="00E3044D"/>
    <w:rsid w:val="00E30457"/>
    <w:rsid w:val="00E30C0B"/>
    <w:rsid w:val="00E30CEC"/>
    <w:rsid w:val="00E31095"/>
    <w:rsid w:val="00E316CD"/>
    <w:rsid w:val="00E31D42"/>
    <w:rsid w:val="00E3242E"/>
    <w:rsid w:val="00E324B6"/>
    <w:rsid w:val="00E32B5B"/>
    <w:rsid w:val="00E32B97"/>
    <w:rsid w:val="00E32C9A"/>
    <w:rsid w:val="00E34003"/>
    <w:rsid w:val="00E3401B"/>
    <w:rsid w:val="00E34415"/>
    <w:rsid w:val="00E3464E"/>
    <w:rsid w:val="00E34850"/>
    <w:rsid w:val="00E35012"/>
    <w:rsid w:val="00E351F5"/>
    <w:rsid w:val="00E35D03"/>
    <w:rsid w:val="00E3600D"/>
    <w:rsid w:val="00E36919"/>
    <w:rsid w:val="00E36C3A"/>
    <w:rsid w:val="00E373E8"/>
    <w:rsid w:val="00E37F80"/>
    <w:rsid w:val="00E40005"/>
    <w:rsid w:val="00E402E9"/>
    <w:rsid w:val="00E409CC"/>
    <w:rsid w:val="00E40B7C"/>
    <w:rsid w:val="00E418E6"/>
    <w:rsid w:val="00E41A4F"/>
    <w:rsid w:val="00E41B21"/>
    <w:rsid w:val="00E42BF0"/>
    <w:rsid w:val="00E42E49"/>
    <w:rsid w:val="00E4356A"/>
    <w:rsid w:val="00E4387A"/>
    <w:rsid w:val="00E43AE0"/>
    <w:rsid w:val="00E43FFA"/>
    <w:rsid w:val="00E441D7"/>
    <w:rsid w:val="00E4470B"/>
    <w:rsid w:val="00E44BF2"/>
    <w:rsid w:val="00E44DC7"/>
    <w:rsid w:val="00E451DA"/>
    <w:rsid w:val="00E4543D"/>
    <w:rsid w:val="00E454E1"/>
    <w:rsid w:val="00E46018"/>
    <w:rsid w:val="00E47727"/>
    <w:rsid w:val="00E478EA"/>
    <w:rsid w:val="00E504B4"/>
    <w:rsid w:val="00E50AE7"/>
    <w:rsid w:val="00E50B72"/>
    <w:rsid w:val="00E50BD7"/>
    <w:rsid w:val="00E50CD2"/>
    <w:rsid w:val="00E50DD2"/>
    <w:rsid w:val="00E51CC7"/>
    <w:rsid w:val="00E52C48"/>
    <w:rsid w:val="00E531E7"/>
    <w:rsid w:val="00E53643"/>
    <w:rsid w:val="00E5386B"/>
    <w:rsid w:val="00E539F5"/>
    <w:rsid w:val="00E53CD6"/>
    <w:rsid w:val="00E54898"/>
    <w:rsid w:val="00E54B32"/>
    <w:rsid w:val="00E55059"/>
    <w:rsid w:val="00E5598D"/>
    <w:rsid w:val="00E55DDF"/>
    <w:rsid w:val="00E5622B"/>
    <w:rsid w:val="00E56B77"/>
    <w:rsid w:val="00E56BE3"/>
    <w:rsid w:val="00E56F05"/>
    <w:rsid w:val="00E579DA"/>
    <w:rsid w:val="00E5D76D"/>
    <w:rsid w:val="00E600FA"/>
    <w:rsid w:val="00E60529"/>
    <w:rsid w:val="00E60984"/>
    <w:rsid w:val="00E60C85"/>
    <w:rsid w:val="00E60CDC"/>
    <w:rsid w:val="00E60D77"/>
    <w:rsid w:val="00E60D7D"/>
    <w:rsid w:val="00E60DD7"/>
    <w:rsid w:val="00E6163D"/>
    <w:rsid w:val="00E61C9F"/>
    <w:rsid w:val="00E61F76"/>
    <w:rsid w:val="00E624BB"/>
    <w:rsid w:val="00E62755"/>
    <w:rsid w:val="00E628F4"/>
    <w:rsid w:val="00E62A6B"/>
    <w:rsid w:val="00E62D4F"/>
    <w:rsid w:val="00E62E21"/>
    <w:rsid w:val="00E6337D"/>
    <w:rsid w:val="00E6364F"/>
    <w:rsid w:val="00E6369F"/>
    <w:rsid w:val="00E63CBB"/>
    <w:rsid w:val="00E64849"/>
    <w:rsid w:val="00E64E22"/>
    <w:rsid w:val="00E65ACE"/>
    <w:rsid w:val="00E65DE4"/>
    <w:rsid w:val="00E66624"/>
    <w:rsid w:val="00E6728F"/>
    <w:rsid w:val="00E678DA"/>
    <w:rsid w:val="00E70901"/>
    <w:rsid w:val="00E70B05"/>
    <w:rsid w:val="00E70F2D"/>
    <w:rsid w:val="00E710D1"/>
    <w:rsid w:val="00E7142B"/>
    <w:rsid w:val="00E71A0D"/>
    <w:rsid w:val="00E71B9E"/>
    <w:rsid w:val="00E726C0"/>
    <w:rsid w:val="00E7309D"/>
    <w:rsid w:val="00E73424"/>
    <w:rsid w:val="00E73ACB"/>
    <w:rsid w:val="00E7432A"/>
    <w:rsid w:val="00E7584C"/>
    <w:rsid w:val="00E759E3"/>
    <w:rsid w:val="00E7609B"/>
    <w:rsid w:val="00E762C7"/>
    <w:rsid w:val="00E76CE9"/>
    <w:rsid w:val="00E76F23"/>
    <w:rsid w:val="00E77A9B"/>
    <w:rsid w:val="00E77B8F"/>
    <w:rsid w:val="00E80323"/>
    <w:rsid w:val="00E80D17"/>
    <w:rsid w:val="00E81218"/>
    <w:rsid w:val="00E8152F"/>
    <w:rsid w:val="00E81689"/>
    <w:rsid w:val="00E81C8C"/>
    <w:rsid w:val="00E83F37"/>
    <w:rsid w:val="00E84105"/>
    <w:rsid w:val="00E842A1"/>
    <w:rsid w:val="00E84452"/>
    <w:rsid w:val="00E84B4B"/>
    <w:rsid w:val="00E84D3B"/>
    <w:rsid w:val="00E86277"/>
    <w:rsid w:val="00E864AA"/>
    <w:rsid w:val="00E86649"/>
    <w:rsid w:val="00E86A84"/>
    <w:rsid w:val="00E901D9"/>
    <w:rsid w:val="00E905D4"/>
    <w:rsid w:val="00E9088A"/>
    <w:rsid w:val="00E90CF5"/>
    <w:rsid w:val="00E9110E"/>
    <w:rsid w:val="00E912FA"/>
    <w:rsid w:val="00E9150A"/>
    <w:rsid w:val="00E91D17"/>
    <w:rsid w:val="00E91D83"/>
    <w:rsid w:val="00E91E82"/>
    <w:rsid w:val="00E93272"/>
    <w:rsid w:val="00E932D9"/>
    <w:rsid w:val="00E936B0"/>
    <w:rsid w:val="00E94379"/>
    <w:rsid w:val="00E9448A"/>
    <w:rsid w:val="00E9477C"/>
    <w:rsid w:val="00E94A8A"/>
    <w:rsid w:val="00E94E7A"/>
    <w:rsid w:val="00E94F37"/>
    <w:rsid w:val="00E94F7E"/>
    <w:rsid w:val="00E95257"/>
    <w:rsid w:val="00E95B7F"/>
    <w:rsid w:val="00E96088"/>
    <w:rsid w:val="00E96370"/>
    <w:rsid w:val="00E96A05"/>
    <w:rsid w:val="00E96CB1"/>
    <w:rsid w:val="00E97599"/>
    <w:rsid w:val="00E97855"/>
    <w:rsid w:val="00E97974"/>
    <w:rsid w:val="00E97CA7"/>
    <w:rsid w:val="00E97D03"/>
    <w:rsid w:val="00EA0142"/>
    <w:rsid w:val="00EA0788"/>
    <w:rsid w:val="00EA0AA5"/>
    <w:rsid w:val="00EA1000"/>
    <w:rsid w:val="00EA13AD"/>
    <w:rsid w:val="00EA1586"/>
    <w:rsid w:val="00EA1C0F"/>
    <w:rsid w:val="00EA1FA9"/>
    <w:rsid w:val="00EA2BA8"/>
    <w:rsid w:val="00EA300F"/>
    <w:rsid w:val="00EA3D13"/>
    <w:rsid w:val="00EA4AEC"/>
    <w:rsid w:val="00EA4BF6"/>
    <w:rsid w:val="00EA501D"/>
    <w:rsid w:val="00EA54B3"/>
    <w:rsid w:val="00EA5919"/>
    <w:rsid w:val="00EA5C41"/>
    <w:rsid w:val="00EA66C2"/>
    <w:rsid w:val="00EA73BE"/>
    <w:rsid w:val="00EA76B3"/>
    <w:rsid w:val="00EA77AB"/>
    <w:rsid w:val="00EA7903"/>
    <w:rsid w:val="00EA7E66"/>
    <w:rsid w:val="00EB02DD"/>
    <w:rsid w:val="00EB0A7E"/>
    <w:rsid w:val="00EB0ACD"/>
    <w:rsid w:val="00EB1081"/>
    <w:rsid w:val="00EB1586"/>
    <w:rsid w:val="00EB25AA"/>
    <w:rsid w:val="00EB2752"/>
    <w:rsid w:val="00EB2F35"/>
    <w:rsid w:val="00EB3A6C"/>
    <w:rsid w:val="00EB4544"/>
    <w:rsid w:val="00EB46FC"/>
    <w:rsid w:val="00EB4948"/>
    <w:rsid w:val="00EB5122"/>
    <w:rsid w:val="00EB573B"/>
    <w:rsid w:val="00EB5BFD"/>
    <w:rsid w:val="00EB5E4E"/>
    <w:rsid w:val="00EB61B0"/>
    <w:rsid w:val="00EB6D73"/>
    <w:rsid w:val="00EB6F57"/>
    <w:rsid w:val="00EB7634"/>
    <w:rsid w:val="00EB76FD"/>
    <w:rsid w:val="00EC026E"/>
    <w:rsid w:val="00EC0310"/>
    <w:rsid w:val="00EC05AA"/>
    <w:rsid w:val="00EC0996"/>
    <w:rsid w:val="00EC0BA5"/>
    <w:rsid w:val="00EC1349"/>
    <w:rsid w:val="00EC15E1"/>
    <w:rsid w:val="00EC20D7"/>
    <w:rsid w:val="00EC228C"/>
    <w:rsid w:val="00EC2325"/>
    <w:rsid w:val="00EC27E3"/>
    <w:rsid w:val="00EC2AAF"/>
    <w:rsid w:val="00EC3F79"/>
    <w:rsid w:val="00EC4797"/>
    <w:rsid w:val="00EC4E33"/>
    <w:rsid w:val="00EC520D"/>
    <w:rsid w:val="00EC6656"/>
    <w:rsid w:val="00EC67C3"/>
    <w:rsid w:val="00EC6CDF"/>
    <w:rsid w:val="00EC70A7"/>
    <w:rsid w:val="00EC7775"/>
    <w:rsid w:val="00EC785D"/>
    <w:rsid w:val="00EC7DF8"/>
    <w:rsid w:val="00ED0047"/>
    <w:rsid w:val="00ED05FE"/>
    <w:rsid w:val="00ED079B"/>
    <w:rsid w:val="00ED0817"/>
    <w:rsid w:val="00ED0BBE"/>
    <w:rsid w:val="00ED1209"/>
    <w:rsid w:val="00ED16C5"/>
    <w:rsid w:val="00ED1785"/>
    <w:rsid w:val="00ED1FD0"/>
    <w:rsid w:val="00ED2E3C"/>
    <w:rsid w:val="00ED3075"/>
    <w:rsid w:val="00ED33AC"/>
    <w:rsid w:val="00ED371A"/>
    <w:rsid w:val="00ED3B12"/>
    <w:rsid w:val="00ED3C63"/>
    <w:rsid w:val="00ED41EE"/>
    <w:rsid w:val="00ED495A"/>
    <w:rsid w:val="00ED4ACF"/>
    <w:rsid w:val="00ED5306"/>
    <w:rsid w:val="00ED5697"/>
    <w:rsid w:val="00ED5CC9"/>
    <w:rsid w:val="00ED661E"/>
    <w:rsid w:val="00ED68BD"/>
    <w:rsid w:val="00ED6A2D"/>
    <w:rsid w:val="00ED6BF4"/>
    <w:rsid w:val="00ED6F68"/>
    <w:rsid w:val="00ED78CF"/>
    <w:rsid w:val="00ED7EE2"/>
    <w:rsid w:val="00EE017B"/>
    <w:rsid w:val="00EE0734"/>
    <w:rsid w:val="00EE1E66"/>
    <w:rsid w:val="00EE1E98"/>
    <w:rsid w:val="00EE262D"/>
    <w:rsid w:val="00EE2B3B"/>
    <w:rsid w:val="00EE2DF8"/>
    <w:rsid w:val="00EE3CBF"/>
    <w:rsid w:val="00EE4505"/>
    <w:rsid w:val="00EE4700"/>
    <w:rsid w:val="00EE4EE1"/>
    <w:rsid w:val="00EE577F"/>
    <w:rsid w:val="00EE5B66"/>
    <w:rsid w:val="00EE5D33"/>
    <w:rsid w:val="00EE5EF3"/>
    <w:rsid w:val="00EE7B38"/>
    <w:rsid w:val="00EF0124"/>
    <w:rsid w:val="00EF0CD2"/>
    <w:rsid w:val="00EF17B7"/>
    <w:rsid w:val="00EF1A0D"/>
    <w:rsid w:val="00EF20B5"/>
    <w:rsid w:val="00EF2639"/>
    <w:rsid w:val="00EF2682"/>
    <w:rsid w:val="00EF2729"/>
    <w:rsid w:val="00EF2C4C"/>
    <w:rsid w:val="00EF4207"/>
    <w:rsid w:val="00EF4710"/>
    <w:rsid w:val="00EF472D"/>
    <w:rsid w:val="00EF5196"/>
    <w:rsid w:val="00EF58D4"/>
    <w:rsid w:val="00EF6306"/>
    <w:rsid w:val="00EF6551"/>
    <w:rsid w:val="00EF7331"/>
    <w:rsid w:val="00EF75C1"/>
    <w:rsid w:val="00EF7F8D"/>
    <w:rsid w:val="00F00501"/>
    <w:rsid w:val="00F007BB"/>
    <w:rsid w:val="00F0095C"/>
    <w:rsid w:val="00F00B8C"/>
    <w:rsid w:val="00F00D76"/>
    <w:rsid w:val="00F0103E"/>
    <w:rsid w:val="00F01688"/>
    <w:rsid w:val="00F016FB"/>
    <w:rsid w:val="00F01E5F"/>
    <w:rsid w:val="00F021DF"/>
    <w:rsid w:val="00F0223D"/>
    <w:rsid w:val="00F028F2"/>
    <w:rsid w:val="00F02F01"/>
    <w:rsid w:val="00F033C2"/>
    <w:rsid w:val="00F0372E"/>
    <w:rsid w:val="00F03750"/>
    <w:rsid w:val="00F0377E"/>
    <w:rsid w:val="00F03EB4"/>
    <w:rsid w:val="00F041F9"/>
    <w:rsid w:val="00F04480"/>
    <w:rsid w:val="00F04AD0"/>
    <w:rsid w:val="00F0537C"/>
    <w:rsid w:val="00F0537E"/>
    <w:rsid w:val="00F066C9"/>
    <w:rsid w:val="00F10309"/>
    <w:rsid w:val="00F1067A"/>
    <w:rsid w:val="00F1082D"/>
    <w:rsid w:val="00F10850"/>
    <w:rsid w:val="00F10CA6"/>
    <w:rsid w:val="00F10EE5"/>
    <w:rsid w:val="00F11108"/>
    <w:rsid w:val="00F118FB"/>
    <w:rsid w:val="00F11DEF"/>
    <w:rsid w:val="00F125B9"/>
    <w:rsid w:val="00F126CC"/>
    <w:rsid w:val="00F12D5F"/>
    <w:rsid w:val="00F1337A"/>
    <w:rsid w:val="00F1337D"/>
    <w:rsid w:val="00F142AB"/>
    <w:rsid w:val="00F1442B"/>
    <w:rsid w:val="00F1583D"/>
    <w:rsid w:val="00F15F55"/>
    <w:rsid w:val="00F15F80"/>
    <w:rsid w:val="00F15FBD"/>
    <w:rsid w:val="00F16BB5"/>
    <w:rsid w:val="00F16D4C"/>
    <w:rsid w:val="00F17558"/>
    <w:rsid w:val="00F17AE9"/>
    <w:rsid w:val="00F20315"/>
    <w:rsid w:val="00F20628"/>
    <w:rsid w:val="00F206CA"/>
    <w:rsid w:val="00F20908"/>
    <w:rsid w:val="00F20C55"/>
    <w:rsid w:val="00F20CB1"/>
    <w:rsid w:val="00F21345"/>
    <w:rsid w:val="00F213E1"/>
    <w:rsid w:val="00F21AFC"/>
    <w:rsid w:val="00F21BBF"/>
    <w:rsid w:val="00F22385"/>
    <w:rsid w:val="00F235EC"/>
    <w:rsid w:val="00F23B2C"/>
    <w:rsid w:val="00F23D0C"/>
    <w:rsid w:val="00F23EF1"/>
    <w:rsid w:val="00F25A3F"/>
    <w:rsid w:val="00F25BA0"/>
    <w:rsid w:val="00F2656D"/>
    <w:rsid w:val="00F26A33"/>
    <w:rsid w:val="00F26A58"/>
    <w:rsid w:val="00F26F1E"/>
    <w:rsid w:val="00F2744D"/>
    <w:rsid w:val="00F30189"/>
    <w:rsid w:val="00F301F7"/>
    <w:rsid w:val="00F30291"/>
    <w:rsid w:val="00F30B32"/>
    <w:rsid w:val="00F30C42"/>
    <w:rsid w:val="00F31167"/>
    <w:rsid w:val="00F3133B"/>
    <w:rsid w:val="00F3183D"/>
    <w:rsid w:val="00F31A2D"/>
    <w:rsid w:val="00F31AA7"/>
    <w:rsid w:val="00F31C6F"/>
    <w:rsid w:val="00F320EE"/>
    <w:rsid w:val="00F3254E"/>
    <w:rsid w:val="00F327E2"/>
    <w:rsid w:val="00F327F7"/>
    <w:rsid w:val="00F3290D"/>
    <w:rsid w:val="00F33B75"/>
    <w:rsid w:val="00F33BBE"/>
    <w:rsid w:val="00F343B4"/>
    <w:rsid w:val="00F343D5"/>
    <w:rsid w:val="00F34A0C"/>
    <w:rsid w:val="00F35135"/>
    <w:rsid w:val="00F35397"/>
    <w:rsid w:val="00F35886"/>
    <w:rsid w:val="00F35EED"/>
    <w:rsid w:val="00F36248"/>
    <w:rsid w:val="00F363CC"/>
    <w:rsid w:val="00F3685E"/>
    <w:rsid w:val="00F368CD"/>
    <w:rsid w:val="00F36B86"/>
    <w:rsid w:val="00F36DF0"/>
    <w:rsid w:val="00F36EA3"/>
    <w:rsid w:val="00F36F5F"/>
    <w:rsid w:val="00F371D0"/>
    <w:rsid w:val="00F37EA4"/>
    <w:rsid w:val="00F40AB2"/>
    <w:rsid w:val="00F40B06"/>
    <w:rsid w:val="00F414ED"/>
    <w:rsid w:val="00F417DD"/>
    <w:rsid w:val="00F4210E"/>
    <w:rsid w:val="00F433A0"/>
    <w:rsid w:val="00F4341B"/>
    <w:rsid w:val="00F434A6"/>
    <w:rsid w:val="00F445FA"/>
    <w:rsid w:val="00F44679"/>
    <w:rsid w:val="00F452AC"/>
    <w:rsid w:val="00F45581"/>
    <w:rsid w:val="00F4581F"/>
    <w:rsid w:val="00F459ED"/>
    <w:rsid w:val="00F45B85"/>
    <w:rsid w:val="00F45ED9"/>
    <w:rsid w:val="00F45FA9"/>
    <w:rsid w:val="00F464BF"/>
    <w:rsid w:val="00F47925"/>
    <w:rsid w:val="00F47E29"/>
    <w:rsid w:val="00F505F5"/>
    <w:rsid w:val="00F50CF8"/>
    <w:rsid w:val="00F515E9"/>
    <w:rsid w:val="00F51748"/>
    <w:rsid w:val="00F51A4F"/>
    <w:rsid w:val="00F51CEE"/>
    <w:rsid w:val="00F52F20"/>
    <w:rsid w:val="00F52FCD"/>
    <w:rsid w:val="00F53270"/>
    <w:rsid w:val="00F534F2"/>
    <w:rsid w:val="00F53D41"/>
    <w:rsid w:val="00F53D63"/>
    <w:rsid w:val="00F550A2"/>
    <w:rsid w:val="00F55F90"/>
    <w:rsid w:val="00F56039"/>
    <w:rsid w:val="00F56314"/>
    <w:rsid w:val="00F5676F"/>
    <w:rsid w:val="00F601ED"/>
    <w:rsid w:val="00F60C90"/>
    <w:rsid w:val="00F60DDB"/>
    <w:rsid w:val="00F61D39"/>
    <w:rsid w:val="00F62515"/>
    <w:rsid w:val="00F6290A"/>
    <w:rsid w:val="00F62C13"/>
    <w:rsid w:val="00F62D94"/>
    <w:rsid w:val="00F63900"/>
    <w:rsid w:val="00F63B17"/>
    <w:rsid w:val="00F63CBD"/>
    <w:rsid w:val="00F63F90"/>
    <w:rsid w:val="00F6447E"/>
    <w:rsid w:val="00F64521"/>
    <w:rsid w:val="00F646CE"/>
    <w:rsid w:val="00F647DC"/>
    <w:rsid w:val="00F648AA"/>
    <w:rsid w:val="00F64CC3"/>
    <w:rsid w:val="00F65234"/>
    <w:rsid w:val="00F65413"/>
    <w:rsid w:val="00F656A4"/>
    <w:rsid w:val="00F6584F"/>
    <w:rsid w:val="00F65A27"/>
    <w:rsid w:val="00F65ECF"/>
    <w:rsid w:val="00F66611"/>
    <w:rsid w:val="00F66698"/>
    <w:rsid w:val="00F66D7E"/>
    <w:rsid w:val="00F66DFD"/>
    <w:rsid w:val="00F67001"/>
    <w:rsid w:val="00F67032"/>
    <w:rsid w:val="00F67B53"/>
    <w:rsid w:val="00F7002C"/>
    <w:rsid w:val="00F7053E"/>
    <w:rsid w:val="00F70720"/>
    <w:rsid w:val="00F70C1F"/>
    <w:rsid w:val="00F70E34"/>
    <w:rsid w:val="00F70EF4"/>
    <w:rsid w:val="00F71070"/>
    <w:rsid w:val="00F71230"/>
    <w:rsid w:val="00F71239"/>
    <w:rsid w:val="00F7184C"/>
    <w:rsid w:val="00F71AB6"/>
    <w:rsid w:val="00F71BD3"/>
    <w:rsid w:val="00F71EA0"/>
    <w:rsid w:val="00F71EC2"/>
    <w:rsid w:val="00F72FA0"/>
    <w:rsid w:val="00F730DC"/>
    <w:rsid w:val="00F731E1"/>
    <w:rsid w:val="00F7330E"/>
    <w:rsid w:val="00F742CA"/>
    <w:rsid w:val="00F74524"/>
    <w:rsid w:val="00F746F6"/>
    <w:rsid w:val="00F74868"/>
    <w:rsid w:val="00F7512E"/>
    <w:rsid w:val="00F75626"/>
    <w:rsid w:val="00F7583F"/>
    <w:rsid w:val="00F7611C"/>
    <w:rsid w:val="00F7637B"/>
    <w:rsid w:val="00F765F5"/>
    <w:rsid w:val="00F76A96"/>
    <w:rsid w:val="00F76B07"/>
    <w:rsid w:val="00F76DDE"/>
    <w:rsid w:val="00F77382"/>
    <w:rsid w:val="00F774D7"/>
    <w:rsid w:val="00F77598"/>
    <w:rsid w:val="00F7798B"/>
    <w:rsid w:val="00F779FA"/>
    <w:rsid w:val="00F77C71"/>
    <w:rsid w:val="00F80160"/>
    <w:rsid w:val="00F80974"/>
    <w:rsid w:val="00F80BD0"/>
    <w:rsid w:val="00F812BF"/>
    <w:rsid w:val="00F818AF"/>
    <w:rsid w:val="00F81D10"/>
    <w:rsid w:val="00F8256C"/>
    <w:rsid w:val="00F8291B"/>
    <w:rsid w:val="00F82CC2"/>
    <w:rsid w:val="00F82F6C"/>
    <w:rsid w:val="00F8380D"/>
    <w:rsid w:val="00F83B84"/>
    <w:rsid w:val="00F8431E"/>
    <w:rsid w:val="00F84A52"/>
    <w:rsid w:val="00F84A5B"/>
    <w:rsid w:val="00F8550C"/>
    <w:rsid w:val="00F859C3"/>
    <w:rsid w:val="00F85EB0"/>
    <w:rsid w:val="00F86086"/>
    <w:rsid w:val="00F86674"/>
    <w:rsid w:val="00F86B5E"/>
    <w:rsid w:val="00F87EA9"/>
    <w:rsid w:val="00F90432"/>
    <w:rsid w:val="00F90607"/>
    <w:rsid w:val="00F90A44"/>
    <w:rsid w:val="00F9152B"/>
    <w:rsid w:val="00F91967"/>
    <w:rsid w:val="00F9200A"/>
    <w:rsid w:val="00F9222D"/>
    <w:rsid w:val="00F92BCD"/>
    <w:rsid w:val="00F940BF"/>
    <w:rsid w:val="00F9471A"/>
    <w:rsid w:val="00F947D3"/>
    <w:rsid w:val="00F94CA6"/>
    <w:rsid w:val="00F9520E"/>
    <w:rsid w:val="00F95D6E"/>
    <w:rsid w:val="00F961FA"/>
    <w:rsid w:val="00F9628D"/>
    <w:rsid w:val="00F9639D"/>
    <w:rsid w:val="00F96A49"/>
    <w:rsid w:val="00F96B95"/>
    <w:rsid w:val="00F96B9E"/>
    <w:rsid w:val="00F96DAD"/>
    <w:rsid w:val="00F97880"/>
    <w:rsid w:val="00FA02FE"/>
    <w:rsid w:val="00FA064A"/>
    <w:rsid w:val="00FA067E"/>
    <w:rsid w:val="00FA07A7"/>
    <w:rsid w:val="00FA0A67"/>
    <w:rsid w:val="00FA0EA6"/>
    <w:rsid w:val="00FA1D5E"/>
    <w:rsid w:val="00FA1EAE"/>
    <w:rsid w:val="00FA2DB8"/>
    <w:rsid w:val="00FA2ED3"/>
    <w:rsid w:val="00FA31ED"/>
    <w:rsid w:val="00FA33EE"/>
    <w:rsid w:val="00FA3423"/>
    <w:rsid w:val="00FA38F2"/>
    <w:rsid w:val="00FA40A0"/>
    <w:rsid w:val="00FA4B12"/>
    <w:rsid w:val="00FA4CB9"/>
    <w:rsid w:val="00FA523C"/>
    <w:rsid w:val="00FA5799"/>
    <w:rsid w:val="00FA5B8D"/>
    <w:rsid w:val="00FA6106"/>
    <w:rsid w:val="00FA62C2"/>
    <w:rsid w:val="00FA713A"/>
    <w:rsid w:val="00FA71C6"/>
    <w:rsid w:val="00FA780F"/>
    <w:rsid w:val="00FA7D3C"/>
    <w:rsid w:val="00FA7E07"/>
    <w:rsid w:val="00FB0231"/>
    <w:rsid w:val="00FB0645"/>
    <w:rsid w:val="00FB0670"/>
    <w:rsid w:val="00FB06F8"/>
    <w:rsid w:val="00FB0B26"/>
    <w:rsid w:val="00FB1BEA"/>
    <w:rsid w:val="00FB1C40"/>
    <w:rsid w:val="00FB1F55"/>
    <w:rsid w:val="00FB2065"/>
    <w:rsid w:val="00FB2232"/>
    <w:rsid w:val="00FB2403"/>
    <w:rsid w:val="00FB272E"/>
    <w:rsid w:val="00FB2CAF"/>
    <w:rsid w:val="00FB3901"/>
    <w:rsid w:val="00FB3EA7"/>
    <w:rsid w:val="00FB415D"/>
    <w:rsid w:val="00FB43D9"/>
    <w:rsid w:val="00FB4491"/>
    <w:rsid w:val="00FB45F3"/>
    <w:rsid w:val="00FB47D6"/>
    <w:rsid w:val="00FB571F"/>
    <w:rsid w:val="00FB595A"/>
    <w:rsid w:val="00FB5DC0"/>
    <w:rsid w:val="00FB6001"/>
    <w:rsid w:val="00FB67C6"/>
    <w:rsid w:val="00FB7093"/>
    <w:rsid w:val="00FB7EA6"/>
    <w:rsid w:val="00FB7FC4"/>
    <w:rsid w:val="00FC12D7"/>
    <w:rsid w:val="00FC1C17"/>
    <w:rsid w:val="00FC2101"/>
    <w:rsid w:val="00FC28B2"/>
    <w:rsid w:val="00FC299B"/>
    <w:rsid w:val="00FC2B2F"/>
    <w:rsid w:val="00FC2DE6"/>
    <w:rsid w:val="00FC3B7E"/>
    <w:rsid w:val="00FC3E1F"/>
    <w:rsid w:val="00FC4340"/>
    <w:rsid w:val="00FC4535"/>
    <w:rsid w:val="00FC4913"/>
    <w:rsid w:val="00FC50A6"/>
    <w:rsid w:val="00FC575E"/>
    <w:rsid w:val="00FC6A65"/>
    <w:rsid w:val="00FC6AF1"/>
    <w:rsid w:val="00FC6B8A"/>
    <w:rsid w:val="00FC7977"/>
    <w:rsid w:val="00FC7B1B"/>
    <w:rsid w:val="00FC7E92"/>
    <w:rsid w:val="00FC7EE0"/>
    <w:rsid w:val="00FD121F"/>
    <w:rsid w:val="00FD1E32"/>
    <w:rsid w:val="00FD1F45"/>
    <w:rsid w:val="00FD2066"/>
    <w:rsid w:val="00FD22EB"/>
    <w:rsid w:val="00FD2313"/>
    <w:rsid w:val="00FD2727"/>
    <w:rsid w:val="00FD29CE"/>
    <w:rsid w:val="00FD2AEA"/>
    <w:rsid w:val="00FD3624"/>
    <w:rsid w:val="00FD37FD"/>
    <w:rsid w:val="00FD3BD9"/>
    <w:rsid w:val="00FD417B"/>
    <w:rsid w:val="00FD42C6"/>
    <w:rsid w:val="00FD47A0"/>
    <w:rsid w:val="00FD4D52"/>
    <w:rsid w:val="00FD4E0A"/>
    <w:rsid w:val="00FD54F3"/>
    <w:rsid w:val="00FD5674"/>
    <w:rsid w:val="00FD5E04"/>
    <w:rsid w:val="00FD68E3"/>
    <w:rsid w:val="00FD6AE2"/>
    <w:rsid w:val="00FD6C08"/>
    <w:rsid w:val="00FD6E59"/>
    <w:rsid w:val="00FD6EFA"/>
    <w:rsid w:val="00FD7355"/>
    <w:rsid w:val="00FD73D8"/>
    <w:rsid w:val="00FD777B"/>
    <w:rsid w:val="00FD7C10"/>
    <w:rsid w:val="00FE03C1"/>
    <w:rsid w:val="00FE0A98"/>
    <w:rsid w:val="00FE104C"/>
    <w:rsid w:val="00FE1173"/>
    <w:rsid w:val="00FE1411"/>
    <w:rsid w:val="00FE1C14"/>
    <w:rsid w:val="00FE1DF0"/>
    <w:rsid w:val="00FE1EA6"/>
    <w:rsid w:val="00FE21B1"/>
    <w:rsid w:val="00FE22CE"/>
    <w:rsid w:val="00FE22DD"/>
    <w:rsid w:val="00FE380D"/>
    <w:rsid w:val="00FE4E6C"/>
    <w:rsid w:val="00FE509E"/>
    <w:rsid w:val="00FE512F"/>
    <w:rsid w:val="00FE5643"/>
    <w:rsid w:val="00FE59F1"/>
    <w:rsid w:val="00FE5A20"/>
    <w:rsid w:val="00FE5E50"/>
    <w:rsid w:val="00FE609E"/>
    <w:rsid w:val="00FE6A3F"/>
    <w:rsid w:val="00FE6DF6"/>
    <w:rsid w:val="00FE731E"/>
    <w:rsid w:val="00FE75FC"/>
    <w:rsid w:val="00FE773C"/>
    <w:rsid w:val="00FE7AD1"/>
    <w:rsid w:val="00FF042E"/>
    <w:rsid w:val="00FF0453"/>
    <w:rsid w:val="00FF11C2"/>
    <w:rsid w:val="00FF12D4"/>
    <w:rsid w:val="00FF14BE"/>
    <w:rsid w:val="00FF2670"/>
    <w:rsid w:val="00FF2F2F"/>
    <w:rsid w:val="00FF3A33"/>
    <w:rsid w:val="00FF3D9C"/>
    <w:rsid w:val="00FF4261"/>
    <w:rsid w:val="00FF434B"/>
    <w:rsid w:val="00FF435D"/>
    <w:rsid w:val="00FF4540"/>
    <w:rsid w:val="00FF460B"/>
    <w:rsid w:val="00FF4796"/>
    <w:rsid w:val="00FF4C84"/>
    <w:rsid w:val="00FF4D43"/>
    <w:rsid w:val="00FF536A"/>
    <w:rsid w:val="00FF55CF"/>
    <w:rsid w:val="00FF5685"/>
    <w:rsid w:val="00FF58D6"/>
    <w:rsid w:val="00FF5AAD"/>
    <w:rsid w:val="00FF5D75"/>
    <w:rsid w:val="00FF5D80"/>
    <w:rsid w:val="00FF6855"/>
    <w:rsid w:val="00FF6897"/>
    <w:rsid w:val="00FF68B9"/>
    <w:rsid w:val="00FF699B"/>
    <w:rsid w:val="00FF6ADE"/>
    <w:rsid w:val="00FF6FF1"/>
    <w:rsid w:val="00FF7366"/>
    <w:rsid w:val="00FF744E"/>
    <w:rsid w:val="00FF7F4F"/>
    <w:rsid w:val="03C0F233"/>
    <w:rsid w:val="040EAD74"/>
    <w:rsid w:val="04170802"/>
    <w:rsid w:val="04764B69"/>
    <w:rsid w:val="04B80911"/>
    <w:rsid w:val="04E167E1"/>
    <w:rsid w:val="05183BE8"/>
    <w:rsid w:val="05E845A3"/>
    <w:rsid w:val="064045A6"/>
    <w:rsid w:val="064B16C2"/>
    <w:rsid w:val="06DABAE7"/>
    <w:rsid w:val="0799F322"/>
    <w:rsid w:val="07B8B200"/>
    <w:rsid w:val="07D09C77"/>
    <w:rsid w:val="084FA119"/>
    <w:rsid w:val="086F4929"/>
    <w:rsid w:val="08A4220E"/>
    <w:rsid w:val="0901F994"/>
    <w:rsid w:val="0913A177"/>
    <w:rsid w:val="09ED3E6F"/>
    <w:rsid w:val="0AED7D50"/>
    <w:rsid w:val="0B8E4D2F"/>
    <w:rsid w:val="0C035451"/>
    <w:rsid w:val="0C0904A2"/>
    <w:rsid w:val="0CC8E5CE"/>
    <w:rsid w:val="0CD7E0CE"/>
    <w:rsid w:val="0D2311F5"/>
    <w:rsid w:val="0D38BB2A"/>
    <w:rsid w:val="0D481443"/>
    <w:rsid w:val="0D9CAA31"/>
    <w:rsid w:val="0D9F7E71"/>
    <w:rsid w:val="0DBBE09A"/>
    <w:rsid w:val="0E0D614F"/>
    <w:rsid w:val="0F23268B"/>
    <w:rsid w:val="0FFBACA2"/>
    <w:rsid w:val="10AE385A"/>
    <w:rsid w:val="111E7FD8"/>
    <w:rsid w:val="11A2E391"/>
    <w:rsid w:val="12A127DC"/>
    <w:rsid w:val="12BDC7C3"/>
    <w:rsid w:val="12F08AD4"/>
    <w:rsid w:val="137D3CAB"/>
    <w:rsid w:val="1401D9B9"/>
    <w:rsid w:val="149A7871"/>
    <w:rsid w:val="14B3B5B3"/>
    <w:rsid w:val="15457B37"/>
    <w:rsid w:val="15803282"/>
    <w:rsid w:val="1642316C"/>
    <w:rsid w:val="168EE0B3"/>
    <w:rsid w:val="169EC138"/>
    <w:rsid w:val="174F36D0"/>
    <w:rsid w:val="180337CB"/>
    <w:rsid w:val="1810F7A5"/>
    <w:rsid w:val="1873C55A"/>
    <w:rsid w:val="18813CEE"/>
    <w:rsid w:val="188DC930"/>
    <w:rsid w:val="1927286D"/>
    <w:rsid w:val="19572138"/>
    <w:rsid w:val="19A1A5AC"/>
    <w:rsid w:val="1A0394DB"/>
    <w:rsid w:val="1A8D7B19"/>
    <w:rsid w:val="1ADABB4A"/>
    <w:rsid w:val="1B9F653C"/>
    <w:rsid w:val="1BB2010B"/>
    <w:rsid w:val="1C67D982"/>
    <w:rsid w:val="1D447A78"/>
    <w:rsid w:val="1DA3C377"/>
    <w:rsid w:val="1DAF263F"/>
    <w:rsid w:val="1DD497EA"/>
    <w:rsid w:val="1E89C0A5"/>
    <w:rsid w:val="1ECF0D0B"/>
    <w:rsid w:val="1F195AFF"/>
    <w:rsid w:val="1F410644"/>
    <w:rsid w:val="1F882842"/>
    <w:rsid w:val="1FC954A0"/>
    <w:rsid w:val="1FF81BBA"/>
    <w:rsid w:val="2067FA8A"/>
    <w:rsid w:val="21852778"/>
    <w:rsid w:val="220F3E38"/>
    <w:rsid w:val="22286695"/>
    <w:rsid w:val="22FCBB37"/>
    <w:rsid w:val="239C229F"/>
    <w:rsid w:val="240BEB6E"/>
    <w:rsid w:val="24476D3F"/>
    <w:rsid w:val="249DBE1E"/>
    <w:rsid w:val="2650FA8F"/>
    <w:rsid w:val="26ACE84D"/>
    <w:rsid w:val="273649CB"/>
    <w:rsid w:val="273F9FB7"/>
    <w:rsid w:val="2792DDD3"/>
    <w:rsid w:val="281A66D4"/>
    <w:rsid w:val="2881A201"/>
    <w:rsid w:val="28F75D98"/>
    <w:rsid w:val="290097B5"/>
    <w:rsid w:val="2926C39D"/>
    <w:rsid w:val="2968346D"/>
    <w:rsid w:val="2973F896"/>
    <w:rsid w:val="29BAD257"/>
    <w:rsid w:val="2A4977A5"/>
    <w:rsid w:val="2B26B66F"/>
    <w:rsid w:val="2BADF884"/>
    <w:rsid w:val="2BF060BB"/>
    <w:rsid w:val="2C43004E"/>
    <w:rsid w:val="2C8847E3"/>
    <w:rsid w:val="2CB69209"/>
    <w:rsid w:val="2CBA3BC6"/>
    <w:rsid w:val="2CFCAB7A"/>
    <w:rsid w:val="2D5C3843"/>
    <w:rsid w:val="2D70DFDC"/>
    <w:rsid w:val="2DCBB058"/>
    <w:rsid w:val="2DEC6C3D"/>
    <w:rsid w:val="2DFD8E15"/>
    <w:rsid w:val="2E194A8C"/>
    <w:rsid w:val="2F59E4E0"/>
    <w:rsid w:val="2FF92431"/>
    <w:rsid w:val="3009E7D7"/>
    <w:rsid w:val="300BE2BD"/>
    <w:rsid w:val="31C39F03"/>
    <w:rsid w:val="32138FB3"/>
    <w:rsid w:val="3270800F"/>
    <w:rsid w:val="328324E7"/>
    <w:rsid w:val="332D4EE7"/>
    <w:rsid w:val="35054931"/>
    <w:rsid w:val="350AD2FE"/>
    <w:rsid w:val="352562CF"/>
    <w:rsid w:val="3672D970"/>
    <w:rsid w:val="36837432"/>
    <w:rsid w:val="38E05C03"/>
    <w:rsid w:val="39B3922B"/>
    <w:rsid w:val="3A22A9A1"/>
    <w:rsid w:val="3A3403AF"/>
    <w:rsid w:val="3A674F8C"/>
    <w:rsid w:val="3A7D1DEB"/>
    <w:rsid w:val="3ABD479E"/>
    <w:rsid w:val="3AD08389"/>
    <w:rsid w:val="3B11686C"/>
    <w:rsid w:val="3B566CBE"/>
    <w:rsid w:val="3BA2C483"/>
    <w:rsid w:val="3BB02D4F"/>
    <w:rsid w:val="3BDA6050"/>
    <w:rsid w:val="3C24723F"/>
    <w:rsid w:val="3CAD38CD"/>
    <w:rsid w:val="3D0CCA33"/>
    <w:rsid w:val="3D32D08D"/>
    <w:rsid w:val="3D3EC941"/>
    <w:rsid w:val="3D51A8CC"/>
    <w:rsid w:val="3D8D718A"/>
    <w:rsid w:val="3E0A709D"/>
    <w:rsid w:val="3E669146"/>
    <w:rsid w:val="3EF0480A"/>
    <w:rsid w:val="3F0C6268"/>
    <w:rsid w:val="3F35DABA"/>
    <w:rsid w:val="3F4AAC98"/>
    <w:rsid w:val="3FE2E81F"/>
    <w:rsid w:val="40ECDAA4"/>
    <w:rsid w:val="4120D1A7"/>
    <w:rsid w:val="420E1F96"/>
    <w:rsid w:val="4249E3B0"/>
    <w:rsid w:val="4293B3C3"/>
    <w:rsid w:val="429E3052"/>
    <w:rsid w:val="42DAF469"/>
    <w:rsid w:val="43538020"/>
    <w:rsid w:val="436CCB29"/>
    <w:rsid w:val="43CA25C4"/>
    <w:rsid w:val="43EAD2BB"/>
    <w:rsid w:val="43F2659C"/>
    <w:rsid w:val="442E29C0"/>
    <w:rsid w:val="44675E9D"/>
    <w:rsid w:val="44756E59"/>
    <w:rsid w:val="44D0AA28"/>
    <w:rsid w:val="45210F71"/>
    <w:rsid w:val="455F7847"/>
    <w:rsid w:val="4584E771"/>
    <w:rsid w:val="45CB5485"/>
    <w:rsid w:val="45DCA643"/>
    <w:rsid w:val="45DF5228"/>
    <w:rsid w:val="464B85FC"/>
    <w:rsid w:val="46F768FD"/>
    <w:rsid w:val="47414AA1"/>
    <w:rsid w:val="476724E6"/>
    <w:rsid w:val="479A8D0D"/>
    <w:rsid w:val="489A1C51"/>
    <w:rsid w:val="48AA00CD"/>
    <w:rsid w:val="49621AD6"/>
    <w:rsid w:val="499360DE"/>
    <w:rsid w:val="4A4A9E3A"/>
    <w:rsid w:val="4AFD2902"/>
    <w:rsid w:val="4B288855"/>
    <w:rsid w:val="4BAB650F"/>
    <w:rsid w:val="4D329D9B"/>
    <w:rsid w:val="4DF5CE4A"/>
    <w:rsid w:val="4E4700BA"/>
    <w:rsid w:val="4EFB8790"/>
    <w:rsid w:val="4FB92EF4"/>
    <w:rsid w:val="4FD09A25"/>
    <w:rsid w:val="506FB228"/>
    <w:rsid w:val="50C86B8F"/>
    <w:rsid w:val="5169A435"/>
    <w:rsid w:val="52872D79"/>
    <w:rsid w:val="528EF80A"/>
    <w:rsid w:val="533E848C"/>
    <w:rsid w:val="53D75835"/>
    <w:rsid w:val="548F0660"/>
    <w:rsid w:val="54BA102C"/>
    <w:rsid w:val="5514BE91"/>
    <w:rsid w:val="567EC5C4"/>
    <w:rsid w:val="571882EC"/>
    <w:rsid w:val="5744D973"/>
    <w:rsid w:val="57735979"/>
    <w:rsid w:val="57BD1F67"/>
    <w:rsid w:val="57F43F55"/>
    <w:rsid w:val="58A2C507"/>
    <w:rsid w:val="58F266C7"/>
    <w:rsid w:val="590A108C"/>
    <w:rsid w:val="5920D9FB"/>
    <w:rsid w:val="594D85F8"/>
    <w:rsid w:val="596A19BF"/>
    <w:rsid w:val="59D4C524"/>
    <w:rsid w:val="59FBABDC"/>
    <w:rsid w:val="5A3AD5A5"/>
    <w:rsid w:val="5AA72742"/>
    <w:rsid w:val="5B59DFC6"/>
    <w:rsid w:val="5B7F1A1F"/>
    <w:rsid w:val="5D7B3F05"/>
    <w:rsid w:val="5DDB4F5D"/>
    <w:rsid w:val="5E10189F"/>
    <w:rsid w:val="5E82CD97"/>
    <w:rsid w:val="5ED7D9B6"/>
    <w:rsid w:val="5FE4DB73"/>
    <w:rsid w:val="61299429"/>
    <w:rsid w:val="6185E0AF"/>
    <w:rsid w:val="61C50EC4"/>
    <w:rsid w:val="61C6564F"/>
    <w:rsid w:val="61C6C4A4"/>
    <w:rsid w:val="622C4866"/>
    <w:rsid w:val="625D28E6"/>
    <w:rsid w:val="629B1110"/>
    <w:rsid w:val="62A26C35"/>
    <w:rsid w:val="62E1B658"/>
    <w:rsid w:val="633B6CEA"/>
    <w:rsid w:val="63C7E121"/>
    <w:rsid w:val="641A4363"/>
    <w:rsid w:val="642357CA"/>
    <w:rsid w:val="646AAE80"/>
    <w:rsid w:val="648629C8"/>
    <w:rsid w:val="64985DBB"/>
    <w:rsid w:val="64AAB0AE"/>
    <w:rsid w:val="65D2F1F7"/>
    <w:rsid w:val="65D57218"/>
    <w:rsid w:val="661FB037"/>
    <w:rsid w:val="66B02656"/>
    <w:rsid w:val="67AB1673"/>
    <w:rsid w:val="67BC66BF"/>
    <w:rsid w:val="67EC129E"/>
    <w:rsid w:val="68A277AF"/>
    <w:rsid w:val="68A84D58"/>
    <w:rsid w:val="69069919"/>
    <w:rsid w:val="69210A10"/>
    <w:rsid w:val="6ACB85B1"/>
    <w:rsid w:val="6B7DAC6E"/>
    <w:rsid w:val="6C17823A"/>
    <w:rsid w:val="6C43930E"/>
    <w:rsid w:val="6C794704"/>
    <w:rsid w:val="6CBBB48D"/>
    <w:rsid w:val="6CEF1CC9"/>
    <w:rsid w:val="6CFDA96C"/>
    <w:rsid w:val="6D4FF888"/>
    <w:rsid w:val="6D76433F"/>
    <w:rsid w:val="6DA7639F"/>
    <w:rsid w:val="6DBC5649"/>
    <w:rsid w:val="6E60F429"/>
    <w:rsid w:val="6F7FC5ED"/>
    <w:rsid w:val="70768770"/>
    <w:rsid w:val="7087C416"/>
    <w:rsid w:val="709FB6C0"/>
    <w:rsid w:val="71B36E0E"/>
    <w:rsid w:val="71F12294"/>
    <w:rsid w:val="72072726"/>
    <w:rsid w:val="72239477"/>
    <w:rsid w:val="72734CB0"/>
    <w:rsid w:val="74F363F5"/>
    <w:rsid w:val="758DC4C7"/>
    <w:rsid w:val="75A3129C"/>
    <w:rsid w:val="75AE1D6F"/>
    <w:rsid w:val="7658EBB2"/>
    <w:rsid w:val="766D74ED"/>
    <w:rsid w:val="7686DF31"/>
    <w:rsid w:val="768F1DDD"/>
    <w:rsid w:val="76B20EAB"/>
    <w:rsid w:val="77598C41"/>
    <w:rsid w:val="776E0F91"/>
    <w:rsid w:val="78C10827"/>
    <w:rsid w:val="78F55CA2"/>
    <w:rsid w:val="78F5DE5C"/>
    <w:rsid w:val="7A988311"/>
    <w:rsid w:val="7B23FF83"/>
    <w:rsid w:val="7C221C7C"/>
    <w:rsid w:val="7E11BA1E"/>
    <w:rsid w:val="7E45A667"/>
    <w:rsid w:val="7FA0B700"/>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7A808"/>
  <w15:docId w15:val="{68FFD8B6-67E6-4855-80E6-954C99CB7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MingLiU" w:eastAsia="PMingLiU" w:hAnsi="PMingLiU" w:cs="PMingLiU"/>
        <w:lang w:val="en-US" w:eastAsia="en-US" w:bidi="th-TH"/>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0FC"/>
    <w:pPr>
      <w:spacing w:line="320" w:lineRule="atLeast"/>
    </w:pPr>
    <w:rPr>
      <w:sz w:val="24"/>
      <w:lang w:val="zh-TW" w:eastAsia="zh-CN" w:bidi="zh-TW"/>
    </w:rPr>
  </w:style>
  <w:style w:type="paragraph" w:styleId="Heading1">
    <w:name w:val="heading 1"/>
    <w:basedOn w:val="Normal"/>
    <w:next w:val="Normal"/>
    <w:link w:val="Heading1Char"/>
    <w:uiPriority w:val="9"/>
    <w:qFormat/>
    <w:rsid w:val="00842E97"/>
    <w:pPr>
      <w:pBdr>
        <w:top w:val="single" w:sz="2" w:space="1" w:color="auto"/>
        <w:bottom w:val="single" w:sz="2" w:space="1" w:color="auto"/>
      </w:pBdr>
      <w:spacing w:line="240" w:lineRule="auto"/>
      <w:outlineLvl w:val="0"/>
    </w:pPr>
    <w:rPr>
      <w:b/>
      <w:sz w:val="56"/>
      <w:szCs w:val="56"/>
    </w:rPr>
  </w:style>
  <w:style w:type="paragraph" w:styleId="Heading2">
    <w:name w:val="heading 2"/>
    <w:aliases w:val="QAG_Heading 2"/>
    <w:basedOn w:val="Heading2NoNumbers"/>
    <w:next w:val="Normal"/>
    <w:link w:val="Heading2Char"/>
    <w:autoRedefine/>
    <w:qFormat/>
    <w:rsid w:val="00DB6F92"/>
    <w:pPr>
      <w:spacing w:before="40"/>
      <w:outlineLvl w:val="1"/>
    </w:pPr>
  </w:style>
  <w:style w:type="paragraph" w:styleId="Heading3">
    <w:name w:val="heading 3"/>
    <w:aliases w:val="QAG_Heading 3"/>
    <w:basedOn w:val="Normal"/>
    <w:next w:val="Normal"/>
    <w:link w:val="Heading3Char"/>
    <w:qFormat/>
    <w:rsid w:val="00842E97"/>
    <w:pPr>
      <w:keepNext/>
      <w:widowControl w:val="0"/>
      <w:spacing w:before="360" w:after="120" w:line="276" w:lineRule="auto"/>
      <w:outlineLvl w:val="2"/>
    </w:pPr>
    <w:rPr>
      <w:b/>
      <w:bCs/>
      <w:noProof/>
      <w:sz w:val="28"/>
      <w:szCs w:val="24"/>
    </w:rPr>
  </w:style>
  <w:style w:type="paragraph" w:styleId="Heading4">
    <w:name w:val="heading 4"/>
    <w:aliases w:val="QAG_Heading 4"/>
    <w:basedOn w:val="Normal"/>
    <w:next w:val="Normal"/>
    <w:link w:val="Heading4Char"/>
    <w:qFormat/>
    <w:rsid w:val="008865AA"/>
    <w:pPr>
      <w:keepNext/>
      <w:keepLines/>
      <w:spacing w:before="360" w:after="120" w:line="276" w:lineRule="auto"/>
      <w:outlineLvl w:val="3"/>
    </w:pPr>
    <w:rPr>
      <w:b/>
      <w:bCs/>
      <w:iCs/>
      <w:szCs w:val="24"/>
    </w:rPr>
  </w:style>
  <w:style w:type="paragraph" w:styleId="Heading5">
    <w:name w:val="heading 5"/>
    <w:basedOn w:val="Heading4"/>
    <w:next w:val="Normal"/>
    <w:link w:val="Heading5Char"/>
    <w:qFormat/>
    <w:rsid w:val="008865AA"/>
    <w:pPr>
      <w:spacing w:before="240"/>
      <w:outlineLvl w:val="4"/>
    </w:pPr>
    <w:rPr>
      <w:i/>
    </w:rPr>
  </w:style>
  <w:style w:type="paragraph" w:styleId="Heading6">
    <w:name w:val="heading 6"/>
    <w:basedOn w:val="Normal"/>
    <w:next w:val="Normal"/>
    <w:link w:val="Heading6Char"/>
    <w:qFormat/>
    <w:rsid w:val="008865AA"/>
    <w:pPr>
      <w:keepNext/>
      <w:numPr>
        <w:ilvl w:val="5"/>
        <w:numId w:val="14"/>
      </w:numPr>
      <w:spacing w:before="240" w:line="240" w:lineRule="atLeast"/>
      <w:jc w:val="center"/>
      <w:outlineLvl w:val="5"/>
    </w:pPr>
    <w:rPr>
      <w:b/>
      <w:caps/>
      <w:sz w:val="22"/>
    </w:rPr>
  </w:style>
  <w:style w:type="paragraph" w:styleId="Heading7">
    <w:name w:val="heading 7"/>
    <w:basedOn w:val="Normal"/>
    <w:next w:val="Normal"/>
    <w:link w:val="Heading7Char"/>
    <w:qFormat/>
    <w:rsid w:val="008865AA"/>
    <w:pPr>
      <w:numPr>
        <w:ilvl w:val="6"/>
        <w:numId w:val="14"/>
      </w:numPr>
      <w:spacing w:before="240" w:after="60" w:line="240" w:lineRule="atLeast"/>
      <w:outlineLvl w:val="6"/>
    </w:pPr>
    <w:rPr>
      <w:sz w:val="22"/>
    </w:rPr>
  </w:style>
  <w:style w:type="paragraph" w:styleId="Heading8">
    <w:name w:val="heading 8"/>
    <w:basedOn w:val="Normal"/>
    <w:next w:val="Normal"/>
    <w:link w:val="Heading8Char"/>
    <w:qFormat/>
    <w:rsid w:val="008865AA"/>
    <w:pPr>
      <w:keepNext/>
      <w:numPr>
        <w:ilvl w:val="7"/>
        <w:numId w:val="14"/>
      </w:numPr>
      <w:pBdr>
        <w:top w:val="single" w:sz="6" w:space="1" w:color="auto"/>
      </w:pBdr>
      <w:tabs>
        <w:tab w:val="left" w:pos="0"/>
        <w:tab w:val="left" w:pos="720"/>
        <w:tab w:val="left" w:pos="1880"/>
        <w:tab w:val="left" w:pos="2160"/>
      </w:tabs>
      <w:spacing w:line="240" w:lineRule="auto"/>
      <w:jc w:val="center"/>
      <w:outlineLvl w:val="7"/>
    </w:pPr>
    <w:rPr>
      <w:b/>
    </w:rPr>
  </w:style>
  <w:style w:type="paragraph" w:styleId="Heading9">
    <w:name w:val="heading 9"/>
    <w:basedOn w:val="Normal"/>
    <w:next w:val="Normal"/>
    <w:link w:val="Heading9Char"/>
    <w:qFormat/>
    <w:rsid w:val="008865AA"/>
    <w:pPr>
      <w:keepNext/>
      <w:numPr>
        <w:ilvl w:val="8"/>
        <w:numId w:val="14"/>
      </w:numPr>
      <w:pBdr>
        <w:top w:val="double" w:sz="6" w:space="4" w:color="auto"/>
        <w:left w:val="double" w:sz="6" w:space="4" w:color="auto"/>
        <w:bottom w:val="double" w:sz="6" w:space="4" w:color="auto"/>
        <w:right w:val="double" w:sz="6" w:space="4" w:color="auto"/>
      </w:pBdr>
      <w:spacing w:line="240" w:lineRule="atLeast"/>
      <w:jc w:val="center"/>
      <w:outlineLvl w:val="8"/>
    </w:pPr>
    <w:rPr>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42E97"/>
    <w:rPr>
      <w:rFonts w:ascii="PMingLiU" w:eastAsia="PMingLiU" w:hAnsi="PMingLiU" w:cs="PMingLiU"/>
      <w:b/>
      <w:sz w:val="56"/>
      <w:szCs w:val="56"/>
    </w:rPr>
  </w:style>
  <w:style w:type="character" w:customStyle="1" w:styleId="Heading2Char">
    <w:name w:val="Heading 2 Char"/>
    <w:aliases w:val="QAG_Heading 2 Char"/>
    <w:link w:val="Heading2"/>
    <w:rsid w:val="00DB6F92"/>
    <w:rPr>
      <w:rFonts w:ascii="PMingLiU" w:eastAsia="PMingLiU" w:hAnsi="PMingLiU" w:cs="PMingLiU"/>
      <w:b/>
      <w:sz w:val="44"/>
      <w:szCs w:val="44"/>
    </w:rPr>
  </w:style>
  <w:style w:type="character" w:customStyle="1" w:styleId="Heading3Char">
    <w:name w:val="Heading 3 Char"/>
    <w:aliases w:val="QAG_Heading 3 Char"/>
    <w:link w:val="Heading3"/>
    <w:rsid w:val="00842E97"/>
    <w:rPr>
      <w:rFonts w:ascii="PMingLiU" w:eastAsia="PMingLiU" w:hAnsi="PMingLiU" w:cs="PMingLiU"/>
      <w:b/>
      <w:bCs/>
      <w:noProof/>
      <w:sz w:val="28"/>
      <w:szCs w:val="24"/>
    </w:rPr>
  </w:style>
  <w:style w:type="character" w:styleId="Hyperlink">
    <w:name w:val="Hyperlink"/>
    <w:uiPriority w:val="99"/>
    <w:rsid w:val="008865AA"/>
    <w:rPr>
      <w:rFonts w:cs="PMingLiU"/>
      <w:color w:val="0000FF"/>
      <w:u w:val="single"/>
    </w:rPr>
  </w:style>
  <w:style w:type="paragraph" w:styleId="FootnoteText">
    <w:name w:val="footnote text"/>
    <w:aliases w:val="F1"/>
    <w:basedOn w:val="Normal"/>
    <w:link w:val="FootnoteTextChar"/>
    <w:uiPriority w:val="99"/>
    <w:qFormat/>
    <w:rsid w:val="008865AA"/>
    <w:pPr>
      <w:spacing w:after="60" w:line="240" w:lineRule="auto"/>
    </w:pPr>
    <w:rPr>
      <w:sz w:val="21"/>
      <w:szCs w:val="21"/>
    </w:rPr>
  </w:style>
  <w:style w:type="character" w:customStyle="1" w:styleId="FootnoteTextChar">
    <w:name w:val="Footnote Text Char"/>
    <w:aliases w:val="F1 Char"/>
    <w:link w:val="FootnoteText"/>
    <w:uiPriority w:val="99"/>
    <w:rsid w:val="008865AA"/>
    <w:rPr>
      <w:rFonts w:ascii="PMingLiU" w:eastAsia="PMingLiU" w:hAnsi="PMingLiU" w:cs="PMingLiU"/>
      <w:sz w:val="21"/>
      <w:szCs w:val="21"/>
    </w:rPr>
  </w:style>
  <w:style w:type="character" w:styleId="FootnoteReference">
    <w:name w:val="footnote reference"/>
    <w:uiPriority w:val="99"/>
    <w:rsid w:val="008865AA"/>
    <w:rPr>
      <w:rFonts w:ascii="PMingLiU" w:hAnsi="PMingLiU" w:cs="PMingLiU"/>
      <w:sz w:val="24"/>
      <w:vertAlign w:val="superscript"/>
    </w:rPr>
  </w:style>
  <w:style w:type="paragraph" w:styleId="BodyText">
    <w:name w:val="Body Text"/>
    <w:basedOn w:val="Normal"/>
    <w:link w:val="BodyTextChar"/>
    <w:uiPriority w:val="99"/>
    <w:rsid w:val="008865AA"/>
    <w:pPr>
      <w:spacing w:after="240"/>
    </w:pPr>
  </w:style>
  <w:style w:type="character" w:customStyle="1" w:styleId="BodyTextChar">
    <w:name w:val="Body Text Char"/>
    <w:link w:val="BodyText"/>
    <w:uiPriority w:val="99"/>
    <w:rsid w:val="008865AA"/>
    <w:rPr>
      <w:rFonts w:ascii="PMingLiU" w:eastAsia="PMingLiU" w:hAnsi="PMingLiU" w:cs="PMingLiU"/>
      <w:sz w:val="24"/>
      <w:szCs w:val="20"/>
    </w:rPr>
  </w:style>
  <w:style w:type="paragraph" w:styleId="BalloonText">
    <w:name w:val="Balloon Text"/>
    <w:basedOn w:val="Normal"/>
    <w:link w:val="BalloonTextChar"/>
    <w:uiPriority w:val="99"/>
    <w:unhideWhenUsed/>
    <w:rsid w:val="008865AA"/>
    <w:pPr>
      <w:spacing w:line="240" w:lineRule="auto"/>
    </w:pPr>
    <w:rPr>
      <w:sz w:val="16"/>
      <w:szCs w:val="16"/>
    </w:rPr>
  </w:style>
  <w:style w:type="character" w:customStyle="1" w:styleId="BalloonTextChar">
    <w:name w:val="Balloon Text Char"/>
    <w:link w:val="BalloonText"/>
    <w:uiPriority w:val="99"/>
    <w:rsid w:val="008865AA"/>
    <w:rPr>
      <w:rFonts w:ascii="PMingLiU" w:eastAsia="PMingLiU" w:hAnsi="PMingLiU" w:cs="PMingLiU"/>
      <w:sz w:val="16"/>
      <w:szCs w:val="16"/>
    </w:rPr>
  </w:style>
  <w:style w:type="character" w:styleId="CommentReference">
    <w:name w:val="annotation reference"/>
    <w:uiPriority w:val="99"/>
    <w:unhideWhenUsed/>
    <w:rsid w:val="008865AA"/>
    <w:rPr>
      <w:sz w:val="16"/>
      <w:szCs w:val="16"/>
    </w:rPr>
  </w:style>
  <w:style w:type="paragraph" w:styleId="CommentText">
    <w:name w:val="annotation text"/>
    <w:basedOn w:val="Normal"/>
    <w:link w:val="CommentTextChar"/>
    <w:uiPriority w:val="99"/>
    <w:unhideWhenUsed/>
    <w:qFormat/>
    <w:rsid w:val="008865AA"/>
    <w:pPr>
      <w:spacing w:line="240" w:lineRule="auto"/>
    </w:pPr>
    <w:rPr>
      <w:sz w:val="20"/>
    </w:rPr>
  </w:style>
  <w:style w:type="character" w:customStyle="1" w:styleId="CommentTextChar">
    <w:name w:val="Comment Text Char"/>
    <w:link w:val="CommentText"/>
    <w:uiPriority w:val="99"/>
    <w:rsid w:val="008865AA"/>
    <w:rPr>
      <w:rFonts w:ascii="PMingLiU" w:eastAsia="PMingLiU" w:hAnsi="PMingLiU" w:cs="PMingLiU"/>
      <w:sz w:val="20"/>
      <w:szCs w:val="20"/>
    </w:rPr>
  </w:style>
  <w:style w:type="paragraph" w:styleId="CommentSubject">
    <w:name w:val="annotation subject"/>
    <w:basedOn w:val="CommentText"/>
    <w:next w:val="CommentText"/>
    <w:link w:val="CommentSubjectChar"/>
    <w:uiPriority w:val="99"/>
    <w:unhideWhenUsed/>
    <w:rsid w:val="008865AA"/>
    <w:rPr>
      <w:b/>
      <w:bCs/>
    </w:rPr>
  </w:style>
  <w:style w:type="character" w:customStyle="1" w:styleId="CommentSubjectChar">
    <w:name w:val="Comment Subject Char"/>
    <w:link w:val="CommentSubject"/>
    <w:uiPriority w:val="99"/>
    <w:rsid w:val="008865AA"/>
    <w:rPr>
      <w:rFonts w:ascii="PMingLiU" w:eastAsia="PMingLiU" w:hAnsi="PMingLiU" w:cs="PMingLiU"/>
      <w:b/>
      <w:bCs/>
      <w:sz w:val="20"/>
      <w:szCs w:val="20"/>
    </w:rPr>
  </w:style>
  <w:style w:type="paragraph" w:styleId="Header">
    <w:name w:val="header"/>
    <w:basedOn w:val="Normal"/>
    <w:link w:val="HeaderChar"/>
    <w:uiPriority w:val="99"/>
    <w:unhideWhenUsed/>
    <w:qFormat/>
    <w:rsid w:val="008865AA"/>
    <w:pPr>
      <w:pBdr>
        <w:bottom w:val="single" w:sz="8" w:space="1" w:color="auto"/>
      </w:pBdr>
      <w:tabs>
        <w:tab w:val="right" w:pos="9360"/>
      </w:tabs>
      <w:spacing w:line="240" w:lineRule="auto"/>
    </w:pPr>
    <w:rPr>
      <w:sz w:val="20"/>
    </w:rPr>
  </w:style>
  <w:style w:type="character" w:customStyle="1" w:styleId="HeaderChar">
    <w:name w:val="Header Char"/>
    <w:link w:val="Header"/>
    <w:uiPriority w:val="99"/>
    <w:rsid w:val="008865AA"/>
    <w:rPr>
      <w:rFonts w:ascii="PMingLiU" w:eastAsia="PMingLiU" w:hAnsi="PMingLiU" w:cs="PMingLiU"/>
      <w:sz w:val="20"/>
      <w:szCs w:val="20"/>
    </w:rPr>
  </w:style>
  <w:style w:type="paragraph" w:styleId="Footer">
    <w:name w:val="footer"/>
    <w:basedOn w:val="Normal"/>
    <w:link w:val="FooterChar"/>
    <w:uiPriority w:val="99"/>
    <w:unhideWhenUsed/>
    <w:qFormat/>
    <w:rsid w:val="008865AA"/>
    <w:pPr>
      <w:pBdr>
        <w:top w:val="single" w:sz="4" w:space="1" w:color="auto"/>
      </w:pBdr>
      <w:tabs>
        <w:tab w:val="center" w:pos="4680"/>
        <w:tab w:val="right" w:pos="9360"/>
      </w:tabs>
      <w:spacing w:line="240" w:lineRule="auto"/>
    </w:pPr>
    <w:rPr>
      <w:sz w:val="20"/>
    </w:rPr>
  </w:style>
  <w:style w:type="character" w:customStyle="1" w:styleId="FooterChar">
    <w:name w:val="Footer Char"/>
    <w:link w:val="Footer"/>
    <w:uiPriority w:val="99"/>
    <w:rsid w:val="008865AA"/>
    <w:rPr>
      <w:rFonts w:ascii="PMingLiU" w:eastAsia="PMingLiU" w:hAnsi="PMingLiU" w:cs="PMingLiU"/>
      <w:sz w:val="20"/>
      <w:szCs w:val="20"/>
    </w:rPr>
  </w:style>
  <w:style w:type="paragraph" w:styleId="ListBullet">
    <w:name w:val="List Bullet"/>
    <w:basedOn w:val="Normal"/>
    <w:uiPriority w:val="99"/>
    <w:rsid w:val="008865AA"/>
    <w:pPr>
      <w:numPr>
        <w:numId w:val="20"/>
      </w:numPr>
      <w:tabs>
        <w:tab w:val="left" w:pos="720"/>
      </w:tabs>
      <w:spacing w:before="120" w:after="120" w:line="276" w:lineRule="auto"/>
    </w:pPr>
    <w:rPr>
      <w:szCs w:val="24"/>
    </w:rPr>
  </w:style>
  <w:style w:type="paragraph" w:styleId="ListBullet3">
    <w:name w:val="List Bullet 3"/>
    <w:basedOn w:val="ListBullet"/>
    <w:unhideWhenUsed/>
    <w:rsid w:val="008865AA"/>
    <w:pPr>
      <w:numPr>
        <w:numId w:val="0"/>
      </w:numPr>
      <w:tabs>
        <w:tab w:val="clear" w:pos="720"/>
        <w:tab w:val="left" w:pos="1080"/>
      </w:tabs>
    </w:pPr>
  </w:style>
  <w:style w:type="paragraph" w:customStyle="1" w:styleId="FMHeading1">
    <w:name w:val="FM Heading 1"/>
    <w:basedOn w:val="Normal"/>
    <w:qFormat/>
    <w:rsid w:val="008865AA"/>
    <w:pPr>
      <w:keepNext/>
      <w:spacing w:after="480" w:line="240" w:lineRule="auto"/>
      <w:contextualSpacing/>
      <w:jc w:val="center"/>
      <w:outlineLvl w:val="0"/>
    </w:pPr>
    <w:rPr>
      <w:b/>
      <w:bCs/>
      <w:smallCaps/>
      <w:kern w:val="32"/>
      <w:sz w:val="28"/>
      <w:szCs w:val="28"/>
    </w:rPr>
  </w:style>
  <w:style w:type="paragraph" w:styleId="TOCHeading">
    <w:name w:val="TOC Heading"/>
    <w:basedOn w:val="Normal"/>
    <w:next w:val="Normal"/>
    <w:uiPriority w:val="39"/>
    <w:qFormat/>
    <w:rsid w:val="008865AA"/>
    <w:pPr>
      <w:spacing w:after="360"/>
      <w:jc w:val="center"/>
    </w:pPr>
    <w:rPr>
      <w:b/>
      <w:bCs/>
      <w:smallCaps/>
      <w:sz w:val="28"/>
      <w:szCs w:val="28"/>
    </w:rPr>
  </w:style>
  <w:style w:type="paragraph" w:customStyle="1" w:styleId="TableHeaders">
    <w:name w:val="Table Headers"/>
    <w:basedOn w:val="TOC1"/>
    <w:link w:val="TableHeadersChar"/>
    <w:autoRedefine/>
    <w:qFormat/>
    <w:rsid w:val="008865AA"/>
    <w:pPr>
      <w:keepNext/>
      <w:tabs>
        <w:tab w:val="clear" w:pos="9350"/>
        <w:tab w:val="left" w:pos="1320"/>
      </w:tabs>
      <w:spacing w:before="40" w:after="40"/>
      <w:ind w:right="0"/>
    </w:pPr>
    <w:rPr>
      <w:b w:val="0"/>
      <w:snapToGrid w:val="0"/>
      <w:sz w:val="22"/>
    </w:rPr>
  </w:style>
  <w:style w:type="paragraph" w:styleId="TOC1">
    <w:name w:val="toc 1"/>
    <w:basedOn w:val="Normal"/>
    <w:next w:val="Normal"/>
    <w:autoRedefine/>
    <w:uiPriority w:val="39"/>
    <w:unhideWhenUsed/>
    <w:rsid w:val="008865AA"/>
    <w:pPr>
      <w:tabs>
        <w:tab w:val="left" w:pos="540"/>
        <w:tab w:val="right" w:leader="dot" w:pos="9350"/>
      </w:tabs>
      <w:spacing w:after="120" w:line="240" w:lineRule="auto"/>
      <w:ind w:right="576"/>
    </w:pPr>
    <w:rPr>
      <w:b/>
      <w:noProof/>
    </w:rPr>
  </w:style>
  <w:style w:type="paragraph" w:styleId="TOC2">
    <w:name w:val="toc 2"/>
    <w:basedOn w:val="Normal"/>
    <w:next w:val="Normal"/>
    <w:uiPriority w:val="39"/>
    <w:unhideWhenUsed/>
    <w:rsid w:val="008865AA"/>
    <w:pPr>
      <w:tabs>
        <w:tab w:val="right" w:leader="dot" w:pos="9350"/>
      </w:tabs>
      <w:spacing w:after="100" w:line="240" w:lineRule="auto"/>
      <w:ind w:left="540" w:right="576"/>
    </w:pPr>
  </w:style>
  <w:style w:type="paragraph" w:styleId="TOC3">
    <w:name w:val="toc 3"/>
    <w:basedOn w:val="Normal"/>
    <w:next w:val="Normal"/>
    <w:autoRedefine/>
    <w:uiPriority w:val="39"/>
    <w:unhideWhenUsed/>
    <w:rsid w:val="008865AA"/>
    <w:pPr>
      <w:tabs>
        <w:tab w:val="right" w:leader="dot" w:pos="9350"/>
      </w:tabs>
      <w:spacing w:after="120" w:line="240" w:lineRule="auto"/>
      <w:ind w:left="1008" w:right="576"/>
    </w:pPr>
  </w:style>
  <w:style w:type="paragraph" w:customStyle="1" w:styleId="FMHeading2">
    <w:name w:val="FM Heading 2"/>
    <w:basedOn w:val="Heading2"/>
    <w:qFormat/>
    <w:rsid w:val="008865AA"/>
    <w:pPr>
      <w:ind w:left="3600" w:hanging="720"/>
    </w:pPr>
  </w:style>
  <w:style w:type="paragraph" w:customStyle="1" w:styleId="FMHeading3">
    <w:name w:val="FM Heading 3"/>
    <w:basedOn w:val="Heading3"/>
    <w:qFormat/>
    <w:rsid w:val="008865AA"/>
  </w:style>
  <w:style w:type="character" w:styleId="HTMLCite">
    <w:name w:val="HTML Cite"/>
    <w:unhideWhenUsed/>
    <w:rsid w:val="008865AA"/>
    <w:rPr>
      <w:i/>
      <w:iCs/>
    </w:rPr>
  </w:style>
  <w:style w:type="character" w:styleId="Strong">
    <w:name w:val="Strong"/>
    <w:uiPriority w:val="22"/>
    <w:qFormat/>
    <w:rsid w:val="008865AA"/>
    <w:rPr>
      <w:b/>
      <w:bCs/>
    </w:rPr>
  </w:style>
  <w:style w:type="character" w:customStyle="1" w:styleId="Heading4Char">
    <w:name w:val="Heading 4 Char"/>
    <w:aliases w:val="QAG_Heading 4 Char1"/>
    <w:link w:val="Heading4"/>
    <w:rsid w:val="008865AA"/>
    <w:rPr>
      <w:rFonts w:ascii="PMingLiU" w:eastAsia="PMingLiU" w:hAnsi="PMingLiU" w:cs="PMingLiU"/>
      <w:b/>
      <w:bCs/>
      <w:iCs/>
      <w:sz w:val="24"/>
      <w:szCs w:val="24"/>
    </w:rPr>
  </w:style>
  <w:style w:type="paragraph" w:styleId="ListBullet2">
    <w:name w:val="List Bullet 2"/>
    <w:basedOn w:val="Normal"/>
    <w:unhideWhenUsed/>
    <w:rsid w:val="008865AA"/>
    <w:pPr>
      <w:numPr>
        <w:ilvl w:val="3"/>
        <w:numId w:val="21"/>
      </w:numPr>
      <w:spacing w:after="240"/>
    </w:pPr>
  </w:style>
  <w:style w:type="character" w:styleId="Emphasis">
    <w:name w:val="Emphasis"/>
    <w:uiPriority w:val="20"/>
    <w:qFormat/>
    <w:rsid w:val="008865AA"/>
    <w:rPr>
      <w:rFonts w:cs="PMingLiU"/>
      <w:i/>
      <w:iCs/>
    </w:rPr>
  </w:style>
  <w:style w:type="paragraph" w:styleId="ListParagraph">
    <w:name w:val="List Paragraph"/>
    <w:basedOn w:val="Normal"/>
    <w:link w:val="ListParagraphChar"/>
    <w:uiPriority w:val="34"/>
    <w:qFormat/>
    <w:rsid w:val="008865AA"/>
    <w:pPr>
      <w:spacing w:line="240" w:lineRule="auto"/>
      <w:ind w:left="720"/>
    </w:pPr>
  </w:style>
  <w:style w:type="paragraph" w:customStyle="1" w:styleId="TableTitle">
    <w:name w:val="Table Title"/>
    <w:basedOn w:val="Normal"/>
    <w:rsid w:val="008865AA"/>
    <w:pPr>
      <w:keepNext/>
      <w:keepLines/>
      <w:spacing w:before="240" w:after="240" w:line="240" w:lineRule="auto"/>
      <w:jc w:val="center"/>
    </w:pPr>
    <w:rPr>
      <w:b/>
    </w:rPr>
  </w:style>
  <w:style w:type="paragraph" w:customStyle="1" w:styleId="TablebulletLM">
    <w:name w:val="Table bullet LM"/>
    <w:basedOn w:val="ListParagraph"/>
    <w:qFormat/>
    <w:rsid w:val="008865AA"/>
    <w:pPr>
      <w:widowControl w:val="0"/>
      <w:numPr>
        <w:numId w:val="33"/>
      </w:numPr>
      <w:spacing w:before="40" w:after="40"/>
    </w:pPr>
    <w:rPr>
      <w:sz w:val="22"/>
      <w:szCs w:val="24"/>
    </w:rPr>
  </w:style>
  <w:style w:type="paragraph" w:customStyle="1" w:styleId="Tablebullet2">
    <w:name w:val="Table bullet 2"/>
    <w:basedOn w:val="ListParagraph"/>
    <w:qFormat/>
    <w:rsid w:val="008865AA"/>
    <w:pPr>
      <w:widowControl w:val="0"/>
      <w:numPr>
        <w:numId w:val="32"/>
      </w:numPr>
      <w:spacing w:before="40" w:after="40"/>
    </w:pPr>
    <w:rPr>
      <w:sz w:val="22"/>
      <w:szCs w:val="24"/>
    </w:rPr>
  </w:style>
  <w:style w:type="paragraph" w:customStyle="1" w:styleId="TableText">
    <w:name w:val="Table Text"/>
    <w:basedOn w:val="Normal"/>
    <w:link w:val="TableTextChar"/>
    <w:qFormat/>
    <w:rsid w:val="008865AA"/>
    <w:pPr>
      <w:widowControl w:val="0"/>
      <w:spacing w:before="40" w:after="40" w:line="240" w:lineRule="auto"/>
    </w:pPr>
    <w:rPr>
      <w:sz w:val="22"/>
    </w:rPr>
  </w:style>
  <w:style w:type="paragraph" w:customStyle="1" w:styleId="TableCaption">
    <w:name w:val="Table Caption"/>
    <w:basedOn w:val="Caption"/>
    <w:qFormat/>
    <w:rsid w:val="008865AA"/>
    <w:pPr>
      <w:keepNext/>
      <w:keepLines/>
      <w:spacing w:after="120"/>
      <w:ind w:left="1080" w:hanging="1080"/>
    </w:pPr>
    <w:rPr>
      <w:iCs/>
      <w:color w:val="auto"/>
      <w:sz w:val="20"/>
      <w:szCs w:val="20"/>
    </w:rPr>
  </w:style>
  <w:style w:type="paragraph" w:customStyle="1" w:styleId="Source">
    <w:name w:val="Source"/>
    <w:basedOn w:val="BodyText"/>
    <w:rsid w:val="008865AA"/>
    <w:rPr>
      <w:sz w:val="20"/>
    </w:rPr>
  </w:style>
  <w:style w:type="paragraph" w:styleId="Caption">
    <w:name w:val="caption"/>
    <w:basedOn w:val="Normal"/>
    <w:next w:val="Normal"/>
    <w:unhideWhenUsed/>
    <w:qFormat/>
    <w:rsid w:val="008865AA"/>
    <w:pPr>
      <w:spacing w:after="200" w:line="240" w:lineRule="auto"/>
    </w:pPr>
    <w:rPr>
      <w:b/>
      <w:bCs/>
      <w:color w:val="4F81BD"/>
      <w:sz w:val="18"/>
      <w:szCs w:val="18"/>
    </w:rPr>
  </w:style>
  <w:style w:type="paragraph" w:customStyle="1" w:styleId="Tablebullet1">
    <w:name w:val="Table bullet 1"/>
    <w:basedOn w:val="Normal"/>
    <w:rsid w:val="008865AA"/>
    <w:pPr>
      <w:spacing w:line="240" w:lineRule="auto"/>
    </w:pPr>
    <w:rPr>
      <w:sz w:val="22"/>
      <w:szCs w:val="24"/>
    </w:rPr>
  </w:style>
  <w:style w:type="paragraph" w:customStyle="1" w:styleId="Graphic">
    <w:name w:val="Graphic"/>
    <w:basedOn w:val="Normal"/>
    <w:qFormat/>
    <w:rsid w:val="008865AA"/>
    <w:pPr>
      <w:keepNext/>
      <w:jc w:val="center"/>
    </w:pPr>
  </w:style>
  <w:style w:type="paragraph" w:customStyle="1" w:styleId="ExhibitCaption">
    <w:name w:val="Exhibit Caption"/>
    <w:basedOn w:val="Caption"/>
    <w:qFormat/>
    <w:rsid w:val="008865AA"/>
    <w:pPr>
      <w:keepNext/>
      <w:keepLines/>
      <w:spacing w:after="120"/>
    </w:pPr>
    <w:rPr>
      <w:color w:val="auto"/>
      <w:sz w:val="20"/>
      <w:szCs w:val="20"/>
    </w:rPr>
  </w:style>
  <w:style w:type="paragraph" w:customStyle="1" w:styleId="HIMBullet1Last">
    <w:name w:val="HIM_Bullet 1_Last"/>
    <w:basedOn w:val="HIMBullet1"/>
    <w:qFormat/>
    <w:rsid w:val="008865AA"/>
    <w:pPr>
      <w:spacing w:after="240"/>
    </w:pPr>
  </w:style>
  <w:style w:type="paragraph" w:customStyle="1" w:styleId="ListParagraph2">
    <w:name w:val="List Paragraph 2"/>
    <w:basedOn w:val="ListParagraph"/>
    <w:qFormat/>
    <w:rsid w:val="008865AA"/>
    <w:pPr>
      <w:numPr>
        <w:numId w:val="26"/>
      </w:numPr>
      <w:spacing w:after="240" w:line="320" w:lineRule="atLeast"/>
    </w:pPr>
    <w:rPr>
      <w:szCs w:val="24"/>
    </w:rPr>
  </w:style>
  <w:style w:type="paragraph" w:styleId="TOC4">
    <w:name w:val="toc 4"/>
    <w:basedOn w:val="Normal"/>
    <w:next w:val="Normal"/>
    <w:autoRedefine/>
    <w:uiPriority w:val="39"/>
    <w:unhideWhenUsed/>
    <w:rsid w:val="008865AA"/>
    <w:pPr>
      <w:tabs>
        <w:tab w:val="right" w:leader="dot" w:pos="9350"/>
      </w:tabs>
      <w:spacing w:after="100" w:line="276" w:lineRule="auto"/>
      <w:ind w:left="1440"/>
    </w:pPr>
    <w:rPr>
      <w:sz w:val="22"/>
      <w:szCs w:val="22"/>
    </w:rPr>
  </w:style>
  <w:style w:type="paragraph" w:styleId="TOC5">
    <w:name w:val="toc 5"/>
    <w:basedOn w:val="Normal"/>
    <w:next w:val="Normal"/>
    <w:autoRedefine/>
    <w:uiPriority w:val="39"/>
    <w:unhideWhenUsed/>
    <w:rsid w:val="008865AA"/>
    <w:pPr>
      <w:tabs>
        <w:tab w:val="right" w:leader="dot" w:pos="9350"/>
      </w:tabs>
      <w:spacing w:after="100" w:line="276" w:lineRule="auto"/>
      <w:ind w:left="720"/>
    </w:pPr>
    <w:rPr>
      <w:sz w:val="22"/>
      <w:szCs w:val="22"/>
    </w:rPr>
  </w:style>
  <w:style w:type="paragraph" w:styleId="TOC6">
    <w:name w:val="toc 6"/>
    <w:basedOn w:val="Normal"/>
    <w:next w:val="Normal"/>
    <w:autoRedefine/>
    <w:uiPriority w:val="39"/>
    <w:unhideWhenUsed/>
    <w:rsid w:val="008865AA"/>
    <w:pPr>
      <w:spacing w:after="100" w:line="276" w:lineRule="auto"/>
      <w:ind w:left="1100"/>
    </w:pPr>
    <w:rPr>
      <w:sz w:val="22"/>
      <w:szCs w:val="22"/>
    </w:rPr>
  </w:style>
  <w:style w:type="paragraph" w:styleId="TOC7">
    <w:name w:val="toc 7"/>
    <w:basedOn w:val="Normal"/>
    <w:next w:val="Normal"/>
    <w:autoRedefine/>
    <w:uiPriority w:val="39"/>
    <w:unhideWhenUsed/>
    <w:rsid w:val="008865AA"/>
    <w:pPr>
      <w:spacing w:after="100" w:line="276" w:lineRule="auto"/>
      <w:ind w:left="1320"/>
    </w:pPr>
    <w:rPr>
      <w:sz w:val="22"/>
      <w:szCs w:val="22"/>
    </w:rPr>
  </w:style>
  <w:style w:type="paragraph" w:styleId="TOC8">
    <w:name w:val="toc 8"/>
    <w:basedOn w:val="Normal"/>
    <w:next w:val="Normal"/>
    <w:autoRedefine/>
    <w:uiPriority w:val="39"/>
    <w:unhideWhenUsed/>
    <w:rsid w:val="008865AA"/>
    <w:pPr>
      <w:spacing w:after="100" w:line="276" w:lineRule="auto"/>
      <w:ind w:left="1540"/>
    </w:pPr>
    <w:rPr>
      <w:sz w:val="22"/>
      <w:szCs w:val="22"/>
    </w:rPr>
  </w:style>
  <w:style w:type="paragraph" w:styleId="TOC9">
    <w:name w:val="toc 9"/>
    <w:basedOn w:val="Normal"/>
    <w:next w:val="Normal"/>
    <w:autoRedefine/>
    <w:uiPriority w:val="39"/>
    <w:unhideWhenUsed/>
    <w:rsid w:val="008865AA"/>
    <w:pPr>
      <w:spacing w:after="100" w:line="276" w:lineRule="auto"/>
      <w:ind w:left="1760"/>
    </w:pPr>
    <w:rPr>
      <w:sz w:val="22"/>
      <w:szCs w:val="22"/>
    </w:rPr>
  </w:style>
  <w:style w:type="paragraph" w:styleId="Title">
    <w:name w:val="Title"/>
    <w:basedOn w:val="Normal"/>
    <w:link w:val="TitleChar"/>
    <w:qFormat/>
    <w:rsid w:val="008865AA"/>
    <w:pPr>
      <w:spacing w:before="1920" w:after="1920" w:line="240" w:lineRule="auto"/>
      <w:jc w:val="center"/>
    </w:pPr>
    <w:rPr>
      <w:b/>
      <w:bCs/>
      <w:sz w:val="56"/>
      <w:szCs w:val="56"/>
    </w:rPr>
  </w:style>
  <w:style w:type="character" w:customStyle="1" w:styleId="TitleChar">
    <w:name w:val="Title Char"/>
    <w:link w:val="Title"/>
    <w:rsid w:val="008865AA"/>
    <w:rPr>
      <w:rFonts w:ascii="PMingLiU" w:eastAsia="PMingLiU" w:hAnsi="PMingLiU" w:cs="PMingLiU"/>
      <w:b/>
      <w:bCs/>
      <w:sz w:val="56"/>
      <w:szCs w:val="56"/>
    </w:rPr>
  </w:style>
  <w:style w:type="character" w:styleId="PlaceholderText">
    <w:name w:val="Placeholder Text"/>
    <w:uiPriority w:val="99"/>
    <w:semiHidden/>
    <w:rsid w:val="008865AA"/>
    <w:rPr>
      <w:color w:val="808080"/>
    </w:rPr>
  </w:style>
  <w:style w:type="paragraph" w:styleId="TableofFigures">
    <w:name w:val="table of figures"/>
    <w:basedOn w:val="TableHeaders"/>
    <w:next w:val="Normal"/>
    <w:autoRedefine/>
    <w:uiPriority w:val="99"/>
    <w:unhideWhenUsed/>
    <w:rsid w:val="008865AA"/>
    <w:pPr>
      <w:tabs>
        <w:tab w:val="left" w:pos="720"/>
      </w:tabs>
      <w:spacing w:before="2400" w:after="60"/>
      <w:ind w:left="720" w:hanging="720"/>
      <w:jc w:val="center"/>
    </w:pPr>
    <w:rPr>
      <w:b/>
      <w:sz w:val="24"/>
      <w:szCs w:val="24"/>
    </w:rPr>
  </w:style>
  <w:style w:type="table" w:styleId="TableGrid">
    <w:name w:val="Table Grid"/>
    <w:basedOn w:val="TableNormal"/>
    <w:uiPriority w:val="3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865AA"/>
    <w:pPr>
      <w:autoSpaceDE w:val="0"/>
      <w:autoSpaceDN w:val="0"/>
      <w:adjustRightInd w:val="0"/>
    </w:pPr>
    <w:rPr>
      <w:color w:val="000000"/>
      <w:sz w:val="24"/>
      <w:szCs w:val="24"/>
      <w:lang w:val="zh-TW" w:eastAsia="zh-TW" w:bidi="zh-TW"/>
    </w:rPr>
  </w:style>
  <w:style w:type="table" w:customStyle="1" w:styleId="TableGrid1">
    <w:name w:val="Table Grid1"/>
    <w:basedOn w:val="TableNormal"/>
    <w:next w:val="TableGrid"/>
    <w:uiPriority w:val="5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nhideWhenUsed/>
    <w:rsid w:val="008865AA"/>
    <w:pPr>
      <w:ind w:left="360" w:hanging="360"/>
      <w:contextualSpacing/>
    </w:pPr>
  </w:style>
  <w:style w:type="paragraph" w:styleId="Revision">
    <w:name w:val="Revision"/>
    <w:hidden/>
    <w:uiPriority w:val="99"/>
    <w:semiHidden/>
    <w:rsid w:val="000F1BC3"/>
    <w:rPr>
      <w:sz w:val="24"/>
      <w:lang w:val="zh-TW" w:eastAsia="zh-TW" w:bidi="zh-TW"/>
    </w:rPr>
  </w:style>
  <w:style w:type="character" w:customStyle="1" w:styleId="Heading5Char">
    <w:name w:val="Heading 5 Char"/>
    <w:link w:val="Heading5"/>
    <w:rsid w:val="008865AA"/>
    <w:rPr>
      <w:rFonts w:ascii="PMingLiU" w:eastAsia="PMingLiU" w:hAnsi="PMingLiU" w:cs="PMingLiU"/>
      <w:b/>
      <w:bCs/>
      <w:i/>
      <w:iCs/>
      <w:sz w:val="24"/>
      <w:szCs w:val="24"/>
    </w:rPr>
  </w:style>
  <w:style w:type="character" w:customStyle="1" w:styleId="Heading6Char">
    <w:name w:val="Heading 6 Char"/>
    <w:link w:val="Heading6"/>
    <w:rsid w:val="008865AA"/>
    <w:rPr>
      <w:rFonts w:ascii="PMingLiU" w:eastAsia="PMingLiU" w:hAnsi="PMingLiU" w:cs="PMingLiU"/>
      <w:b/>
      <w:caps/>
      <w:szCs w:val="20"/>
    </w:rPr>
  </w:style>
  <w:style w:type="character" w:customStyle="1" w:styleId="Heading7Char">
    <w:name w:val="Heading 7 Char"/>
    <w:link w:val="Heading7"/>
    <w:rsid w:val="008865AA"/>
    <w:rPr>
      <w:rFonts w:ascii="PMingLiU" w:eastAsia="PMingLiU" w:hAnsi="PMingLiU" w:cs="PMingLiU"/>
      <w:szCs w:val="20"/>
    </w:rPr>
  </w:style>
  <w:style w:type="character" w:customStyle="1" w:styleId="Heading8Char">
    <w:name w:val="Heading 8 Char"/>
    <w:link w:val="Heading8"/>
    <w:rsid w:val="008865AA"/>
    <w:rPr>
      <w:rFonts w:ascii="PMingLiU" w:eastAsia="PMingLiU" w:hAnsi="PMingLiU" w:cs="PMingLiU"/>
      <w:b/>
      <w:sz w:val="24"/>
      <w:szCs w:val="20"/>
    </w:rPr>
  </w:style>
  <w:style w:type="character" w:customStyle="1" w:styleId="Heading9Char">
    <w:name w:val="Heading 9 Char"/>
    <w:link w:val="Heading9"/>
    <w:rsid w:val="008865AA"/>
    <w:rPr>
      <w:rFonts w:ascii="PMingLiU" w:eastAsia="PMingLiU" w:hAnsi="PMingLiU" w:cs="PMingLiU"/>
      <w:sz w:val="52"/>
      <w:szCs w:val="20"/>
    </w:rPr>
  </w:style>
  <w:style w:type="paragraph" w:styleId="Date">
    <w:name w:val="Date"/>
    <w:basedOn w:val="Normal"/>
    <w:next w:val="Normal"/>
    <w:link w:val="DateChar"/>
    <w:rsid w:val="008865AA"/>
    <w:pPr>
      <w:spacing w:after="1200" w:line="240" w:lineRule="auto"/>
      <w:jc w:val="center"/>
    </w:pPr>
    <w:rPr>
      <w:b/>
      <w:sz w:val="48"/>
      <w:szCs w:val="48"/>
    </w:rPr>
  </w:style>
  <w:style w:type="character" w:customStyle="1" w:styleId="DateChar">
    <w:name w:val="Date Char"/>
    <w:link w:val="Date"/>
    <w:rsid w:val="008865AA"/>
    <w:rPr>
      <w:rFonts w:ascii="PMingLiU" w:eastAsia="PMingLiU" w:hAnsi="PMingLiU" w:cs="PMingLiU"/>
      <w:b/>
      <w:sz w:val="48"/>
      <w:szCs w:val="48"/>
    </w:rPr>
  </w:style>
  <w:style w:type="paragraph" w:customStyle="1" w:styleId="BlankPage">
    <w:name w:val="Blank Page"/>
    <w:basedOn w:val="Normal"/>
    <w:qFormat/>
    <w:rsid w:val="008865AA"/>
    <w:pPr>
      <w:pageBreakBefore/>
      <w:spacing w:before="2400" w:line="240" w:lineRule="atLeast"/>
      <w:jc w:val="center"/>
    </w:pPr>
    <w:rPr>
      <w:sz w:val="22"/>
    </w:rPr>
  </w:style>
  <w:style w:type="paragraph" w:styleId="Index2">
    <w:name w:val="index 2"/>
    <w:basedOn w:val="Normal"/>
    <w:next w:val="Normal"/>
    <w:uiPriority w:val="99"/>
    <w:semiHidden/>
    <w:rsid w:val="008865AA"/>
    <w:pPr>
      <w:tabs>
        <w:tab w:val="right" w:leader="dot" w:pos="9360"/>
      </w:tabs>
      <w:spacing w:line="240" w:lineRule="atLeast"/>
      <w:ind w:left="1440" w:right="720" w:hanging="720"/>
    </w:pPr>
    <w:rPr>
      <w:sz w:val="22"/>
    </w:rPr>
  </w:style>
  <w:style w:type="paragraph" w:styleId="Index1">
    <w:name w:val="index 1"/>
    <w:basedOn w:val="Normal"/>
    <w:next w:val="Normal"/>
    <w:uiPriority w:val="99"/>
    <w:semiHidden/>
    <w:rsid w:val="008865AA"/>
    <w:pPr>
      <w:tabs>
        <w:tab w:val="right" w:leader="dot" w:pos="9360"/>
      </w:tabs>
      <w:spacing w:line="240" w:lineRule="atLeast"/>
      <w:ind w:left="1440" w:right="720" w:hanging="1440"/>
    </w:pPr>
    <w:rPr>
      <w:sz w:val="22"/>
    </w:rPr>
  </w:style>
  <w:style w:type="paragraph" w:styleId="EndnoteText">
    <w:name w:val="endnote text"/>
    <w:basedOn w:val="Normal"/>
    <w:link w:val="EndnoteTextChar"/>
    <w:uiPriority w:val="99"/>
    <w:semiHidden/>
    <w:rsid w:val="008865AA"/>
    <w:pPr>
      <w:spacing w:line="240" w:lineRule="atLeast"/>
    </w:pPr>
  </w:style>
  <w:style w:type="character" w:customStyle="1" w:styleId="EndnoteTextChar">
    <w:name w:val="Endnote Text Char"/>
    <w:link w:val="EndnoteText"/>
    <w:uiPriority w:val="99"/>
    <w:semiHidden/>
    <w:rsid w:val="008865AA"/>
    <w:rPr>
      <w:rFonts w:ascii="PMingLiU" w:eastAsia="PMingLiU" w:hAnsi="PMingLiU" w:cs="PMingLiU"/>
      <w:sz w:val="24"/>
      <w:szCs w:val="20"/>
    </w:rPr>
  </w:style>
  <w:style w:type="character" w:styleId="PageNumber">
    <w:name w:val="page number"/>
    <w:rsid w:val="008865AA"/>
    <w:rPr>
      <w:rFonts w:cs="PMingLiU"/>
    </w:rPr>
  </w:style>
  <w:style w:type="paragraph" w:styleId="DocumentMap">
    <w:name w:val="Document Map"/>
    <w:basedOn w:val="Normal"/>
    <w:link w:val="DocumentMapChar"/>
    <w:uiPriority w:val="99"/>
    <w:semiHidden/>
    <w:rsid w:val="008865AA"/>
    <w:pPr>
      <w:shd w:val="clear" w:color="auto" w:fill="000080"/>
      <w:spacing w:line="240" w:lineRule="atLeast"/>
    </w:pPr>
    <w:rPr>
      <w:sz w:val="22"/>
    </w:rPr>
  </w:style>
  <w:style w:type="character" w:customStyle="1" w:styleId="DocumentMapChar">
    <w:name w:val="Document Map Char"/>
    <w:link w:val="DocumentMap"/>
    <w:uiPriority w:val="99"/>
    <w:semiHidden/>
    <w:rsid w:val="008865AA"/>
    <w:rPr>
      <w:rFonts w:ascii="PMingLiU" w:eastAsia="PMingLiU" w:hAnsi="PMingLiU" w:cs="PMingLiU"/>
      <w:szCs w:val="20"/>
      <w:shd w:val="clear" w:color="auto" w:fill="000080"/>
    </w:rPr>
  </w:style>
  <w:style w:type="paragraph" w:styleId="List3">
    <w:name w:val="List 3"/>
    <w:aliases w:val="List 3 AppE,ac17,ad19,ag21"/>
    <w:basedOn w:val="Normal"/>
    <w:unhideWhenUsed/>
    <w:rsid w:val="008865AA"/>
    <w:pPr>
      <w:contextualSpacing/>
    </w:pPr>
  </w:style>
  <w:style w:type="paragraph" w:styleId="List4">
    <w:name w:val="List 4"/>
    <w:aliases w:val="List 4 AppE"/>
    <w:basedOn w:val="Normal"/>
    <w:unhideWhenUsed/>
    <w:rsid w:val="008865AA"/>
    <w:pPr>
      <w:ind w:left="1440" w:hanging="360"/>
      <w:contextualSpacing/>
    </w:pPr>
  </w:style>
  <w:style w:type="paragraph" w:styleId="List5">
    <w:name w:val="List 5"/>
    <w:aliases w:val="List 5 AppE"/>
    <w:basedOn w:val="Normal"/>
    <w:unhideWhenUsed/>
    <w:rsid w:val="008865AA"/>
    <w:pPr>
      <w:spacing w:after="240"/>
      <w:ind w:left="1800" w:hanging="360"/>
      <w:contextualSpacing/>
    </w:pPr>
  </w:style>
  <w:style w:type="paragraph" w:customStyle="1" w:styleId="TableCaptionContinued">
    <w:name w:val="Table Caption Continued"/>
    <w:basedOn w:val="TableCaption"/>
    <w:qFormat/>
    <w:rsid w:val="008865AA"/>
  </w:style>
  <w:style w:type="character" w:styleId="FollowedHyperlink">
    <w:name w:val="FollowedHyperlink"/>
    <w:uiPriority w:val="99"/>
    <w:rsid w:val="008865AA"/>
    <w:rPr>
      <w:rFonts w:cs="PMingLiU"/>
      <w:color w:val="800080"/>
      <w:u w:val="single"/>
    </w:rPr>
  </w:style>
  <w:style w:type="paragraph" w:styleId="ListNumber2">
    <w:name w:val="List Number 2"/>
    <w:aliases w:val="ac2,af2,ag2,ah2"/>
    <w:basedOn w:val="Normal"/>
    <w:rsid w:val="008865AA"/>
    <w:pPr>
      <w:keepNext/>
      <w:numPr>
        <w:numId w:val="8"/>
      </w:numPr>
      <w:tabs>
        <w:tab w:val="left" w:pos="576"/>
      </w:tabs>
      <w:spacing w:before="360" w:after="120" w:line="240" w:lineRule="auto"/>
    </w:pPr>
  </w:style>
  <w:style w:type="paragraph" w:customStyle="1" w:styleId="List-Letter">
    <w:name w:val="List - Letter"/>
    <w:basedOn w:val="Normal"/>
    <w:qFormat/>
    <w:rsid w:val="008865AA"/>
    <w:pPr>
      <w:tabs>
        <w:tab w:val="left" w:pos="720"/>
      </w:tabs>
      <w:spacing w:after="240"/>
      <w:ind w:left="720" w:hanging="360"/>
    </w:pPr>
  </w:style>
  <w:style w:type="paragraph" w:customStyle="1" w:styleId="List-Number">
    <w:name w:val="List - Number"/>
    <w:basedOn w:val="List-Letter"/>
    <w:qFormat/>
    <w:rsid w:val="008865AA"/>
    <w:rPr>
      <w:szCs w:val="24"/>
    </w:rPr>
  </w:style>
  <w:style w:type="character" w:styleId="LineNumber">
    <w:name w:val="line number"/>
    <w:rsid w:val="008865AA"/>
    <w:rPr>
      <w:rFonts w:cs="PMingLiU"/>
    </w:rPr>
  </w:style>
  <w:style w:type="paragraph" w:styleId="List2">
    <w:name w:val="List 2"/>
    <w:basedOn w:val="Normal"/>
    <w:rsid w:val="008865AA"/>
    <w:pPr>
      <w:numPr>
        <w:numId w:val="19"/>
      </w:numPr>
      <w:spacing w:after="360" w:line="240" w:lineRule="auto"/>
      <w:contextualSpacing/>
    </w:pPr>
    <w:rPr>
      <w:szCs w:val="24"/>
    </w:rPr>
  </w:style>
  <w:style w:type="paragraph" w:styleId="ListBullet4">
    <w:name w:val="List Bullet 4"/>
    <w:basedOn w:val="Normal"/>
    <w:unhideWhenUsed/>
    <w:rsid w:val="008865AA"/>
    <w:pPr>
      <w:spacing w:line="240" w:lineRule="auto"/>
    </w:pPr>
    <w:rPr>
      <w:sz w:val="20"/>
    </w:rPr>
  </w:style>
  <w:style w:type="paragraph" w:styleId="ListBullet5">
    <w:name w:val="List Bullet 5"/>
    <w:basedOn w:val="Normal"/>
    <w:unhideWhenUsed/>
    <w:rsid w:val="008865AA"/>
    <w:pPr>
      <w:spacing w:line="240" w:lineRule="auto"/>
    </w:pPr>
    <w:rPr>
      <w:sz w:val="20"/>
    </w:rPr>
  </w:style>
  <w:style w:type="paragraph" w:styleId="ListContinue">
    <w:name w:val="List Continue"/>
    <w:basedOn w:val="Normal"/>
    <w:unhideWhenUsed/>
    <w:rsid w:val="008865AA"/>
    <w:pPr>
      <w:spacing w:after="120"/>
      <w:ind w:left="360"/>
    </w:pPr>
  </w:style>
  <w:style w:type="paragraph" w:styleId="ListContinue2">
    <w:name w:val="List Continue 2"/>
    <w:basedOn w:val="Normal"/>
    <w:unhideWhenUsed/>
    <w:rsid w:val="008865AA"/>
    <w:pPr>
      <w:spacing w:after="120" w:line="240" w:lineRule="auto"/>
      <w:ind w:left="720"/>
    </w:pPr>
    <w:rPr>
      <w:sz w:val="20"/>
    </w:rPr>
  </w:style>
  <w:style w:type="paragraph" w:styleId="ListContinue3">
    <w:name w:val="List Continue 3"/>
    <w:basedOn w:val="Normal"/>
    <w:unhideWhenUsed/>
    <w:rsid w:val="008865AA"/>
    <w:pPr>
      <w:spacing w:after="120" w:line="240" w:lineRule="auto"/>
      <w:ind w:left="1080"/>
    </w:pPr>
    <w:rPr>
      <w:sz w:val="20"/>
    </w:rPr>
  </w:style>
  <w:style w:type="paragraph" w:styleId="ListContinue4">
    <w:name w:val="List Continue 4"/>
    <w:basedOn w:val="Normal"/>
    <w:unhideWhenUsed/>
    <w:rsid w:val="008865AA"/>
    <w:pPr>
      <w:spacing w:after="120" w:line="240" w:lineRule="auto"/>
      <w:ind w:left="1440"/>
    </w:pPr>
    <w:rPr>
      <w:sz w:val="20"/>
    </w:rPr>
  </w:style>
  <w:style w:type="paragraph" w:styleId="ListContinue5">
    <w:name w:val="List Continue 5"/>
    <w:basedOn w:val="Normal"/>
    <w:unhideWhenUsed/>
    <w:rsid w:val="008865AA"/>
    <w:pPr>
      <w:spacing w:after="120" w:line="240" w:lineRule="auto"/>
      <w:ind w:left="1800"/>
    </w:pPr>
    <w:rPr>
      <w:sz w:val="20"/>
    </w:rPr>
  </w:style>
  <w:style w:type="paragraph" w:styleId="ListNumber3">
    <w:name w:val="List Number 3"/>
    <w:aliases w:val="ad_sub"/>
    <w:basedOn w:val="ListNumber5"/>
    <w:rsid w:val="008865AA"/>
    <w:pPr>
      <w:numPr>
        <w:numId w:val="24"/>
      </w:numPr>
    </w:pPr>
  </w:style>
  <w:style w:type="paragraph" w:styleId="ListNumber4">
    <w:name w:val="List Number 4"/>
    <w:aliases w:val="ac9,ad10,ae2,ag10,ah11"/>
    <w:basedOn w:val="Normal"/>
    <w:rsid w:val="008865AA"/>
    <w:pPr>
      <w:keepNext/>
      <w:keepLines/>
      <w:numPr>
        <w:numId w:val="7"/>
      </w:numPr>
      <w:spacing w:before="360" w:after="120" w:line="240" w:lineRule="auto"/>
    </w:pPr>
  </w:style>
  <w:style w:type="paragraph" w:styleId="ListNumber5">
    <w:name w:val="List Number 5"/>
    <w:basedOn w:val="Normal"/>
    <w:rsid w:val="008865AA"/>
    <w:pPr>
      <w:spacing w:after="120" w:line="240" w:lineRule="auto"/>
      <w:ind w:left="864" w:hanging="288"/>
    </w:pPr>
  </w:style>
  <w:style w:type="paragraph" w:styleId="Subtitle">
    <w:name w:val="Subtitle"/>
    <w:basedOn w:val="Title"/>
    <w:link w:val="SubtitleChar"/>
    <w:qFormat/>
    <w:rsid w:val="008865AA"/>
    <w:pPr>
      <w:spacing w:before="240" w:after="480"/>
    </w:pPr>
    <w:rPr>
      <w:sz w:val="40"/>
      <w:szCs w:val="40"/>
    </w:rPr>
  </w:style>
  <w:style w:type="character" w:customStyle="1" w:styleId="SubtitleChar">
    <w:name w:val="Subtitle Char"/>
    <w:link w:val="Subtitle"/>
    <w:rsid w:val="008865AA"/>
    <w:rPr>
      <w:rFonts w:ascii="PMingLiU" w:eastAsia="PMingLiU" w:hAnsi="PMingLiU" w:cs="PMingLiU"/>
      <w:b/>
      <w:bCs/>
      <w:sz w:val="40"/>
      <w:szCs w:val="40"/>
    </w:rPr>
  </w:style>
  <w:style w:type="table" w:styleId="Table3Deffects1">
    <w:name w:val="Table 3D effects 1"/>
    <w:basedOn w:val="TableNormal"/>
    <w:rsid w:val="008865AA"/>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865AA"/>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rsid w:val="008865AA"/>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rsid w:val="008865AA"/>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rsid w:val="008865AA"/>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rsid w:val="008865A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rsid w:val="008865AA"/>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rsid w:val="008865A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865AA"/>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865A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865A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rsid w:val="008865AA"/>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rsid w:val="008865A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rsid w:val="008865AA"/>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rsid w:val="008865A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rsid w:val="008865AA"/>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865A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0">
    <w:name w:val="Table Grid 1"/>
    <w:basedOn w:val="TableNormal"/>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rsid w:val="008865AA"/>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rsid w:val="008865AA"/>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rsid w:val="008865AA"/>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rsid w:val="008865A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rsid w:val="008865AA"/>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rsid w:val="008865A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rsid w:val="008865A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rsid w:val="008865AA"/>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rsid w:val="008865AA"/>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rsid w:val="008865AA"/>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rsid w:val="008865AA"/>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865AA"/>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rsid w:val="008865A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rsid w:val="008865A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rsid w:val="008865A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865AA"/>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865AA"/>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865AA"/>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865AA"/>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rsid w:val="008865AA"/>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865A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rsid w:val="008865A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rsid w:val="008865A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UnnumberedQuestion">
    <w:name w:val="Unnumbered Question"/>
    <w:basedOn w:val="ListNumber4"/>
    <w:qFormat/>
    <w:rsid w:val="00AD38AA"/>
    <w:pPr>
      <w:numPr>
        <w:numId w:val="0"/>
      </w:numPr>
      <w:spacing w:before="0" w:after="240" w:line="320" w:lineRule="exact"/>
      <w:ind w:left="1440" w:hanging="1440"/>
      <w:contextualSpacing/>
    </w:pPr>
  </w:style>
  <w:style w:type="paragraph" w:customStyle="1" w:styleId="TopicBoxesLine">
    <w:name w:val="Topic Boxes Line"/>
    <w:basedOn w:val="BodyText"/>
    <w:qFormat/>
    <w:rsid w:val="008865AA"/>
    <w:pPr>
      <w:spacing w:after="0"/>
    </w:pPr>
  </w:style>
  <w:style w:type="paragraph" w:customStyle="1" w:styleId="Quick1">
    <w:name w:val="Quick 1."/>
    <w:basedOn w:val="Normal"/>
    <w:semiHidden/>
    <w:rsid w:val="008865AA"/>
    <w:pPr>
      <w:widowControl w:val="0"/>
      <w:tabs>
        <w:tab w:val="num" w:pos="1080"/>
      </w:tabs>
      <w:spacing w:line="240" w:lineRule="auto"/>
      <w:ind w:left="720" w:hanging="720"/>
    </w:pPr>
  </w:style>
  <w:style w:type="numbering" w:styleId="ArticleSection">
    <w:name w:val="Outline List 3"/>
    <w:basedOn w:val="NoList"/>
    <w:rsid w:val="008865AA"/>
    <w:pPr>
      <w:numPr>
        <w:numId w:val="10"/>
      </w:numPr>
    </w:pPr>
  </w:style>
  <w:style w:type="numbering" w:styleId="111111">
    <w:name w:val="Outline List 2"/>
    <w:basedOn w:val="NoList"/>
    <w:rsid w:val="008865AA"/>
    <w:pPr>
      <w:numPr>
        <w:numId w:val="5"/>
      </w:numPr>
    </w:pPr>
  </w:style>
  <w:style w:type="numbering" w:styleId="1ai">
    <w:name w:val="Outline List 1"/>
    <w:basedOn w:val="NoList"/>
    <w:rsid w:val="008865AA"/>
    <w:pPr>
      <w:numPr>
        <w:numId w:val="6"/>
      </w:numPr>
    </w:pPr>
  </w:style>
  <w:style w:type="paragraph" w:customStyle="1" w:styleId="Text">
    <w:name w:val="Text"/>
    <w:basedOn w:val="Normal"/>
    <w:link w:val="TextChar1"/>
    <w:rsid w:val="008865AA"/>
    <w:pPr>
      <w:spacing w:before="120" w:after="120" w:line="240" w:lineRule="auto"/>
    </w:pPr>
  </w:style>
  <w:style w:type="character" w:customStyle="1" w:styleId="TextChar1">
    <w:name w:val="Text Char1"/>
    <w:link w:val="Text"/>
    <w:rsid w:val="008865AA"/>
    <w:rPr>
      <w:rFonts w:ascii="PMingLiU" w:eastAsia="PMingLiU" w:hAnsi="PMingLiU" w:cs="PMingLiU"/>
      <w:sz w:val="24"/>
      <w:szCs w:val="20"/>
    </w:rPr>
  </w:style>
  <w:style w:type="paragraph" w:customStyle="1" w:styleId="Listlevel2">
    <w:name w:val="List level 2"/>
    <w:basedOn w:val="Normal"/>
    <w:rsid w:val="008865AA"/>
    <w:pPr>
      <w:spacing w:before="40" w:after="20" w:line="240" w:lineRule="auto"/>
      <w:ind w:left="850" w:hanging="425"/>
    </w:pPr>
  </w:style>
  <w:style w:type="paragraph" w:customStyle="1" w:styleId="tabfignote">
    <w:name w:val="tab/fig note"/>
    <w:basedOn w:val="Normal"/>
    <w:rsid w:val="008865AA"/>
    <w:pPr>
      <w:keepLines/>
      <w:spacing w:before="60" w:line="288" w:lineRule="auto"/>
    </w:pPr>
    <w:rPr>
      <w:sz w:val="20"/>
    </w:rPr>
  </w:style>
  <w:style w:type="paragraph" w:customStyle="1" w:styleId="Tableheadings">
    <w:name w:val="Table headings"/>
    <w:basedOn w:val="Normal"/>
    <w:link w:val="TableheadingsChar"/>
    <w:rsid w:val="008865AA"/>
    <w:pPr>
      <w:keepNext/>
      <w:spacing w:before="40" w:after="40" w:line="240" w:lineRule="auto"/>
    </w:pPr>
    <w:rPr>
      <w:b/>
      <w:sz w:val="20"/>
    </w:rPr>
  </w:style>
  <w:style w:type="paragraph" w:customStyle="1" w:styleId="Tabletext0">
    <w:name w:val="Table text"/>
    <w:basedOn w:val="Normal"/>
    <w:link w:val="TabletextChar0"/>
    <w:rsid w:val="008865AA"/>
    <w:pPr>
      <w:spacing w:before="40" w:after="40" w:line="320" w:lineRule="exact"/>
    </w:pPr>
    <w:rPr>
      <w:sz w:val="20"/>
    </w:rPr>
  </w:style>
  <w:style w:type="paragraph" w:customStyle="1" w:styleId="ReportTitle">
    <w:name w:val="Report Title"/>
    <w:basedOn w:val="Normal"/>
    <w:rsid w:val="008865AA"/>
    <w:pPr>
      <w:spacing w:line="480" w:lineRule="exact"/>
    </w:pPr>
    <w:rPr>
      <w:sz w:val="48"/>
    </w:rPr>
  </w:style>
  <w:style w:type="character" w:customStyle="1" w:styleId="TabletextChar0">
    <w:name w:val="Table text Char"/>
    <w:link w:val="Tabletext0"/>
    <w:rsid w:val="008865AA"/>
    <w:rPr>
      <w:rFonts w:ascii="PMingLiU" w:eastAsia="PMingLiU" w:hAnsi="PMingLiU" w:cs="PMingLiU"/>
      <w:sz w:val="20"/>
      <w:szCs w:val="20"/>
    </w:rPr>
  </w:style>
  <w:style w:type="character" w:customStyle="1" w:styleId="TableheadingsChar">
    <w:name w:val="Table headings Char"/>
    <w:link w:val="Tableheadings"/>
    <w:rsid w:val="008865AA"/>
    <w:rPr>
      <w:rFonts w:ascii="PMingLiU" w:eastAsia="PMingLiU" w:hAnsi="PMingLiU" w:cs="PMingLiU"/>
      <w:b/>
      <w:sz w:val="20"/>
      <w:szCs w:val="20"/>
    </w:rPr>
  </w:style>
  <w:style w:type="paragraph" w:customStyle="1" w:styleId="TOC1Apps">
    <w:name w:val="TOC 1 Apps"/>
    <w:basedOn w:val="TOC1"/>
    <w:qFormat/>
    <w:rsid w:val="008865AA"/>
    <w:pPr>
      <w:tabs>
        <w:tab w:val="right" w:pos="9350"/>
      </w:tabs>
      <w:spacing w:after="60"/>
      <w:ind w:left="1584" w:hanging="1584"/>
    </w:pPr>
    <w:rPr>
      <w:b w:val="0"/>
      <w:i/>
      <w:color w:val="0000FF"/>
      <w:sz w:val="28"/>
    </w:rPr>
  </w:style>
  <w:style w:type="paragraph" w:customStyle="1" w:styleId="tablehanging">
    <w:name w:val="table hanging"/>
    <w:basedOn w:val="Normal"/>
    <w:rsid w:val="008865AA"/>
    <w:pPr>
      <w:tabs>
        <w:tab w:val="left" w:pos="360"/>
      </w:tabs>
      <w:spacing w:before="120" w:after="40" w:line="240" w:lineRule="auto"/>
      <w:ind w:left="360" w:hanging="360"/>
    </w:pPr>
    <w:rPr>
      <w:sz w:val="22"/>
      <w:szCs w:val="24"/>
    </w:rPr>
  </w:style>
  <w:style w:type="paragraph" w:customStyle="1" w:styleId="ListNumbertext">
    <w:name w:val="List Number_text"/>
    <w:basedOn w:val="Normal"/>
    <w:qFormat/>
    <w:rsid w:val="008865AA"/>
    <w:pPr>
      <w:tabs>
        <w:tab w:val="left" w:pos="720"/>
      </w:tabs>
      <w:spacing w:line="276" w:lineRule="auto"/>
    </w:pPr>
  </w:style>
  <w:style w:type="paragraph" w:customStyle="1" w:styleId="Equation">
    <w:name w:val="Equation"/>
    <w:basedOn w:val="Normal"/>
    <w:qFormat/>
    <w:rsid w:val="008865AA"/>
    <w:pPr>
      <w:jc w:val="center"/>
    </w:pPr>
  </w:style>
  <w:style w:type="paragraph" w:customStyle="1" w:styleId="tablebullet">
    <w:name w:val="table bullet"/>
    <w:basedOn w:val="Text"/>
    <w:rsid w:val="008865AA"/>
    <w:pPr>
      <w:numPr>
        <w:numId w:val="31"/>
      </w:numPr>
      <w:spacing w:after="40"/>
    </w:pPr>
    <w:rPr>
      <w:sz w:val="22"/>
    </w:rPr>
  </w:style>
  <w:style w:type="paragraph" w:customStyle="1" w:styleId="CharCharCharCharCharChar1">
    <w:name w:val="Char Char Char Char Char Char1"/>
    <w:basedOn w:val="Normal"/>
    <w:semiHidden/>
    <w:rsid w:val="008865AA"/>
    <w:pPr>
      <w:spacing w:before="80" w:after="80" w:line="240" w:lineRule="auto"/>
      <w:ind w:left="4320"/>
      <w:jc w:val="both"/>
    </w:pPr>
    <w:rPr>
      <w:sz w:val="20"/>
    </w:rPr>
  </w:style>
  <w:style w:type="paragraph" w:customStyle="1" w:styleId="ListNumber4S">
    <w:name w:val="List Number 4S"/>
    <w:basedOn w:val="ListNumber4"/>
    <w:qFormat/>
    <w:rsid w:val="008865AA"/>
    <w:pPr>
      <w:numPr>
        <w:numId w:val="0"/>
      </w:numPr>
      <w:spacing w:before="240"/>
      <w:ind w:left="360" w:hanging="360"/>
    </w:pPr>
  </w:style>
  <w:style w:type="paragraph" w:customStyle="1" w:styleId="ListNumber6">
    <w:name w:val="List Number 6"/>
    <w:basedOn w:val="Normal"/>
    <w:rsid w:val="008865AA"/>
    <w:pPr>
      <w:keepNext/>
      <w:keepLines/>
      <w:numPr>
        <w:numId w:val="25"/>
      </w:numPr>
      <w:spacing w:after="120"/>
    </w:pPr>
  </w:style>
  <w:style w:type="paragraph" w:customStyle="1" w:styleId="ListNumber7">
    <w:name w:val="List Number 7"/>
    <w:basedOn w:val="Normal"/>
    <w:rsid w:val="008865AA"/>
    <w:pPr>
      <w:tabs>
        <w:tab w:val="num" w:pos="576"/>
      </w:tabs>
      <w:spacing w:after="240"/>
      <w:ind w:left="576" w:hanging="576"/>
      <w:contextualSpacing/>
    </w:pPr>
  </w:style>
  <w:style w:type="paragraph" w:customStyle="1" w:styleId="ListBulletAppA">
    <w:name w:val="List Bullet AppA"/>
    <w:basedOn w:val="ListBullet"/>
    <w:autoRedefine/>
    <w:qFormat/>
    <w:rsid w:val="008865AA"/>
    <w:pPr>
      <w:keepNext/>
      <w:numPr>
        <w:numId w:val="23"/>
      </w:numPr>
    </w:pPr>
    <w:rPr>
      <w:szCs w:val="22"/>
    </w:rPr>
  </w:style>
  <w:style w:type="numbering" w:customStyle="1" w:styleId="Style1">
    <w:name w:val="Style1"/>
    <w:uiPriority w:val="99"/>
    <w:rsid w:val="008865AA"/>
    <w:pPr>
      <w:numPr>
        <w:numId w:val="30"/>
      </w:numPr>
    </w:pPr>
  </w:style>
  <w:style w:type="paragraph" w:customStyle="1" w:styleId="ListNumber3AppJ">
    <w:name w:val="List Number 3 AppJ"/>
    <w:basedOn w:val="ListNumber3"/>
    <w:qFormat/>
    <w:rsid w:val="008865AA"/>
    <w:pPr>
      <w:numPr>
        <w:numId w:val="0"/>
      </w:numPr>
      <w:spacing w:after="240" w:line="320" w:lineRule="atLeast"/>
      <w:ind w:left="1152" w:hanging="576"/>
      <w:contextualSpacing/>
    </w:pPr>
  </w:style>
  <w:style w:type="paragraph" w:customStyle="1" w:styleId="ListBulletApp">
    <w:name w:val="List Bullet App"/>
    <w:basedOn w:val="ListBullet"/>
    <w:qFormat/>
    <w:rsid w:val="008865AA"/>
    <w:pPr>
      <w:numPr>
        <w:numId w:val="22"/>
      </w:numPr>
    </w:pPr>
  </w:style>
  <w:style w:type="paragraph" w:customStyle="1" w:styleId="TOC1AApps">
    <w:name w:val="TOC 1A Apps"/>
    <w:basedOn w:val="TOC1Apps"/>
    <w:qFormat/>
    <w:rsid w:val="008865AA"/>
    <w:rPr>
      <w:b/>
      <w:i w:val="0"/>
      <w:color w:val="auto"/>
      <w:sz w:val="24"/>
      <w:szCs w:val="24"/>
    </w:rPr>
  </w:style>
  <w:style w:type="paragraph" w:customStyle="1" w:styleId="AppAHeading3">
    <w:name w:val="AppAHeading3"/>
    <w:basedOn w:val="Heading3"/>
    <w:qFormat/>
    <w:rsid w:val="008865AA"/>
    <w:pPr>
      <w:spacing w:line="240" w:lineRule="auto"/>
    </w:pPr>
    <w:rPr>
      <w:bCs w:val="0"/>
      <w:i/>
      <w:sz w:val="24"/>
      <w:szCs w:val="20"/>
    </w:rPr>
  </w:style>
  <w:style w:type="paragraph" w:customStyle="1" w:styleId="AppHeading1">
    <w:name w:val="AppHeading1"/>
    <w:basedOn w:val="Heading1"/>
    <w:qFormat/>
    <w:rsid w:val="008865AA"/>
    <w:pPr>
      <w:contextualSpacing/>
    </w:pPr>
    <w:rPr>
      <w:sz w:val="28"/>
      <w:szCs w:val="28"/>
    </w:rPr>
  </w:style>
  <w:style w:type="paragraph" w:customStyle="1" w:styleId="AppAHeading2">
    <w:name w:val="AppAHeading2"/>
    <w:basedOn w:val="Heading2"/>
    <w:qFormat/>
    <w:rsid w:val="008865AA"/>
  </w:style>
  <w:style w:type="paragraph" w:customStyle="1" w:styleId="AppAHeading4">
    <w:name w:val="AppAHeading4"/>
    <w:basedOn w:val="AppAHeading3"/>
    <w:qFormat/>
    <w:rsid w:val="008865AA"/>
    <w:pPr>
      <w:spacing w:before="0" w:after="240"/>
      <w:ind w:left="540" w:hanging="540"/>
    </w:pPr>
    <w:rPr>
      <w:sz w:val="22"/>
    </w:rPr>
  </w:style>
  <w:style w:type="paragraph" w:customStyle="1" w:styleId="AppendixHeadingTOC">
    <w:name w:val="AppendixHeadingTOC"/>
    <w:basedOn w:val="Normal"/>
    <w:qFormat/>
    <w:rsid w:val="008865AA"/>
    <w:pPr>
      <w:keepNext/>
      <w:spacing w:before="720" w:after="480" w:line="240" w:lineRule="auto"/>
      <w:jc w:val="center"/>
      <w:outlineLvl w:val="0"/>
    </w:pPr>
    <w:rPr>
      <w:b/>
      <w:bCs/>
      <w:smallCaps/>
      <w:kern w:val="32"/>
      <w:sz w:val="32"/>
      <w:szCs w:val="32"/>
      <w:u w:val="single"/>
    </w:rPr>
  </w:style>
  <w:style w:type="paragraph" w:styleId="BodyText2">
    <w:name w:val="Body Text 2"/>
    <w:basedOn w:val="Normal"/>
    <w:link w:val="BodyText2Char"/>
    <w:unhideWhenUsed/>
    <w:rsid w:val="008865AA"/>
    <w:pPr>
      <w:spacing w:after="120" w:line="480" w:lineRule="auto"/>
    </w:pPr>
  </w:style>
  <w:style w:type="character" w:customStyle="1" w:styleId="BodyText2Char">
    <w:name w:val="Body Text 2 Char"/>
    <w:link w:val="BodyText2"/>
    <w:rsid w:val="008865AA"/>
    <w:rPr>
      <w:rFonts w:ascii="PMingLiU" w:eastAsia="PMingLiU" w:hAnsi="PMingLiU" w:cs="PMingLiU"/>
      <w:sz w:val="24"/>
      <w:szCs w:val="20"/>
    </w:rPr>
  </w:style>
  <w:style w:type="paragraph" w:customStyle="1" w:styleId="ResBullet1">
    <w:name w:val="Res Bullet1"/>
    <w:rsid w:val="008865AA"/>
    <w:pPr>
      <w:numPr>
        <w:numId w:val="29"/>
      </w:numPr>
      <w:spacing w:after="240"/>
    </w:pPr>
    <w:rPr>
      <w:sz w:val="24"/>
      <w:lang w:val="zh-TW" w:eastAsia="zh-TW" w:bidi="zh-TW"/>
    </w:rPr>
  </w:style>
  <w:style w:type="paragraph" w:customStyle="1" w:styleId="Header4">
    <w:name w:val="Header 4"/>
    <w:basedOn w:val="Heading3"/>
    <w:qFormat/>
    <w:rsid w:val="008865AA"/>
    <w:rPr>
      <w:i/>
      <w:sz w:val="24"/>
    </w:rPr>
  </w:style>
  <w:style w:type="paragraph" w:customStyle="1" w:styleId="BodyText4">
    <w:name w:val="Body Text 4"/>
    <w:basedOn w:val="BodyText"/>
    <w:qFormat/>
    <w:rsid w:val="008865AA"/>
    <w:pPr>
      <w:spacing w:line="240" w:lineRule="atLeast"/>
    </w:pPr>
    <w:rPr>
      <w:b/>
    </w:rPr>
  </w:style>
  <w:style w:type="paragraph" w:styleId="BodyTextIndent">
    <w:name w:val="Body Text Indent"/>
    <w:aliases w:val="Body Text Indent_telephone"/>
    <w:basedOn w:val="Normal"/>
    <w:link w:val="BodyTextIndentChar"/>
    <w:uiPriority w:val="99"/>
    <w:unhideWhenUsed/>
    <w:rsid w:val="008865AA"/>
    <w:pPr>
      <w:keepNext/>
      <w:keepLines/>
      <w:spacing w:before="240" w:after="240" w:line="240" w:lineRule="auto"/>
      <w:ind w:left="1440" w:hanging="1440"/>
    </w:pPr>
  </w:style>
  <w:style w:type="character" w:customStyle="1" w:styleId="BodyTextIndentChar">
    <w:name w:val="Body Text Indent Char"/>
    <w:aliases w:val="Body Text Indent_telephone Char"/>
    <w:link w:val="BodyTextIndent"/>
    <w:uiPriority w:val="99"/>
    <w:rsid w:val="008865AA"/>
    <w:rPr>
      <w:rFonts w:ascii="PMingLiU" w:eastAsia="PMingLiU" w:hAnsi="PMingLiU" w:cs="PMingLiU"/>
      <w:sz w:val="24"/>
      <w:szCs w:val="20"/>
    </w:rPr>
  </w:style>
  <w:style w:type="paragraph" w:customStyle="1" w:styleId="SurveyHead1">
    <w:name w:val="SurveyHead1"/>
    <w:basedOn w:val="Heading1"/>
    <w:qFormat/>
    <w:rsid w:val="008865AA"/>
    <w:pPr>
      <w:pBdr>
        <w:bottom w:val="single" w:sz="12" w:space="1" w:color="auto"/>
      </w:pBdr>
      <w:spacing w:before="480" w:after="120"/>
      <w:ind w:left="3600" w:hanging="720"/>
    </w:pPr>
    <w:rPr>
      <w:caps/>
      <w:smallCaps/>
      <w:sz w:val="24"/>
      <w:szCs w:val="24"/>
    </w:rPr>
  </w:style>
  <w:style w:type="paragraph" w:customStyle="1" w:styleId="Header5">
    <w:name w:val="Header 5"/>
    <w:basedOn w:val="TableHeaders"/>
    <w:qFormat/>
    <w:rsid w:val="008865AA"/>
    <w:pPr>
      <w:tabs>
        <w:tab w:val="clear" w:pos="1320"/>
      </w:tabs>
    </w:pPr>
  </w:style>
  <w:style w:type="paragraph" w:customStyle="1" w:styleId="List3Spanish">
    <w:name w:val="List 3 Spanish"/>
    <w:basedOn w:val="BodyTextIndent"/>
    <w:qFormat/>
    <w:rsid w:val="008865AA"/>
  </w:style>
  <w:style w:type="paragraph" w:customStyle="1" w:styleId="AppHeading10">
    <w:name w:val="App Heading 1"/>
    <w:basedOn w:val="Normal"/>
    <w:rsid w:val="008865AA"/>
    <w:pPr>
      <w:spacing w:after="240" w:line="276" w:lineRule="auto"/>
      <w:jc w:val="center"/>
    </w:pPr>
    <w:rPr>
      <w:b/>
      <w:sz w:val="28"/>
      <w:szCs w:val="28"/>
    </w:rPr>
  </w:style>
  <w:style w:type="paragraph" w:customStyle="1" w:styleId="AppHeading2">
    <w:name w:val="App Heading 2"/>
    <w:basedOn w:val="AppHeading10"/>
    <w:rsid w:val="008865AA"/>
    <w:pPr>
      <w:keepNext/>
      <w:keepLines/>
      <w:spacing w:before="480"/>
      <w:jc w:val="left"/>
    </w:pPr>
    <w:rPr>
      <w:b w:val="0"/>
    </w:rPr>
  </w:style>
  <w:style w:type="paragraph" w:customStyle="1" w:styleId="BodyTextBoxed">
    <w:name w:val="Body Text Boxed"/>
    <w:basedOn w:val="BodyText"/>
    <w:rsid w:val="008865AA"/>
    <w:pPr>
      <w:pBdr>
        <w:top w:val="single" w:sz="8" w:space="6" w:color="auto"/>
        <w:left w:val="single" w:sz="8" w:space="4" w:color="auto"/>
        <w:bottom w:val="single" w:sz="8" w:space="6" w:color="auto"/>
        <w:right w:val="single" w:sz="8" w:space="4" w:color="auto"/>
      </w:pBdr>
      <w:spacing w:before="240" w:line="276" w:lineRule="auto"/>
    </w:pPr>
  </w:style>
  <w:style w:type="paragraph" w:styleId="BodyTextIndent2">
    <w:name w:val="Body Text Indent 2"/>
    <w:basedOn w:val="Normal"/>
    <w:link w:val="BodyTextIndent2Char"/>
    <w:uiPriority w:val="99"/>
    <w:semiHidden/>
    <w:unhideWhenUsed/>
    <w:rsid w:val="008865AA"/>
    <w:pPr>
      <w:spacing w:after="120" w:line="480" w:lineRule="auto"/>
      <w:ind w:left="360"/>
      <w:jc w:val="both"/>
    </w:pPr>
    <w:rPr>
      <w:sz w:val="22"/>
    </w:rPr>
  </w:style>
  <w:style w:type="character" w:customStyle="1" w:styleId="BodyTextIndent2Char">
    <w:name w:val="Body Text Indent 2 Char"/>
    <w:link w:val="BodyTextIndent2"/>
    <w:uiPriority w:val="99"/>
    <w:semiHidden/>
    <w:rsid w:val="008865AA"/>
    <w:rPr>
      <w:rFonts w:ascii="PMingLiU" w:eastAsia="PMingLiU" w:hAnsi="PMingLiU" w:cs="PMingLiU"/>
      <w:szCs w:val="20"/>
    </w:rPr>
  </w:style>
  <w:style w:type="paragraph" w:styleId="BodyTextIndent3">
    <w:name w:val="Body Text Indent 3"/>
    <w:basedOn w:val="Normal"/>
    <w:link w:val="BodyTextIndent3Char"/>
    <w:unhideWhenUsed/>
    <w:rsid w:val="008865AA"/>
    <w:pPr>
      <w:spacing w:after="120" w:line="240" w:lineRule="atLeast"/>
      <w:ind w:left="360"/>
      <w:jc w:val="both"/>
    </w:pPr>
    <w:rPr>
      <w:sz w:val="16"/>
      <w:szCs w:val="16"/>
    </w:rPr>
  </w:style>
  <w:style w:type="character" w:customStyle="1" w:styleId="BodyTextIndent3Char">
    <w:name w:val="Body Text Indent 3 Char"/>
    <w:link w:val="BodyTextIndent3"/>
    <w:rsid w:val="008865AA"/>
    <w:rPr>
      <w:rFonts w:ascii="PMingLiU" w:eastAsia="PMingLiU" w:hAnsi="PMingLiU" w:cs="PMingLiU"/>
      <w:sz w:val="16"/>
      <w:szCs w:val="16"/>
    </w:rPr>
  </w:style>
  <w:style w:type="paragraph" w:customStyle="1" w:styleId="SL-FlLftSg">
    <w:name w:val="SL-Fl Lft Sg"/>
    <w:rsid w:val="008865AA"/>
    <w:pPr>
      <w:suppressAutoHyphens/>
    </w:pPr>
    <w:rPr>
      <w:spacing w:val="-2"/>
      <w:sz w:val="24"/>
      <w:lang w:val="zh-TW" w:eastAsia="zh-TW" w:bidi="zh-TW"/>
    </w:rPr>
  </w:style>
  <w:style w:type="paragraph" w:customStyle="1" w:styleId="q2">
    <w:name w:val="q2"/>
    <w:basedOn w:val="Normal"/>
    <w:next w:val="Normal"/>
    <w:rsid w:val="008865AA"/>
    <w:pPr>
      <w:widowControl w:val="0"/>
      <w:spacing w:line="240" w:lineRule="auto"/>
      <w:ind w:left="634" w:hanging="576"/>
    </w:pPr>
    <w:rPr>
      <w:b/>
    </w:rPr>
  </w:style>
  <w:style w:type="paragraph" w:customStyle="1" w:styleId="AppHeading3">
    <w:name w:val="App Heading 3"/>
    <w:basedOn w:val="Normal"/>
    <w:qFormat/>
    <w:rsid w:val="008865AA"/>
    <w:pPr>
      <w:keepNext/>
      <w:keepLines/>
      <w:spacing w:before="240" w:after="120" w:line="240" w:lineRule="atLeast"/>
      <w:ind w:left="720" w:hanging="720"/>
      <w:jc w:val="both"/>
    </w:pPr>
    <w:rPr>
      <w:b/>
      <w:i/>
      <w:szCs w:val="24"/>
    </w:rPr>
  </w:style>
  <w:style w:type="paragraph" w:customStyle="1" w:styleId="ListAppISupple">
    <w:name w:val="List App I Supple"/>
    <w:basedOn w:val="List"/>
    <w:rsid w:val="008865AA"/>
    <w:pPr>
      <w:keepNext/>
      <w:keepLines/>
      <w:spacing w:before="240" w:after="120" w:line="240" w:lineRule="auto"/>
      <w:ind w:left="720" w:hanging="720"/>
      <w:contextualSpacing w:val="0"/>
    </w:pPr>
  </w:style>
  <w:style w:type="paragraph" w:customStyle="1" w:styleId="AppHeadISupple">
    <w:name w:val="App Head I Supple"/>
    <w:basedOn w:val="AppHeading10"/>
    <w:qFormat/>
    <w:rsid w:val="008865AA"/>
    <w:rPr>
      <w:bCs/>
      <w:sz w:val="24"/>
      <w:szCs w:val="24"/>
      <w:u w:val="single"/>
    </w:rPr>
  </w:style>
  <w:style w:type="paragraph" w:customStyle="1" w:styleId="AppHeadISupple2">
    <w:name w:val="App Head I Supple 2"/>
    <w:basedOn w:val="AppHeading2"/>
    <w:qFormat/>
    <w:rsid w:val="008865AA"/>
    <w:pPr>
      <w:spacing w:before="360" w:line="240" w:lineRule="auto"/>
      <w:ind w:left="720" w:hanging="720"/>
    </w:pPr>
    <w:rPr>
      <w:b/>
      <w:sz w:val="24"/>
    </w:rPr>
  </w:style>
  <w:style w:type="paragraph" w:customStyle="1" w:styleId="BodyText5">
    <w:name w:val="Body Text 5"/>
    <w:basedOn w:val="BodyText"/>
    <w:rsid w:val="008865AA"/>
    <w:pPr>
      <w:spacing w:line="240" w:lineRule="auto"/>
    </w:pPr>
    <w:rPr>
      <w:i/>
    </w:rPr>
  </w:style>
  <w:style w:type="paragraph" w:customStyle="1" w:styleId="List2AppISupple">
    <w:name w:val="List 2 App I Supple"/>
    <w:basedOn w:val="List2"/>
    <w:qFormat/>
    <w:rsid w:val="008865AA"/>
    <w:pPr>
      <w:numPr>
        <w:numId w:val="0"/>
      </w:numPr>
      <w:spacing w:after="240" w:line="320" w:lineRule="atLeast"/>
      <w:ind w:left="1267" w:hanging="547"/>
    </w:pPr>
  </w:style>
  <w:style w:type="paragraph" w:customStyle="1" w:styleId="ListParagraphAppJ">
    <w:name w:val="List Paragraph AppJ"/>
    <w:basedOn w:val="ListParagraph"/>
    <w:qFormat/>
    <w:rsid w:val="008865AA"/>
    <w:pPr>
      <w:keepNext/>
      <w:numPr>
        <w:numId w:val="27"/>
      </w:numPr>
      <w:autoSpaceDE w:val="0"/>
      <w:autoSpaceDN w:val="0"/>
      <w:adjustRightInd w:val="0"/>
      <w:spacing w:before="480" w:after="120"/>
    </w:pPr>
    <w:rPr>
      <w:b/>
      <w:sz w:val="23"/>
      <w:szCs w:val="23"/>
    </w:rPr>
  </w:style>
  <w:style w:type="paragraph" w:customStyle="1" w:styleId="ListParagraphAppJ2">
    <w:name w:val="List Paragraph AppJ2"/>
    <w:basedOn w:val="ListParagraph2"/>
    <w:qFormat/>
    <w:rsid w:val="008865AA"/>
    <w:pPr>
      <w:numPr>
        <w:numId w:val="0"/>
      </w:numPr>
      <w:spacing w:line="240" w:lineRule="auto"/>
      <w:ind w:left="360"/>
    </w:pPr>
    <w:rPr>
      <w:sz w:val="23"/>
    </w:rPr>
  </w:style>
  <w:style w:type="paragraph" w:customStyle="1" w:styleId="AppHeading20">
    <w:name w:val="AppHeading2"/>
    <w:basedOn w:val="Normal"/>
    <w:rsid w:val="008865AA"/>
    <w:pPr>
      <w:keepNext/>
      <w:spacing w:before="360" w:after="240" w:line="240" w:lineRule="auto"/>
      <w:outlineLvl w:val="1"/>
    </w:pPr>
    <w:rPr>
      <w:b/>
      <w:bCs/>
      <w:iCs/>
      <w:caps/>
      <w:smallCaps/>
      <w:szCs w:val="28"/>
    </w:rPr>
  </w:style>
  <w:style w:type="paragraph" w:customStyle="1" w:styleId="AppHeading30">
    <w:name w:val="AppHeading3"/>
    <w:basedOn w:val="Heading3"/>
    <w:qFormat/>
    <w:rsid w:val="008865AA"/>
    <w:rPr>
      <w:i/>
    </w:rPr>
  </w:style>
  <w:style w:type="paragraph" w:styleId="BodyText3">
    <w:name w:val="Body Text 3"/>
    <w:basedOn w:val="Normal"/>
    <w:link w:val="BodyText3Char"/>
    <w:unhideWhenUsed/>
    <w:rsid w:val="008865AA"/>
    <w:pPr>
      <w:spacing w:after="120"/>
    </w:pPr>
    <w:rPr>
      <w:sz w:val="16"/>
      <w:szCs w:val="16"/>
    </w:rPr>
  </w:style>
  <w:style w:type="character" w:customStyle="1" w:styleId="BodyText3Char">
    <w:name w:val="Body Text 3 Char"/>
    <w:link w:val="BodyText3"/>
    <w:rsid w:val="008865AA"/>
    <w:rPr>
      <w:rFonts w:ascii="PMingLiU" w:eastAsia="PMingLiU" w:hAnsi="PMingLiU" w:cs="PMingLiU"/>
      <w:sz w:val="16"/>
      <w:szCs w:val="16"/>
    </w:rPr>
  </w:style>
  <w:style w:type="paragraph" w:customStyle="1" w:styleId="TableTitleContinued">
    <w:name w:val="Table Title Continued"/>
    <w:basedOn w:val="TableCaption"/>
    <w:qFormat/>
    <w:rsid w:val="008865AA"/>
    <w:pPr>
      <w:ind w:left="0" w:firstLine="0"/>
      <w:jc w:val="center"/>
    </w:pPr>
    <w:rPr>
      <w:iCs w:val="0"/>
      <w:noProof/>
    </w:rPr>
  </w:style>
  <w:style w:type="paragraph" w:styleId="NormalWeb">
    <w:name w:val="Normal (Web)"/>
    <w:basedOn w:val="Normal"/>
    <w:uiPriority w:val="99"/>
    <w:rsid w:val="008865AA"/>
    <w:pPr>
      <w:spacing w:before="100" w:beforeAutospacing="1" w:after="100" w:afterAutospacing="1"/>
    </w:pPr>
    <w:rPr>
      <w:color w:val="000000"/>
    </w:rPr>
  </w:style>
  <w:style w:type="paragraph" w:styleId="HTMLPreformatted">
    <w:name w:val="HTML Preformatted"/>
    <w:basedOn w:val="Normal"/>
    <w:link w:val="HTMLPreformattedChar"/>
    <w:uiPriority w:val="99"/>
    <w:unhideWhenUsed/>
    <w:rsid w:val="00886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sz w:val="20"/>
    </w:rPr>
  </w:style>
  <w:style w:type="character" w:customStyle="1" w:styleId="HTMLPreformattedChar">
    <w:name w:val="HTML Preformatted Char"/>
    <w:link w:val="HTMLPreformatted"/>
    <w:uiPriority w:val="99"/>
    <w:rsid w:val="008865AA"/>
    <w:rPr>
      <w:rFonts w:ascii="PMingLiU" w:eastAsia="PMingLiU" w:hAnsi="PMingLiU" w:cs="PMingLiU"/>
      <w:sz w:val="20"/>
      <w:szCs w:val="20"/>
    </w:rPr>
  </w:style>
  <w:style w:type="paragraph" w:customStyle="1" w:styleId="QuexHeading1">
    <w:name w:val="Quex Heading 1"/>
    <w:basedOn w:val="Heading1"/>
    <w:qFormat/>
    <w:rsid w:val="008865AA"/>
    <w:pPr>
      <w:pBdr>
        <w:top w:val="single" w:sz="4" w:space="1" w:color="auto"/>
        <w:left w:val="single" w:sz="4" w:space="4" w:color="auto"/>
        <w:bottom w:val="single" w:sz="4" w:space="1" w:color="auto"/>
        <w:right w:val="single" w:sz="4" w:space="4" w:color="auto"/>
      </w:pBdr>
      <w:shd w:val="clear" w:color="auto" w:fill="DDDDDD"/>
      <w:spacing w:line="320" w:lineRule="atLeast"/>
      <w:ind w:left="3600" w:hanging="720"/>
    </w:pPr>
  </w:style>
  <w:style w:type="paragraph" w:styleId="BlockText">
    <w:name w:val="Block Text"/>
    <w:basedOn w:val="Normal"/>
    <w:rsid w:val="008865AA"/>
    <w:pPr>
      <w:spacing w:after="120" w:line="240" w:lineRule="auto"/>
      <w:ind w:left="1440" w:right="1440"/>
    </w:pPr>
    <w:rPr>
      <w:sz w:val="20"/>
    </w:rPr>
  </w:style>
  <w:style w:type="paragraph" w:styleId="BodyTextFirstIndent">
    <w:name w:val="Body Text First Indent"/>
    <w:basedOn w:val="Normal"/>
    <w:link w:val="BodyTextFirstIndentChar"/>
    <w:rsid w:val="008865AA"/>
    <w:pPr>
      <w:spacing w:line="240" w:lineRule="auto"/>
      <w:ind w:firstLine="210"/>
    </w:pPr>
  </w:style>
  <w:style w:type="character" w:customStyle="1" w:styleId="BodyTextFirstIndentChar">
    <w:name w:val="Body Text First Indent Char"/>
    <w:link w:val="BodyTextFirstIndent"/>
    <w:rsid w:val="008865AA"/>
    <w:rPr>
      <w:rFonts w:ascii="PMingLiU" w:eastAsia="PMingLiU" w:hAnsi="PMingLiU" w:cs="PMingLiU"/>
      <w:sz w:val="24"/>
      <w:szCs w:val="20"/>
    </w:rPr>
  </w:style>
  <w:style w:type="paragraph" w:styleId="BodyTextFirstIndent2">
    <w:name w:val="Body Text First Indent 2"/>
    <w:basedOn w:val="Normal"/>
    <w:link w:val="BodyTextFirstIndent2Char"/>
    <w:rsid w:val="008865AA"/>
    <w:pPr>
      <w:spacing w:line="240" w:lineRule="auto"/>
      <w:ind w:firstLine="210"/>
    </w:pPr>
    <w:rPr>
      <w:sz w:val="20"/>
    </w:rPr>
  </w:style>
  <w:style w:type="character" w:customStyle="1" w:styleId="BodyTextFirstIndent2Char">
    <w:name w:val="Body Text First Indent 2 Char"/>
    <w:link w:val="BodyTextFirstIndent2"/>
    <w:rsid w:val="008865AA"/>
    <w:rPr>
      <w:rFonts w:ascii="PMingLiU" w:eastAsia="PMingLiU" w:hAnsi="PMingLiU" w:cs="PMingLiU"/>
      <w:sz w:val="20"/>
      <w:szCs w:val="20"/>
      <w:lang w:val="zh-TW"/>
    </w:rPr>
  </w:style>
  <w:style w:type="paragraph" w:styleId="Closing">
    <w:name w:val="Closing"/>
    <w:basedOn w:val="Normal"/>
    <w:link w:val="ClosingChar"/>
    <w:rsid w:val="008865AA"/>
    <w:pPr>
      <w:spacing w:line="240" w:lineRule="auto"/>
      <w:ind w:left="4320"/>
    </w:pPr>
    <w:rPr>
      <w:sz w:val="20"/>
    </w:rPr>
  </w:style>
  <w:style w:type="character" w:customStyle="1" w:styleId="ClosingChar">
    <w:name w:val="Closing Char"/>
    <w:link w:val="Closing"/>
    <w:rsid w:val="008865AA"/>
    <w:rPr>
      <w:rFonts w:ascii="PMingLiU" w:eastAsia="PMingLiU" w:hAnsi="PMingLiU" w:cs="PMingLiU"/>
      <w:sz w:val="20"/>
      <w:szCs w:val="20"/>
    </w:rPr>
  </w:style>
  <w:style w:type="paragraph" w:styleId="E-mailSignature">
    <w:name w:val="E-mail Signature"/>
    <w:basedOn w:val="Normal"/>
    <w:link w:val="E-mailSignatureChar"/>
    <w:rsid w:val="008865AA"/>
    <w:pPr>
      <w:spacing w:line="240" w:lineRule="auto"/>
    </w:pPr>
    <w:rPr>
      <w:sz w:val="20"/>
    </w:rPr>
  </w:style>
  <w:style w:type="character" w:customStyle="1" w:styleId="E-mailSignatureChar">
    <w:name w:val="E-mail Signature Char"/>
    <w:link w:val="E-mailSignature"/>
    <w:rsid w:val="008865AA"/>
    <w:rPr>
      <w:rFonts w:ascii="PMingLiU" w:eastAsia="PMingLiU" w:hAnsi="PMingLiU" w:cs="PMingLiU"/>
      <w:sz w:val="20"/>
      <w:szCs w:val="20"/>
    </w:rPr>
  </w:style>
  <w:style w:type="paragraph" w:styleId="EnvelopeAddress">
    <w:name w:val="envelope address"/>
    <w:basedOn w:val="Normal"/>
    <w:rsid w:val="008865AA"/>
    <w:pPr>
      <w:framePr w:w="7920" w:h="1980" w:hRule="exact" w:hSpace="180" w:wrap="auto" w:hAnchor="page" w:xAlign="center" w:yAlign="bottom"/>
      <w:spacing w:line="240" w:lineRule="auto"/>
      <w:ind w:left="2880"/>
    </w:pPr>
    <w:rPr>
      <w:szCs w:val="24"/>
    </w:rPr>
  </w:style>
  <w:style w:type="paragraph" w:styleId="EnvelopeReturn">
    <w:name w:val="envelope return"/>
    <w:basedOn w:val="Normal"/>
    <w:rsid w:val="008865AA"/>
    <w:pPr>
      <w:spacing w:line="240" w:lineRule="auto"/>
    </w:pPr>
    <w:rPr>
      <w:sz w:val="20"/>
    </w:rPr>
  </w:style>
  <w:style w:type="character" w:styleId="HTMLAcronym">
    <w:name w:val="HTML Acronym"/>
    <w:unhideWhenUsed/>
    <w:rsid w:val="008865AA"/>
    <w:rPr>
      <w:rFonts w:cs="PMingLiU"/>
    </w:rPr>
  </w:style>
  <w:style w:type="paragraph" w:styleId="HTMLAddress">
    <w:name w:val="HTML Address"/>
    <w:basedOn w:val="Normal"/>
    <w:link w:val="HTMLAddressChar"/>
    <w:unhideWhenUsed/>
    <w:rsid w:val="008865AA"/>
    <w:pPr>
      <w:spacing w:line="240" w:lineRule="auto"/>
    </w:pPr>
    <w:rPr>
      <w:i/>
      <w:iCs/>
      <w:sz w:val="20"/>
    </w:rPr>
  </w:style>
  <w:style w:type="character" w:customStyle="1" w:styleId="HTMLAddressChar">
    <w:name w:val="HTML Address Char"/>
    <w:link w:val="HTMLAddress"/>
    <w:rsid w:val="008865AA"/>
    <w:rPr>
      <w:rFonts w:ascii="PMingLiU" w:eastAsia="PMingLiU" w:hAnsi="PMingLiU" w:cs="PMingLiU"/>
      <w:i/>
      <w:iCs/>
      <w:sz w:val="20"/>
      <w:szCs w:val="20"/>
    </w:rPr>
  </w:style>
  <w:style w:type="character" w:styleId="HTMLCode">
    <w:name w:val="HTML Code"/>
    <w:unhideWhenUsed/>
    <w:rsid w:val="008865AA"/>
    <w:rPr>
      <w:rFonts w:ascii="PMingLiU" w:hAnsi="PMingLiU" w:cs="PMingLiU"/>
      <w:sz w:val="20"/>
      <w:szCs w:val="20"/>
    </w:rPr>
  </w:style>
  <w:style w:type="character" w:styleId="HTMLDefinition">
    <w:name w:val="HTML Definition"/>
    <w:unhideWhenUsed/>
    <w:rsid w:val="008865AA"/>
    <w:rPr>
      <w:rFonts w:cs="PMingLiU"/>
      <w:i/>
      <w:iCs/>
    </w:rPr>
  </w:style>
  <w:style w:type="character" w:styleId="HTMLKeyboard">
    <w:name w:val="HTML Keyboard"/>
    <w:unhideWhenUsed/>
    <w:rsid w:val="008865AA"/>
    <w:rPr>
      <w:rFonts w:ascii="PMingLiU" w:hAnsi="PMingLiU" w:cs="PMingLiU"/>
      <w:sz w:val="20"/>
      <w:szCs w:val="20"/>
    </w:rPr>
  </w:style>
  <w:style w:type="character" w:styleId="HTMLSample">
    <w:name w:val="HTML Sample"/>
    <w:unhideWhenUsed/>
    <w:rsid w:val="008865AA"/>
    <w:rPr>
      <w:rFonts w:ascii="PMingLiU" w:hAnsi="PMingLiU" w:cs="PMingLiU"/>
    </w:rPr>
  </w:style>
  <w:style w:type="character" w:styleId="HTMLTypewriter">
    <w:name w:val="HTML Typewriter"/>
    <w:unhideWhenUsed/>
    <w:rsid w:val="008865AA"/>
    <w:rPr>
      <w:rFonts w:ascii="PMingLiU" w:hAnsi="PMingLiU" w:cs="PMingLiU"/>
      <w:sz w:val="20"/>
      <w:szCs w:val="20"/>
    </w:rPr>
  </w:style>
  <w:style w:type="character" w:styleId="HTMLVariable">
    <w:name w:val="HTML Variable"/>
    <w:unhideWhenUsed/>
    <w:rsid w:val="008865AA"/>
    <w:rPr>
      <w:rFonts w:cs="PMingLiU"/>
      <w:i/>
      <w:iCs/>
    </w:rPr>
  </w:style>
  <w:style w:type="paragraph" w:customStyle="1" w:styleId="Indented">
    <w:name w:val="Indented"/>
    <w:basedOn w:val="Normal"/>
    <w:qFormat/>
    <w:rsid w:val="008865AA"/>
    <w:pPr>
      <w:ind w:left="1440"/>
    </w:pPr>
    <w:rPr>
      <w:szCs w:val="22"/>
    </w:rPr>
  </w:style>
  <w:style w:type="paragraph" w:styleId="MessageHeader">
    <w:name w:val="Message Header"/>
    <w:basedOn w:val="Normal"/>
    <w:link w:val="MessageHeaderChar"/>
    <w:rsid w:val="008865AA"/>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szCs w:val="24"/>
    </w:rPr>
  </w:style>
  <w:style w:type="character" w:customStyle="1" w:styleId="MessageHeaderChar">
    <w:name w:val="Message Header Char"/>
    <w:link w:val="MessageHeader"/>
    <w:rsid w:val="008865AA"/>
    <w:rPr>
      <w:rFonts w:ascii="PMingLiU" w:eastAsia="PMingLiU" w:hAnsi="PMingLiU" w:cs="PMingLiU"/>
      <w:sz w:val="24"/>
      <w:szCs w:val="24"/>
      <w:shd w:val="pct20" w:color="auto" w:fill="auto"/>
    </w:rPr>
  </w:style>
  <w:style w:type="paragraph" w:styleId="NormalIndent">
    <w:name w:val="Normal Indent"/>
    <w:basedOn w:val="Normal"/>
    <w:rsid w:val="008865AA"/>
    <w:pPr>
      <w:spacing w:line="240" w:lineRule="auto"/>
      <w:ind w:left="720"/>
    </w:pPr>
    <w:rPr>
      <w:sz w:val="20"/>
    </w:rPr>
  </w:style>
  <w:style w:type="paragraph" w:styleId="NoteHeading">
    <w:name w:val="Note Heading"/>
    <w:basedOn w:val="Normal"/>
    <w:next w:val="Normal"/>
    <w:link w:val="NoteHeadingChar"/>
    <w:rsid w:val="008865AA"/>
    <w:pPr>
      <w:spacing w:line="240" w:lineRule="auto"/>
    </w:pPr>
    <w:rPr>
      <w:sz w:val="20"/>
    </w:rPr>
  </w:style>
  <w:style w:type="character" w:customStyle="1" w:styleId="NoteHeadingChar">
    <w:name w:val="Note Heading Char"/>
    <w:link w:val="NoteHeading"/>
    <w:rsid w:val="008865AA"/>
    <w:rPr>
      <w:rFonts w:ascii="PMingLiU" w:eastAsia="PMingLiU" w:hAnsi="PMingLiU" w:cs="PMingLiU"/>
      <w:sz w:val="20"/>
      <w:szCs w:val="20"/>
    </w:rPr>
  </w:style>
  <w:style w:type="paragraph" w:styleId="PlainText">
    <w:name w:val="Plain Text"/>
    <w:basedOn w:val="Normal"/>
    <w:link w:val="PlainTextChar"/>
    <w:rsid w:val="008865AA"/>
    <w:pPr>
      <w:spacing w:line="240" w:lineRule="auto"/>
    </w:pPr>
    <w:rPr>
      <w:sz w:val="20"/>
    </w:rPr>
  </w:style>
  <w:style w:type="character" w:customStyle="1" w:styleId="PlainTextChar">
    <w:name w:val="Plain Text Char"/>
    <w:link w:val="PlainText"/>
    <w:rsid w:val="008865AA"/>
    <w:rPr>
      <w:rFonts w:ascii="PMingLiU" w:eastAsia="PMingLiU" w:hAnsi="PMingLiU" w:cs="PMingLiU"/>
      <w:sz w:val="20"/>
      <w:szCs w:val="20"/>
    </w:rPr>
  </w:style>
  <w:style w:type="paragraph" w:styleId="Salutation">
    <w:name w:val="Salutation"/>
    <w:basedOn w:val="Normal"/>
    <w:next w:val="Normal"/>
    <w:link w:val="SalutationChar"/>
    <w:rsid w:val="008865AA"/>
    <w:pPr>
      <w:spacing w:line="240" w:lineRule="auto"/>
    </w:pPr>
    <w:rPr>
      <w:sz w:val="20"/>
    </w:rPr>
  </w:style>
  <w:style w:type="character" w:customStyle="1" w:styleId="SalutationChar">
    <w:name w:val="Salutation Char"/>
    <w:link w:val="Salutation"/>
    <w:rsid w:val="008865AA"/>
    <w:rPr>
      <w:rFonts w:ascii="PMingLiU" w:eastAsia="PMingLiU" w:hAnsi="PMingLiU" w:cs="PMingLiU"/>
      <w:sz w:val="20"/>
      <w:szCs w:val="20"/>
    </w:rPr>
  </w:style>
  <w:style w:type="paragraph" w:styleId="Signature">
    <w:name w:val="Signature"/>
    <w:basedOn w:val="Normal"/>
    <w:link w:val="SignatureChar"/>
    <w:rsid w:val="008865AA"/>
    <w:pPr>
      <w:spacing w:line="240" w:lineRule="auto"/>
      <w:ind w:left="4320"/>
    </w:pPr>
    <w:rPr>
      <w:sz w:val="20"/>
    </w:rPr>
  </w:style>
  <w:style w:type="character" w:customStyle="1" w:styleId="SignatureChar">
    <w:name w:val="Signature Char"/>
    <w:link w:val="Signature"/>
    <w:rsid w:val="008865AA"/>
    <w:rPr>
      <w:rFonts w:ascii="PMingLiU" w:eastAsia="PMingLiU" w:hAnsi="PMingLiU" w:cs="PMingLiU"/>
      <w:sz w:val="20"/>
      <w:szCs w:val="20"/>
    </w:rPr>
  </w:style>
  <w:style w:type="paragraph" w:customStyle="1" w:styleId="FormHead1">
    <w:name w:val="FormHead1"/>
    <w:basedOn w:val="Heading1"/>
    <w:qFormat/>
    <w:rsid w:val="008865AA"/>
    <w:pPr>
      <w:spacing w:before="480" w:after="240" w:line="280" w:lineRule="atLeast"/>
      <w:ind w:left="3600" w:hanging="720"/>
    </w:pPr>
    <w:rPr>
      <w:caps/>
      <w:sz w:val="22"/>
    </w:rPr>
  </w:style>
  <w:style w:type="paragraph" w:customStyle="1" w:styleId="Question">
    <w:name w:val="Question"/>
    <w:basedOn w:val="Question2"/>
    <w:qFormat/>
    <w:rsid w:val="008865AA"/>
    <w:pPr>
      <w:keepNext/>
    </w:pPr>
    <w:rPr>
      <w:b/>
    </w:rPr>
  </w:style>
  <w:style w:type="paragraph" w:customStyle="1" w:styleId="BodyText20">
    <w:name w:val="BodyText2"/>
    <w:basedOn w:val="BodyText"/>
    <w:qFormat/>
    <w:rsid w:val="008865AA"/>
    <w:pPr>
      <w:tabs>
        <w:tab w:val="left" w:pos="1080"/>
      </w:tabs>
      <w:spacing w:before="240" w:line="240" w:lineRule="auto"/>
    </w:pPr>
    <w:rPr>
      <w:sz w:val="20"/>
    </w:rPr>
  </w:style>
  <w:style w:type="paragraph" w:customStyle="1" w:styleId="Question2">
    <w:name w:val="Question2"/>
    <w:basedOn w:val="Normal"/>
    <w:qFormat/>
    <w:rsid w:val="008865AA"/>
    <w:pPr>
      <w:tabs>
        <w:tab w:val="left" w:pos="2160"/>
        <w:tab w:val="left" w:pos="3600"/>
        <w:tab w:val="right" w:pos="8147"/>
      </w:tabs>
      <w:spacing w:before="240" w:after="120" w:line="240" w:lineRule="auto"/>
      <w:ind w:left="432" w:hanging="432"/>
    </w:pPr>
    <w:rPr>
      <w:sz w:val="20"/>
    </w:rPr>
  </w:style>
  <w:style w:type="paragraph" w:customStyle="1" w:styleId="Answer1">
    <w:name w:val="Answer1"/>
    <w:basedOn w:val="Normal"/>
    <w:qFormat/>
    <w:rsid w:val="008865AA"/>
    <w:pPr>
      <w:tabs>
        <w:tab w:val="right" w:pos="8147"/>
      </w:tabs>
      <w:spacing w:after="120" w:line="240" w:lineRule="auto"/>
      <w:ind w:left="907" w:hanging="475"/>
    </w:pPr>
    <w:rPr>
      <w:sz w:val="20"/>
    </w:rPr>
  </w:style>
  <w:style w:type="paragraph" w:customStyle="1" w:styleId="Question3">
    <w:name w:val="Question3"/>
    <w:basedOn w:val="Normal"/>
    <w:qFormat/>
    <w:rsid w:val="008865AA"/>
    <w:pPr>
      <w:tabs>
        <w:tab w:val="left" w:pos="2340"/>
      </w:tabs>
      <w:spacing w:before="120" w:after="120" w:line="240" w:lineRule="auto"/>
      <w:ind w:left="763" w:hanging="360"/>
    </w:pPr>
    <w:rPr>
      <w:sz w:val="20"/>
    </w:rPr>
  </w:style>
  <w:style w:type="paragraph" w:customStyle="1" w:styleId="bodytext30">
    <w:name w:val="bodytext3"/>
    <w:basedOn w:val="Normal"/>
    <w:qFormat/>
    <w:rsid w:val="008865AA"/>
    <w:pPr>
      <w:spacing w:before="360" w:after="240" w:line="240" w:lineRule="auto"/>
      <w:jc w:val="center"/>
    </w:pPr>
    <w:rPr>
      <w:b/>
      <w:sz w:val="20"/>
    </w:rPr>
  </w:style>
  <w:style w:type="paragraph" w:customStyle="1" w:styleId="bodytextindent0">
    <w:name w:val="bodytext_indent"/>
    <w:basedOn w:val="BodyText20"/>
    <w:qFormat/>
    <w:rsid w:val="008865AA"/>
    <w:pPr>
      <w:tabs>
        <w:tab w:val="clear" w:pos="1080"/>
      </w:tabs>
      <w:ind w:left="446"/>
    </w:pPr>
  </w:style>
  <w:style w:type="paragraph" w:customStyle="1" w:styleId="AppendixTitle">
    <w:name w:val="Appendix Title"/>
    <w:basedOn w:val="Heading1"/>
    <w:qFormat/>
    <w:rsid w:val="008865AA"/>
    <w:pPr>
      <w:spacing w:line="320" w:lineRule="atLeast"/>
    </w:pPr>
  </w:style>
  <w:style w:type="paragraph" w:customStyle="1" w:styleId="bodytext40">
    <w:name w:val="bodytext4"/>
    <w:basedOn w:val="BodyText20"/>
    <w:qFormat/>
    <w:rsid w:val="008865AA"/>
    <w:rPr>
      <w:b/>
    </w:rPr>
  </w:style>
  <w:style w:type="character" w:customStyle="1" w:styleId="SingleSpace">
    <w:name w:val="Single Space"/>
    <w:rsid w:val="008865AA"/>
  </w:style>
  <w:style w:type="paragraph" w:customStyle="1" w:styleId="BodyText1">
    <w:name w:val="Body Text1"/>
    <w:aliases w:val="bt,body tx,indent,flush"/>
    <w:basedOn w:val="Normal"/>
    <w:link w:val="bodytextChar0"/>
    <w:rsid w:val="008865AA"/>
    <w:pPr>
      <w:spacing w:after="240" w:line="360" w:lineRule="atLeast"/>
      <w:ind w:firstLine="720"/>
    </w:pPr>
  </w:style>
  <w:style w:type="character" w:customStyle="1" w:styleId="bodytextChar0">
    <w:name w:val="body text Char"/>
    <w:link w:val="BodyText1"/>
    <w:locked/>
    <w:rsid w:val="008865AA"/>
    <w:rPr>
      <w:rFonts w:ascii="PMingLiU" w:eastAsia="PMingLiU" w:hAnsi="PMingLiU" w:cs="PMingLiU"/>
      <w:sz w:val="24"/>
      <w:szCs w:val="20"/>
    </w:rPr>
  </w:style>
  <w:style w:type="paragraph" w:customStyle="1" w:styleId="AppBJKLTableCaption">
    <w:name w:val="AppBJKLTableCaption"/>
    <w:basedOn w:val="Caption"/>
    <w:qFormat/>
    <w:rsid w:val="008865AA"/>
    <w:pPr>
      <w:keepNext/>
      <w:shd w:val="clear" w:color="auto" w:fill="DDDDDD"/>
      <w:spacing w:after="120"/>
    </w:pPr>
    <w:rPr>
      <w:color w:val="auto"/>
      <w:sz w:val="22"/>
      <w:szCs w:val="22"/>
    </w:rPr>
  </w:style>
  <w:style w:type="paragraph" w:customStyle="1" w:styleId="BodyTextAppA">
    <w:name w:val="Body Text AppA"/>
    <w:basedOn w:val="BodyText"/>
    <w:qFormat/>
    <w:rsid w:val="008865AA"/>
    <w:pPr>
      <w:spacing w:line="240" w:lineRule="auto"/>
    </w:pPr>
    <w:rPr>
      <w:sz w:val="22"/>
      <w:szCs w:val="22"/>
    </w:rPr>
  </w:style>
  <w:style w:type="paragraph" w:customStyle="1" w:styleId="AppHHeading1">
    <w:name w:val="AppH Heading 1"/>
    <w:basedOn w:val="Normal"/>
    <w:qFormat/>
    <w:rsid w:val="008865AA"/>
    <w:pPr>
      <w:keepNext/>
      <w:keepLines/>
    </w:pPr>
    <w:rPr>
      <w:b/>
      <w:bCs/>
      <w:szCs w:val="24"/>
    </w:rPr>
  </w:style>
  <w:style w:type="paragraph" w:customStyle="1" w:styleId="headtitle">
    <w:name w:val="head_title"/>
    <w:basedOn w:val="Normal"/>
    <w:locked/>
    <w:rsid w:val="008865AA"/>
    <w:pPr>
      <w:framePr w:w="10490" w:h="227" w:hRule="exact" w:wrap="around" w:vAnchor="page" w:hAnchor="page" w:x="852" w:y="2785" w:anchorLock="1"/>
      <w:spacing w:line="240" w:lineRule="auto"/>
    </w:pPr>
    <w:rPr>
      <w:b/>
      <w:color w:val="ED3E12"/>
      <w:sz w:val="22"/>
    </w:rPr>
  </w:style>
  <w:style w:type="paragraph" w:customStyle="1" w:styleId="Footer1">
    <w:name w:val="Footer1"/>
    <w:basedOn w:val="Normal"/>
    <w:locked/>
    <w:rsid w:val="008865AA"/>
    <w:pPr>
      <w:framePr w:w="6804" w:h="227" w:hRule="exact" w:wrap="notBeside" w:vAnchor="page" w:hAnchor="page" w:x="852" w:y="15877" w:anchorLock="1"/>
      <w:pBdr>
        <w:top w:val="single" w:sz="4" w:space="1" w:color="auto"/>
      </w:pBdr>
      <w:spacing w:line="240" w:lineRule="auto"/>
    </w:pPr>
    <w:rPr>
      <w:sz w:val="20"/>
      <w:szCs w:val="18"/>
    </w:rPr>
  </w:style>
  <w:style w:type="paragraph" w:customStyle="1" w:styleId="bullet1">
    <w:name w:val="bullet 1"/>
    <w:basedOn w:val="Normal"/>
    <w:rsid w:val="008865AA"/>
    <w:pPr>
      <w:tabs>
        <w:tab w:val="left" w:pos="720"/>
        <w:tab w:val="num" w:pos="1170"/>
      </w:tabs>
      <w:spacing w:before="120" w:line="300" w:lineRule="exact"/>
      <w:ind w:left="1170" w:hanging="360"/>
      <w:jc w:val="both"/>
    </w:pPr>
  </w:style>
  <w:style w:type="paragraph" w:customStyle="1" w:styleId="bullet2">
    <w:name w:val="bullet 2"/>
    <w:basedOn w:val="bullet1"/>
    <w:rsid w:val="008865AA"/>
    <w:pPr>
      <w:tabs>
        <w:tab w:val="clear" w:pos="720"/>
        <w:tab w:val="clear" w:pos="1170"/>
        <w:tab w:val="num" w:pos="1080"/>
      </w:tabs>
      <w:ind w:left="1080"/>
    </w:pPr>
  </w:style>
  <w:style w:type="paragraph" w:customStyle="1" w:styleId="FigureTitle">
    <w:name w:val="Figure Title"/>
    <w:basedOn w:val="Normal"/>
    <w:rsid w:val="008865AA"/>
    <w:pPr>
      <w:keepNext/>
      <w:tabs>
        <w:tab w:val="num" w:pos="360"/>
      </w:tabs>
      <w:spacing w:before="320" w:after="120" w:line="320" w:lineRule="exact"/>
      <w:ind w:left="360" w:hanging="360"/>
      <w:jc w:val="center"/>
    </w:pPr>
    <w:rPr>
      <w:b/>
      <w:sz w:val="22"/>
      <w:szCs w:val="22"/>
    </w:rPr>
  </w:style>
  <w:style w:type="paragraph" w:customStyle="1" w:styleId="paragraph">
    <w:name w:val="paragraph"/>
    <w:basedOn w:val="Normal"/>
    <w:link w:val="paragraphChar"/>
    <w:rsid w:val="008865AA"/>
    <w:pPr>
      <w:spacing w:before="240" w:line="320" w:lineRule="exact"/>
      <w:jc w:val="both"/>
    </w:pPr>
    <w:rPr>
      <w:szCs w:val="24"/>
    </w:rPr>
  </w:style>
  <w:style w:type="paragraph" w:customStyle="1" w:styleId="Appendix">
    <w:name w:val="Appendix"/>
    <w:basedOn w:val="Normal"/>
    <w:rsid w:val="008865AA"/>
    <w:pPr>
      <w:spacing w:before="720" w:line="240" w:lineRule="atLeast"/>
      <w:outlineLvl w:val="0"/>
    </w:pPr>
    <w:rPr>
      <w:kern w:val="28"/>
      <w:sz w:val="48"/>
    </w:rPr>
  </w:style>
  <w:style w:type="paragraph" w:customStyle="1" w:styleId="clientadd">
    <w:name w:val="clientadd"/>
    <w:basedOn w:val="Normal"/>
    <w:rsid w:val="008865AA"/>
    <w:pPr>
      <w:spacing w:line="300" w:lineRule="exact"/>
    </w:pPr>
  </w:style>
  <w:style w:type="paragraph" w:customStyle="1" w:styleId="Listenabsatz">
    <w:name w:val="Listenabsatz"/>
    <w:basedOn w:val="Normal"/>
    <w:qFormat/>
    <w:rsid w:val="008865AA"/>
    <w:pPr>
      <w:spacing w:before="120" w:after="120" w:line="360" w:lineRule="auto"/>
      <w:ind w:left="720"/>
      <w:contextualSpacing/>
      <w:jc w:val="both"/>
    </w:pPr>
    <w:rPr>
      <w:szCs w:val="22"/>
    </w:rPr>
  </w:style>
  <w:style w:type="paragraph" w:customStyle="1" w:styleId="Appbullet1">
    <w:name w:val="App bullet 1"/>
    <w:basedOn w:val="Normal"/>
    <w:rsid w:val="008865AA"/>
    <w:pPr>
      <w:tabs>
        <w:tab w:val="num" w:pos="720"/>
      </w:tabs>
      <w:spacing w:line="240" w:lineRule="auto"/>
      <w:ind w:left="720" w:hanging="360"/>
    </w:pPr>
    <w:rPr>
      <w:szCs w:val="24"/>
    </w:rPr>
  </w:style>
  <w:style w:type="paragraph" w:customStyle="1" w:styleId="bullet1blank">
    <w:name w:val="bullet 1 blank"/>
    <w:basedOn w:val="bullet1"/>
    <w:rsid w:val="008865AA"/>
    <w:pPr>
      <w:tabs>
        <w:tab w:val="clear" w:pos="1170"/>
      </w:tabs>
      <w:ind w:left="720"/>
    </w:pPr>
  </w:style>
  <w:style w:type="paragraph" w:customStyle="1" w:styleId="Heading41">
    <w:name w:val="Heading 41"/>
    <w:basedOn w:val="Normal"/>
    <w:qFormat/>
    <w:rsid w:val="008865AA"/>
    <w:pPr>
      <w:spacing w:before="240" w:line="240" w:lineRule="auto"/>
      <w:jc w:val="both"/>
    </w:pPr>
    <w:rPr>
      <w:b/>
      <w:iCs/>
      <w:szCs w:val="24"/>
    </w:rPr>
  </w:style>
  <w:style w:type="paragraph" w:customStyle="1" w:styleId="paraquote">
    <w:name w:val="para quote"/>
    <w:basedOn w:val="Normal"/>
    <w:link w:val="paraquoteChar"/>
    <w:rsid w:val="008865AA"/>
    <w:pPr>
      <w:keepNext/>
      <w:spacing w:before="240" w:line="240" w:lineRule="auto"/>
      <w:ind w:left="562" w:right="562"/>
      <w:jc w:val="both"/>
    </w:pPr>
    <w:rPr>
      <w:i/>
      <w:iCs/>
      <w:szCs w:val="24"/>
    </w:rPr>
  </w:style>
  <w:style w:type="character" w:customStyle="1" w:styleId="paraquoteChar">
    <w:name w:val="para quote Char"/>
    <w:link w:val="paraquote"/>
    <w:rsid w:val="008865AA"/>
    <w:rPr>
      <w:rFonts w:ascii="PMingLiU" w:eastAsia="PMingLiU" w:hAnsi="PMingLiU" w:cs="PMingLiU"/>
      <w:i/>
      <w:iCs/>
      <w:sz w:val="24"/>
      <w:szCs w:val="24"/>
      <w:lang w:val="zh-TW"/>
    </w:rPr>
  </w:style>
  <w:style w:type="paragraph" w:customStyle="1" w:styleId="paraquotespeaker">
    <w:name w:val="para quote speaker"/>
    <w:basedOn w:val="Normal"/>
    <w:rsid w:val="008865AA"/>
    <w:pPr>
      <w:spacing w:before="120" w:line="240" w:lineRule="auto"/>
      <w:jc w:val="right"/>
    </w:pPr>
    <w:rPr>
      <w:b/>
      <w:bCs/>
      <w:szCs w:val="24"/>
    </w:rPr>
  </w:style>
  <w:style w:type="paragraph" w:customStyle="1" w:styleId="tableheadital">
    <w:name w:val="table head ital"/>
    <w:basedOn w:val="Tableheadings"/>
    <w:rsid w:val="008865AA"/>
    <w:pPr>
      <w:spacing w:line="320" w:lineRule="exact"/>
    </w:pPr>
    <w:rPr>
      <w:i/>
    </w:rPr>
  </w:style>
  <w:style w:type="paragraph" w:customStyle="1" w:styleId="tableappAhead66">
    <w:name w:val="table app A head 6 6"/>
    <w:basedOn w:val="Normal"/>
    <w:rsid w:val="008865AA"/>
    <w:pPr>
      <w:spacing w:before="120" w:after="120" w:line="240" w:lineRule="auto"/>
    </w:pPr>
    <w:rPr>
      <w:sz w:val="22"/>
    </w:rPr>
  </w:style>
  <w:style w:type="paragraph" w:customStyle="1" w:styleId="tableappAbody62">
    <w:name w:val="table app A body 6 2"/>
    <w:basedOn w:val="tableappAhead66"/>
    <w:rsid w:val="008865AA"/>
    <w:pPr>
      <w:spacing w:after="40"/>
    </w:pPr>
  </w:style>
  <w:style w:type="paragraph" w:customStyle="1" w:styleId="paraslidebox">
    <w:name w:val="para slide box"/>
    <w:basedOn w:val="Normal"/>
    <w:rsid w:val="008865AA"/>
    <w:pPr>
      <w:pBdr>
        <w:top w:val="single" w:sz="4" w:space="1" w:color="auto"/>
        <w:left w:val="single" w:sz="4" w:space="4" w:color="auto"/>
        <w:bottom w:val="single" w:sz="4" w:space="1" w:color="auto"/>
        <w:right w:val="single" w:sz="4" w:space="4" w:color="auto"/>
      </w:pBdr>
      <w:spacing w:before="240" w:line="240" w:lineRule="auto"/>
      <w:ind w:left="936" w:right="936"/>
      <w:jc w:val="center"/>
    </w:pPr>
    <w:rPr>
      <w:sz w:val="20"/>
      <w:szCs w:val="24"/>
    </w:rPr>
  </w:style>
  <w:style w:type="character" w:customStyle="1" w:styleId="paragraphChar">
    <w:name w:val="paragraph Char"/>
    <w:link w:val="paragraph"/>
    <w:rsid w:val="008865AA"/>
    <w:rPr>
      <w:rFonts w:ascii="PMingLiU" w:eastAsia="PMingLiU" w:hAnsi="PMingLiU" w:cs="PMingLiU"/>
      <w:sz w:val="24"/>
      <w:szCs w:val="24"/>
      <w:lang w:val="zh-TW"/>
    </w:rPr>
  </w:style>
  <w:style w:type="paragraph" w:customStyle="1" w:styleId="Apphead1">
    <w:name w:val="App head 1"/>
    <w:rsid w:val="008865AA"/>
    <w:pPr>
      <w:spacing w:before="360"/>
    </w:pPr>
    <w:rPr>
      <w:b/>
      <w:caps/>
      <w:kern w:val="28"/>
      <w:sz w:val="30"/>
      <w:lang w:val="zh-TW" w:eastAsia="zh-TW" w:bidi="zh-TW"/>
    </w:rPr>
  </w:style>
  <w:style w:type="paragraph" w:customStyle="1" w:styleId="appques">
    <w:name w:val="app ques"/>
    <w:basedOn w:val="Normal"/>
    <w:link w:val="appquesChar"/>
    <w:rsid w:val="008865AA"/>
    <w:pPr>
      <w:keepNext/>
      <w:pBdr>
        <w:top w:val="single" w:sz="4" w:space="1" w:color="auto"/>
        <w:left w:val="single" w:sz="4" w:space="4" w:color="auto"/>
        <w:bottom w:val="single" w:sz="4" w:space="1" w:color="auto"/>
        <w:right w:val="single" w:sz="4" w:space="4" w:color="auto"/>
      </w:pBdr>
      <w:shd w:val="clear" w:color="auto" w:fill="FFCC99"/>
      <w:spacing w:before="360" w:line="240" w:lineRule="auto"/>
      <w:ind w:left="360" w:hanging="360"/>
    </w:pPr>
    <w:rPr>
      <w:b/>
      <w:sz w:val="20"/>
    </w:rPr>
  </w:style>
  <w:style w:type="paragraph" w:customStyle="1" w:styleId="Appnameheadings">
    <w:name w:val="App name headings"/>
    <w:basedOn w:val="Normal"/>
    <w:link w:val="AppnameheadingsChar"/>
    <w:rsid w:val="008865AA"/>
    <w:pPr>
      <w:keepNext/>
      <w:spacing w:before="240" w:line="240" w:lineRule="auto"/>
    </w:pPr>
    <w:rPr>
      <w:b/>
      <w:sz w:val="20"/>
    </w:rPr>
  </w:style>
  <w:style w:type="paragraph" w:customStyle="1" w:styleId="default0">
    <w:name w:val="default"/>
    <w:basedOn w:val="Normal"/>
    <w:rsid w:val="008865AA"/>
    <w:pPr>
      <w:autoSpaceDE w:val="0"/>
      <w:autoSpaceDN w:val="0"/>
      <w:spacing w:line="240" w:lineRule="auto"/>
    </w:pPr>
    <w:rPr>
      <w:color w:val="000000"/>
      <w:szCs w:val="24"/>
    </w:rPr>
  </w:style>
  <w:style w:type="character" w:customStyle="1" w:styleId="AppnameheadingsChar">
    <w:name w:val="App name headings Char"/>
    <w:link w:val="Appnameheadings"/>
    <w:rsid w:val="008865AA"/>
    <w:rPr>
      <w:rFonts w:ascii="PMingLiU" w:eastAsia="PMingLiU" w:hAnsi="PMingLiU" w:cs="PMingLiU"/>
      <w:b/>
      <w:sz w:val="20"/>
      <w:szCs w:val="20"/>
    </w:rPr>
  </w:style>
  <w:style w:type="character" w:customStyle="1" w:styleId="appquesChar">
    <w:name w:val="app ques Char"/>
    <w:link w:val="appques"/>
    <w:rsid w:val="008865AA"/>
    <w:rPr>
      <w:rFonts w:ascii="PMingLiU" w:eastAsia="PMingLiU" w:hAnsi="PMingLiU" w:cs="PMingLiU"/>
      <w:b/>
      <w:sz w:val="20"/>
      <w:szCs w:val="20"/>
      <w:shd w:val="clear" w:color="auto" w:fill="FFCC99"/>
      <w:lang w:val="zh-TW"/>
    </w:rPr>
  </w:style>
  <w:style w:type="character" w:customStyle="1" w:styleId="journalname">
    <w:name w:val="journalname"/>
    <w:basedOn w:val="DefaultParagraphFont"/>
    <w:rsid w:val="008865AA"/>
  </w:style>
  <w:style w:type="paragraph" w:customStyle="1" w:styleId="StyleLeft026Hanging043After36pt">
    <w:name w:val="Style Left:  0.26&quot; Hanging:  0.43&quot; After:  36 pt"/>
    <w:basedOn w:val="Normal"/>
    <w:rsid w:val="008865AA"/>
    <w:pPr>
      <w:spacing w:after="720" w:line="240" w:lineRule="auto"/>
      <w:ind w:left="979" w:hanging="619"/>
    </w:pPr>
  </w:style>
  <w:style w:type="paragraph" w:customStyle="1" w:styleId="BodyTextIndent1">
    <w:name w:val="Body Text Indent1"/>
    <w:basedOn w:val="Normal"/>
    <w:rsid w:val="008865AA"/>
    <w:pPr>
      <w:keepNext/>
      <w:keepLines/>
      <w:spacing w:after="180" w:line="240" w:lineRule="auto"/>
      <w:ind w:left="547"/>
    </w:pPr>
    <w:rPr>
      <w:szCs w:val="22"/>
    </w:rPr>
  </w:style>
  <w:style w:type="paragraph" w:customStyle="1" w:styleId="F1F4FooterEven">
    <w:name w:val="_F1F4_Footer_Even"/>
    <w:next w:val="Normal"/>
    <w:rsid w:val="008865AA"/>
    <w:pPr>
      <w:framePr w:wrap="around" w:hAnchor="page" w:x="505" w:yAlign="inside"/>
      <w:shd w:val="solid" w:color="FFFFFF" w:fill="FFFFFF"/>
      <w:tabs>
        <w:tab w:val="center" w:pos="4608"/>
        <w:tab w:val="right" w:pos="9360"/>
      </w:tabs>
      <w:suppressOverlap/>
    </w:pPr>
    <w:rPr>
      <w:b/>
      <w:lang w:val="zh-TW" w:eastAsia="zh-TW" w:bidi="zh-TW"/>
    </w:rPr>
  </w:style>
  <w:style w:type="paragraph" w:customStyle="1" w:styleId="F1F4HeaderOdd">
    <w:name w:val="_F1F4_Header_Odd"/>
    <w:basedOn w:val="Normal"/>
    <w:next w:val="Normal"/>
    <w:rsid w:val="008865AA"/>
    <w:pPr>
      <w:framePr w:hSpace="72" w:wrap="around" w:hAnchor="page" w:x="14905" w:y="1"/>
      <w:pBdr>
        <w:bottom w:val="single" w:sz="2" w:space="1" w:color="auto"/>
      </w:pBdr>
      <w:spacing w:line="240" w:lineRule="auto"/>
      <w:suppressOverlap/>
      <w:jc w:val="right"/>
    </w:pPr>
    <w:rPr>
      <w:i/>
      <w:sz w:val="18"/>
    </w:rPr>
  </w:style>
  <w:style w:type="paragraph" w:customStyle="1" w:styleId="AppendixHeading1">
    <w:name w:val="AppendixHeading1"/>
    <w:basedOn w:val="Heading1"/>
    <w:qFormat/>
    <w:rsid w:val="008865AA"/>
  </w:style>
  <w:style w:type="paragraph" w:customStyle="1" w:styleId="blogsubhead">
    <w:name w:val="blogsubhead"/>
    <w:basedOn w:val="Normal"/>
    <w:rsid w:val="008865AA"/>
    <w:pPr>
      <w:spacing w:line="240" w:lineRule="auto"/>
    </w:pPr>
    <w:rPr>
      <w:szCs w:val="24"/>
    </w:rPr>
  </w:style>
  <w:style w:type="character" w:customStyle="1" w:styleId="blogpubmonth1">
    <w:name w:val="blogpubmonth1"/>
    <w:rsid w:val="008865AA"/>
    <w:rPr>
      <w:b/>
      <w:bCs/>
      <w:caps/>
      <w:vanish w:val="0"/>
      <w:webHidden w:val="0"/>
      <w:color w:val="FFFFFF"/>
      <w:sz w:val="15"/>
      <w:szCs w:val="15"/>
      <w:specVanish w:val="0"/>
    </w:rPr>
  </w:style>
  <w:style w:type="character" w:customStyle="1" w:styleId="blogpubdate1">
    <w:name w:val="blogpubdate1"/>
    <w:rsid w:val="008865AA"/>
    <w:rPr>
      <w:vanish w:val="0"/>
      <w:webHidden w:val="0"/>
      <w:sz w:val="18"/>
      <w:szCs w:val="18"/>
      <w:specVanish w:val="0"/>
    </w:rPr>
  </w:style>
  <w:style w:type="character" w:customStyle="1" w:styleId="blogauthor">
    <w:name w:val="blog_author"/>
    <w:basedOn w:val="DefaultParagraphFont"/>
    <w:rsid w:val="008865AA"/>
  </w:style>
  <w:style w:type="character" w:customStyle="1" w:styleId="blogdate1">
    <w:name w:val="blogdate1"/>
    <w:rsid w:val="008865AA"/>
    <w:rPr>
      <w:color w:val="666666"/>
    </w:rPr>
  </w:style>
  <w:style w:type="paragraph" w:customStyle="1" w:styleId="ExhibitTitle">
    <w:name w:val="Exhibit Title"/>
    <w:rsid w:val="008865AA"/>
    <w:pPr>
      <w:keepNext/>
      <w:keepLines/>
      <w:spacing w:before="160" w:after="60" w:line="260" w:lineRule="exact"/>
      <w:ind w:left="1440" w:hanging="1440"/>
    </w:pPr>
    <w:rPr>
      <w:snapToGrid w:val="0"/>
      <w:color w:val="0A357E"/>
      <w:sz w:val="22"/>
      <w:lang w:val="zh-TW" w:eastAsia="zh-TW" w:bidi="zh-TW"/>
    </w:rPr>
  </w:style>
  <w:style w:type="paragraph" w:customStyle="1" w:styleId="exhibitsource">
    <w:name w:val="exhibit source"/>
    <w:basedOn w:val="Normal"/>
    <w:rsid w:val="008865AA"/>
    <w:pPr>
      <w:keepLines/>
      <w:spacing w:before="60" w:after="240" w:line="240" w:lineRule="auto"/>
      <w:ind w:left="187" w:hanging="187"/>
    </w:pPr>
    <w:rPr>
      <w:sz w:val="20"/>
    </w:rPr>
  </w:style>
  <w:style w:type="paragraph" w:customStyle="1" w:styleId="appparaarial11">
    <w:name w:val="app para arial 11"/>
    <w:basedOn w:val="Tabletext0"/>
    <w:link w:val="appparaarial11CharChar"/>
    <w:rsid w:val="008865AA"/>
    <w:pPr>
      <w:spacing w:before="120" w:after="0" w:line="240" w:lineRule="auto"/>
    </w:pPr>
  </w:style>
  <w:style w:type="character" w:customStyle="1" w:styleId="appparaarial11CharChar">
    <w:name w:val="app para arial 11 Char Char"/>
    <w:link w:val="appparaarial11"/>
    <w:rsid w:val="008865AA"/>
    <w:rPr>
      <w:rFonts w:ascii="PMingLiU" w:eastAsia="PMingLiU" w:hAnsi="PMingLiU" w:cs="PMingLiU"/>
      <w:sz w:val="20"/>
      <w:szCs w:val="20"/>
      <w:lang w:val="zh-TW"/>
    </w:rPr>
  </w:style>
  <w:style w:type="paragraph" w:customStyle="1" w:styleId="ac26">
    <w:name w:val="ac26"/>
    <w:basedOn w:val="List3"/>
    <w:rsid w:val="008865AA"/>
    <w:pPr>
      <w:keepNext/>
      <w:keepLines/>
      <w:tabs>
        <w:tab w:val="left" w:pos="1440"/>
      </w:tabs>
      <w:spacing w:after="120"/>
      <w:ind w:left="1440" w:hanging="1440"/>
      <w:contextualSpacing w:val="0"/>
    </w:pPr>
  </w:style>
  <w:style w:type="paragraph" w:customStyle="1" w:styleId="abodytelephone">
    <w:name w:val="abody_telephone"/>
    <w:basedOn w:val="BodyTextIndent"/>
    <w:rsid w:val="008865AA"/>
    <w:pPr>
      <w:spacing w:after="0"/>
    </w:pPr>
  </w:style>
  <w:style w:type="paragraph" w:customStyle="1" w:styleId="ae9">
    <w:name w:val="ae9"/>
    <w:basedOn w:val="ListNumber4"/>
    <w:rsid w:val="008865AA"/>
    <w:pPr>
      <w:numPr>
        <w:numId w:val="0"/>
      </w:numPr>
      <w:tabs>
        <w:tab w:val="num" w:pos="576"/>
      </w:tabs>
      <w:spacing w:before="480"/>
      <w:ind w:left="576" w:hanging="576"/>
    </w:pPr>
  </w:style>
  <w:style w:type="paragraph" w:customStyle="1" w:styleId="af10">
    <w:name w:val="af10"/>
    <w:basedOn w:val="ListNumber2"/>
    <w:rsid w:val="008865AA"/>
    <w:pPr>
      <w:keepLines/>
      <w:numPr>
        <w:numId w:val="0"/>
      </w:numPr>
      <w:tabs>
        <w:tab w:val="clear" w:pos="576"/>
        <w:tab w:val="left" w:pos="630"/>
      </w:tabs>
      <w:ind w:left="540" w:hanging="540"/>
    </w:pPr>
  </w:style>
  <w:style w:type="paragraph" w:customStyle="1" w:styleId="ag30">
    <w:name w:val="ag30"/>
    <w:basedOn w:val="List3"/>
    <w:qFormat/>
    <w:rsid w:val="008865AA"/>
    <w:pPr>
      <w:keepNext/>
      <w:keepLines/>
      <w:tabs>
        <w:tab w:val="left" w:pos="1440"/>
      </w:tabs>
      <w:spacing w:after="120"/>
      <w:ind w:left="1440" w:hanging="1440"/>
      <w:contextualSpacing w:val="0"/>
    </w:pPr>
  </w:style>
  <w:style w:type="paragraph" w:customStyle="1" w:styleId="ah35">
    <w:name w:val="ah35"/>
    <w:basedOn w:val="List3"/>
    <w:qFormat/>
    <w:rsid w:val="008865AA"/>
    <w:pPr>
      <w:keepNext/>
      <w:keepLines/>
      <w:tabs>
        <w:tab w:val="left" w:pos="1440"/>
      </w:tabs>
      <w:spacing w:after="120"/>
      <w:ind w:left="1440" w:hanging="1440"/>
      <w:contextualSpacing w:val="0"/>
    </w:pPr>
  </w:style>
  <w:style w:type="paragraph" w:customStyle="1" w:styleId="ah24">
    <w:name w:val="ah24"/>
    <w:basedOn w:val="List3"/>
    <w:qFormat/>
    <w:rsid w:val="008865AA"/>
    <w:pPr>
      <w:keepNext/>
      <w:keepLines/>
      <w:tabs>
        <w:tab w:val="left" w:pos="1440"/>
      </w:tabs>
      <w:spacing w:after="120"/>
      <w:ind w:left="1440" w:hanging="1440"/>
      <w:contextualSpacing w:val="0"/>
    </w:pPr>
  </w:style>
  <w:style w:type="paragraph" w:customStyle="1" w:styleId="AppHeading2AppP">
    <w:name w:val="AppHeading2_AppP"/>
    <w:basedOn w:val="AppHeading20"/>
    <w:qFormat/>
    <w:rsid w:val="008865AA"/>
    <w:pPr>
      <w:spacing w:before="0" w:line="320" w:lineRule="atLeast"/>
      <w:ind w:left="450" w:hanging="450"/>
    </w:pPr>
    <w:rPr>
      <w:smallCaps w:val="0"/>
    </w:rPr>
  </w:style>
  <w:style w:type="character" w:customStyle="1" w:styleId="BodyChar1">
    <w:name w:val="Body Char1"/>
    <w:link w:val="Body"/>
    <w:locked/>
    <w:rsid w:val="008865AA"/>
    <w:rPr>
      <w:rFonts w:ascii="PMingLiU" w:eastAsia="PMingLiU" w:hAnsi="PMingLiU" w:cs="PMingLiU"/>
      <w:szCs w:val="24"/>
    </w:rPr>
  </w:style>
  <w:style w:type="paragraph" w:customStyle="1" w:styleId="Body">
    <w:name w:val="Body"/>
    <w:link w:val="BodyChar1"/>
    <w:qFormat/>
    <w:rsid w:val="008865AA"/>
    <w:pPr>
      <w:spacing w:before="180"/>
    </w:pPr>
    <w:rPr>
      <w:sz w:val="22"/>
      <w:szCs w:val="24"/>
      <w:lang w:val="zh-TW" w:eastAsia="zh-TW" w:bidi="zh-TW"/>
    </w:rPr>
  </w:style>
  <w:style w:type="character" w:customStyle="1" w:styleId="BulletChar">
    <w:name w:val="Bullet Char"/>
    <w:link w:val="Bullet"/>
    <w:locked/>
    <w:rsid w:val="008865AA"/>
    <w:rPr>
      <w:sz w:val="22"/>
      <w:szCs w:val="24"/>
      <w:lang w:val="zh-TW" w:eastAsia="zh-TW" w:bidi="zh-TW"/>
    </w:rPr>
  </w:style>
  <w:style w:type="paragraph" w:customStyle="1" w:styleId="Bullet">
    <w:name w:val="Bullet"/>
    <w:link w:val="BulletChar"/>
    <w:qFormat/>
    <w:rsid w:val="008865AA"/>
    <w:pPr>
      <w:numPr>
        <w:numId w:val="11"/>
      </w:numPr>
      <w:spacing w:before="120"/>
    </w:pPr>
    <w:rPr>
      <w:sz w:val="22"/>
      <w:szCs w:val="24"/>
      <w:lang w:val="zh-TW" w:eastAsia="zh-TW" w:bidi="zh-TW"/>
    </w:rPr>
  </w:style>
  <w:style w:type="paragraph" w:customStyle="1" w:styleId="MarginSubhead">
    <w:name w:val="Margin Subhead"/>
    <w:rsid w:val="008865AA"/>
    <w:pPr>
      <w:spacing w:before="180"/>
      <w:ind w:left="216"/>
    </w:pPr>
    <w:rPr>
      <w:b/>
      <w:szCs w:val="24"/>
      <w:lang w:val="zh-TW" w:eastAsia="zh-TW" w:bidi="zh-TW"/>
    </w:rPr>
  </w:style>
  <w:style w:type="paragraph" w:customStyle="1" w:styleId="Style2">
    <w:name w:val="Style2"/>
    <w:basedOn w:val="Heading4"/>
    <w:link w:val="Style2Char"/>
    <w:autoRedefine/>
    <w:qFormat/>
    <w:rsid w:val="008865AA"/>
    <w:rPr>
      <w:szCs w:val="26"/>
    </w:rPr>
  </w:style>
  <w:style w:type="character" w:customStyle="1" w:styleId="Style2Char">
    <w:name w:val="Style2 Char"/>
    <w:link w:val="Style2"/>
    <w:rsid w:val="008865AA"/>
    <w:rPr>
      <w:rFonts w:ascii="PMingLiU" w:eastAsia="PMingLiU" w:hAnsi="PMingLiU" w:cs="PMingLiU"/>
      <w:b/>
      <w:bCs/>
      <w:iCs/>
      <w:sz w:val="24"/>
      <w:szCs w:val="26"/>
    </w:rPr>
  </w:style>
  <w:style w:type="paragraph" w:customStyle="1" w:styleId="BulletsBlackCircles">
    <w:name w:val="Bullets Black Circles"/>
    <w:basedOn w:val="Normal"/>
    <w:qFormat/>
    <w:rsid w:val="008865AA"/>
    <w:pPr>
      <w:numPr>
        <w:numId w:val="12"/>
      </w:numPr>
      <w:spacing w:before="60" w:line="240" w:lineRule="auto"/>
    </w:pPr>
    <w:rPr>
      <w:szCs w:val="24"/>
    </w:rPr>
  </w:style>
  <w:style w:type="character" w:customStyle="1" w:styleId="TableHeadersChar">
    <w:name w:val="Table Headers Char"/>
    <w:link w:val="TableHeaders"/>
    <w:rsid w:val="008865AA"/>
    <w:rPr>
      <w:rFonts w:ascii="PMingLiU" w:eastAsia="PMingLiU" w:hAnsi="PMingLiU" w:cs="PMingLiU"/>
      <w:noProof/>
      <w:snapToGrid w:val="0"/>
      <w:szCs w:val="20"/>
    </w:rPr>
  </w:style>
  <w:style w:type="paragraph" w:customStyle="1" w:styleId="TableHead">
    <w:name w:val="Table Head"/>
    <w:rsid w:val="008865AA"/>
    <w:pPr>
      <w:spacing w:before="40" w:after="40" w:line="200" w:lineRule="exact"/>
      <w:jc w:val="center"/>
    </w:pPr>
    <w:rPr>
      <w:b/>
      <w:color w:val="FFFFFF"/>
      <w:lang w:val="zh-TW" w:eastAsia="zh-TW" w:bidi="zh-TW"/>
    </w:rPr>
  </w:style>
  <w:style w:type="paragraph" w:customStyle="1" w:styleId="StdHead">
    <w:name w:val="Std Head"/>
    <w:rsid w:val="008865AA"/>
    <w:pPr>
      <w:pBdr>
        <w:top w:val="single" w:sz="6" w:space="2" w:color="auto"/>
        <w:left w:val="single" w:sz="6" w:space="2" w:color="auto"/>
        <w:bottom w:val="single" w:sz="6" w:space="2" w:color="auto"/>
        <w:right w:val="single" w:sz="6" w:space="2" w:color="auto"/>
      </w:pBdr>
      <w:shd w:val="clear" w:color="auto" w:fill="000000"/>
      <w:spacing w:before="360"/>
    </w:pPr>
    <w:rPr>
      <w:b/>
      <w:color w:val="FFFFFF"/>
      <w:sz w:val="22"/>
      <w:szCs w:val="28"/>
      <w:lang w:val="zh-TW" w:eastAsia="zh-TW" w:bidi="zh-TW"/>
    </w:rPr>
  </w:style>
  <w:style w:type="paragraph" w:customStyle="1" w:styleId="PBodyText">
    <w:name w:val="P.Body Text"/>
    <w:link w:val="PBodyTextChar"/>
    <w:qFormat/>
    <w:rsid w:val="008865AA"/>
    <w:pPr>
      <w:spacing w:after="240"/>
    </w:pPr>
    <w:rPr>
      <w:sz w:val="24"/>
      <w:szCs w:val="22"/>
      <w:lang w:val="zh-TW" w:eastAsia="zh-TW" w:bidi="zh-TW"/>
    </w:rPr>
  </w:style>
  <w:style w:type="character" w:customStyle="1" w:styleId="PBodyTextChar">
    <w:name w:val="P.Body Text Char"/>
    <w:link w:val="PBodyText"/>
    <w:locked/>
    <w:rsid w:val="008865AA"/>
    <w:rPr>
      <w:rFonts w:ascii="PMingLiU" w:eastAsia="PMingLiU" w:hAnsi="PMingLiU" w:cs="PMingLiU"/>
      <w:sz w:val="24"/>
    </w:rPr>
  </w:style>
  <w:style w:type="paragraph" w:customStyle="1" w:styleId="NumberedList">
    <w:name w:val="Numbered List"/>
    <w:basedOn w:val="Normal"/>
    <w:qFormat/>
    <w:rsid w:val="008865AA"/>
    <w:pPr>
      <w:numPr>
        <w:numId w:val="28"/>
      </w:numPr>
      <w:spacing w:after="240" w:line="240" w:lineRule="auto"/>
    </w:pPr>
    <w:rPr>
      <w:szCs w:val="24"/>
    </w:rPr>
  </w:style>
  <w:style w:type="paragraph" w:customStyle="1" w:styleId="PBodyTextPreBullet">
    <w:name w:val="P.Body Text_PreBullet"/>
    <w:basedOn w:val="PBodyText"/>
    <w:qFormat/>
    <w:rsid w:val="008865AA"/>
    <w:pPr>
      <w:spacing w:after="120"/>
    </w:pPr>
  </w:style>
  <w:style w:type="paragraph" w:customStyle="1" w:styleId="HIMCES">
    <w:name w:val="HIM CES"/>
    <w:basedOn w:val="Heading1"/>
    <w:link w:val="HIMCESChar"/>
    <w:autoRedefine/>
    <w:qFormat/>
    <w:rsid w:val="008865AA"/>
    <w:pPr>
      <w:pageBreakBefore/>
      <w:ind w:left="3600" w:hanging="720"/>
      <w:jc w:val="center"/>
    </w:pPr>
    <w:rPr>
      <w:smallCaps/>
      <w:color w:val="1F497D"/>
      <w:szCs w:val="24"/>
    </w:rPr>
  </w:style>
  <w:style w:type="character" w:customStyle="1" w:styleId="HIMCESChar">
    <w:name w:val="HIM CES Char"/>
    <w:link w:val="HIMCES"/>
    <w:rsid w:val="008865AA"/>
    <w:rPr>
      <w:rFonts w:ascii="PMingLiU" w:eastAsia="PMingLiU" w:hAnsi="PMingLiU" w:cs="PMingLiU"/>
      <w:b/>
      <w:bCs/>
      <w:color w:val="1F497D"/>
      <w:sz w:val="32"/>
      <w:szCs w:val="24"/>
    </w:rPr>
  </w:style>
  <w:style w:type="character" w:customStyle="1" w:styleId="Style1Char">
    <w:name w:val="Style1 Char"/>
    <w:rsid w:val="008865AA"/>
    <w:rPr>
      <w:rFonts w:ascii="PMingLiU" w:eastAsia="PMingLiU" w:hAnsi="PMingLiU" w:cs="PMingLiU"/>
      <w:b/>
      <w:iCs/>
      <w:color w:val="1F497D"/>
      <w:sz w:val="28"/>
      <w:szCs w:val="28"/>
    </w:rPr>
  </w:style>
  <w:style w:type="character" w:customStyle="1" w:styleId="Heading2Char0">
    <w:name w:val="Heading2 Char"/>
    <w:link w:val="Heading20"/>
    <w:locked/>
    <w:rsid w:val="008865AA"/>
    <w:rPr>
      <w:rFonts w:ascii="PMingLiU" w:eastAsia="PMingLiU" w:hAnsi="PMingLiU" w:cs="PMingLiU"/>
      <w:b/>
      <w:bCs/>
      <w:sz w:val="28"/>
      <w:szCs w:val="26"/>
      <w:lang w:bidi="zh-TW"/>
    </w:rPr>
  </w:style>
  <w:style w:type="paragraph" w:customStyle="1" w:styleId="Heading20">
    <w:name w:val="Heading2"/>
    <w:basedOn w:val="Normal"/>
    <w:link w:val="Heading2Char0"/>
    <w:autoRedefine/>
    <w:qFormat/>
    <w:rsid w:val="008865AA"/>
    <w:pPr>
      <w:keepNext/>
      <w:keepLines/>
      <w:spacing w:before="360" w:after="120" w:line="276" w:lineRule="auto"/>
      <w:outlineLvl w:val="1"/>
    </w:pPr>
    <w:rPr>
      <w:b/>
      <w:bCs/>
      <w:sz w:val="28"/>
      <w:szCs w:val="26"/>
    </w:rPr>
  </w:style>
  <w:style w:type="character" w:customStyle="1" w:styleId="Heading1Char0">
    <w:name w:val="Heading1 Char"/>
    <w:link w:val="Heading10"/>
    <w:locked/>
    <w:rsid w:val="008865AA"/>
    <w:rPr>
      <w:rFonts w:ascii="PMingLiU" w:eastAsia="PMingLiU" w:hAnsi="PMingLiU" w:cs="PMingLiU"/>
      <w:b/>
      <w:bCs/>
      <w:color w:val="1F497D"/>
      <w:sz w:val="32"/>
      <w:szCs w:val="28"/>
      <w:lang w:bidi="zh-TW"/>
    </w:rPr>
  </w:style>
  <w:style w:type="paragraph" w:customStyle="1" w:styleId="Heading10">
    <w:name w:val="Heading1"/>
    <w:basedOn w:val="Normal"/>
    <w:link w:val="Heading1Char0"/>
    <w:autoRedefine/>
    <w:qFormat/>
    <w:rsid w:val="008865AA"/>
    <w:pPr>
      <w:keepNext/>
      <w:keepLines/>
      <w:spacing w:before="720" w:after="480" w:line="240" w:lineRule="auto"/>
      <w:jc w:val="center"/>
      <w:outlineLvl w:val="0"/>
    </w:pPr>
    <w:rPr>
      <w:b/>
      <w:bCs/>
      <w:color w:val="1F497D"/>
      <w:sz w:val="32"/>
      <w:szCs w:val="28"/>
    </w:rPr>
  </w:style>
  <w:style w:type="paragraph" w:customStyle="1" w:styleId="C2-CtrSglSp">
    <w:name w:val="C2-Ctr Sgl Sp"/>
    <w:basedOn w:val="Normal"/>
    <w:rsid w:val="008865AA"/>
    <w:pPr>
      <w:keepLines/>
      <w:spacing w:line="240" w:lineRule="auto"/>
      <w:jc w:val="center"/>
    </w:pPr>
    <w:rPr>
      <w:szCs w:val="24"/>
    </w:rPr>
  </w:style>
  <w:style w:type="paragraph" w:customStyle="1" w:styleId="SL-FlLftSgl">
    <w:name w:val="SL-Fl Lft Sgl"/>
    <w:rsid w:val="008865AA"/>
    <w:rPr>
      <w:sz w:val="24"/>
      <w:lang w:val="zh-TW" w:eastAsia="zh-TW" w:bidi="zh-TW"/>
    </w:rPr>
  </w:style>
  <w:style w:type="paragraph" w:customStyle="1" w:styleId="A1-Survey1DigitRespOptBox">
    <w:name w:val="A1-Survey 1 Digit RespOptBox"/>
    <w:rsid w:val="00AC5295"/>
    <w:pPr>
      <w:keepNext/>
      <w:keepLines/>
      <w:tabs>
        <w:tab w:val="right" w:pos="950"/>
        <w:tab w:val="left" w:pos="1008"/>
      </w:tabs>
      <w:spacing w:before="40" w:after="40"/>
      <w:ind w:left="1008" w:hanging="648"/>
    </w:pPr>
    <w:rPr>
      <w:sz w:val="24"/>
      <w:lang w:val="zh-TW" w:eastAsia="zh-TW" w:bidi="zh-TW"/>
    </w:rPr>
  </w:style>
  <w:style w:type="paragraph" w:customStyle="1" w:styleId="A2-Survey2DigitRespOptBox">
    <w:name w:val="A2-Survey 2 Digit RespOptBox"/>
    <w:rsid w:val="00E34003"/>
    <w:pPr>
      <w:tabs>
        <w:tab w:val="right" w:pos="950"/>
        <w:tab w:val="left" w:pos="1008"/>
      </w:tabs>
      <w:spacing w:before="40" w:after="40"/>
      <w:ind w:left="1008" w:hanging="1080"/>
    </w:pPr>
    <w:rPr>
      <w:sz w:val="24"/>
      <w:lang w:val="zh-TW" w:eastAsia="zh-TW" w:bidi="zh-TW"/>
    </w:rPr>
  </w:style>
  <w:style w:type="paragraph" w:customStyle="1" w:styleId="A3-SurveyResponseLine">
    <w:name w:val="A3-Survey Response Line"/>
    <w:rsid w:val="008865AA"/>
    <w:pPr>
      <w:tabs>
        <w:tab w:val="right" w:leader="underscore" w:pos="4680"/>
      </w:tabs>
      <w:spacing w:before="120" w:after="120"/>
      <w:ind w:left="576"/>
    </w:pPr>
    <w:rPr>
      <w:sz w:val="24"/>
      <w:lang w:val="zh-TW" w:eastAsia="zh-TW" w:bidi="zh-TW"/>
    </w:rPr>
  </w:style>
  <w:style w:type="paragraph" w:customStyle="1" w:styleId="BQ-BeforeQuestion-6ptAfter">
    <w:name w:val="BQ-BeforeQuestion-6ptAfter"/>
    <w:basedOn w:val="Normal"/>
    <w:rsid w:val="008865AA"/>
    <w:pPr>
      <w:spacing w:after="120" w:line="240" w:lineRule="auto"/>
    </w:pPr>
    <w:rPr>
      <w:szCs w:val="24"/>
    </w:rPr>
  </w:style>
  <w:style w:type="paragraph" w:customStyle="1" w:styleId="CoverPage">
    <w:name w:val="CoverPage"/>
    <w:basedOn w:val="Normal"/>
    <w:uiPriority w:val="99"/>
    <w:rsid w:val="008865AA"/>
    <w:pPr>
      <w:spacing w:line="240" w:lineRule="auto"/>
    </w:pPr>
    <w:rPr>
      <w:szCs w:val="56"/>
    </w:rPr>
  </w:style>
  <w:style w:type="paragraph" w:customStyle="1" w:styleId="DL-DoctorLabel">
    <w:name w:val="DL-DoctorLabel"/>
    <w:basedOn w:val="Normal"/>
    <w:rsid w:val="008865AA"/>
    <w:pPr>
      <w:spacing w:line="240" w:lineRule="auto"/>
      <w:jc w:val="center"/>
    </w:pPr>
    <w:rPr>
      <w:szCs w:val="24"/>
    </w:rPr>
  </w:style>
  <w:style w:type="paragraph" w:customStyle="1" w:styleId="Instructions-Survey">
    <w:name w:val="Instructions-Survey"/>
    <w:basedOn w:val="Normal"/>
    <w:uiPriority w:val="99"/>
    <w:rsid w:val="008865AA"/>
    <w:pPr>
      <w:widowControl w:val="0"/>
      <w:spacing w:line="240" w:lineRule="auto"/>
    </w:pPr>
    <w:rPr>
      <w:szCs w:val="24"/>
    </w:rPr>
  </w:style>
  <w:style w:type="paragraph" w:customStyle="1" w:styleId="ST-Subtitle-Survey">
    <w:name w:val="ST-Subtitle-Survey"/>
    <w:basedOn w:val="SL-FlLftSgl"/>
    <w:next w:val="SL-FlLftSgl"/>
    <w:rsid w:val="008865AA"/>
    <w:pPr>
      <w:keepNext/>
      <w:keepLines/>
      <w:pBdr>
        <w:top w:val="single" w:sz="4" w:space="1" w:color="auto"/>
        <w:bottom w:val="single" w:sz="4" w:space="1" w:color="auto"/>
      </w:pBdr>
      <w:spacing w:after="240"/>
    </w:pPr>
    <w:rPr>
      <w:b/>
      <w:sz w:val="26"/>
      <w:szCs w:val="26"/>
    </w:rPr>
  </w:style>
  <w:style w:type="paragraph" w:customStyle="1" w:styleId="A0-Survey0DigitRespOptBox">
    <w:name w:val="A0-Survey 0 Digit RespOptBox"/>
    <w:basedOn w:val="A1-Survey1DigitRespOptBox"/>
    <w:rsid w:val="008865AA"/>
    <w:pPr>
      <w:tabs>
        <w:tab w:val="clear" w:pos="950"/>
        <w:tab w:val="left" w:pos="936"/>
      </w:tabs>
      <w:ind w:left="936" w:hanging="360"/>
    </w:pPr>
  </w:style>
  <w:style w:type="paragraph" w:customStyle="1" w:styleId="Q1-Survey-Question">
    <w:name w:val="Q1-Survey-Question"/>
    <w:basedOn w:val="Normal"/>
    <w:rsid w:val="008865AA"/>
    <w:pPr>
      <w:keepNext/>
      <w:keepLines/>
      <w:tabs>
        <w:tab w:val="left" w:pos="432"/>
      </w:tabs>
      <w:spacing w:after="180" w:line="240" w:lineRule="auto"/>
      <w:ind w:left="432" w:hanging="432"/>
    </w:pPr>
  </w:style>
  <w:style w:type="paragraph" w:styleId="NoSpacing">
    <w:name w:val="No Spacing"/>
    <w:uiPriority w:val="1"/>
    <w:qFormat/>
    <w:rsid w:val="008865AA"/>
    <w:rPr>
      <w:sz w:val="24"/>
      <w:lang w:val="zh-TW" w:eastAsia="zh-TW" w:bidi="zh-TW"/>
    </w:rPr>
  </w:style>
  <w:style w:type="numbering" w:customStyle="1" w:styleId="CAHPS">
    <w:name w:val="CAHPS"/>
    <w:uiPriority w:val="99"/>
    <w:rsid w:val="008865AA"/>
    <w:pPr>
      <w:numPr>
        <w:numId w:val="13"/>
      </w:numPr>
    </w:pPr>
  </w:style>
  <w:style w:type="character" w:customStyle="1" w:styleId="TableTextChar">
    <w:name w:val="Table Text Char"/>
    <w:link w:val="TableText"/>
    <w:rsid w:val="008865AA"/>
    <w:rPr>
      <w:rFonts w:ascii="PMingLiU" w:eastAsia="PMingLiU" w:hAnsi="PMingLiU" w:cs="PMingLiU"/>
      <w:szCs w:val="20"/>
    </w:rPr>
  </w:style>
  <w:style w:type="paragraph" w:customStyle="1" w:styleId="qs-supplemental-question">
    <w:name w:val="qs-supplemental-question"/>
    <w:basedOn w:val="Normal"/>
    <w:rsid w:val="008865AA"/>
    <w:pPr>
      <w:spacing w:before="100" w:beforeAutospacing="1" w:after="100" w:afterAutospacing="1" w:line="240" w:lineRule="auto"/>
    </w:pPr>
    <w:rPr>
      <w:szCs w:val="24"/>
    </w:rPr>
  </w:style>
  <w:style w:type="paragraph" w:customStyle="1" w:styleId="Item">
    <w:name w:val="Item"/>
    <w:basedOn w:val="BodyTextIndent3"/>
    <w:rsid w:val="008865AA"/>
    <w:pPr>
      <w:spacing w:after="0" w:line="240" w:lineRule="auto"/>
      <w:ind w:left="720" w:hanging="720"/>
      <w:jc w:val="left"/>
    </w:pPr>
    <w:rPr>
      <w:b/>
      <w:bCs/>
      <w:snapToGrid w:val="0"/>
      <w:sz w:val="24"/>
      <w:szCs w:val="24"/>
    </w:rPr>
  </w:style>
  <w:style w:type="paragraph" w:customStyle="1" w:styleId="P1-StandPara">
    <w:name w:val="P1-Stand Para"/>
    <w:link w:val="P1-StandParaChar"/>
    <w:rsid w:val="008865AA"/>
    <w:pPr>
      <w:spacing w:line="360" w:lineRule="atLeast"/>
      <w:ind w:firstLine="1152"/>
      <w:jc w:val="both"/>
    </w:pPr>
    <w:rPr>
      <w:spacing w:val="4"/>
      <w:sz w:val="23"/>
      <w:szCs w:val="24"/>
      <w:lang w:val="zh-TW" w:eastAsia="zh-TW" w:bidi="zh-TW"/>
    </w:rPr>
  </w:style>
  <w:style w:type="character" w:customStyle="1" w:styleId="P1-StandParaChar">
    <w:name w:val="P1-Stand Para Char"/>
    <w:link w:val="P1-StandPara"/>
    <w:rsid w:val="008865AA"/>
    <w:rPr>
      <w:rFonts w:ascii="PMingLiU" w:eastAsia="PMingLiU" w:hAnsi="PMingLiU" w:cs="PMingLiU"/>
      <w:spacing w:val="4"/>
      <w:sz w:val="23"/>
      <w:szCs w:val="24"/>
    </w:rPr>
  </w:style>
  <w:style w:type="paragraph" w:customStyle="1" w:styleId="QS-Supplemental-Question0">
    <w:name w:val="QS-Supplemental-Question"/>
    <w:basedOn w:val="Normal"/>
    <w:rsid w:val="008865AA"/>
    <w:pPr>
      <w:keepNext/>
      <w:keepLines/>
      <w:tabs>
        <w:tab w:val="left" w:pos="936"/>
      </w:tabs>
      <w:spacing w:after="180" w:line="240" w:lineRule="auto"/>
      <w:ind w:left="936" w:hanging="936"/>
    </w:pPr>
  </w:style>
  <w:style w:type="paragraph" w:customStyle="1" w:styleId="A4-Supplemental1DigitRespOptBox">
    <w:name w:val="A4-Supplemental 1 Digit RespOptBox"/>
    <w:basedOn w:val="Normal"/>
    <w:rsid w:val="008865AA"/>
    <w:pPr>
      <w:tabs>
        <w:tab w:val="left" w:pos="1368"/>
      </w:tabs>
      <w:spacing w:before="40" w:after="40" w:line="240" w:lineRule="auto"/>
      <w:ind w:left="1368" w:hanging="432"/>
    </w:pPr>
  </w:style>
  <w:style w:type="paragraph" w:customStyle="1" w:styleId="font5">
    <w:name w:val="font5"/>
    <w:basedOn w:val="Normal"/>
    <w:rsid w:val="008865AA"/>
    <w:pPr>
      <w:spacing w:before="100" w:beforeAutospacing="1" w:after="100" w:afterAutospacing="1" w:line="240" w:lineRule="auto"/>
    </w:pPr>
    <w:rPr>
      <w:color w:val="000000"/>
      <w:sz w:val="18"/>
      <w:szCs w:val="18"/>
    </w:rPr>
  </w:style>
  <w:style w:type="paragraph" w:customStyle="1" w:styleId="font6">
    <w:name w:val="font6"/>
    <w:basedOn w:val="Normal"/>
    <w:rsid w:val="008865AA"/>
    <w:pPr>
      <w:spacing w:before="100" w:beforeAutospacing="1" w:after="100" w:afterAutospacing="1" w:line="240" w:lineRule="auto"/>
    </w:pPr>
    <w:rPr>
      <w:b/>
      <w:bCs/>
      <w:color w:val="000000"/>
      <w:sz w:val="18"/>
      <w:szCs w:val="18"/>
    </w:rPr>
  </w:style>
  <w:style w:type="paragraph" w:customStyle="1" w:styleId="xl65">
    <w:name w:val="xl6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66">
    <w:name w:val="xl6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67">
    <w:name w:val="xl6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8">
    <w:name w:val="xl6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9">
    <w:name w:val="xl6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0">
    <w:name w:val="xl70"/>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1">
    <w:name w:val="xl71"/>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2">
    <w:name w:val="xl72"/>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 w:val="18"/>
      <w:szCs w:val="18"/>
    </w:rPr>
  </w:style>
  <w:style w:type="paragraph" w:customStyle="1" w:styleId="xl73">
    <w:name w:val="xl73"/>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4">
    <w:name w:val="xl7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5">
    <w:name w:val="xl75"/>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6">
    <w:name w:val="xl76"/>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77">
    <w:name w:val="xl7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8">
    <w:name w:val="xl78"/>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79">
    <w:name w:val="xl7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Cs w:val="24"/>
    </w:rPr>
  </w:style>
  <w:style w:type="paragraph" w:customStyle="1" w:styleId="xl80">
    <w:name w:val="xl80"/>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Cs w:val="24"/>
    </w:rPr>
  </w:style>
  <w:style w:type="paragraph" w:customStyle="1" w:styleId="xl81">
    <w:name w:val="xl8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82">
    <w:name w:val="xl82"/>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3">
    <w:name w:val="xl83"/>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84">
    <w:name w:val="xl84"/>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5">
    <w:name w:val="xl85"/>
    <w:basedOn w:val="Normal"/>
    <w:rsid w:val="00AD38AA"/>
    <w:pPr>
      <w:pBdr>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6">
    <w:name w:val="xl86"/>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7">
    <w:name w:val="xl87"/>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szCs w:val="24"/>
    </w:rPr>
  </w:style>
  <w:style w:type="paragraph" w:customStyle="1" w:styleId="xl88">
    <w:name w:val="xl88"/>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szCs w:val="24"/>
    </w:rPr>
  </w:style>
  <w:style w:type="paragraph" w:customStyle="1" w:styleId="xl89">
    <w:name w:val="xl8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0">
    <w:name w:val="xl90"/>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1">
    <w:name w:val="xl91"/>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Cs w:val="24"/>
    </w:rPr>
  </w:style>
  <w:style w:type="paragraph" w:customStyle="1" w:styleId="xl92">
    <w:name w:val="xl92"/>
    <w:basedOn w:val="Normal"/>
    <w:rsid w:val="00AD38AA"/>
    <w:pPr>
      <w:pBdr>
        <w:top w:val="single" w:sz="4" w:space="0" w:color="auto"/>
        <w:left w:val="single" w:sz="4" w:space="0" w:color="auto"/>
        <w:right w:val="single" w:sz="8" w:space="0" w:color="auto"/>
      </w:pBdr>
      <w:spacing w:before="100" w:beforeAutospacing="1" w:after="100" w:afterAutospacing="1" w:line="240" w:lineRule="auto"/>
    </w:pPr>
    <w:rPr>
      <w:szCs w:val="24"/>
    </w:rPr>
  </w:style>
  <w:style w:type="paragraph" w:customStyle="1" w:styleId="xl93">
    <w:name w:val="xl93"/>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4">
    <w:name w:val="xl94"/>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95">
    <w:name w:val="xl95"/>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Cs w:val="24"/>
    </w:rPr>
  </w:style>
  <w:style w:type="paragraph" w:customStyle="1" w:styleId="xl96">
    <w:name w:val="xl9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Cs w:val="24"/>
    </w:rPr>
  </w:style>
  <w:style w:type="paragraph" w:customStyle="1" w:styleId="xl97">
    <w:name w:val="xl97"/>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Cs w:val="24"/>
    </w:rPr>
  </w:style>
  <w:style w:type="paragraph" w:customStyle="1" w:styleId="xl98">
    <w:name w:val="xl98"/>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b/>
      <w:bCs/>
      <w:szCs w:val="24"/>
    </w:rPr>
  </w:style>
  <w:style w:type="paragraph" w:customStyle="1" w:styleId="xl99">
    <w:name w:val="xl9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0">
    <w:name w:val="xl100"/>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01">
    <w:name w:val="xl10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2">
    <w:name w:val="xl102"/>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3">
    <w:name w:val="xl103"/>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4">
    <w:name w:val="xl10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5">
    <w:name w:val="xl105"/>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6">
    <w:name w:val="xl106"/>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07">
    <w:name w:val="xl10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b/>
      <w:bCs/>
      <w:sz w:val="18"/>
      <w:szCs w:val="18"/>
    </w:rPr>
  </w:style>
  <w:style w:type="paragraph" w:customStyle="1" w:styleId="xl108">
    <w:name w:val="xl108"/>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b/>
      <w:bCs/>
      <w:sz w:val="18"/>
      <w:szCs w:val="18"/>
    </w:rPr>
  </w:style>
  <w:style w:type="paragraph" w:customStyle="1" w:styleId="xl109">
    <w:name w:val="xl10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10">
    <w:name w:val="xl110"/>
    <w:basedOn w:val="Normal"/>
    <w:rsid w:val="00AD38AA"/>
    <w:pPr>
      <w:pBdr>
        <w:top w:val="single" w:sz="4" w:space="0" w:color="auto"/>
        <w:left w:val="single" w:sz="4" w:space="0" w:color="auto"/>
        <w:bottom w:val="single" w:sz="4" w:space="0" w:color="auto"/>
      </w:pBdr>
      <w:spacing w:before="100" w:beforeAutospacing="1" w:after="100" w:afterAutospacing="1" w:line="240" w:lineRule="auto"/>
    </w:pPr>
    <w:rPr>
      <w:szCs w:val="24"/>
    </w:rPr>
  </w:style>
  <w:style w:type="paragraph" w:customStyle="1" w:styleId="xl111">
    <w:name w:val="xl111"/>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12">
    <w:name w:val="xl112"/>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 w:val="18"/>
      <w:szCs w:val="18"/>
    </w:rPr>
  </w:style>
  <w:style w:type="paragraph" w:customStyle="1" w:styleId="xl113">
    <w:name w:val="xl113"/>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 w:val="18"/>
      <w:szCs w:val="18"/>
    </w:rPr>
  </w:style>
  <w:style w:type="paragraph" w:customStyle="1" w:styleId="xl114">
    <w:name w:val="xl114"/>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5">
    <w:name w:val="xl11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6">
    <w:name w:val="xl116"/>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 w:val="18"/>
      <w:szCs w:val="18"/>
    </w:rPr>
  </w:style>
  <w:style w:type="paragraph" w:customStyle="1" w:styleId="xl117">
    <w:name w:val="xl11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8">
    <w:name w:val="xl11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19">
    <w:name w:val="xl11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0">
    <w:name w:val="xl120"/>
    <w:basedOn w:val="Normal"/>
    <w:rsid w:val="00AD38AA"/>
    <w:pPr>
      <w:spacing w:before="100" w:beforeAutospacing="1" w:after="100" w:afterAutospacing="1" w:line="240" w:lineRule="auto"/>
      <w:textAlignment w:val="top"/>
    </w:pPr>
    <w:rPr>
      <w:sz w:val="18"/>
      <w:szCs w:val="18"/>
    </w:rPr>
  </w:style>
  <w:style w:type="paragraph" w:customStyle="1" w:styleId="xl121">
    <w:name w:val="xl121"/>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2">
    <w:name w:val="xl122"/>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3">
    <w:name w:val="xl123"/>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4">
    <w:name w:val="xl124"/>
    <w:basedOn w:val="Normal"/>
    <w:rsid w:val="00AD38AA"/>
    <w:pPr>
      <w:spacing w:before="100" w:beforeAutospacing="1" w:after="100" w:afterAutospacing="1" w:line="240" w:lineRule="auto"/>
    </w:pPr>
    <w:rPr>
      <w:color w:val="000000"/>
      <w:sz w:val="18"/>
      <w:szCs w:val="18"/>
    </w:rPr>
  </w:style>
  <w:style w:type="paragraph" w:customStyle="1" w:styleId="xl125">
    <w:name w:val="xl125"/>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26">
    <w:name w:val="xl126"/>
    <w:basedOn w:val="Normal"/>
    <w:rsid w:val="00AD38AA"/>
    <w:pPr>
      <w:spacing w:before="100" w:beforeAutospacing="1" w:after="100" w:afterAutospacing="1" w:line="240" w:lineRule="auto"/>
      <w:textAlignment w:val="center"/>
    </w:pPr>
    <w:rPr>
      <w:sz w:val="18"/>
      <w:szCs w:val="18"/>
    </w:rPr>
  </w:style>
  <w:style w:type="paragraph" w:customStyle="1" w:styleId="xl127">
    <w:name w:val="xl127"/>
    <w:basedOn w:val="Normal"/>
    <w:rsid w:val="00AD38AA"/>
    <w:pPr>
      <w:pBdr>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8">
    <w:name w:val="xl128"/>
    <w:basedOn w:val="Normal"/>
    <w:rsid w:val="00AD38AA"/>
    <w:pPr>
      <w:pBdr>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9">
    <w:name w:val="xl12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30">
    <w:name w:val="xl130"/>
    <w:basedOn w:val="Normal"/>
    <w:rsid w:val="00AD38AA"/>
    <w:pPr>
      <w:pBdr>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31">
    <w:name w:val="xl131"/>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szCs w:val="24"/>
    </w:rPr>
  </w:style>
  <w:style w:type="paragraph" w:customStyle="1" w:styleId="xl132">
    <w:name w:val="xl132"/>
    <w:basedOn w:val="Normal"/>
    <w:rsid w:val="00AD38AA"/>
    <w:pPr>
      <w:pBdr>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3">
    <w:name w:val="xl133"/>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4">
    <w:name w:val="xl134"/>
    <w:basedOn w:val="Normal"/>
    <w:rsid w:val="00AD38AA"/>
    <w:pPr>
      <w:shd w:val="clear" w:color="000000" w:fill="92D050"/>
      <w:spacing w:before="100" w:beforeAutospacing="1" w:after="100" w:afterAutospacing="1" w:line="240" w:lineRule="auto"/>
      <w:textAlignment w:val="top"/>
    </w:pPr>
    <w:rPr>
      <w:sz w:val="18"/>
      <w:szCs w:val="18"/>
    </w:rPr>
  </w:style>
  <w:style w:type="paragraph" w:customStyle="1" w:styleId="xl135">
    <w:name w:val="xl135"/>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6">
    <w:name w:val="xl136"/>
    <w:basedOn w:val="Normal"/>
    <w:rsid w:val="00AD38AA"/>
    <w:pPr>
      <w:pBdr>
        <w:top w:val="single" w:sz="4"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7">
    <w:name w:val="xl137"/>
    <w:basedOn w:val="Normal"/>
    <w:rsid w:val="00AD38AA"/>
    <w:pPr>
      <w:pBdr>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8">
    <w:name w:val="xl138"/>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9">
    <w:name w:val="xl139"/>
    <w:basedOn w:val="Normal"/>
    <w:rsid w:val="00AD38AA"/>
    <w:pPr>
      <w:shd w:val="clear" w:color="000000" w:fill="92D050"/>
      <w:spacing w:before="100" w:beforeAutospacing="1" w:after="100" w:afterAutospacing="1" w:line="240" w:lineRule="auto"/>
    </w:pPr>
    <w:rPr>
      <w:color w:val="000000"/>
      <w:sz w:val="18"/>
      <w:szCs w:val="18"/>
    </w:rPr>
  </w:style>
  <w:style w:type="paragraph" w:customStyle="1" w:styleId="xl140">
    <w:name w:val="xl140"/>
    <w:basedOn w:val="Normal"/>
    <w:rsid w:val="00AD38AA"/>
    <w:pPr>
      <w:spacing w:before="100" w:beforeAutospacing="1" w:after="100" w:afterAutospacing="1" w:line="240" w:lineRule="auto"/>
    </w:pPr>
    <w:rPr>
      <w:b/>
      <w:bCs/>
      <w:color w:val="000000"/>
      <w:sz w:val="18"/>
      <w:szCs w:val="18"/>
    </w:rPr>
  </w:style>
  <w:style w:type="paragraph" w:customStyle="1" w:styleId="xl141">
    <w:name w:val="xl141"/>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42">
    <w:name w:val="xl142"/>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3">
    <w:name w:val="xl143"/>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4">
    <w:name w:val="xl144"/>
    <w:basedOn w:val="Normal"/>
    <w:rsid w:val="00AD38AA"/>
    <w:pPr>
      <w:spacing w:before="100" w:beforeAutospacing="1" w:after="100" w:afterAutospacing="1" w:line="240" w:lineRule="auto"/>
    </w:pPr>
    <w:rPr>
      <w:color w:val="000000"/>
      <w:sz w:val="18"/>
      <w:szCs w:val="18"/>
    </w:rPr>
  </w:style>
  <w:style w:type="paragraph" w:customStyle="1" w:styleId="xl145">
    <w:name w:val="xl14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46">
    <w:name w:val="xl14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47">
    <w:name w:val="xl14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48">
    <w:name w:val="xl148"/>
    <w:basedOn w:val="Normal"/>
    <w:rsid w:val="00AD38AA"/>
    <w:pPr>
      <w:pBdr>
        <w:top w:val="single" w:sz="8"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49">
    <w:name w:val="xl149"/>
    <w:basedOn w:val="Normal"/>
    <w:rsid w:val="00AD38AA"/>
    <w:pPr>
      <w:pBdr>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0">
    <w:name w:val="xl150"/>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51">
    <w:name w:val="xl151"/>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52">
    <w:name w:val="xl152"/>
    <w:basedOn w:val="Normal"/>
    <w:rsid w:val="00AD38AA"/>
    <w:pPr>
      <w:pBdr>
        <w:top w:val="single" w:sz="8" w:space="0" w:color="auto"/>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3">
    <w:name w:val="xl153"/>
    <w:basedOn w:val="Normal"/>
    <w:rsid w:val="00AD38AA"/>
    <w:pPr>
      <w:pBdr>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4">
    <w:name w:val="xl154"/>
    <w:basedOn w:val="Normal"/>
    <w:rsid w:val="00AD38AA"/>
    <w:pPr>
      <w:pBdr>
        <w:top w:val="single" w:sz="8"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5">
    <w:name w:val="xl155"/>
    <w:basedOn w:val="Normal"/>
    <w:rsid w:val="00AD38AA"/>
    <w:pPr>
      <w:pBdr>
        <w:top w:val="single" w:sz="8"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56">
    <w:name w:val="xl156"/>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7">
    <w:name w:val="xl157"/>
    <w:basedOn w:val="Normal"/>
    <w:rsid w:val="00AD38AA"/>
    <w:pPr>
      <w:pBdr>
        <w:left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8">
    <w:name w:val="xl158"/>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9">
    <w:name w:val="xl159"/>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0">
    <w:name w:val="xl160"/>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61">
    <w:name w:val="xl161"/>
    <w:basedOn w:val="Normal"/>
    <w:rsid w:val="00AD38AA"/>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2">
    <w:name w:val="xl162"/>
    <w:basedOn w:val="Normal"/>
    <w:rsid w:val="00AD38AA"/>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3">
    <w:name w:val="xl163"/>
    <w:basedOn w:val="Normal"/>
    <w:rsid w:val="00AD38AA"/>
    <w:pPr>
      <w:pBdr>
        <w:top w:val="single" w:sz="4"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4">
    <w:name w:val="xl164"/>
    <w:basedOn w:val="Normal"/>
    <w:rsid w:val="00AD38AA"/>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5">
    <w:name w:val="xl16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66">
    <w:name w:val="xl16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67">
    <w:name w:val="xl16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table" w:customStyle="1" w:styleId="AIRLightBlueTable">
    <w:name w:val="AIR Light Blue Table"/>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PMingLiU" w:hAnsi="PMingLiU"/>
        <w:b/>
        <w:sz w:val="22"/>
      </w:rPr>
      <w:tblPr/>
      <w:tcPr>
        <w:shd w:val="clear" w:color="auto" w:fill="8DB3E2"/>
      </w:tcPr>
    </w:tblStylePr>
    <w:tblStylePr w:type="band1Horz">
      <w:tblPr/>
      <w:tcPr>
        <w:shd w:val="clear" w:color="auto" w:fill="C6D9F1"/>
      </w:tcPr>
    </w:tblStylePr>
  </w:style>
  <w:style w:type="paragraph" w:customStyle="1" w:styleId="TableNumbering">
    <w:name w:val="Table Numbering"/>
    <w:basedOn w:val="TableText"/>
    <w:uiPriority w:val="7"/>
    <w:qFormat/>
    <w:rsid w:val="008865AA"/>
    <w:pPr>
      <w:widowControl/>
      <w:numPr>
        <w:numId w:val="34"/>
      </w:numPr>
    </w:pPr>
    <w:rPr>
      <w:szCs w:val="24"/>
    </w:rPr>
  </w:style>
  <w:style w:type="table" w:customStyle="1" w:styleId="TableGrid20">
    <w:name w:val="Table Grid2"/>
    <w:basedOn w:val="TableNormal"/>
    <w:next w:val="TableGrid"/>
    <w:uiPriority w:val="5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rsid w:val="008865AA"/>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8865AA"/>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8865AA"/>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8865AA"/>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8865AA"/>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8865A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8865AA"/>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8865A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8865AA"/>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8865A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8865A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8865AA"/>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8865A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8865AA"/>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customStyle="1" w:styleId="TableColumns51">
    <w:name w:val="Table Columns 51"/>
    <w:basedOn w:val="TableNormal"/>
    <w:next w:val="TableColumns5"/>
    <w:rsid w:val="008865A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TableContemporary1">
    <w:name w:val="Table Contemporary1"/>
    <w:basedOn w:val="TableNormal"/>
    <w:next w:val="TableContemporary"/>
    <w:rsid w:val="008865AA"/>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8865A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TableGrid110">
    <w:name w:val="Table Grid 11"/>
    <w:basedOn w:val="TableNormal"/>
    <w:next w:val="TableGrid10"/>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8865AA"/>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8865AA"/>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8865AA"/>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8865A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61">
    <w:name w:val="Table Grid 61"/>
    <w:basedOn w:val="TableNormal"/>
    <w:next w:val="TableGrid6"/>
    <w:rsid w:val="008865AA"/>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71">
    <w:name w:val="Table Grid 71"/>
    <w:basedOn w:val="TableNormal"/>
    <w:next w:val="TableGrid7"/>
    <w:rsid w:val="008865A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81">
    <w:name w:val="Table Grid 81"/>
    <w:basedOn w:val="TableNormal"/>
    <w:next w:val="TableGrid8"/>
    <w:rsid w:val="008865A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8865AA"/>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8865AA"/>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8865AA"/>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8865AA"/>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8865AA"/>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8865A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8865A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8865A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8865AA"/>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8865AA"/>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8865AA"/>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8865AA"/>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8865AA"/>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8865A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8865A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8865A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AIRLightBlueTable1">
    <w:name w:val="AIR Light Blue Table1"/>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PMingLiU" w:hAnsi="PMingLiU"/>
        <w:b/>
        <w:sz w:val="22"/>
      </w:rPr>
      <w:tblPr/>
      <w:tcPr>
        <w:shd w:val="clear" w:color="auto" w:fill="8DB3E2"/>
      </w:tcPr>
    </w:tblStylePr>
    <w:tblStylePr w:type="band1Horz">
      <w:tblPr/>
      <w:tcPr>
        <w:shd w:val="clear" w:color="auto" w:fill="C6D9F1"/>
      </w:tcPr>
    </w:tblStylePr>
  </w:style>
  <w:style w:type="paragraph" w:customStyle="1" w:styleId="HIMBodyText">
    <w:name w:val="HIM_Body Text"/>
    <w:qFormat/>
    <w:rsid w:val="008865AA"/>
    <w:pPr>
      <w:spacing w:after="200" w:line="276" w:lineRule="auto"/>
    </w:pPr>
    <w:rPr>
      <w:bCs/>
      <w:sz w:val="24"/>
      <w:szCs w:val="24"/>
      <w:lang w:val="zh-TW" w:eastAsia="zh-TW" w:bidi="zh-TW"/>
    </w:rPr>
  </w:style>
  <w:style w:type="paragraph" w:customStyle="1" w:styleId="HIMTableBullet">
    <w:name w:val="HIM_Table Bullet"/>
    <w:qFormat/>
    <w:rsid w:val="008865AA"/>
    <w:pPr>
      <w:numPr>
        <w:numId w:val="17"/>
      </w:numPr>
      <w:spacing w:before="60" w:after="60"/>
    </w:pPr>
    <w:rPr>
      <w:sz w:val="22"/>
      <w:szCs w:val="24"/>
      <w:lang w:val="zh-TW" w:eastAsia="zh-TW" w:bidi="zh-TW"/>
    </w:rPr>
  </w:style>
  <w:style w:type="paragraph" w:customStyle="1" w:styleId="HIMTableHeading">
    <w:name w:val="HIM_Table Heading"/>
    <w:qFormat/>
    <w:rsid w:val="008865AA"/>
    <w:pPr>
      <w:keepNext/>
      <w:spacing w:before="60" w:after="60"/>
    </w:pPr>
    <w:rPr>
      <w:b/>
      <w:color w:val="FFFFFF"/>
      <w:sz w:val="22"/>
      <w:szCs w:val="24"/>
      <w:lang w:val="zh-TW" w:eastAsia="zh-TW" w:bidi="zh-TW"/>
    </w:rPr>
  </w:style>
  <w:style w:type="paragraph" w:customStyle="1" w:styleId="HIMTableTextBold">
    <w:name w:val="HIM_Table Text Bold"/>
    <w:qFormat/>
    <w:rsid w:val="008865AA"/>
    <w:pPr>
      <w:keepNext/>
      <w:spacing w:before="60" w:after="60" w:line="276" w:lineRule="auto"/>
    </w:pPr>
    <w:rPr>
      <w:b/>
      <w:sz w:val="22"/>
      <w:szCs w:val="24"/>
      <w:lang w:val="zh-TW" w:eastAsia="zh-TW" w:bidi="zh-TW"/>
    </w:rPr>
  </w:style>
  <w:style w:type="paragraph" w:customStyle="1" w:styleId="HIMNumberedList">
    <w:name w:val="HIM_Numbered List"/>
    <w:basedOn w:val="Normal"/>
    <w:qFormat/>
    <w:rsid w:val="008865AA"/>
    <w:pPr>
      <w:numPr>
        <w:numId w:val="16"/>
      </w:numPr>
      <w:spacing w:after="120" w:line="276" w:lineRule="auto"/>
    </w:pPr>
  </w:style>
  <w:style w:type="paragraph" w:customStyle="1" w:styleId="HIMTableText">
    <w:name w:val="HIM_Table Text"/>
    <w:qFormat/>
    <w:rsid w:val="008865AA"/>
    <w:pPr>
      <w:spacing w:before="60" w:after="60" w:line="276" w:lineRule="auto"/>
    </w:pPr>
    <w:rPr>
      <w:sz w:val="22"/>
      <w:szCs w:val="24"/>
      <w:lang w:val="zh-TW" w:eastAsia="zh-TW" w:bidi="zh-TW"/>
    </w:rPr>
  </w:style>
  <w:style w:type="paragraph" w:customStyle="1" w:styleId="HIMTableTitle">
    <w:name w:val="HIM_Table Title"/>
    <w:basedOn w:val="Heading5"/>
    <w:qFormat/>
    <w:rsid w:val="008865AA"/>
  </w:style>
  <w:style w:type="paragraph" w:customStyle="1" w:styleId="HIMTableBullet2">
    <w:name w:val="HIM_Table Bullet 2"/>
    <w:basedOn w:val="HIMTableBullet"/>
    <w:qFormat/>
    <w:rsid w:val="008865AA"/>
    <w:pPr>
      <w:numPr>
        <w:ilvl w:val="1"/>
        <w:numId w:val="18"/>
      </w:numPr>
    </w:pPr>
  </w:style>
  <w:style w:type="paragraph" w:customStyle="1" w:styleId="CMSBodyText">
    <w:name w:val="CMS.Body Text"/>
    <w:qFormat/>
    <w:rsid w:val="008865AA"/>
    <w:pPr>
      <w:spacing w:after="240"/>
    </w:pPr>
    <w:rPr>
      <w:sz w:val="24"/>
      <w:szCs w:val="24"/>
      <w:lang w:val="zh-TW" w:eastAsia="zh-TW" w:bidi="zh-TW"/>
    </w:rPr>
  </w:style>
  <w:style w:type="paragraph" w:customStyle="1" w:styleId="CMSSignature">
    <w:name w:val="CMS.Signature"/>
    <w:qFormat/>
    <w:rsid w:val="008865AA"/>
    <w:pPr>
      <w:tabs>
        <w:tab w:val="left" w:pos="4320"/>
      </w:tabs>
      <w:suppressAutoHyphens/>
      <w:autoSpaceDE w:val="0"/>
      <w:autoSpaceDN w:val="0"/>
      <w:adjustRightInd w:val="0"/>
      <w:textAlignment w:val="center"/>
    </w:pPr>
    <w:rPr>
      <w:color w:val="000000"/>
      <w:sz w:val="24"/>
      <w:szCs w:val="24"/>
      <w:lang w:val="zh-TW" w:eastAsia="zh-TW" w:bidi="zh-TW"/>
    </w:rPr>
  </w:style>
  <w:style w:type="paragraph" w:customStyle="1" w:styleId="CMSDate">
    <w:name w:val="CMS.Date"/>
    <w:qFormat/>
    <w:rsid w:val="008865AA"/>
    <w:pPr>
      <w:spacing w:before="240" w:after="240"/>
      <w:jc w:val="right"/>
    </w:pPr>
    <w:rPr>
      <w:sz w:val="24"/>
      <w:szCs w:val="24"/>
      <w:lang w:val="zh-TW" w:eastAsia="zh-TW" w:bidi="zh-TW"/>
    </w:rPr>
  </w:style>
  <w:style w:type="paragraph" w:customStyle="1" w:styleId="CMSPrivacyOffice">
    <w:name w:val="CMS.Privacy Office"/>
    <w:qFormat/>
    <w:rsid w:val="008865AA"/>
    <w:pPr>
      <w:keepNext/>
      <w:outlineLvl w:val="0"/>
    </w:pPr>
    <w:rPr>
      <w:bCs/>
      <w:noProof/>
      <w:sz w:val="22"/>
      <w:szCs w:val="22"/>
      <w:lang w:val="zh-TW" w:eastAsia="zh-TW" w:bidi="zh-TW"/>
    </w:rPr>
  </w:style>
  <w:style w:type="paragraph" w:customStyle="1" w:styleId="CMSContactInformation">
    <w:name w:val="CMS.Contact Information"/>
    <w:qFormat/>
    <w:rsid w:val="008865AA"/>
    <w:pPr>
      <w:spacing w:after="240"/>
      <w:contextualSpacing/>
    </w:pPr>
    <w:rPr>
      <w:sz w:val="18"/>
      <w:szCs w:val="24"/>
      <w:lang w:val="zh-TW" w:eastAsia="zh-TW" w:bidi="zh-TW"/>
    </w:rPr>
  </w:style>
  <w:style w:type="paragraph" w:customStyle="1" w:styleId="CMSBodyTextSpaceBefore">
    <w:name w:val="CMS.Body Text Space Before"/>
    <w:basedOn w:val="CMSBodyText"/>
    <w:qFormat/>
    <w:rsid w:val="008865AA"/>
    <w:pPr>
      <w:spacing w:before="840"/>
      <w:ind w:left="144"/>
    </w:pPr>
  </w:style>
  <w:style w:type="paragraph" w:customStyle="1" w:styleId="HIMNumberedListText">
    <w:name w:val="HIM_Numbered List Text"/>
    <w:basedOn w:val="HIMNumberedList"/>
    <w:qFormat/>
    <w:rsid w:val="008865AA"/>
    <w:pPr>
      <w:numPr>
        <w:numId w:val="0"/>
      </w:numPr>
    </w:pPr>
    <w:rPr>
      <w:szCs w:val="24"/>
    </w:rPr>
  </w:style>
  <w:style w:type="paragraph" w:customStyle="1" w:styleId="Heading51">
    <w:name w:val="Heading 51"/>
    <w:basedOn w:val="Normal"/>
    <w:next w:val="Normal"/>
    <w:qFormat/>
    <w:rsid w:val="008865AA"/>
    <w:pPr>
      <w:keepNext/>
      <w:keepLines/>
      <w:spacing w:before="240" w:after="60" w:line="240" w:lineRule="auto"/>
      <w:outlineLvl w:val="4"/>
    </w:pPr>
    <w:rPr>
      <w:b/>
    </w:rPr>
  </w:style>
  <w:style w:type="paragraph" w:customStyle="1" w:styleId="Caption1">
    <w:name w:val="Caption1"/>
    <w:basedOn w:val="Normal"/>
    <w:next w:val="Normal"/>
    <w:unhideWhenUsed/>
    <w:qFormat/>
    <w:rsid w:val="008865AA"/>
    <w:pPr>
      <w:spacing w:after="200" w:line="240" w:lineRule="auto"/>
    </w:pPr>
    <w:rPr>
      <w:b/>
      <w:bCs/>
      <w:color w:val="4F81BD"/>
      <w:sz w:val="18"/>
      <w:szCs w:val="18"/>
    </w:rPr>
  </w:style>
  <w:style w:type="paragraph" w:customStyle="1" w:styleId="TOC41">
    <w:name w:val="TOC 41"/>
    <w:basedOn w:val="Normal"/>
    <w:next w:val="Normal"/>
    <w:autoRedefine/>
    <w:uiPriority w:val="39"/>
    <w:unhideWhenUsed/>
    <w:rsid w:val="008865AA"/>
    <w:pPr>
      <w:tabs>
        <w:tab w:val="right" w:leader="dot" w:pos="9350"/>
      </w:tabs>
      <w:spacing w:after="100" w:line="276" w:lineRule="auto"/>
      <w:ind w:left="1440"/>
    </w:pPr>
    <w:rPr>
      <w:sz w:val="22"/>
      <w:szCs w:val="24"/>
    </w:rPr>
  </w:style>
  <w:style w:type="paragraph" w:customStyle="1" w:styleId="TOC51">
    <w:name w:val="TOC 51"/>
    <w:basedOn w:val="Normal"/>
    <w:next w:val="Normal"/>
    <w:autoRedefine/>
    <w:uiPriority w:val="39"/>
    <w:unhideWhenUsed/>
    <w:rsid w:val="008865AA"/>
    <w:pPr>
      <w:tabs>
        <w:tab w:val="right" w:leader="dot" w:pos="9350"/>
      </w:tabs>
      <w:spacing w:after="100" w:line="276" w:lineRule="auto"/>
      <w:ind w:left="720"/>
    </w:pPr>
    <w:rPr>
      <w:sz w:val="22"/>
      <w:szCs w:val="24"/>
    </w:rPr>
  </w:style>
  <w:style w:type="paragraph" w:customStyle="1" w:styleId="TOC61">
    <w:name w:val="TOC 61"/>
    <w:basedOn w:val="Normal"/>
    <w:next w:val="Normal"/>
    <w:autoRedefine/>
    <w:uiPriority w:val="39"/>
    <w:unhideWhenUsed/>
    <w:rsid w:val="008865AA"/>
    <w:pPr>
      <w:spacing w:after="100" w:line="276" w:lineRule="auto"/>
      <w:ind w:left="1100"/>
    </w:pPr>
    <w:rPr>
      <w:sz w:val="22"/>
      <w:szCs w:val="24"/>
    </w:rPr>
  </w:style>
  <w:style w:type="paragraph" w:customStyle="1" w:styleId="TOC71">
    <w:name w:val="TOC 71"/>
    <w:basedOn w:val="Normal"/>
    <w:next w:val="Normal"/>
    <w:autoRedefine/>
    <w:uiPriority w:val="39"/>
    <w:unhideWhenUsed/>
    <w:rsid w:val="008865AA"/>
    <w:pPr>
      <w:spacing w:after="100" w:line="276" w:lineRule="auto"/>
      <w:ind w:left="1320"/>
    </w:pPr>
    <w:rPr>
      <w:sz w:val="22"/>
      <w:szCs w:val="24"/>
    </w:rPr>
  </w:style>
  <w:style w:type="paragraph" w:customStyle="1" w:styleId="TOC81">
    <w:name w:val="TOC 81"/>
    <w:basedOn w:val="Normal"/>
    <w:next w:val="Normal"/>
    <w:autoRedefine/>
    <w:uiPriority w:val="39"/>
    <w:unhideWhenUsed/>
    <w:rsid w:val="008865AA"/>
    <w:pPr>
      <w:spacing w:after="100" w:line="276" w:lineRule="auto"/>
      <w:ind w:left="1540"/>
    </w:pPr>
    <w:rPr>
      <w:sz w:val="22"/>
      <w:szCs w:val="24"/>
    </w:rPr>
  </w:style>
  <w:style w:type="paragraph" w:customStyle="1" w:styleId="TOC91">
    <w:name w:val="TOC 91"/>
    <w:basedOn w:val="Normal"/>
    <w:next w:val="Normal"/>
    <w:autoRedefine/>
    <w:uiPriority w:val="39"/>
    <w:unhideWhenUsed/>
    <w:rsid w:val="008865AA"/>
    <w:pPr>
      <w:spacing w:after="100" w:line="276" w:lineRule="auto"/>
      <w:ind w:left="1760"/>
    </w:pPr>
    <w:rPr>
      <w:sz w:val="22"/>
      <w:szCs w:val="24"/>
    </w:rPr>
  </w:style>
  <w:style w:type="character" w:customStyle="1" w:styleId="Heading4Char1">
    <w:name w:val="Heading 4 Char1"/>
    <w:aliases w:val="QAG_Heading 4 Char"/>
    <w:uiPriority w:val="9"/>
    <w:rsid w:val="008865AA"/>
    <w:rPr>
      <w:rFonts w:eastAsia="PMingLiU" w:cs="PMingLiU"/>
      <w:b/>
      <w:sz w:val="36"/>
      <w:szCs w:val="44"/>
    </w:rPr>
  </w:style>
  <w:style w:type="character" w:customStyle="1" w:styleId="Heading5Char1">
    <w:name w:val="Heading 5 Char1"/>
    <w:uiPriority w:val="9"/>
    <w:rsid w:val="008865AA"/>
    <w:rPr>
      <w:rFonts w:ascii="PMingLiU" w:eastAsia="PMingLiU" w:hAnsi="PMingLiU" w:cs="PMingLiU"/>
      <w:color w:val="243F60"/>
    </w:rPr>
  </w:style>
  <w:style w:type="paragraph" w:customStyle="1" w:styleId="QAGQuestion1">
    <w:name w:val="QAG_Question 1"/>
    <w:qFormat/>
    <w:rsid w:val="008865AA"/>
    <w:pPr>
      <w:spacing w:after="240"/>
      <w:ind w:left="1440" w:hanging="1440"/>
    </w:pPr>
    <w:rPr>
      <w:b/>
      <w:sz w:val="24"/>
      <w:lang w:val="zh-TW" w:eastAsia="zh-TW" w:bidi="zh-TW"/>
    </w:rPr>
  </w:style>
  <w:style w:type="paragraph" w:customStyle="1" w:styleId="QAGQuestion2">
    <w:name w:val="QAG_Question 2"/>
    <w:qFormat/>
    <w:rsid w:val="008865AA"/>
    <w:pPr>
      <w:keepNext/>
      <w:keepLines/>
      <w:tabs>
        <w:tab w:val="left" w:pos="360"/>
      </w:tabs>
      <w:spacing w:before="360" w:after="180"/>
      <w:ind w:left="360" w:hanging="360"/>
    </w:pPr>
    <w:rPr>
      <w:b/>
      <w:sz w:val="24"/>
      <w:lang w:val="zh-TW" w:eastAsia="zh-TW" w:bidi="zh-TW"/>
    </w:rPr>
  </w:style>
  <w:style w:type="paragraph" w:customStyle="1" w:styleId="QAGAppendixBreakerPage">
    <w:name w:val="QAG_Appendix Breaker Page"/>
    <w:basedOn w:val="Heading1"/>
    <w:qFormat/>
    <w:rsid w:val="008865AA"/>
    <w:pPr>
      <w:ind w:left="2880"/>
    </w:pPr>
  </w:style>
  <w:style w:type="paragraph" w:customStyle="1" w:styleId="QAGBulletsLevel1">
    <w:name w:val="QAG_Bullets Level 1"/>
    <w:basedOn w:val="Normal"/>
    <w:qFormat/>
    <w:rsid w:val="008865AA"/>
    <w:pPr>
      <w:spacing w:after="240" w:line="240" w:lineRule="auto"/>
      <w:ind w:left="504" w:hanging="360"/>
    </w:pPr>
    <w:rPr>
      <w:spacing w:val="4"/>
      <w:sz w:val="23"/>
      <w:szCs w:val="23"/>
    </w:rPr>
  </w:style>
  <w:style w:type="paragraph" w:customStyle="1" w:styleId="QAGQuestion1Response">
    <w:name w:val="QAG_Question 1 Response"/>
    <w:qFormat/>
    <w:rsid w:val="008865AA"/>
    <w:pPr>
      <w:tabs>
        <w:tab w:val="left" w:pos="1800"/>
        <w:tab w:val="left" w:pos="4320"/>
        <w:tab w:val="left" w:pos="6120"/>
      </w:tabs>
      <w:ind w:left="1440"/>
    </w:pPr>
    <w:rPr>
      <w:sz w:val="24"/>
      <w:lang w:val="zh-TW" w:eastAsia="zh-TW" w:bidi="zh-TW"/>
    </w:rPr>
  </w:style>
  <w:style w:type="paragraph" w:customStyle="1" w:styleId="QAGQuestion1ResponseSpaceAfter">
    <w:name w:val="QAG_Question 1 Response Space After"/>
    <w:basedOn w:val="QAGQuestion1Response"/>
    <w:qFormat/>
    <w:rsid w:val="008865AA"/>
    <w:pPr>
      <w:spacing w:after="240"/>
    </w:pPr>
  </w:style>
  <w:style w:type="paragraph" w:customStyle="1" w:styleId="QAGQuestion2Checkbox">
    <w:name w:val="QAG_Question 2 Checkbox"/>
    <w:qFormat/>
    <w:rsid w:val="008865AA"/>
    <w:pPr>
      <w:tabs>
        <w:tab w:val="left" w:pos="990"/>
      </w:tabs>
      <w:spacing w:before="40" w:after="40"/>
      <w:ind w:left="1008" w:hanging="648"/>
    </w:pPr>
    <w:rPr>
      <w:b/>
      <w:sz w:val="24"/>
      <w:szCs w:val="24"/>
      <w:lang w:val="zh-TW" w:eastAsia="zh-TW" w:bidi="zh-TW"/>
    </w:rPr>
  </w:style>
  <w:style w:type="paragraph" w:customStyle="1" w:styleId="QAGQuestion2CheckboxLeftAlign">
    <w:name w:val="QAG_Question 2 Checkbox Left Align"/>
    <w:qFormat/>
    <w:rsid w:val="008865AA"/>
    <w:pPr>
      <w:tabs>
        <w:tab w:val="left" w:pos="990"/>
      </w:tabs>
      <w:spacing w:before="40" w:after="40"/>
      <w:ind w:left="302"/>
    </w:pPr>
    <w:rPr>
      <w:sz w:val="24"/>
      <w:lang w:val="zh-TW" w:eastAsia="zh-TW" w:bidi="zh-TW"/>
    </w:rPr>
  </w:style>
  <w:style w:type="paragraph" w:customStyle="1" w:styleId="QAGBoldParagraph">
    <w:name w:val="QAG_Bold Paragraph"/>
    <w:qFormat/>
    <w:rsid w:val="008865AA"/>
    <w:pPr>
      <w:spacing w:before="360" w:after="240"/>
    </w:pPr>
    <w:rPr>
      <w:b/>
      <w:sz w:val="24"/>
      <w:lang w:val="zh-TW" w:eastAsia="zh-TW" w:bidi="zh-TW"/>
    </w:rPr>
  </w:style>
  <w:style w:type="table" w:customStyle="1" w:styleId="TableGrid30">
    <w:name w:val="Table Grid3"/>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IRLightBlueTable2">
    <w:name w:val="AIR Light Blue Table2"/>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table" w:customStyle="1" w:styleId="TableGrid210">
    <w:name w:val="Table Grid21"/>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IRLightBlueTable11">
    <w:name w:val="AIR Light Blue Table11"/>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paragraph" w:customStyle="1" w:styleId="CMSHeading">
    <w:name w:val="CMS_Heading"/>
    <w:qFormat/>
    <w:rsid w:val="008865AA"/>
    <w:pPr>
      <w:widowControl w:val="0"/>
      <w:spacing w:before="240" w:after="60"/>
      <w:outlineLvl w:val="0"/>
    </w:pPr>
    <w:rPr>
      <w:b/>
      <w:sz w:val="32"/>
      <w:szCs w:val="32"/>
      <w:lang w:val="zh-TW" w:eastAsia="zh-TW" w:bidi="zh-TW"/>
    </w:rPr>
  </w:style>
  <w:style w:type="paragraph" w:customStyle="1" w:styleId="CMStitle">
    <w:name w:val="CMS_title"/>
    <w:qFormat/>
    <w:rsid w:val="008865AA"/>
    <w:pPr>
      <w:widowControl w:val="0"/>
      <w:spacing w:after="240"/>
      <w:jc w:val="center"/>
      <w:outlineLvl w:val="0"/>
    </w:pPr>
    <w:rPr>
      <w:b/>
      <w:sz w:val="52"/>
      <w:lang w:val="zh-TW" w:eastAsia="zh-TW" w:bidi="zh-TW"/>
    </w:rPr>
  </w:style>
  <w:style w:type="paragraph" w:customStyle="1" w:styleId="TableHeading">
    <w:name w:val="Table Heading"/>
    <w:qFormat/>
    <w:rsid w:val="008865AA"/>
    <w:pPr>
      <w:jc w:val="center"/>
    </w:pPr>
    <w:rPr>
      <w:b/>
      <w:lang w:val="zh-TW" w:eastAsia="zh-TW" w:bidi="zh-TW"/>
    </w:rPr>
  </w:style>
  <w:style w:type="paragraph" w:customStyle="1" w:styleId="TableTextHangingIndent">
    <w:name w:val="Table Text_HangingIndent"/>
    <w:basedOn w:val="TableText"/>
    <w:qFormat/>
    <w:rsid w:val="008865AA"/>
    <w:pPr>
      <w:spacing w:line="220" w:lineRule="exact"/>
      <w:ind w:left="144" w:hanging="144"/>
    </w:pPr>
    <w:rPr>
      <w:sz w:val="20"/>
    </w:rPr>
  </w:style>
  <w:style w:type="paragraph" w:customStyle="1" w:styleId="HIMBodyTextIndent">
    <w:name w:val="HIM_Body Text Indent"/>
    <w:basedOn w:val="Normal"/>
    <w:qFormat/>
    <w:rsid w:val="008865AA"/>
    <w:pPr>
      <w:tabs>
        <w:tab w:val="right" w:pos="4680"/>
      </w:tabs>
      <w:spacing w:after="240"/>
      <w:ind w:left="720"/>
      <w:contextualSpacing/>
    </w:pPr>
  </w:style>
  <w:style w:type="paragraph" w:customStyle="1" w:styleId="HIMTableColumnHeadLeft">
    <w:name w:val="HIM_Table Column Head Left"/>
    <w:qFormat/>
    <w:rsid w:val="008865AA"/>
    <w:pPr>
      <w:keepNext/>
      <w:spacing w:before="60" w:after="60"/>
    </w:pPr>
    <w:rPr>
      <w:b/>
      <w:color w:val="FFFFFF"/>
      <w:sz w:val="22"/>
      <w:szCs w:val="22"/>
      <w:lang w:val="zh-TW" w:eastAsia="zh-TW" w:bidi="zh-TW"/>
    </w:rPr>
  </w:style>
  <w:style w:type="paragraph" w:customStyle="1" w:styleId="HIMTableColumnHeadCenter">
    <w:name w:val="HIM_Table Column Head Center"/>
    <w:qFormat/>
    <w:rsid w:val="008865AA"/>
    <w:pPr>
      <w:keepNext/>
      <w:spacing w:before="60" w:after="60"/>
      <w:ind w:right="-93"/>
      <w:jc w:val="center"/>
    </w:pPr>
    <w:rPr>
      <w:b/>
      <w:color w:val="FFFFFF"/>
      <w:sz w:val="22"/>
      <w:szCs w:val="22"/>
      <w:lang w:val="zh-TW" w:eastAsia="zh-TW" w:bidi="zh-TW"/>
    </w:rPr>
  </w:style>
  <w:style w:type="paragraph" w:customStyle="1" w:styleId="HIMTableTextLeft">
    <w:name w:val="HIM_Table Text Left"/>
    <w:qFormat/>
    <w:rsid w:val="008865AA"/>
    <w:pPr>
      <w:spacing w:before="60" w:after="60"/>
    </w:pPr>
    <w:rPr>
      <w:sz w:val="22"/>
      <w:szCs w:val="22"/>
      <w:lang w:val="zh-TW" w:eastAsia="zh-TW" w:bidi="zh-TW"/>
    </w:rPr>
  </w:style>
  <w:style w:type="table" w:customStyle="1" w:styleId="HIMTableStyle1">
    <w:name w:val="HIM Table Style 1"/>
    <w:basedOn w:val="TableGrid10"/>
    <w:uiPriority w:val="99"/>
    <w:rsid w:val="008865AA"/>
    <w:rPr>
      <w:sz w:val="22"/>
    </w:rPr>
    <w:tblPr>
      <w:jc w:val="center"/>
    </w:tblPr>
    <w:trPr>
      <w:cantSplit/>
      <w:jc w:val="center"/>
    </w:trPr>
    <w:tcPr>
      <w:vAlign w:val="center"/>
    </w:tcPr>
    <w:tblStylePr w:type="firstRow">
      <w:tblPr/>
      <w:trPr>
        <w:tblHeader/>
      </w:trPr>
      <w:tcPr>
        <w:tcBorders>
          <w:insideV w:val="single" w:sz="4" w:space="0" w:color="FFFFFF"/>
        </w:tcBorders>
        <w:shd w:val="clear" w:color="auto" w:fill="1F497D"/>
      </w:tcPr>
    </w:tblStyle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HIMBullet1">
    <w:name w:val="HIM_Bullet 1"/>
    <w:basedOn w:val="HIMBodyText"/>
    <w:qFormat/>
    <w:rsid w:val="008865AA"/>
    <w:pPr>
      <w:spacing w:after="120"/>
    </w:pPr>
  </w:style>
  <w:style w:type="paragraph" w:customStyle="1" w:styleId="HIMBodyTextbeforelist">
    <w:name w:val="HIM_Body Text before list"/>
    <w:basedOn w:val="HIMBodyText"/>
    <w:qFormat/>
    <w:rsid w:val="008865AA"/>
    <w:pPr>
      <w:spacing w:after="120"/>
    </w:pPr>
  </w:style>
  <w:style w:type="paragraph" w:customStyle="1" w:styleId="HIMNumberedListLastLine">
    <w:name w:val="HIM_Numbered List Last Line"/>
    <w:basedOn w:val="Normal"/>
    <w:qFormat/>
    <w:rsid w:val="008865AA"/>
    <w:pPr>
      <w:spacing w:after="200" w:line="276" w:lineRule="auto"/>
      <w:ind w:left="360" w:hanging="360"/>
    </w:pPr>
  </w:style>
  <w:style w:type="paragraph" w:customStyle="1" w:styleId="HIMBullet2">
    <w:name w:val="HIM_Bullet 2"/>
    <w:qFormat/>
    <w:rsid w:val="008865AA"/>
    <w:pPr>
      <w:numPr>
        <w:ilvl w:val="1"/>
        <w:numId w:val="20"/>
      </w:numPr>
      <w:tabs>
        <w:tab w:val="left" w:pos="720"/>
        <w:tab w:val="left" w:pos="810"/>
      </w:tabs>
      <w:spacing w:after="120" w:line="276" w:lineRule="auto"/>
    </w:pPr>
    <w:rPr>
      <w:sz w:val="24"/>
      <w:szCs w:val="24"/>
      <w:lang w:val="zh-TW" w:eastAsia="zh-TW" w:bidi="zh-TW"/>
    </w:rPr>
  </w:style>
  <w:style w:type="paragraph" w:customStyle="1" w:styleId="HIMBodyNote">
    <w:name w:val="HIM_Body Note"/>
    <w:basedOn w:val="HIMBodyText"/>
    <w:qFormat/>
    <w:rsid w:val="008865AA"/>
    <w:rPr>
      <w:i/>
    </w:rPr>
  </w:style>
  <w:style w:type="paragraph" w:customStyle="1" w:styleId="HIMBodyTextItalic">
    <w:name w:val="HIM_Body Text  Italic"/>
    <w:basedOn w:val="HIMBodyText"/>
    <w:qFormat/>
    <w:rsid w:val="008865AA"/>
    <w:rPr>
      <w:i/>
    </w:rPr>
  </w:style>
  <w:style w:type="paragraph" w:customStyle="1" w:styleId="HIMNumberListLevel2-a-b-c">
    <w:name w:val="HIM_Number List_Level 2-a-b-c"/>
    <w:qFormat/>
    <w:rsid w:val="008865AA"/>
    <w:pPr>
      <w:numPr>
        <w:numId w:val="15"/>
      </w:numPr>
      <w:spacing w:after="120" w:line="276" w:lineRule="auto"/>
    </w:pPr>
    <w:rPr>
      <w:color w:val="000000"/>
      <w:sz w:val="24"/>
      <w:szCs w:val="24"/>
      <w:lang w:val="zh-TW" w:eastAsia="zh-TW" w:bidi="zh-TW"/>
    </w:rPr>
  </w:style>
  <w:style w:type="paragraph" w:customStyle="1" w:styleId="HIMBullet3">
    <w:name w:val="HIM_Bullet 3"/>
    <w:qFormat/>
    <w:rsid w:val="008865AA"/>
    <w:pPr>
      <w:spacing w:after="80" w:line="276" w:lineRule="auto"/>
    </w:pPr>
    <w:rPr>
      <w:sz w:val="24"/>
      <w:lang w:val="zh-TW" w:eastAsia="zh-TW" w:bidi="zh-TW"/>
    </w:rPr>
  </w:style>
  <w:style w:type="paragraph" w:customStyle="1" w:styleId="HIMBullet3Last">
    <w:name w:val="HIM_Bullet 3 Last"/>
    <w:basedOn w:val="HIMBullet3"/>
    <w:qFormat/>
    <w:rsid w:val="008865AA"/>
    <w:pPr>
      <w:spacing w:after="200"/>
    </w:pPr>
  </w:style>
  <w:style w:type="paragraph" w:customStyle="1" w:styleId="HIMBodyTextBoldItalic">
    <w:name w:val="HIM_Body Text Bold Italic"/>
    <w:basedOn w:val="HIMBodyText"/>
    <w:qFormat/>
    <w:rsid w:val="008865AA"/>
    <w:rPr>
      <w:b/>
      <w:i/>
    </w:rPr>
  </w:style>
  <w:style w:type="paragraph" w:customStyle="1" w:styleId="HIMBodyTextIndent1">
    <w:name w:val="HIM_Body Text Indent 1"/>
    <w:basedOn w:val="HIMBullet1"/>
    <w:qFormat/>
    <w:rsid w:val="008865AA"/>
    <w:pPr>
      <w:ind w:left="360"/>
    </w:pPr>
  </w:style>
  <w:style w:type="paragraph" w:customStyle="1" w:styleId="HIMTableTextCentered">
    <w:name w:val="HIM_Table Text Centered"/>
    <w:basedOn w:val="HIMTableTextLeft"/>
    <w:qFormat/>
    <w:rsid w:val="008865AA"/>
    <w:pPr>
      <w:jc w:val="center"/>
    </w:pPr>
    <w:rPr>
      <w:szCs w:val="20"/>
    </w:rPr>
  </w:style>
  <w:style w:type="paragraph" w:customStyle="1" w:styleId="HIMNumberedList-Appendix">
    <w:name w:val="HIM_Numbered List-Appendix"/>
    <w:qFormat/>
    <w:rsid w:val="008865AA"/>
    <w:pPr>
      <w:spacing w:before="120" w:after="120" w:line="276" w:lineRule="auto"/>
      <w:ind w:left="1440" w:hanging="360"/>
      <w:contextualSpacing/>
    </w:pPr>
    <w:rPr>
      <w:sz w:val="24"/>
      <w:lang w:val="zh-TW" w:eastAsia="zh-TW" w:bidi="zh-TW"/>
    </w:rPr>
  </w:style>
  <w:style w:type="paragraph" w:customStyle="1" w:styleId="HIMNumberedListText-Appendix">
    <w:name w:val="HIM_Numbered List Text-Appendix"/>
    <w:basedOn w:val="HIMNumberedList-Appendix"/>
    <w:qFormat/>
    <w:rsid w:val="008865AA"/>
    <w:pPr>
      <w:spacing w:before="0" w:after="0"/>
      <w:ind w:left="630" w:firstLine="0"/>
      <w:contextualSpacing w:val="0"/>
    </w:pPr>
    <w:rPr>
      <w:szCs w:val="24"/>
    </w:rPr>
  </w:style>
  <w:style w:type="paragraph" w:customStyle="1" w:styleId="AppEHead1">
    <w:name w:val="App E Head 1"/>
    <w:qFormat/>
    <w:rsid w:val="008865AA"/>
    <w:pPr>
      <w:pBdr>
        <w:top w:val="single" w:sz="2" w:space="0" w:color="auto"/>
        <w:bottom w:val="single" w:sz="2" w:space="1" w:color="auto"/>
      </w:pBdr>
      <w:spacing w:after="200"/>
      <w:outlineLvl w:val="1"/>
    </w:pPr>
    <w:rPr>
      <w:b/>
      <w:sz w:val="56"/>
      <w:lang w:val="zh-TW" w:eastAsia="zh-TW" w:bidi="zh-TW"/>
    </w:rPr>
  </w:style>
  <w:style w:type="paragraph" w:customStyle="1" w:styleId="AppEHead2">
    <w:name w:val="App E Head 2"/>
    <w:basedOn w:val="Normal"/>
    <w:qFormat/>
    <w:rsid w:val="008865AA"/>
    <w:pPr>
      <w:spacing w:before="120" w:after="360" w:line="240" w:lineRule="auto"/>
      <w:outlineLvl w:val="2"/>
    </w:pPr>
    <w:rPr>
      <w:b/>
      <w:sz w:val="44"/>
      <w:szCs w:val="44"/>
    </w:rPr>
  </w:style>
  <w:style w:type="paragraph" w:customStyle="1" w:styleId="AppEHead3">
    <w:name w:val="App E Head 3"/>
    <w:basedOn w:val="Normal"/>
    <w:qFormat/>
    <w:rsid w:val="008865AA"/>
    <w:pPr>
      <w:spacing w:after="240" w:line="240" w:lineRule="auto"/>
      <w:outlineLvl w:val="3"/>
    </w:pPr>
    <w:rPr>
      <w:b/>
      <w:sz w:val="36"/>
      <w:szCs w:val="44"/>
    </w:rPr>
  </w:style>
  <w:style w:type="paragraph" w:customStyle="1" w:styleId="AppEBullet1">
    <w:name w:val="App E Bullet 1"/>
    <w:qFormat/>
    <w:rsid w:val="008865AA"/>
    <w:pPr>
      <w:numPr>
        <w:numId w:val="9"/>
      </w:numPr>
      <w:spacing w:before="120" w:after="120" w:line="280" w:lineRule="exact"/>
    </w:pPr>
    <w:rPr>
      <w:spacing w:val="4"/>
      <w:sz w:val="23"/>
      <w:szCs w:val="23"/>
      <w:lang w:val="zh-TW" w:eastAsia="zh-TW" w:bidi="zh-TW"/>
    </w:rPr>
  </w:style>
  <w:style w:type="paragraph" w:customStyle="1" w:styleId="AppCHeading3">
    <w:name w:val="App C Heading 3"/>
    <w:qFormat/>
    <w:rsid w:val="008865AA"/>
    <w:pPr>
      <w:keepNext/>
      <w:spacing w:before="240" w:after="200" w:line="276" w:lineRule="auto"/>
    </w:pPr>
    <w:rPr>
      <w:b/>
      <w:bCs/>
      <w:sz w:val="28"/>
      <w:szCs w:val="24"/>
      <w:lang w:val="zh-TW" w:eastAsia="zh-TW" w:bidi="zh-TW"/>
    </w:rPr>
  </w:style>
  <w:style w:type="paragraph" w:customStyle="1" w:styleId="AppIHeading3">
    <w:name w:val="App I Heading 3"/>
    <w:qFormat/>
    <w:rsid w:val="008865AA"/>
    <w:pPr>
      <w:spacing w:after="200" w:line="276" w:lineRule="auto"/>
    </w:pPr>
    <w:rPr>
      <w:b/>
      <w:bCs/>
      <w:sz w:val="28"/>
      <w:szCs w:val="24"/>
      <w:lang w:val="zh-TW" w:eastAsia="zh-TW" w:bidi="zh-TW"/>
    </w:rPr>
  </w:style>
  <w:style w:type="paragraph" w:customStyle="1" w:styleId="ListNumberLast">
    <w:name w:val="List Number_Last"/>
    <w:basedOn w:val="Normal"/>
    <w:qFormat/>
    <w:rsid w:val="008865AA"/>
    <w:pPr>
      <w:spacing w:after="200" w:line="276" w:lineRule="auto"/>
      <w:ind w:left="720" w:hanging="360"/>
    </w:pPr>
  </w:style>
  <w:style w:type="paragraph" w:customStyle="1" w:styleId="HIMNumberListLevel2-a-b-cLast">
    <w:name w:val="HIM_Number List Level 2-a-b-c_Last"/>
    <w:basedOn w:val="HIMNumberListLevel2-a-b-c"/>
    <w:qFormat/>
    <w:rsid w:val="008865AA"/>
    <w:pPr>
      <w:numPr>
        <w:numId w:val="0"/>
      </w:numPr>
      <w:spacing w:after="240"/>
    </w:pPr>
  </w:style>
  <w:style w:type="paragraph" w:customStyle="1" w:styleId="Normal1">
    <w:name w:val="Normal1"/>
    <w:basedOn w:val="Normal"/>
    <w:rsid w:val="008865AA"/>
    <w:pPr>
      <w:spacing w:before="100" w:beforeAutospacing="1" w:after="100" w:afterAutospacing="1" w:line="240" w:lineRule="auto"/>
    </w:pPr>
    <w:rPr>
      <w:szCs w:val="24"/>
    </w:rPr>
  </w:style>
  <w:style w:type="paragraph" w:customStyle="1" w:styleId="Q1">
    <w:name w:val="Q1"/>
    <w:rsid w:val="00B26AF7"/>
    <w:pPr>
      <w:tabs>
        <w:tab w:val="left" w:pos="576"/>
      </w:tabs>
      <w:spacing w:after="120" w:line="240" w:lineRule="atLeast"/>
      <w:ind w:left="576" w:hanging="576"/>
    </w:pPr>
    <w:rPr>
      <w:b/>
      <w:bCs/>
      <w:snapToGrid w:val="0"/>
      <w:sz w:val="24"/>
      <w:szCs w:val="24"/>
      <w:lang w:val="zh-TW" w:eastAsia="zh-TW" w:bidi="zh-TW"/>
    </w:rPr>
  </w:style>
  <w:style w:type="paragraph" w:styleId="ListNumber">
    <w:name w:val="List Number"/>
    <w:uiPriority w:val="99"/>
    <w:rsid w:val="00B26AF7"/>
    <w:pPr>
      <w:spacing w:after="240" w:line="276" w:lineRule="auto"/>
      <w:ind w:left="1800" w:hanging="360"/>
      <w:contextualSpacing/>
    </w:pPr>
    <w:rPr>
      <w:sz w:val="24"/>
      <w:lang w:val="zh-TW" w:eastAsia="zh-TW" w:bidi="zh-TW"/>
    </w:rPr>
  </w:style>
  <w:style w:type="paragraph" w:customStyle="1" w:styleId="Body22pt">
    <w:name w:val="Body 22pt"/>
    <w:qFormat/>
    <w:rsid w:val="00B26AF7"/>
    <w:pPr>
      <w:outlineLvl w:val="0"/>
    </w:pPr>
    <w:rPr>
      <w:b/>
      <w:sz w:val="44"/>
      <w:szCs w:val="44"/>
      <w:lang w:val="zh-TW" w:eastAsia="zh-TW" w:bidi="zh-TW"/>
    </w:rPr>
  </w:style>
  <w:style w:type="paragraph" w:customStyle="1" w:styleId="RefusalNoSpace">
    <w:name w:val="Refusal No Space"/>
    <w:qFormat/>
    <w:rsid w:val="00AC5295"/>
    <w:pPr>
      <w:keepLines/>
      <w:tabs>
        <w:tab w:val="right" w:pos="950"/>
        <w:tab w:val="left" w:pos="1008"/>
      </w:tabs>
      <w:spacing w:before="40" w:after="40"/>
      <w:ind w:left="1008" w:hanging="648"/>
    </w:pPr>
    <w:rPr>
      <w:sz w:val="24"/>
      <w:lang w:val="zh-TW" w:eastAsia="zh-TW" w:bidi="zh-TW"/>
    </w:rPr>
  </w:style>
  <w:style w:type="paragraph" w:customStyle="1" w:styleId="RefusalSpaceBefore">
    <w:name w:val="Refusal Space Before"/>
    <w:qFormat/>
    <w:rsid w:val="00B428E9"/>
    <w:pPr>
      <w:tabs>
        <w:tab w:val="right" w:pos="950"/>
        <w:tab w:val="left" w:pos="1008"/>
      </w:tabs>
      <w:spacing w:before="200" w:after="40"/>
      <w:ind w:left="1008" w:hanging="648"/>
    </w:pPr>
    <w:rPr>
      <w:sz w:val="24"/>
      <w:lang w:val="zh-TW" w:eastAsia="zh-TW" w:bidi="zh-TW"/>
    </w:rPr>
  </w:style>
  <w:style w:type="paragraph" w:customStyle="1" w:styleId="ScriptHangingIndent">
    <w:name w:val="Script Hanging Indent"/>
    <w:qFormat/>
    <w:rsid w:val="00B26AF7"/>
    <w:pPr>
      <w:spacing w:before="240"/>
      <w:ind w:left="1440" w:hanging="1440"/>
    </w:pPr>
    <w:rPr>
      <w:sz w:val="24"/>
      <w:lang w:val="zh-TW" w:eastAsia="zh-TW" w:bidi="zh-TW"/>
    </w:rPr>
  </w:style>
  <w:style w:type="paragraph" w:customStyle="1" w:styleId="ScriptIndent">
    <w:name w:val="Script Indent"/>
    <w:qFormat/>
    <w:rsid w:val="00B26AF7"/>
    <w:pPr>
      <w:spacing w:before="240" w:after="240"/>
      <w:ind w:left="1440"/>
    </w:pPr>
    <w:rPr>
      <w:sz w:val="24"/>
      <w:lang w:val="zh-TW" w:eastAsia="zh-TW" w:bidi="zh-TW"/>
    </w:rPr>
  </w:style>
  <w:style w:type="paragraph" w:customStyle="1" w:styleId="ScriptNoIndent">
    <w:name w:val="Script No Indent"/>
    <w:qFormat/>
    <w:rsid w:val="00B26AF7"/>
    <w:pPr>
      <w:spacing w:before="240" w:after="240"/>
    </w:pPr>
    <w:rPr>
      <w:sz w:val="24"/>
      <w:lang w:val="zh-TW" w:eastAsia="zh-TW" w:bidi="zh-TW"/>
    </w:rPr>
  </w:style>
  <w:style w:type="paragraph" w:customStyle="1" w:styleId="ScriptYesNoArrows">
    <w:name w:val="Script Yes No Arrows"/>
    <w:qFormat/>
    <w:rsid w:val="00B26AF7"/>
    <w:pPr>
      <w:tabs>
        <w:tab w:val="left" w:pos="2160"/>
        <w:tab w:val="left" w:pos="2790"/>
        <w:tab w:val="left" w:pos="3150"/>
      </w:tabs>
      <w:ind w:left="3150" w:hanging="1710"/>
    </w:pPr>
    <w:rPr>
      <w:sz w:val="24"/>
      <w:lang w:val="zh-TW" w:eastAsia="zh-TW" w:bidi="zh-TW"/>
    </w:rPr>
  </w:style>
  <w:style w:type="paragraph" w:customStyle="1" w:styleId="ScriptNumberArrows">
    <w:name w:val="Script Number Arrows"/>
    <w:basedOn w:val="ScriptYesNoArrows"/>
    <w:qFormat/>
    <w:rsid w:val="00B26AF7"/>
    <w:pPr>
      <w:tabs>
        <w:tab w:val="clear" w:pos="2790"/>
        <w:tab w:val="clear" w:pos="3150"/>
        <w:tab w:val="left" w:pos="6300"/>
        <w:tab w:val="left" w:pos="6840"/>
      </w:tabs>
      <w:ind w:left="2160" w:hanging="720"/>
    </w:pPr>
  </w:style>
  <w:style w:type="paragraph" w:customStyle="1" w:styleId="SurveyQuestionIndent">
    <w:name w:val="Survey Question Indent"/>
    <w:qFormat/>
    <w:rsid w:val="00B26AF7"/>
    <w:pPr>
      <w:spacing w:before="240" w:after="240"/>
      <w:ind w:left="360"/>
    </w:pPr>
    <w:rPr>
      <w:sz w:val="24"/>
      <w:lang w:val="zh-TW" w:eastAsia="zh-TW" w:bidi="zh-TW"/>
    </w:rPr>
  </w:style>
  <w:style w:type="paragraph" w:customStyle="1" w:styleId="SurveyQuestionSpaceBefore">
    <w:name w:val="Survey Question Space Before"/>
    <w:basedOn w:val="A1-Survey1DigitRespOptBox"/>
    <w:qFormat/>
    <w:rsid w:val="00CA6929"/>
    <w:pPr>
      <w:spacing w:before="360" w:after="180"/>
      <w:ind w:left="360" w:hanging="360"/>
      <w:outlineLvl w:val="3"/>
    </w:pPr>
    <w:rPr>
      <w:b/>
      <w:szCs w:val="24"/>
    </w:rPr>
  </w:style>
  <w:style w:type="paragraph" w:customStyle="1" w:styleId="SurveyTextBold">
    <w:name w:val="Survey Text Bold"/>
    <w:basedOn w:val="SL-FlLftSgl"/>
    <w:qFormat/>
    <w:rsid w:val="00B26AF7"/>
    <w:pPr>
      <w:spacing w:before="360" w:after="360"/>
    </w:pPr>
    <w:rPr>
      <w:b/>
      <w:szCs w:val="24"/>
    </w:rPr>
  </w:style>
  <w:style w:type="paragraph" w:customStyle="1" w:styleId="SurveyYesNoColumnHeads">
    <w:name w:val="Survey Yes No Column Heads"/>
    <w:qFormat/>
    <w:rsid w:val="003D505F"/>
    <w:pPr>
      <w:tabs>
        <w:tab w:val="center" w:pos="8100"/>
        <w:tab w:val="center" w:pos="8820"/>
      </w:tabs>
      <w:spacing w:after="60"/>
      <w:ind w:left="634"/>
    </w:pPr>
    <w:rPr>
      <w:sz w:val="24"/>
      <w:lang w:val="zh-TW" w:eastAsia="zh-TW" w:bidi="zh-TW"/>
    </w:rPr>
  </w:style>
  <w:style w:type="paragraph" w:customStyle="1" w:styleId="SurveyYesNoQuestion">
    <w:name w:val="Survey Yes No Question"/>
    <w:qFormat/>
    <w:rsid w:val="00FF12D4"/>
    <w:pPr>
      <w:keepNext/>
      <w:keepLines/>
      <w:tabs>
        <w:tab w:val="right" w:pos="950"/>
        <w:tab w:val="left" w:pos="1008"/>
        <w:tab w:val="center" w:pos="8100"/>
        <w:tab w:val="center" w:pos="8820"/>
      </w:tabs>
      <w:spacing w:before="20" w:line="120" w:lineRule="atLeast"/>
      <w:ind w:left="360"/>
    </w:pPr>
    <w:rPr>
      <w:sz w:val="24"/>
      <w:lang w:val="zh-TW" w:eastAsia="zh-TW" w:bidi="zh-TW"/>
    </w:rPr>
  </w:style>
  <w:style w:type="paragraph" w:customStyle="1" w:styleId="SurveyIntroIndent">
    <w:name w:val="Survey Intro Indent"/>
    <w:basedOn w:val="SL-FlLftSgl"/>
    <w:qFormat/>
    <w:rsid w:val="00B26AF7"/>
    <w:pPr>
      <w:spacing w:before="360" w:after="360"/>
      <w:ind w:left="1440"/>
    </w:pPr>
    <w:rPr>
      <w:szCs w:val="24"/>
    </w:rPr>
  </w:style>
  <w:style w:type="paragraph" w:customStyle="1" w:styleId="SurveyIntroHangingIndent">
    <w:name w:val="Survey Intro Hanging Indent"/>
    <w:basedOn w:val="SL-FlLftSgl"/>
    <w:qFormat/>
    <w:rsid w:val="00B26AF7"/>
    <w:pPr>
      <w:spacing w:before="240" w:after="240"/>
      <w:ind w:left="1440" w:hanging="1440"/>
    </w:pPr>
    <w:rPr>
      <w:szCs w:val="24"/>
    </w:rPr>
  </w:style>
  <w:style w:type="paragraph" w:customStyle="1" w:styleId="StyleSurveyIntroHangingIndentBold">
    <w:name w:val="Style Survey Intro Hanging Indent + Bold"/>
    <w:basedOn w:val="SurveyIntroHangingIndent"/>
    <w:rsid w:val="00B26AF7"/>
    <w:rPr>
      <w:b/>
      <w:bCs/>
    </w:rPr>
  </w:style>
  <w:style w:type="character" w:customStyle="1" w:styleId="ListParagraphChar">
    <w:name w:val="List Paragraph Char"/>
    <w:link w:val="ListParagraph"/>
    <w:uiPriority w:val="34"/>
    <w:rsid w:val="00B26AF7"/>
    <w:rPr>
      <w:rFonts w:ascii="PMingLiU" w:eastAsia="PMingLiU" w:hAnsi="PMingLiU" w:cs="PMingLiU"/>
      <w:sz w:val="24"/>
      <w:szCs w:val="20"/>
    </w:rPr>
  </w:style>
  <w:style w:type="paragraph" w:customStyle="1" w:styleId="CHCFAppB-Numbered">
    <w:name w:val="CHCF.AppB-Numbered"/>
    <w:basedOn w:val="Normal"/>
    <w:qFormat/>
    <w:rsid w:val="00B26AF7"/>
    <w:pPr>
      <w:numPr>
        <w:numId w:val="3"/>
      </w:numPr>
      <w:tabs>
        <w:tab w:val="left" w:pos="360"/>
        <w:tab w:val="right" w:pos="9360"/>
      </w:tabs>
      <w:spacing w:before="240" w:line="240" w:lineRule="auto"/>
    </w:pPr>
    <w:rPr>
      <w:szCs w:val="22"/>
    </w:rPr>
  </w:style>
  <w:style w:type="paragraph" w:customStyle="1" w:styleId="CNumbering">
    <w:name w:val="C.Numbering"/>
    <w:basedOn w:val="Normal"/>
    <w:qFormat/>
    <w:rsid w:val="008865AA"/>
    <w:pPr>
      <w:tabs>
        <w:tab w:val="num" w:pos="360"/>
      </w:tabs>
      <w:spacing w:after="120" w:line="240" w:lineRule="auto"/>
      <w:ind w:left="360" w:hanging="360"/>
    </w:pPr>
    <w:rPr>
      <w:szCs w:val="24"/>
    </w:rPr>
  </w:style>
  <w:style w:type="paragraph" w:customStyle="1" w:styleId="Heading2NoNumbers">
    <w:name w:val="Heading 2 No Numbers"/>
    <w:basedOn w:val="Normal"/>
    <w:qFormat/>
    <w:rsid w:val="00842E97"/>
    <w:pPr>
      <w:spacing w:line="240" w:lineRule="auto"/>
      <w:contextualSpacing/>
      <w:outlineLvl w:val="0"/>
    </w:pPr>
    <w:rPr>
      <w:b/>
      <w:sz w:val="44"/>
      <w:szCs w:val="44"/>
    </w:rPr>
  </w:style>
  <w:style w:type="paragraph" w:customStyle="1" w:styleId="Heading3NoTOC">
    <w:name w:val="Heading 3 No TOC"/>
    <w:basedOn w:val="Heading3"/>
    <w:qFormat/>
    <w:rsid w:val="008865AA"/>
  </w:style>
  <w:style w:type="paragraph" w:customStyle="1" w:styleId="Normal11">
    <w:name w:val="Normal 11"/>
    <w:basedOn w:val="Normal"/>
    <w:rsid w:val="00EE1E98"/>
    <w:pPr>
      <w:spacing w:line="240" w:lineRule="auto"/>
    </w:pPr>
    <w:rPr>
      <w:sz w:val="22"/>
      <w:szCs w:val="24"/>
    </w:rPr>
  </w:style>
  <w:style w:type="paragraph" w:customStyle="1" w:styleId="SurveyBodyText">
    <w:name w:val="_Survey Body Text"/>
    <w:basedOn w:val="Normal"/>
    <w:qFormat/>
    <w:rsid w:val="00F0537E"/>
    <w:pPr>
      <w:spacing w:after="240" w:line="240" w:lineRule="auto"/>
    </w:pPr>
    <w:rPr>
      <w:szCs w:val="24"/>
    </w:rPr>
  </w:style>
  <w:style w:type="character" w:styleId="UnresolvedMention">
    <w:name w:val="Unresolved Mention"/>
    <w:basedOn w:val="DefaultParagraphFont"/>
    <w:uiPriority w:val="99"/>
    <w:unhideWhenUsed/>
    <w:rsid w:val="00867EB2"/>
    <w:rPr>
      <w:color w:val="605E5C"/>
      <w:shd w:val="clear" w:color="auto" w:fill="E1DFDD"/>
    </w:rPr>
  </w:style>
  <w:style w:type="character" w:styleId="Mention">
    <w:name w:val="Mention"/>
    <w:basedOn w:val="DefaultParagraphFont"/>
    <w:uiPriority w:val="99"/>
    <w:unhideWhenUsed/>
    <w:rsid w:val="00867EB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20">
      <w:bodyDiv w:val="1"/>
      <w:marLeft w:val="0"/>
      <w:marRight w:val="0"/>
      <w:marTop w:val="0"/>
      <w:marBottom w:val="0"/>
      <w:divBdr>
        <w:top w:val="none" w:sz="0" w:space="0" w:color="auto"/>
        <w:left w:val="none" w:sz="0" w:space="0" w:color="auto"/>
        <w:bottom w:val="none" w:sz="0" w:space="0" w:color="auto"/>
        <w:right w:val="none" w:sz="0" w:space="0" w:color="auto"/>
      </w:divBdr>
    </w:div>
    <w:div w:id="71588239">
      <w:bodyDiv w:val="1"/>
      <w:marLeft w:val="0"/>
      <w:marRight w:val="0"/>
      <w:marTop w:val="0"/>
      <w:marBottom w:val="0"/>
      <w:divBdr>
        <w:top w:val="none" w:sz="0" w:space="0" w:color="auto"/>
        <w:left w:val="none" w:sz="0" w:space="0" w:color="auto"/>
        <w:bottom w:val="none" w:sz="0" w:space="0" w:color="auto"/>
        <w:right w:val="none" w:sz="0" w:space="0" w:color="auto"/>
      </w:divBdr>
    </w:div>
    <w:div w:id="116459373">
      <w:bodyDiv w:val="1"/>
      <w:marLeft w:val="0"/>
      <w:marRight w:val="0"/>
      <w:marTop w:val="0"/>
      <w:marBottom w:val="0"/>
      <w:divBdr>
        <w:top w:val="none" w:sz="0" w:space="0" w:color="auto"/>
        <w:left w:val="none" w:sz="0" w:space="0" w:color="auto"/>
        <w:bottom w:val="none" w:sz="0" w:space="0" w:color="auto"/>
        <w:right w:val="none" w:sz="0" w:space="0" w:color="auto"/>
      </w:divBdr>
    </w:div>
    <w:div w:id="141821365">
      <w:bodyDiv w:val="1"/>
      <w:marLeft w:val="0"/>
      <w:marRight w:val="0"/>
      <w:marTop w:val="0"/>
      <w:marBottom w:val="0"/>
      <w:divBdr>
        <w:top w:val="none" w:sz="0" w:space="0" w:color="auto"/>
        <w:left w:val="none" w:sz="0" w:space="0" w:color="auto"/>
        <w:bottom w:val="none" w:sz="0" w:space="0" w:color="auto"/>
        <w:right w:val="none" w:sz="0" w:space="0" w:color="auto"/>
      </w:divBdr>
    </w:div>
    <w:div w:id="154732504">
      <w:bodyDiv w:val="1"/>
      <w:marLeft w:val="0"/>
      <w:marRight w:val="0"/>
      <w:marTop w:val="0"/>
      <w:marBottom w:val="0"/>
      <w:divBdr>
        <w:top w:val="none" w:sz="0" w:space="0" w:color="auto"/>
        <w:left w:val="none" w:sz="0" w:space="0" w:color="auto"/>
        <w:bottom w:val="none" w:sz="0" w:space="0" w:color="auto"/>
        <w:right w:val="none" w:sz="0" w:space="0" w:color="auto"/>
      </w:divBdr>
    </w:div>
    <w:div w:id="258678162">
      <w:bodyDiv w:val="1"/>
      <w:marLeft w:val="0"/>
      <w:marRight w:val="0"/>
      <w:marTop w:val="0"/>
      <w:marBottom w:val="0"/>
      <w:divBdr>
        <w:top w:val="none" w:sz="0" w:space="0" w:color="auto"/>
        <w:left w:val="none" w:sz="0" w:space="0" w:color="auto"/>
        <w:bottom w:val="none" w:sz="0" w:space="0" w:color="auto"/>
        <w:right w:val="none" w:sz="0" w:space="0" w:color="auto"/>
      </w:divBdr>
    </w:div>
    <w:div w:id="279383614">
      <w:bodyDiv w:val="1"/>
      <w:marLeft w:val="0"/>
      <w:marRight w:val="0"/>
      <w:marTop w:val="0"/>
      <w:marBottom w:val="0"/>
      <w:divBdr>
        <w:top w:val="none" w:sz="0" w:space="0" w:color="auto"/>
        <w:left w:val="none" w:sz="0" w:space="0" w:color="auto"/>
        <w:bottom w:val="none" w:sz="0" w:space="0" w:color="auto"/>
        <w:right w:val="none" w:sz="0" w:space="0" w:color="auto"/>
      </w:divBdr>
    </w:div>
    <w:div w:id="301078396">
      <w:bodyDiv w:val="1"/>
      <w:marLeft w:val="0"/>
      <w:marRight w:val="0"/>
      <w:marTop w:val="0"/>
      <w:marBottom w:val="0"/>
      <w:divBdr>
        <w:top w:val="none" w:sz="0" w:space="0" w:color="auto"/>
        <w:left w:val="none" w:sz="0" w:space="0" w:color="auto"/>
        <w:bottom w:val="none" w:sz="0" w:space="0" w:color="auto"/>
        <w:right w:val="none" w:sz="0" w:space="0" w:color="auto"/>
      </w:divBdr>
    </w:div>
    <w:div w:id="345520825">
      <w:bodyDiv w:val="1"/>
      <w:marLeft w:val="0"/>
      <w:marRight w:val="0"/>
      <w:marTop w:val="0"/>
      <w:marBottom w:val="0"/>
      <w:divBdr>
        <w:top w:val="none" w:sz="0" w:space="0" w:color="auto"/>
        <w:left w:val="none" w:sz="0" w:space="0" w:color="auto"/>
        <w:bottom w:val="none" w:sz="0" w:space="0" w:color="auto"/>
        <w:right w:val="none" w:sz="0" w:space="0" w:color="auto"/>
      </w:divBdr>
    </w:div>
    <w:div w:id="370542296">
      <w:bodyDiv w:val="1"/>
      <w:marLeft w:val="0"/>
      <w:marRight w:val="0"/>
      <w:marTop w:val="0"/>
      <w:marBottom w:val="0"/>
      <w:divBdr>
        <w:top w:val="none" w:sz="0" w:space="0" w:color="auto"/>
        <w:left w:val="none" w:sz="0" w:space="0" w:color="auto"/>
        <w:bottom w:val="none" w:sz="0" w:space="0" w:color="auto"/>
        <w:right w:val="none" w:sz="0" w:space="0" w:color="auto"/>
      </w:divBdr>
    </w:div>
    <w:div w:id="377826291">
      <w:bodyDiv w:val="1"/>
      <w:marLeft w:val="0"/>
      <w:marRight w:val="0"/>
      <w:marTop w:val="0"/>
      <w:marBottom w:val="0"/>
      <w:divBdr>
        <w:top w:val="none" w:sz="0" w:space="0" w:color="auto"/>
        <w:left w:val="none" w:sz="0" w:space="0" w:color="auto"/>
        <w:bottom w:val="none" w:sz="0" w:space="0" w:color="auto"/>
        <w:right w:val="none" w:sz="0" w:space="0" w:color="auto"/>
      </w:divBdr>
    </w:div>
    <w:div w:id="406848725">
      <w:bodyDiv w:val="1"/>
      <w:marLeft w:val="0"/>
      <w:marRight w:val="0"/>
      <w:marTop w:val="0"/>
      <w:marBottom w:val="0"/>
      <w:divBdr>
        <w:top w:val="none" w:sz="0" w:space="0" w:color="auto"/>
        <w:left w:val="none" w:sz="0" w:space="0" w:color="auto"/>
        <w:bottom w:val="none" w:sz="0" w:space="0" w:color="auto"/>
        <w:right w:val="none" w:sz="0" w:space="0" w:color="auto"/>
      </w:divBdr>
    </w:div>
    <w:div w:id="421612251">
      <w:bodyDiv w:val="1"/>
      <w:marLeft w:val="0"/>
      <w:marRight w:val="0"/>
      <w:marTop w:val="0"/>
      <w:marBottom w:val="0"/>
      <w:divBdr>
        <w:top w:val="none" w:sz="0" w:space="0" w:color="auto"/>
        <w:left w:val="none" w:sz="0" w:space="0" w:color="auto"/>
        <w:bottom w:val="none" w:sz="0" w:space="0" w:color="auto"/>
        <w:right w:val="none" w:sz="0" w:space="0" w:color="auto"/>
      </w:divBdr>
    </w:div>
    <w:div w:id="487405731">
      <w:bodyDiv w:val="1"/>
      <w:marLeft w:val="0"/>
      <w:marRight w:val="0"/>
      <w:marTop w:val="0"/>
      <w:marBottom w:val="0"/>
      <w:divBdr>
        <w:top w:val="none" w:sz="0" w:space="0" w:color="auto"/>
        <w:left w:val="none" w:sz="0" w:space="0" w:color="auto"/>
        <w:bottom w:val="none" w:sz="0" w:space="0" w:color="auto"/>
        <w:right w:val="none" w:sz="0" w:space="0" w:color="auto"/>
      </w:divBdr>
    </w:div>
    <w:div w:id="497619732">
      <w:bodyDiv w:val="1"/>
      <w:marLeft w:val="0"/>
      <w:marRight w:val="0"/>
      <w:marTop w:val="0"/>
      <w:marBottom w:val="0"/>
      <w:divBdr>
        <w:top w:val="none" w:sz="0" w:space="0" w:color="auto"/>
        <w:left w:val="none" w:sz="0" w:space="0" w:color="auto"/>
        <w:bottom w:val="none" w:sz="0" w:space="0" w:color="auto"/>
        <w:right w:val="none" w:sz="0" w:space="0" w:color="auto"/>
      </w:divBdr>
    </w:div>
    <w:div w:id="498271093">
      <w:bodyDiv w:val="1"/>
      <w:marLeft w:val="0"/>
      <w:marRight w:val="0"/>
      <w:marTop w:val="0"/>
      <w:marBottom w:val="0"/>
      <w:divBdr>
        <w:top w:val="none" w:sz="0" w:space="0" w:color="auto"/>
        <w:left w:val="none" w:sz="0" w:space="0" w:color="auto"/>
        <w:bottom w:val="none" w:sz="0" w:space="0" w:color="auto"/>
        <w:right w:val="none" w:sz="0" w:space="0" w:color="auto"/>
      </w:divBdr>
    </w:div>
    <w:div w:id="535234239">
      <w:bodyDiv w:val="1"/>
      <w:marLeft w:val="0"/>
      <w:marRight w:val="0"/>
      <w:marTop w:val="0"/>
      <w:marBottom w:val="0"/>
      <w:divBdr>
        <w:top w:val="none" w:sz="0" w:space="0" w:color="auto"/>
        <w:left w:val="none" w:sz="0" w:space="0" w:color="auto"/>
        <w:bottom w:val="none" w:sz="0" w:space="0" w:color="auto"/>
        <w:right w:val="none" w:sz="0" w:space="0" w:color="auto"/>
      </w:divBdr>
    </w:div>
    <w:div w:id="535775284">
      <w:bodyDiv w:val="1"/>
      <w:marLeft w:val="0"/>
      <w:marRight w:val="0"/>
      <w:marTop w:val="0"/>
      <w:marBottom w:val="0"/>
      <w:divBdr>
        <w:top w:val="none" w:sz="0" w:space="0" w:color="auto"/>
        <w:left w:val="none" w:sz="0" w:space="0" w:color="auto"/>
        <w:bottom w:val="none" w:sz="0" w:space="0" w:color="auto"/>
        <w:right w:val="none" w:sz="0" w:space="0" w:color="auto"/>
      </w:divBdr>
    </w:div>
    <w:div w:id="539441571">
      <w:bodyDiv w:val="1"/>
      <w:marLeft w:val="0"/>
      <w:marRight w:val="0"/>
      <w:marTop w:val="0"/>
      <w:marBottom w:val="0"/>
      <w:divBdr>
        <w:top w:val="none" w:sz="0" w:space="0" w:color="auto"/>
        <w:left w:val="none" w:sz="0" w:space="0" w:color="auto"/>
        <w:bottom w:val="none" w:sz="0" w:space="0" w:color="auto"/>
        <w:right w:val="none" w:sz="0" w:space="0" w:color="auto"/>
      </w:divBdr>
    </w:div>
    <w:div w:id="540284374">
      <w:bodyDiv w:val="1"/>
      <w:marLeft w:val="0"/>
      <w:marRight w:val="0"/>
      <w:marTop w:val="0"/>
      <w:marBottom w:val="0"/>
      <w:divBdr>
        <w:top w:val="none" w:sz="0" w:space="0" w:color="auto"/>
        <w:left w:val="none" w:sz="0" w:space="0" w:color="auto"/>
        <w:bottom w:val="none" w:sz="0" w:space="0" w:color="auto"/>
        <w:right w:val="none" w:sz="0" w:space="0" w:color="auto"/>
      </w:divBdr>
    </w:div>
    <w:div w:id="551425139">
      <w:bodyDiv w:val="1"/>
      <w:marLeft w:val="0"/>
      <w:marRight w:val="0"/>
      <w:marTop w:val="0"/>
      <w:marBottom w:val="0"/>
      <w:divBdr>
        <w:top w:val="none" w:sz="0" w:space="0" w:color="auto"/>
        <w:left w:val="none" w:sz="0" w:space="0" w:color="auto"/>
        <w:bottom w:val="none" w:sz="0" w:space="0" w:color="auto"/>
        <w:right w:val="none" w:sz="0" w:space="0" w:color="auto"/>
      </w:divBdr>
      <w:divsChild>
        <w:div w:id="507064247">
          <w:marLeft w:val="547"/>
          <w:marRight w:val="0"/>
          <w:marTop w:val="0"/>
          <w:marBottom w:val="0"/>
          <w:divBdr>
            <w:top w:val="none" w:sz="0" w:space="0" w:color="auto"/>
            <w:left w:val="none" w:sz="0" w:space="0" w:color="auto"/>
            <w:bottom w:val="none" w:sz="0" w:space="0" w:color="auto"/>
            <w:right w:val="none" w:sz="0" w:space="0" w:color="auto"/>
          </w:divBdr>
        </w:div>
      </w:divsChild>
    </w:div>
    <w:div w:id="561411512">
      <w:bodyDiv w:val="1"/>
      <w:marLeft w:val="0"/>
      <w:marRight w:val="0"/>
      <w:marTop w:val="0"/>
      <w:marBottom w:val="0"/>
      <w:divBdr>
        <w:top w:val="none" w:sz="0" w:space="0" w:color="auto"/>
        <w:left w:val="none" w:sz="0" w:space="0" w:color="auto"/>
        <w:bottom w:val="none" w:sz="0" w:space="0" w:color="auto"/>
        <w:right w:val="none" w:sz="0" w:space="0" w:color="auto"/>
      </w:divBdr>
    </w:div>
    <w:div w:id="659233699">
      <w:bodyDiv w:val="1"/>
      <w:marLeft w:val="0"/>
      <w:marRight w:val="0"/>
      <w:marTop w:val="0"/>
      <w:marBottom w:val="0"/>
      <w:divBdr>
        <w:top w:val="none" w:sz="0" w:space="0" w:color="auto"/>
        <w:left w:val="none" w:sz="0" w:space="0" w:color="auto"/>
        <w:bottom w:val="none" w:sz="0" w:space="0" w:color="auto"/>
        <w:right w:val="none" w:sz="0" w:space="0" w:color="auto"/>
      </w:divBdr>
    </w:div>
    <w:div w:id="701398169">
      <w:bodyDiv w:val="1"/>
      <w:marLeft w:val="0"/>
      <w:marRight w:val="0"/>
      <w:marTop w:val="0"/>
      <w:marBottom w:val="0"/>
      <w:divBdr>
        <w:top w:val="none" w:sz="0" w:space="0" w:color="auto"/>
        <w:left w:val="none" w:sz="0" w:space="0" w:color="auto"/>
        <w:bottom w:val="none" w:sz="0" w:space="0" w:color="auto"/>
        <w:right w:val="none" w:sz="0" w:space="0" w:color="auto"/>
      </w:divBdr>
    </w:div>
    <w:div w:id="713314674">
      <w:bodyDiv w:val="1"/>
      <w:marLeft w:val="0"/>
      <w:marRight w:val="0"/>
      <w:marTop w:val="0"/>
      <w:marBottom w:val="0"/>
      <w:divBdr>
        <w:top w:val="none" w:sz="0" w:space="0" w:color="auto"/>
        <w:left w:val="none" w:sz="0" w:space="0" w:color="auto"/>
        <w:bottom w:val="none" w:sz="0" w:space="0" w:color="auto"/>
        <w:right w:val="none" w:sz="0" w:space="0" w:color="auto"/>
      </w:divBdr>
    </w:div>
    <w:div w:id="752824420">
      <w:bodyDiv w:val="1"/>
      <w:marLeft w:val="0"/>
      <w:marRight w:val="0"/>
      <w:marTop w:val="0"/>
      <w:marBottom w:val="0"/>
      <w:divBdr>
        <w:top w:val="none" w:sz="0" w:space="0" w:color="auto"/>
        <w:left w:val="none" w:sz="0" w:space="0" w:color="auto"/>
        <w:bottom w:val="none" w:sz="0" w:space="0" w:color="auto"/>
        <w:right w:val="none" w:sz="0" w:space="0" w:color="auto"/>
      </w:divBdr>
    </w:div>
    <w:div w:id="762797144">
      <w:bodyDiv w:val="1"/>
      <w:marLeft w:val="0"/>
      <w:marRight w:val="0"/>
      <w:marTop w:val="0"/>
      <w:marBottom w:val="0"/>
      <w:divBdr>
        <w:top w:val="none" w:sz="0" w:space="0" w:color="auto"/>
        <w:left w:val="none" w:sz="0" w:space="0" w:color="auto"/>
        <w:bottom w:val="none" w:sz="0" w:space="0" w:color="auto"/>
        <w:right w:val="none" w:sz="0" w:space="0" w:color="auto"/>
      </w:divBdr>
    </w:div>
    <w:div w:id="768935846">
      <w:bodyDiv w:val="1"/>
      <w:marLeft w:val="0"/>
      <w:marRight w:val="0"/>
      <w:marTop w:val="0"/>
      <w:marBottom w:val="0"/>
      <w:divBdr>
        <w:top w:val="none" w:sz="0" w:space="0" w:color="auto"/>
        <w:left w:val="none" w:sz="0" w:space="0" w:color="auto"/>
        <w:bottom w:val="none" w:sz="0" w:space="0" w:color="auto"/>
        <w:right w:val="none" w:sz="0" w:space="0" w:color="auto"/>
      </w:divBdr>
    </w:div>
    <w:div w:id="814103098">
      <w:bodyDiv w:val="1"/>
      <w:marLeft w:val="0"/>
      <w:marRight w:val="0"/>
      <w:marTop w:val="0"/>
      <w:marBottom w:val="0"/>
      <w:divBdr>
        <w:top w:val="none" w:sz="0" w:space="0" w:color="auto"/>
        <w:left w:val="none" w:sz="0" w:space="0" w:color="auto"/>
        <w:bottom w:val="none" w:sz="0" w:space="0" w:color="auto"/>
        <w:right w:val="none" w:sz="0" w:space="0" w:color="auto"/>
      </w:divBdr>
    </w:div>
    <w:div w:id="819156224">
      <w:bodyDiv w:val="1"/>
      <w:marLeft w:val="0"/>
      <w:marRight w:val="0"/>
      <w:marTop w:val="0"/>
      <w:marBottom w:val="0"/>
      <w:divBdr>
        <w:top w:val="none" w:sz="0" w:space="0" w:color="auto"/>
        <w:left w:val="none" w:sz="0" w:space="0" w:color="auto"/>
        <w:bottom w:val="none" w:sz="0" w:space="0" w:color="auto"/>
        <w:right w:val="none" w:sz="0" w:space="0" w:color="auto"/>
      </w:divBdr>
    </w:div>
    <w:div w:id="851459744">
      <w:bodyDiv w:val="1"/>
      <w:marLeft w:val="0"/>
      <w:marRight w:val="0"/>
      <w:marTop w:val="0"/>
      <w:marBottom w:val="0"/>
      <w:divBdr>
        <w:top w:val="none" w:sz="0" w:space="0" w:color="auto"/>
        <w:left w:val="none" w:sz="0" w:space="0" w:color="auto"/>
        <w:bottom w:val="none" w:sz="0" w:space="0" w:color="auto"/>
        <w:right w:val="none" w:sz="0" w:space="0" w:color="auto"/>
      </w:divBdr>
    </w:div>
    <w:div w:id="855775582">
      <w:bodyDiv w:val="1"/>
      <w:marLeft w:val="0"/>
      <w:marRight w:val="0"/>
      <w:marTop w:val="0"/>
      <w:marBottom w:val="0"/>
      <w:divBdr>
        <w:top w:val="none" w:sz="0" w:space="0" w:color="auto"/>
        <w:left w:val="none" w:sz="0" w:space="0" w:color="auto"/>
        <w:bottom w:val="none" w:sz="0" w:space="0" w:color="auto"/>
        <w:right w:val="none" w:sz="0" w:space="0" w:color="auto"/>
      </w:divBdr>
    </w:div>
    <w:div w:id="860749934">
      <w:bodyDiv w:val="1"/>
      <w:marLeft w:val="0"/>
      <w:marRight w:val="0"/>
      <w:marTop w:val="0"/>
      <w:marBottom w:val="0"/>
      <w:divBdr>
        <w:top w:val="none" w:sz="0" w:space="0" w:color="auto"/>
        <w:left w:val="none" w:sz="0" w:space="0" w:color="auto"/>
        <w:bottom w:val="none" w:sz="0" w:space="0" w:color="auto"/>
        <w:right w:val="none" w:sz="0" w:space="0" w:color="auto"/>
      </w:divBdr>
    </w:div>
    <w:div w:id="891774036">
      <w:bodyDiv w:val="1"/>
      <w:marLeft w:val="0"/>
      <w:marRight w:val="0"/>
      <w:marTop w:val="0"/>
      <w:marBottom w:val="0"/>
      <w:divBdr>
        <w:top w:val="none" w:sz="0" w:space="0" w:color="auto"/>
        <w:left w:val="none" w:sz="0" w:space="0" w:color="auto"/>
        <w:bottom w:val="none" w:sz="0" w:space="0" w:color="auto"/>
        <w:right w:val="none" w:sz="0" w:space="0" w:color="auto"/>
      </w:divBdr>
    </w:div>
    <w:div w:id="894007673">
      <w:bodyDiv w:val="1"/>
      <w:marLeft w:val="0"/>
      <w:marRight w:val="0"/>
      <w:marTop w:val="0"/>
      <w:marBottom w:val="0"/>
      <w:divBdr>
        <w:top w:val="none" w:sz="0" w:space="0" w:color="auto"/>
        <w:left w:val="none" w:sz="0" w:space="0" w:color="auto"/>
        <w:bottom w:val="none" w:sz="0" w:space="0" w:color="auto"/>
        <w:right w:val="none" w:sz="0" w:space="0" w:color="auto"/>
      </w:divBdr>
    </w:div>
    <w:div w:id="906264139">
      <w:bodyDiv w:val="1"/>
      <w:marLeft w:val="0"/>
      <w:marRight w:val="0"/>
      <w:marTop w:val="0"/>
      <w:marBottom w:val="0"/>
      <w:divBdr>
        <w:top w:val="none" w:sz="0" w:space="0" w:color="auto"/>
        <w:left w:val="none" w:sz="0" w:space="0" w:color="auto"/>
        <w:bottom w:val="none" w:sz="0" w:space="0" w:color="auto"/>
        <w:right w:val="none" w:sz="0" w:space="0" w:color="auto"/>
      </w:divBdr>
    </w:div>
    <w:div w:id="948587358">
      <w:bodyDiv w:val="1"/>
      <w:marLeft w:val="0"/>
      <w:marRight w:val="0"/>
      <w:marTop w:val="0"/>
      <w:marBottom w:val="0"/>
      <w:divBdr>
        <w:top w:val="none" w:sz="0" w:space="0" w:color="auto"/>
        <w:left w:val="none" w:sz="0" w:space="0" w:color="auto"/>
        <w:bottom w:val="none" w:sz="0" w:space="0" w:color="auto"/>
        <w:right w:val="none" w:sz="0" w:space="0" w:color="auto"/>
      </w:divBdr>
    </w:div>
    <w:div w:id="958950183">
      <w:bodyDiv w:val="1"/>
      <w:marLeft w:val="0"/>
      <w:marRight w:val="0"/>
      <w:marTop w:val="0"/>
      <w:marBottom w:val="0"/>
      <w:divBdr>
        <w:top w:val="none" w:sz="0" w:space="0" w:color="auto"/>
        <w:left w:val="none" w:sz="0" w:space="0" w:color="auto"/>
        <w:bottom w:val="none" w:sz="0" w:space="0" w:color="auto"/>
        <w:right w:val="none" w:sz="0" w:space="0" w:color="auto"/>
      </w:divBdr>
    </w:div>
    <w:div w:id="977805955">
      <w:bodyDiv w:val="1"/>
      <w:marLeft w:val="0"/>
      <w:marRight w:val="0"/>
      <w:marTop w:val="0"/>
      <w:marBottom w:val="0"/>
      <w:divBdr>
        <w:top w:val="none" w:sz="0" w:space="0" w:color="auto"/>
        <w:left w:val="none" w:sz="0" w:space="0" w:color="auto"/>
        <w:bottom w:val="none" w:sz="0" w:space="0" w:color="auto"/>
        <w:right w:val="none" w:sz="0" w:space="0" w:color="auto"/>
      </w:divBdr>
    </w:div>
    <w:div w:id="1073970767">
      <w:bodyDiv w:val="1"/>
      <w:marLeft w:val="0"/>
      <w:marRight w:val="0"/>
      <w:marTop w:val="0"/>
      <w:marBottom w:val="0"/>
      <w:divBdr>
        <w:top w:val="none" w:sz="0" w:space="0" w:color="auto"/>
        <w:left w:val="none" w:sz="0" w:space="0" w:color="auto"/>
        <w:bottom w:val="none" w:sz="0" w:space="0" w:color="auto"/>
        <w:right w:val="none" w:sz="0" w:space="0" w:color="auto"/>
      </w:divBdr>
    </w:div>
    <w:div w:id="1107429974">
      <w:bodyDiv w:val="1"/>
      <w:marLeft w:val="0"/>
      <w:marRight w:val="0"/>
      <w:marTop w:val="0"/>
      <w:marBottom w:val="0"/>
      <w:divBdr>
        <w:top w:val="none" w:sz="0" w:space="0" w:color="auto"/>
        <w:left w:val="none" w:sz="0" w:space="0" w:color="auto"/>
        <w:bottom w:val="none" w:sz="0" w:space="0" w:color="auto"/>
        <w:right w:val="none" w:sz="0" w:space="0" w:color="auto"/>
      </w:divBdr>
    </w:div>
    <w:div w:id="1117991901">
      <w:bodyDiv w:val="1"/>
      <w:marLeft w:val="0"/>
      <w:marRight w:val="0"/>
      <w:marTop w:val="0"/>
      <w:marBottom w:val="0"/>
      <w:divBdr>
        <w:top w:val="none" w:sz="0" w:space="0" w:color="auto"/>
        <w:left w:val="none" w:sz="0" w:space="0" w:color="auto"/>
        <w:bottom w:val="none" w:sz="0" w:space="0" w:color="auto"/>
        <w:right w:val="none" w:sz="0" w:space="0" w:color="auto"/>
      </w:divBdr>
    </w:div>
    <w:div w:id="1155221645">
      <w:bodyDiv w:val="1"/>
      <w:marLeft w:val="0"/>
      <w:marRight w:val="0"/>
      <w:marTop w:val="0"/>
      <w:marBottom w:val="0"/>
      <w:divBdr>
        <w:top w:val="none" w:sz="0" w:space="0" w:color="auto"/>
        <w:left w:val="none" w:sz="0" w:space="0" w:color="auto"/>
        <w:bottom w:val="none" w:sz="0" w:space="0" w:color="auto"/>
        <w:right w:val="none" w:sz="0" w:space="0" w:color="auto"/>
      </w:divBdr>
    </w:div>
    <w:div w:id="1177572584">
      <w:bodyDiv w:val="1"/>
      <w:marLeft w:val="0"/>
      <w:marRight w:val="0"/>
      <w:marTop w:val="0"/>
      <w:marBottom w:val="0"/>
      <w:divBdr>
        <w:top w:val="none" w:sz="0" w:space="0" w:color="auto"/>
        <w:left w:val="none" w:sz="0" w:space="0" w:color="auto"/>
        <w:bottom w:val="none" w:sz="0" w:space="0" w:color="auto"/>
        <w:right w:val="none" w:sz="0" w:space="0" w:color="auto"/>
      </w:divBdr>
    </w:div>
    <w:div w:id="1181355992">
      <w:bodyDiv w:val="1"/>
      <w:marLeft w:val="0"/>
      <w:marRight w:val="0"/>
      <w:marTop w:val="0"/>
      <w:marBottom w:val="0"/>
      <w:divBdr>
        <w:top w:val="none" w:sz="0" w:space="0" w:color="auto"/>
        <w:left w:val="none" w:sz="0" w:space="0" w:color="auto"/>
        <w:bottom w:val="none" w:sz="0" w:space="0" w:color="auto"/>
        <w:right w:val="none" w:sz="0" w:space="0" w:color="auto"/>
      </w:divBdr>
    </w:div>
    <w:div w:id="1187016710">
      <w:bodyDiv w:val="1"/>
      <w:marLeft w:val="0"/>
      <w:marRight w:val="0"/>
      <w:marTop w:val="0"/>
      <w:marBottom w:val="0"/>
      <w:divBdr>
        <w:top w:val="none" w:sz="0" w:space="0" w:color="auto"/>
        <w:left w:val="none" w:sz="0" w:space="0" w:color="auto"/>
        <w:bottom w:val="none" w:sz="0" w:space="0" w:color="auto"/>
        <w:right w:val="none" w:sz="0" w:space="0" w:color="auto"/>
      </w:divBdr>
    </w:div>
    <w:div w:id="1190803167">
      <w:bodyDiv w:val="1"/>
      <w:marLeft w:val="0"/>
      <w:marRight w:val="0"/>
      <w:marTop w:val="0"/>
      <w:marBottom w:val="0"/>
      <w:divBdr>
        <w:top w:val="none" w:sz="0" w:space="0" w:color="auto"/>
        <w:left w:val="none" w:sz="0" w:space="0" w:color="auto"/>
        <w:bottom w:val="none" w:sz="0" w:space="0" w:color="auto"/>
        <w:right w:val="none" w:sz="0" w:space="0" w:color="auto"/>
      </w:divBdr>
    </w:div>
    <w:div w:id="1223446466">
      <w:bodyDiv w:val="1"/>
      <w:marLeft w:val="0"/>
      <w:marRight w:val="0"/>
      <w:marTop w:val="0"/>
      <w:marBottom w:val="0"/>
      <w:divBdr>
        <w:top w:val="none" w:sz="0" w:space="0" w:color="auto"/>
        <w:left w:val="none" w:sz="0" w:space="0" w:color="auto"/>
        <w:bottom w:val="none" w:sz="0" w:space="0" w:color="auto"/>
        <w:right w:val="none" w:sz="0" w:space="0" w:color="auto"/>
      </w:divBdr>
    </w:div>
    <w:div w:id="1226647200">
      <w:bodyDiv w:val="1"/>
      <w:marLeft w:val="0"/>
      <w:marRight w:val="0"/>
      <w:marTop w:val="0"/>
      <w:marBottom w:val="0"/>
      <w:divBdr>
        <w:top w:val="none" w:sz="0" w:space="0" w:color="auto"/>
        <w:left w:val="none" w:sz="0" w:space="0" w:color="auto"/>
        <w:bottom w:val="none" w:sz="0" w:space="0" w:color="auto"/>
        <w:right w:val="none" w:sz="0" w:space="0" w:color="auto"/>
      </w:divBdr>
    </w:div>
    <w:div w:id="1264263083">
      <w:bodyDiv w:val="1"/>
      <w:marLeft w:val="0"/>
      <w:marRight w:val="0"/>
      <w:marTop w:val="0"/>
      <w:marBottom w:val="0"/>
      <w:divBdr>
        <w:top w:val="none" w:sz="0" w:space="0" w:color="auto"/>
        <w:left w:val="none" w:sz="0" w:space="0" w:color="auto"/>
        <w:bottom w:val="none" w:sz="0" w:space="0" w:color="auto"/>
        <w:right w:val="none" w:sz="0" w:space="0" w:color="auto"/>
      </w:divBdr>
    </w:div>
    <w:div w:id="1266578694">
      <w:bodyDiv w:val="1"/>
      <w:marLeft w:val="0"/>
      <w:marRight w:val="0"/>
      <w:marTop w:val="0"/>
      <w:marBottom w:val="0"/>
      <w:divBdr>
        <w:top w:val="none" w:sz="0" w:space="0" w:color="auto"/>
        <w:left w:val="none" w:sz="0" w:space="0" w:color="auto"/>
        <w:bottom w:val="none" w:sz="0" w:space="0" w:color="auto"/>
        <w:right w:val="none" w:sz="0" w:space="0" w:color="auto"/>
      </w:divBdr>
    </w:div>
    <w:div w:id="1281491610">
      <w:bodyDiv w:val="1"/>
      <w:marLeft w:val="0"/>
      <w:marRight w:val="0"/>
      <w:marTop w:val="0"/>
      <w:marBottom w:val="0"/>
      <w:divBdr>
        <w:top w:val="none" w:sz="0" w:space="0" w:color="auto"/>
        <w:left w:val="none" w:sz="0" w:space="0" w:color="auto"/>
        <w:bottom w:val="none" w:sz="0" w:space="0" w:color="auto"/>
        <w:right w:val="none" w:sz="0" w:space="0" w:color="auto"/>
      </w:divBdr>
    </w:div>
    <w:div w:id="1296329790">
      <w:bodyDiv w:val="1"/>
      <w:marLeft w:val="0"/>
      <w:marRight w:val="0"/>
      <w:marTop w:val="0"/>
      <w:marBottom w:val="0"/>
      <w:divBdr>
        <w:top w:val="none" w:sz="0" w:space="0" w:color="auto"/>
        <w:left w:val="none" w:sz="0" w:space="0" w:color="auto"/>
        <w:bottom w:val="none" w:sz="0" w:space="0" w:color="auto"/>
        <w:right w:val="none" w:sz="0" w:space="0" w:color="auto"/>
      </w:divBdr>
    </w:div>
    <w:div w:id="1299141033">
      <w:bodyDiv w:val="1"/>
      <w:marLeft w:val="0"/>
      <w:marRight w:val="0"/>
      <w:marTop w:val="0"/>
      <w:marBottom w:val="0"/>
      <w:divBdr>
        <w:top w:val="none" w:sz="0" w:space="0" w:color="auto"/>
        <w:left w:val="none" w:sz="0" w:space="0" w:color="auto"/>
        <w:bottom w:val="none" w:sz="0" w:space="0" w:color="auto"/>
        <w:right w:val="none" w:sz="0" w:space="0" w:color="auto"/>
      </w:divBdr>
    </w:div>
    <w:div w:id="1352564601">
      <w:bodyDiv w:val="1"/>
      <w:marLeft w:val="0"/>
      <w:marRight w:val="0"/>
      <w:marTop w:val="0"/>
      <w:marBottom w:val="0"/>
      <w:divBdr>
        <w:top w:val="none" w:sz="0" w:space="0" w:color="auto"/>
        <w:left w:val="none" w:sz="0" w:space="0" w:color="auto"/>
        <w:bottom w:val="none" w:sz="0" w:space="0" w:color="auto"/>
        <w:right w:val="none" w:sz="0" w:space="0" w:color="auto"/>
      </w:divBdr>
    </w:div>
    <w:div w:id="1353995860">
      <w:bodyDiv w:val="1"/>
      <w:marLeft w:val="0"/>
      <w:marRight w:val="0"/>
      <w:marTop w:val="0"/>
      <w:marBottom w:val="0"/>
      <w:divBdr>
        <w:top w:val="none" w:sz="0" w:space="0" w:color="auto"/>
        <w:left w:val="none" w:sz="0" w:space="0" w:color="auto"/>
        <w:bottom w:val="none" w:sz="0" w:space="0" w:color="auto"/>
        <w:right w:val="none" w:sz="0" w:space="0" w:color="auto"/>
      </w:divBdr>
    </w:div>
    <w:div w:id="1359965018">
      <w:bodyDiv w:val="1"/>
      <w:marLeft w:val="0"/>
      <w:marRight w:val="0"/>
      <w:marTop w:val="0"/>
      <w:marBottom w:val="0"/>
      <w:divBdr>
        <w:top w:val="none" w:sz="0" w:space="0" w:color="auto"/>
        <w:left w:val="none" w:sz="0" w:space="0" w:color="auto"/>
        <w:bottom w:val="none" w:sz="0" w:space="0" w:color="auto"/>
        <w:right w:val="none" w:sz="0" w:space="0" w:color="auto"/>
      </w:divBdr>
    </w:div>
    <w:div w:id="1379429159">
      <w:bodyDiv w:val="1"/>
      <w:marLeft w:val="0"/>
      <w:marRight w:val="0"/>
      <w:marTop w:val="0"/>
      <w:marBottom w:val="0"/>
      <w:divBdr>
        <w:top w:val="none" w:sz="0" w:space="0" w:color="auto"/>
        <w:left w:val="none" w:sz="0" w:space="0" w:color="auto"/>
        <w:bottom w:val="none" w:sz="0" w:space="0" w:color="auto"/>
        <w:right w:val="none" w:sz="0" w:space="0" w:color="auto"/>
      </w:divBdr>
    </w:div>
    <w:div w:id="1404638815">
      <w:bodyDiv w:val="1"/>
      <w:marLeft w:val="0"/>
      <w:marRight w:val="0"/>
      <w:marTop w:val="0"/>
      <w:marBottom w:val="0"/>
      <w:divBdr>
        <w:top w:val="none" w:sz="0" w:space="0" w:color="auto"/>
        <w:left w:val="none" w:sz="0" w:space="0" w:color="auto"/>
        <w:bottom w:val="none" w:sz="0" w:space="0" w:color="auto"/>
        <w:right w:val="none" w:sz="0" w:space="0" w:color="auto"/>
      </w:divBdr>
    </w:div>
    <w:div w:id="1428765435">
      <w:bodyDiv w:val="1"/>
      <w:marLeft w:val="0"/>
      <w:marRight w:val="0"/>
      <w:marTop w:val="0"/>
      <w:marBottom w:val="0"/>
      <w:divBdr>
        <w:top w:val="none" w:sz="0" w:space="0" w:color="auto"/>
        <w:left w:val="none" w:sz="0" w:space="0" w:color="auto"/>
        <w:bottom w:val="none" w:sz="0" w:space="0" w:color="auto"/>
        <w:right w:val="none" w:sz="0" w:space="0" w:color="auto"/>
      </w:divBdr>
    </w:div>
    <w:div w:id="1449199791">
      <w:bodyDiv w:val="1"/>
      <w:marLeft w:val="0"/>
      <w:marRight w:val="0"/>
      <w:marTop w:val="0"/>
      <w:marBottom w:val="0"/>
      <w:divBdr>
        <w:top w:val="none" w:sz="0" w:space="0" w:color="auto"/>
        <w:left w:val="none" w:sz="0" w:space="0" w:color="auto"/>
        <w:bottom w:val="none" w:sz="0" w:space="0" w:color="auto"/>
        <w:right w:val="none" w:sz="0" w:space="0" w:color="auto"/>
      </w:divBdr>
    </w:div>
    <w:div w:id="1455253172">
      <w:bodyDiv w:val="1"/>
      <w:marLeft w:val="0"/>
      <w:marRight w:val="0"/>
      <w:marTop w:val="0"/>
      <w:marBottom w:val="0"/>
      <w:divBdr>
        <w:top w:val="none" w:sz="0" w:space="0" w:color="auto"/>
        <w:left w:val="none" w:sz="0" w:space="0" w:color="auto"/>
        <w:bottom w:val="none" w:sz="0" w:space="0" w:color="auto"/>
        <w:right w:val="none" w:sz="0" w:space="0" w:color="auto"/>
      </w:divBdr>
    </w:div>
    <w:div w:id="1533613432">
      <w:bodyDiv w:val="1"/>
      <w:marLeft w:val="0"/>
      <w:marRight w:val="0"/>
      <w:marTop w:val="0"/>
      <w:marBottom w:val="0"/>
      <w:divBdr>
        <w:top w:val="none" w:sz="0" w:space="0" w:color="auto"/>
        <w:left w:val="none" w:sz="0" w:space="0" w:color="auto"/>
        <w:bottom w:val="none" w:sz="0" w:space="0" w:color="auto"/>
        <w:right w:val="none" w:sz="0" w:space="0" w:color="auto"/>
      </w:divBdr>
    </w:div>
    <w:div w:id="1603225146">
      <w:bodyDiv w:val="1"/>
      <w:marLeft w:val="0"/>
      <w:marRight w:val="0"/>
      <w:marTop w:val="0"/>
      <w:marBottom w:val="0"/>
      <w:divBdr>
        <w:top w:val="none" w:sz="0" w:space="0" w:color="auto"/>
        <w:left w:val="none" w:sz="0" w:space="0" w:color="auto"/>
        <w:bottom w:val="none" w:sz="0" w:space="0" w:color="auto"/>
        <w:right w:val="none" w:sz="0" w:space="0" w:color="auto"/>
      </w:divBdr>
    </w:div>
    <w:div w:id="1620642672">
      <w:bodyDiv w:val="1"/>
      <w:marLeft w:val="0"/>
      <w:marRight w:val="0"/>
      <w:marTop w:val="0"/>
      <w:marBottom w:val="0"/>
      <w:divBdr>
        <w:top w:val="none" w:sz="0" w:space="0" w:color="auto"/>
        <w:left w:val="none" w:sz="0" w:space="0" w:color="auto"/>
        <w:bottom w:val="none" w:sz="0" w:space="0" w:color="auto"/>
        <w:right w:val="none" w:sz="0" w:space="0" w:color="auto"/>
      </w:divBdr>
    </w:div>
    <w:div w:id="1623683072">
      <w:bodyDiv w:val="1"/>
      <w:marLeft w:val="0"/>
      <w:marRight w:val="0"/>
      <w:marTop w:val="0"/>
      <w:marBottom w:val="0"/>
      <w:divBdr>
        <w:top w:val="none" w:sz="0" w:space="0" w:color="auto"/>
        <w:left w:val="none" w:sz="0" w:space="0" w:color="auto"/>
        <w:bottom w:val="none" w:sz="0" w:space="0" w:color="auto"/>
        <w:right w:val="none" w:sz="0" w:space="0" w:color="auto"/>
      </w:divBdr>
    </w:div>
    <w:div w:id="1626545835">
      <w:bodyDiv w:val="1"/>
      <w:marLeft w:val="0"/>
      <w:marRight w:val="0"/>
      <w:marTop w:val="0"/>
      <w:marBottom w:val="0"/>
      <w:divBdr>
        <w:top w:val="none" w:sz="0" w:space="0" w:color="auto"/>
        <w:left w:val="none" w:sz="0" w:space="0" w:color="auto"/>
        <w:bottom w:val="none" w:sz="0" w:space="0" w:color="auto"/>
        <w:right w:val="none" w:sz="0" w:space="0" w:color="auto"/>
      </w:divBdr>
    </w:div>
    <w:div w:id="1645892466">
      <w:bodyDiv w:val="1"/>
      <w:marLeft w:val="0"/>
      <w:marRight w:val="0"/>
      <w:marTop w:val="0"/>
      <w:marBottom w:val="0"/>
      <w:divBdr>
        <w:top w:val="none" w:sz="0" w:space="0" w:color="auto"/>
        <w:left w:val="none" w:sz="0" w:space="0" w:color="auto"/>
        <w:bottom w:val="none" w:sz="0" w:space="0" w:color="auto"/>
        <w:right w:val="none" w:sz="0" w:space="0" w:color="auto"/>
      </w:divBdr>
    </w:div>
    <w:div w:id="1658921800">
      <w:bodyDiv w:val="1"/>
      <w:marLeft w:val="0"/>
      <w:marRight w:val="0"/>
      <w:marTop w:val="0"/>
      <w:marBottom w:val="0"/>
      <w:divBdr>
        <w:top w:val="none" w:sz="0" w:space="0" w:color="auto"/>
        <w:left w:val="none" w:sz="0" w:space="0" w:color="auto"/>
        <w:bottom w:val="none" w:sz="0" w:space="0" w:color="auto"/>
        <w:right w:val="none" w:sz="0" w:space="0" w:color="auto"/>
      </w:divBdr>
    </w:div>
    <w:div w:id="1684279739">
      <w:bodyDiv w:val="1"/>
      <w:marLeft w:val="0"/>
      <w:marRight w:val="0"/>
      <w:marTop w:val="0"/>
      <w:marBottom w:val="0"/>
      <w:divBdr>
        <w:top w:val="none" w:sz="0" w:space="0" w:color="auto"/>
        <w:left w:val="none" w:sz="0" w:space="0" w:color="auto"/>
        <w:bottom w:val="none" w:sz="0" w:space="0" w:color="auto"/>
        <w:right w:val="none" w:sz="0" w:space="0" w:color="auto"/>
      </w:divBdr>
    </w:div>
    <w:div w:id="1715278004">
      <w:bodyDiv w:val="1"/>
      <w:marLeft w:val="0"/>
      <w:marRight w:val="0"/>
      <w:marTop w:val="0"/>
      <w:marBottom w:val="0"/>
      <w:divBdr>
        <w:top w:val="none" w:sz="0" w:space="0" w:color="auto"/>
        <w:left w:val="none" w:sz="0" w:space="0" w:color="auto"/>
        <w:bottom w:val="none" w:sz="0" w:space="0" w:color="auto"/>
        <w:right w:val="none" w:sz="0" w:space="0" w:color="auto"/>
      </w:divBdr>
    </w:div>
    <w:div w:id="1728260088">
      <w:bodyDiv w:val="1"/>
      <w:marLeft w:val="0"/>
      <w:marRight w:val="0"/>
      <w:marTop w:val="0"/>
      <w:marBottom w:val="0"/>
      <w:divBdr>
        <w:top w:val="none" w:sz="0" w:space="0" w:color="auto"/>
        <w:left w:val="none" w:sz="0" w:space="0" w:color="auto"/>
        <w:bottom w:val="none" w:sz="0" w:space="0" w:color="auto"/>
        <w:right w:val="none" w:sz="0" w:space="0" w:color="auto"/>
      </w:divBdr>
    </w:div>
    <w:div w:id="1794907825">
      <w:bodyDiv w:val="1"/>
      <w:marLeft w:val="0"/>
      <w:marRight w:val="0"/>
      <w:marTop w:val="0"/>
      <w:marBottom w:val="0"/>
      <w:divBdr>
        <w:top w:val="none" w:sz="0" w:space="0" w:color="auto"/>
        <w:left w:val="none" w:sz="0" w:space="0" w:color="auto"/>
        <w:bottom w:val="none" w:sz="0" w:space="0" w:color="auto"/>
        <w:right w:val="none" w:sz="0" w:space="0" w:color="auto"/>
      </w:divBdr>
    </w:div>
    <w:div w:id="1804154114">
      <w:bodyDiv w:val="1"/>
      <w:marLeft w:val="0"/>
      <w:marRight w:val="0"/>
      <w:marTop w:val="0"/>
      <w:marBottom w:val="0"/>
      <w:divBdr>
        <w:top w:val="none" w:sz="0" w:space="0" w:color="auto"/>
        <w:left w:val="none" w:sz="0" w:space="0" w:color="auto"/>
        <w:bottom w:val="none" w:sz="0" w:space="0" w:color="auto"/>
        <w:right w:val="none" w:sz="0" w:space="0" w:color="auto"/>
      </w:divBdr>
    </w:div>
    <w:div w:id="1817795573">
      <w:bodyDiv w:val="1"/>
      <w:marLeft w:val="0"/>
      <w:marRight w:val="0"/>
      <w:marTop w:val="0"/>
      <w:marBottom w:val="0"/>
      <w:divBdr>
        <w:top w:val="none" w:sz="0" w:space="0" w:color="auto"/>
        <w:left w:val="none" w:sz="0" w:space="0" w:color="auto"/>
        <w:bottom w:val="none" w:sz="0" w:space="0" w:color="auto"/>
        <w:right w:val="none" w:sz="0" w:space="0" w:color="auto"/>
      </w:divBdr>
    </w:div>
    <w:div w:id="1875119740">
      <w:bodyDiv w:val="1"/>
      <w:marLeft w:val="0"/>
      <w:marRight w:val="0"/>
      <w:marTop w:val="0"/>
      <w:marBottom w:val="0"/>
      <w:divBdr>
        <w:top w:val="none" w:sz="0" w:space="0" w:color="auto"/>
        <w:left w:val="none" w:sz="0" w:space="0" w:color="auto"/>
        <w:bottom w:val="none" w:sz="0" w:space="0" w:color="auto"/>
        <w:right w:val="none" w:sz="0" w:space="0" w:color="auto"/>
      </w:divBdr>
    </w:div>
    <w:div w:id="1879196319">
      <w:bodyDiv w:val="1"/>
      <w:marLeft w:val="0"/>
      <w:marRight w:val="0"/>
      <w:marTop w:val="0"/>
      <w:marBottom w:val="0"/>
      <w:divBdr>
        <w:top w:val="none" w:sz="0" w:space="0" w:color="auto"/>
        <w:left w:val="none" w:sz="0" w:space="0" w:color="auto"/>
        <w:bottom w:val="none" w:sz="0" w:space="0" w:color="auto"/>
        <w:right w:val="none" w:sz="0" w:space="0" w:color="auto"/>
      </w:divBdr>
    </w:div>
    <w:div w:id="1895193220">
      <w:bodyDiv w:val="1"/>
      <w:marLeft w:val="0"/>
      <w:marRight w:val="0"/>
      <w:marTop w:val="0"/>
      <w:marBottom w:val="0"/>
      <w:divBdr>
        <w:top w:val="none" w:sz="0" w:space="0" w:color="auto"/>
        <w:left w:val="none" w:sz="0" w:space="0" w:color="auto"/>
        <w:bottom w:val="none" w:sz="0" w:space="0" w:color="auto"/>
        <w:right w:val="none" w:sz="0" w:space="0" w:color="auto"/>
      </w:divBdr>
    </w:div>
    <w:div w:id="1901284998">
      <w:bodyDiv w:val="1"/>
      <w:marLeft w:val="0"/>
      <w:marRight w:val="0"/>
      <w:marTop w:val="0"/>
      <w:marBottom w:val="0"/>
      <w:divBdr>
        <w:top w:val="none" w:sz="0" w:space="0" w:color="auto"/>
        <w:left w:val="none" w:sz="0" w:space="0" w:color="auto"/>
        <w:bottom w:val="none" w:sz="0" w:space="0" w:color="auto"/>
        <w:right w:val="none" w:sz="0" w:space="0" w:color="auto"/>
      </w:divBdr>
    </w:div>
    <w:div w:id="1914582731">
      <w:bodyDiv w:val="1"/>
      <w:marLeft w:val="0"/>
      <w:marRight w:val="0"/>
      <w:marTop w:val="0"/>
      <w:marBottom w:val="0"/>
      <w:divBdr>
        <w:top w:val="none" w:sz="0" w:space="0" w:color="auto"/>
        <w:left w:val="none" w:sz="0" w:space="0" w:color="auto"/>
        <w:bottom w:val="none" w:sz="0" w:space="0" w:color="auto"/>
        <w:right w:val="none" w:sz="0" w:space="0" w:color="auto"/>
      </w:divBdr>
    </w:div>
    <w:div w:id="1944417500">
      <w:bodyDiv w:val="1"/>
      <w:marLeft w:val="0"/>
      <w:marRight w:val="0"/>
      <w:marTop w:val="0"/>
      <w:marBottom w:val="0"/>
      <w:divBdr>
        <w:top w:val="none" w:sz="0" w:space="0" w:color="auto"/>
        <w:left w:val="none" w:sz="0" w:space="0" w:color="auto"/>
        <w:bottom w:val="none" w:sz="0" w:space="0" w:color="auto"/>
        <w:right w:val="none" w:sz="0" w:space="0" w:color="auto"/>
      </w:divBdr>
    </w:div>
    <w:div w:id="1966541086">
      <w:bodyDiv w:val="1"/>
      <w:marLeft w:val="0"/>
      <w:marRight w:val="0"/>
      <w:marTop w:val="0"/>
      <w:marBottom w:val="0"/>
      <w:divBdr>
        <w:top w:val="none" w:sz="0" w:space="0" w:color="auto"/>
        <w:left w:val="none" w:sz="0" w:space="0" w:color="auto"/>
        <w:bottom w:val="none" w:sz="0" w:space="0" w:color="auto"/>
        <w:right w:val="none" w:sz="0" w:space="0" w:color="auto"/>
      </w:divBdr>
    </w:div>
    <w:div w:id="1980264031">
      <w:bodyDiv w:val="1"/>
      <w:marLeft w:val="0"/>
      <w:marRight w:val="0"/>
      <w:marTop w:val="0"/>
      <w:marBottom w:val="0"/>
      <w:divBdr>
        <w:top w:val="none" w:sz="0" w:space="0" w:color="auto"/>
        <w:left w:val="none" w:sz="0" w:space="0" w:color="auto"/>
        <w:bottom w:val="none" w:sz="0" w:space="0" w:color="auto"/>
        <w:right w:val="none" w:sz="0" w:space="0" w:color="auto"/>
      </w:divBdr>
    </w:div>
    <w:div w:id="2001232656">
      <w:bodyDiv w:val="1"/>
      <w:marLeft w:val="0"/>
      <w:marRight w:val="0"/>
      <w:marTop w:val="0"/>
      <w:marBottom w:val="0"/>
      <w:divBdr>
        <w:top w:val="none" w:sz="0" w:space="0" w:color="auto"/>
        <w:left w:val="none" w:sz="0" w:space="0" w:color="auto"/>
        <w:bottom w:val="none" w:sz="0" w:space="0" w:color="auto"/>
        <w:right w:val="none" w:sz="0" w:space="0" w:color="auto"/>
      </w:divBdr>
    </w:div>
    <w:div w:id="2048480520">
      <w:bodyDiv w:val="1"/>
      <w:marLeft w:val="0"/>
      <w:marRight w:val="0"/>
      <w:marTop w:val="0"/>
      <w:marBottom w:val="0"/>
      <w:divBdr>
        <w:top w:val="none" w:sz="0" w:space="0" w:color="auto"/>
        <w:left w:val="none" w:sz="0" w:space="0" w:color="auto"/>
        <w:bottom w:val="none" w:sz="0" w:space="0" w:color="auto"/>
        <w:right w:val="none" w:sz="0" w:space="0" w:color="auto"/>
      </w:divBdr>
    </w:div>
    <w:div w:id="2063672031">
      <w:bodyDiv w:val="1"/>
      <w:marLeft w:val="0"/>
      <w:marRight w:val="0"/>
      <w:marTop w:val="0"/>
      <w:marBottom w:val="0"/>
      <w:divBdr>
        <w:top w:val="none" w:sz="0" w:space="0" w:color="auto"/>
        <w:left w:val="none" w:sz="0" w:space="0" w:color="auto"/>
        <w:bottom w:val="none" w:sz="0" w:space="0" w:color="auto"/>
        <w:right w:val="none" w:sz="0" w:space="0" w:color="auto"/>
      </w:divBdr>
    </w:div>
    <w:div w:id="2072387453">
      <w:bodyDiv w:val="1"/>
      <w:marLeft w:val="0"/>
      <w:marRight w:val="0"/>
      <w:marTop w:val="0"/>
      <w:marBottom w:val="0"/>
      <w:divBdr>
        <w:top w:val="none" w:sz="0" w:space="0" w:color="auto"/>
        <w:left w:val="none" w:sz="0" w:space="0" w:color="auto"/>
        <w:bottom w:val="none" w:sz="0" w:space="0" w:color="auto"/>
        <w:right w:val="none" w:sz="0" w:space="0" w:color="auto"/>
      </w:divBdr>
    </w:div>
    <w:div w:id="2079135574">
      <w:bodyDiv w:val="1"/>
      <w:marLeft w:val="0"/>
      <w:marRight w:val="0"/>
      <w:marTop w:val="0"/>
      <w:marBottom w:val="0"/>
      <w:divBdr>
        <w:top w:val="none" w:sz="0" w:space="0" w:color="auto"/>
        <w:left w:val="none" w:sz="0" w:space="0" w:color="auto"/>
        <w:bottom w:val="none" w:sz="0" w:space="0" w:color="auto"/>
        <w:right w:val="none" w:sz="0" w:space="0" w:color="auto"/>
      </w:divBdr>
    </w:div>
    <w:div w:id="2091001091">
      <w:bodyDiv w:val="1"/>
      <w:marLeft w:val="0"/>
      <w:marRight w:val="0"/>
      <w:marTop w:val="0"/>
      <w:marBottom w:val="0"/>
      <w:divBdr>
        <w:top w:val="none" w:sz="0" w:space="0" w:color="auto"/>
        <w:left w:val="none" w:sz="0" w:space="0" w:color="auto"/>
        <w:bottom w:val="none" w:sz="0" w:space="0" w:color="auto"/>
        <w:right w:val="none" w:sz="0" w:space="0" w:color="auto"/>
      </w:divBdr>
    </w:div>
    <w:div w:id="2138452557">
      <w:bodyDiv w:val="1"/>
      <w:marLeft w:val="0"/>
      <w:marRight w:val="0"/>
      <w:marTop w:val="0"/>
      <w:marBottom w:val="0"/>
      <w:divBdr>
        <w:top w:val="none" w:sz="0" w:space="0" w:color="auto"/>
        <w:left w:val="none" w:sz="0" w:space="0" w:color="auto"/>
        <w:bottom w:val="none" w:sz="0" w:space="0" w:color="auto"/>
        <w:right w:val="none" w:sz="0" w:space="0" w:color="auto"/>
      </w:divBdr>
      <w:divsChild>
        <w:div w:id="35199004">
          <w:marLeft w:val="0"/>
          <w:marRight w:val="0"/>
          <w:marTop w:val="0"/>
          <w:marBottom w:val="0"/>
          <w:divBdr>
            <w:top w:val="none" w:sz="0" w:space="0" w:color="auto"/>
            <w:left w:val="none" w:sz="0" w:space="0" w:color="auto"/>
            <w:bottom w:val="none" w:sz="0" w:space="0" w:color="auto"/>
            <w:right w:val="none" w:sz="0" w:space="0" w:color="auto"/>
          </w:divBdr>
          <w:divsChild>
            <w:div w:id="1149975292">
              <w:marLeft w:val="0"/>
              <w:marRight w:val="0"/>
              <w:marTop w:val="0"/>
              <w:marBottom w:val="0"/>
              <w:divBdr>
                <w:top w:val="none" w:sz="0" w:space="0" w:color="auto"/>
                <w:left w:val="none" w:sz="0" w:space="0" w:color="auto"/>
                <w:bottom w:val="none" w:sz="0" w:space="0" w:color="auto"/>
                <w:right w:val="none" w:sz="0" w:space="0" w:color="auto"/>
              </w:divBdr>
              <w:divsChild>
                <w:div w:id="95491722">
                  <w:marLeft w:val="0"/>
                  <w:marRight w:val="0"/>
                  <w:marTop w:val="0"/>
                  <w:marBottom w:val="0"/>
                  <w:divBdr>
                    <w:top w:val="none" w:sz="0" w:space="0" w:color="auto"/>
                    <w:left w:val="none" w:sz="0" w:space="0" w:color="auto"/>
                    <w:bottom w:val="none" w:sz="0" w:space="0" w:color="auto"/>
                    <w:right w:val="none" w:sz="0" w:space="0" w:color="auto"/>
                  </w:divBdr>
                  <w:divsChild>
                    <w:div w:id="1942714530">
                      <w:marLeft w:val="0"/>
                      <w:marRight w:val="0"/>
                      <w:marTop w:val="0"/>
                      <w:marBottom w:val="0"/>
                      <w:divBdr>
                        <w:top w:val="none" w:sz="0" w:space="0" w:color="auto"/>
                        <w:left w:val="none" w:sz="0" w:space="0" w:color="auto"/>
                        <w:bottom w:val="none" w:sz="0" w:space="0" w:color="auto"/>
                        <w:right w:val="none" w:sz="0" w:space="0" w:color="auto"/>
                      </w:divBdr>
                      <w:divsChild>
                        <w:div w:id="1861046180">
                          <w:marLeft w:val="0"/>
                          <w:marRight w:val="0"/>
                          <w:marTop w:val="0"/>
                          <w:marBottom w:val="0"/>
                          <w:divBdr>
                            <w:top w:val="none" w:sz="0" w:space="0" w:color="auto"/>
                            <w:left w:val="none" w:sz="0" w:space="0" w:color="auto"/>
                            <w:bottom w:val="none" w:sz="0" w:space="0" w:color="auto"/>
                            <w:right w:val="none" w:sz="0" w:space="0" w:color="auto"/>
                          </w:divBdr>
                          <w:divsChild>
                            <w:div w:id="620843093">
                              <w:marLeft w:val="0"/>
                              <w:marRight w:val="0"/>
                              <w:marTop w:val="0"/>
                              <w:marBottom w:val="0"/>
                              <w:divBdr>
                                <w:top w:val="none" w:sz="0" w:space="0" w:color="auto"/>
                                <w:left w:val="none" w:sz="0" w:space="0" w:color="auto"/>
                                <w:bottom w:val="none" w:sz="0" w:space="0" w:color="auto"/>
                                <w:right w:val="none" w:sz="0" w:space="0" w:color="auto"/>
                              </w:divBdr>
                              <w:divsChild>
                                <w:div w:id="616910187">
                                  <w:marLeft w:val="0"/>
                                  <w:marRight w:val="0"/>
                                  <w:marTop w:val="0"/>
                                  <w:marBottom w:val="0"/>
                                  <w:divBdr>
                                    <w:top w:val="none" w:sz="0" w:space="0" w:color="auto"/>
                                    <w:left w:val="none" w:sz="0" w:space="0" w:color="auto"/>
                                    <w:bottom w:val="none" w:sz="0" w:space="0" w:color="auto"/>
                                    <w:right w:val="none" w:sz="0" w:space="0" w:color="auto"/>
                                  </w:divBdr>
                                  <w:divsChild>
                                    <w:div w:id="123785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14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BF0BB45C5E9A4288A03A2D9CC2E93F" ma:contentTypeVersion="17" ma:contentTypeDescription="Create a new document." ma:contentTypeScope="" ma:versionID="fc214a3417b1793bc5cd9c4d66bf551a">
  <xsd:schema xmlns:xsd="http://www.w3.org/2001/XMLSchema" xmlns:xs="http://www.w3.org/2001/XMLSchema" xmlns:p="http://schemas.microsoft.com/office/2006/metadata/properties" xmlns:ns2="ef3271c7-ed07-44c7-9366-88b2c80d421e" xmlns:ns3="f421f6b9-57e4-4f3e-aeb8-987bfff49f38" targetNamespace="http://schemas.microsoft.com/office/2006/metadata/properties" ma:root="true" ma:fieldsID="e1e67ce5bc5ce417c376de5f73db947e" ns2:_="" ns3:_="">
    <xsd:import namespace="ef3271c7-ed07-44c7-9366-88b2c80d421e"/>
    <xsd:import namespace="f421f6b9-57e4-4f3e-aeb8-987bfff49f38"/>
    <xsd:element name="properties">
      <xsd:complexType>
        <xsd:sequence>
          <xsd:element name="documentManagement">
            <xsd:complexType>
              <xsd:all>
                <xsd:element ref="ns2:_Flow_SignoffStatus" minOccurs="0"/>
                <xsd:element ref="ns2:Status" minOccurs="0"/>
                <xsd:element ref="ns2:ApprovedCost"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Doc_x0023_"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3271c7-ed07-44c7-9366-88b2c80d421e" elementFormDefault="qualified">
    <xsd:import namespace="http://schemas.microsoft.com/office/2006/documentManagement/types"/>
    <xsd:import namespace="http://schemas.microsoft.com/office/infopath/2007/PartnerControls"/>
    <xsd:element name="_Flow_SignoffStatus" ma:index="2" nillable="true" ma:displayName="Sign-off status" ma:internalName="Sign_x002d_off_x0020_status" ma:readOnly="false">
      <xsd:simpleType>
        <xsd:restriction base="dms:Text"/>
      </xsd:simpleType>
    </xsd:element>
    <xsd:element name="Status" ma:index="3" nillable="true" ma:displayName="Status" ma:format="Dropdown" ma:internalName="Status" ma:readOnly="false">
      <xsd:simpleType>
        <xsd:restriction base="dms:Choice">
          <xsd:enumeration value="Not Being Remediated"/>
          <xsd:enumeration value="Quote Requested"/>
          <xsd:enumeration value="Quote Submitted"/>
          <xsd:enumeration value="Quote Approved"/>
          <xsd:enumeration value="Waiting on Final Files"/>
          <xsd:enumeration value="Remediation in Process"/>
          <xsd:enumeration value="Formatting Errors Found"/>
          <xsd:enumeration value="Formatting Fixes"/>
          <xsd:enumeration value="Document in QC"/>
          <xsd:enumeration value="Questions to Client"/>
          <xsd:enumeration value="Ready to Send"/>
          <xsd:enumeration value="508-Compliant and Submitted"/>
          <xsd:enumeration value="Client Approved"/>
          <xsd:enumeration value="Project Billed"/>
        </xsd:restriction>
      </xsd:simpleType>
    </xsd:element>
    <xsd:element name="ApprovedCost" ma:index="4" nillable="true" ma:displayName="Approved Cost" ma:format="Dropdown" ma:internalName="ApprovedCost" ma:readOnly="fals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Doc_x0023_" ma:index="18" nillable="true" ma:displayName="Doc #" ma:format="Dropdown" ma:internalName="Doc_x0023_" ma:percentage="FALSE">
      <xsd:simpleType>
        <xsd:restriction base="dms:Number"/>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21f6b9-57e4-4f3e-aeb8-987bfff49f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421f6b9-57e4-4f3e-aeb8-987bfff49f38">
      <UserInfo>
        <DisplayName>Sun, Yanan [USA]</DisplayName>
        <AccountId>72</AccountId>
        <AccountType/>
      </UserInfo>
      <UserInfo>
        <DisplayName>Sun, Tong [USA]</DisplayName>
        <AccountId>81</AccountId>
        <AccountType/>
      </UserInfo>
      <UserInfo>
        <DisplayName>Tuchman, Hallie [USA]</DisplayName>
        <AccountId>10</AccountId>
        <AccountType/>
      </UserInfo>
      <UserInfo>
        <DisplayName>Zhang, Shiping [USA]</DisplayName>
        <AccountId>50</AccountId>
        <AccountType/>
      </UserInfo>
      <UserInfo>
        <DisplayName>Francois, Sierra [USA]</DisplayName>
        <AccountId>71</AccountId>
        <AccountType/>
      </UserInfo>
    </SharedWithUsers>
    <ApprovedCost xmlns="ef3271c7-ed07-44c7-9366-88b2c80d421e" xsi:nil="true"/>
    <Doc_x0023_ xmlns="ef3271c7-ed07-44c7-9366-88b2c80d421e" xsi:nil="true"/>
    <_Flow_SignoffStatus xmlns="ef3271c7-ed07-44c7-9366-88b2c80d421e" xsi:nil="true"/>
    <Status xmlns="ef3271c7-ed07-44c7-9366-88b2c80d421e"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978672-846C-4DE2-80DE-1608BD3C66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3271c7-ed07-44c7-9366-88b2c80d421e"/>
    <ds:schemaRef ds:uri="f421f6b9-57e4-4f3e-aeb8-987bfff49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FC8480-3546-480F-B436-8B2D788D369F}">
  <ds:schemaRefs>
    <ds:schemaRef ds:uri="http://purl.org/dc/dcmitype/"/>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purl.org/dc/terms/"/>
    <ds:schemaRef ds:uri="http://purl.org/dc/elements/1.1/"/>
    <ds:schemaRef ds:uri="http://schemas.openxmlformats.org/package/2006/metadata/core-properties"/>
    <ds:schemaRef ds:uri="f421f6b9-57e4-4f3e-aeb8-987bfff49f38"/>
    <ds:schemaRef ds:uri="ef3271c7-ed07-44c7-9366-88b2c80d421e"/>
  </ds:schemaRefs>
</ds:datastoreItem>
</file>

<file path=customXml/itemProps3.xml><?xml version="1.0" encoding="utf-8"?>
<ds:datastoreItem xmlns:ds="http://schemas.openxmlformats.org/officeDocument/2006/customXml" ds:itemID="{1613BFD2-488D-4CBB-8E66-24B4E3BFCD30}">
  <ds:schemaRefs>
    <ds:schemaRef ds:uri="http://schemas.openxmlformats.org/officeDocument/2006/bibliography"/>
  </ds:schemaRefs>
</ds:datastoreItem>
</file>

<file path=customXml/itemProps4.xml><?xml version="1.0" encoding="utf-8"?>
<ds:datastoreItem xmlns:ds="http://schemas.openxmlformats.org/officeDocument/2006/customXml" ds:itemID="{A594AFEF-59DB-46A1-B51C-A10170D408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24</TotalTime>
  <Pages>34</Pages>
  <Words>2735</Words>
  <Characters>1559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计算机辅助电话采访脚本</vt:lpstr>
    </vt:vector>
  </TitlesOfParts>
  <Manager/>
  <Company/>
  <LinksUpToDate>false</LinksUpToDate>
  <CharactersWithSpaces>1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计算机辅助电话采访脚本</dc:title>
  <dc:subject>2026 符合资格健保计划投保人体验调查</dc:subject>
  <dc:creator>联邦医疗保险和联邦医疗补助计划服务中心</dc:creator>
  <cp:keywords>格式规则；健康保险计划；保健；私人医生；专科医生；药物；身体、精神、或者情绪状况；种族</cp:keywords>
  <cp:lastModifiedBy>Sacco, Helen</cp:lastModifiedBy>
  <cp:revision>15</cp:revision>
  <dcterms:created xsi:type="dcterms:W3CDTF">2025-09-15T22:15:00Z</dcterms:created>
  <dcterms:modified xsi:type="dcterms:W3CDTF">2025-09-18T19:02: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F0BB45C5E9A4288A03A2D9CC2E93F</vt:lpwstr>
  </property>
  <property fmtid="{D5CDD505-2E9C-101B-9397-08002B2CF9AE}" pid="3" name="Language">
    <vt:lpwstr>zh-CN</vt:lpwstr>
  </property>
  <property fmtid="{D5CDD505-2E9C-101B-9397-08002B2CF9AE}" pid="4" name="MediaServiceImageTags">
    <vt:lpwstr/>
  </property>
  <property fmtid="{D5CDD505-2E9C-101B-9397-08002B2CF9AE}" pid="5" name="GrammarlyDocumentId">
    <vt:lpwstr>ac46b44a0482de2743c6563cff3755fa6ddafe92ae66da906960ca18ad9203d0</vt:lpwstr>
  </property>
</Properties>
</file>